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80C89" w14:textId="77777777" w:rsidR="000B376C" w:rsidRPr="009E4549" w:rsidRDefault="000B376C" w:rsidP="000B376C">
      <w:pPr>
        <w:jc w:val="center"/>
        <w:rPr>
          <w:b/>
          <w:u w:val="single"/>
        </w:rPr>
      </w:pPr>
      <w:r w:rsidRPr="009E4549">
        <w:rPr>
          <w:b/>
          <w:u w:val="single"/>
        </w:rPr>
        <w:t>Department of Electrical Engineering</w:t>
      </w:r>
    </w:p>
    <w:p w14:paraId="4065A4BC" w14:textId="77777777" w:rsidR="000B376C" w:rsidRPr="009E4549" w:rsidRDefault="000B376C" w:rsidP="000B376C">
      <w:pPr>
        <w:jc w:val="center"/>
        <w:rPr>
          <w:b/>
          <w:u w:val="single"/>
        </w:rPr>
      </w:pPr>
    </w:p>
    <w:p w14:paraId="166D8648" w14:textId="77777777" w:rsidR="000B376C" w:rsidRPr="009E4549" w:rsidRDefault="000B376C" w:rsidP="000B376C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172"/>
        <w:gridCol w:w="4278"/>
      </w:tblGrid>
      <w:tr w:rsidR="000B376C" w:rsidRPr="009E4549" w14:paraId="2B96908E" w14:textId="77777777" w:rsidTr="00240A70">
        <w:tc>
          <w:tcPr>
            <w:tcW w:w="5238" w:type="dxa"/>
          </w:tcPr>
          <w:p w14:paraId="02C544A9" w14:textId="0B0F25E7" w:rsidR="000B376C" w:rsidRPr="009E4549" w:rsidRDefault="00540079" w:rsidP="00A46750">
            <w:pPr>
              <w:rPr>
                <w:b/>
              </w:rPr>
            </w:pPr>
            <w:r>
              <w:rPr>
                <w:b/>
              </w:rPr>
              <w:t>Faculty Member:</w:t>
            </w:r>
            <w:r w:rsidR="005A0080">
              <w:rPr>
                <w:b/>
              </w:rPr>
              <w:t xml:space="preserve"> Ma’am </w:t>
            </w:r>
            <w:proofErr w:type="spellStart"/>
            <w:r w:rsidR="005A0080">
              <w:rPr>
                <w:b/>
              </w:rPr>
              <w:t>Qurat</w:t>
            </w:r>
            <w:proofErr w:type="spellEnd"/>
            <w:r w:rsidR="005A0080">
              <w:rPr>
                <w:b/>
              </w:rPr>
              <w:t>-ul-</w:t>
            </w:r>
            <w:proofErr w:type="spellStart"/>
            <w:r w:rsidR="005A0080">
              <w:rPr>
                <w:b/>
              </w:rPr>
              <w:t>ain</w:t>
            </w:r>
            <w:proofErr w:type="spellEnd"/>
          </w:p>
        </w:tc>
        <w:tc>
          <w:tcPr>
            <w:tcW w:w="4338" w:type="dxa"/>
          </w:tcPr>
          <w:p w14:paraId="64E7CC54" w14:textId="0DE38A40" w:rsidR="000B376C" w:rsidRPr="009E4549" w:rsidRDefault="000B376C" w:rsidP="00A46750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9E4549">
              <w:rPr>
                <w:b/>
              </w:rPr>
              <w:tab/>
              <w:t>Dated:</w:t>
            </w:r>
            <w:r w:rsidR="005A0080">
              <w:rPr>
                <w:b/>
              </w:rPr>
              <w:t xml:space="preserve"> December 12, 2020</w:t>
            </w:r>
          </w:p>
        </w:tc>
      </w:tr>
      <w:tr w:rsidR="000B376C" w:rsidRPr="009E4549" w14:paraId="7148CCE7" w14:textId="77777777" w:rsidTr="00240A70">
        <w:tc>
          <w:tcPr>
            <w:tcW w:w="5238" w:type="dxa"/>
          </w:tcPr>
          <w:p w14:paraId="4A34607E" w14:textId="77777777" w:rsidR="000B376C" w:rsidRPr="009E4549" w:rsidRDefault="000B376C" w:rsidP="00240A70">
            <w:pPr>
              <w:rPr>
                <w:b/>
              </w:rPr>
            </w:pPr>
          </w:p>
          <w:p w14:paraId="5666917F" w14:textId="77777777" w:rsidR="000B376C" w:rsidRPr="009E4549" w:rsidRDefault="000B376C" w:rsidP="00240A70">
            <w:pPr>
              <w:rPr>
                <w:b/>
              </w:rPr>
            </w:pPr>
          </w:p>
        </w:tc>
        <w:tc>
          <w:tcPr>
            <w:tcW w:w="4338" w:type="dxa"/>
          </w:tcPr>
          <w:p w14:paraId="37E8992B" w14:textId="77777777" w:rsidR="000B376C" w:rsidRPr="009E4549" w:rsidRDefault="000B376C" w:rsidP="00240A70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0B376C" w:rsidRPr="009E4549" w14:paraId="7BE883DE" w14:textId="77777777" w:rsidTr="00240A70">
        <w:tc>
          <w:tcPr>
            <w:tcW w:w="5238" w:type="dxa"/>
          </w:tcPr>
          <w:p w14:paraId="10E9A24C" w14:textId="2A83112C" w:rsidR="000B376C" w:rsidRPr="009E4549" w:rsidRDefault="00540079" w:rsidP="00A46750">
            <w:pPr>
              <w:rPr>
                <w:b/>
              </w:rPr>
            </w:pPr>
            <w:r>
              <w:rPr>
                <w:b/>
              </w:rPr>
              <w:t>Course/Section:</w:t>
            </w:r>
            <w:r w:rsidR="005A0080">
              <w:rPr>
                <w:b/>
              </w:rPr>
              <w:t xml:space="preserve"> BSCS-9B</w:t>
            </w:r>
          </w:p>
        </w:tc>
        <w:tc>
          <w:tcPr>
            <w:tcW w:w="4338" w:type="dxa"/>
          </w:tcPr>
          <w:p w14:paraId="6E03F222" w14:textId="0074B3A2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9E4549">
              <w:rPr>
                <w:b/>
              </w:rPr>
              <w:t xml:space="preserve"> </w:t>
            </w:r>
            <w:r w:rsidR="00540079">
              <w:rPr>
                <w:b/>
              </w:rPr>
              <w:t xml:space="preserve">     Semester:</w:t>
            </w:r>
            <w:r w:rsidR="005A0080">
              <w:rPr>
                <w:b/>
              </w:rPr>
              <w:t xml:space="preserve"> 3rd</w:t>
            </w:r>
          </w:p>
          <w:p w14:paraId="286CE8DB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752DDF9D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0B376C" w:rsidRPr="009E4549" w14:paraId="7E37A934" w14:textId="77777777" w:rsidTr="00240A70">
        <w:tc>
          <w:tcPr>
            <w:tcW w:w="5238" w:type="dxa"/>
          </w:tcPr>
          <w:p w14:paraId="2217C2FA" w14:textId="77777777" w:rsidR="000B376C" w:rsidRPr="009E4549" w:rsidRDefault="000B376C" w:rsidP="00240A70">
            <w:pPr>
              <w:rPr>
                <w:b/>
              </w:rPr>
            </w:pPr>
          </w:p>
        </w:tc>
        <w:tc>
          <w:tcPr>
            <w:tcW w:w="4338" w:type="dxa"/>
          </w:tcPr>
          <w:p w14:paraId="049FB6E2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38633D6E" w14:textId="77777777" w:rsidR="000B376C" w:rsidRPr="009E4549" w:rsidRDefault="000B376C" w:rsidP="000B376C">
      <w:pPr>
        <w:jc w:val="center"/>
        <w:rPr>
          <w:b/>
          <w:bCs/>
          <w:noProof/>
        </w:rPr>
      </w:pPr>
      <w:r w:rsidRPr="009E4549">
        <w:rPr>
          <w:b/>
          <w:bCs/>
          <w:noProof/>
        </w:rPr>
        <w:t>Computer Organization and</w:t>
      </w:r>
    </w:p>
    <w:p w14:paraId="52388372" w14:textId="77777777" w:rsidR="000B376C" w:rsidRPr="009E4549" w:rsidRDefault="000B376C" w:rsidP="000B376C">
      <w:pPr>
        <w:jc w:val="center"/>
        <w:rPr>
          <w:b/>
          <w:noProof/>
        </w:rPr>
      </w:pPr>
      <w:r w:rsidRPr="009E4549">
        <w:rPr>
          <w:b/>
          <w:bCs/>
          <w:noProof/>
        </w:rPr>
        <w:t>Assembly Language (CS235)</w:t>
      </w:r>
    </w:p>
    <w:p w14:paraId="5D178820" w14:textId="4FC2B4AB" w:rsidR="000B376C" w:rsidRPr="009E4549" w:rsidRDefault="000B376C" w:rsidP="000B376C">
      <w:pPr>
        <w:jc w:val="center"/>
      </w:pPr>
      <w:r w:rsidRPr="009E4549">
        <w:rPr>
          <w:b/>
          <w:bCs/>
          <w:u w:val="single"/>
        </w:rPr>
        <w:t>Lab #</w:t>
      </w:r>
      <w:r w:rsidR="00300686">
        <w:rPr>
          <w:b/>
          <w:bCs/>
          <w:u w:val="single"/>
        </w:rPr>
        <w:t xml:space="preserve">8 </w:t>
      </w:r>
      <w:r w:rsidRPr="009E4549">
        <w:rPr>
          <w:b/>
          <w:bCs/>
          <w:u w:val="single"/>
        </w:rPr>
        <w:t>Bit wise</w:t>
      </w:r>
      <w:r w:rsidR="00624520">
        <w:rPr>
          <w:b/>
          <w:bCs/>
          <w:u w:val="single"/>
        </w:rPr>
        <w:t xml:space="preserve"> and Shift</w:t>
      </w:r>
      <w:r w:rsidRPr="009E4549">
        <w:rPr>
          <w:b/>
          <w:bCs/>
          <w:u w:val="single"/>
        </w:rPr>
        <w:t xml:space="preserve"> operation</w:t>
      </w:r>
      <w:r w:rsidR="00624520">
        <w:rPr>
          <w:b/>
          <w:bCs/>
          <w:u w:val="single"/>
        </w:rPr>
        <w:t>s</w:t>
      </w:r>
      <w:r w:rsidRPr="009E4549">
        <w:rPr>
          <w:b/>
          <w:bCs/>
          <w:u w:val="single"/>
        </w:rPr>
        <w:t xml:space="preserve"> in Assembly</w:t>
      </w:r>
      <w:r w:rsidR="00624520">
        <w:rPr>
          <w:b/>
          <w:bCs/>
          <w:u w:val="single"/>
        </w:rPr>
        <w:t xml:space="preserve"> Language</w:t>
      </w:r>
      <w:r w:rsidR="004302A9">
        <w:rPr>
          <w:b/>
          <w:bCs/>
          <w:u w:val="single"/>
        </w:rPr>
        <w:t xml:space="preserve"> </w:t>
      </w:r>
    </w:p>
    <w:p w14:paraId="6ACE1A0D" w14:textId="77777777" w:rsidR="000B376C" w:rsidRPr="009E4549" w:rsidRDefault="000B376C" w:rsidP="000B376C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4302A9" w:rsidRPr="005B7FC2" w14:paraId="5735F06F" w14:textId="77777777" w:rsidTr="00240A70">
        <w:trPr>
          <w:trHeight w:val="288"/>
        </w:trPr>
        <w:tc>
          <w:tcPr>
            <w:tcW w:w="3060" w:type="dxa"/>
            <w:gridSpan w:val="2"/>
          </w:tcPr>
          <w:p w14:paraId="7FCA4A2C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0E8C7818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</w:p>
        </w:tc>
        <w:tc>
          <w:tcPr>
            <w:tcW w:w="1350" w:type="dxa"/>
          </w:tcPr>
          <w:p w14:paraId="3DE7D8CE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</w:p>
        </w:tc>
        <w:tc>
          <w:tcPr>
            <w:tcW w:w="1080" w:type="dxa"/>
          </w:tcPr>
          <w:p w14:paraId="0275377F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</w:p>
        </w:tc>
        <w:tc>
          <w:tcPr>
            <w:tcW w:w="1350" w:type="dxa"/>
          </w:tcPr>
          <w:p w14:paraId="65DEC2C0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</w:p>
        </w:tc>
        <w:tc>
          <w:tcPr>
            <w:tcW w:w="1170" w:type="dxa"/>
          </w:tcPr>
          <w:p w14:paraId="2DE221C3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</w:tc>
      </w:tr>
      <w:tr w:rsidR="004302A9" w:rsidRPr="005B7FC2" w14:paraId="3C515915" w14:textId="77777777" w:rsidTr="00240A70">
        <w:trPr>
          <w:trHeight w:val="288"/>
        </w:trPr>
        <w:tc>
          <w:tcPr>
            <w:tcW w:w="1936" w:type="dxa"/>
          </w:tcPr>
          <w:p w14:paraId="4B55ADD0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30F9D616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7B96D57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64874CE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359D454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6D76AF91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7D3A4F86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4109BFA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2E09C913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4873B737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1A48A69A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702C31D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6A8010E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4E14DF4E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11C7A36F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32D5829C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440077BC" w14:textId="77777777" w:rsidR="004302A9" w:rsidRPr="005B7FC2" w:rsidRDefault="004302A9" w:rsidP="00240A70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60FE31B3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Individual and team work</w:t>
            </w:r>
          </w:p>
          <w:p w14:paraId="12C58808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3F0052E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0A784F8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448F4342" w14:textId="77777777" w:rsidR="004302A9" w:rsidRDefault="004302A9" w:rsidP="00240A70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47141FAE" w14:textId="77777777" w:rsidR="004302A9" w:rsidRDefault="004302A9" w:rsidP="00240A70">
            <w:pPr>
              <w:rPr>
                <w:b/>
              </w:rPr>
            </w:pPr>
          </w:p>
          <w:p w14:paraId="6A1034D8" w14:textId="77777777" w:rsidR="004302A9" w:rsidRDefault="004302A9" w:rsidP="00240A70">
            <w:pPr>
              <w:rPr>
                <w:b/>
              </w:rPr>
            </w:pPr>
          </w:p>
          <w:p w14:paraId="0AC82C1F" w14:textId="77777777" w:rsidR="004302A9" w:rsidRPr="002A5F78" w:rsidRDefault="004302A9" w:rsidP="00240A70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4302A9" w:rsidRPr="005B7FC2" w14:paraId="1069552C" w14:textId="77777777" w:rsidTr="00240A70">
        <w:trPr>
          <w:trHeight w:val="288"/>
        </w:trPr>
        <w:tc>
          <w:tcPr>
            <w:tcW w:w="1936" w:type="dxa"/>
          </w:tcPr>
          <w:p w14:paraId="570A4988" w14:textId="77777777" w:rsidR="005A0080" w:rsidRDefault="005A0080" w:rsidP="00540079">
            <w:pPr>
              <w:ind w:left="-90"/>
              <w:rPr>
                <w:b/>
              </w:rPr>
            </w:pPr>
          </w:p>
          <w:p w14:paraId="23369BEE" w14:textId="3285EE0D" w:rsidR="004302A9" w:rsidRPr="005B7FC2" w:rsidRDefault="005A0080" w:rsidP="00540079">
            <w:pPr>
              <w:ind w:left="-90"/>
              <w:rPr>
                <w:b/>
              </w:rPr>
            </w:pPr>
            <w:r>
              <w:rPr>
                <w:b/>
              </w:rPr>
              <w:t xml:space="preserve">Fatima </w:t>
            </w:r>
            <w:proofErr w:type="spellStart"/>
            <w:r>
              <w:rPr>
                <w:b/>
              </w:rPr>
              <w:t>Seemab</w:t>
            </w:r>
            <w:proofErr w:type="spellEnd"/>
          </w:p>
        </w:tc>
        <w:tc>
          <w:tcPr>
            <w:tcW w:w="1124" w:type="dxa"/>
          </w:tcPr>
          <w:p w14:paraId="4C7E1011" w14:textId="77777777" w:rsidR="004302A9" w:rsidRDefault="004302A9" w:rsidP="00240A70">
            <w:pPr>
              <w:ind w:left="-90"/>
              <w:rPr>
                <w:b/>
              </w:rPr>
            </w:pPr>
          </w:p>
          <w:p w14:paraId="0108B70E" w14:textId="4543FB94" w:rsidR="005A0080" w:rsidRPr="005B7FC2" w:rsidRDefault="005A0080" w:rsidP="00240A70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46635366" w14:textId="77777777" w:rsidR="004302A9" w:rsidRPr="005B7FC2" w:rsidRDefault="004302A9" w:rsidP="00B61DE2">
            <w:pPr>
              <w:rPr>
                <w:b/>
              </w:rPr>
            </w:pPr>
          </w:p>
        </w:tc>
        <w:tc>
          <w:tcPr>
            <w:tcW w:w="1800" w:type="dxa"/>
          </w:tcPr>
          <w:p w14:paraId="6B835C8D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29827320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0C876DAB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4286E0D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4B6C2F8F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  <w:tr w:rsidR="004302A9" w:rsidRPr="005B7FC2" w14:paraId="59357BFD" w14:textId="77777777" w:rsidTr="00240A70">
        <w:trPr>
          <w:trHeight w:val="288"/>
        </w:trPr>
        <w:tc>
          <w:tcPr>
            <w:tcW w:w="1936" w:type="dxa"/>
          </w:tcPr>
          <w:p w14:paraId="00C4D36D" w14:textId="77777777" w:rsidR="004302A9" w:rsidRDefault="004302A9" w:rsidP="00240A70">
            <w:pPr>
              <w:ind w:left="-90"/>
              <w:rPr>
                <w:b/>
              </w:rPr>
            </w:pPr>
          </w:p>
          <w:p w14:paraId="60A8F1AD" w14:textId="75435091" w:rsidR="005A0080" w:rsidRPr="005B7FC2" w:rsidRDefault="005A0080" w:rsidP="00240A70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124" w:type="dxa"/>
          </w:tcPr>
          <w:p w14:paraId="1060A1F0" w14:textId="77777777" w:rsidR="004302A9" w:rsidRDefault="004302A9" w:rsidP="00240A70">
            <w:pPr>
              <w:ind w:left="-90"/>
              <w:rPr>
                <w:b/>
              </w:rPr>
            </w:pPr>
          </w:p>
          <w:p w14:paraId="4C4C5256" w14:textId="5C5BE5A0" w:rsidR="005A0080" w:rsidRPr="005B7FC2" w:rsidRDefault="005A0080" w:rsidP="00240A70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530" w:type="dxa"/>
          </w:tcPr>
          <w:p w14:paraId="26FF9AF0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36E7C008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3BEBA63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77014CBE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7E9FAB4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36439199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  <w:tr w:rsidR="004302A9" w:rsidRPr="005B7FC2" w14:paraId="1934DDF9" w14:textId="77777777" w:rsidTr="00240A70">
        <w:trPr>
          <w:trHeight w:val="288"/>
        </w:trPr>
        <w:tc>
          <w:tcPr>
            <w:tcW w:w="1936" w:type="dxa"/>
          </w:tcPr>
          <w:p w14:paraId="25BD6DAC" w14:textId="77777777" w:rsidR="004302A9" w:rsidRDefault="004302A9" w:rsidP="00240A70">
            <w:pPr>
              <w:ind w:left="-90"/>
              <w:rPr>
                <w:b/>
              </w:rPr>
            </w:pPr>
          </w:p>
          <w:p w14:paraId="521C78A0" w14:textId="5E0970AF" w:rsidR="005A0080" w:rsidRPr="005B7FC2" w:rsidRDefault="005A0080" w:rsidP="00240A70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124" w:type="dxa"/>
          </w:tcPr>
          <w:p w14:paraId="25BA62D5" w14:textId="77777777" w:rsidR="004302A9" w:rsidRDefault="004302A9" w:rsidP="00240A70">
            <w:pPr>
              <w:ind w:left="-90"/>
              <w:rPr>
                <w:b/>
              </w:rPr>
            </w:pPr>
          </w:p>
          <w:p w14:paraId="294C8657" w14:textId="45F31500" w:rsidR="005A0080" w:rsidRPr="005B7FC2" w:rsidRDefault="005A0080" w:rsidP="00240A70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530" w:type="dxa"/>
          </w:tcPr>
          <w:p w14:paraId="77CA86E0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2FA54652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28796DF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56B3D61B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4C29B5A1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7729C9EF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</w:tbl>
    <w:p w14:paraId="24AF6545" w14:textId="66661046" w:rsidR="00993D6E" w:rsidRDefault="00993D6E" w:rsidP="000B376C">
      <w:pPr>
        <w:jc w:val="both"/>
      </w:pPr>
    </w:p>
    <w:p w14:paraId="3EDE04AC" w14:textId="1F0E72F3" w:rsidR="00583C6B" w:rsidRPr="00993D6E" w:rsidRDefault="00993D6E" w:rsidP="00993D6E">
      <w:pPr>
        <w:spacing w:after="200" w:line="276" w:lineRule="auto"/>
      </w:pPr>
      <w:r>
        <w:br w:type="page"/>
      </w:r>
    </w:p>
    <w:p w14:paraId="70AC1B73" w14:textId="19900BC6" w:rsidR="000B376C" w:rsidRPr="009E4549" w:rsidRDefault="001E21EC" w:rsidP="000B376C">
      <w:pPr>
        <w:jc w:val="both"/>
      </w:pPr>
      <w:r>
        <w:rPr>
          <w:b/>
          <w:noProof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6207CD4" wp14:editId="2AD2C96B">
                <wp:simplePos x="0" y="0"/>
                <wp:positionH relativeFrom="column">
                  <wp:posOffset>2958923</wp:posOffset>
                </wp:positionH>
                <wp:positionV relativeFrom="paragraph">
                  <wp:posOffset>71086</wp:posOffset>
                </wp:positionV>
                <wp:extent cx="2218680" cy="40320"/>
                <wp:effectExtent l="57150" t="95250" r="86995" b="13144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218680" cy="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6880E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230.15pt;margin-top:-.05pt;width:180.4pt;height:1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">
                <v:imagedata r:id="rId8" o:title=""/>
              </v:shape>
            </w:pict>
          </mc:Fallback>
        </mc:AlternateContent>
      </w:r>
      <w:r w:rsidR="000B376C" w:rsidRPr="009E4549">
        <w:rPr>
          <w:b/>
        </w:rPr>
        <w:t>Objective</w:t>
      </w:r>
      <w:r w:rsidR="000B376C" w:rsidRPr="009E4549">
        <w:t xml:space="preserve">: </w:t>
      </w:r>
      <w:r w:rsidR="00300686">
        <w:t>T</w:t>
      </w:r>
      <w:r w:rsidR="000B376C" w:rsidRPr="009E4549">
        <w:t>he objective of this lab is to use bitwise operator for multiplication in Assembly language</w:t>
      </w:r>
    </w:p>
    <w:p w14:paraId="15A60537" w14:textId="77777777" w:rsidR="000B376C" w:rsidRPr="009E4549" w:rsidRDefault="000B376C" w:rsidP="000B376C">
      <w:pPr>
        <w:jc w:val="both"/>
      </w:pPr>
    </w:p>
    <w:p w14:paraId="1D22BAF7" w14:textId="77777777" w:rsidR="000B376C" w:rsidRPr="009E4549" w:rsidRDefault="000B376C" w:rsidP="000B376C">
      <w:pPr>
        <w:jc w:val="both"/>
      </w:pPr>
    </w:p>
    <w:p w14:paraId="586B611B" w14:textId="7839265E" w:rsidR="000B376C" w:rsidRPr="009E4549" w:rsidRDefault="001E21EC" w:rsidP="000B376C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381ECD1" wp14:editId="157F02E0">
                <wp:simplePos x="0" y="0"/>
                <wp:positionH relativeFrom="column">
                  <wp:posOffset>1101323</wp:posOffset>
                </wp:positionH>
                <wp:positionV relativeFrom="paragraph">
                  <wp:posOffset>1074535</wp:posOffset>
                </wp:positionV>
                <wp:extent cx="2431080" cy="99000"/>
                <wp:effectExtent l="95250" t="114300" r="45720" b="14922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43108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A4E958" id="Ink 27" o:spid="_x0000_s1026" type="#_x0000_t75" style="position:absolute;margin-left:83.9pt;margin-top:78.95pt;width:197.05pt;height:19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E9642CA" wp14:editId="572BB8CE">
                <wp:simplePos x="0" y="0"/>
                <wp:positionH relativeFrom="column">
                  <wp:posOffset>8256683</wp:posOffset>
                </wp:positionH>
                <wp:positionV relativeFrom="paragraph">
                  <wp:posOffset>2086246</wp:posOffset>
                </wp:positionV>
                <wp:extent cx="16200" cy="15480"/>
                <wp:effectExtent l="38100" t="57150" r="79375" b="800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620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C16809" id="Ink 23" o:spid="_x0000_s1026" type="#_x0000_t75" style="position:absolute;margin-left:647.35pt;margin-top:158.6pt;width:6.95pt;height:12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E2C7AEF" wp14:editId="0DBBD9BA">
                <wp:simplePos x="0" y="0"/>
                <wp:positionH relativeFrom="column">
                  <wp:posOffset>972803</wp:posOffset>
                </wp:positionH>
                <wp:positionV relativeFrom="paragraph">
                  <wp:posOffset>329806</wp:posOffset>
                </wp:positionV>
                <wp:extent cx="23760" cy="16200"/>
                <wp:effectExtent l="38100" t="57150" r="71755" b="9842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376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3CDD7B" id="Ink 18" o:spid="_x0000_s1026" type="#_x0000_t75" style="position:absolute;margin-left:73.8pt;margin-top:20.3pt;width:7.5pt;height:12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">
                <v:imagedata r:id="rId14" o:title=""/>
              </v:shape>
            </w:pict>
          </mc:Fallback>
        </mc:AlternateContent>
      </w:r>
      <w:r w:rsidR="000B376C" w:rsidRPr="009E4549">
        <w:rPr>
          <w:noProof/>
        </w:rPr>
        <w:drawing>
          <wp:inline distT="0" distB="0" distL="0" distR="0" wp14:anchorId="0CD96CF6" wp14:editId="0C35CC3F">
            <wp:extent cx="5943600" cy="2486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93EAC" w14:textId="77777777" w:rsidR="000B376C" w:rsidRPr="009E4549" w:rsidRDefault="000B376C" w:rsidP="000B376C">
      <w:pPr>
        <w:jc w:val="both"/>
      </w:pPr>
    </w:p>
    <w:p w14:paraId="08661B9D" w14:textId="7BF6467C" w:rsidR="000B376C" w:rsidRPr="009E4549" w:rsidRDefault="001E21EC" w:rsidP="000B376C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1FB031A" wp14:editId="6A9B5769">
                <wp:simplePos x="0" y="0"/>
                <wp:positionH relativeFrom="column">
                  <wp:posOffset>2158283</wp:posOffset>
                </wp:positionH>
                <wp:positionV relativeFrom="paragraph">
                  <wp:posOffset>690085</wp:posOffset>
                </wp:positionV>
                <wp:extent cx="2420280" cy="59040"/>
                <wp:effectExtent l="76200" t="133350" r="94615" b="15113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420280" cy="5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01776C" id="Ink 31" o:spid="_x0000_s1026" type="#_x0000_t75" style="position:absolute;margin-left:167.15pt;margin-top:48.7pt;width:196.2pt;height:1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">
                <v:imagedata r:id="rId17" o:title=""/>
              </v:shape>
            </w:pict>
          </mc:Fallback>
        </mc:AlternateContent>
      </w:r>
      <w:r w:rsidR="000B376C" w:rsidRPr="009E4549">
        <w:rPr>
          <w:noProof/>
        </w:rPr>
        <w:drawing>
          <wp:inline distT="0" distB="0" distL="0" distR="0" wp14:anchorId="06E94D2E" wp14:editId="3F428B58">
            <wp:extent cx="5943600" cy="177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9688"/>
                    <a:stretch/>
                  </pic:blipFill>
                  <pic:spPr bwMode="auto">
                    <a:xfrm>
                      <a:off x="0" y="0"/>
                      <a:ext cx="5943600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E0251" w14:textId="027729BC" w:rsidR="00973886" w:rsidRPr="009E4549" w:rsidRDefault="001E21EC" w:rsidP="00973886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088C06E" wp14:editId="10E8CF62">
                <wp:simplePos x="0" y="0"/>
                <wp:positionH relativeFrom="column">
                  <wp:posOffset>2494883</wp:posOffset>
                </wp:positionH>
                <wp:positionV relativeFrom="paragraph">
                  <wp:posOffset>1069075</wp:posOffset>
                </wp:positionV>
                <wp:extent cx="1688400" cy="103320"/>
                <wp:effectExtent l="57150" t="76200" r="102870" b="14478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688400" cy="10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A27CC8" id="Ink 34" o:spid="_x0000_s1026" type="#_x0000_t75" style="position:absolute;margin-left:193.6pt;margin-top:78.55pt;width:138.65pt;height:19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">
                <v:imagedata r:id="rId20" o:title=""/>
              </v:shape>
            </w:pict>
          </mc:Fallback>
        </mc:AlternateContent>
      </w:r>
      <w:r w:rsidR="000B376C" w:rsidRPr="009E4549">
        <w:rPr>
          <w:noProof/>
        </w:rPr>
        <w:drawing>
          <wp:inline distT="0" distB="0" distL="0" distR="0" wp14:anchorId="76E87A32" wp14:editId="4FA4B817">
            <wp:extent cx="5943600" cy="2409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BC4AD" w14:textId="77777777" w:rsidR="00973886" w:rsidRPr="009E4549" w:rsidRDefault="00973886" w:rsidP="00973886">
      <w:pPr>
        <w:jc w:val="both"/>
      </w:pPr>
    </w:p>
    <w:p w14:paraId="70E50639" w14:textId="09EDCB8E" w:rsidR="00973886" w:rsidRPr="009E4549" w:rsidRDefault="001E21EC" w:rsidP="00973886">
      <w:pPr>
        <w:jc w:val="both"/>
        <w:rPr>
          <w:color w:val="000000"/>
          <w:shd w:val="clear" w:color="auto" w:fill="FFFFFF"/>
        </w:rPr>
      </w:pP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2A6C694" wp14:editId="7FAD9CAD">
                <wp:simplePos x="0" y="0"/>
                <wp:positionH relativeFrom="column">
                  <wp:posOffset>1088723</wp:posOffset>
                </wp:positionH>
                <wp:positionV relativeFrom="paragraph">
                  <wp:posOffset>247798</wp:posOffset>
                </wp:positionV>
                <wp:extent cx="1891800" cy="83880"/>
                <wp:effectExtent l="76200" t="114300" r="51435" b="14478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89180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170829" id="Ink 38" o:spid="_x0000_s1026" type="#_x0000_t75" style="position:absolute;margin-left:82.9pt;margin-top:13.85pt;width:154.6pt;height:17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">
                <v:imagedata r:id="rId23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E67ACA5" wp14:editId="6B800A7C">
                <wp:simplePos x="0" y="0"/>
                <wp:positionH relativeFrom="column">
                  <wp:posOffset>-84517</wp:posOffset>
                </wp:positionH>
                <wp:positionV relativeFrom="paragraph">
                  <wp:posOffset>42598</wp:posOffset>
                </wp:positionV>
                <wp:extent cx="496800" cy="67320"/>
                <wp:effectExtent l="76200" t="114300" r="93980" b="12319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96800" cy="6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C0B86B" id="Ink 37" o:spid="_x0000_s1026" type="#_x0000_t75" style="position:absolute;margin-left:-9.45pt;margin-top:-2.3pt;width:44.75pt;height:16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">
                <v:imagedata r:id="rId25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3F67A62" wp14:editId="499CDF84">
                <wp:simplePos x="0" y="0"/>
                <wp:positionH relativeFrom="column">
                  <wp:posOffset>614603</wp:posOffset>
                </wp:positionH>
                <wp:positionV relativeFrom="paragraph">
                  <wp:posOffset>69958</wp:posOffset>
                </wp:positionV>
                <wp:extent cx="1305000" cy="41400"/>
                <wp:effectExtent l="57150" t="114300" r="104775" b="14922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30500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DE4248" id="Ink 35" o:spid="_x0000_s1026" type="#_x0000_t75" style="position:absolute;margin-left:45.6pt;margin-top:-.15pt;width:108.4pt;height:14.5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">
                <v:imagedata r:id="rId27" o:title=""/>
              </v:shape>
            </w:pict>
          </mc:Fallback>
        </mc:AlternateContent>
      </w:r>
      <w:r w:rsidR="00973886" w:rsidRPr="009E4549">
        <w:rPr>
          <w:b/>
        </w:rPr>
        <w:t>Mask</w:t>
      </w:r>
      <w:r w:rsidR="00973886" w:rsidRPr="009E4549">
        <w:t xml:space="preserve">: </w:t>
      </w:r>
      <w:r w:rsidR="00973886" w:rsidRPr="009E4549">
        <w:rPr>
          <w:color w:val="000000"/>
          <w:shd w:val="clear" w:color="auto" w:fill="FFFFFF"/>
        </w:rPr>
        <w:t>A mask is a bit pattern that is defined by a programmer, which allows specific bits in a piece of data to be set, cleared, tested or altered.</w:t>
      </w:r>
    </w:p>
    <w:p w14:paraId="1D2CAFC5" w14:textId="4E3514D6" w:rsidR="008708D4" w:rsidRPr="009E4549" w:rsidRDefault="001E21EC" w:rsidP="00973886">
      <w:pPr>
        <w:jc w:val="both"/>
        <w:rPr>
          <w:rStyle w:val="Strong"/>
          <w:color w:val="000000"/>
          <w:shd w:val="clear" w:color="auto" w:fill="FFFFFF"/>
        </w:rPr>
      </w:pP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56D3918" wp14:editId="5B87F234">
                <wp:simplePos x="0" y="0"/>
                <wp:positionH relativeFrom="column">
                  <wp:posOffset>1286723</wp:posOffset>
                </wp:positionH>
                <wp:positionV relativeFrom="paragraph">
                  <wp:posOffset>-9122</wp:posOffset>
                </wp:positionV>
                <wp:extent cx="19800" cy="15120"/>
                <wp:effectExtent l="38100" t="57150" r="75565" b="8064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980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A8E521" id="Ink 36" o:spid="_x0000_s1026" type="#_x0000_t75" style="position:absolute;margin-left:98.45pt;margin-top:-6.35pt;width:7.2pt;height:12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">
                <v:imagedata r:id="rId29" o:title=""/>
              </v:shape>
            </w:pict>
          </mc:Fallback>
        </mc:AlternateContent>
      </w:r>
    </w:p>
    <w:p w14:paraId="565FE42B" w14:textId="77777777" w:rsidR="00973886" w:rsidRPr="009E4549" w:rsidRDefault="008708D4" w:rsidP="00973886">
      <w:pPr>
        <w:jc w:val="both"/>
        <w:rPr>
          <w:rStyle w:val="Strong"/>
          <w:color w:val="000000"/>
          <w:shd w:val="clear" w:color="auto" w:fill="FFFFFF"/>
        </w:rPr>
      </w:pPr>
      <w:r w:rsidRPr="009E4549">
        <w:rPr>
          <w:rStyle w:val="Strong"/>
          <w:color w:val="000000"/>
          <w:shd w:val="clear" w:color="auto" w:fill="FFFFFF"/>
        </w:rPr>
        <w:t>Setting Bits to 1:</w:t>
      </w:r>
    </w:p>
    <w:p w14:paraId="37C12A07" w14:textId="278DEF71" w:rsidR="008708D4" w:rsidRPr="009E4549" w:rsidRDefault="001E21EC" w:rsidP="00973886">
      <w:pPr>
        <w:jc w:val="both"/>
        <w:rPr>
          <w:color w:val="000000"/>
          <w:shd w:val="clear" w:color="auto" w:fill="FFFFFF"/>
        </w:rPr>
      </w:pPr>
      <w:r>
        <w:rPr>
          <w:noProof/>
          <w:color w:val="000000"/>
        </w:rPr>
        <w:lastRenderedPageBreak/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B279AFF" wp14:editId="2A59376A">
                <wp:simplePos x="0" y="0"/>
                <wp:positionH relativeFrom="column">
                  <wp:posOffset>2436563</wp:posOffset>
                </wp:positionH>
                <wp:positionV relativeFrom="paragraph">
                  <wp:posOffset>73523</wp:posOffset>
                </wp:positionV>
                <wp:extent cx="2667600" cy="105120"/>
                <wp:effectExtent l="95250" t="133350" r="95250" b="12382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66760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0EEDA0" id="Ink 40" o:spid="_x0000_s1026" type="#_x0000_t75" style="position:absolute;margin-left:189.05pt;margin-top:.15pt;width:215.75pt;height:19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">
                <v:imagedata r:id="rId31" o:title=""/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07247529" wp14:editId="60D34794">
                <wp:simplePos x="0" y="0"/>
                <wp:positionH relativeFrom="column">
                  <wp:posOffset>217163</wp:posOffset>
                </wp:positionH>
                <wp:positionV relativeFrom="paragraph">
                  <wp:posOffset>53723</wp:posOffset>
                </wp:positionV>
                <wp:extent cx="1292400" cy="45720"/>
                <wp:effectExtent l="76200" t="133350" r="98425" b="14478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29240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72959F" id="Ink 39" o:spid="_x0000_s1026" type="#_x0000_t75" style="position:absolute;margin-left:14.25pt;margin-top:-1.4pt;width:107.4pt;height:14.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">
                <v:imagedata r:id="rId33" o:title=""/>
              </v:shape>
            </w:pict>
          </mc:Fallback>
        </mc:AlternateContent>
      </w:r>
      <w:r w:rsidR="008708D4" w:rsidRPr="009E4549">
        <w:rPr>
          <w:color w:val="000000"/>
          <w:shd w:val="clear" w:color="auto" w:fill="FFFFFF"/>
        </w:rPr>
        <w:t xml:space="preserve">To turn on a specific bit, we can use the OR bitwise operation and a suitable mask. </w:t>
      </w:r>
    </w:p>
    <w:p w14:paraId="0876114F" w14:textId="77777777" w:rsidR="008708D4" w:rsidRPr="009E4549" w:rsidRDefault="008708D4" w:rsidP="00973886">
      <w:pPr>
        <w:jc w:val="both"/>
        <w:rPr>
          <w:rStyle w:val="Strong"/>
          <w:b w:val="0"/>
          <w:color w:val="000000"/>
          <w:shd w:val="clear" w:color="auto" w:fill="FFFFFF"/>
        </w:rPr>
      </w:pPr>
      <w:r w:rsidRPr="009E4549">
        <w:rPr>
          <w:color w:val="000000"/>
          <w:shd w:val="clear" w:color="auto" w:fill="FFFFFF"/>
        </w:rPr>
        <w:t xml:space="preserve">For example, if we need to </w:t>
      </w:r>
      <w:r w:rsidRPr="009E4549">
        <w:rPr>
          <w:color w:val="00B050"/>
          <w:shd w:val="clear" w:color="auto" w:fill="FFFFFF"/>
        </w:rPr>
        <w:t>turn on Bit 4 and Bit 7</w:t>
      </w:r>
      <w:r w:rsidRPr="009E4549">
        <w:rPr>
          <w:color w:val="000000"/>
          <w:shd w:val="clear" w:color="auto" w:fill="FFFFFF"/>
        </w:rPr>
        <w:t xml:space="preserve"> of a byte (remember that the bit on the right hand side is Bit 0), you can use </w:t>
      </w:r>
      <w:r w:rsidRPr="009E4549">
        <w:rPr>
          <w:shd w:val="clear" w:color="auto" w:fill="FFFFFF"/>
        </w:rPr>
        <w:t>the</w:t>
      </w:r>
      <w:r w:rsidRPr="009E4549">
        <w:rPr>
          <w:color w:val="00B050"/>
          <w:shd w:val="clear" w:color="auto" w:fill="FFFFFF"/>
        </w:rPr>
        <w:t xml:space="preserve"> mask 1001 0000</w:t>
      </w:r>
      <w:r w:rsidRPr="009E4549">
        <w:rPr>
          <w:color w:val="000000"/>
          <w:shd w:val="clear" w:color="auto" w:fill="FFFFFF"/>
        </w:rPr>
        <w:t xml:space="preserve"> and the </w:t>
      </w:r>
      <w:r w:rsidRPr="009E4549">
        <w:rPr>
          <w:color w:val="FF0000"/>
          <w:shd w:val="clear" w:color="auto" w:fill="FFFFFF"/>
        </w:rPr>
        <w:t>OR bitwise operation</w:t>
      </w:r>
      <w:r w:rsidRPr="009E4549">
        <w:rPr>
          <w:color w:val="000000"/>
          <w:shd w:val="clear" w:color="auto" w:fill="FFFFFF"/>
        </w:rPr>
        <w:t>.</w:t>
      </w:r>
    </w:p>
    <w:p w14:paraId="3482B11B" w14:textId="61208965" w:rsidR="008708D4" w:rsidRPr="009E4549" w:rsidRDefault="001E21EC" w:rsidP="00973886">
      <w:pPr>
        <w:jc w:val="both"/>
        <w:rPr>
          <w:rStyle w:val="Strong"/>
          <w:color w:val="000000"/>
          <w:shd w:val="clear" w:color="auto" w:fill="FFFFFF"/>
        </w:rPr>
      </w:pP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843E4F9" wp14:editId="46B0F444">
                <wp:simplePos x="0" y="0"/>
                <wp:positionH relativeFrom="column">
                  <wp:posOffset>2826443</wp:posOffset>
                </wp:positionH>
                <wp:positionV relativeFrom="paragraph">
                  <wp:posOffset>57503</wp:posOffset>
                </wp:positionV>
                <wp:extent cx="4320" cy="3600"/>
                <wp:effectExtent l="57150" t="76200" r="72390" b="92075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32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6C0C4" id="Ink 43" o:spid="_x0000_s1026" type="#_x0000_t75" style="position:absolute;margin-left:219.75pt;margin-top:-1.1pt;width:6.05pt;height:11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">
                <v:imagedata r:id="rId35" o:title=""/>
              </v:shape>
            </w:pict>
          </mc:Fallback>
        </mc:AlternateContent>
      </w: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3135B12" wp14:editId="406DFCE9">
                <wp:simplePos x="0" y="0"/>
                <wp:positionH relativeFrom="column">
                  <wp:posOffset>2562203</wp:posOffset>
                </wp:positionH>
                <wp:positionV relativeFrom="paragraph">
                  <wp:posOffset>40943</wp:posOffset>
                </wp:positionV>
                <wp:extent cx="12960" cy="17280"/>
                <wp:effectExtent l="57150" t="76200" r="82550" b="116205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296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D4886" id="Ink 42" o:spid="_x0000_s1026" type="#_x0000_t75" style="position:absolute;margin-left:198.95pt;margin-top:-2.45pt;width:6.65pt;height:12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">
                <v:imagedata r:id="rId37" o:title=""/>
              </v:shape>
            </w:pict>
          </mc:Fallback>
        </mc:AlternateContent>
      </w: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E8F3807" wp14:editId="6373A163">
                <wp:simplePos x="0" y="0"/>
                <wp:positionH relativeFrom="column">
                  <wp:posOffset>2827163</wp:posOffset>
                </wp:positionH>
                <wp:positionV relativeFrom="paragraph">
                  <wp:posOffset>39503</wp:posOffset>
                </wp:positionV>
                <wp:extent cx="360" cy="360"/>
                <wp:effectExtent l="57150" t="57150" r="57150" b="7620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09A143" id="Ink 41" o:spid="_x0000_s1026" type="#_x0000_t75" style="position:absolute;margin-left:219.75pt;margin-top:-2.55pt;width:5.7pt;height:11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">
                <v:imagedata r:id="rId39" o:title=""/>
              </v:shape>
            </w:pict>
          </mc:Fallback>
        </mc:AlternateContent>
      </w:r>
    </w:p>
    <w:p w14:paraId="14D1357F" w14:textId="77777777" w:rsidR="008708D4" w:rsidRPr="009E4549" w:rsidRDefault="008708D4" w:rsidP="00973886">
      <w:pPr>
        <w:jc w:val="both"/>
        <w:rPr>
          <w:rStyle w:val="Strong"/>
          <w:color w:val="000000"/>
          <w:shd w:val="clear" w:color="auto" w:fill="FFFFFF"/>
        </w:rPr>
      </w:pPr>
      <w:r w:rsidRPr="009E4549">
        <w:rPr>
          <w:noProof/>
          <w:color w:val="000000"/>
          <w:shd w:val="clear" w:color="auto" w:fill="FFFFFF"/>
        </w:rPr>
        <w:drawing>
          <wp:inline distT="0" distB="0" distL="0" distR="0" wp14:anchorId="7D3721CB" wp14:editId="471867F9">
            <wp:extent cx="5943600" cy="850406"/>
            <wp:effectExtent l="1905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04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AD08C" w14:textId="0BD7657C" w:rsidR="008708D4" w:rsidRPr="009E4549" w:rsidRDefault="008708D4" w:rsidP="00973886">
      <w:pPr>
        <w:jc w:val="both"/>
        <w:rPr>
          <w:rStyle w:val="Strong"/>
          <w:color w:val="000000"/>
          <w:shd w:val="clear" w:color="auto" w:fill="FFFFFF"/>
        </w:rPr>
      </w:pPr>
    </w:p>
    <w:p w14:paraId="7E1F6A3D" w14:textId="74E6A1BB" w:rsidR="008708D4" w:rsidRPr="009E4549" w:rsidRDefault="001E21EC" w:rsidP="008708D4">
      <w:pPr>
        <w:rPr>
          <w:color w:val="000000"/>
          <w:shd w:val="clear" w:color="auto" w:fill="FFFFFF"/>
        </w:rPr>
      </w:pP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ED76ADC" wp14:editId="11A52FEC">
                <wp:simplePos x="0" y="0"/>
                <wp:positionH relativeFrom="column">
                  <wp:posOffset>3670643</wp:posOffset>
                </wp:positionH>
                <wp:positionV relativeFrom="paragraph">
                  <wp:posOffset>206358</wp:posOffset>
                </wp:positionV>
                <wp:extent cx="1973520" cy="112320"/>
                <wp:effectExtent l="76200" t="114300" r="0" b="9779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97352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018AE" id="Ink 46" o:spid="_x0000_s1026" type="#_x0000_t75" style="position:absolute;margin-left:286.2pt;margin-top:10.6pt;width:161.1pt;height:20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">
                <v:imagedata r:id="rId42" o:title=""/>
              </v:shape>
            </w:pict>
          </mc:Fallback>
        </mc:AlternateContent>
      </w: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0A04C1C3" wp14:editId="636648ED">
                <wp:simplePos x="0" y="0"/>
                <wp:positionH relativeFrom="column">
                  <wp:posOffset>-3157</wp:posOffset>
                </wp:positionH>
                <wp:positionV relativeFrom="paragraph">
                  <wp:posOffset>61638</wp:posOffset>
                </wp:positionV>
                <wp:extent cx="1597680" cy="45360"/>
                <wp:effectExtent l="76200" t="95250" r="59690" b="10731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597680" cy="4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A15E2" id="Ink 45" o:spid="_x0000_s1026" type="#_x0000_t75" style="position:absolute;margin-left:-3.1pt;margin-top:-.8pt;width:131.45pt;height:14.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">
                <v:imagedata r:id="rId44" o:title=""/>
              </v:shape>
            </w:pict>
          </mc:Fallback>
        </mc:AlternateContent>
      </w:r>
      <w:r>
        <w:rPr>
          <w:b/>
          <w:bCs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C2E8631" wp14:editId="427BE313">
                <wp:simplePos x="0" y="0"/>
                <wp:positionH relativeFrom="column">
                  <wp:posOffset>3651923</wp:posOffset>
                </wp:positionH>
                <wp:positionV relativeFrom="paragraph">
                  <wp:posOffset>208518</wp:posOffset>
                </wp:positionV>
                <wp:extent cx="528840" cy="18000"/>
                <wp:effectExtent l="57150" t="38100" r="62230" b="7747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52884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5646E3" id="Ink 44" o:spid="_x0000_s1026" type="#_x0000_t75" style="position:absolute;margin-left:284.7pt;margin-top:10.75pt;width:47.35pt;height:12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">
                <v:imagedata r:id="rId46" o:title=""/>
              </v:shape>
            </w:pict>
          </mc:Fallback>
        </mc:AlternateContent>
      </w:r>
      <w:r w:rsidR="008708D4" w:rsidRPr="009E4549">
        <w:rPr>
          <w:rStyle w:val="Strong"/>
          <w:color w:val="000000"/>
          <w:shd w:val="clear" w:color="auto" w:fill="FFFFFF"/>
        </w:rPr>
        <w:t>Resetting/Clear bits to 0</w:t>
      </w:r>
      <w:r w:rsidR="008708D4" w:rsidRPr="009E4549">
        <w:rPr>
          <w:color w:val="000000"/>
        </w:rPr>
        <w:br/>
      </w:r>
      <w:r w:rsidR="008708D4" w:rsidRPr="009E4549">
        <w:rPr>
          <w:color w:val="000000"/>
          <w:shd w:val="clear" w:color="auto" w:fill="FFFFFF"/>
        </w:rPr>
        <w:t>We can't force a bit to be 0 using the OR command. We can u</w:t>
      </w:r>
      <w:r w:rsidR="005114AA" w:rsidRPr="009E4549">
        <w:rPr>
          <w:color w:val="000000"/>
          <w:shd w:val="clear" w:color="auto" w:fill="FFFFFF"/>
        </w:rPr>
        <w:t xml:space="preserve">se the bitwise command </w:t>
      </w:r>
      <w:r w:rsidR="009E4549" w:rsidRPr="009E4549">
        <w:rPr>
          <w:color w:val="000000"/>
          <w:shd w:val="clear" w:color="auto" w:fill="FFFFFF"/>
        </w:rPr>
        <w:t>AND with</w:t>
      </w:r>
      <w:r w:rsidR="008708D4" w:rsidRPr="009E4549">
        <w:rPr>
          <w:color w:val="000000"/>
          <w:shd w:val="clear" w:color="auto" w:fill="FFFFFF"/>
        </w:rPr>
        <w:t xml:space="preserve"> a suitable mask, </w:t>
      </w:r>
    </w:p>
    <w:p w14:paraId="163BAF22" w14:textId="58D8C62D" w:rsidR="008708D4" w:rsidRPr="009E4549" w:rsidRDefault="001E21EC" w:rsidP="008708D4">
      <w:pPr>
        <w:rPr>
          <w:color w:val="000000"/>
          <w:shd w:val="clear" w:color="auto" w:fill="FFFFFF"/>
        </w:rPr>
      </w:pPr>
      <w:r>
        <w:rPr>
          <w:noProof/>
          <w:color w:val="00000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F3798F6" wp14:editId="7C62C1B7">
                <wp:simplePos x="0" y="0"/>
                <wp:positionH relativeFrom="column">
                  <wp:posOffset>2150723</wp:posOffset>
                </wp:positionH>
                <wp:positionV relativeFrom="paragraph">
                  <wp:posOffset>-5142</wp:posOffset>
                </wp:positionV>
                <wp:extent cx="632520" cy="129960"/>
                <wp:effectExtent l="57150" t="57150" r="53340" b="11811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63252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85492C" id="Ink 48" o:spid="_x0000_s1026" type="#_x0000_t75" style="position:absolute;margin-left:166.5pt;margin-top:-6.05pt;width:55.45pt;height:21.6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">
                <v:imagedata r:id="rId48" o:title=""/>
              </v:shape>
            </w:pict>
          </mc:Fallback>
        </mc:AlternateContent>
      </w:r>
      <w:r>
        <w:rPr>
          <w:noProof/>
          <w:color w:val="000000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AD3A158" wp14:editId="00A351C9">
                <wp:simplePos x="0" y="0"/>
                <wp:positionH relativeFrom="column">
                  <wp:posOffset>1973603</wp:posOffset>
                </wp:positionH>
                <wp:positionV relativeFrom="paragraph">
                  <wp:posOffset>231018</wp:posOffset>
                </wp:positionV>
                <wp:extent cx="259920" cy="99360"/>
                <wp:effectExtent l="76200" t="76200" r="83185" b="11049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5992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466679" id="Ink 47" o:spid="_x0000_s1026" type="#_x0000_t75" style="position:absolute;margin-left:152.55pt;margin-top:12.55pt;width:26.1pt;height:19.1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">
                <v:imagedata r:id="rId50" o:title=""/>
              </v:shape>
            </w:pict>
          </mc:Fallback>
        </mc:AlternateContent>
      </w:r>
      <w:r w:rsidR="008708D4" w:rsidRPr="009E4549">
        <w:rPr>
          <w:color w:val="000000"/>
          <w:shd w:val="clear" w:color="auto" w:fill="FFFFFF"/>
        </w:rPr>
        <w:t xml:space="preserve">For example, </w:t>
      </w:r>
      <w:r w:rsidR="009E4549" w:rsidRPr="009E4549">
        <w:rPr>
          <w:color w:val="000000"/>
          <w:shd w:val="clear" w:color="auto" w:fill="FFFFFF"/>
        </w:rPr>
        <w:t>we want</w:t>
      </w:r>
      <w:r w:rsidR="008708D4" w:rsidRPr="009E4549">
        <w:rPr>
          <w:color w:val="000000"/>
          <w:shd w:val="clear" w:color="auto" w:fill="FFFFFF"/>
        </w:rPr>
        <w:t xml:space="preserve"> to reset Bits 0, 1 and 2 in a byte but leave all the other bits as they were. You would use the mask 1111 1000 along with the AND bitwise operator.</w:t>
      </w:r>
    </w:p>
    <w:p w14:paraId="0ABA6054" w14:textId="77777777" w:rsidR="005114AA" w:rsidRPr="009E4549" w:rsidRDefault="005114AA" w:rsidP="008708D4">
      <w:r w:rsidRPr="009E4549">
        <w:rPr>
          <w:noProof/>
        </w:rPr>
        <w:drawing>
          <wp:inline distT="0" distB="0" distL="0" distR="0" wp14:anchorId="0E59A5C9" wp14:editId="2039B9D5">
            <wp:extent cx="5943600" cy="1036890"/>
            <wp:effectExtent l="19050" t="0" r="0" b="0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6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E3A1A" w14:textId="77777777" w:rsidR="005114AA" w:rsidRPr="009E4549" w:rsidRDefault="005114AA" w:rsidP="008708D4"/>
    <w:p w14:paraId="7B701F67" w14:textId="77CCD264" w:rsidR="000B376C" w:rsidRPr="009E4549" w:rsidRDefault="000B376C" w:rsidP="000B376C">
      <w:pPr>
        <w:jc w:val="both"/>
      </w:pPr>
    </w:p>
    <w:p w14:paraId="1771B9F7" w14:textId="77777777" w:rsidR="000B376C" w:rsidRPr="009E4549" w:rsidRDefault="000B376C" w:rsidP="000B376C">
      <w:pPr>
        <w:jc w:val="both"/>
      </w:pPr>
    </w:p>
    <w:p w14:paraId="00F802D7" w14:textId="07D10853" w:rsidR="000B376C" w:rsidRDefault="001E21EC" w:rsidP="000B376C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9391451" wp14:editId="45A2FEE0">
                <wp:simplePos x="0" y="0"/>
                <wp:positionH relativeFrom="column">
                  <wp:posOffset>2528363</wp:posOffset>
                </wp:positionH>
                <wp:positionV relativeFrom="paragraph">
                  <wp:posOffset>1075749</wp:posOffset>
                </wp:positionV>
                <wp:extent cx="244800" cy="300600"/>
                <wp:effectExtent l="38100" t="76200" r="22225" b="8064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244800" cy="30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A0FE21" id="Ink 49" o:spid="_x0000_s1026" type="#_x0000_t75" style="position:absolute;margin-left:196.25pt;margin-top:79.05pt;width:24.95pt;height: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">
                <v:imagedata r:id="rId53" o:title=""/>
              </v:shape>
            </w:pict>
          </mc:Fallback>
        </mc:AlternateContent>
      </w:r>
      <w:r w:rsidR="00F53DE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C3C7A0" wp14:editId="6F110F43">
                <wp:simplePos x="0" y="0"/>
                <wp:positionH relativeFrom="column">
                  <wp:posOffset>1057275</wp:posOffset>
                </wp:positionH>
                <wp:positionV relativeFrom="paragraph">
                  <wp:posOffset>1477645</wp:posOffset>
                </wp:positionV>
                <wp:extent cx="4076700" cy="1504950"/>
                <wp:effectExtent l="19050" t="19050" r="19050" b="19050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6700" cy="1504950"/>
                        </a:xfrm>
                        <a:prstGeom prst="flowChartProcess">
                          <a:avLst/>
                        </a:prstGeom>
                        <a:noFill/>
                        <a:ln w="28575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4A90ED" id="_x0000_t109" coordsize="21600,21600" o:spt="109" path="m,l,21600r21600,l21600,xe">
                <v:stroke joinstyle="miter"/>
                <v:path gradientshapeok="t" o:connecttype="rect"/>
              </v:shapetype>
              <v:shape id="Flowchart: Process 33" o:spid="_x0000_s1026" type="#_x0000_t109" style="position:absolute;margin-left:83.25pt;margin-top:116.35pt;width:321pt;height:11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" filled="f" strokecolor="#fabf8f [1945]" strokeweight="2.25pt">
                <v:stroke dashstyle="1 1"/>
              </v:shape>
            </w:pict>
          </mc:Fallback>
        </mc:AlternateContent>
      </w:r>
      <w:r w:rsidR="000B376C" w:rsidRPr="009E4549">
        <w:rPr>
          <w:noProof/>
        </w:rPr>
        <w:drawing>
          <wp:inline distT="0" distB="0" distL="0" distR="0" wp14:anchorId="42317EA6" wp14:editId="11A294BE">
            <wp:extent cx="5943600" cy="1552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31223"/>
                    <a:stretch/>
                  </pic:blipFill>
                  <pic:spPr bwMode="auto">
                    <a:xfrm>
                      <a:off x="0" y="0"/>
                      <a:ext cx="5943600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197DF" w14:textId="04997755" w:rsidR="005340E2" w:rsidRDefault="001E21EC" w:rsidP="00F63BB3">
      <w:pPr>
        <w:jc w:val="center"/>
        <w:rPr>
          <w:b/>
          <w:bCs/>
          <w:color w:val="000000"/>
          <w:sz w:val="27"/>
          <w:szCs w:val="27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E83B3C0" wp14:editId="7B05EA30">
                <wp:simplePos x="0" y="0"/>
                <wp:positionH relativeFrom="column">
                  <wp:posOffset>-1453957</wp:posOffset>
                </wp:positionH>
                <wp:positionV relativeFrom="paragraph">
                  <wp:posOffset>435609</wp:posOffset>
                </wp:positionV>
                <wp:extent cx="59040" cy="387360"/>
                <wp:effectExtent l="38100" t="57150" r="74930" b="10795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59040" cy="38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5D1FEF" id="Ink 51" o:spid="_x0000_s1026" type="#_x0000_t75" style="position:absolute;margin-left:-117.35pt;margin-top:28.65pt;width:10.35pt;height:41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">
                <v:imagedata r:id="rId56" o:title=""/>
              </v:shape>
            </w:pict>
          </mc:Fallback>
        </mc:AlternateContent>
      </w:r>
      <w:r w:rsidR="003D63F0">
        <w:rPr>
          <w:noProof/>
        </w:rPr>
        <w:drawing>
          <wp:inline distT="0" distB="0" distL="0" distR="0" wp14:anchorId="12616DBC" wp14:editId="3EBB87AA">
            <wp:extent cx="3705225" cy="8191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54420" w14:textId="2D432816" w:rsidR="003D63F0" w:rsidRDefault="003D63F0" w:rsidP="003D63F0">
      <w:pPr>
        <w:rPr>
          <w:noProof/>
        </w:rPr>
      </w:pPr>
      <w:r>
        <w:rPr>
          <w:noProof/>
        </w:rPr>
        <w:t xml:space="preserve">                               </w:t>
      </w:r>
      <w:r>
        <w:rPr>
          <w:noProof/>
        </w:rPr>
        <w:drawing>
          <wp:inline distT="0" distB="0" distL="0" distR="0" wp14:anchorId="00F03916" wp14:editId="069224E4">
            <wp:extent cx="2314575" cy="2000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b="32258"/>
                    <a:stretch/>
                  </pic:blipFill>
                  <pic:spPr bwMode="auto">
                    <a:xfrm>
                      <a:off x="0" y="0"/>
                      <a:ext cx="2314575" cy="200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</w:t>
      </w:r>
      <w:r w:rsidR="00BC08F1">
        <w:rPr>
          <w:noProof/>
        </w:rPr>
        <w:t>;</w:t>
      </w:r>
      <w:r>
        <w:rPr>
          <w:noProof/>
        </w:rPr>
        <w:drawing>
          <wp:inline distT="0" distB="0" distL="0" distR="0" wp14:anchorId="659210C4" wp14:editId="2C61CEC6">
            <wp:extent cx="457200" cy="232611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58758" cy="23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7AE64" w14:textId="61B28F67" w:rsidR="003D63F0" w:rsidRDefault="001E21EC" w:rsidP="003D63F0">
      <w:pPr>
        <w:rPr>
          <w:b/>
          <w:bCs/>
          <w:color w:val="000000"/>
          <w:sz w:val="27"/>
          <w:szCs w:val="27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1A3451EA" wp14:editId="5E0B3038">
                <wp:simplePos x="0" y="0"/>
                <wp:positionH relativeFrom="column">
                  <wp:posOffset>2056403</wp:posOffset>
                </wp:positionH>
                <wp:positionV relativeFrom="paragraph">
                  <wp:posOffset>243109</wp:posOffset>
                </wp:positionV>
                <wp:extent cx="803160" cy="103680"/>
                <wp:effectExtent l="57150" t="76200" r="0" b="10604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80316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E397E5" id="Ink 50" o:spid="_x0000_s1026" type="#_x0000_t75" style="position:absolute;margin-left:159.05pt;margin-top:13.5pt;width:68.95pt;height:19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">
                <v:imagedata r:id="rId61" o:title=""/>
              </v:shape>
            </w:pict>
          </mc:Fallback>
        </mc:AlternateContent>
      </w:r>
      <w:r w:rsidR="003D63F0">
        <w:rPr>
          <w:noProof/>
        </w:rPr>
        <w:t xml:space="preserve">                               </w:t>
      </w:r>
      <w:r w:rsidR="003D63F0">
        <w:rPr>
          <w:noProof/>
        </w:rPr>
        <w:drawing>
          <wp:inline distT="0" distB="0" distL="0" distR="0" wp14:anchorId="6A9523B4" wp14:editId="76879BE9">
            <wp:extent cx="4200525" cy="3714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0E77" w14:textId="475F74B1" w:rsidR="005340E2" w:rsidRDefault="001E21EC" w:rsidP="005340E2">
      <w:r>
        <w:rPr>
          <w:b/>
          <w:b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340C742E" wp14:editId="1A637A92">
                <wp:simplePos x="0" y="0"/>
                <wp:positionH relativeFrom="column">
                  <wp:posOffset>-63637</wp:posOffset>
                </wp:positionH>
                <wp:positionV relativeFrom="paragraph">
                  <wp:posOffset>70577</wp:posOffset>
                </wp:positionV>
                <wp:extent cx="225360" cy="63360"/>
                <wp:effectExtent l="76200" t="95250" r="60960" b="12763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25360" cy="6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3CDD78" id="Ink 55" o:spid="_x0000_s1026" type="#_x0000_t75" style="position:absolute;margin-left:-7.8pt;margin-top:-.1pt;width:23.45pt;height:16.3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">
                <v:imagedata r:id="rId64" o:title=""/>
              </v:shape>
            </w:pict>
          </mc:Fallback>
        </mc:AlternateContent>
      </w:r>
      <w:r>
        <w:rPr>
          <w:b/>
          <w:b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3B4A7E62" wp14:editId="6DB44F20">
                <wp:simplePos x="0" y="0"/>
                <wp:positionH relativeFrom="column">
                  <wp:posOffset>-138877</wp:posOffset>
                </wp:positionH>
                <wp:positionV relativeFrom="paragraph">
                  <wp:posOffset>53297</wp:posOffset>
                </wp:positionV>
                <wp:extent cx="1782360" cy="93240"/>
                <wp:effectExtent l="57150" t="114300" r="104140" b="13589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78236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32B47" id="Ink 54" o:spid="_x0000_s1026" type="#_x0000_t75" style="position:absolute;margin-left:-13.8pt;margin-top:-1.45pt;width:146.05pt;height:18.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">
                <v:imagedata r:id="rId66" o:title=""/>
              </v:shape>
            </w:pict>
          </mc:Fallback>
        </mc:AlternateContent>
      </w:r>
      <w:r>
        <w:rPr>
          <w:b/>
          <w:b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32A204DA" wp14:editId="3016FC43">
                <wp:simplePos x="0" y="0"/>
                <wp:positionH relativeFrom="column">
                  <wp:posOffset>-112237</wp:posOffset>
                </wp:positionH>
                <wp:positionV relativeFrom="paragraph">
                  <wp:posOffset>107657</wp:posOffset>
                </wp:positionV>
                <wp:extent cx="383400" cy="41400"/>
                <wp:effectExtent l="57150" t="76200" r="0" b="9207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38340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643C1A" id="Ink 53" o:spid="_x0000_s1026" type="#_x0000_t75" style="position:absolute;margin-left:-11.7pt;margin-top:2.85pt;width:35.9pt;height:14.5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">
                <v:imagedata r:id="rId68" o:title=""/>
              </v:shape>
            </w:pict>
          </mc:Fallback>
        </mc:AlternateContent>
      </w:r>
      <w:r w:rsidR="005340E2">
        <w:rPr>
          <w:b/>
          <w:bCs/>
          <w:color w:val="000000"/>
          <w:sz w:val="27"/>
          <w:szCs w:val="27"/>
        </w:rPr>
        <w:t>The TEST instruction</w:t>
      </w:r>
    </w:p>
    <w:p w14:paraId="1B43E956" w14:textId="443DDD73" w:rsidR="005340E2" w:rsidRPr="005340E2" w:rsidRDefault="00E041D7" w:rsidP="005340E2"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4655A33" wp14:editId="7BD67CFE">
                <wp:simplePos x="0" y="0"/>
                <wp:positionH relativeFrom="column">
                  <wp:posOffset>4465523</wp:posOffset>
                </wp:positionH>
                <wp:positionV relativeFrom="paragraph">
                  <wp:posOffset>40407</wp:posOffset>
                </wp:positionV>
                <wp:extent cx="744480" cy="133920"/>
                <wp:effectExtent l="76200" t="95250" r="0" b="15240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74448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1EB553" id="Ink 60" o:spid="_x0000_s1026" type="#_x0000_t75" style="position:absolute;margin-left:348.8pt;margin-top:-2.45pt;width:64.25pt;height:21.9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">
                <v:imagedata r:id="rId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4352CFBA" wp14:editId="5F51A5D1">
                <wp:simplePos x="0" y="0"/>
                <wp:positionH relativeFrom="column">
                  <wp:posOffset>1888283</wp:posOffset>
                </wp:positionH>
                <wp:positionV relativeFrom="paragraph">
                  <wp:posOffset>69567</wp:posOffset>
                </wp:positionV>
                <wp:extent cx="838080" cy="26640"/>
                <wp:effectExtent l="57150" t="114300" r="95885" b="164465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83808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181E2A" id="Ink 59" o:spid="_x0000_s1026" type="#_x0000_t75" style="position:absolute;margin-left:145.85pt;margin-top:-.15pt;width:71.7pt;height:13.4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">
                <v:imagedata r:id="rId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1924048A" wp14:editId="5525006C">
                <wp:simplePos x="0" y="0"/>
                <wp:positionH relativeFrom="column">
                  <wp:posOffset>1950563</wp:posOffset>
                </wp:positionH>
                <wp:positionV relativeFrom="paragraph">
                  <wp:posOffset>31767</wp:posOffset>
                </wp:positionV>
                <wp:extent cx="374400" cy="18360"/>
                <wp:effectExtent l="57150" t="76200" r="0" b="9652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37440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BE2EDB" id="Ink 58" o:spid="_x0000_s1026" type="#_x0000_t75" style="position:absolute;margin-left:150.8pt;margin-top:-3.15pt;width:35.15pt;height:12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">
                <v:imagedata r:id="rId74" o:title=""/>
              </v:shape>
            </w:pict>
          </mc:Fallback>
        </mc:AlternateContent>
      </w:r>
      <w:r w:rsidR="005340E2" w:rsidRPr="005340E2">
        <w:rPr>
          <w:shd w:val="clear" w:color="auto" w:fill="FFFFFF"/>
        </w:rPr>
        <w:t>The test </w:t>
      </w:r>
      <w:hyperlink r:id="rId75" w:tooltip="Instruction (computing)" w:history="1">
        <w:r w:rsidR="005340E2" w:rsidRPr="005340E2">
          <w:rPr>
            <w:rStyle w:val="Hyperlink"/>
            <w:color w:val="auto"/>
            <w:u w:val="none"/>
            <w:shd w:val="clear" w:color="auto" w:fill="FFFFFF"/>
          </w:rPr>
          <w:t>instruction</w:t>
        </w:r>
      </w:hyperlink>
      <w:r w:rsidR="005340E2" w:rsidRPr="005340E2">
        <w:rPr>
          <w:shd w:val="clear" w:color="auto" w:fill="FFFFFF"/>
        </w:rPr>
        <w:t> performs a </w:t>
      </w:r>
      <w:hyperlink r:id="rId76" w:tooltip="Bitwise AND" w:history="1">
        <w:r w:rsidR="005340E2" w:rsidRPr="005340E2">
          <w:rPr>
            <w:rStyle w:val="Hyperlink"/>
            <w:color w:val="auto"/>
            <w:u w:val="none"/>
            <w:shd w:val="clear" w:color="auto" w:fill="FFFFFF"/>
          </w:rPr>
          <w:t>bitwise AND</w:t>
        </w:r>
      </w:hyperlink>
      <w:r w:rsidR="005340E2" w:rsidRPr="005340E2">
        <w:rPr>
          <w:shd w:val="clear" w:color="auto" w:fill="FFFFFF"/>
        </w:rPr>
        <w:t> on two </w:t>
      </w:r>
      <w:hyperlink r:id="rId77" w:tooltip="Operand" w:history="1">
        <w:r w:rsidR="005340E2" w:rsidRPr="005340E2">
          <w:rPr>
            <w:rStyle w:val="Hyperlink"/>
            <w:color w:val="auto"/>
            <w:u w:val="none"/>
            <w:shd w:val="clear" w:color="auto" w:fill="FFFFFF"/>
          </w:rPr>
          <w:t>operands</w:t>
        </w:r>
      </w:hyperlink>
      <w:r w:rsidR="005340E2" w:rsidRPr="005340E2">
        <w:rPr>
          <w:shd w:val="clear" w:color="auto" w:fill="FFFFFF"/>
        </w:rPr>
        <w:t>. The </w:t>
      </w:r>
      <w:hyperlink r:id="rId78" w:tooltip="FLAGS register" w:history="1">
        <w:r w:rsidR="005340E2" w:rsidRPr="005340E2">
          <w:rPr>
            <w:rStyle w:val="Hyperlink"/>
            <w:color w:val="auto"/>
            <w:u w:val="none"/>
            <w:shd w:val="clear" w:color="auto" w:fill="FFFFFF"/>
          </w:rPr>
          <w:t>flags</w:t>
        </w:r>
      </w:hyperlink>
      <w:r w:rsidR="005340E2" w:rsidRPr="005340E2">
        <w:rPr>
          <w:shd w:val="clear" w:color="auto" w:fill="FFFFFF"/>
        </w:rPr>
        <w:t> </w:t>
      </w:r>
      <w:hyperlink r:id="rId79" w:tooltip="Sign flag" w:history="1">
        <w:r w:rsidR="005340E2" w:rsidRPr="005340E2">
          <w:rPr>
            <w:rStyle w:val="Hyperlink"/>
            <w:color w:val="auto"/>
            <w:u w:val="none"/>
            <w:bdr w:val="single" w:sz="4" w:space="1" w:color="EAECF0" w:frame="1"/>
            <w:shd w:val="clear" w:color="auto" w:fill="F8F9FA"/>
          </w:rPr>
          <w:t>SF</w:t>
        </w:r>
      </w:hyperlink>
      <w:r w:rsidR="005340E2" w:rsidRPr="005340E2">
        <w:rPr>
          <w:shd w:val="clear" w:color="auto" w:fill="FFFFFF"/>
        </w:rPr>
        <w:t>, </w:t>
      </w:r>
      <w:hyperlink r:id="rId80" w:tooltip="Zero flag" w:history="1">
        <w:r w:rsidR="005340E2" w:rsidRPr="005340E2">
          <w:rPr>
            <w:rStyle w:val="Hyperlink"/>
            <w:color w:val="auto"/>
            <w:u w:val="none"/>
            <w:bdr w:val="single" w:sz="4" w:space="1" w:color="EAECF0" w:frame="1"/>
            <w:shd w:val="clear" w:color="auto" w:fill="F8F9FA"/>
          </w:rPr>
          <w:t>ZF</w:t>
        </w:r>
      </w:hyperlink>
      <w:r w:rsidR="005340E2" w:rsidRPr="005340E2">
        <w:rPr>
          <w:shd w:val="clear" w:color="auto" w:fill="FFFFFF"/>
        </w:rPr>
        <w:t>, </w:t>
      </w:r>
      <w:hyperlink r:id="rId81" w:tooltip="Parity flag" w:history="1">
        <w:r w:rsidR="005340E2" w:rsidRPr="005340E2">
          <w:rPr>
            <w:rStyle w:val="Hyperlink"/>
            <w:color w:val="auto"/>
            <w:u w:val="none"/>
            <w:bdr w:val="single" w:sz="4" w:space="1" w:color="EAECF0" w:frame="1"/>
            <w:shd w:val="clear" w:color="auto" w:fill="F8F9FA"/>
          </w:rPr>
          <w:t>PF</w:t>
        </w:r>
      </w:hyperlink>
      <w:r w:rsidR="005340E2" w:rsidRPr="005340E2">
        <w:rPr>
          <w:shd w:val="clear" w:color="auto" w:fill="FFFFFF"/>
        </w:rPr>
        <w:t> are modified while the result of the </w:t>
      </w:r>
      <w:hyperlink r:id="rId82" w:tooltip="Bitwise AND" w:history="1">
        <w:r w:rsidR="005340E2" w:rsidRPr="005340E2">
          <w:rPr>
            <w:rStyle w:val="Hyperlink"/>
            <w:color w:val="auto"/>
            <w:u w:val="none"/>
            <w:shd w:val="clear" w:color="auto" w:fill="FFFFFF"/>
          </w:rPr>
          <w:t>AND</w:t>
        </w:r>
      </w:hyperlink>
      <w:r w:rsidR="005340E2" w:rsidRPr="005340E2">
        <w:rPr>
          <w:shd w:val="clear" w:color="auto" w:fill="FFFFFF"/>
        </w:rPr>
        <w:t> is discarded.</w:t>
      </w:r>
    </w:p>
    <w:p w14:paraId="175B56B2" w14:textId="77777777" w:rsidR="005340E2" w:rsidRDefault="005340E2" w:rsidP="005340E2">
      <w:pPr>
        <w:numPr>
          <w:ilvl w:val="0"/>
          <w:numId w:val="3"/>
        </w:numPr>
        <w:spacing w:before="100" w:beforeAutospacing="1" w:after="100" w:afterAutospacing="1"/>
        <w:rPr>
          <w:color w:val="000000"/>
          <w:sz w:val="27"/>
          <w:szCs w:val="27"/>
        </w:rPr>
      </w:pPr>
      <w:r>
        <w:rPr>
          <w:rStyle w:val="HTMLTypewriter"/>
          <w:b/>
          <w:bCs/>
          <w:color w:val="000000"/>
          <w:sz w:val="27"/>
          <w:szCs w:val="27"/>
        </w:rPr>
        <w:t>TEST </w:t>
      </w:r>
      <w:r>
        <w:rPr>
          <w:rStyle w:val="HTMLTypewriter"/>
          <w:b/>
          <w:bCs/>
          <w:i/>
          <w:iCs/>
          <w:color w:val="000000"/>
          <w:sz w:val="27"/>
          <w:szCs w:val="27"/>
        </w:rPr>
        <w:t>destination, source</w:t>
      </w:r>
    </w:p>
    <w:p w14:paraId="2619A4F6" w14:textId="3D5F5A0A" w:rsidR="005340E2" w:rsidRDefault="005340E2" w:rsidP="005340E2">
      <w:pPr>
        <w:numPr>
          <w:ilvl w:val="1"/>
          <w:numId w:val="3"/>
        </w:numPr>
        <w:spacing w:before="100" w:beforeAutospacing="1" w:after="100" w:afterAutospacing="1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Performs AND, </w:t>
      </w:r>
      <w:r w:rsidRPr="00B113DB">
        <w:rPr>
          <w:b/>
          <w:color w:val="FF0000"/>
          <w:sz w:val="27"/>
          <w:szCs w:val="27"/>
        </w:rPr>
        <w:t>does not</w:t>
      </w:r>
      <w:r w:rsidRPr="00B113DB">
        <w:rPr>
          <w:color w:val="FF0000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store </w:t>
      </w:r>
      <w:r w:rsidR="00B113DB">
        <w:rPr>
          <w:color w:val="000000"/>
          <w:sz w:val="27"/>
          <w:szCs w:val="27"/>
        </w:rPr>
        <w:t xml:space="preserve">the </w:t>
      </w:r>
      <w:r>
        <w:rPr>
          <w:color w:val="000000"/>
          <w:sz w:val="27"/>
          <w:szCs w:val="27"/>
        </w:rPr>
        <w:t>result</w:t>
      </w:r>
    </w:p>
    <w:p w14:paraId="40DA30FB" w14:textId="64A35AB3" w:rsidR="005340E2" w:rsidRDefault="005340E2" w:rsidP="005340E2">
      <w:pPr>
        <w:numPr>
          <w:ilvl w:val="1"/>
          <w:numId w:val="3"/>
        </w:numPr>
        <w:spacing w:before="100" w:beforeAutospacing="1" w:after="100" w:afterAutospacing="1"/>
        <w:rPr>
          <w:color w:val="000000"/>
          <w:sz w:val="27"/>
          <w:szCs w:val="27"/>
        </w:rPr>
      </w:pPr>
      <w:r w:rsidRPr="00B113DB">
        <w:rPr>
          <w:b/>
          <w:color w:val="00B050"/>
          <w:sz w:val="27"/>
          <w:szCs w:val="27"/>
        </w:rPr>
        <w:t>Flags are set</w:t>
      </w:r>
      <w:r w:rsidRPr="00B113DB">
        <w:rPr>
          <w:color w:val="00B050"/>
          <w:sz w:val="27"/>
          <w:szCs w:val="27"/>
        </w:rPr>
        <w:t xml:space="preserve"> </w:t>
      </w:r>
    </w:p>
    <w:p w14:paraId="1B8B74AB" w14:textId="26A315F5" w:rsidR="005340E2" w:rsidRPr="009E4549" w:rsidRDefault="00E041D7" w:rsidP="000B376C">
      <w:pPr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598E2567" wp14:editId="0E2D40CB">
                <wp:simplePos x="0" y="0"/>
                <wp:positionH relativeFrom="column">
                  <wp:posOffset>802883</wp:posOffset>
                </wp:positionH>
                <wp:positionV relativeFrom="paragraph">
                  <wp:posOffset>-1769898</wp:posOffset>
                </wp:positionV>
                <wp:extent cx="1058400" cy="117720"/>
                <wp:effectExtent l="57150" t="76200" r="0" b="9207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058400" cy="11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DDA28E" id="Ink 64" o:spid="_x0000_s1026" type="#_x0000_t75" style="position:absolute;margin-left:60.4pt;margin-top:-145pt;width:89.05pt;height:20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">
                <v:imagedata r:id="rId84" o:title=""/>
              </v:shape>
            </w:pict>
          </mc:Fallback>
        </mc:AlternateContent>
      </w:r>
    </w:p>
    <w:p w14:paraId="500794D1" w14:textId="77777777" w:rsidR="000B376C" w:rsidRPr="009E4549" w:rsidRDefault="000B376C" w:rsidP="000B376C">
      <w:pPr>
        <w:jc w:val="both"/>
      </w:pPr>
    </w:p>
    <w:p w14:paraId="4DE507D1" w14:textId="77777777" w:rsidR="000B376C" w:rsidRPr="009E4549" w:rsidRDefault="000B376C" w:rsidP="000B376C">
      <w:pPr>
        <w:jc w:val="both"/>
      </w:pPr>
    </w:p>
    <w:p w14:paraId="6669BA5C" w14:textId="77777777" w:rsidR="005340E2" w:rsidRDefault="000B376C" w:rsidP="000B376C">
      <w:pPr>
        <w:jc w:val="both"/>
      </w:pPr>
      <w:r w:rsidRPr="009E4549">
        <w:rPr>
          <w:noProof/>
        </w:rPr>
        <w:drawing>
          <wp:inline distT="0" distB="0" distL="0" distR="0" wp14:anchorId="74A5788F" wp14:editId="0B0F04A8">
            <wp:extent cx="5735117" cy="512064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 l="23558" t="20513" r="21154" b="68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117" cy="5120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F48AC" w14:textId="3EE277B0" w:rsidR="00FD65A0" w:rsidRDefault="00271E3B" w:rsidP="00FD65A0">
      <w:pPr>
        <w:jc w:val="center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894784" behindDoc="0" locked="0" layoutInCell="1" allowOverlap="1" wp14:anchorId="111678E7" wp14:editId="2D93FB75">
                <wp:simplePos x="0" y="0"/>
                <wp:positionH relativeFrom="column">
                  <wp:posOffset>432294</wp:posOffset>
                </wp:positionH>
                <wp:positionV relativeFrom="paragraph">
                  <wp:posOffset>98033</wp:posOffset>
                </wp:positionV>
                <wp:extent cx="377280" cy="685080"/>
                <wp:effectExtent l="57150" t="57150" r="41910" b="5842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377280" cy="685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94784" behindDoc="0" locked="0" layoutInCell="1" allowOverlap="1" wp14:anchorId="111678E7" wp14:editId="2D93FB75">
                <wp:simplePos x="0" y="0"/>
                <wp:positionH relativeFrom="column">
                  <wp:posOffset>432294</wp:posOffset>
                </wp:positionH>
                <wp:positionV relativeFrom="paragraph">
                  <wp:posOffset>98033</wp:posOffset>
                </wp:positionV>
                <wp:extent cx="377280" cy="685080"/>
                <wp:effectExtent l="57150" t="57150" r="41910" b="58420"/>
                <wp:wrapNone/>
                <wp:docPr id="15" name="Ink 1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Ink 15"/>
                        <pic:cNvPicPr/>
                      </pic:nvPicPr>
                      <pic:blipFill>
                        <a:blip r:embed="rId8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4920" cy="702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1DC61977" wp14:editId="5E0D2CDA">
                <wp:simplePos x="0" y="0"/>
                <wp:positionH relativeFrom="column">
                  <wp:posOffset>2980163</wp:posOffset>
                </wp:positionH>
                <wp:positionV relativeFrom="paragraph">
                  <wp:posOffset>742278</wp:posOffset>
                </wp:positionV>
                <wp:extent cx="407880" cy="29880"/>
                <wp:effectExtent l="76200" t="114300" r="87630" b="14160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40788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BB6B2" id="Ink 71" o:spid="_x0000_s1026" type="#_x0000_t75" style="position:absolute;margin-left:231.8pt;margin-top:52.8pt;width:37.75pt;height:13.6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">
                <v:imagedata r:id="rId89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92EC763" wp14:editId="798FB6C8">
                <wp:simplePos x="0" y="0"/>
                <wp:positionH relativeFrom="column">
                  <wp:posOffset>3043163</wp:posOffset>
                </wp:positionH>
                <wp:positionV relativeFrom="paragraph">
                  <wp:posOffset>483438</wp:posOffset>
                </wp:positionV>
                <wp:extent cx="422280" cy="24840"/>
                <wp:effectExtent l="76200" t="95250" r="92075" b="12763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42228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D8A318" id="Ink 70" o:spid="_x0000_s1026" type="#_x0000_t75" style="position:absolute;margin-left:236.75pt;margin-top:32.4pt;width:38.9pt;height:13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">
                <v:imagedata r:id="rId91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34AF1880" wp14:editId="5B726E04">
                <wp:simplePos x="0" y="0"/>
                <wp:positionH relativeFrom="column">
                  <wp:posOffset>3029483</wp:posOffset>
                </wp:positionH>
                <wp:positionV relativeFrom="paragraph">
                  <wp:posOffset>148638</wp:posOffset>
                </wp:positionV>
                <wp:extent cx="447480" cy="56160"/>
                <wp:effectExtent l="76200" t="95250" r="86360" b="11557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447480" cy="5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FC744A" id="Ink 69" o:spid="_x0000_s1026" type="#_x0000_t75" style="position:absolute;margin-left:235.7pt;margin-top:6.05pt;width:40.95pt;height:15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">
                <v:imagedata r:id="rId93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1329A327" wp14:editId="4A9C8D8C">
                <wp:simplePos x="0" y="0"/>
                <wp:positionH relativeFrom="column">
                  <wp:posOffset>3025523</wp:posOffset>
                </wp:positionH>
                <wp:positionV relativeFrom="paragraph">
                  <wp:posOffset>188958</wp:posOffset>
                </wp:positionV>
                <wp:extent cx="471960" cy="31680"/>
                <wp:effectExtent l="57150" t="76200" r="99695" b="12128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47196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5013DC" id="Ink 68" o:spid="_x0000_s1026" type="#_x0000_t75" style="position:absolute;margin-left:235.45pt;margin-top:9.25pt;width:42.8pt;height:13.8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">
                <v:imagedata r:id="rId95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8ADF7B8" wp14:editId="4662A836">
                <wp:simplePos x="0" y="0"/>
                <wp:positionH relativeFrom="column">
                  <wp:posOffset>794243</wp:posOffset>
                </wp:positionH>
                <wp:positionV relativeFrom="paragraph">
                  <wp:posOffset>705558</wp:posOffset>
                </wp:positionV>
                <wp:extent cx="379080" cy="66960"/>
                <wp:effectExtent l="76200" t="76200" r="97790" b="123825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37908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1D59E" id="Ink 67" o:spid="_x0000_s1026" type="#_x0000_t75" style="position:absolute;margin-left:59.7pt;margin-top:49.9pt;width:35.55pt;height:16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">
                <v:imagedata r:id="rId97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0F111498" wp14:editId="66B8C031">
                <wp:simplePos x="0" y="0"/>
                <wp:positionH relativeFrom="column">
                  <wp:posOffset>784523</wp:posOffset>
                </wp:positionH>
                <wp:positionV relativeFrom="paragraph">
                  <wp:posOffset>454638</wp:posOffset>
                </wp:positionV>
                <wp:extent cx="412200" cy="27720"/>
                <wp:effectExtent l="76200" t="95250" r="83185" b="12509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41220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AFCA84" id="Ink 66" o:spid="_x0000_s1026" type="#_x0000_t75" style="position:absolute;margin-left:58.9pt;margin-top:30.15pt;width:38.1pt;height:13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">
                <v:imagedata r:id="rId99" o:title=""/>
              </v:shape>
            </w:pict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B8172B1" wp14:editId="54E461C5">
                <wp:simplePos x="0" y="0"/>
                <wp:positionH relativeFrom="column">
                  <wp:posOffset>776963</wp:posOffset>
                </wp:positionH>
                <wp:positionV relativeFrom="paragraph">
                  <wp:posOffset>109758</wp:posOffset>
                </wp:positionV>
                <wp:extent cx="403920" cy="45720"/>
                <wp:effectExtent l="57150" t="76200" r="110490" b="12573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40392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5C8509" id="Ink 65" o:spid="_x0000_s1026" type="#_x0000_t75" style="position:absolute;margin-left:58.35pt;margin-top:3pt;width:37.45pt;height:14.9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">
                <v:imagedata r:id="rId101" o:title=""/>
              </v:shape>
            </w:pict>
          </mc:Fallback>
        </mc:AlternateContent>
      </w:r>
      <w:r w:rsidR="00540079">
        <w:rPr>
          <w:noProof/>
        </w:rPr>
        <w:drawing>
          <wp:inline distT="0" distB="0" distL="0" distR="0" wp14:anchorId="100E1FEE" wp14:editId="6B546FA4">
            <wp:extent cx="2249170" cy="933450"/>
            <wp:effectExtent l="0" t="0" r="0" b="0"/>
            <wp:docPr id="2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/>
                    <a:srcRect b="61212"/>
                    <a:stretch/>
                  </pic:blipFill>
                  <pic:spPr bwMode="auto">
                    <a:xfrm>
                      <a:off x="0" y="0"/>
                      <a:ext cx="2249340" cy="933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65A0">
        <w:rPr>
          <w:noProof/>
        </w:rPr>
        <w:drawing>
          <wp:inline distT="0" distB="0" distL="0" distR="0" wp14:anchorId="5A325A80" wp14:editId="44DD4069">
            <wp:extent cx="2249170" cy="904875"/>
            <wp:effectExtent l="0" t="0" r="0" b="9525"/>
            <wp:docPr id="1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/>
                    <a:srcRect t="37205" b="25194"/>
                    <a:stretch/>
                  </pic:blipFill>
                  <pic:spPr bwMode="auto">
                    <a:xfrm>
                      <a:off x="0" y="0"/>
                      <a:ext cx="2249170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39B85" w14:textId="77777777" w:rsidR="00FD65A0" w:rsidRDefault="00FD65A0" w:rsidP="00FD65A0">
      <w:pPr>
        <w:jc w:val="center"/>
      </w:pPr>
    </w:p>
    <w:p w14:paraId="11FD0F4C" w14:textId="268FD53F" w:rsidR="00A246D4" w:rsidRDefault="00A04A6A" w:rsidP="00FD65A0">
      <w:pPr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76F4A714" wp14:editId="58782ED2">
                <wp:simplePos x="0" y="0"/>
                <wp:positionH relativeFrom="column">
                  <wp:posOffset>3626003</wp:posOffset>
                </wp:positionH>
                <wp:positionV relativeFrom="paragraph">
                  <wp:posOffset>462398</wp:posOffset>
                </wp:positionV>
                <wp:extent cx="504000" cy="73800"/>
                <wp:effectExtent l="38100" t="76200" r="0" b="97790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50400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FB9AF" id="Ink 72" o:spid="_x0000_s1026" type="#_x0000_t75" style="position:absolute;margin-left:282.65pt;margin-top:30.75pt;width:45.4pt;height:17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">
                <v:imagedata r:id="rId104" o:title=""/>
              </v:shape>
            </w:pict>
          </mc:Fallback>
        </mc:AlternateContent>
      </w:r>
      <w:r w:rsidR="00A246D4">
        <w:rPr>
          <w:noProof/>
        </w:rPr>
        <w:drawing>
          <wp:inline distT="0" distB="0" distL="0" distR="0" wp14:anchorId="39ADF798" wp14:editId="2926A065">
            <wp:extent cx="4583447" cy="1220281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/>
                    <a:srcRect b="56862"/>
                    <a:stretch/>
                  </pic:blipFill>
                  <pic:spPr bwMode="auto">
                    <a:xfrm>
                      <a:off x="0" y="0"/>
                      <a:ext cx="4618151" cy="122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981AF" w14:textId="77777777" w:rsidR="00A246D4" w:rsidRDefault="00A246D4" w:rsidP="00FD65A0">
      <w:pPr>
        <w:jc w:val="center"/>
      </w:pPr>
    </w:p>
    <w:p w14:paraId="2DB020A1" w14:textId="3AE4AAC2" w:rsidR="00A246D4" w:rsidRDefault="00A246D4" w:rsidP="00A246D4">
      <w:r>
        <w:rPr>
          <w:noProof/>
        </w:rPr>
        <w:drawing>
          <wp:inline distT="0" distB="0" distL="0" distR="0" wp14:anchorId="4BA31C2C" wp14:editId="37B362FA">
            <wp:extent cx="3280656" cy="58161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3545333" cy="62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77B881" wp14:editId="5491D3C4">
            <wp:extent cx="2456597" cy="755293"/>
            <wp:effectExtent l="0" t="0" r="127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7"/>
                    <a:srcRect l="3834" r="4545"/>
                    <a:stretch/>
                  </pic:blipFill>
                  <pic:spPr bwMode="auto">
                    <a:xfrm>
                      <a:off x="0" y="0"/>
                      <a:ext cx="2497727" cy="767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E1F729" w14:textId="48B5847A" w:rsidR="00FD65A0" w:rsidRDefault="005A0C42" w:rsidP="00FD65A0">
      <w:pPr>
        <w:jc w:val="center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902976" behindDoc="0" locked="0" layoutInCell="1" allowOverlap="1" wp14:anchorId="3C6179E7" wp14:editId="20C8DC31">
                <wp:simplePos x="0" y="0"/>
                <wp:positionH relativeFrom="column">
                  <wp:posOffset>5006975</wp:posOffset>
                </wp:positionH>
                <wp:positionV relativeFrom="paragraph">
                  <wp:posOffset>888365</wp:posOffset>
                </wp:positionV>
                <wp:extent cx="232285" cy="96035"/>
                <wp:effectExtent l="38100" t="57150" r="0" b="5651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232285" cy="960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02976" behindDoc="0" locked="0" layoutInCell="1" allowOverlap="1" wp14:anchorId="3C6179E7" wp14:editId="20C8DC31">
                <wp:simplePos x="0" y="0"/>
                <wp:positionH relativeFrom="column">
                  <wp:posOffset>5006975</wp:posOffset>
                </wp:positionH>
                <wp:positionV relativeFrom="paragraph">
                  <wp:posOffset>888365</wp:posOffset>
                </wp:positionV>
                <wp:extent cx="232285" cy="96035"/>
                <wp:effectExtent l="38100" t="57150" r="0" b="56515"/>
                <wp:wrapNone/>
                <wp:docPr id="231" name="Ink 23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1" name="Ink 231"/>
                        <pic:cNvPicPr/>
                      </pic:nvPicPr>
                      <pic:blipFill>
                        <a:blip r:embed="rId10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904" cy="11359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895808" behindDoc="0" locked="0" layoutInCell="1" allowOverlap="1" wp14:anchorId="0A557C11" wp14:editId="629AA5D3">
                <wp:simplePos x="0" y="0"/>
                <wp:positionH relativeFrom="column">
                  <wp:posOffset>5303094</wp:posOffset>
                </wp:positionH>
                <wp:positionV relativeFrom="paragraph">
                  <wp:posOffset>464270</wp:posOffset>
                </wp:positionV>
                <wp:extent cx="97200" cy="101520"/>
                <wp:effectExtent l="38100" t="38100" r="55245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97200" cy="10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95808" behindDoc="0" locked="0" layoutInCell="1" allowOverlap="1" wp14:anchorId="0A557C11" wp14:editId="629AA5D3">
                <wp:simplePos x="0" y="0"/>
                <wp:positionH relativeFrom="column">
                  <wp:posOffset>5303094</wp:posOffset>
                </wp:positionH>
                <wp:positionV relativeFrom="paragraph">
                  <wp:posOffset>464270</wp:posOffset>
                </wp:positionV>
                <wp:extent cx="97200" cy="101520"/>
                <wp:effectExtent l="38100" t="38100" r="55245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Ink 20"/>
                        <pic:cNvPicPr/>
                      </pic:nvPicPr>
                      <pic:blipFill>
                        <a:blip r:embed="rId1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840" cy="11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4A6A">
        <w:rPr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CCD68D7" wp14:editId="2AA4FB69">
                <wp:simplePos x="0" y="0"/>
                <wp:positionH relativeFrom="column">
                  <wp:posOffset>3701963</wp:posOffset>
                </wp:positionH>
                <wp:positionV relativeFrom="paragraph">
                  <wp:posOffset>841143</wp:posOffset>
                </wp:positionV>
                <wp:extent cx="538560" cy="132480"/>
                <wp:effectExtent l="76200" t="114300" r="90170" b="11557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53856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B41D60" id="Ink 73" o:spid="_x0000_s1026" type="#_x0000_t75" style="position:absolute;margin-left:288.65pt;margin-top:60.6pt;width:48.05pt;height:21.8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">
                <v:imagedata r:id="rId113" o:title=""/>
              </v:shape>
            </w:pict>
          </mc:Fallback>
        </mc:AlternateContent>
      </w:r>
      <w:r w:rsidR="00FD65A0">
        <w:rPr>
          <w:noProof/>
        </w:rPr>
        <w:drawing>
          <wp:inline distT="0" distB="0" distL="0" distR="0" wp14:anchorId="5CBBF832" wp14:editId="24127316">
            <wp:extent cx="5356860" cy="180486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05"/>
                    <a:srcRect t="45408"/>
                    <a:stretch/>
                  </pic:blipFill>
                  <pic:spPr bwMode="auto">
                    <a:xfrm>
                      <a:off x="0" y="0"/>
                      <a:ext cx="5357437" cy="1805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3CDEE" w14:textId="77777777" w:rsidR="00FD65A0" w:rsidRDefault="00FD65A0" w:rsidP="00FD65A0">
      <w:pPr>
        <w:jc w:val="center"/>
      </w:pPr>
    </w:p>
    <w:p w14:paraId="618FE027" w14:textId="77777777" w:rsidR="00FD65A0" w:rsidRDefault="00FD65A0" w:rsidP="00FD65A0">
      <w:pPr>
        <w:jc w:val="center"/>
      </w:pPr>
      <w:r>
        <w:rPr>
          <w:noProof/>
        </w:rPr>
        <w:drawing>
          <wp:inline distT="0" distB="0" distL="0" distR="0" wp14:anchorId="16EEE85A" wp14:editId="665491DF">
            <wp:extent cx="4869739" cy="270662"/>
            <wp:effectExtent l="19050" t="0" r="7061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rcRect b="85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39" cy="2706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716F3" w14:textId="77777777" w:rsidR="00E875D3" w:rsidRDefault="00E875D3" w:rsidP="00FD65A0">
      <w:pPr>
        <w:jc w:val="center"/>
      </w:pPr>
    </w:p>
    <w:p w14:paraId="2A585FDD" w14:textId="77777777" w:rsidR="00E875D3" w:rsidRDefault="00E875D3" w:rsidP="00FD65A0">
      <w:pPr>
        <w:jc w:val="center"/>
      </w:pPr>
      <w:r>
        <w:rPr>
          <w:noProof/>
        </w:rPr>
        <w:drawing>
          <wp:inline distT="0" distB="0" distL="0" distR="0" wp14:anchorId="556CF54C" wp14:editId="48DC1D84">
            <wp:extent cx="5943600" cy="1355368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53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6D53C" w14:textId="587CB8EE" w:rsidR="00892172" w:rsidRDefault="00E858F7" w:rsidP="00892172">
      <w:pPr>
        <w:jc w:val="center"/>
      </w:pPr>
      <w:r>
        <w:rPr>
          <w:noProof/>
        </w:rPr>
        <w:lastRenderedPageBreak/>
        <mc:AlternateContent>
          <mc:Choice Requires="aink">
            <w:drawing>
              <wp:anchor distT="0" distB="0" distL="114300" distR="114300" simplePos="0" relativeHeight="251911168" behindDoc="0" locked="0" layoutInCell="1" allowOverlap="1" wp14:anchorId="15A0273C" wp14:editId="5BE8E679">
                <wp:simplePos x="0" y="0"/>
                <wp:positionH relativeFrom="column">
                  <wp:posOffset>2769870</wp:posOffset>
                </wp:positionH>
                <wp:positionV relativeFrom="paragraph">
                  <wp:posOffset>1238885</wp:posOffset>
                </wp:positionV>
                <wp:extent cx="1538605" cy="139700"/>
                <wp:effectExtent l="38100" t="57150" r="0" b="50800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538605" cy="1397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1168" behindDoc="0" locked="0" layoutInCell="1" allowOverlap="1" wp14:anchorId="15A0273C" wp14:editId="5BE8E679">
                <wp:simplePos x="0" y="0"/>
                <wp:positionH relativeFrom="column">
                  <wp:posOffset>2769870</wp:posOffset>
                </wp:positionH>
                <wp:positionV relativeFrom="paragraph">
                  <wp:posOffset>1238885</wp:posOffset>
                </wp:positionV>
                <wp:extent cx="1538605" cy="139700"/>
                <wp:effectExtent l="38100" t="57150" r="0" b="50800"/>
                <wp:wrapNone/>
                <wp:docPr id="240" name="Ink 2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0" name="Ink 240"/>
                        <pic:cNvPicPr/>
                      </pic:nvPicPr>
                      <pic:blipFill>
                        <a:blip r:embed="rId1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6245" cy="1573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908096" behindDoc="0" locked="0" layoutInCell="1" allowOverlap="1" wp14:anchorId="5B8E91C6" wp14:editId="5FCF41A2">
                <wp:simplePos x="0" y="0"/>
                <wp:positionH relativeFrom="column">
                  <wp:posOffset>3059430</wp:posOffset>
                </wp:positionH>
                <wp:positionV relativeFrom="paragraph">
                  <wp:posOffset>911225</wp:posOffset>
                </wp:positionV>
                <wp:extent cx="988715" cy="51375"/>
                <wp:effectExtent l="57150" t="57150" r="40005" b="44450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988715" cy="5137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08096" behindDoc="0" locked="0" layoutInCell="1" allowOverlap="1" wp14:anchorId="5B8E91C6" wp14:editId="5FCF41A2">
                <wp:simplePos x="0" y="0"/>
                <wp:positionH relativeFrom="column">
                  <wp:posOffset>3059430</wp:posOffset>
                </wp:positionH>
                <wp:positionV relativeFrom="paragraph">
                  <wp:posOffset>911225</wp:posOffset>
                </wp:positionV>
                <wp:extent cx="988715" cy="51375"/>
                <wp:effectExtent l="57150" t="57150" r="40005" b="44450"/>
                <wp:wrapNone/>
                <wp:docPr id="237" name="Ink 23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7" name="Ink 237"/>
                        <pic:cNvPicPr/>
                      </pic:nvPicPr>
                      <pic:blipFill>
                        <a:blip r:embed="rId1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6358" cy="6910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875D3">
        <w:rPr>
          <w:noProof/>
        </w:rPr>
        <w:drawing>
          <wp:inline distT="0" distB="0" distL="0" distR="0" wp14:anchorId="5B396A02" wp14:editId="64866CBC">
            <wp:extent cx="4917922" cy="13144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20"/>
                    <a:srcRect t="1" b="2266"/>
                    <a:stretch/>
                  </pic:blipFill>
                  <pic:spPr bwMode="auto">
                    <a:xfrm>
                      <a:off x="0" y="0"/>
                      <a:ext cx="4923111" cy="1315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62E50" w14:textId="3682F1A3" w:rsidR="00892172" w:rsidRPr="00892172" w:rsidRDefault="00A04A6A" w:rsidP="00892172">
      <w:pPr>
        <w:spacing w:after="200" w:line="276" w:lineRule="auto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32992" behindDoc="0" locked="0" layoutInCell="1" allowOverlap="1" wp14:anchorId="3C3AC05F" wp14:editId="074BFCEE">
                <wp:simplePos x="0" y="0"/>
                <wp:positionH relativeFrom="column">
                  <wp:posOffset>2778923</wp:posOffset>
                </wp:positionH>
                <wp:positionV relativeFrom="paragraph">
                  <wp:posOffset>5576836</wp:posOffset>
                </wp:positionV>
                <wp:extent cx="2611080" cy="1427760"/>
                <wp:effectExtent l="38100" t="57150" r="37465" b="58420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2611080" cy="1427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2992" behindDoc="0" locked="0" layoutInCell="1" allowOverlap="1" wp14:anchorId="3C3AC05F" wp14:editId="074BFCEE">
                <wp:simplePos x="0" y="0"/>
                <wp:positionH relativeFrom="column">
                  <wp:posOffset>2778923</wp:posOffset>
                </wp:positionH>
                <wp:positionV relativeFrom="paragraph">
                  <wp:posOffset>5576836</wp:posOffset>
                </wp:positionV>
                <wp:extent cx="2611080" cy="1427760"/>
                <wp:effectExtent l="38100" t="57150" r="37465" b="58420"/>
                <wp:wrapNone/>
                <wp:docPr id="108" name="Ink 10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8" name="Ink 108"/>
                        <pic:cNvPicPr/>
                      </pic:nvPicPr>
                      <pic:blipFill>
                        <a:blip r:embed="rId1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6720" cy="2183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31968" behindDoc="0" locked="0" layoutInCell="1" allowOverlap="1" wp14:anchorId="1F32EA5E" wp14:editId="367D0D49">
                <wp:simplePos x="0" y="0"/>
                <wp:positionH relativeFrom="column">
                  <wp:posOffset>4595123</wp:posOffset>
                </wp:positionH>
                <wp:positionV relativeFrom="paragraph">
                  <wp:posOffset>6011439</wp:posOffset>
                </wp:positionV>
                <wp:extent cx="222120" cy="184320"/>
                <wp:effectExtent l="57150" t="76200" r="0" b="6350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222120" cy="184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1968" behindDoc="0" locked="0" layoutInCell="1" allowOverlap="1" wp14:anchorId="1F32EA5E" wp14:editId="367D0D49">
                <wp:simplePos x="0" y="0"/>
                <wp:positionH relativeFrom="column">
                  <wp:posOffset>4595123</wp:posOffset>
                </wp:positionH>
                <wp:positionV relativeFrom="paragraph">
                  <wp:posOffset>6011439</wp:posOffset>
                </wp:positionV>
                <wp:extent cx="222120" cy="184320"/>
                <wp:effectExtent l="57150" t="76200" r="0" b="63500"/>
                <wp:wrapNone/>
                <wp:docPr id="105" name="Ink 10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" name="Ink 105"/>
                        <pic:cNvPicPr/>
                      </pic:nvPicPr>
                      <pic:blipFill>
                        <a:blip r:embed="rId1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760" cy="939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30944" behindDoc="0" locked="0" layoutInCell="1" allowOverlap="1" wp14:anchorId="6DB31F40" wp14:editId="0A9C96BD">
                <wp:simplePos x="0" y="0"/>
                <wp:positionH relativeFrom="column">
                  <wp:posOffset>4068443</wp:posOffset>
                </wp:positionH>
                <wp:positionV relativeFrom="paragraph">
                  <wp:posOffset>6113319</wp:posOffset>
                </wp:positionV>
                <wp:extent cx="344160" cy="483480"/>
                <wp:effectExtent l="76200" t="76200" r="56515" b="69215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344160" cy="483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0944" behindDoc="0" locked="0" layoutInCell="1" allowOverlap="1" wp14:anchorId="6DB31F40" wp14:editId="0A9C96BD">
                <wp:simplePos x="0" y="0"/>
                <wp:positionH relativeFrom="column">
                  <wp:posOffset>4068443</wp:posOffset>
                </wp:positionH>
                <wp:positionV relativeFrom="paragraph">
                  <wp:posOffset>6113319</wp:posOffset>
                </wp:positionV>
                <wp:extent cx="344160" cy="483480"/>
                <wp:effectExtent l="76200" t="76200" r="56515" b="69215"/>
                <wp:wrapNone/>
                <wp:docPr id="104" name="Ink 10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" name="Ink 104"/>
                        <pic:cNvPicPr/>
                      </pic:nvPicPr>
                      <pic:blipFill>
                        <a:blip r:embed="rId12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9800" cy="1239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9920" behindDoc="0" locked="0" layoutInCell="1" allowOverlap="1" wp14:anchorId="2F883EDF" wp14:editId="20528798">
                <wp:simplePos x="0" y="0"/>
                <wp:positionH relativeFrom="column">
                  <wp:posOffset>3420803</wp:posOffset>
                </wp:positionH>
                <wp:positionV relativeFrom="paragraph">
                  <wp:posOffset>6336879</wp:posOffset>
                </wp:positionV>
                <wp:extent cx="291600" cy="275400"/>
                <wp:effectExtent l="0" t="76200" r="32385" b="6794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291600" cy="275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9920" behindDoc="0" locked="0" layoutInCell="1" allowOverlap="1" wp14:anchorId="2F883EDF" wp14:editId="20528798">
                <wp:simplePos x="0" y="0"/>
                <wp:positionH relativeFrom="column">
                  <wp:posOffset>3420803</wp:posOffset>
                </wp:positionH>
                <wp:positionV relativeFrom="paragraph">
                  <wp:posOffset>6336879</wp:posOffset>
                </wp:positionV>
                <wp:extent cx="291600" cy="275400"/>
                <wp:effectExtent l="0" t="76200" r="32385" b="67945"/>
                <wp:wrapNone/>
                <wp:docPr id="103" name="Ink 10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3" name="Ink 103"/>
                        <pic:cNvPicPr/>
                      </pic:nvPicPr>
                      <pic:blipFill>
                        <a:blip r:embed="rId12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7240" cy="1031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8896" behindDoc="0" locked="0" layoutInCell="1" allowOverlap="1" wp14:anchorId="46FE779A" wp14:editId="4F6673F3">
                <wp:simplePos x="0" y="0"/>
                <wp:positionH relativeFrom="column">
                  <wp:posOffset>3437723</wp:posOffset>
                </wp:positionH>
                <wp:positionV relativeFrom="paragraph">
                  <wp:posOffset>6290439</wp:posOffset>
                </wp:positionV>
                <wp:extent cx="171000" cy="288360"/>
                <wp:effectExtent l="76200" t="57150" r="19685" b="7366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171000" cy="288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8896" behindDoc="0" locked="0" layoutInCell="1" allowOverlap="1" wp14:anchorId="46FE779A" wp14:editId="4F6673F3">
                <wp:simplePos x="0" y="0"/>
                <wp:positionH relativeFrom="column">
                  <wp:posOffset>3437723</wp:posOffset>
                </wp:positionH>
                <wp:positionV relativeFrom="paragraph">
                  <wp:posOffset>6290439</wp:posOffset>
                </wp:positionV>
                <wp:extent cx="171000" cy="288360"/>
                <wp:effectExtent l="76200" t="57150" r="19685" b="73660"/>
                <wp:wrapNone/>
                <wp:docPr id="102" name="Ink 10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" name="Ink 102"/>
                        <pic:cNvPicPr/>
                      </pic:nvPicPr>
                      <pic:blipFill>
                        <a:blip r:embed="rId1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6640" cy="104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7872" behindDoc="0" locked="0" layoutInCell="1" allowOverlap="1" wp14:anchorId="38BF292D" wp14:editId="59DBB9FC">
                <wp:simplePos x="0" y="0"/>
                <wp:positionH relativeFrom="column">
                  <wp:posOffset>-81915</wp:posOffset>
                </wp:positionH>
                <wp:positionV relativeFrom="paragraph">
                  <wp:posOffset>6290945</wp:posOffset>
                </wp:positionV>
                <wp:extent cx="2797395" cy="547370"/>
                <wp:effectExtent l="19050" t="76200" r="60325" b="62230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797395" cy="5473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7872" behindDoc="0" locked="0" layoutInCell="1" allowOverlap="1" wp14:anchorId="38BF292D" wp14:editId="59DBB9FC">
                <wp:simplePos x="0" y="0"/>
                <wp:positionH relativeFrom="column">
                  <wp:posOffset>-81915</wp:posOffset>
                </wp:positionH>
                <wp:positionV relativeFrom="paragraph">
                  <wp:posOffset>6290945</wp:posOffset>
                </wp:positionV>
                <wp:extent cx="2797395" cy="547370"/>
                <wp:effectExtent l="19050" t="76200" r="60325" b="62230"/>
                <wp:wrapNone/>
                <wp:docPr id="101" name="Ink 10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1" name="Ink 101"/>
                        <pic:cNvPicPr/>
                      </pic:nvPicPr>
                      <pic:blipFill>
                        <a:blip r:embed="rId13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23011" cy="13017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0704" behindDoc="0" locked="0" layoutInCell="1" allowOverlap="1" wp14:anchorId="06674BB9" wp14:editId="6FE0923A">
                <wp:simplePos x="0" y="0"/>
                <wp:positionH relativeFrom="column">
                  <wp:posOffset>350520</wp:posOffset>
                </wp:positionH>
                <wp:positionV relativeFrom="paragraph">
                  <wp:posOffset>2276475</wp:posOffset>
                </wp:positionV>
                <wp:extent cx="6641200" cy="3237935"/>
                <wp:effectExtent l="76200" t="76200" r="0" b="95885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6641200" cy="32379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0704" behindDoc="0" locked="0" layoutInCell="1" allowOverlap="1" wp14:anchorId="06674BB9" wp14:editId="6FE0923A">
                <wp:simplePos x="0" y="0"/>
                <wp:positionH relativeFrom="column">
                  <wp:posOffset>350520</wp:posOffset>
                </wp:positionH>
                <wp:positionV relativeFrom="paragraph">
                  <wp:posOffset>2276475</wp:posOffset>
                </wp:positionV>
                <wp:extent cx="6641200" cy="3237935"/>
                <wp:effectExtent l="76200" t="76200" r="0" b="95885"/>
                <wp:wrapNone/>
                <wp:docPr id="94" name="Ink 9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Ink 94"/>
                        <pic:cNvPicPr/>
                      </pic:nvPicPr>
                      <pic:blipFill>
                        <a:blip r:embed="rId13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66845" cy="39935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02272" behindDoc="0" locked="0" layoutInCell="1" allowOverlap="1" wp14:anchorId="6EC489FF" wp14:editId="0A125E85">
                <wp:simplePos x="0" y="0"/>
                <wp:positionH relativeFrom="column">
                  <wp:posOffset>84323</wp:posOffset>
                </wp:positionH>
                <wp:positionV relativeFrom="paragraph">
                  <wp:posOffset>2352039</wp:posOffset>
                </wp:positionV>
                <wp:extent cx="524160" cy="633240"/>
                <wp:effectExtent l="0" t="76200" r="47625" b="7175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524160" cy="633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2272" behindDoc="0" locked="0" layoutInCell="1" allowOverlap="1" wp14:anchorId="6EC489FF" wp14:editId="0A125E85">
                <wp:simplePos x="0" y="0"/>
                <wp:positionH relativeFrom="column">
                  <wp:posOffset>84323</wp:posOffset>
                </wp:positionH>
                <wp:positionV relativeFrom="paragraph">
                  <wp:posOffset>2352039</wp:posOffset>
                </wp:positionV>
                <wp:extent cx="524160" cy="633240"/>
                <wp:effectExtent l="0" t="76200" r="47625" b="71755"/>
                <wp:wrapNone/>
                <wp:docPr id="76" name="Ink 7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6" name="Ink 76"/>
                        <pic:cNvPicPr/>
                      </pic:nvPicPr>
                      <pic:blipFill>
                        <a:blip r:embed="rId13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9800" cy="1388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519B5400" wp14:editId="78166D4B">
                <wp:simplePos x="0" y="0"/>
                <wp:positionH relativeFrom="column">
                  <wp:posOffset>466643</wp:posOffset>
                </wp:positionH>
                <wp:positionV relativeFrom="paragraph">
                  <wp:posOffset>2570559</wp:posOffset>
                </wp:positionV>
                <wp:extent cx="4152600" cy="101520"/>
                <wp:effectExtent l="76200" t="133350" r="95885" b="16573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415260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A9050C" id="Ink 75" o:spid="_x0000_s1026" type="#_x0000_t75" style="position:absolute;margin-left:33.95pt;margin-top:196.75pt;width:332.65pt;height:19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">
                <v:imagedata r:id="rId1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07CFFBC1" wp14:editId="041EC640">
                <wp:simplePos x="0" y="0"/>
                <wp:positionH relativeFrom="column">
                  <wp:posOffset>1624763</wp:posOffset>
                </wp:positionH>
                <wp:positionV relativeFrom="paragraph">
                  <wp:posOffset>1226181</wp:posOffset>
                </wp:positionV>
                <wp:extent cx="159120" cy="21960"/>
                <wp:effectExtent l="57150" t="76200" r="88900" b="111760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5912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C17A31" id="Ink 74" o:spid="_x0000_s1026" type="#_x0000_t75" style="position:absolute;margin-left:125.15pt;margin-top:90.9pt;width:18.2pt;height:13.1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">
                <v:imagedata r:id="rId140" o:title=""/>
              </v:shape>
            </w:pict>
          </mc:Fallback>
        </mc:AlternateContent>
      </w:r>
      <w:r w:rsidR="00892172" w:rsidRPr="009E4549">
        <w:rPr>
          <w:noProof/>
        </w:rPr>
        <w:drawing>
          <wp:inline distT="0" distB="0" distL="0" distR="0" wp14:anchorId="6F1A1939" wp14:editId="466109D5">
            <wp:extent cx="5905500" cy="314292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83" t="16887" r="20642" b="29228"/>
                    <a:stretch/>
                  </pic:blipFill>
                  <pic:spPr bwMode="auto">
                    <a:xfrm>
                      <a:off x="0" y="0"/>
                      <a:ext cx="5907024" cy="314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92172">
        <w:br w:type="page"/>
      </w:r>
    </w:p>
    <w:p w14:paraId="24EDDA7F" w14:textId="1543C92B" w:rsidR="000B376C" w:rsidRDefault="000B376C" w:rsidP="000B376C">
      <w:pPr>
        <w:jc w:val="both"/>
      </w:pPr>
      <w:r w:rsidRPr="009E4549">
        <w:rPr>
          <w:b/>
        </w:rPr>
        <w:lastRenderedPageBreak/>
        <w:t>Q#1</w:t>
      </w:r>
      <w:r w:rsidRPr="009E4549">
        <w:t xml:space="preserve"> Write assembly code to find number of ones in32-bit hex number using bit wise operation</w:t>
      </w:r>
      <w:r w:rsidR="003C0DE6">
        <w:t xml:space="preserve">. </w:t>
      </w:r>
    </w:p>
    <w:p w14:paraId="53E40657" w14:textId="03DEF51B" w:rsidR="005E0FA3" w:rsidRDefault="005E0FA3" w:rsidP="000B376C">
      <w:pPr>
        <w:jc w:val="both"/>
      </w:pPr>
    </w:p>
    <w:p w14:paraId="1B6DC934" w14:textId="660AAB3B" w:rsidR="007132DA" w:rsidRDefault="007132DA" w:rsidP="000B376C">
      <w:pPr>
        <w:jc w:val="both"/>
        <w:rPr>
          <w:b/>
          <w:bCs/>
          <w:u w:val="single"/>
        </w:rPr>
      </w:pPr>
      <w:r w:rsidRPr="0067684A">
        <w:rPr>
          <w:b/>
          <w:bCs/>
          <w:u w:val="single"/>
        </w:rPr>
        <w:t>Code:</w:t>
      </w:r>
    </w:p>
    <w:p w14:paraId="4257DC09" w14:textId="77777777" w:rsidR="0067684A" w:rsidRPr="0067684A" w:rsidRDefault="0067684A" w:rsidP="000B376C">
      <w:pPr>
        <w:jc w:val="both"/>
        <w:rPr>
          <w:b/>
          <w:bCs/>
          <w:u w:val="single"/>
        </w:rPr>
      </w:pPr>
    </w:p>
    <w:p w14:paraId="65006C55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 Number of Ones in 32-bit Hex Number </w:t>
      </w:r>
    </w:p>
    <w:p w14:paraId="5C48DCAF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INCLUDE irvine32.inc</w:t>
      </w:r>
    </w:p>
    <w:p w14:paraId="7246FD50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2870DACD" w14:textId="70929E5E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73632" behindDoc="0" locked="0" layoutInCell="1" allowOverlap="1" wp14:anchorId="43D27502" wp14:editId="512DE837">
                <wp:simplePos x="0" y="0"/>
                <wp:positionH relativeFrom="column">
                  <wp:posOffset>5749649</wp:posOffset>
                </wp:positionH>
                <wp:positionV relativeFrom="paragraph">
                  <wp:posOffset>2245</wp:posOffset>
                </wp:positionV>
                <wp:extent cx="29880" cy="21240"/>
                <wp:effectExtent l="38100" t="38100" r="46355" b="36195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2988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61C9DA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8" o:spid="_x0000_s1026" type="#_x0000_t75" style="position:absolute;margin-left:452.4pt;margin-top:-.15pt;width:3.05pt;height:2.35pt;z-index:25197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">
                <v:imagedata r:id="rId143" o:title=""/>
              </v:shape>
            </w:pict>
          </mc:Fallback>
        </mc:AlternateConten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a 32-bit Hex Number: ", 0</w:t>
      </w:r>
    </w:p>
    <w:p w14:paraId="0C86C451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Number of ones in 32-bit Hex Number are ",0</w:t>
      </w:r>
    </w:p>
    <w:p w14:paraId="292602BC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code</w:t>
      </w:r>
    </w:p>
    <w:p w14:paraId="6C1D9129" w14:textId="6F56CC8F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ain proc</w:t>
      </w:r>
    </w:p>
    <w:p w14:paraId="4556C403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</w:p>
    <w:p w14:paraId="2CAA7325" w14:textId="4D4AF911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 w:rsidR="009A563B">
        <w:rPr>
          <w:rFonts w:ascii="Consolas" w:eastAsiaTheme="minorHAnsi" w:hAnsi="Consolas" w:cs="Consolas"/>
          <w:color w:val="000000"/>
          <w:sz w:val="19"/>
          <w:szCs w:val="19"/>
        </w:rPr>
        <w:tab/>
        <w:t>; prompt for input</w:t>
      </w:r>
    </w:p>
    <w:p w14:paraId="221013EE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Hex</w:t>
      </w:r>
      <w:proofErr w:type="spellEnd"/>
    </w:p>
    <w:p w14:paraId="5DD961DC" w14:textId="5C447F0D" w:rsidR="004E71C2" w:rsidRDefault="00B442D8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39136" behindDoc="0" locked="0" layoutInCell="1" allowOverlap="1" wp14:anchorId="353C55B6" wp14:editId="58933F61">
                <wp:simplePos x="0" y="0"/>
                <wp:positionH relativeFrom="column">
                  <wp:posOffset>314960</wp:posOffset>
                </wp:positionH>
                <wp:positionV relativeFrom="paragraph">
                  <wp:posOffset>31750</wp:posOffset>
                </wp:positionV>
                <wp:extent cx="601790" cy="56515"/>
                <wp:effectExtent l="19050" t="76200" r="0" b="7683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601790" cy="565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9136" behindDoc="0" locked="0" layoutInCell="1" allowOverlap="1" wp14:anchorId="353C55B6" wp14:editId="58933F61">
                <wp:simplePos x="0" y="0"/>
                <wp:positionH relativeFrom="column">
                  <wp:posOffset>314960</wp:posOffset>
                </wp:positionH>
                <wp:positionV relativeFrom="paragraph">
                  <wp:posOffset>31750</wp:posOffset>
                </wp:positionV>
                <wp:extent cx="601790" cy="56515"/>
                <wp:effectExtent l="19050" t="76200" r="0" b="76835"/>
                <wp:wrapNone/>
                <wp:docPr id="116" name="Ink 11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6" name="Ink 116"/>
                        <pic:cNvPicPr/>
                      </pic:nvPicPr>
                      <pic:blipFill>
                        <a:blip r:embed="rId1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7478" cy="8120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4A6A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34016" behindDoc="0" locked="0" layoutInCell="1" allowOverlap="1" wp14:anchorId="07510328" wp14:editId="6726E392">
                <wp:simplePos x="0" y="0"/>
                <wp:positionH relativeFrom="column">
                  <wp:posOffset>318323</wp:posOffset>
                </wp:positionH>
                <wp:positionV relativeFrom="paragraph">
                  <wp:posOffset>31242</wp:posOffset>
                </wp:positionV>
                <wp:extent cx="619560" cy="28800"/>
                <wp:effectExtent l="38100" t="76200" r="47625" b="85725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619560" cy="28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4016" behindDoc="0" locked="0" layoutInCell="1" allowOverlap="1" wp14:anchorId="07510328" wp14:editId="6726E392">
                <wp:simplePos x="0" y="0"/>
                <wp:positionH relativeFrom="column">
                  <wp:posOffset>318323</wp:posOffset>
                </wp:positionH>
                <wp:positionV relativeFrom="paragraph">
                  <wp:posOffset>31242</wp:posOffset>
                </wp:positionV>
                <wp:extent cx="619560" cy="28800"/>
                <wp:effectExtent l="38100" t="76200" r="47625" b="85725"/>
                <wp:wrapNone/>
                <wp:docPr id="111" name="Ink 1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" name="Ink 111"/>
                        <pic:cNvPicPr/>
                      </pic:nvPicPr>
                      <pic:blipFill>
                        <a:blip r:embed="rId14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5200" cy="784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78C0AF0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bx,eax</w:t>
      </w:r>
      <w:proofErr w:type="spellEnd"/>
    </w:p>
    <w:p w14:paraId="742802A1" w14:textId="435ABC26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NumberOfOnes</w:t>
      </w:r>
      <w:proofErr w:type="spellEnd"/>
      <w:r w:rsidR="009A563B">
        <w:rPr>
          <w:rFonts w:ascii="Consolas" w:eastAsiaTheme="minorHAnsi" w:hAnsi="Consolas" w:cs="Consolas"/>
          <w:color w:val="000000"/>
          <w:sz w:val="19"/>
          <w:szCs w:val="19"/>
        </w:rPr>
        <w:tab/>
        <w:t>; method call</w:t>
      </w:r>
    </w:p>
    <w:p w14:paraId="3DF9C2F0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31B8531F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07598F40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1D94C91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NumberOfOne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c uses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bx</w:t>
      </w:r>
      <w:proofErr w:type="spellEnd"/>
    </w:p>
    <w:p w14:paraId="585B00A2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</w:t>
      </w:r>
    </w:p>
    <w:p w14:paraId="36343C44" w14:textId="60E40186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r w:rsidR="00190365">
        <w:rPr>
          <w:rFonts w:ascii="Consolas" w:eastAsiaTheme="minorHAnsi" w:hAnsi="Consolas" w:cs="Consolas"/>
          <w:color w:val="000000"/>
          <w:sz w:val="19"/>
          <w:szCs w:val="19"/>
        </w:rPr>
        <w:t>Receiv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2-bit hex number 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bx</w:t>
      </w:r>
      <w:proofErr w:type="spellEnd"/>
    </w:p>
    <w:p w14:paraId="0CF8C862" w14:textId="54260059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95136" behindDoc="0" locked="0" layoutInCell="1" allowOverlap="1" wp14:anchorId="1938D2ED" wp14:editId="303F5A47">
                <wp:simplePos x="0" y="0"/>
                <wp:positionH relativeFrom="column">
                  <wp:posOffset>3083560</wp:posOffset>
                </wp:positionH>
                <wp:positionV relativeFrom="paragraph">
                  <wp:posOffset>-2540</wp:posOffset>
                </wp:positionV>
                <wp:extent cx="281940" cy="147955"/>
                <wp:effectExtent l="38100" t="38100" r="41910" b="42545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281940" cy="147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9E78E0" id="Ink 129" o:spid="_x0000_s1026" type="#_x0000_t75" style="position:absolute;margin-left:242.45pt;margin-top:-.55pt;width:22.9pt;height:12.35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">
                <v:imagedata r:id="rId149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r w:rsidR="00190365">
        <w:rPr>
          <w:rFonts w:ascii="Consolas" w:eastAsiaTheme="minorHAnsi" w:hAnsi="Consolas" w:cs="Consolas"/>
          <w:color w:val="000000"/>
          <w:sz w:val="19"/>
          <w:szCs w:val="19"/>
        </w:rPr>
        <w:t>R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eturns number of ones in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</w:p>
    <w:p w14:paraId="3F2C1C9C" w14:textId="11F0B480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80800" behindDoc="0" locked="0" layoutInCell="1" allowOverlap="1" wp14:anchorId="5A493F02" wp14:editId="151FC87C">
                <wp:simplePos x="0" y="0"/>
                <wp:positionH relativeFrom="column">
                  <wp:posOffset>1322411</wp:posOffset>
                </wp:positionH>
                <wp:positionV relativeFrom="paragraph">
                  <wp:posOffset>3965</wp:posOffset>
                </wp:positionV>
                <wp:extent cx="219960" cy="16920"/>
                <wp:effectExtent l="38100" t="38100" r="46990" b="40640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21996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DC1F75" id="Ink 113" o:spid="_x0000_s1026" type="#_x0000_t75" style="position:absolute;margin-left:103.8pt;margin-top:-.05pt;width:18pt;height:2.05pt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">
                <v:imagedata r:id="rId15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55200" behindDoc="0" locked="0" layoutInCell="1" allowOverlap="1" wp14:anchorId="3531E219" wp14:editId="4BABB2E8">
                <wp:simplePos x="0" y="0"/>
                <wp:positionH relativeFrom="column">
                  <wp:posOffset>4309110</wp:posOffset>
                </wp:positionH>
                <wp:positionV relativeFrom="paragraph">
                  <wp:posOffset>-132080</wp:posOffset>
                </wp:positionV>
                <wp:extent cx="551915" cy="308140"/>
                <wp:effectExtent l="38100" t="38100" r="38735" b="3492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551915" cy="308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BFDD63" id="Ink 79" o:spid="_x0000_s1026" type="#_x0000_t75" style="position:absolute;margin-left:338.95pt;margin-top:-10.75pt;width:44.15pt;height:24.95pt;z-index:25195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">
                <v:imagedata r:id="rId153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</w:t>
      </w:r>
    </w:p>
    <w:p w14:paraId="67DFCDFD" w14:textId="42F0F7BF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60672" behindDoc="0" locked="0" layoutInCell="1" allowOverlap="1" wp14:anchorId="7107DEB6" wp14:editId="2C24571A">
                <wp:simplePos x="0" y="0"/>
                <wp:positionH relativeFrom="column">
                  <wp:posOffset>880110</wp:posOffset>
                </wp:positionH>
                <wp:positionV relativeFrom="paragraph">
                  <wp:posOffset>-27305</wp:posOffset>
                </wp:positionV>
                <wp:extent cx="434455" cy="121035"/>
                <wp:effectExtent l="38100" t="38100" r="0" b="31750"/>
                <wp:wrapNone/>
                <wp:docPr id="206" name="Ink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434455" cy="121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4AFC3" id="Ink 206" o:spid="_x0000_s1026" type="#_x0000_t75" style="position:absolute;margin-left:68.95pt;margin-top:-2.5pt;width:34.9pt;height:10.25pt;z-index:25206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">
                <v:imagedata r:id="rId15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39168" behindDoc="0" locked="0" layoutInCell="1" allowOverlap="1" wp14:anchorId="44522DB9" wp14:editId="7139EC29">
                <wp:simplePos x="0" y="0"/>
                <wp:positionH relativeFrom="column">
                  <wp:posOffset>644525</wp:posOffset>
                </wp:positionH>
                <wp:positionV relativeFrom="paragraph">
                  <wp:posOffset>1270</wp:posOffset>
                </wp:positionV>
                <wp:extent cx="212720" cy="134040"/>
                <wp:effectExtent l="38100" t="38100" r="16510" b="37465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212720" cy="13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03806" id="Ink 182" o:spid="_x0000_s1026" type="#_x0000_t75" style="position:absolute;margin-left:50.4pt;margin-top:-.25pt;width:17.5pt;height:11.25pt;z-index:25203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">
                <v:imagedata r:id="rId157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79776" behindDoc="0" locked="0" layoutInCell="1" allowOverlap="1" wp14:anchorId="0C21D6DD" wp14:editId="651790C9">
                <wp:simplePos x="0" y="0"/>
                <wp:positionH relativeFrom="column">
                  <wp:posOffset>210820</wp:posOffset>
                </wp:positionH>
                <wp:positionV relativeFrom="paragraph">
                  <wp:posOffset>-154305</wp:posOffset>
                </wp:positionV>
                <wp:extent cx="502755" cy="321945"/>
                <wp:effectExtent l="38100" t="38100" r="31115" b="4000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502755" cy="321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1CC586" id="Ink 110" o:spid="_x0000_s1026" type="#_x0000_t75" style="position:absolute;margin-left:16.25pt;margin-top:-12.5pt;width:40.3pt;height:26.05pt;z-index:2519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">
                <v:imagedata r:id="rId159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74656" behindDoc="0" locked="0" layoutInCell="1" allowOverlap="1" wp14:anchorId="11358843" wp14:editId="145FC808">
                <wp:simplePos x="0" y="0"/>
                <wp:positionH relativeFrom="column">
                  <wp:posOffset>5255260</wp:posOffset>
                </wp:positionH>
                <wp:positionV relativeFrom="paragraph">
                  <wp:posOffset>-179070</wp:posOffset>
                </wp:positionV>
                <wp:extent cx="477765" cy="391125"/>
                <wp:effectExtent l="38100" t="19050" r="36830" b="4762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477765" cy="391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C38E2C" id="Ink 99" o:spid="_x0000_s1026" type="#_x0000_t75" style="position:absolute;margin-left:413.45pt;margin-top:-14.45pt;width:38.3pt;height:31.55pt;z-index:25197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">
                <v:imagedata r:id="rId16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43936" behindDoc="0" locked="0" layoutInCell="1" allowOverlap="1" wp14:anchorId="39819E04" wp14:editId="050873C2">
                <wp:simplePos x="0" y="0"/>
                <wp:positionH relativeFrom="column">
                  <wp:posOffset>4550410</wp:posOffset>
                </wp:positionH>
                <wp:positionV relativeFrom="paragraph">
                  <wp:posOffset>-132715</wp:posOffset>
                </wp:positionV>
                <wp:extent cx="503555" cy="478000"/>
                <wp:effectExtent l="38100" t="57150" r="29845" b="55880"/>
                <wp:wrapNone/>
                <wp:docPr id="279" name="Ink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503555" cy="478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43936" behindDoc="0" locked="0" layoutInCell="1" allowOverlap="1" wp14:anchorId="39819E04" wp14:editId="050873C2">
                <wp:simplePos x="0" y="0"/>
                <wp:positionH relativeFrom="column">
                  <wp:posOffset>4550410</wp:posOffset>
                </wp:positionH>
                <wp:positionV relativeFrom="paragraph">
                  <wp:posOffset>-132715</wp:posOffset>
                </wp:positionV>
                <wp:extent cx="503555" cy="478000"/>
                <wp:effectExtent l="38100" t="57150" r="29845" b="55880"/>
                <wp:wrapNone/>
                <wp:docPr id="279" name="Ink 27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9" name="Ink 279"/>
                        <pic:cNvPicPr/>
                      </pic:nvPicPr>
                      <pic:blipFill>
                        <a:blip r:embed="rId16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1192" cy="495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44960" behindDoc="0" locked="0" layoutInCell="1" allowOverlap="1" wp14:anchorId="138E6FC1" wp14:editId="304D9619">
                <wp:simplePos x="0" y="0"/>
                <wp:positionH relativeFrom="column">
                  <wp:posOffset>3388995</wp:posOffset>
                </wp:positionH>
                <wp:positionV relativeFrom="paragraph">
                  <wp:posOffset>-132715</wp:posOffset>
                </wp:positionV>
                <wp:extent cx="1665055" cy="478000"/>
                <wp:effectExtent l="57150" t="57150" r="30480" b="55880"/>
                <wp:wrapNone/>
                <wp:docPr id="280" name="Ink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1665055" cy="478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44960" behindDoc="0" locked="0" layoutInCell="1" allowOverlap="1" wp14:anchorId="138E6FC1" wp14:editId="304D9619">
                <wp:simplePos x="0" y="0"/>
                <wp:positionH relativeFrom="column">
                  <wp:posOffset>3388995</wp:posOffset>
                </wp:positionH>
                <wp:positionV relativeFrom="paragraph">
                  <wp:posOffset>-132715</wp:posOffset>
                </wp:positionV>
                <wp:extent cx="1665055" cy="478000"/>
                <wp:effectExtent l="57150" t="57150" r="30480" b="55880"/>
                <wp:wrapNone/>
                <wp:docPr id="280" name="Ink 28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0" name="Ink 280"/>
                        <pic:cNvPicPr/>
                      </pic:nvPicPr>
                      <pic:blipFill>
                        <a:blip r:embed="rId16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692" cy="4956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442D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35040" behindDoc="0" locked="0" layoutInCell="1" allowOverlap="1" wp14:anchorId="2AC6C5AB" wp14:editId="5641C7C0">
                <wp:simplePos x="0" y="0"/>
                <wp:positionH relativeFrom="column">
                  <wp:posOffset>286283</wp:posOffset>
                </wp:positionH>
                <wp:positionV relativeFrom="paragraph">
                  <wp:posOffset>19028</wp:posOffset>
                </wp:positionV>
                <wp:extent cx="307440" cy="131760"/>
                <wp:effectExtent l="0" t="57150" r="0" b="0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307440" cy="131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5040" behindDoc="0" locked="0" layoutInCell="1" allowOverlap="1" wp14:anchorId="2AC6C5AB" wp14:editId="5641C7C0">
                <wp:simplePos x="0" y="0"/>
                <wp:positionH relativeFrom="column">
                  <wp:posOffset>286283</wp:posOffset>
                </wp:positionH>
                <wp:positionV relativeFrom="paragraph">
                  <wp:posOffset>19028</wp:posOffset>
                </wp:positionV>
                <wp:extent cx="307440" cy="131760"/>
                <wp:effectExtent l="0" t="57150" r="0" b="0"/>
                <wp:wrapNone/>
                <wp:docPr id="112" name="Ink 11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2" name="Ink 112"/>
                        <pic:cNvPicPr/>
                      </pic:nvPicPr>
                      <pic:blipFill>
                        <a:blip r:embed="rId16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3080" cy="887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mov eax,0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initialize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ecx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FEE6271" w14:textId="2F2892F6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19712" behindDoc="0" locked="0" layoutInCell="1" allowOverlap="1" wp14:anchorId="1B97705C" wp14:editId="40FD76A0">
                <wp:simplePos x="0" y="0"/>
                <wp:positionH relativeFrom="column">
                  <wp:posOffset>4297680</wp:posOffset>
                </wp:positionH>
                <wp:positionV relativeFrom="paragraph">
                  <wp:posOffset>13970</wp:posOffset>
                </wp:positionV>
                <wp:extent cx="30480" cy="114915"/>
                <wp:effectExtent l="38100" t="19050" r="45720" b="3810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30480" cy="114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EE1B4" id="Ink 155" o:spid="_x0000_s1026" type="#_x0000_t75" style="position:absolute;margin-left:338.05pt;margin-top:.75pt;width:3.05pt;height:9.8pt;z-index:25201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">
                <v:imagedata r:id="rId169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81824" behindDoc="0" locked="0" layoutInCell="1" allowOverlap="1" wp14:anchorId="20D93F11" wp14:editId="6F3A13FA">
                <wp:simplePos x="0" y="0"/>
                <wp:positionH relativeFrom="column">
                  <wp:posOffset>4731611</wp:posOffset>
                </wp:positionH>
                <wp:positionV relativeFrom="paragraph">
                  <wp:posOffset>55470</wp:posOffset>
                </wp:positionV>
                <wp:extent cx="61560" cy="36720"/>
                <wp:effectExtent l="38100" t="38100" r="34290" b="40005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6156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78E02B" id="Ink 114" o:spid="_x0000_s1026" type="#_x0000_t75" style="position:absolute;margin-left:372.2pt;margin-top:4pt;width:5.6pt;height:3.6pt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">
                <v:imagedata r:id="rId17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 wp14:anchorId="47392E8F" wp14:editId="1B64D8F9">
                <wp:simplePos x="0" y="0"/>
                <wp:positionH relativeFrom="column">
                  <wp:posOffset>3483610</wp:posOffset>
                </wp:positionH>
                <wp:positionV relativeFrom="paragraph">
                  <wp:posOffset>71755</wp:posOffset>
                </wp:positionV>
                <wp:extent cx="281305" cy="98950"/>
                <wp:effectExtent l="38100" t="38100" r="42545" b="34925"/>
                <wp:wrapNone/>
                <wp:docPr id="286" name="Ink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281305" cy="98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A68ED6" id="Ink 286" o:spid="_x0000_s1026" type="#_x0000_t75" style="position:absolute;margin-left:273.95pt;margin-top:5.3pt;width:22.85pt;height:8.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">
                <v:imagedata r:id="rId173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 wp14:anchorId="13101586" wp14:editId="06E47D49">
                <wp:simplePos x="0" y="0"/>
                <wp:positionH relativeFrom="column">
                  <wp:posOffset>3924300</wp:posOffset>
                </wp:positionH>
                <wp:positionV relativeFrom="paragraph">
                  <wp:posOffset>47625</wp:posOffset>
                </wp:positionV>
                <wp:extent cx="217805" cy="108155"/>
                <wp:effectExtent l="38100" t="38100" r="48895" b="44450"/>
                <wp:wrapNone/>
                <wp:docPr id="287" name="Ink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217805" cy="108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9A1B8C" id="Ink 287" o:spid="_x0000_s1026" type="#_x0000_t75" style="position:absolute;margin-left:308.65pt;margin-top:3.4pt;width:17.85pt;height:9.2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">
                <v:imagedata r:id="rId17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 wp14:anchorId="259D62BA" wp14:editId="5929AF69">
                <wp:simplePos x="0" y="0"/>
                <wp:positionH relativeFrom="column">
                  <wp:posOffset>4299569</wp:posOffset>
                </wp:positionH>
                <wp:positionV relativeFrom="paragraph">
                  <wp:posOffset>21511</wp:posOffset>
                </wp:positionV>
                <wp:extent cx="19440" cy="115200"/>
                <wp:effectExtent l="38100" t="38100" r="38100" b="37465"/>
                <wp:wrapNone/>
                <wp:docPr id="281" name="Ink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1944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D643C6" id="Ink 281" o:spid="_x0000_s1026" type="#_x0000_t75" style="position:absolute;margin-left:338.2pt;margin-top:1.35pt;width:2.25pt;height:9.75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">
                <v:imagedata r:id="rId177" o:title=""/>
              </v:shape>
            </w:pict>
          </mc:Fallback>
        </mc:AlternateConten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NotZero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4743425F" w14:textId="1DCAFC03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20736" behindDoc="0" locked="0" layoutInCell="1" allowOverlap="1" wp14:anchorId="0F32BC76" wp14:editId="0C1F7ACA">
                <wp:simplePos x="0" y="0"/>
                <wp:positionH relativeFrom="column">
                  <wp:posOffset>4362251</wp:posOffset>
                </wp:positionH>
                <wp:positionV relativeFrom="paragraph">
                  <wp:posOffset>102145</wp:posOffset>
                </wp:positionV>
                <wp:extent cx="294480" cy="54720"/>
                <wp:effectExtent l="38100" t="38100" r="48895" b="4064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294480" cy="5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F867DA" id="Ink 156" o:spid="_x0000_s1026" type="#_x0000_t75" style="position:absolute;margin-left:343.15pt;margin-top:7.7pt;width:23.9pt;height:5pt;z-index:25202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">
                <v:imagedata r:id="rId179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92064" behindDoc="0" locked="0" layoutInCell="1" allowOverlap="1" wp14:anchorId="7BEF4EE1" wp14:editId="313366A9">
                <wp:simplePos x="0" y="0"/>
                <wp:positionH relativeFrom="column">
                  <wp:posOffset>3444875</wp:posOffset>
                </wp:positionH>
                <wp:positionV relativeFrom="paragraph">
                  <wp:posOffset>70485</wp:posOffset>
                </wp:positionV>
                <wp:extent cx="931085" cy="65520"/>
                <wp:effectExtent l="38100" t="38100" r="40640" b="48895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931085" cy="6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DF3A9" id="Ink 126" o:spid="_x0000_s1026" type="#_x0000_t75" style="position:absolute;margin-left:270.9pt;margin-top:5.2pt;width:74pt;height:5.85pt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">
                <v:imagedata r:id="rId181" o:title=""/>
              </v:shape>
            </w:pict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2D1C8E93" wp14:editId="410F68FC">
                <wp:simplePos x="0" y="0"/>
                <wp:positionH relativeFrom="column">
                  <wp:posOffset>-330200</wp:posOffset>
                </wp:positionH>
                <wp:positionV relativeFrom="paragraph">
                  <wp:posOffset>62230</wp:posOffset>
                </wp:positionV>
                <wp:extent cx="460105" cy="175895"/>
                <wp:effectExtent l="38100" t="38100" r="16510" b="3365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460105" cy="175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991948" id="Ink 163" o:spid="_x0000_s1026" type="#_x0000_t75" style="position:absolute;margin-left:-26.35pt;margin-top:4.55pt;width:36.95pt;height:14.5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">
                <v:imagedata r:id="rId183" o:title=""/>
              </v:shape>
            </w:pict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4018B8B0" wp14:editId="073B5342">
                <wp:simplePos x="0" y="0"/>
                <wp:positionH relativeFrom="column">
                  <wp:posOffset>-618490</wp:posOffset>
                </wp:positionH>
                <wp:positionV relativeFrom="paragraph">
                  <wp:posOffset>54610</wp:posOffset>
                </wp:positionV>
                <wp:extent cx="139615" cy="283680"/>
                <wp:effectExtent l="38100" t="38100" r="32385" b="40640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39615" cy="28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E70F2" id="Ink 164" o:spid="_x0000_s1026" type="#_x0000_t75" style="position:absolute;margin-left:-49.05pt;margin-top:3.95pt;width:11.7pt;height:23.0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">
                <v:imagedata r:id="rId185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shr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ebx,1</w:t>
      </w:r>
      <w:r w:rsidR="009A563B">
        <w:rPr>
          <w:rFonts w:ascii="Consolas" w:eastAsiaTheme="minorHAnsi" w:hAnsi="Consolas" w:cs="Consolas"/>
          <w:color w:val="000000"/>
          <w:sz w:val="19"/>
          <w:szCs w:val="19"/>
        </w:rPr>
        <w:tab/>
        <w:t>; shift right and check CF</w:t>
      </w:r>
    </w:p>
    <w:p w14:paraId="7A560EA0" w14:textId="4AAB6BE3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33024" behindDoc="0" locked="0" layoutInCell="1" allowOverlap="1" wp14:anchorId="2D56C240" wp14:editId="6089A39A">
                <wp:simplePos x="0" y="0"/>
                <wp:positionH relativeFrom="column">
                  <wp:posOffset>504131</wp:posOffset>
                </wp:positionH>
                <wp:positionV relativeFrom="paragraph">
                  <wp:posOffset>137935</wp:posOffset>
                </wp:positionV>
                <wp:extent cx="167040" cy="8640"/>
                <wp:effectExtent l="38100" t="19050" r="42545" b="48895"/>
                <wp:wrapNone/>
                <wp:docPr id="171" name="Ink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16704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C9B908" id="Ink 171" o:spid="_x0000_s1026" type="#_x0000_t75" style="position:absolute;margin-left:39.35pt;margin-top:10.5pt;width:13.85pt;height:1.4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">
                <v:imagedata r:id="rId187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32000" behindDoc="0" locked="0" layoutInCell="1" allowOverlap="1" wp14:anchorId="47284D60" wp14:editId="58940197">
                <wp:simplePos x="0" y="0"/>
                <wp:positionH relativeFrom="column">
                  <wp:posOffset>4712335</wp:posOffset>
                </wp:positionH>
                <wp:positionV relativeFrom="paragraph">
                  <wp:posOffset>1905</wp:posOffset>
                </wp:positionV>
                <wp:extent cx="260280" cy="224640"/>
                <wp:effectExtent l="38100" t="38100" r="45085" b="42545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260280" cy="22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AC0267" id="Ink 170" o:spid="_x0000_s1026" type="#_x0000_t75" style="position:absolute;margin-left:370.7pt;margin-top:-.2pt;width:21.2pt;height:18.4pt;z-index:25203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">
                <v:imagedata r:id="rId189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27904" behindDoc="0" locked="0" layoutInCell="1" allowOverlap="1" wp14:anchorId="42616846" wp14:editId="6AF38932">
                <wp:simplePos x="0" y="0"/>
                <wp:positionH relativeFrom="column">
                  <wp:posOffset>4147820</wp:posOffset>
                </wp:positionH>
                <wp:positionV relativeFrom="paragraph">
                  <wp:posOffset>81915</wp:posOffset>
                </wp:positionV>
                <wp:extent cx="223520" cy="114840"/>
                <wp:effectExtent l="38100" t="38100" r="43180" b="38100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22352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759C3D" id="Ink 166" o:spid="_x0000_s1026" type="#_x0000_t75" style="position:absolute;margin-left:326.25pt;margin-top:6.1pt;width:18.3pt;height:9.75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">
                <v:imagedata r:id="rId19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24480" behindDoc="0" locked="0" layoutInCell="1" allowOverlap="1" wp14:anchorId="2F83ABFE" wp14:editId="6716F493">
                <wp:simplePos x="0" y="0"/>
                <wp:positionH relativeFrom="column">
                  <wp:posOffset>196850</wp:posOffset>
                </wp:positionH>
                <wp:positionV relativeFrom="paragraph">
                  <wp:posOffset>90805</wp:posOffset>
                </wp:positionV>
                <wp:extent cx="63500" cy="25400"/>
                <wp:effectExtent l="57150" t="57150" r="50800" b="5080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63500" cy="25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24480" behindDoc="0" locked="0" layoutInCell="1" allowOverlap="1" wp14:anchorId="2F83ABFE" wp14:editId="6716F493">
                <wp:simplePos x="0" y="0"/>
                <wp:positionH relativeFrom="column">
                  <wp:posOffset>196850</wp:posOffset>
                </wp:positionH>
                <wp:positionV relativeFrom="paragraph">
                  <wp:posOffset>90805</wp:posOffset>
                </wp:positionV>
                <wp:extent cx="63500" cy="25400"/>
                <wp:effectExtent l="57150" t="57150" r="50800" b="50800"/>
                <wp:wrapNone/>
                <wp:docPr id="57" name="Ink 5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" name="Ink 57"/>
                        <pic:cNvPicPr/>
                      </pic:nvPicPr>
                      <pic:blipFill>
                        <a:blip r:embed="rId19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079" cy="426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76FC75DF" wp14:editId="72C44C5E">
                <wp:simplePos x="0" y="0"/>
                <wp:positionH relativeFrom="column">
                  <wp:posOffset>195203</wp:posOffset>
                </wp:positionH>
                <wp:positionV relativeFrom="paragraph">
                  <wp:posOffset>21363</wp:posOffset>
                </wp:positionV>
                <wp:extent cx="216720" cy="109440"/>
                <wp:effectExtent l="38100" t="38100" r="12065" b="43180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216720" cy="10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1EF50" id="Ink 151" o:spid="_x0000_s1026" type="#_x0000_t75" style="position:absolute;margin-left:15pt;margin-top:1.35pt;width:17.75pt;height:9.3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">
                <v:imagedata r:id="rId195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jnc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L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  <w:t>; if carry flag is not 1 jump</w:t>
      </w:r>
    </w:p>
    <w:p w14:paraId="527C0157" w14:textId="76C8F140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47360" behindDoc="0" locked="0" layoutInCell="1" allowOverlap="1" wp14:anchorId="19FD05C5" wp14:editId="26D319A5">
                <wp:simplePos x="0" y="0"/>
                <wp:positionH relativeFrom="column">
                  <wp:posOffset>3464560</wp:posOffset>
                </wp:positionH>
                <wp:positionV relativeFrom="paragraph">
                  <wp:posOffset>98425</wp:posOffset>
                </wp:positionV>
                <wp:extent cx="420370" cy="55800"/>
                <wp:effectExtent l="38100" t="38100" r="36830" b="40005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420370" cy="5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9F517" id="Ink 191" o:spid="_x0000_s1026" type="#_x0000_t75" style="position:absolute;margin-left:272.45pt;margin-top:7.4pt;width:33.8pt;height:5.1pt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">
                <v:imagedata r:id="rId197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34048" behindDoc="0" locked="0" layoutInCell="1" allowOverlap="1" wp14:anchorId="5C243319" wp14:editId="4EF7563B">
                <wp:simplePos x="0" y="0"/>
                <wp:positionH relativeFrom="column">
                  <wp:posOffset>852611</wp:posOffset>
                </wp:positionH>
                <wp:positionV relativeFrom="paragraph">
                  <wp:posOffset>129170</wp:posOffset>
                </wp:positionV>
                <wp:extent cx="5040" cy="7920"/>
                <wp:effectExtent l="38100" t="19050" r="33655" b="49530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50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7DEA0" id="Ink 172" o:spid="_x0000_s1026" type="#_x0000_t75" style="position:absolute;margin-left:66.8pt;margin-top:9.8pt;width:1.15pt;height:1.3pt;z-index:25203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">
                <v:imagedata r:id="rId199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26880" behindDoc="0" locked="0" layoutInCell="1" allowOverlap="1" wp14:anchorId="16AE8385" wp14:editId="73BB13CD">
                <wp:simplePos x="0" y="0"/>
                <wp:positionH relativeFrom="column">
                  <wp:posOffset>3520440</wp:posOffset>
                </wp:positionH>
                <wp:positionV relativeFrom="paragraph">
                  <wp:posOffset>-41275</wp:posOffset>
                </wp:positionV>
                <wp:extent cx="467360" cy="89640"/>
                <wp:effectExtent l="19050" t="38100" r="46990" b="43815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46736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C2ABBF" id="Ink 162" o:spid="_x0000_s1026" type="#_x0000_t75" style="position:absolute;margin-left:276.85pt;margin-top:-3.6pt;width:37.5pt;height:7.75pt;z-index:25202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">
                <v:imagedata r:id="rId201" o:title=""/>
              </v:shape>
            </w:pict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7700C776" wp14:editId="3347D513">
                <wp:simplePos x="0" y="0"/>
                <wp:positionH relativeFrom="column">
                  <wp:posOffset>892175</wp:posOffset>
                </wp:positionH>
                <wp:positionV relativeFrom="paragraph">
                  <wp:posOffset>-11430</wp:posOffset>
                </wp:positionV>
                <wp:extent cx="639120" cy="252135"/>
                <wp:effectExtent l="38100" t="38100" r="46990" b="33655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639120" cy="252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32875E" id="Ink 176" o:spid="_x0000_s1026" type="#_x0000_t75" style="position:absolute;margin-left:69.9pt;margin-top:-1.25pt;width:51pt;height:20.5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">
                <v:imagedata r:id="rId203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inc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al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else increment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e</w:t>
      </w:r>
      <w:r w:rsidR="009A563B">
        <w:rPr>
          <w:rFonts w:ascii="Consolas" w:eastAsiaTheme="minorHAnsi" w:hAnsi="Consolas" w:cs="Consolas"/>
          <w:color w:val="000000"/>
          <w:sz w:val="19"/>
          <w:szCs w:val="19"/>
        </w:rPr>
        <w:t>ax</w:t>
      </w:r>
      <w:proofErr w:type="spellEnd"/>
    </w:p>
    <w:p w14:paraId="7A4C5220" w14:textId="67EA137D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48384" behindDoc="0" locked="0" layoutInCell="1" allowOverlap="1" wp14:anchorId="043E1951" wp14:editId="0B8B9C7F">
                <wp:simplePos x="0" y="0"/>
                <wp:positionH relativeFrom="column">
                  <wp:posOffset>4139565</wp:posOffset>
                </wp:positionH>
                <wp:positionV relativeFrom="paragraph">
                  <wp:posOffset>-42545</wp:posOffset>
                </wp:positionV>
                <wp:extent cx="212090" cy="99000"/>
                <wp:effectExtent l="38100" t="38100" r="35560" b="34925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212090" cy="9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1FD71D" id="Ink 192" o:spid="_x0000_s1026" type="#_x0000_t75" style="position:absolute;margin-left:325.6pt;margin-top:-3.7pt;width:17.4pt;height:8.55pt;z-index:25204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">
                <v:imagedata r:id="rId20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42240" behindDoc="0" locked="0" layoutInCell="1" allowOverlap="1" wp14:anchorId="4C251450" wp14:editId="09616DF3">
                <wp:simplePos x="0" y="0"/>
                <wp:positionH relativeFrom="column">
                  <wp:posOffset>4726571</wp:posOffset>
                </wp:positionH>
                <wp:positionV relativeFrom="paragraph">
                  <wp:posOffset>11600</wp:posOffset>
                </wp:positionV>
                <wp:extent cx="105840" cy="79560"/>
                <wp:effectExtent l="38100" t="38100" r="46990" b="3492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0584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05292" id="Ink 185" o:spid="_x0000_s1026" type="#_x0000_t75" style="position:absolute;margin-left:371.8pt;margin-top:.55pt;width:9.05pt;height:6.95pt;z-index:25204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">
                <v:imagedata r:id="rId207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82848" behindDoc="0" locked="0" layoutInCell="1" allowOverlap="1" wp14:anchorId="282BD771" wp14:editId="277A1E6E">
                <wp:simplePos x="0" y="0"/>
                <wp:positionH relativeFrom="column">
                  <wp:posOffset>473891</wp:posOffset>
                </wp:positionH>
                <wp:positionV relativeFrom="paragraph">
                  <wp:posOffset>114200</wp:posOffset>
                </wp:positionV>
                <wp:extent cx="2520" cy="360"/>
                <wp:effectExtent l="38100" t="38100" r="36195" b="3810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25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264347" id="Ink 115" o:spid="_x0000_s1026" type="#_x0000_t75" style="position:absolute;margin-left:36.95pt;margin-top:8.65pt;width:.95pt;height:.75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">
                <v:imagedata r:id="rId209" o:title=""/>
              </v:shape>
            </w:pict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7800BD76" wp14:editId="4C0DFE07">
                <wp:simplePos x="0" y="0"/>
                <wp:positionH relativeFrom="column">
                  <wp:posOffset>-31957</wp:posOffset>
                </wp:positionH>
                <wp:positionV relativeFrom="paragraph">
                  <wp:posOffset>-161492</wp:posOffset>
                </wp:positionV>
                <wp:extent cx="361440" cy="385920"/>
                <wp:effectExtent l="38100" t="19050" r="38735" b="3365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361440" cy="38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90351" id="Ink 165" o:spid="_x0000_s1026" type="#_x0000_t75" style="position:absolute;margin-left:-2.85pt;margin-top:-13.05pt;width:29.15pt;height:31.1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">
                <v:imagedata r:id="rId211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  <w:t>L:</w:t>
      </w:r>
    </w:p>
    <w:p w14:paraId="5CF78890" w14:textId="01FEA230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65792" behindDoc="0" locked="0" layoutInCell="1" allowOverlap="1" wp14:anchorId="1F7A8239" wp14:editId="3F2CAD5A">
                <wp:simplePos x="0" y="0"/>
                <wp:positionH relativeFrom="column">
                  <wp:posOffset>3453130</wp:posOffset>
                </wp:positionH>
                <wp:positionV relativeFrom="paragraph">
                  <wp:posOffset>-40005</wp:posOffset>
                </wp:positionV>
                <wp:extent cx="984250" cy="132080"/>
                <wp:effectExtent l="38100" t="38100" r="0" b="39370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984250" cy="13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F5EF4" id="Ink 211" o:spid="_x0000_s1026" type="#_x0000_t75" style="position:absolute;margin-left:271.55pt;margin-top:-3.5pt;width:78.2pt;height:11.1pt;z-index:25206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">
                <v:imagedata r:id="rId213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54528" behindDoc="0" locked="0" layoutInCell="1" allowOverlap="1" wp14:anchorId="13265C56" wp14:editId="10395D79">
                <wp:simplePos x="0" y="0"/>
                <wp:positionH relativeFrom="column">
                  <wp:posOffset>4754651</wp:posOffset>
                </wp:positionH>
                <wp:positionV relativeFrom="paragraph">
                  <wp:posOffset>-29565</wp:posOffset>
                </wp:positionV>
                <wp:extent cx="29880" cy="80640"/>
                <wp:effectExtent l="38100" t="38100" r="46355" b="34290"/>
                <wp:wrapNone/>
                <wp:docPr id="198" name="Ink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29880" cy="8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90471" id="Ink 198" o:spid="_x0000_s1026" type="#_x0000_t75" style="position:absolute;margin-left:374.05pt;margin-top:-2.7pt;width:3.05pt;height:7.1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">
                <v:imagedata r:id="rId21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40192" behindDoc="0" locked="0" layoutInCell="1" allowOverlap="1" wp14:anchorId="1ED86389" wp14:editId="62EFF899">
                <wp:simplePos x="0" y="0"/>
                <wp:positionH relativeFrom="column">
                  <wp:posOffset>776291</wp:posOffset>
                </wp:positionH>
                <wp:positionV relativeFrom="paragraph">
                  <wp:posOffset>122715</wp:posOffset>
                </wp:positionV>
                <wp:extent cx="308880" cy="9720"/>
                <wp:effectExtent l="38100" t="19050" r="34290" b="47625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30888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9AFD63" id="Ink 183" o:spid="_x0000_s1026" type="#_x0000_t75" style="position:absolute;margin-left:60.8pt;margin-top:9.3pt;width:25pt;height:1.45pt;z-index:25204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">
                <v:imagedata r:id="rId217" o:title=""/>
              </v:shape>
            </w:pict>
          </mc:Fallback>
        </mc:AlternateContent>
      </w:r>
      <w:r w:rsidR="00577CAE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21408" behindDoc="0" locked="0" layoutInCell="1" allowOverlap="1" wp14:anchorId="230E0540" wp14:editId="23350B0A">
                <wp:simplePos x="0" y="0"/>
                <wp:positionH relativeFrom="column">
                  <wp:posOffset>434340</wp:posOffset>
                </wp:positionH>
                <wp:positionV relativeFrom="paragraph">
                  <wp:posOffset>-43815</wp:posOffset>
                </wp:positionV>
                <wp:extent cx="733425" cy="295910"/>
                <wp:effectExtent l="57150" t="57150" r="9525" b="46990"/>
                <wp:wrapNone/>
                <wp:docPr id="253" name="Ink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733425" cy="2959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21408" behindDoc="0" locked="0" layoutInCell="1" allowOverlap="1" wp14:anchorId="230E0540" wp14:editId="23350B0A">
                <wp:simplePos x="0" y="0"/>
                <wp:positionH relativeFrom="column">
                  <wp:posOffset>434340</wp:posOffset>
                </wp:positionH>
                <wp:positionV relativeFrom="paragraph">
                  <wp:posOffset>-43815</wp:posOffset>
                </wp:positionV>
                <wp:extent cx="733425" cy="295910"/>
                <wp:effectExtent l="57150" t="57150" r="9525" b="46990"/>
                <wp:wrapNone/>
                <wp:docPr id="253" name="Ink 25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3" name="Ink 253"/>
                        <pic:cNvPicPr/>
                      </pic:nvPicPr>
                      <pic:blipFill>
                        <a:blip r:embed="rId2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1050" cy="3135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A44FB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40160" behindDoc="0" locked="0" layoutInCell="1" allowOverlap="1" wp14:anchorId="4D526346" wp14:editId="154CB53C">
                <wp:simplePos x="0" y="0"/>
                <wp:positionH relativeFrom="column">
                  <wp:posOffset>3113723</wp:posOffset>
                </wp:positionH>
                <wp:positionV relativeFrom="paragraph">
                  <wp:posOffset>37823</wp:posOffset>
                </wp:positionV>
                <wp:extent cx="524520" cy="146520"/>
                <wp:effectExtent l="0" t="76200" r="8890" b="6350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524520" cy="146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0160" behindDoc="0" locked="0" layoutInCell="1" allowOverlap="1" wp14:anchorId="4D526346" wp14:editId="154CB53C">
                <wp:simplePos x="0" y="0"/>
                <wp:positionH relativeFrom="column">
                  <wp:posOffset>3113723</wp:posOffset>
                </wp:positionH>
                <wp:positionV relativeFrom="paragraph">
                  <wp:posOffset>37823</wp:posOffset>
                </wp:positionV>
                <wp:extent cx="524520" cy="146520"/>
                <wp:effectExtent l="0" t="76200" r="8890" b="63500"/>
                <wp:wrapNone/>
                <wp:docPr id="117" name="Ink 11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7" name="Ink 117"/>
                        <pic:cNvPicPr/>
                      </pic:nvPicPr>
                      <pic:blipFill>
                        <a:blip r:embed="rId2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0160" cy="902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ebx,0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loop until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e</w:t>
      </w:r>
      <w:r w:rsidR="009A563B">
        <w:rPr>
          <w:rFonts w:ascii="Consolas" w:eastAsiaTheme="minorHAnsi" w:hAnsi="Consolas" w:cs="Consolas"/>
          <w:color w:val="000000"/>
          <w:sz w:val="19"/>
          <w:szCs w:val="19"/>
        </w:rPr>
        <w:t>b</w: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x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becomes 0</w:t>
      </w:r>
    </w:p>
    <w:p w14:paraId="1F3EEEBB" w14:textId="0703D845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66816" behindDoc="0" locked="0" layoutInCell="1" allowOverlap="1" wp14:anchorId="398C8B62" wp14:editId="519414B8">
                <wp:simplePos x="0" y="0"/>
                <wp:positionH relativeFrom="column">
                  <wp:posOffset>13091</wp:posOffset>
                </wp:positionH>
                <wp:positionV relativeFrom="paragraph">
                  <wp:posOffset>133305</wp:posOffset>
                </wp:positionV>
                <wp:extent cx="164160" cy="18720"/>
                <wp:effectExtent l="38100" t="38100" r="45720" b="3873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164160" cy="1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6D555" id="Ink 212" o:spid="_x0000_s1026" type="#_x0000_t75" style="position:absolute;margin-left:.7pt;margin-top:10.15pt;width:13.65pt;height:2.15pt;z-index:25206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">
                <v:imagedata r:id="rId223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16640" behindDoc="0" locked="0" layoutInCell="1" allowOverlap="1" wp14:anchorId="050BA3A3" wp14:editId="55B62628">
                <wp:simplePos x="0" y="0"/>
                <wp:positionH relativeFrom="column">
                  <wp:posOffset>1217930</wp:posOffset>
                </wp:positionH>
                <wp:positionV relativeFrom="paragraph">
                  <wp:posOffset>31750</wp:posOffset>
                </wp:positionV>
                <wp:extent cx="981545" cy="144145"/>
                <wp:effectExtent l="38100" t="38100" r="9525" b="4635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981545" cy="144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538227" id="Ink 152" o:spid="_x0000_s1026" type="#_x0000_t75" style="position:absolute;margin-left:95.55pt;margin-top:2.15pt;width:78pt;height:12.05pt;z-index:25201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">
                <v:imagedata r:id="rId22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96160" behindDoc="0" locked="0" layoutInCell="1" allowOverlap="1" wp14:anchorId="493DB251" wp14:editId="327047A7">
                <wp:simplePos x="0" y="0"/>
                <wp:positionH relativeFrom="column">
                  <wp:posOffset>-133429</wp:posOffset>
                </wp:positionH>
                <wp:positionV relativeFrom="paragraph">
                  <wp:posOffset>82545</wp:posOffset>
                </wp:positionV>
                <wp:extent cx="123120" cy="65160"/>
                <wp:effectExtent l="19050" t="38100" r="48895" b="4953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12312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E1C7FC" id="Ink 130" o:spid="_x0000_s1026" type="#_x0000_t75" style="position:absolute;margin-left:-10.85pt;margin-top:6.15pt;width:10.4pt;height:5.85pt;z-index:25199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">
                <v:imagedata r:id="rId227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85920" behindDoc="0" locked="0" layoutInCell="1" allowOverlap="1" wp14:anchorId="2CCE6AF7" wp14:editId="7449CF0E">
                <wp:simplePos x="0" y="0"/>
                <wp:positionH relativeFrom="column">
                  <wp:posOffset>750570</wp:posOffset>
                </wp:positionH>
                <wp:positionV relativeFrom="paragraph">
                  <wp:posOffset>0</wp:posOffset>
                </wp:positionV>
                <wp:extent cx="157150" cy="20160"/>
                <wp:effectExtent l="38100" t="38100" r="33655" b="37465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15715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5565B1" id="Ink 120" o:spid="_x0000_s1026" type="#_x0000_t75" style="position:absolute;margin-left:58.75pt;margin-top:-.35pt;width:13.05pt;height:2.3pt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">
                <v:imagedata r:id="rId229" o:title=""/>
              </v:shape>
            </w:pict>
          </mc:Fallback>
        </mc:AlternateConten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jnz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NotZero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4C593D6C" w14:textId="3588C6EB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01280" behindDoc="0" locked="0" layoutInCell="1" allowOverlap="1" wp14:anchorId="034142EF" wp14:editId="3EEAD71C">
                <wp:simplePos x="0" y="0"/>
                <wp:positionH relativeFrom="column">
                  <wp:posOffset>118745</wp:posOffset>
                </wp:positionH>
                <wp:positionV relativeFrom="paragraph">
                  <wp:posOffset>3175</wp:posOffset>
                </wp:positionV>
                <wp:extent cx="275150" cy="74295"/>
                <wp:effectExtent l="38100" t="38100" r="29845" b="40005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275150" cy="74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F89824" id="Ink 135" o:spid="_x0000_s1026" type="#_x0000_t75" style="position:absolute;margin-left:9pt;margin-top:-.1pt;width:22.35pt;height:6.55pt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">
                <v:imagedata r:id="rId231" o:title=""/>
              </v:shape>
            </w:pict>
          </mc:Fallback>
        </mc:AlternateContent>
      </w:r>
    </w:p>
    <w:p w14:paraId="169628A3" w14:textId="15677A8E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70912" behindDoc="0" locked="0" layoutInCell="1" allowOverlap="1" wp14:anchorId="03D448F0" wp14:editId="6A134991">
                <wp:simplePos x="0" y="0"/>
                <wp:positionH relativeFrom="column">
                  <wp:posOffset>1144905</wp:posOffset>
                </wp:positionH>
                <wp:positionV relativeFrom="paragraph">
                  <wp:posOffset>123190</wp:posOffset>
                </wp:positionV>
                <wp:extent cx="344215" cy="25720"/>
                <wp:effectExtent l="38100" t="38100" r="36830" b="31750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344215" cy="2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E96B19" id="Ink 217" o:spid="_x0000_s1026" type="#_x0000_t75" style="position:absolute;margin-left:89.8pt;margin-top:9.35pt;width:27.8pt;height:2.75pt;z-index:25207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">
                <v:imagedata r:id="rId233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67840" behindDoc="0" locked="0" layoutInCell="1" allowOverlap="1" wp14:anchorId="10797CBD" wp14:editId="6B184DE0">
                <wp:simplePos x="0" y="0"/>
                <wp:positionH relativeFrom="column">
                  <wp:posOffset>-206509</wp:posOffset>
                </wp:positionH>
                <wp:positionV relativeFrom="paragraph">
                  <wp:posOffset>61330</wp:posOffset>
                </wp:positionV>
                <wp:extent cx="195120" cy="141480"/>
                <wp:effectExtent l="38100" t="38100" r="14605" b="49530"/>
                <wp:wrapNone/>
                <wp:docPr id="214" name="Ink 2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195120" cy="1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430E0" id="Ink 214" o:spid="_x0000_s1026" type="#_x0000_t75" style="position:absolute;margin-left:-16.6pt;margin-top:4.5pt;width:16.05pt;height:11.85pt;z-index:25206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">
                <v:imagedata r:id="rId235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</w:p>
    <w:p w14:paraId="19A1A4DF" w14:textId="076A5441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</w:p>
    <w:p w14:paraId="693EC691" w14:textId="2A06482A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76032" behindDoc="0" locked="0" layoutInCell="1" allowOverlap="1" wp14:anchorId="549EE97C" wp14:editId="42F393EC">
                <wp:simplePos x="0" y="0"/>
                <wp:positionH relativeFrom="column">
                  <wp:posOffset>949960</wp:posOffset>
                </wp:positionH>
                <wp:positionV relativeFrom="paragraph">
                  <wp:posOffset>61595</wp:posOffset>
                </wp:positionV>
                <wp:extent cx="859540" cy="90170"/>
                <wp:effectExtent l="38100" t="38100" r="0" b="43180"/>
                <wp:wrapNone/>
                <wp:docPr id="289" name="Ink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859540" cy="90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400B78" id="Ink 289" o:spid="_x0000_s1026" type="#_x0000_t75" style="position:absolute;margin-left:74.45pt;margin-top:4.5pt;width:68.4pt;height:7.8pt;z-index:25207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">
                <v:imagedata r:id="rId237" o:title=""/>
              </v:shape>
            </w:pict>
          </mc:Fallback>
        </mc:AlternateContent>
      </w:r>
      <w:r w:rsidR="004E71C2"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 w:rsidR="004E71C2">
        <w:rPr>
          <w:rFonts w:ascii="Consolas" w:eastAsiaTheme="minorHAnsi" w:hAnsi="Consolas" w:cs="Consolas"/>
          <w:color w:val="000000"/>
          <w:sz w:val="19"/>
          <w:szCs w:val="19"/>
        </w:rPr>
        <w:t>WriteDec</w:t>
      </w:r>
      <w:proofErr w:type="spellEnd"/>
    </w:p>
    <w:p w14:paraId="2854946D" w14:textId="036007D9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</w:p>
    <w:p w14:paraId="4FCED4B7" w14:textId="1619CC74" w:rsidR="004E71C2" w:rsidRDefault="00DD358B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1915832C" wp14:editId="768BD483">
                <wp:simplePos x="0" y="0"/>
                <wp:positionH relativeFrom="column">
                  <wp:posOffset>3483610</wp:posOffset>
                </wp:positionH>
                <wp:positionV relativeFrom="paragraph">
                  <wp:posOffset>-1030605</wp:posOffset>
                </wp:positionV>
                <wp:extent cx="3006090" cy="2094865"/>
                <wp:effectExtent l="38100" t="38100" r="41910" b="38735"/>
                <wp:wrapNone/>
                <wp:docPr id="150" name="Ink 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3006090" cy="2094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2B7AF1" id="Ink 150" o:spid="_x0000_s1026" type="#_x0000_t75" style="position:absolute;margin-left:273.95pt;margin-top:-81.5pt;width:237.4pt;height:165.6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">
                <v:imagedata r:id="rId239" o:title=""/>
              </v:shape>
            </w:pict>
          </mc:Fallback>
        </mc:AlternateContent>
      </w:r>
    </w:p>
    <w:p w14:paraId="4CC35662" w14:textId="77DBBDAE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ret</w:t>
      </w:r>
    </w:p>
    <w:p w14:paraId="7CD5C8A3" w14:textId="77777777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NumberOfOne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307F09A8" w14:textId="556A4D0F" w:rsidR="004E71C2" w:rsidRDefault="004E71C2" w:rsidP="004E71C2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170BAE0" w14:textId="328E3D66" w:rsidR="007132DA" w:rsidRDefault="004E71C2" w:rsidP="004E71C2">
      <w:pPr>
        <w:jc w:val="both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nd main</w:t>
      </w:r>
    </w:p>
    <w:p w14:paraId="61251104" w14:textId="77777777" w:rsidR="0067684A" w:rsidRPr="0067684A" w:rsidRDefault="007132DA" w:rsidP="000B376C">
      <w:pPr>
        <w:jc w:val="both"/>
        <w:rPr>
          <w:b/>
          <w:u w:val="single"/>
        </w:rPr>
      </w:pPr>
      <w:r w:rsidRPr="0067684A">
        <w:rPr>
          <w:b/>
          <w:u w:val="single"/>
        </w:rPr>
        <w:t>Output:</w:t>
      </w:r>
    </w:p>
    <w:p w14:paraId="59AF2FFA" w14:textId="103883FA" w:rsidR="00E6677C" w:rsidRDefault="00DD358B" w:rsidP="000B376C">
      <w:pPr>
        <w:jc w:val="both"/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80128" behindDoc="0" locked="0" layoutInCell="1" allowOverlap="1" wp14:anchorId="632BC4F7" wp14:editId="661BEAD3">
                <wp:simplePos x="0" y="0"/>
                <wp:positionH relativeFrom="column">
                  <wp:posOffset>2000357</wp:posOffset>
                </wp:positionH>
                <wp:positionV relativeFrom="paragraph">
                  <wp:posOffset>1921389</wp:posOffset>
                </wp:positionV>
                <wp:extent cx="169920" cy="21960"/>
                <wp:effectExtent l="38100" t="38100" r="40005" b="35560"/>
                <wp:wrapNone/>
                <wp:docPr id="293" name="Ink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16992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F752E3" id="Ink 293" o:spid="_x0000_s1026" type="#_x0000_t75" style="position:absolute;margin-left:157.15pt;margin-top:150.95pt;width:14.1pt;height:2.45pt;z-index:25208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">
                <v:imagedata r:id="rId2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79104" behindDoc="0" locked="0" layoutInCell="1" allowOverlap="1" wp14:anchorId="56EE19A3" wp14:editId="37E99109">
                <wp:simplePos x="0" y="0"/>
                <wp:positionH relativeFrom="column">
                  <wp:posOffset>2015477</wp:posOffset>
                </wp:positionH>
                <wp:positionV relativeFrom="paragraph">
                  <wp:posOffset>1506309</wp:posOffset>
                </wp:positionV>
                <wp:extent cx="147960" cy="50400"/>
                <wp:effectExtent l="38100" t="38100" r="42545" b="45085"/>
                <wp:wrapNone/>
                <wp:docPr id="292" name="Ink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147960" cy="5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221E74" id="Ink 292" o:spid="_x0000_s1026" type="#_x0000_t75" style="position:absolute;margin-left:158.35pt;margin-top:118.25pt;width:12.35pt;height:4.65pt;z-index:25207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">
                <v:imagedata r:id="rId2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78080" behindDoc="0" locked="0" layoutInCell="1" allowOverlap="1" wp14:anchorId="2428DB64" wp14:editId="376DEB00">
                <wp:simplePos x="0" y="0"/>
                <wp:positionH relativeFrom="column">
                  <wp:posOffset>1263797</wp:posOffset>
                </wp:positionH>
                <wp:positionV relativeFrom="paragraph">
                  <wp:posOffset>1635909</wp:posOffset>
                </wp:positionV>
                <wp:extent cx="303840" cy="183960"/>
                <wp:effectExtent l="38100" t="38100" r="1270" b="45085"/>
                <wp:wrapNone/>
                <wp:docPr id="291" name="Ink 2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30384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44DCAA" id="Ink 291" o:spid="_x0000_s1026" type="#_x0000_t75" style="position:absolute;margin-left:99.15pt;margin-top:128.45pt;width:24.6pt;height:15.2pt;z-index:25207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">
                <v:imagedata r:id="rId2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77056" behindDoc="0" locked="0" layoutInCell="1" allowOverlap="1" wp14:anchorId="55E08F70" wp14:editId="6327CAFF">
                <wp:simplePos x="0" y="0"/>
                <wp:positionH relativeFrom="column">
                  <wp:posOffset>1296917</wp:posOffset>
                </wp:positionH>
                <wp:positionV relativeFrom="paragraph">
                  <wp:posOffset>1211829</wp:posOffset>
                </wp:positionV>
                <wp:extent cx="473760" cy="262800"/>
                <wp:effectExtent l="38100" t="38100" r="2540" b="42545"/>
                <wp:wrapNone/>
                <wp:docPr id="290" name="Ink 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473760" cy="2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8EB218" id="Ink 290" o:spid="_x0000_s1026" type="#_x0000_t75" style="position:absolute;margin-left:101.75pt;margin-top:95.05pt;width:38pt;height:21.4pt;z-index:25207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">
                <v:imagedata r:id="rId247" o:title=""/>
              </v:shape>
            </w:pict>
          </mc:Fallback>
        </mc:AlternateContent>
      </w:r>
      <w:r w:rsidR="007132DA">
        <w:rPr>
          <w:noProof/>
        </w:rPr>
        <w:drawing>
          <wp:inline distT="0" distB="0" distL="0" distR="0" wp14:anchorId="178D4032" wp14:editId="39DB9CF2">
            <wp:extent cx="5947026" cy="19842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026" cy="198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74F95" w14:textId="77777777" w:rsidR="00523134" w:rsidRDefault="00523134" w:rsidP="000B376C">
      <w:pPr>
        <w:jc w:val="both"/>
        <w:rPr>
          <w:b/>
        </w:rPr>
      </w:pPr>
    </w:p>
    <w:p w14:paraId="691C89A6" w14:textId="6C04D1C1" w:rsidR="000B376C" w:rsidRDefault="000B376C" w:rsidP="000B376C">
      <w:pPr>
        <w:jc w:val="both"/>
      </w:pPr>
      <w:r w:rsidRPr="009E4549">
        <w:rPr>
          <w:b/>
        </w:rPr>
        <w:lastRenderedPageBreak/>
        <w:t>Q#2</w:t>
      </w:r>
      <w:r w:rsidRPr="009E4549">
        <w:t xml:space="preserve"> Write equivalent assembly code of give</w:t>
      </w:r>
      <w:r w:rsidR="00E6677C">
        <w:t>n</w:t>
      </w:r>
      <w:r w:rsidRPr="009E4549">
        <w:t xml:space="preserve"> C++ program</w:t>
      </w:r>
    </w:p>
    <w:p w14:paraId="0FEFD606" w14:textId="77777777" w:rsidR="00523134" w:rsidRDefault="00523134" w:rsidP="000B376C">
      <w:pPr>
        <w:jc w:val="both"/>
      </w:pPr>
    </w:p>
    <w:p w14:paraId="7F1EB5F7" w14:textId="11C1836C" w:rsidR="00E6677C" w:rsidRDefault="00E6677C" w:rsidP="00E6677C">
      <w:pPr>
        <w:autoSpaceDE w:val="0"/>
        <w:autoSpaceDN w:val="0"/>
        <w:adjustRightInd w:val="0"/>
        <w:rPr>
          <w:rFonts w:eastAsiaTheme="minorHAnsi"/>
        </w:rPr>
      </w:pPr>
      <w:r w:rsidRPr="009E4549">
        <w:rPr>
          <w:rFonts w:eastAsiaTheme="minorHAnsi"/>
        </w:rPr>
        <w:t>void main(){</w:t>
      </w:r>
    </w:p>
    <w:p w14:paraId="47DB80FA" w14:textId="77777777" w:rsidR="00523134" w:rsidRPr="009E4549" w:rsidRDefault="00523134" w:rsidP="00E6677C">
      <w:pPr>
        <w:autoSpaceDE w:val="0"/>
        <w:autoSpaceDN w:val="0"/>
        <w:adjustRightInd w:val="0"/>
        <w:rPr>
          <w:rFonts w:eastAsiaTheme="minorHAnsi"/>
        </w:rPr>
      </w:pPr>
    </w:p>
    <w:p w14:paraId="5837C8FA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 w:rsidRPr="009E4549">
        <w:rPr>
          <w:rFonts w:eastAsiaTheme="minorHAnsi"/>
        </w:rPr>
        <w:t>Int</w:t>
      </w:r>
      <w:r>
        <w:rPr>
          <w:rFonts w:eastAsiaTheme="minorHAnsi"/>
        </w:rPr>
        <w:t xml:space="preserve"> </w:t>
      </w:r>
      <w:proofErr w:type="spellStart"/>
      <w:r w:rsidRPr="009E4549">
        <w:rPr>
          <w:rFonts w:eastAsiaTheme="minorHAnsi"/>
        </w:rPr>
        <w:t>a,b,result</w:t>
      </w:r>
      <w:proofErr w:type="spellEnd"/>
      <w:r w:rsidRPr="009E4549">
        <w:rPr>
          <w:rFonts w:eastAsiaTheme="minorHAnsi"/>
        </w:rPr>
        <w:t xml:space="preserve">;     </w:t>
      </w:r>
    </w:p>
    <w:p w14:paraId="6F260F96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proofErr w:type="spellStart"/>
      <w:r w:rsidRPr="009E4549">
        <w:rPr>
          <w:rFonts w:eastAsiaTheme="minorHAnsi"/>
        </w:rPr>
        <w:t>printf</w:t>
      </w:r>
      <w:proofErr w:type="spellEnd"/>
      <w:r w:rsidRPr="009E4549">
        <w:rPr>
          <w:rFonts w:eastAsiaTheme="minorHAnsi"/>
        </w:rPr>
        <w:t>("</w:t>
      </w:r>
      <w:proofErr w:type="spellStart"/>
      <w:r w:rsidRPr="009E4549">
        <w:rPr>
          <w:rFonts w:eastAsiaTheme="minorHAnsi"/>
        </w:rPr>
        <w:t>nEnter</w:t>
      </w:r>
      <w:proofErr w:type="spellEnd"/>
      <w:r w:rsidRPr="009E4549">
        <w:rPr>
          <w:rFonts w:eastAsiaTheme="minorHAnsi"/>
        </w:rPr>
        <w:t xml:space="preserve"> the numbers to be multiplied :");</w:t>
      </w:r>
    </w:p>
    <w:p w14:paraId="2230D57F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proofErr w:type="spellStart"/>
      <w:r w:rsidRPr="009E4549">
        <w:rPr>
          <w:rFonts w:eastAsiaTheme="minorHAnsi"/>
        </w:rPr>
        <w:t>scanf</w:t>
      </w:r>
      <w:proofErr w:type="spellEnd"/>
      <w:r w:rsidRPr="009E4549">
        <w:rPr>
          <w:rFonts w:eastAsiaTheme="minorHAnsi"/>
        </w:rPr>
        <w:t>("%</w:t>
      </w:r>
      <w:proofErr w:type="spellStart"/>
      <w:r w:rsidRPr="009E4549">
        <w:rPr>
          <w:rFonts w:eastAsiaTheme="minorHAnsi"/>
        </w:rPr>
        <w:t>d%d</w:t>
      </w:r>
      <w:proofErr w:type="spellEnd"/>
      <w:r w:rsidRPr="009E4549">
        <w:rPr>
          <w:rFonts w:eastAsiaTheme="minorHAnsi"/>
        </w:rPr>
        <w:t>",&amp;</w:t>
      </w:r>
      <w:proofErr w:type="spellStart"/>
      <w:r w:rsidRPr="009E4549">
        <w:rPr>
          <w:rFonts w:eastAsiaTheme="minorHAnsi"/>
        </w:rPr>
        <w:t>a,&amp;b</w:t>
      </w:r>
      <w:proofErr w:type="spellEnd"/>
      <w:r w:rsidRPr="009E4549">
        <w:rPr>
          <w:rFonts w:eastAsiaTheme="minorHAnsi"/>
        </w:rPr>
        <w:t xml:space="preserve">);         // </w:t>
      </w:r>
      <w:r>
        <w:rPr>
          <w:rFonts w:eastAsiaTheme="minorHAnsi"/>
        </w:rPr>
        <w:t xml:space="preserve">Provide input such that </w:t>
      </w:r>
      <w:r w:rsidRPr="009E4549">
        <w:rPr>
          <w:rFonts w:eastAsiaTheme="minorHAnsi"/>
        </w:rPr>
        <w:t>a&gt;b</w:t>
      </w:r>
    </w:p>
    <w:p w14:paraId="467B211C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 w:rsidRPr="009E4549">
        <w:rPr>
          <w:rFonts w:eastAsiaTheme="minorHAnsi"/>
        </w:rPr>
        <w:t xml:space="preserve">   result=0;</w:t>
      </w:r>
      <w:r>
        <w:rPr>
          <w:rFonts w:eastAsiaTheme="minorHAnsi"/>
        </w:rPr>
        <w:t xml:space="preserve"> // if b&gt;a , result is 0</w:t>
      </w:r>
    </w:p>
    <w:p w14:paraId="7CB1FCF2" w14:textId="4DD23B06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081152" behindDoc="0" locked="0" layoutInCell="1" allowOverlap="1" wp14:anchorId="152F329E" wp14:editId="010D167F">
                <wp:simplePos x="0" y="0"/>
                <wp:positionH relativeFrom="column">
                  <wp:posOffset>855197</wp:posOffset>
                </wp:positionH>
                <wp:positionV relativeFrom="paragraph">
                  <wp:posOffset>144760</wp:posOffset>
                </wp:positionV>
                <wp:extent cx="272520" cy="49680"/>
                <wp:effectExtent l="19050" t="38100" r="32385" b="45720"/>
                <wp:wrapNone/>
                <wp:docPr id="294" name="Ink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27252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82BEDA" id="Ink 294" o:spid="_x0000_s1026" type="#_x0000_t75" style="position:absolute;margin-left:67pt;margin-top:11.05pt;width:22.15pt;height:4.6pt;z-index:25208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">
                <v:imagedata r:id="rId250" o:title=""/>
              </v:shape>
            </w:pict>
          </mc:Fallback>
        </mc:AlternateContent>
      </w:r>
      <w:r w:rsidR="00E6677C" w:rsidRPr="009E4549">
        <w:rPr>
          <w:rFonts w:eastAsiaTheme="minorHAnsi"/>
        </w:rPr>
        <w:t>while(b != 0)               // Iterate the loop till b==0</w:t>
      </w:r>
    </w:p>
    <w:p w14:paraId="5341BE95" w14:textId="5579ACA3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37E0DCAE" wp14:editId="40EDE753">
                <wp:simplePos x="0" y="0"/>
                <wp:positionH relativeFrom="column">
                  <wp:posOffset>832233</wp:posOffset>
                </wp:positionH>
                <wp:positionV relativeFrom="paragraph">
                  <wp:posOffset>-7988</wp:posOffset>
                </wp:positionV>
                <wp:extent cx="496800" cy="23400"/>
                <wp:effectExtent l="38100" t="38100" r="36830" b="34290"/>
                <wp:wrapNone/>
                <wp:docPr id="318" name="Ink 3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49680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C8D22" id="Ink 318" o:spid="_x0000_s1026" type="#_x0000_t75" style="position:absolute;margin-left:65.2pt;margin-top:-1pt;width:39.8pt;height:2.55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">
                <v:imagedata r:id="rId252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{</w:t>
      </w:r>
    </w:p>
    <w:p w14:paraId="1C393EE9" w14:textId="7EF24FDC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 w:rsidRPr="009E4549">
        <w:rPr>
          <w:rFonts w:eastAsiaTheme="minorHAnsi"/>
        </w:rPr>
        <w:t xml:space="preserve">      if (b&amp;01)                // Bitwise &amp; of the value of b with 01</w:t>
      </w:r>
    </w:p>
    <w:p w14:paraId="5B2F2FE2" w14:textId="0735C3EC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06752" behindDoc="0" locked="0" layoutInCell="1" allowOverlap="1" wp14:anchorId="57828342" wp14:editId="6D807F20">
                <wp:simplePos x="0" y="0"/>
                <wp:positionH relativeFrom="column">
                  <wp:posOffset>804873</wp:posOffset>
                </wp:positionH>
                <wp:positionV relativeFrom="paragraph">
                  <wp:posOffset>10132</wp:posOffset>
                </wp:positionV>
                <wp:extent cx="225720" cy="17280"/>
                <wp:effectExtent l="38100" t="38100" r="41275" b="40005"/>
                <wp:wrapNone/>
                <wp:docPr id="319" name="Ink 3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22572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C37A07" id="Ink 319" o:spid="_x0000_s1026" type="#_x0000_t75" style="position:absolute;margin-left:63.05pt;margin-top:.45pt;width:18.45pt;height:2.05pt;z-index:25210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">
                <v:imagedata r:id="rId254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      {</w:t>
      </w:r>
    </w:p>
    <w:p w14:paraId="3C4CD6A1" w14:textId="6434D3B2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20064" behindDoc="0" locked="0" layoutInCell="1" allowOverlap="1" wp14:anchorId="59AA2E2D" wp14:editId="10DFAE14">
                <wp:simplePos x="0" y="0"/>
                <wp:positionH relativeFrom="column">
                  <wp:posOffset>-757527</wp:posOffset>
                </wp:positionH>
                <wp:positionV relativeFrom="paragraph">
                  <wp:posOffset>98752</wp:posOffset>
                </wp:positionV>
                <wp:extent cx="893520" cy="190440"/>
                <wp:effectExtent l="38100" t="38100" r="20955" b="38735"/>
                <wp:wrapNone/>
                <wp:docPr id="332" name="Ink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893520" cy="19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837227" id="Ink 332" o:spid="_x0000_s1026" type="#_x0000_t75" style="position:absolute;margin-left:-60pt;margin-top:7.45pt;width:71.05pt;height:15.75pt;z-index:25212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">
                <v:imagedata r:id="rId256" o:title=""/>
              </v:shape>
            </w:pict>
          </mc:Fallback>
        </mc:AlternateContent>
      </w: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14944" behindDoc="0" locked="0" layoutInCell="1" allowOverlap="1" wp14:anchorId="1F4660CB" wp14:editId="041FEF89">
                <wp:simplePos x="0" y="0"/>
                <wp:positionH relativeFrom="column">
                  <wp:posOffset>1492250</wp:posOffset>
                </wp:positionH>
                <wp:positionV relativeFrom="paragraph">
                  <wp:posOffset>-80645</wp:posOffset>
                </wp:positionV>
                <wp:extent cx="479425" cy="354330"/>
                <wp:effectExtent l="38100" t="38100" r="15875" b="45720"/>
                <wp:wrapNone/>
                <wp:docPr id="327" name="Ink 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479425" cy="354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FA0622" id="Ink 327" o:spid="_x0000_s1026" type="#_x0000_t75" style="position:absolute;margin-left:117.15pt;margin-top:-6.7pt;width:38.45pt;height:28.6pt;z-index:2521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">
                <v:imagedata r:id="rId258" o:title=""/>
              </v:shape>
            </w:pict>
          </mc:Fallback>
        </mc:AlternateContent>
      </w: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09824" behindDoc="0" locked="0" layoutInCell="1" allowOverlap="1" wp14:anchorId="65312236" wp14:editId="1ACC40B5">
                <wp:simplePos x="0" y="0"/>
                <wp:positionH relativeFrom="column">
                  <wp:posOffset>589915</wp:posOffset>
                </wp:positionH>
                <wp:positionV relativeFrom="paragraph">
                  <wp:posOffset>-49530</wp:posOffset>
                </wp:positionV>
                <wp:extent cx="185420" cy="298450"/>
                <wp:effectExtent l="38100" t="38100" r="43180" b="44450"/>
                <wp:wrapNone/>
                <wp:docPr id="322" name="Ink 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185420" cy="2984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E287CC" id="Ink 322" o:spid="_x0000_s1026" type="#_x0000_t75" style="position:absolute;margin-left:46.1pt;margin-top:-4.25pt;width:15.3pt;height:24.2pt;z-index:2521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">
                <v:imagedata r:id="rId260" o:title=""/>
              </v:shape>
            </w:pict>
          </mc:Fallback>
        </mc:AlternateContent>
      </w: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082176" behindDoc="0" locked="0" layoutInCell="1" allowOverlap="1" wp14:anchorId="08C20BBE" wp14:editId="3941537F">
                <wp:simplePos x="0" y="0"/>
                <wp:positionH relativeFrom="column">
                  <wp:posOffset>1062917</wp:posOffset>
                </wp:positionH>
                <wp:positionV relativeFrom="paragraph">
                  <wp:posOffset>159944</wp:posOffset>
                </wp:positionV>
                <wp:extent cx="552240" cy="18360"/>
                <wp:effectExtent l="38100" t="38100" r="38735" b="39370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55224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4BBA23" id="Ink 295" o:spid="_x0000_s1026" type="#_x0000_t75" style="position:absolute;margin-left:83.35pt;margin-top:12.25pt;width:44.2pt;height:2.2pt;z-index:25208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">
                <v:imagedata r:id="rId262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        result=</w:t>
      </w:r>
      <w:proofErr w:type="spellStart"/>
      <w:r w:rsidR="00E6677C" w:rsidRPr="009E4549">
        <w:rPr>
          <w:rFonts w:eastAsiaTheme="minorHAnsi"/>
        </w:rPr>
        <w:t>result+a</w:t>
      </w:r>
      <w:proofErr w:type="spellEnd"/>
      <w:r w:rsidR="00E6677C" w:rsidRPr="009E4549">
        <w:rPr>
          <w:rFonts w:eastAsiaTheme="minorHAnsi"/>
        </w:rPr>
        <w:t>;     // Add a to result if b is odd .</w:t>
      </w:r>
    </w:p>
    <w:p w14:paraId="6AD2BD0C" w14:textId="170B383B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 w:rsidRPr="009E4549">
        <w:rPr>
          <w:rFonts w:eastAsiaTheme="minorHAnsi"/>
        </w:rPr>
        <w:t xml:space="preserve">        }</w:t>
      </w:r>
    </w:p>
    <w:p w14:paraId="31AB580B" w14:textId="4D67C8DD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083200" behindDoc="0" locked="0" layoutInCell="1" allowOverlap="1" wp14:anchorId="219192B7" wp14:editId="112E51C7">
                <wp:simplePos x="0" y="0"/>
                <wp:positionH relativeFrom="column">
                  <wp:posOffset>653237</wp:posOffset>
                </wp:positionH>
                <wp:positionV relativeFrom="paragraph">
                  <wp:posOffset>146951</wp:posOffset>
                </wp:positionV>
                <wp:extent cx="129600" cy="25920"/>
                <wp:effectExtent l="38100" t="38100" r="41910" b="31750"/>
                <wp:wrapNone/>
                <wp:docPr id="296" name="Ink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12960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AE221A" id="Ink 296" o:spid="_x0000_s1026" type="#_x0000_t75" style="position:absolute;margin-left:51.1pt;margin-top:11.2pt;width:10.9pt;height:2.75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">
                <v:imagedata r:id="rId264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    a&lt;&lt;=1;                   // Left shifting the value contained in 'a' by 1 </w:t>
      </w:r>
    </w:p>
    <w:p w14:paraId="155D5A04" w14:textId="50791026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119040" behindDoc="0" locked="0" layoutInCell="1" allowOverlap="1" wp14:anchorId="598DB9E9" wp14:editId="1BE5B101">
                <wp:simplePos x="0" y="0"/>
                <wp:positionH relativeFrom="column">
                  <wp:posOffset>734695</wp:posOffset>
                </wp:positionH>
                <wp:positionV relativeFrom="paragraph">
                  <wp:posOffset>27305</wp:posOffset>
                </wp:positionV>
                <wp:extent cx="403560" cy="25470"/>
                <wp:effectExtent l="38100" t="38100" r="34925" b="31750"/>
                <wp:wrapNone/>
                <wp:docPr id="331" name="Ink 3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403560" cy="25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FDDDF3" id="Ink 331" o:spid="_x0000_s1026" type="#_x0000_t75" style="position:absolute;margin-left:57.5pt;margin-top:1.8pt;width:32.5pt;height:2.7pt;z-index:25211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">
                <v:imagedata r:id="rId266" o:title=""/>
              </v:shape>
            </w:pict>
          </mc:Fallback>
        </mc:AlternateContent>
      </w: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084224" behindDoc="0" locked="0" layoutInCell="1" allowOverlap="1" wp14:anchorId="3F5646CC" wp14:editId="35BD9C0E">
                <wp:simplePos x="0" y="0"/>
                <wp:positionH relativeFrom="column">
                  <wp:posOffset>2483117</wp:posOffset>
                </wp:positionH>
                <wp:positionV relativeFrom="paragraph">
                  <wp:posOffset>140891</wp:posOffset>
                </wp:positionV>
                <wp:extent cx="430560" cy="37800"/>
                <wp:effectExtent l="19050" t="38100" r="45720" b="38735"/>
                <wp:wrapNone/>
                <wp:docPr id="297" name="Ink 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43056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D0AD1" id="Ink 297" o:spid="_x0000_s1026" type="#_x0000_t75" style="position:absolute;margin-left:195.15pt;margin-top:10.75pt;width:34.6pt;height:3.7pt;z-index:25208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">
                <v:imagedata r:id="rId268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                             // multiplies a by 2 for each loop</w:t>
      </w:r>
    </w:p>
    <w:p w14:paraId="395311E3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 w:rsidRPr="009E4549">
        <w:rPr>
          <w:rFonts w:eastAsiaTheme="minorHAnsi"/>
        </w:rPr>
        <w:t xml:space="preserve">      b&gt;&gt;=1;                   // Right shifting the value contained in 'b' by 1.</w:t>
      </w:r>
    </w:p>
    <w:p w14:paraId="42E2016A" w14:textId="593EE652" w:rsidR="00E6677C" w:rsidRPr="009E4549" w:rsidRDefault="003F33D2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r>
        <w:rPr>
          <w:rFonts w:eastAsiaTheme="minorHAnsi"/>
          <w:noProof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6133DF0F" wp14:editId="444265F1">
                <wp:simplePos x="0" y="0"/>
                <wp:positionH relativeFrom="column">
                  <wp:posOffset>4625975</wp:posOffset>
                </wp:positionH>
                <wp:positionV relativeFrom="paragraph">
                  <wp:posOffset>11430</wp:posOffset>
                </wp:positionV>
                <wp:extent cx="108585" cy="35120"/>
                <wp:effectExtent l="38100" t="38100" r="43815" b="41275"/>
                <wp:wrapNone/>
                <wp:docPr id="301" name="Ink 3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/>
                      </w14:nvContentPartPr>
                      <w14:xfrm>
                        <a:off x="0" y="0"/>
                        <a:ext cx="108585" cy="3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E70EEC" id="Ink 301" o:spid="_x0000_s1026" type="#_x0000_t75" style="position:absolute;margin-left:363.9pt;margin-top:.55pt;width:9.25pt;height:3.45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">
                <v:imagedata r:id="rId270" o:title=""/>
              </v:shape>
            </w:pict>
          </mc:Fallback>
        </mc:AlternateContent>
      </w:r>
      <w:r w:rsidR="00E6677C" w:rsidRPr="009E4549">
        <w:rPr>
          <w:rFonts w:eastAsiaTheme="minorHAnsi"/>
        </w:rPr>
        <w:t xml:space="preserve">   }</w:t>
      </w:r>
    </w:p>
    <w:p w14:paraId="735D1213" w14:textId="77777777" w:rsidR="00E6677C" w:rsidRPr="009E4549" w:rsidRDefault="00E6677C" w:rsidP="00E6677C">
      <w:pPr>
        <w:autoSpaceDE w:val="0"/>
        <w:autoSpaceDN w:val="0"/>
        <w:adjustRightInd w:val="0"/>
        <w:ind w:left="720"/>
        <w:rPr>
          <w:rFonts w:eastAsiaTheme="minorHAnsi"/>
        </w:rPr>
      </w:pPr>
      <w:proofErr w:type="spellStart"/>
      <w:r w:rsidRPr="009E4549">
        <w:rPr>
          <w:rFonts w:eastAsiaTheme="minorHAnsi"/>
        </w:rPr>
        <w:t>printf</w:t>
      </w:r>
      <w:proofErr w:type="spellEnd"/>
      <w:r w:rsidRPr="009E4549">
        <w:rPr>
          <w:rFonts w:eastAsiaTheme="minorHAnsi"/>
        </w:rPr>
        <w:t>("</w:t>
      </w:r>
      <w:proofErr w:type="spellStart"/>
      <w:r w:rsidRPr="009E4549">
        <w:rPr>
          <w:rFonts w:eastAsiaTheme="minorHAnsi"/>
        </w:rPr>
        <w:t>nResult</w:t>
      </w:r>
      <w:proofErr w:type="spellEnd"/>
      <w:r w:rsidRPr="009E4549">
        <w:rPr>
          <w:rFonts w:eastAsiaTheme="minorHAnsi"/>
        </w:rPr>
        <w:t>:%</w:t>
      </w:r>
      <w:proofErr w:type="spellStart"/>
      <w:r w:rsidRPr="009E4549">
        <w:rPr>
          <w:rFonts w:eastAsiaTheme="minorHAnsi"/>
        </w:rPr>
        <w:t>d",result</w:t>
      </w:r>
      <w:proofErr w:type="spellEnd"/>
      <w:r w:rsidRPr="009E4549">
        <w:rPr>
          <w:rFonts w:eastAsiaTheme="minorHAnsi"/>
        </w:rPr>
        <w:t>);</w:t>
      </w:r>
      <w:r>
        <w:rPr>
          <w:rFonts w:eastAsiaTheme="minorHAnsi"/>
        </w:rPr>
        <w:t xml:space="preserve"> //display result using </w:t>
      </w:r>
      <w:proofErr w:type="spellStart"/>
      <w:r>
        <w:rPr>
          <w:rFonts w:eastAsiaTheme="minorHAnsi"/>
        </w:rPr>
        <w:t>writeint</w:t>
      </w:r>
      <w:proofErr w:type="spellEnd"/>
      <w:r>
        <w:rPr>
          <w:rFonts w:eastAsiaTheme="minorHAnsi"/>
        </w:rPr>
        <w:t xml:space="preserve"> </w:t>
      </w:r>
      <w:proofErr w:type="spellStart"/>
      <w:r>
        <w:rPr>
          <w:rFonts w:eastAsiaTheme="minorHAnsi"/>
        </w:rPr>
        <w:t>comand</w:t>
      </w:r>
      <w:proofErr w:type="spellEnd"/>
    </w:p>
    <w:p w14:paraId="31F798E1" w14:textId="035D0970" w:rsidR="00E6677C" w:rsidRPr="00E6677C" w:rsidRDefault="00E6677C" w:rsidP="00E6677C">
      <w:pPr>
        <w:autoSpaceDE w:val="0"/>
        <w:autoSpaceDN w:val="0"/>
        <w:adjustRightInd w:val="0"/>
        <w:rPr>
          <w:rFonts w:eastAsiaTheme="minorHAnsi"/>
        </w:rPr>
      </w:pPr>
      <w:r w:rsidRPr="009E4549">
        <w:rPr>
          <w:rFonts w:eastAsiaTheme="minorHAnsi"/>
        </w:rPr>
        <w:t>}</w:t>
      </w:r>
    </w:p>
    <w:p w14:paraId="6C4A73F4" w14:textId="17797771" w:rsidR="00D446A6" w:rsidRDefault="00D446A6" w:rsidP="000B376C">
      <w:pPr>
        <w:autoSpaceDE w:val="0"/>
        <w:autoSpaceDN w:val="0"/>
        <w:adjustRightInd w:val="0"/>
        <w:rPr>
          <w:rFonts w:eastAsiaTheme="minorHAnsi"/>
        </w:rPr>
      </w:pPr>
    </w:p>
    <w:p w14:paraId="29E7F967" w14:textId="4609C9F3" w:rsidR="00C5315A" w:rsidRDefault="00C5315A" w:rsidP="000B376C">
      <w:pPr>
        <w:autoSpaceDE w:val="0"/>
        <w:autoSpaceDN w:val="0"/>
        <w:adjustRightInd w:val="0"/>
        <w:rPr>
          <w:rFonts w:eastAsiaTheme="minorHAnsi"/>
          <w:b/>
          <w:bCs/>
          <w:u w:val="single"/>
        </w:rPr>
      </w:pPr>
      <w:r w:rsidRPr="0067684A">
        <w:rPr>
          <w:rFonts w:eastAsiaTheme="minorHAnsi"/>
          <w:b/>
          <w:bCs/>
          <w:u w:val="single"/>
        </w:rPr>
        <w:t>Code:</w:t>
      </w:r>
    </w:p>
    <w:p w14:paraId="00953FAE" w14:textId="77777777" w:rsidR="0067684A" w:rsidRPr="0067684A" w:rsidRDefault="0067684A" w:rsidP="000B376C">
      <w:pPr>
        <w:autoSpaceDE w:val="0"/>
        <w:autoSpaceDN w:val="0"/>
        <w:adjustRightInd w:val="0"/>
        <w:rPr>
          <w:rFonts w:eastAsiaTheme="minorHAnsi"/>
          <w:b/>
          <w:bCs/>
          <w:u w:val="single"/>
        </w:rPr>
      </w:pPr>
    </w:p>
    <w:p w14:paraId="22DD8D28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Multiply 2 Numbers</w:t>
      </w:r>
    </w:p>
    <w:p w14:paraId="287CF337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INCLUDE irvine32.inc</w:t>
      </w:r>
    </w:p>
    <w:p w14:paraId="5C8B3F3C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505D678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2C01B0E2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a DWORD ?</w:t>
      </w:r>
    </w:p>
    <w:p w14:paraId="57EB882B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b DWORD ?</w:t>
      </w:r>
    </w:p>
    <w:p w14:paraId="01D3D110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result DWORD 0</w:t>
      </w:r>
    </w:p>
    <w:p w14:paraId="3607F475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the numbers to be multiplied: ", 13, 10, 0</w:t>
      </w:r>
    </w:p>
    <w:p w14:paraId="6A39F55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Result: ", 0</w:t>
      </w:r>
    </w:p>
    <w:p w14:paraId="4C85C400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code</w:t>
      </w:r>
    </w:p>
    <w:p w14:paraId="42BD131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ain proc</w:t>
      </w:r>
    </w:p>
    <w:p w14:paraId="6A91F9B9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D261A07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</w:p>
    <w:p w14:paraId="39C166FE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Prompt user</w:t>
      </w:r>
    </w:p>
    <w:p w14:paraId="4B990034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Read 1st integer</w:t>
      </w:r>
    </w:p>
    <w:p w14:paraId="47A9B43D" w14:textId="362E0DED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89344" behindDoc="0" locked="0" layoutInCell="1" allowOverlap="1" wp14:anchorId="1FD9119E" wp14:editId="782EDD6F">
                <wp:simplePos x="0" y="0"/>
                <wp:positionH relativeFrom="column">
                  <wp:posOffset>239237</wp:posOffset>
                </wp:positionH>
                <wp:positionV relativeFrom="paragraph">
                  <wp:posOffset>-17771</wp:posOffset>
                </wp:positionV>
                <wp:extent cx="159840" cy="188640"/>
                <wp:effectExtent l="19050" t="38100" r="31115" b="40005"/>
                <wp:wrapNone/>
                <wp:docPr id="302" name="Ink 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/>
                      </w14:nvContentPartPr>
                      <w14:xfrm>
                        <a:off x="0" y="0"/>
                        <a:ext cx="159840" cy="18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25488B" id="Ink 302" o:spid="_x0000_s1026" type="#_x0000_t75" style="position:absolute;margin-left:18.5pt;margin-top:-1.75pt;width:13.3pt;height:15.55pt;z-index:2520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">
                <v:imagedata r:id="rId272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1F716E32" wp14:editId="1E4015BB">
                <wp:simplePos x="0" y="0"/>
                <wp:positionH relativeFrom="column">
                  <wp:posOffset>1989443</wp:posOffset>
                </wp:positionH>
                <wp:positionV relativeFrom="paragraph">
                  <wp:posOffset>-17680</wp:posOffset>
                </wp:positionV>
                <wp:extent cx="1005480" cy="63000"/>
                <wp:effectExtent l="38100" t="38100" r="42545" b="32385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/>
                      </w14:nvContentPartPr>
                      <w14:xfrm>
                        <a:off x="0" y="0"/>
                        <a:ext cx="100548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43436F" id="Ink 177" o:spid="_x0000_s1026" type="#_x0000_t75" style="position:absolute;margin-left:156.3pt;margin-top:-1.75pt;width:79.85pt;height:5.6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">
                <v:imagedata r:id="rId274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mov a,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</w:p>
    <w:p w14:paraId="547470D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Read 2nd integer</w:t>
      </w:r>
    </w:p>
    <w:p w14:paraId="12199212" w14:textId="578B7E41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07EBF5A1" wp14:editId="44D4F872">
                <wp:simplePos x="0" y="0"/>
                <wp:positionH relativeFrom="column">
                  <wp:posOffset>212090</wp:posOffset>
                </wp:positionH>
                <wp:positionV relativeFrom="paragraph">
                  <wp:posOffset>5715</wp:posOffset>
                </wp:positionV>
                <wp:extent cx="164150" cy="98425"/>
                <wp:effectExtent l="38100" t="38100" r="0" b="34925"/>
                <wp:wrapNone/>
                <wp:docPr id="305" name="Ink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/>
                      </w14:nvContentPartPr>
                      <w14:xfrm>
                        <a:off x="0" y="0"/>
                        <a:ext cx="164150" cy="98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BE67D8" id="Ink 305" o:spid="_x0000_s1026" type="#_x0000_t75" style="position:absolute;margin-left:16.35pt;margin-top:.1pt;width:13.65pt;height:8.4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">
                <v:imagedata r:id="rId276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470304E5" wp14:editId="7B5F7276">
                <wp:simplePos x="0" y="0"/>
                <wp:positionH relativeFrom="column">
                  <wp:posOffset>1973963</wp:posOffset>
                </wp:positionH>
                <wp:positionV relativeFrom="paragraph">
                  <wp:posOffset>55340</wp:posOffset>
                </wp:positionV>
                <wp:extent cx="1071720" cy="22320"/>
                <wp:effectExtent l="38100" t="38100" r="33655" b="34925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/>
                      </w14:nvContentPartPr>
                      <w14:xfrm>
                        <a:off x="0" y="0"/>
                        <a:ext cx="107172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C8FF0" id="Ink 178" o:spid="_x0000_s1026" type="#_x0000_t75" style="position:absolute;margin-left:155.1pt;margin-top:4pt;width:85.1pt;height:2.4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">
                <v:imagedata r:id="rId278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mov b,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</w:p>
    <w:p w14:paraId="7A056539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C092DC0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ult</w:t>
      </w:r>
      <w:proofErr w:type="spellEnd"/>
    </w:p>
    <w:p w14:paraId="472CE3E9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0302E39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36A0C9B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4672969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3507D122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7EEDAA0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ul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c uses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145D45C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</w:t>
      </w:r>
    </w:p>
    <w:p w14:paraId="1EF0BC05" w14:textId="450684CF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r w:rsidR="00190365">
        <w:rPr>
          <w:rFonts w:ascii="Consolas" w:eastAsiaTheme="minorHAnsi" w:hAnsi="Consolas" w:cs="Consolas"/>
          <w:color w:val="000000"/>
          <w:sz w:val="19"/>
          <w:szCs w:val="19"/>
        </w:rPr>
        <w:t>Receiv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he numbers to be multiplied in a and b </w:t>
      </w:r>
    </w:p>
    <w:p w14:paraId="1469C331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Returns answer in 'result'</w:t>
      </w:r>
    </w:p>
    <w:p w14:paraId="3871EB32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</w:t>
      </w:r>
    </w:p>
    <w:p w14:paraId="0558A014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401DA9C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to be used for storing result as </w:t>
      </w:r>
    </w:p>
    <w:p w14:paraId="462C671E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>; add instruction cannot have memory</w:t>
      </w:r>
    </w:p>
    <w:p w14:paraId="307CB893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location as both destination and source </w:t>
      </w:r>
    </w:p>
    <w:p w14:paraId="3BC1AE9A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0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10542390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6E50815" w14:textId="0FF510A3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4464" behindDoc="0" locked="0" layoutInCell="1" allowOverlap="1" wp14:anchorId="478BFE1A" wp14:editId="00819D55">
                <wp:simplePos x="0" y="0"/>
                <wp:positionH relativeFrom="column">
                  <wp:posOffset>842597</wp:posOffset>
                </wp:positionH>
                <wp:positionV relativeFrom="paragraph">
                  <wp:posOffset>58915</wp:posOffset>
                </wp:positionV>
                <wp:extent cx="2520" cy="4320"/>
                <wp:effectExtent l="38100" t="19050" r="36195" b="34290"/>
                <wp:wrapNone/>
                <wp:docPr id="307" name="Ink 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/>
                      </w14:nvContentPartPr>
                      <w14:xfrm>
                        <a:off x="0" y="0"/>
                        <a:ext cx="252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14AF04" id="Ink 307" o:spid="_x0000_s1026" type="#_x0000_t75" style="position:absolute;margin-left:66pt;margin-top:4.3pt;width:.95pt;height:1.05pt;z-index:25209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">
                <v:imagedata r:id="rId280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3440" behindDoc="0" locked="0" layoutInCell="1" allowOverlap="1" wp14:anchorId="2DC9944B" wp14:editId="746BAEF4">
                <wp:simplePos x="0" y="0"/>
                <wp:positionH relativeFrom="column">
                  <wp:posOffset>620837</wp:posOffset>
                </wp:positionH>
                <wp:positionV relativeFrom="paragraph">
                  <wp:posOffset>9235</wp:posOffset>
                </wp:positionV>
                <wp:extent cx="131400" cy="98640"/>
                <wp:effectExtent l="38100" t="38100" r="40640" b="34925"/>
                <wp:wrapNone/>
                <wp:docPr id="306" name="Ink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/>
                      </w14:nvContentPartPr>
                      <w14:xfrm>
                        <a:off x="0" y="0"/>
                        <a:ext cx="13140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793617" id="Ink 306" o:spid="_x0000_s1026" type="#_x0000_t75" style="position:absolute;margin-left:48.55pt;margin-top:.4pt;width:11.1pt;height:8.45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">
                <v:imagedata r:id="rId282" o:title=""/>
              </v:shape>
            </w:pict>
          </mc:Fallback>
        </mc:AlternateConten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b, 0</w:t>
      </w:r>
    </w:p>
    <w:p w14:paraId="1B73CD05" w14:textId="71CB1F11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5488" behindDoc="0" locked="0" layoutInCell="1" allowOverlap="1" wp14:anchorId="1873CFDE" wp14:editId="50AC43F7">
                <wp:simplePos x="0" y="0"/>
                <wp:positionH relativeFrom="column">
                  <wp:posOffset>-4123</wp:posOffset>
                </wp:positionH>
                <wp:positionV relativeFrom="paragraph">
                  <wp:posOffset>118825</wp:posOffset>
                </wp:positionV>
                <wp:extent cx="10440" cy="3240"/>
                <wp:effectExtent l="38100" t="19050" r="46990" b="34925"/>
                <wp:wrapNone/>
                <wp:docPr id="308" name="Ink 3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/>
                      </w14:nvContentPartPr>
                      <w14:xfrm>
                        <a:off x="0" y="0"/>
                        <a:ext cx="10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8CE834" id="Ink 308" o:spid="_x0000_s1026" type="#_x0000_t75" style="position:absolute;margin-left:-.65pt;margin-top:9pt;width:1.5pt;height:.95pt;z-index:25209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">
                <v:imagedata r:id="rId284" o:title=""/>
              </v:shape>
            </w:pict>
          </mc:Fallback>
        </mc:AlternateConten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jz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L</w: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>; Do not loop if b = 0</w:t>
      </w:r>
    </w:p>
    <w:p w14:paraId="448D05EB" w14:textId="3CF7EE16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00608" behindDoc="0" locked="0" layoutInCell="1" allowOverlap="1" wp14:anchorId="056851BA" wp14:editId="2562B6EC">
                <wp:simplePos x="0" y="0"/>
                <wp:positionH relativeFrom="column">
                  <wp:posOffset>-125730</wp:posOffset>
                </wp:positionH>
                <wp:positionV relativeFrom="paragraph">
                  <wp:posOffset>90170</wp:posOffset>
                </wp:positionV>
                <wp:extent cx="102870" cy="22225"/>
                <wp:effectExtent l="38100" t="38100" r="30480" b="34925"/>
                <wp:wrapNone/>
                <wp:docPr id="313" name="Ink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/>
                      </w14:nvContentPartPr>
                      <w14:xfrm>
                        <a:off x="0" y="0"/>
                        <a:ext cx="102870" cy="222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B2401" id="Ink 313" o:spid="_x0000_s1026" type="#_x0000_t75" style="position:absolute;margin-left:-10.25pt;margin-top:6.75pt;width:8.8pt;height:2.45pt;z-index:25210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">
                <v:imagedata r:id="rId286" o:title=""/>
              </v:shape>
            </w:pict>
          </mc:Fallback>
        </mc:AlternateConten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bNotZero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7128DEB0" w14:textId="5CB35922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04704" behindDoc="0" locked="0" layoutInCell="1" allowOverlap="1" wp14:anchorId="5F54327B" wp14:editId="366769B6">
                <wp:simplePos x="0" y="0"/>
                <wp:positionH relativeFrom="column">
                  <wp:posOffset>778510</wp:posOffset>
                </wp:positionH>
                <wp:positionV relativeFrom="paragraph">
                  <wp:posOffset>-88900</wp:posOffset>
                </wp:positionV>
                <wp:extent cx="465990" cy="240760"/>
                <wp:effectExtent l="0" t="38100" r="29845" b="45085"/>
                <wp:wrapNone/>
                <wp:docPr id="317" name="Ink 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/>
                      </w14:nvContentPartPr>
                      <w14:xfrm>
                        <a:off x="0" y="0"/>
                        <a:ext cx="465990" cy="2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F841A9" id="Ink 317" o:spid="_x0000_s1026" type="#_x0000_t75" style="position:absolute;margin-left:60.95pt;margin-top:-7.35pt;width:37.4pt;height:19.65pt;z-index:25210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">
                <v:imagedata r:id="rId288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28B57C57" wp14:editId="2ED3997A">
                <wp:simplePos x="0" y="0"/>
                <wp:positionH relativeFrom="column">
                  <wp:posOffset>1166495</wp:posOffset>
                </wp:positionH>
                <wp:positionV relativeFrom="paragraph">
                  <wp:posOffset>-144780</wp:posOffset>
                </wp:positionV>
                <wp:extent cx="1809750" cy="569595"/>
                <wp:effectExtent l="38100" t="38100" r="38100" b="40005"/>
                <wp:wrapNone/>
                <wp:docPr id="203" name="Ink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/>
                      </w14:nvContentPartPr>
                      <w14:xfrm>
                        <a:off x="0" y="0"/>
                        <a:ext cx="1809750" cy="569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F48E8B" id="Ink 203" o:spid="_x0000_s1026" type="#_x0000_t75" style="position:absolute;margin-left:91.5pt;margin-top:-11.75pt;width:143.2pt;height:45.5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">
                <v:imagedata r:id="rId290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47371361" wp14:editId="07C9A584">
                <wp:simplePos x="0" y="0"/>
                <wp:positionH relativeFrom="column">
                  <wp:posOffset>1186283</wp:posOffset>
                </wp:positionH>
                <wp:positionV relativeFrom="paragraph">
                  <wp:posOffset>56191</wp:posOffset>
                </wp:positionV>
                <wp:extent cx="228240" cy="89280"/>
                <wp:effectExtent l="38100" t="38100" r="38735" b="44450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22824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E03F6F" id="Ink 181" o:spid="_x0000_s1026" type="#_x0000_t75" style="position:absolute;margin-left:93.05pt;margin-top:4.05pt;width:18.65pt;height:7.7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">
                <v:imagedata r:id="rId292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>test b, 01</w: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47F3E95E" w14:textId="7B204A97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57A1BBD5" wp14:editId="7D4628A1">
                <wp:simplePos x="0" y="0"/>
                <wp:positionH relativeFrom="column">
                  <wp:posOffset>5431155</wp:posOffset>
                </wp:positionH>
                <wp:positionV relativeFrom="paragraph">
                  <wp:posOffset>-240030</wp:posOffset>
                </wp:positionV>
                <wp:extent cx="1503680" cy="622840"/>
                <wp:effectExtent l="38100" t="38100" r="1270" b="44450"/>
                <wp:wrapNone/>
                <wp:docPr id="427" name="Ink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3">
                      <w14:nvContentPartPr>
                        <w14:cNvContentPartPr/>
                      </w14:nvContentPartPr>
                      <w14:xfrm>
                        <a:off x="0" y="0"/>
                        <a:ext cx="1503680" cy="6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7C518" id="Ink 427" o:spid="_x0000_s1026" type="#_x0000_t75" style="position:absolute;margin-left:427.3pt;margin-top:-19.25pt;width:119.1pt;height:49.75pt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">
                <v:imagedata r:id="rId294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21088" behindDoc="0" locked="0" layoutInCell="1" allowOverlap="1" wp14:anchorId="533F7B08" wp14:editId="751E21A5">
                <wp:simplePos x="0" y="0"/>
                <wp:positionH relativeFrom="column">
                  <wp:posOffset>421473</wp:posOffset>
                </wp:positionH>
                <wp:positionV relativeFrom="paragraph">
                  <wp:posOffset>78468</wp:posOffset>
                </wp:positionV>
                <wp:extent cx="360" cy="2880"/>
                <wp:effectExtent l="38100" t="19050" r="38100" b="35560"/>
                <wp:wrapNone/>
                <wp:docPr id="333" name="Ink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5">
                      <w14:nvContentPartPr>
                        <w14:cNvContentPartPr/>
                      </w14:nvContentPartPr>
                      <w14:xfrm>
                        <a:off x="0" y="0"/>
                        <a:ext cx="36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A0539" id="Ink 333" o:spid="_x0000_s1026" type="#_x0000_t75" style="position:absolute;margin-left:32.85pt;margin-top:5.85pt;width:.75pt;height:.95pt;z-index:25212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">
                <v:imagedata r:id="rId296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4EA69B73" wp14:editId="2810DC6F">
                <wp:simplePos x="0" y="0"/>
                <wp:positionH relativeFrom="column">
                  <wp:posOffset>4267835</wp:posOffset>
                </wp:positionH>
                <wp:positionV relativeFrom="paragraph">
                  <wp:posOffset>12065</wp:posOffset>
                </wp:positionV>
                <wp:extent cx="519155" cy="186690"/>
                <wp:effectExtent l="38100" t="38100" r="33655" b="41910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7">
                      <w14:nvContentPartPr>
                        <w14:cNvContentPartPr/>
                      </w14:nvContentPartPr>
                      <w14:xfrm>
                        <a:off x="0" y="0"/>
                        <a:ext cx="519155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3E53EC" id="Ink 226" o:spid="_x0000_s1026" type="#_x0000_t75" style="position:absolute;margin-left:335.7pt;margin-top:.6pt;width:41.6pt;height:15.4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">
                <v:imagedata r:id="rId298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jz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bNotOdd</w:t>
      </w:r>
      <w:proofErr w:type="spellEnd"/>
    </w:p>
    <w:p w14:paraId="734C967C" w14:textId="31231BBF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20416" behindDoc="0" locked="0" layoutInCell="1" allowOverlap="1" wp14:anchorId="56DF46D6" wp14:editId="75F32BAA">
                <wp:simplePos x="0" y="0"/>
                <wp:positionH relativeFrom="column">
                  <wp:posOffset>6349365</wp:posOffset>
                </wp:positionH>
                <wp:positionV relativeFrom="paragraph">
                  <wp:posOffset>124460</wp:posOffset>
                </wp:positionV>
                <wp:extent cx="118110" cy="92710"/>
                <wp:effectExtent l="38100" t="38100" r="34290" b="40640"/>
                <wp:wrapNone/>
                <wp:docPr id="430" name="Ink 4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9">
                      <w14:nvContentPartPr>
                        <w14:cNvContentPartPr/>
                      </w14:nvContentPartPr>
                      <w14:xfrm>
                        <a:off x="0" y="0"/>
                        <a:ext cx="118110" cy="92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73C53" id="Ink 430" o:spid="_x0000_s1026" type="#_x0000_t75" style="position:absolute;margin-left:499.6pt;margin-top:9.45pt;width:10pt;height:8pt;z-index:2522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">
                <v:imagedata r:id="rId300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1FCBCC8D" wp14:editId="3CD25EAC">
                <wp:simplePos x="0" y="0"/>
                <wp:positionH relativeFrom="column">
                  <wp:posOffset>3879215</wp:posOffset>
                </wp:positionH>
                <wp:positionV relativeFrom="paragraph">
                  <wp:posOffset>-30480</wp:posOffset>
                </wp:positionV>
                <wp:extent cx="274955" cy="135255"/>
                <wp:effectExtent l="19050" t="38100" r="29845" b="36195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1">
                      <w14:nvContentPartPr>
                        <w14:cNvContentPartPr/>
                      </w14:nvContentPartPr>
                      <w14:xfrm>
                        <a:off x="0" y="0"/>
                        <a:ext cx="274955" cy="135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6F72E7" id="Ink 220" o:spid="_x0000_s1026" type="#_x0000_t75" style="position:absolute;margin-left:305.1pt;margin-top:-2.75pt;width:22.35pt;height:11.3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">
                <v:imagedata r:id="rId302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2DA20F20" wp14:editId="6D86CE7D">
                <wp:simplePos x="0" y="0"/>
                <wp:positionH relativeFrom="column">
                  <wp:posOffset>3477260</wp:posOffset>
                </wp:positionH>
                <wp:positionV relativeFrom="paragraph">
                  <wp:posOffset>-43815</wp:posOffset>
                </wp:positionV>
                <wp:extent cx="143280" cy="147955"/>
                <wp:effectExtent l="19050" t="38100" r="47625" b="42545"/>
                <wp:wrapNone/>
                <wp:docPr id="221" name="Ink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143280" cy="147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DBE806" id="Ink 221" o:spid="_x0000_s1026" type="#_x0000_t75" style="position:absolute;margin-left:273.45pt;margin-top:-3.8pt;width:12pt;height:12.3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">
                <v:imagedata r:id="rId304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32F70309" wp14:editId="67AC81BA">
                <wp:simplePos x="0" y="0"/>
                <wp:positionH relativeFrom="column">
                  <wp:posOffset>2515870</wp:posOffset>
                </wp:positionH>
                <wp:positionV relativeFrom="paragraph">
                  <wp:posOffset>-43815</wp:posOffset>
                </wp:positionV>
                <wp:extent cx="1104670" cy="234315"/>
                <wp:effectExtent l="38100" t="38100" r="38735" b="32385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1104670" cy="234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6D6DB0" id="Ink 222" o:spid="_x0000_s1026" type="#_x0000_t75" style="position:absolute;margin-left:197.75pt;margin-top:-3.8pt;width:87.7pt;height:19.1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">
                <v:imagedata r:id="rId306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76DF49CC" wp14:editId="15C0C127">
                <wp:simplePos x="0" y="0"/>
                <wp:positionH relativeFrom="column">
                  <wp:posOffset>1190243</wp:posOffset>
                </wp:positionH>
                <wp:positionV relativeFrom="paragraph">
                  <wp:posOffset>101936</wp:posOffset>
                </wp:positionV>
                <wp:extent cx="6480" cy="360"/>
                <wp:effectExtent l="38100" t="38100" r="31750" b="38100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64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3C17A" id="Ink 204" o:spid="_x0000_s1026" type="#_x0000_t75" style="position:absolute;margin-left:93.35pt;margin-top:7.7pt;width:1.2pt;height:.75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">
                <v:imagedata r:id="rId308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7CC1E228" wp14:editId="26382870">
                <wp:simplePos x="0" y="0"/>
                <wp:positionH relativeFrom="column">
                  <wp:posOffset>202763</wp:posOffset>
                </wp:positionH>
                <wp:positionV relativeFrom="paragraph">
                  <wp:posOffset>-51064</wp:posOffset>
                </wp:positionV>
                <wp:extent cx="280440" cy="385920"/>
                <wp:effectExtent l="38100" t="38100" r="43815" b="33655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280440" cy="38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6D8A10" id="Ink 189" o:spid="_x0000_s1026" type="#_x0000_t75" style="position:absolute;margin-left:15.6pt;margin-top:-4.35pt;width:22.8pt;height:31.1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">
                <v:imagedata r:id="rId310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add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, a </w:t>
      </w:r>
    </w:p>
    <w:p w14:paraId="5C35FCFE" w14:textId="42AB5794" w:rsidR="00C5315A" w:rsidRDefault="002B72A3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1153FD07" wp14:editId="18DC7B0F">
                <wp:simplePos x="0" y="0"/>
                <wp:positionH relativeFrom="column">
                  <wp:posOffset>1159510</wp:posOffset>
                </wp:positionH>
                <wp:positionV relativeFrom="paragraph">
                  <wp:posOffset>-86995</wp:posOffset>
                </wp:positionV>
                <wp:extent cx="1234005" cy="226880"/>
                <wp:effectExtent l="38100" t="38100" r="4445" b="40005"/>
                <wp:wrapNone/>
                <wp:docPr id="213" name="Ink 2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1234005" cy="22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5ADE64" id="Ink 213" o:spid="_x0000_s1026" type="#_x0000_t75" style="position:absolute;margin-left:90.95pt;margin-top:-7.2pt;width:97.85pt;height:18.5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">
                <v:imagedata r:id="rId312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bNotOdd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1E37967C" w14:textId="3D00A088" w:rsidR="00C5315A" w:rsidRDefault="002B72A3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4E4978D1" wp14:editId="033486F4">
                <wp:simplePos x="0" y="0"/>
                <wp:positionH relativeFrom="column">
                  <wp:posOffset>4371975</wp:posOffset>
                </wp:positionH>
                <wp:positionV relativeFrom="paragraph">
                  <wp:posOffset>-75565</wp:posOffset>
                </wp:positionV>
                <wp:extent cx="698315" cy="201295"/>
                <wp:effectExtent l="38100" t="38100" r="45085" b="46355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698315" cy="201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071CE5" id="Ink 232" o:spid="_x0000_s1026" type="#_x0000_t75" style="position:absolute;margin-left:343.9pt;margin-top:-6.3pt;width:55.7pt;height:16.5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">
                <v:imagedata r:id="rId314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4DBB6E19" wp14:editId="66643334">
                <wp:simplePos x="0" y="0"/>
                <wp:positionH relativeFrom="column">
                  <wp:posOffset>-484837</wp:posOffset>
                </wp:positionH>
                <wp:positionV relativeFrom="paragraph">
                  <wp:posOffset>-756279</wp:posOffset>
                </wp:positionV>
                <wp:extent cx="518040" cy="1712880"/>
                <wp:effectExtent l="38100" t="38100" r="34925" b="4000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518040" cy="171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643D0" id="Ink 180" o:spid="_x0000_s1026" type="#_x0000_t75" style="position:absolute;margin-left:-38.55pt;margin-top:-59.9pt;width:41.5pt;height:135.5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">
                <v:imagedata r:id="rId316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shl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a, 1</w: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Left shifting the value in 'a' by 1 </w:t>
      </w:r>
    </w:p>
    <w:p w14:paraId="5594D056" w14:textId="7900F8C4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 wp14:anchorId="355474DC" wp14:editId="29445843">
                <wp:simplePos x="0" y="0"/>
                <wp:positionH relativeFrom="column">
                  <wp:posOffset>6386673</wp:posOffset>
                </wp:positionH>
                <wp:positionV relativeFrom="paragraph">
                  <wp:posOffset>146198</wp:posOffset>
                </wp:positionV>
                <wp:extent cx="88560" cy="84240"/>
                <wp:effectExtent l="38100" t="38100" r="45085" b="49530"/>
                <wp:wrapNone/>
                <wp:docPr id="367" name="Ink 3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88560" cy="8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FB1C14" id="Ink 367" o:spid="_x0000_s1026" type="#_x0000_t75" style="position:absolute;margin-left:502.55pt;margin-top:11.15pt;width:7.65pt;height:7.35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">
                <v:imagedata r:id="rId318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17DEA10D" wp14:editId="51834A1F">
                <wp:simplePos x="0" y="0"/>
                <wp:positionH relativeFrom="column">
                  <wp:posOffset>4764153</wp:posOffset>
                </wp:positionH>
                <wp:positionV relativeFrom="paragraph">
                  <wp:posOffset>-10402</wp:posOffset>
                </wp:positionV>
                <wp:extent cx="383400" cy="63000"/>
                <wp:effectExtent l="19050" t="38100" r="36195" b="32385"/>
                <wp:wrapNone/>
                <wp:docPr id="334" name="Ink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38340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DDE1BF" id="Ink 334" o:spid="_x0000_s1026" type="#_x0000_t75" style="position:absolute;margin-left:374.8pt;margin-top:-1.15pt;width:30.9pt;height:5.65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">
                <v:imagedata r:id="rId320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shr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b, 1</w: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>; Right shifting the value in 'b' by 1</w:t>
      </w:r>
    </w:p>
    <w:p w14:paraId="49096369" w14:textId="712667C3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88672" behindDoc="0" locked="0" layoutInCell="1" allowOverlap="1" wp14:anchorId="69678911" wp14:editId="20EF1C0B">
                <wp:simplePos x="0" y="0"/>
                <wp:positionH relativeFrom="column">
                  <wp:posOffset>1494273</wp:posOffset>
                </wp:positionH>
                <wp:positionV relativeFrom="paragraph">
                  <wp:posOffset>76868</wp:posOffset>
                </wp:positionV>
                <wp:extent cx="35640" cy="14400"/>
                <wp:effectExtent l="19050" t="38100" r="40640" b="43180"/>
                <wp:wrapNone/>
                <wp:docPr id="399" name="Ink 3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3564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01DBC" id="Ink 399" o:spid="_x0000_s1026" type="#_x0000_t75" style="position:absolute;margin-left:117.3pt;margin-top:5.7pt;width:3.5pt;height:1.85pt;z-index:2521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">
                <v:imagedata r:id="rId322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b, 0</w:t>
      </w:r>
    </w:p>
    <w:p w14:paraId="083789C4" w14:textId="00C58F29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87648" behindDoc="0" locked="0" layoutInCell="1" allowOverlap="1" wp14:anchorId="3A424932" wp14:editId="7032EEC0">
                <wp:simplePos x="0" y="0"/>
                <wp:positionH relativeFrom="column">
                  <wp:posOffset>5873750</wp:posOffset>
                </wp:positionH>
                <wp:positionV relativeFrom="paragraph">
                  <wp:posOffset>-106680</wp:posOffset>
                </wp:positionV>
                <wp:extent cx="340360" cy="346070"/>
                <wp:effectExtent l="38100" t="38100" r="21590" b="35560"/>
                <wp:wrapNone/>
                <wp:docPr id="398" name="Ink 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340360" cy="346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17F569" id="Ink 398" o:spid="_x0000_s1026" type="#_x0000_t75" style="position:absolute;margin-left:462.15pt;margin-top:-8.75pt;width:27.5pt;height:28pt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">
                <v:imagedata r:id="rId324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9216" behindDoc="0" locked="0" layoutInCell="1" allowOverlap="1" wp14:anchorId="011703A5" wp14:editId="33752BE5">
                <wp:simplePos x="0" y="0"/>
                <wp:positionH relativeFrom="column">
                  <wp:posOffset>5889513</wp:posOffset>
                </wp:positionH>
                <wp:positionV relativeFrom="paragraph">
                  <wp:posOffset>37143</wp:posOffset>
                </wp:positionV>
                <wp:extent cx="24840" cy="103320"/>
                <wp:effectExtent l="38100" t="38100" r="32385" b="49530"/>
                <wp:wrapNone/>
                <wp:docPr id="380" name="Ink 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24840" cy="10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2340F4" id="Ink 380" o:spid="_x0000_s1026" type="#_x0000_t75" style="position:absolute;margin-left:463.4pt;margin-top:2.55pt;width:2.65pt;height:8.85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">
                <v:imagedata r:id="rId326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1E1143D2" wp14:editId="3EA4ADF4">
                <wp:simplePos x="0" y="0"/>
                <wp:positionH relativeFrom="column">
                  <wp:posOffset>5891673</wp:posOffset>
                </wp:positionH>
                <wp:positionV relativeFrom="paragraph">
                  <wp:posOffset>85383</wp:posOffset>
                </wp:positionV>
                <wp:extent cx="19080" cy="111960"/>
                <wp:effectExtent l="38100" t="38100" r="38100" b="40640"/>
                <wp:wrapNone/>
                <wp:docPr id="379" name="Ink 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19080" cy="1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63D7D3" id="Ink 379" o:spid="_x0000_s1026" type="#_x0000_t75" style="position:absolute;margin-left:463.55pt;margin-top:6.35pt;width:2.2pt;height:9.5pt;z-index:2521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">
                <v:imagedata r:id="rId328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7168" behindDoc="0" locked="0" layoutInCell="1" allowOverlap="1" wp14:anchorId="3B79ED6F" wp14:editId="4D74D3D0">
                <wp:simplePos x="0" y="0"/>
                <wp:positionH relativeFrom="column">
                  <wp:posOffset>5490210</wp:posOffset>
                </wp:positionH>
                <wp:positionV relativeFrom="paragraph">
                  <wp:posOffset>27305</wp:posOffset>
                </wp:positionV>
                <wp:extent cx="440055" cy="213845"/>
                <wp:effectExtent l="38100" t="38100" r="36195" b="34290"/>
                <wp:wrapNone/>
                <wp:docPr id="378" name="Ink 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440055" cy="213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485DEE" id="Ink 378" o:spid="_x0000_s1026" type="#_x0000_t75" style="position:absolute;margin-left:431.95pt;margin-top:1.8pt;width:35.35pt;height:17.55pt;z-index:25216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">
                <v:imagedata r:id="rId330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58976" behindDoc="0" locked="0" layoutInCell="1" allowOverlap="1" wp14:anchorId="6E36195D" wp14:editId="70BE94C4">
                <wp:simplePos x="0" y="0"/>
                <wp:positionH relativeFrom="column">
                  <wp:posOffset>6482715</wp:posOffset>
                </wp:positionH>
                <wp:positionV relativeFrom="paragraph">
                  <wp:posOffset>-25400</wp:posOffset>
                </wp:positionV>
                <wp:extent cx="91270" cy="274120"/>
                <wp:effectExtent l="38100" t="19050" r="42545" b="31115"/>
                <wp:wrapNone/>
                <wp:docPr id="370" name="Ink 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91270" cy="27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858726" id="Ink 370" o:spid="_x0000_s1026" type="#_x0000_t75" style="position:absolute;margin-left:510.1pt;margin-top:-2.35pt;width:7.9pt;height:22.3pt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">
                <v:imagedata r:id="rId332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6B087AE7" wp14:editId="00BBA503">
                <wp:simplePos x="0" y="0"/>
                <wp:positionH relativeFrom="column">
                  <wp:posOffset>842645</wp:posOffset>
                </wp:positionH>
                <wp:positionV relativeFrom="paragraph">
                  <wp:posOffset>5080</wp:posOffset>
                </wp:positionV>
                <wp:extent cx="974360" cy="250315"/>
                <wp:effectExtent l="38100" t="38100" r="16510" b="35560"/>
                <wp:wrapNone/>
                <wp:docPr id="245" name="Ink 2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974360" cy="250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9E29E" id="Ink 245" o:spid="_x0000_s1026" type="#_x0000_t75" style="position:absolute;margin-left:66pt;margin-top:.05pt;width:77.4pt;height:20.4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">
                <v:imagedata r:id="rId334" o:title=""/>
              </v:shape>
            </w:pict>
          </mc:Fallback>
        </mc:AlternateConten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jnz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bNotZero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ab/>
        <w:t>; Iterate the loop till b = 0</w:t>
      </w:r>
    </w:p>
    <w:p w14:paraId="55ACD6C7" w14:textId="2F268B4B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96864" behindDoc="0" locked="0" layoutInCell="1" allowOverlap="1" wp14:anchorId="766728A8" wp14:editId="3DF3CD61">
                <wp:simplePos x="0" y="0"/>
                <wp:positionH relativeFrom="column">
                  <wp:posOffset>103505</wp:posOffset>
                </wp:positionH>
                <wp:positionV relativeFrom="paragraph">
                  <wp:posOffset>-11430</wp:posOffset>
                </wp:positionV>
                <wp:extent cx="456705" cy="181875"/>
                <wp:effectExtent l="19050" t="38100" r="635" b="46990"/>
                <wp:wrapNone/>
                <wp:docPr id="407" name="Ink 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456705" cy="181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0461C" id="Ink 407" o:spid="_x0000_s1026" type="#_x0000_t75" style="position:absolute;margin-left:7.8pt;margin-top:-1.25pt;width:36.65pt;height:15pt;z-index:2521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">
                <v:imagedata r:id="rId336" o:title=""/>
              </v:shape>
            </w:pict>
          </mc:Fallback>
        </mc:AlternateContent>
      </w:r>
    </w:p>
    <w:p w14:paraId="62B8816F" w14:textId="19FC9F79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507096FE" wp14:editId="14EC2BCE">
                <wp:simplePos x="0" y="0"/>
                <wp:positionH relativeFrom="column">
                  <wp:posOffset>4897755</wp:posOffset>
                </wp:positionH>
                <wp:positionV relativeFrom="paragraph">
                  <wp:posOffset>-196850</wp:posOffset>
                </wp:positionV>
                <wp:extent cx="1042670" cy="580765"/>
                <wp:effectExtent l="38100" t="38100" r="24130" b="48260"/>
                <wp:wrapNone/>
                <wp:docPr id="395" name="Ink 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1042670" cy="580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E82BF2" id="Ink 395" o:spid="_x0000_s1026" type="#_x0000_t75" style="position:absolute;margin-left:385.3pt;margin-top:-15.85pt;width:82.8pt;height:46.45pt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">
                <v:imagedata r:id="rId338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4096" behindDoc="0" locked="0" layoutInCell="1" allowOverlap="1" wp14:anchorId="6F21F542" wp14:editId="439E7E1E">
                <wp:simplePos x="0" y="0"/>
                <wp:positionH relativeFrom="column">
                  <wp:posOffset>4372610</wp:posOffset>
                </wp:positionH>
                <wp:positionV relativeFrom="paragraph">
                  <wp:posOffset>-316230</wp:posOffset>
                </wp:positionV>
                <wp:extent cx="1758315" cy="772160"/>
                <wp:effectExtent l="38100" t="19050" r="32385" b="46990"/>
                <wp:wrapNone/>
                <wp:docPr id="375" name="Ink 3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1758315" cy="77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7D41B" id="Ink 375" o:spid="_x0000_s1026" type="#_x0000_t75" style="position:absolute;margin-left:343.95pt;margin-top:-25.25pt;width:139.15pt;height:61.5pt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">
                <v:imagedata r:id="rId340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L:</w:t>
      </w:r>
    </w:p>
    <w:p w14:paraId="5B4A63CD" w14:textId="7D3077F8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79456" behindDoc="0" locked="0" layoutInCell="1" allowOverlap="1" wp14:anchorId="6ACEF1D0" wp14:editId="158D33CA">
                <wp:simplePos x="0" y="0"/>
                <wp:positionH relativeFrom="column">
                  <wp:posOffset>4010025</wp:posOffset>
                </wp:positionH>
                <wp:positionV relativeFrom="paragraph">
                  <wp:posOffset>-305435</wp:posOffset>
                </wp:positionV>
                <wp:extent cx="2430145" cy="829310"/>
                <wp:effectExtent l="38100" t="38100" r="8255" b="46990"/>
                <wp:wrapNone/>
                <wp:docPr id="390" name="Ink 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2430145" cy="829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8C9A28" id="Ink 390" o:spid="_x0000_s1026" type="#_x0000_t75" style="position:absolute;margin-left:315.4pt;margin-top:-24.4pt;width:192.05pt;height:66pt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">
                <v:imagedata r:id="rId342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</w:p>
    <w:p w14:paraId="4FE39F91" w14:textId="2102A2E9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Display output</w:t>
      </w:r>
    </w:p>
    <w:p w14:paraId="6A6D4D53" w14:textId="648EF1C2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7536" behindDoc="0" locked="0" layoutInCell="1" allowOverlap="1" wp14:anchorId="66CEB41E" wp14:editId="602458F8">
                <wp:simplePos x="0" y="0"/>
                <wp:positionH relativeFrom="column">
                  <wp:posOffset>1501037</wp:posOffset>
                </wp:positionH>
                <wp:positionV relativeFrom="paragraph">
                  <wp:posOffset>31808</wp:posOffset>
                </wp:positionV>
                <wp:extent cx="360" cy="3960"/>
                <wp:effectExtent l="38100" t="19050" r="38100" b="34290"/>
                <wp:wrapNone/>
                <wp:docPr id="310" name="Ink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36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492883" id="Ink 310" o:spid="_x0000_s1026" type="#_x0000_t75" style="position:absolute;margin-left:117.85pt;margin-top:2.15pt;width:.75pt;height:1pt;z-index:25209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">
                <v:imagedata r:id="rId344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096512" behindDoc="0" locked="0" layoutInCell="1" allowOverlap="1" wp14:anchorId="3AABB3B8" wp14:editId="3C0250BA">
                <wp:simplePos x="0" y="0"/>
                <wp:positionH relativeFrom="column">
                  <wp:posOffset>1075877</wp:posOffset>
                </wp:positionH>
                <wp:positionV relativeFrom="paragraph">
                  <wp:posOffset>83648</wp:posOffset>
                </wp:positionV>
                <wp:extent cx="43560" cy="2520"/>
                <wp:effectExtent l="0" t="38100" r="33020" b="36195"/>
                <wp:wrapNone/>
                <wp:docPr id="309" name="Ink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4356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C90ED1" id="Ink 309" o:spid="_x0000_s1026" type="#_x0000_t75" style="position:absolute;margin-left:84.35pt;margin-top:6.25pt;width:4.15pt;height:.95pt;z-index:25209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">
                <v:imagedata r:id="rId346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WriteInt</w:t>
      </w:r>
      <w:proofErr w:type="spellEnd"/>
    </w:p>
    <w:p w14:paraId="7E3C463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95E7662" w14:textId="25CEEDD0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74336" behindDoc="0" locked="0" layoutInCell="1" allowOverlap="1" wp14:anchorId="0F39DB12" wp14:editId="0DDAA313">
                <wp:simplePos x="0" y="0"/>
                <wp:positionH relativeFrom="column">
                  <wp:posOffset>4988560</wp:posOffset>
                </wp:positionH>
                <wp:positionV relativeFrom="paragraph">
                  <wp:posOffset>22860</wp:posOffset>
                </wp:positionV>
                <wp:extent cx="1109310" cy="198990"/>
                <wp:effectExtent l="38100" t="38100" r="34290" b="48895"/>
                <wp:wrapNone/>
                <wp:docPr id="385" name="Ink 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1109310" cy="198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1F8B19" id="Ink 385" o:spid="_x0000_s1026" type="#_x0000_t75" style="position:absolute;margin-left:392.45pt;margin-top:1.45pt;width:88.1pt;height:16.35pt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">
                <v:imagedata r:id="rId348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42592" behindDoc="0" locked="0" layoutInCell="1" allowOverlap="1" wp14:anchorId="48BC6D17" wp14:editId="352EBD9A">
                <wp:simplePos x="0" y="0"/>
                <wp:positionH relativeFrom="column">
                  <wp:posOffset>4362450</wp:posOffset>
                </wp:positionH>
                <wp:positionV relativeFrom="paragraph">
                  <wp:posOffset>-109220</wp:posOffset>
                </wp:positionV>
                <wp:extent cx="1827065" cy="502200"/>
                <wp:effectExtent l="38100" t="38100" r="40005" b="31750"/>
                <wp:wrapNone/>
                <wp:docPr id="354" name="Ink 3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1827065" cy="50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09BFF3" id="Ink 354" o:spid="_x0000_s1026" type="#_x0000_t75" style="position:absolute;margin-left:343.15pt;margin-top:-8.95pt;width:144.55pt;height:40.25pt;z-index:2521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">
                <v:imagedata r:id="rId350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; move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 to result</w:t>
      </w:r>
    </w:p>
    <w:p w14:paraId="67F075AD" w14:textId="2F7979E2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result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Move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o result</w:t>
      </w:r>
    </w:p>
    <w:p w14:paraId="0EDF5327" w14:textId="21BF3760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45664" behindDoc="0" locked="0" layoutInCell="1" allowOverlap="1" wp14:anchorId="7D1A6E5B" wp14:editId="514FCCB4">
                <wp:simplePos x="0" y="0"/>
                <wp:positionH relativeFrom="column">
                  <wp:posOffset>4116070</wp:posOffset>
                </wp:positionH>
                <wp:positionV relativeFrom="paragraph">
                  <wp:posOffset>-31115</wp:posOffset>
                </wp:positionV>
                <wp:extent cx="444705" cy="271800"/>
                <wp:effectExtent l="38100" t="38100" r="12700" b="33020"/>
                <wp:wrapNone/>
                <wp:docPr id="357" name="Ink 3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444705" cy="27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F40E18" id="Ink 357" o:spid="_x0000_s1026" type="#_x0000_t75" style="position:absolute;margin-left:323.75pt;margin-top:-2.8pt;width:35.7pt;height:22.1pt;z-index:25214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">
                <v:imagedata r:id="rId352" o:title=""/>
              </v:shape>
            </w:pict>
          </mc:Fallback>
        </mc:AlternateContent>
      </w:r>
      <w:r w:rsidR="00C5315A"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 w:rsidR="00C5315A"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</w:p>
    <w:p w14:paraId="2885C8D3" w14:textId="02860F68" w:rsidR="00C5315A" w:rsidRDefault="003F33D2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00960" behindDoc="0" locked="0" layoutInCell="1" allowOverlap="1" wp14:anchorId="185EF33D" wp14:editId="70A5D521">
                <wp:simplePos x="0" y="0"/>
                <wp:positionH relativeFrom="column">
                  <wp:posOffset>5417185</wp:posOffset>
                </wp:positionH>
                <wp:positionV relativeFrom="paragraph">
                  <wp:posOffset>-53975</wp:posOffset>
                </wp:positionV>
                <wp:extent cx="451325" cy="158115"/>
                <wp:effectExtent l="38100" t="38100" r="25400" b="32385"/>
                <wp:wrapNone/>
                <wp:docPr id="411" name="Ink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451325" cy="158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F5FEE3" id="Ink 411" o:spid="_x0000_s1026" type="#_x0000_t75" style="position:absolute;margin-left:426.2pt;margin-top:-4.6pt;width:36.25pt;height:13.15pt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">
                <v:imagedata r:id="rId354" o:title=""/>
              </v:shape>
            </w:pict>
          </mc:Fallback>
        </mc:AlternateContent>
      </w:r>
    </w:p>
    <w:p w14:paraId="2F760F56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ret</w:t>
      </w:r>
    </w:p>
    <w:p w14:paraId="5F37110F" w14:textId="7777777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ul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71FDB1CD" w14:textId="47C3F657" w:rsidR="00C5315A" w:rsidRDefault="00C5315A" w:rsidP="00C5315A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nd main</w:t>
      </w:r>
    </w:p>
    <w:p w14:paraId="43CE4DE2" w14:textId="77777777" w:rsidR="009A563B" w:rsidRPr="00C5315A" w:rsidRDefault="009A563B" w:rsidP="00C5315A">
      <w:pPr>
        <w:autoSpaceDE w:val="0"/>
        <w:autoSpaceDN w:val="0"/>
        <w:adjustRightInd w:val="0"/>
        <w:rPr>
          <w:rFonts w:eastAsiaTheme="minorHAnsi"/>
          <w:b/>
          <w:bCs/>
        </w:rPr>
      </w:pPr>
    </w:p>
    <w:p w14:paraId="500BC22C" w14:textId="34AA8E6B" w:rsidR="00C5315A" w:rsidRPr="0067684A" w:rsidRDefault="00C5315A" w:rsidP="000B376C">
      <w:pPr>
        <w:autoSpaceDE w:val="0"/>
        <w:autoSpaceDN w:val="0"/>
        <w:adjustRightInd w:val="0"/>
        <w:rPr>
          <w:rFonts w:eastAsiaTheme="minorHAnsi"/>
          <w:b/>
          <w:bCs/>
          <w:u w:val="single"/>
        </w:rPr>
      </w:pPr>
      <w:r w:rsidRPr="0067684A">
        <w:rPr>
          <w:rFonts w:eastAsiaTheme="minorHAnsi"/>
          <w:b/>
          <w:bCs/>
          <w:u w:val="single"/>
        </w:rPr>
        <w:t>Output:</w:t>
      </w:r>
    </w:p>
    <w:p w14:paraId="6E0498D6" w14:textId="5687C186" w:rsidR="009A563B" w:rsidRDefault="002B72A3" w:rsidP="00530AF6">
      <w:pPr>
        <w:autoSpaceDE w:val="0"/>
        <w:autoSpaceDN w:val="0"/>
        <w:adjustRightInd w:val="0"/>
        <w:rPr>
          <w:rFonts w:eastAsiaTheme="minorHAnsi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 wp14:anchorId="31180693" wp14:editId="5740C9EE">
                <wp:simplePos x="0" y="0"/>
                <wp:positionH relativeFrom="column">
                  <wp:posOffset>154883</wp:posOffset>
                </wp:positionH>
                <wp:positionV relativeFrom="paragraph">
                  <wp:posOffset>1459687</wp:posOffset>
                </wp:positionV>
                <wp:extent cx="153360" cy="168480"/>
                <wp:effectExtent l="19050" t="38100" r="37465" b="41275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153360" cy="16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7DA1A5" id="Ink 248" o:spid="_x0000_s1026" type="#_x0000_t75" style="position:absolute;margin-left:11.85pt;margin-top:114.6pt;width:12.8pt;height:13.95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">
                <v:imagedata r:id="rId356" o:title=""/>
              </v:shape>
            </w:pict>
          </mc:Fallback>
        </mc:AlternateContent>
      </w:r>
      <w:r w:rsidR="008B3A01">
        <w:rPr>
          <w:noProof/>
        </w:rPr>
        <w:drawing>
          <wp:inline distT="0" distB="0" distL="0" distR="0" wp14:anchorId="72D8D7EF" wp14:editId="5690D41E">
            <wp:extent cx="5941055" cy="3557016"/>
            <wp:effectExtent l="0" t="0" r="3175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055" cy="355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EEB8" w14:textId="77777777" w:rsidR="00530AF6" w:rsidRPr="009A563B" w:rsidRDefault="00530AF6" w:rsidP="00530AF6">
      <w:pPr>
        <w:autoSpaceDE w:val="0"/>
        <w:autoSpaceDN w:val="0"/>
        <w:adjustRightInd w:val="0"/>
        <w:rPr>
          <w:rFonts w:eastAsiaTheme="minorHAnsi"/>
        </w:rPr>
      </w:pPr>
    </w:p>
    <w:p w14:paraId="7707263C" w14:textId="4D17FC03" w:rsidR="000B376C" w:rsidRDefault="000B376C" w:rsidP="000B376C">
      <w:pPr>
        <w:jc w:val="both"/>
        <w:rPr>
          <w:b/>
        </w:rPr>
      </w:pPr>
      <w:r w:rsidRPr="009E4549">
        <w:rPr>
          <w:b/>
        </w:rPr>
        <w:t xml:space="preserve">Q#3 </w:t>
      </w:r>
      <w:r w:rsidRPr="009E4549">
        <w:t>Write assembly code to take a string from user and convert the string into all capital</w:t>
      </w:r>
      <w:r w:rsidRPr="009E4549">
        <w:rPr>
          <w:b/>
        </w:rPr>
        <w:t>.</w:t>
      </w:r>
    </w:p>
    <w:p w14:paraId="6852CC39" w14:textId="1C476EC9" w:rsidR="006869C8" w:rsidRDefault="006869C8" w:rsidP="000B376C">
      <w:pPr>
        <w:jc w:val="both"/>
      </w:pPr>
      <w:r w:rsidRPr="006869C8">
        <w:t xml:space="preserve"> (Print your name, do not use the spaces)</w:t>
      </w:r>
    </w:p>
    <w:p w14:paraId="7B71E3FE" w14:textId="77777777" w:rsidR="009A563B" w:rsidRDefault="009A563B" w:rsidP="000B376C">
      <w:pPr>
        <w:jc w:val="both"/>
      </w:pPr>
    </w:p>
    <w:p w14:paraId="6A6C31AA" w14:textId="78B8A5DD" w:rsidR="00C54935" w:rsidRDefault="00C54935" w:rsidP="000B376C">
      <w:pPr>
        <w:jc w:val="both"/>
        <w:rPr>
          <w:b/>
          <w:bCs/>
          <w:u w:val="single"/>
        </w:rPr>
      </w:pPr>
      <w:r w:rsidRPr="0067684A">
        <w:rPr>
          <w:b/>
          <w:bCs/>
          <w:u w:val="single"/>
        </w:rPr>
        <w:lastRenderedPageBreak/>
        <w:t>Code:</w:t>
      </w:r>
    </w:p>
    <w:p w14:paraId="5EBFFD34" w14:textId="77777777" w:rsidR="0067684A" w:rsidRPr="0067684A" w:rsidRDefault="0067684A" w:rsidP="000B376C">
      <w:pPr>
        <w:jc w:val="both"/>
        <w:rPr>
          <w:b/>
          <w:bCs/>
          <w:u w:val="single"/>
        </w:rPr>
      </w:pPr>
    </w:p>
    <w:p w14:paraId="645806E3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Convert the String into all CAPITAL</w:t>
      </w:r>
    </w:p>
    <w:p w14:paraId="200D0CE8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INCLUDE irvine32.inc</w:t>
      </w:r>
    </w:p>
    <w:p w14:paraId="2FB4DCF9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488E1B3E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string BYTE ?</w:t>
      </w:r>
    </w:p>
    <w:p w14:paraId="0EB7EAC0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a string without space to convert to UPPERCASE: ",13,10,9,0</w:t>
      </w:r>
    </w:p>
    <w:p w14:paraId="40B57754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In uppercase: ",13,10,9,0</w:t>
      </w:r>
    </w:p>
    <w:p w14:paraId="0CAFB878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---</w:t>
      </w:r>
    </w:p>
    <w:p w14:paraId="4C449D19" w14:textId="2BB85C69" w:rsidR="00C54935" w:rsidRDefault="002B72A3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086A2E2B" wp14:editId="4909B0F6">
                <wp:simplePos x="0" y="0"/>
                <wp:positionH relativeFrom="column">
                  <wp:posOffset>1523365</wp:posOffset>
                </wp:positionH>
                <wp:positionV relativeFrom="paragraph">
                  <wp:posOffset>52070</wp:posOffset>
                </wp:positionV>
                <wp:extent cx="289560" cy="34920"/>
                <wp:effectExtent l="38100" t="38100" r="0" b="41910"/>
                <wp:wrapNone/>
                <wp:docPr id="255" name="Ink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28956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085A6B" id="Ink 255" o:spid="_x0000_s1026" type="#_x0000_t75" style="position:absolute;margin-left:119.6pt;margin-top:3.75pt;width:23.5pt;height:3.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">
                <v:imagedata r:id="rId359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; 13 = carriage return</w:t>
      </w:r>
    </w:p>
    <w:p w14:paraId="7F4BA930" w14:textId="2F2C7328" w:rsidR="00C54935" w:rsidRDefault="002B72A3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 wp14:anchorId="574A95DA" wp14:editId="23F4CC65">
                <wp:simplePos x="0" y="0"/>
                <wp:positionH relativeFrom="column">
                  <wp:posOffset>140123</wp:posOffset>
                </wp:positionH>
                <wp:positionV relativeFrom="paragraph">
                  <wp:posOffset>-117085</wp:posOffset>
                </wp:positionV>
                <wp:extent cx="1347120" cy="376560"/>
                <wp:effectExtent l="76200" t="114300" r="100965" b="137795"/>
                <wp:wrapNone/>
                <wp:docPr id="256" name="Ink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1347120" cy="37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CDECB1" id="Ink 256" o:spid="_x0000_s1026" type="#_x0000_t75" style="position:absolute;margin-left:8.25pt;margin-top:-14.85pt;width:111.7pt;height:40.9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">
                <v:imagedata r:id="rId36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20CD04EB" wp14:editId="4FB40AA8">
                <wp:simplePos x="0" y="0"/>
                <wp:positionH relativeFrom="column">
                  <wp:posOffset>1359535</wp:posOffset>
                </wp:positionH>
                <wp:positionV relativeFrom="paragraph">
                  <wp:posOffset>72390</wp:posOffset>
                </wp:positionV>
                <wp:extent cx="341505" cy="27145"/>
                <wp:effectExtent l="38100" t="38100" r="40005" b="49530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341505" cy="27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3A62C" id="Ink 254" o:spid="_x0000_s1026" type="#_x0000_t75" style="position:absolute;margin-left:106.7pt;margin-top:5.35pt;width:27.6pt;height:2.8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">
                <v:imagedata r:id="rId363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; 10 = line field</w:t>
      </w:r>
    </w:p>
    <w:p w14:paraId="14A67FDD" w14:textId="6B8A837B" w:rsidR="00C54935" w:rsidRDefault="002B72A3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3BE2EE0D" wp14:editId="475A81E3">
                <wp:simplePos x="0" y="0"/>
                <wp:positionH relativeFrom="column">
                  <wp:posOffset>1516763</wp:posOffset>
                </wp:positionH>
                <wp:positionV relativeFrom="paragraph">
                  <wp:posOffset>82145</wp:posOffset>
                </wp:positionV>
                <wp:extent cx="376560" cy="19800"/>
                <wp:effectExtent l="38100" t="38100" r="42545" b="37465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3765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5C8358" id="Ink 251" o:spid="_x0000_s1026" type="#_x0000_t75" style="position:absolute;margin-left:119.1pt;margin-top:6.1pt;width:30.35pt;height:2.2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">
                <v:imagedata r:id="rId365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 xml:space="preserve">;  9 = horizontal tab </w:t>
      </w:r>
    </w:p>
    <w:p w14:paraId="52840AA4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---</w:t>
      </w:r>
    </w:p>
    <w:p w14:paraId="2E9908C0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code</w:t>
      </w:r>
    </w:p>
    <w:p w14:paraId="3FF1790E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ain proc</w:t>
      </w:r>
    </w:p>
    <w:p w14:paraId="2DBDD69E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6DF3EA4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prompt user</w:t>
      </w:r>
    </w:p>
    <w:p w14:paraId="1D731237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</w:p>
    <w:p w14:paraId="628E8C63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1ACABF4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offset 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ad string </w:t>
      </w:r>
    </w:p>
    <w:p w14:paraId="284D5807" w14:textId="62CDE991" w:rsidR="00C54935" w:rsidRDefault="003F33D2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10865338" wp14:editId="530DEF07">
                <wp:simplePos x="0" y="0"/>
                <wp:positionH relativeFrom="column">
                  <wp:posOffset>384393</wp:posOffset>
                </wp:positionH>
                <wp:positionV relativeFrom="paragraph">
                  <wp:posOffset>-50748</wp:posOffset>
                </wp:positionV>
                <wp:extent cx="459360" cy="249480"/>
                <wp:effectExtent l="38100" t="38100" r="17145" b="36830"/>
                <wp:wrapNone/>
                <wp:docPr id="431" name="Ink 4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459360" cy="24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EB3AF3" id="Ink 431" o:spid="_x0000_s1026" type="#_x0000_t75" style="position:absolute;margin-left:29.9pt;margin-top:-4.35pt;width:36.85pt;height:20.3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">
                <v:imagedata r:id="rId367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ecx</w:t>
      </w:r>
      <w:proofErr w:type="spellEnd"/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, 64</w: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ab/>
        <w:t>; maximum number of characters + 1 for string-end indicator</w:t>
      </w:r>
    </w:p>
    <w:p w14:paraId="52ACB388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returns length of entered string in al</w:t>
      </w:r>
    </w:p>
    <w:p w14:paraId="467058CC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F0B75A1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input string should not contain space</w:t>
      </w:r>
    </w:p>
    <w:p w14:paraId="55AC946D" w14:textId="42392B09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because AND-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ask 11011111b </w:t>
      </w:r>
    </w:p>
    <w:p w14:paraId="58C70BDD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with 00100000b (ascii for space) will</w:t>
      </w:r>
    </w:p>
    <w:p w14:paraId="671EF732" w14:textId="01C09F90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result into 00000000b i.e. NULL</w:t>
      </w:r>
    </w:p>
    <w:p w14:paraId="72A88089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the end-string indicator</w:t>
      </w:r>
    </w:p>
    <w:p w14:paraId="58CD001A" w14:textId="77777777" w:rsidR="00190365" w:rsidRDefault="0019036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6BB3D2D" w14:textId="4557EA86" w:rsidR="00C54935" w:rsidRDefault="00C54935" w:rsidP="0019036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c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lengthof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ring</w:t>
      </w:r>
    </w:p>
    <w:p w14:paraId="1826C995" w14:textId="7C4AAF3F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llCapita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method call</w:t>
      </w:r>
    </w:p>
    <w:p w14:paraId="231011A0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A80FF51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</w:p>
    <w:p w14:paraId="01CF9840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display output</w:t>
      </w:r>
    </w:p>
    <w:p w14:paraId="14109037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A7953F7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offset string</w:t>
      </w:r>
    </w:p>
    <w:p w14:paraId="7B970E3B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</w:p>
    <w:p w14:paraId="6D09F607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</w:p>
    <w:p w14:paraId="3230497A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17FAC8F" w14:textId="44A974E8" w:rsidR="00C54935" w:rsidRDefault="002B72A3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33F6C7F8" wp14:editId="0DE0D0D1">
                <wp:simplePos x="0" y="0"/>
                <wp:positionH relativeFrom="column">
                  <wp:posOffset>-591037</wp:posOffset>
                </wp:positionH>
                <wp:positionV relativeFrom="paragraph">
                  <wp:posOffset>-1134182</wp:posOffset>
                </wp:positionV>
                <wp:extent cx="489600" cy="2491200"/>
                <wp:effectExtent l="76200" t="95250" r="62865" b="99695"/>
                <wp:wrapNone/>
                <wp:docPr id="257" name="Ink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489600" cy="249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10960" id="Ink 257" o:spid="_x0000_s1026" type="#_x0000_t75" style="position:absolute;margin-left:-49.35pt;margin-top:-94.95pt;width:44.2pt;height:207.4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">
                <v:imagedata r:id="rId369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1A0B9842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49DCD932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852181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llCapita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c uses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</w:p>
    <w:p w14:paraId="666314D9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---</w:t>
      </w:r>
    </w:p>
    <w:p w14:paraId="0223B183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cieve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 offset of 'string' variable</w:t>
      </w:r>
    </w:p>
    <w:p w14:paraId="2E5D988D" w14:textId="743C4B21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  al = Number of characters entered by user </w:t>
      </w:r>
    </w:p>
    <w:p w14:paraId="57B22846" w14:textId="0D7C2118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Returns string in upper case in same variable</w:t>
      </w:r>
    </w:p>
    <w:p w14:paraId="25385C7B" w14:textId="2FD78AF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-----</w:t>
      </w:r>
    </w:p>
    <w:p w14:paraId="7E409A25" w14:textId="3B9B0750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ovz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c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al</w:t>
      </w:r>
    </w:p>
    <w:p w14:paraId="0F6677E1" w14:textId="07A772AF" w:rsidR="00C54935" w:rsidRDefault="002B72A3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22AD4C66" wp14:editId="17F30997">
                <wp:simplePos x="0" y="0"/>
                <wp:positionH relativeFrom="column">
                  <wp:posOffset>3248025</wp:posOffset>
                </wp:positionH>
                <wp:positionV relativeFrom="paragraph">
                  <wp:posOffset>-360680</wp:posOffset>
                </wp:positionV>
                <wp:extent cx="2402315" cy="993770"/>
                <wp:effectExtent l="38100" t="38100" r="17145" b="35560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2402315" cy="993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1B2A21" id="Ink 277" o:spid="_x0000_s1026" type="#_x0000_t75" style="position:absolute;margin-left:255.4pt;margin-top:-28.75pt;width:189.85pt;height:79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">
                <v:imagedata r:id="rId37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1450065E" wp14:editId="695537F9">
                <wp:simplePos x="0" y="0"/>
                <wp:positionH relativeFrom="column">
                  <wp:posOffset>164963</wp:posOffset>
                </wp:positionH>
                <wp:positionV relativeFrom="paragraph">
                  <wp:posOffset>105783</wp:posOffset>
                </wp:positionV>
                <wp:extent cx="604440" cy="56160"/>
                <wp:effectExtent l="38100" t="38100" r="43815" b="39370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604440" cy="5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2490BF" id="Ink 258" o:spid="_x0000_s1026" type="#_x0000_t75" style="position:absolute;margin-left:12.65pt;margin-top:8pt;width:48.3pt;height:5.1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">
                <v:imagedata r:id="rId373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 xml:space="preserve">; 11011111b is the MASK to turn </w:t>
      </w:r>
      <w:r w:rsidR="00190365">
        <w:rPr>
          <w:rFonts w:ascii="Consolas" w:eastAsiaTheme="minorHAnsi" w:hAnsi="Consolas" w:cs="Consolas"/>
          <w:color w:val="000000"/>
          <w:sz w:val="19"/>
          <w:szCs w:val="19"/>
        </w:rPr>
        <w:t>caps lock</w: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 xml:space="preserve"> on</w:t>
      </w:r>
    </w:p>
    <w:p w14:paraId="69119EB8" w14:textId="6F53DBC5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L:</w:t>
      </w:r>
    </w:p>
    <w:p w14:paraId="6402EA95" w14:textId="7AFAEEC8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and BYTE PTR [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, 11011111b </w:t>
      </w:r>
    </w:p>
    <w:p w14:paraId="5EEE4BFD" w14:textId="14093357" w:rsidR="00C54935" w:rsidRDefault="00527C8A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400340A3" wp14:editId="079CA3DF">
                <wp:simplePos x="0" y="0"/>
                <wp:positionH relativeFrom="column">
                  <wp:posOffset>1921953</wp:posOffset>
                </wp:positionH>
                <wp:positionV relativeFrom="paragraph">
                  <wp:posOffset>9984</wp:posOffset>
                </wp:positionV>
                <wp:extent cx="60480" cy="7200"/>
                <wp:effectExtent l="38100" t="38100" r="34925" b="31115"/>
                <wp:wrapNone/>
                <wp:docPr id="432" name="Ink 4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6048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37EA49" id="Ink 432" o:spid="_x0000_s1026" type="#_x0000_t75" style="position:absolute;margin-left:151pt;margin-top:.45pt;width:5.45pt;height:1.25pt;z-index:2522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">
                <v:imagedata r:id="rId375" o:title=""/>
              </v:shape>
            </w:pict>
          </mc:Fallback>
        </mc:AlternateContent>
      </w:r>
      <w:r w:rsidR="002B72A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1B31CFC9" wp14:editId="63B6C6FD">
                <wp:simplePos x="0" y="0"/>
                <wp:positionH relativeFrom="column">
                  <wp:posOffset>776603</wp:posOffset>
                </wp:positionH>
                <wp:positionV relativeFrom="paragraph">
                  <wp:posOffset>-38042</wp:posOffset>
                </wp:positionV>
                <wp:extent cx="763200" cy="91080"/>
                <wp:effectExtent l="38100" t="38100" r="37465" b="42545"/>
                <wp:wrapNone/>
                <wp:docPr id="278" name="Ink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76320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EB284A" id="Ink 278" o:spid="_x0000_s1026" type="#_x0000_t75" style="position:absolute;margin-left:60.8pt;margin-top:-3.35pt;width:60.8pt;height:7.8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">
                <v:imagedata r:id="rId377" o:title=""/>
              </v:shape>
            </w:pict>
          </mc:Fallback>
        </mc:AlternateContent>
      </w:r>
      <w:r w:rsidR="00C54935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inc</w:t>
      </w:r>
      <w:proofErr w:type="spellEnd"/>
      <w:r w:rsidR="00C54935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 w:rsidR="00C54935"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</w:p>
    <w:p w14:paraId="752901B3" w14:textId="490FD396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loop L</w:t>
      </w:r>
    </w:p>
    <w:p w14:paraId="4133175B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ret</w:t>
      </w:r>
    </w:p>
    <w:p w14:paraId="6013C41D" w14:textId="77777777" w:rsidR="00C54935" w:rsidRDefault="00C54935" w:rsidP="00C54935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allCapita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46C6DDEE" w14:textId="30D07B1D" w:rsidR="00C54935" w:rsidRPr="00E6677C" w:rsidRDefault="00C54935" w:rsidP="000B376C">
      <w:pPr>
        <w:jc w:val="both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nd main</w:t>
      </w:r>
    </w:p>
    <w:p w14:paraId="4E959492" w14:textId="2710B39A" w:rsidR="00C54935" w:rsidRPr="0067684A" w:rsidRDefault="00C54935" w:rsidP="000B376C">
      <w:pPr>
        <w:jc w:val="both"/>
        <w:rPr>
          <w:b/>
          <w:bCs/>
          <w:u w:val="single"/>
        </w:rPr>
      </w:pPr>
      <w:r w:rsidRPr="0067684A">
        <w:rPr>
          <w:b/>
          <w:bCs/>
          <w:u w:val="single"/>
        </w:rPr>
        <w:t>Output:</w:t>
      </w:r>
    </w:p>
    <w:p w14:paraId="2E011D3B" w14:textId="047AFFCD" w:rsidR="00C54935" w:rsidRPr="00C54935" w:rsidRDefault="00C54935" w:rsidP="000B376C">
      <w:pPr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DB40B46" wp14:editId="518D0671">
            <wp:extent cx="5953547" cy="2432304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547" cy="243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4935" w:rsidRPr="00C54935" w:rsidSect="009A563B">
      <w:headerReference w:type="default" r:id="rId379"/>
      <w:pgSz w:w="12240" w:h="15840"/>
      <w:pgMar w:top="1440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C38C45" w14:textId="77777777" w:rsidR="004B1BD7" w:rsidRDefault="004B1BD7" w:rsidP="00FF4636">
      <w:r>
        <w:separator/>
      </w:r>
    </w:p>
  </w:endnote>
  <w:endnote w:type="continuationSeparator" w:id="0">
    <w:p w14:paraId="5B762AE9" w14:textId="77777777" w:rsidR="004B1BD7" w:rsidRDefault="004B1BD7" w:rsidP="00FF4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9CCCA" w14:textId="77777777" w:rsidR="004B1BD7" w:rsidRDefault="004B1BD7" w:rsidP="00FF4636">
      <w:r>
        <w:separator/>
      </w:r>
    </w:p>
  </w:footnote>
  <w:footnote w:type="continuationSeparator" w:id="0">
    <w:p w14:paraId="7DB8E240" w14:textId="77777777" w:rsidR="004B1BD7" w:rsidRDefault="004B1BD7" w:rsidP="00FF4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CDE214" w14:textId="77777777" w:rsidR="00FF4636" w:rsidRDefault="00FF463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1A76AA08" wp14:editId="5565AAC7">
          <wp:simplePos x="0" y="0"/>
          <wp:positionH relativeFrom="page">
            <wp:posOffset>809625</wp:posOffset>
          </wp:positionH>
          <wp:positionV relativeFrom="page">
            <wp:posOffset>247650</wp:posOffset>
          </wp:positionV>
          <wp:extent cx="5821680" cy="514350"/>
          <wp:effectExtent l="0" t="0" r="762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F297E"/>
    <w:multiLevelType w:val="multilevel"/>
    <w:tmpl w:val="EB4C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CA5DD3"/>
    <w:multiLevelType w:val="hybridMultilevel"/>
    <w:tmpl w:val="5BDA159C"/>
    <w:lvl w:ilvl="0" w:tplc="7BB073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EC059A">
      <w:start w:val="75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D653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627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E261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2E6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765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186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9E99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69C04952"/>
    <w:multiLevelType w:val="multilevel"/>
    <w:tmpl w:val="45EE1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4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jEwMLewNDczMjFT0lEKTi0uzszPAykwrgUAsEN6uywAAAA="/>
  </w:docVars>
  <w:rsids>
    <w:rsidRoot w:val="00BF685B"/>
    <w:rsid w:val="00017B55"/>
    <w:rsid w:val="000206BA"/>
    <w:rsid w:val="00026F17"/>
    <w:rsid w:val="00033711"/>
    <w:rsid w:val="00050712"/>
    <w:rsid w:val="000507C7"/>
    <w:rsid w:val="00067ABC"/>
    <w:rsid w:val="000926BF"/>
    <w:rsid w:val="00094488"/>
    <w:rsid w:val="000A44FB"/>
    <w:rsid w:val="000A5219"/>
    <w:rsid w:val="000A7570"/>
    <w:rsid w:val="000B376C"/>
    <w:rsid w:val="000C578B"/>
    <w:rsid w:val="000C6B4E"/>
    <w:rsid w:val="000D5726"/>
    <w:rsid w:val="000D6E97"/>
    <w:rsid w:val="000F582A"/>
    <w:rsid w:val="00112D3F"/>
    <w:rsid w:val="00122F90"/>
    <w:rsid w:val="001347A3"/>
    <w:rsid w:val="00141767"/>
    <w:rsid w:val="00142B93"/>
    <w:rsid w:val="0014684B"/>
    <w:rsid w:val="00157CA5"/>
    <w:rsid w:val="001639CB"/>
    <w:rsid w:val="00171203"/>
    <w:rsid w:val="001773DC"/>
    <w:rsid w:val="00190365"/>
    <w:rsid w:val="001A0E44"/>
    <w:rsid w:val="001B1EB5"/>
    <w:rsid w:val="001B7A46"/>
    <w:rsid w:val="001E21EC"/>
    <w:rsid w:val="001F288A"/>
    <w:rsid w:val="0020181C"/>
    <w:rsid w:val="00205011"/>
    <w:rsid w:val="0021159A"/>
    <w:rsid w:val="0021608E"/>
    <w:rsid w:val="00227DA8"/>
    <w:rsid w:val="00235920"/>
    <w:rsid w:val="00240A70"/>
    <w:rsid w:val="00271E3B"/>
    <w:rsid w:val="002962B6"/>
    <w:rsid w:val="002A415A"/>
    <w:rsid w:val="002B053A"/>
    <w:rsid w:val="002B72A3"/>
    <w:rsid w:val="002C77F2"/>
    <w:rsid w:val="002D2484"/>
    <w:rsid w:val="002D4219"/>
    <w:rsid w:val="00300686"/>
    <w:rsid w:val="0032619B"/>
    <w:rsid w:val="00341356"/>
    <w:rsid w:val="00342AFA"/>
    <w:rsid w:val="00351FB6"/>
    <w:rsid w:val="00355FB9"/>
    <w:rsid w:val="00365A51"/>
    <w:rsid w:val="00393A3E"/>
    <w:rsid w:val="003B028B"/>
    <w:rsid w:val="003B0410"/>
    <w:rsid w:val="003C0A00"/>
    <w:rsid w:val="003C0DE6"/>
    <w:rsid w:val="003C1333"/>
    <w:rsid w:val="003D238B"/>
    <w:rsid w:val="003D63F0"/>
    <w:rsid w:val="003F33D2"/>
    <w:rsid w:val="003F4C90"/>
    <w:rsid w:val="004222B2"/>
    <w:rsid w:val="004302A9"/>
    <w:rsid w:val="00453C28"/>
    <w:rsid w:val="00460AED"/>
    <w:rsid w:val="004B1BD7"/>
    <w:rsid w:val="004B4217"/>
    <w:rsid w:val="004D2CB5"/>
    <w:rsid w:val="004E1BE3"/>
    <w:rsid w:val="004E71C2"/>
    <w:rsid w:val="005114AA"/>
    <w:rsid w:val="00523134"/>
    <w:rsid w:val="005244C3"/>
    <w:rsid w:val="00527C8A"/>
    <w:rsid w:val="00530AF6"/>
    <w:rsid w:val="005340E2"/>
    <w:rsid w:val="00540079"/>
    <w:rsid w:val="00540960"/>
    <w:rsid w:val="00547B08"/>
    <w:rsid w:val="005552C0"/>
    <w:rsid w:val="00556146"/>
    <w:rsid w:val="005660F3"/>
    <w:rsid w:val="005703D2"/>
    <w:rsid w:val="00572161"/>
    <w:rsid w:val="00577CAE"/>
    <w:rsid w:val="00583C6B"/>
    <w:rsid w:val="005937B5"/>
    <w:rsid w:val="005A003C"/>
    <w:rsid w:val="005A0080"/>
    <w:rsid w:val="005A0C42"/>
    <w:rsid w:val="005B18FD"/>
    <w:rsid w:val="005B2699"/>
    <w:rsid w:val="005E00B5"/>
    <w:rsid w:val="005E0FA3"/>
    <w:rsid w:val="005E7EE1"/>
    <w:rsid w:val="005F20CE"/>
    <w:rsid w:val="006047AA"/>
    <w:rsid w:val="00605000"/>
    <w:rsid w:val="00617D46"/>
    <w:rsid w:val="0062242A"/>
    <w:rsid w:val="00623906"/>
    <w:rsid w:val="00624520"/>
    <w:rsid w:val="006257D6"/>
    <w:rsid w:val="00644BD0"/>
    <w:rsid w:val="00644FB0"/>
    <w:rsid w:val="00664FE6"/>
    <w:rsid w:val="0067684A"/>
    <w:rsid w:val="00682557"/>
    <w:rsid w:val="006869C8"/>
    <w:rsid w:val="00691671"/>
    <w:rsid w:val="006952C7"/>
    <w:rsid w:val="00695AE9"/>
    <w:rsid w:val="006973C0"/>
    <w:rsid w:val="006A1F18"/>
    <w:rsid w:val="006C460C"/>
    <w:rsid w:val="006F3AFA"/>
    <w:rsid w:val="007132DA"/>
    <w:rsid w:val="007162EF"/>
    <w:rsid w:val="007202CA"/>
    <w:rsid w:val="00732DD6"/>
    <w:rsid w:val="00735C5B"/>
    <w:rsid w:val="00741B12"/>
    <w:rsid w:val="00755567"/>
    <w:rsid w:val="007952CA"/>
    <w:rsid w:val="007A306C"/>
    <w:rsid w:val="007B14CC"/>
    <w:rsid w:val="007B45BB"/>
    <w:rsid w:val="007D1F5E"/>
    <w:rsid w:val="007E448E"/>
    <w:rsid w:val="007E522F"/>
    <w:rsid w:val="00800593"/>
    <w:rsid w:val="008308F7"/>
    <w:rsid w:val="0084505B"/>
    <w:rsid w:val="00867BDA"/>
    <w:rsid w:val="008708D4"/>
    <w:rsid w:val="00876FCC"/>
    <w:rsid w:val="00892172"/>
    <w:rsid w:val="008961D7"/>
    <w:rsid w:val="008B0F2C"/>
    <w:rsid w:val="008B3A01"/>
    <w:rsid w:val="008D1FCB"/>
    <w:rsid w:val="008D67AF"/>
    <w:rsid w:val="008E0324"/>
    <w:rsid w:val="008F39D1"/>
    <w:rsid w:val="008F6DCC"/>
    <w:rsid w:val="00910224"/>
    <w:rsid w:val="009135AF"/>
    <w:rsid w:val="00920E10"/>
    <w:rsid w:val="0093448F"/>
    <w:rsid w:val="009456B3"/>
    <w:rsid w:val="00973886"/>
    <w:rsid w:val="00973E97"/>
    <w:rsid w:val="0098055B"/>
    <w:rsid w:val="00980B08"/>
    <w:rsid w:val="00993D6E"/>
    <w:rsid w:val="009A2625"/>
    <w:rsid w:val="009A563B"/>
    <w:rsid w:val="009D09BA"/>
    <w:rsid w:val="009D5C29"/>
    <w:rsid w:val="009D6F37"/>
    <w:rsid w:val="009E4549"/>
    <w:rsid w:val="009E4D81"/>
    <w:rsid w:val="009E5030"/>
    <w:rsid w:val="00A0423E"/>
    <w:rsid w:val="00A04A6A"/>
    <w:rsid w:val="00A158DF"/>
    <w:rsid w:val="00A16187"/>
    <w:rsid w:val="00A210C3"/>
    <w:rsid w:val="00A246D4"/>
    <w:rsid w:val="00A272C7"/>
    <w:rsid w:val="00A27B0C"/>
    <w:rsid w:val="00A46750"/>
    <w:rsid w:val="00A817DD"/>
    <w:rsid w:val="00A91F0F"/>
    <w:rsid w:val="00A9719F"/>
    <w:rsid w:val="00AC59F6"/>
    <w:rsid w:val="00AD3F03"/>
    <w:rsid w:val="00AD4979"/>
    <w:rsid w:val="00AE313A"/>
    <w:rsid w:val="00AF0E38"/>
    <w:rsid w:val="00B11368"/>
    <w:rsid w:val="00B113DB"/>
    <w:rsid w:val="00B11931"/>
    <w:rsid w:val="00B1327F"/>
    <w:rsid w:val="00B32BF6"/>
    <w:rsid w:val="00B442D8"/>
    <w:rsid w:val="00B47F78"/>
    <w:rsid w:val="00B61687"/>
    <w:rsid w:val="00B61DE2"/>
    <w:rsid w:val="00B74F8A"/>
    <w:rsid w:val="00B836D6"/>
    <w:rsid w:val="00BA2624"/>
    <w:rsid w:val="00BA3C08"/>
    <w:rsid w:val="00BC08F1"/>
    <w:rsid w:val="00BC0CEA"/>
    <w:rsid w:val="00BE18F8"/>
    <w:rsid w:val="00BE2A96"/>
    <w:rsid w:val="00BE3EE7"/>
    <w:rsid w:val="00BF685B"/>
    <w:rsid w:val="00BF7C52"/>
    <w:rsid w:val="00C177A1"/>
    <w:rsid w:val="00C34353"/>
    <w:rsid w:val="00C50572"/>
    <w:rsid w:val="00C5315A"/>
    <w:rsid w:val="00C53E1B"/>
    <w:rsid w:val="00C54935"/>
    <w:rsid w:val="00C84954"/>
    <w:rsid w:val="00C84E69"/>
    <w:rsid w:val="00C85E59"/>
    <w:rsid w:val="00C90960"/>
    <w:rsid w:val="00CB08D7"/>
    <w:rsid w:val="00CB2375"/>
    <w:rsid w:val="00CC7003"/>
    <w:rsid w:val="00CC76E4"/>
    <w:rsid w:val="00CF4513"/>
    <w:rsid w:val="00D023B6"/>
    <w:rsid w:val="00D20548"/>
    <w:rsid w:val="00D268FE"/>
    <w:rsid w:val="00D30742"/>
    <w:rsid w:val="00D43B99"/>
    <w:rsid w:val="00D446A6"/>
    <w:rsid w:val="00D4534A"/>
    <w:rsid w:val="00D737A4"/>
    <w:rsid w:val="00D81C5F"/>
    <w:rsid w:val="00D8454D"/>
    <w:rsid w:val="00D85151"/>
    <w:rsid w:val="00D90C42"/>
    <w:rsid w:val="00D933F2"/>
    <w:rsid w:val="00DB1697"/>
    <w:rsid w:val="00DC27A2"/>
    <w:rsid w:val="00DD358B"/>
    <w:rsid w:val="00DD40DA"/>
    <w:rsid w:val="00DE5C07"/>
    <w:rsid w:val="00DF08EF"/>
    <w:rsid w:val="00E041D7"/>
    <w:rsid w:val="00E13B50"/>
    <w:rsid w:val="00E17CCC"/>
    <w:rsid w:val="00E25DF4"/>
    <w:rsid w:val="00E378E3"/>
    <w:rsid w:val="00E418FD"/>
    <w:rsid w:val="00E46DE1"/>
    <w:rsid w:val="00E54F58"/>
    <w:rsid w:val="00E6677C"/>
    <w:rsid w:val="00E77768"/>
    <w:rsid w:val="00E82A8C"/>
    <w:rsid w:val="00E858F7"/>
    <w:rsid w:val="00E875D3"/>
    <w:rsid w:val="00EB3F55"/>
    <w:rsid w:val="00EB644D"/>
    <w:rsid w:val="00EC5256"/>
    <w:rsid w:val="00ED18C7"/>
    <w:rsid w:val="00EF19DD"/>
    <w:rsid w:val="00EF356A"/>
    <w:rsid w:val="00EF53BD"/>
    <w:rsid w:val="00F04D51"/>
    <w:rsid w:val="00F11D4E"/>
    <w:rsid w:val="00F277DA"/>
    <w:rsid w:val="00F421EF"/>
    <w:rsid w:val="00F53DE4"/>
    <w:rsid w:val="00F57777"/>
    <w:rsid w:val="00F63BB3"/>
    <w:rsid w:val="00F83B27"/>
    <w:rsid w:val="00FD65A0"/>
    <w:rsid w:val="00FF4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E15852"/>
  <w15:docId w15:val="{E7C73D44-4BD9-4A7C-9073-4F0F023D9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73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3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72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F46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463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F46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F4636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08D4"/>
    <w:rPr>
      <w:b/>
      <w:bCs/>
    </w:rPr>
  </w:style>
  <w:style w:type="character" w:styleId="HTMLTypewriter">
    <w:name w:val="HTML Typewriter"/>
    <w:basedOn w:val="DefaultParagraphFont"/>
    <w:uiPriority w:val="99"/>
    <w:semiHidden/>
    <w:unhideWhenUsed/>
    <w:rsid w:val="005340E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340E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340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2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6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334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310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0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0344">
          <w:marLeft w:val="547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50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7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png"/><Relationship Id="rId299" Type="http://schemas.openxmlformats.org/officeDocument/2006/relationships/customXml" Target="ink/ink133.xml"/><Relationship Id="rId303" Type="http://schemas.openxmlformats.org/officeDocument/2006/relationships/customXml" Target="ink/ink135.xml"/><Relationship Id="rId21" Type="http://schemas.openxmlformats.org/officeDocument/2006/relationships/image" Target="media/image9.png"/><Relationship Id="rId42" Type="http://schemas.openxmlformats.org/officeDocument/2006/relationships/image" Target="media/image20.png"/><Relationship Id="rId63" Type="http://schemas.openxmlformats.org/officeDocument/2006/relationships/customXml" Target="ink/ink24.xml"/><Relationship Id="rId84" Type="http://schemas.openxmlformats.org/officeDocument/2006/relationships/image" Target="media/image40.png"/><Relationship Id="rId138" Type="http://schemas.openxmlformats.org/officeDocument/2006/relationships/image" Target="media/image66.png"/><Relationship Id="rId159" Type="http://schemas.openxmlformats.org/officeDocument/2006/relationships/image" Target="media/image76.png"/><Relationship Id="rId324" Type="http://schemas.openxmlformats.org/officeDocument/2006/relationships/image" Target="media/image139.png"/><Relationship Id="rId345" Type="http://schemas.openxmlformats.org/officeDocument/2006/relationships/customXml" Target="ink/ink156.xml"/><Relationship Id="rId366" Type="http://schemas.openxmlformats.org/officeDocument/2006/relationships/customXml" Target="ink/ink166.xml"/><Relationship Id="rId170" Type="http://schemas.openxmlformats.org/officeDocument/2006/relationships/customXml" Target="ink/ink69.xml"/><Relationship Id="rId191" Type="http://schemas.openxmlformats.org/officeDocument/2006/relationships/image" Target="media/image89.png"/><Relationship Id="rId205" Type="http://schemas.openxmlformats.org/officeDocument/2006/relationships/image" Target="media/image94.png"/><Relationship Id="rId226" Type="http://schemas.openxmlformats.org/officeDocument/2006/relationships/customXml" Target="ink/ink97.xml"/><Relationship Id="rId247" Type="http://schemas.openxmlformats.org/officeDocument/2006/relationships/image" Target="media/image113.png"/><Relationship Id="rId107" Type="http://schemas.openxmlformats.org/officeDocument/2006/relationships/image" Target="media/image53.png"/><Relationship Id="rId268" Type="http://schemas.openxmlformats.org/officeDocument/2006/relationships/image" Target="media/image124.png"/><Relationship Id="rId289" Type="http://schemas.openxmlformats.org/officeDocument/2006/relationships/customXml" Target="ink/ink128.xml"/><Relationship Id="rId11" Type="http://schemas.openxmlformats.org/officeDocument/2006/relationships/customXml" Target="ink/ink3.xml"/><Relationship Id="rId32" Type="http://schemas.openxmlformats.org/officeDocument/2006/relationships/customXml" Target="ink/ink12.xml"/><Relationship Id="rId53" Type="http://schemas.openxmlformats.org/officeDocument/2006/relationships/image" Target="media/image26.png"/><Relationship Id="rId74" Type="http://schemas.openxmlformats.org/officeDocument/2006/relationships/image" Target="media/image39.png"/><Relationship Id="rId128" Type="http://schemas.openxmlformats.org/officeDocument/2006/relationships/image" Target="media/image61.png"/><Relationship Id="rId149" Type="http://schemas.openxmlformats.org/officeDocument/2006/relationships/image" Target="media/image71.png"/><Relationship Id="rId314" Type="http://schemas.openxmlformats.org/officeDocument/2006/relationships/image" Target="media/image910.png"/><Relationship Id="rId335" Type="http://schemas.openxmlformats.org/officeDocument/2006/relationships/customXml" Target="ink/ink151.xml"/><Relationship Id="rId356" Type="http://schemas.openxmlformats.org/officeDocument/2006/relationships/image" Target="media/image940.png"/><Relationship Id="rId377" Type="http://schemas.openxmlformats.org/officeDocument/2006/relationships/image" Target="media/image1030.png"/><Relationship Id="rId5" Type="http://schemas.openxmlformats.org/officeDocument/2006/relationships/footnotes" Target="footnotes.xml"/><Relationship Id="rId95" Type="http://schemas.openxmlformats.org/officeDocument/2006/relationships/image" Target="media/image45.png"/><Relationship Id="rId160" Type="http://schemas.openxmlformats.org/officeDocument/2006/relationships/customXml" Target="ink/ink64.xml"/><Relationship Id="rId181" Type="http://schemas.openxmlformats.org/officeDocument/2006/relationships/image" Target="media/image86.png"/><Relationship Id="rId216" Type="http://schemas.openxmlformats.org/officeDocument/2006/relationships/customXml" Target="ink/ink92.xml"/><Relationship Id="rId237" Type="http://schemas.openxmlformats.org/officeDocument/2006/relationships/image" Target="media/image108.png"/><Relationship Id="rId258" Type="http://schemas.openxmlformats.org/officeDocument/2006/relationships/image" Target="media/image119.png"/><Relationship Id="rId279" Type="http://schemas.openxmlformats.org/officeDocument/2006/relationships/customXml" Target="ink/ink123.xml"/><Relationship Id="rId22" Type="http://schemas.openxmlformats.org/officeDocument/2006/relationships/customXml" Target="ink/ink7.xml"/><Relationship Id="rId43" Type="http://schemas.openxmlformats.org/officeDocument/2006/relationships/customXml" Target="ink/ink17.xml"/><Relationship Id="rId64" Type="http://schemas.openxmlformats.org/officeDocument/2006/relationships/image" Target="media/image34.png"/><Relationship Id="rId118" Type="http://schemas.openxmlformats.org/officeDocument/2006/relationships/customXml" Target="ink/ink44.xml"/><Relationship Id="rId139" Type="http://schemas.openxmlformats.org/officeDocument/2006/relationships/customXml" Target="ink/ink54.xml"/><Relationship Id="rId290" Type="http://schemas.openxmlformats.org/officeDocument/2006/relationships/image" Target="media/image820.png"/><Relationship Id="rId304" Type="http://schemas.openxmlformats.org/officeDocument/2006/relationships/image" Target="media/image860.png"/><Relationship Id="rId325" Type="http://schemas.openxmlformats.org/officeDocument/2006/relationships/customXml" Target="ink/ink146.xml"/><Relationship Id="rId346" Type="http://schemas.openxmlformats.org/officeDocument/2006/relationships/image" Target="media/image149.png"/><Relationship Id="rId367" Type="http://schemas.openxmlformats.org/officeDocument/2006/relationships/image" Target="media/image155.png"/><Relationship Id="rId85" Type="http://schemas.openxmlformats.org/officeDocument/2006/relationships/image" Target="media/image41.png"/><Relationship Id="rId150" Type="http://schemas.openxmlformats.org/officeDocument/2006/relationships/customXml" Target="ink/ink59.xml"/><Relationship Id="rId171" Type="http://schemas.openxmlformats.org/officeDocument/2006/relationships/image" Target="media/image81.png"/><Relationship Id="rId192" Type="http://schemas.openxmlformats.org/officeDocument/2006/relationships/customXml" Target="ink/ink80.xml"/><Relationship Id="rId206" Type="http://schemas.openxmlformats.org/officeDocument/2006/relationships/customXml" Target="ink/ink87.xml"/><Relationship Id="rId227" Type="http://schemas.openxmlformats.org/officeDocument/2006/relationships/image" Target="media/image103.png"/><Relationship Id="rId248" Type="http://schemas.openxmlformats.org/officeDocument/2006/relationships/image" Target="media/image114.png"/><Relationship Id="rId269" Type="http://schemas.openxmlformats.org/officeDocument/2006/relationships/customXml" Target="ink/ink118.xml"/><Relationship Id="rId12" Type="http://schemas.openxmlformats.org/officeDocument/2006/relationships/image" Target="media/image3.png"/><Relationship Id="rId33" Type="http://schemas.openxmlformats.org/officeDocument/2006/relationships/image" Target="media/image15.png"/><Relationship Id="rId108" Type="http://schemas.openxmlformats.org/officeDocument/2006/relationships/customXml" Target="ink/ink40.xml"/><Relationship Id="rId129" Type="http://schemas.openxmlformats.org/officeDocument/2006/relationships/customXml" Target="ink/ink49.xml"/><Relationship Id="rId280" Type="http://schemas.openxmlformats.org/officeDocument/2006/relationships/image" Target="media/image128.png"/><Relationship Id="rId315" Type="http://schemas.openxmlformats.org/officeDocument/2006/relationships/customXml" Target="ink/ink141.xml"/><Relationship Id="rId336" Type="http://schemas.openxmlformats.org/officeDocument/2006/relationships/image" Target="media/image144.png"/><Relationship Id="rId357" Type="http://schemas.openxmlformats.org/officeDocument/2006/relationships/image" Target="media/image154.png"/><Relationship Id="rId54" Type="http://schemas.openxmlformats.org/officeDocument/2006/relationships/image" Target="media/image27.png"/><Relationship Id="rId75" Type="http://schemas.openxmlformats.org/officeDocument/2006/relationships/hyperlink" Target="https://en.wikipedia.org/wiki/Instruction_(computing)" TargetMode="External"/><Relationship Id="rId96" Type="http://schemas.openxmlformats.org/officeDocument/2006/relationships/customXml" Target="ink/ink36.xml"/><Relationship Id="rId140" Type="http://schemas.openxmlformats.org/officeDocument/2006/relationships/image" Target="media/image67.png"/><Relationship Id="rId161" Type="http://schemas.openxmlformats.org/officeDocument/2006/relationships/image" Target="media/image77.png"/><Relationship Id="rId182" Type="http://schemas.openxmlformats.org/officeDocument/2006/relationships/customXml" Target="ink/ink75.xml"/><Relationship Id="rId217" Type="http://schemas.openxmlformats.org/officeDocument/2006/relationships/image" Target="media/image99.png"/><Relationship Id="rId378" Type="http://schemas.openxmlformats.org/officeDocument/2006/relationships/image" Target="media/image157.png"/><Relationship Id="rId6" Type="http://schemas.openxmlformats.org/officeDocument/2006/relationships/endnotes" Target="endnotes.xml"/><Relationship Id="rId238" Type="http://schemas.openxmlformats.org/officeDocument/2006/relationships/customXml" Target="ink/ink103.xml"/><Relationship Id="rId259" Type="http://schemas.openxmlformats.org/officeDocument/2006/relationships/customXml" Target="ink/ink113.xml"/><Relationship Id="rId23" Type="http://schemas.openxmlformats.org/officeDocument/2006/relationships/image" Target="media/image10.png"/><Relationship Id="rId119" Type="http://schemas.openxmlformats.org/officeDocument/2006/relationships/image" Target="media/image59.png"/><Relationship Id="rId270" Type="http://schemas.openxmlformats.org/officeDocument/2006/relationships/image" Target="media/image125.png"/><Relationship Id="rId291" Type="http://schemas.openxmlformats.org/officeDocument/2006/relationships/customXml" Target="ink/ink129.xml"/><Relationship Id="rId305" Type="http://schemas.openxmlformats.org/officeDocument/2006/relationships/customXml" Target="ink/ink136.xml"/><Relationship Id="rId326" Type="http://schemas.openxmlformats.org/officeDocument/2006/relationships/image" Target="media/image140.png"/><Relationship Id="rId347" Type="http://schemas.openxmlformats.org/officeDocument/2006/relationships/customXml" Target="ink/ink157.xml"/><Relationship Id="rId44" Type="http://schemas.openxmlformats.org/officeDocument/2006/relationships/image" Target="media/image21.png"/><Relationship Id="rId65" Type="http://schemas.openxmlformats.org/officeDocument/2006/relationships/customXml" Target="ink/ink25.xml"/><Relationship Id="rId86" Type="http://schemas.openxmlformats.org/officeDocument/2006/relationships/customXml" Target="ink/ink31.xml"/><Relationship Id="rId130" Type="http://schemas.openxmlformats.org/officeDocument/2006/relationships/image" Target="media/image62.png"/><Relationship Id="rId151" Type="http://schemas.openxmlformats.org/officeDocument/2006/relationships/image" Target="media/image72.png"/><Relationship Id="rId368" Type="http://schemas.openxmlformats.org/officeDocument/2006/relationships/customXml" Target="ink/ink167.xml"/><Relationship Id="rId172" Type="http://schemas.openxmlformats.org/officeDocument/2006/relationships/customXml" Target="ink/ink70.xml"/><Relationship Id="rId193" Type="http://schemas.openxmlformats.org/officeDocument/2006/relationships/image" Target="media/image90.png"/><Relationship Id="rId207" Type="http://schemas.openxmlformats.org/officeDocument/2006/relationships/image" Target="media/image95.png"/><Relationship Id="rId228" Type="http://schemas.openxmlformats.org/officeDocument/2006/relationships/customXml" Target="ink/ink98.xml"/><Relationship Id="rId249" Type="http://schemas.openxmlformats.org/officeDocument/2006/relationships/customXml" Target="ink/ink108.xml"/><Relationship Id="rId13" Type="http://schemas.openxmlformats.org/officeDocument/2006/relationships/customXml" Target="ink/ink4.xml"/><Relationship Id="rId109" Type="http://schemas.openxmlformats.org/officeDocument/2006/relationships/image" Target="media/image54.png"/><Relationship Id="rId260" Type="http://schemas.openxmlformats.org/officeDocument/2006/relationships/image" Target="media/image120.png"/><Relationship Id="rId281" Type="http://schemas.openxmlformats.org/officeDocument/2006/relationships/customXml" Target="ink/ink124.xml"/><Relationship Id="rId316" Type="http://schemas.openxmlformats.org/officeDocument/2006/relationships/image" Target="media/image920.png"/><Relationship Id="rId337" Type="http://schemas.openxmlformats.org/officeDocument/2006/relationships/customXml" Target="ink/ink152.xml"/><Relationship Id="rId34" Type="http://schemas.openxmlformats.org/officeDocument/2006/relationships/customXml" Target="ink/ink13.xml"/><Relationship Id="rId55" Type="http://schemas.openxmlformats.org/officeDocument/2006/relationships/customXml" Target="ink/ink22.xml"/><Relationship Id="rId76" Type="http://schemas.openxmlformats.org/officeDocument/2006/relationships/hyperlink" Target="https://en.wikipedia.org/wiki/Bitwise_AND" TargetMode="External"/><Relationship Id="rId97" Type="http://schemas.openxmlformats.org/officeDocument/2006/relationships/image" Target="media/image46.png"/><Relationship Id="rId120" Type="http://schemas.openxmlformats.org/officeDocument/2006/relationships/image" Target="media/image60.png"/><Relationship Id="rId141" Type="http://schemas.openxmlformats.org/officeDocument/2006/relationships/image" Target="media/image68.png"/><Relationship Id="rId358" Type="http://schemas.openxmlformats.org/officeDocument/2006/relationships/customXml" Target="ink/ink162.xml"/><Relationship Id="rId379" Type="http://schemas.openxmlformats.org/officeDocument/2006/relationships/header" Target="header1.xml"/><Relationship Id="rId7" Type="http://schemas.openxmlformats.org/officeDocument/2006/relationships/customXml" Target="ink/ink1.xml"/><Relationship Id="rId162" Type="http://schemas.openxmlformats.org/officeDocument/2006/relationships/customXml" Target="ink/ink65.xml"/><Relationship Id="rId183" Type="http://schemas.openxmlformats.org/officeDocument/2006/relationships/image" Target="media/image720.png"/><Relationship Id="rId218" Type="http://schemas.openxmlformats.org/officeDocument/2006/relationships/customXml" Target="ink/ink93.xml"/><Relationship Id="rId239" Type="http://schemas.openxmlformats.org/officeDocument/2006/relationships/image" Target="media/image109.png"/><Relationship Id="rId250" Type="http://schemas.openxmlformats.org/officeDocument/2006/relationships/image" Target="media/image115.png"/><Relationship Id="rId271" Type="http://schemas.openxmlformats.org/officeDocument/2006/relationships/customXml" Target="ink/ink119.xml"/><Relationship Id="rId292" Type="http://schemas.openxmlformats.org/officeDocument/2006/relationships/image" Target="media/image830.png"/><Relationship Id="rId306" Type="http://schemas.openxmlformats.org/officeDocument/2006/relationships/image" Target="media/image870.png"/><Relationship Id="rId24" Type="http://schemas.openxmlformats.org/officeDocument/2006/relationships/customXml" Target="ink/ink8.xml"/><Relationship Id="rId45" Type="http://schemas.openxmlformats.org/officeDocument/2006/relationships/customXml" Target="ink/ink18.xml"/><Relationship Id="rId66" Type="http://schemas.openxmlformats.org/officeDocument/2006/relationships/image" Target="media/image35.png"/><Relationship Id="rId87" Type="http://schemas.openxmlformats.org/officeDocument/2006/relationships/image" Target="media/image42.png"/><Relationship Id="rId110" Type="http://schemas.openxmlformats.org/officeDocument/2006/relationships/customXml" Target="ink/ink41.xml"/><Relationship Id="rId131" Type="http://schemas.openxmlformats.org/officeDocument/2006/relationships/customXml" Target="ink/ink50.xml"/><Relationship Id="rId327" Type="http://schemas.openxmlformats.org/officeDocument/2006/relationships/customXml" Target="ink/ink147.xml"/><Relationship Id="rId348" Type="http://schemas.openxmlformats.org/officeDocument/2006/relationships/image" Target="media/image150.png"/><Relationship Id="rId369" Type="http://schemas.openxmlformats.org/officeDocument/2006/relationships/image" Target="media/image1000.png"/><Relationship Id="rId152" Type="http://schemas.openxmlformats.org/officeDocument/2006/relationships/customXml" Target="ink/ink60.xml"/><Relationship Id="rId173" Type="http://schemas.openxmlformats.org/officeDocument/2006/relationships/image" Target="media/image82.png"/><Relationship Id="rId194" Type="http://schemas.openxmlformats.org/officeDocument/2006/relationships/customXml" Target="ink/ink81.xml"/><Relationship Id="rId208" Type="http://schemas.openxmlformats.org/officeDocument/2006/relationships/customXml" Target="ink/ink88.xml"/><Relationship Id="rId229" Type="http://schemas.openxmlformats.org/officeDocument/2006/relationships/image" Target="media/image104.png"/><Relationship Id="rId380" Type="http://schemas.openxmlformats.org/officeDocument/2006/relationships/fontTable" Target="fontTable.xml"/><Relationship Id="rId240" Type="http://schemas.openxmlformats.org/officeDocument/2006/relationships/customXml" Target="ink/ink104.xml"/><Relationship Id="rId261" Type="http://schemas.openxmlformats.org/officeDocument/2006/relationships/customXml" Target="ink/ink114.xml"/><Relationship Id="rId14" Type="http://schemas.openxmlformats.org/officeDocument/2006/relationships/image" Target="media/image4.png"/><Relationship Id="rId35" Type="http://schemas.openxmlformats.org/officeDocument/2006/relationships/image" Target="media/image16.png"/><Relationship Id="rId56" Type="http://schemas.openxmlformats.org/officeDocument/2006/relationships/image" Target="media/image28.png"/><Relationship Id="rId77" Type="http://schemas.openxmlformats.org/officeDocument/2006/relationships/hyperlink" Target="https://en.wikipedia.org/wiki/Operand" TargetMode="External"/><Relationship Id="rId100" Type="http://schemas.openxmlformats.org/officeDocument/2006/relationships/customXml" Target="ink/ink38.xml"/><Relationship Id="rId282" Type="http://schemas.openxmlformats.org/officeDocument/2006/relationships/image" Target="media/image129.png"/><Relationship Id="rId317" Type="http://schemas.openxmlformats.org/officeDocument/2006/relationships/customXml" Target="ink/ink142.xml"/><Relationship Id="rId338" Type="http://schemas.openxmlformats.org/officeDocument/2006/relationships/image" Target="media/image145.png"/><Relationship Id="rId359" Type="http://schemas.openxmlformats.org/officeDocument/2006/relationships/image" Target="media/image960.png"/><Relationship Id="rId8" Type="http://schemas.openxmlformats.org/officeDocument/2006/relationships/image" Target="media/image1.png"/><Relationship Id="rId98" Type="http://schemas.openxmlformats.org/officeDocument/2006/relationships/customXml" Target="ink/ink37.xml"/><Relationship Id="rId121" Type="http://schemas.openxmlformats.org/officeDocument/2006/relationships/customXml" Target="ink/ink45.xml"/><Relationship Id="rId142" Type="http://schemas.openxmlformats.org/officeDocument/2006/relationships/customXml" Target="ink/ink55.xml"/><Relationship Id="rId163" Type="http://schemas.openxmlformats.org/officeDocument/2006/relationships/image" Target="media/image78.png"/><Relationship Id="rId184" Type="http://schemas.openxmlformats.org/officeDocument/2006/relationships/customXml" Target="ink/ink76.xml"/><Relationship Id="rId219" Type="http://schemas.openxmlformats.org/officeDocument/2006/relationships/image" Target="media/image100.png"/><Relationship Id="rId370" Type="http://schemas.openxmlformats.org/officeDocument/2006/relationships/customXml" Target="ink/ink168.xml"/><Relationship Id="rId230" Type="http://schemas.openxmlformats.org/officeDocument/2006/relationships/customXml" Target="ink/ink99.xml"/><Relationship Id="rId251" Type="http://schemas.openxmlformats.org/officeDocument/2006/relationships/customXml" Target="ink/ink109.xml"/><Relationship Id="rId25" Type="http://schemas.openxmlformats.org/officeDocument/2006/relationships/image" Target="media/image11.png"/><Relationship Id="rId46" Type="http://schemas.openxmlformats.org/officeDocument/2006/relationships/image" Target="media/image22.png"/><Relationship Id="rId67" Type="http://schemas.openxmlformats.org/officeDocument/2006/relationships/customXml" Target="ink/ink26.xml"/><Relationship Id="rId272" Type="http://schemas.openxmlformats.org/officeDocument/2006/relationships/image" Target="media/image126.png"/><Relationship Id="rId293" Type="http://schemas.openxmlformats.org/officeDocument/2006/relationships/customXml" Target="ink/ink130.xml"/><Relationship Id="rId307" Type="http://schemas.openxmlformats.org/officeDocument/2006/relationships/customXml" Target="ink/ink137.xml"/><Relationship Id="rId328" Type="http://schemas.openxmlformats.org/officeDocument/2006/relationships/image" Target="media/image141.png"/><Relationship Id="rId349" Type="http://schemas.openxmlformats.org/officeDocument/2006/relationships/customXml" Target="ink/ink158.xml"/><Relationship Id="rId88" Type="http://schemas.openxmlformats.org/officeDocument/2006/relationships/customXml" Target="ink/ink32.xml"/><Relationship Id="rId111" Type="http://schemas.openxmlformats.org/officeDocument/2006/relationships/image" Target="media/image55.png"/><Relationship Id="rId132" Type="http://schemas.openxmlformats.org/officeDocument/2006/relationships/image" Target="media/image63.png"/><Relationship Id="rId153" Type="http://schemas.openxmlformats.org/officeDocument/2006/relationships/image" Target="media/image73.png"/><Relationship Id="rId174" Type="http://schemas.openxmlformats.org/officeDocument/2006/relationships/customXml" Target="ink/ink71.xml"/><Relationship Id="rId195" Type="http://schemas.openxmlformats.org/officeDocument/2006/relationships/image" Target="media/image740.png"/><Relationship Id="rId209" Type="http://schemas.openxmlformats.org/officeDocument/2006/relationships/image" Target="media/image96.png"/><Relationship Id="rId360" Type="http://schemas.openxmlformats.org/officeDocument/2006/relationships/customXml" Target="ink/ink163.xml"/><Relationship Id="rId381" Type="http://schemas.openxmlformats.org/officeDocument/2006/relationships/theme" Target="theme/theme1.xml"/><Relationship Id="rId220" Type="http://schemas.openxmlformats.org/officeDocument/2006/relationships/customXml" Target="ink/ink94.xml"/><Relationship Id="rId241" Type="http://schemas.openxmlformats.org/officeDocument/2006/relationships/image" Target="media/image110.png"/><Relationship Id="rId15" Type="http://schemas.openxmlformats.org/officeDocument/2006/relationships/image" Target="media/image5.png"/><Relationship Id="rId36" Type="http://schemas.openxmlformats.org/officeDocument/2006/relationships/customXml" Target="ink/ink14.xml"/><Relationship Id="rId57" Type="http://schemas.openxmlformats.org/officeDocument/2006/relationships/image" Target="media/image29.png"/><Relationship Id="rId262" Type="http://schemas.openxmlformats.org/officeDocument/2006/relationships/image" Target="media/image121.png"/><Relationship Id="rId283" Type="http://schemas.openxmlformats.org/officeDocument/2006/relationships/customXml" Target="ink/ink125.xml"/><Relationship Id="rId318" Type="http://schemas.openxmlformats.org/officeDocument/2006/relationships/image" Target="media/image136.png"/><Relationship Id="rId339" Type="http://schemas.openxmlformats.org/officeDocument/2006/relationships/customXml" Target="ink/ink153.xml"/><Relationship Id="rId78" Type="http://schemas.openxmlformats.org/officeDocument/2006/relationships/hyperlink" Target="https://en.wikipedia.org/wiki/FLAGS_register" TargetMode="External"/><Relationship Id="rId99" Type="http://schemas.openxmlformats.org/officeDocument/2006/relationships/image" Target="media/image47.png"/><Relationship Id="rId101" Type="http://schemas.openxmlformats.org/officeDocument/2006/relationships/image" Target="media/image48.png"/><Relationship Id="rId122" Type="http://schemas.openxmlformats.org/officeDocument/2006/relationships/image" Target="media/image580.png"/><Relationship Id="rId143" Type="http://schemas.openxmlformats.org/officeDocument/2006/relationships/image" Target="media/image69.png"/><Relationship Id="rId164" Type="http://schemas.openxmlformats.org/officeDocument/2006/relationships/customXml" Target="ink/ink66.xml"/><Relationship Id="rId185" Type="http://schemas.openxmlformats.org/officeDocument/2006/relationships/image" Target="media/image730.png"/><Relationship Id="rId350" Type="http://schemas.openxmlformats.org/officeDocument/2006/relationships/image" Target="media/image151.png"/><Relationship Id="rId371" Type="http://schemas.openxmlformats.org/officeDocument/2006/relationships/image" Target="media/image1010.png"/><Relationship Id="rId9" Type="http://schemas.openxmlformats.org/officeDocument/2006/relationships/customXml" Target="ink/ink2.xml"/><Relationship Id="rId210" Type="http://schemas.openxmlformats.org/officeDocument/2006/relationships/customXml" Target="ink/ink89.xml"/><Relationship Id="rId26" Type="http://schemas.openxmlformats.org/officeDocument/2006/relationships/customXml" Target="ink/ink9.xml"/><Relationship Id="rId231" Type="http://schemas.openxmlformats.org/officeDocument/2006/relationships/image" Target="media/image105.png"/><Relationship Id="rId252" Type="http://schemas.openxmlformats.org/officeDocument/2006/relationships/image" Target="media/image116.png"/><Relationship Id="rId273" Type="http://schemas.openxmlformats.org/officeDocument/2006/relationships/customXml" Target="ink/ink120.xml"/><Relationship Id="rId294" Type="http://schemas.openxmlformats.org/officeDocument/2006/relationships/image" Target="media/image133.png"/><Relationship Id="rId308" Type="http://schemas.openxmlformats.org/officeDocument/2006/relationships/image" Target="media/image880.png"/><Relationship Id="rId329" Type="http://schemas.openxmlformats.org/officeDocument/2006/relationships/customXml" Target="ink/ink148.xml"/><Relationship Id="rId47" Type="http://schemas.openxmlformats.org/officeDocument/2006/relationships/customXml" Target="ink/ink19.xml"/><Relationship Id="rId68" Type="http://schemas.openxmlformats.org/officeDocument/2006/relationships/image" Target="media/image36.png"/><Relationship Id="rId89" Type="http://schemas.openxmlformats.org/officeDocument/2006/relationships/image" Target="media/image420.png"/><Relationship Id="rId112" Type="http://schemas.openxmlformats.org/officeDocument/2006/relationships/customXml" Target="ink/ink42.xml"/><Relationship Id="rId133" Type="http://schemas.openxmlformats.org/officeDocument/2006/relationships/customXml" Target="ink/ink51.xml"/><Relationship Id="rId154" Type="http://schemas.openxmlformats.org/officeDocument/2006/relationships/customXml" Target="ink/ink61.xml"/><Relationship Id="rId175" Type="http://schemas.openxmlformats.org/officeDocument/2006/relationships/image" Target="media/image83.png"/><Relationship Id="rId340" Type="http://schemas.openxmlformats.org/officeDocument/2006/relationships/image" Target="media/image146.png"/><Relationship Id="rId361" Type="http://schemas.openxmlformats.org/officeDocument/2006/relationships/image" Target="media/image970.png"/><Relationship Id="rId196" Type="http://schemas.openxmlformats.org/officeDocument/2006/relationships/customXml" Target="ink/ink82.xml"/><Relationship Id="rId200" Type="http://schemas.openxmlformats.org/officeDocument/2006/relationships/customXml" Target="ink/ink84.xml"/><Relationship Id="rId16" Type="http://schemas.openxmlformats.org/officeDocument/2006/relationships/customXml" Target="ink/ink5.xml"/><Relationship Id="rId221" Type="http://schemas.openxmlformats.org/officeDocument/2006/relationships/image" Target="media/image770.png"/><Relationship Id="rId242" Type="http://schemas.openxmlformats.org/officeDocument/2006/relationships/customXml" Target="ink/ink105.xml"/><Relationship Id="rId263" Type="http://schemas.openxmlformats.org/officeDocument/2006/relationships/customXml" Target="ink/ink115.xml"/><Relationship Id="rId284" Type="http://schemas.openxmlformats.org/officeDocument/2006/relationships/image" Target="media/image130.png"/><Relationship Id="rId319" Type="http://schemas.openxmlformats.org/officeDocument/2006/relationships/customXml" Target="ink/ink143.xml"/><Relationship Id="rId37" Type="http://schemas.openxmlformats.org/officeDocument/2006/relationships/image" Target="media/image17.png"/><Relationship Id="rId58" Type="http://schemas.openxmlformats.org/officeDocument/2006/relationships/image" Target="media/image30.png"/><Relationship Id="rId79" Type="http://schemas.openxmlformats.org/officeDocument/2006/relationships/hyperlink" Target="https://en.wikipedia.org/wiki/Sign_flag" TargetMode="External"/><Relationship Id="rId102" Type="http://schemas.openxmlformats.org/officeDocument/2006/relationships/image" Target="media/image49.png"/><Relationship Id="rId123" Type="http://schemas.openxmlformats.org/officeDocument/2006/relationships/customXml" Target="ink/ink46.xml"/><Relationship Id="rId144" Type="http://schemas.openxmlformats.org/officeDocument/2006/relationships/customXml" Target="ink/ink56.xml"/><Relationship Id="rId330" Type="http://schemas.openxmlformats.org/officeDocument/2006/relationships/image" Target="media/image142.png"/><Relationship Id="rId90" Type="http://schemas.openxmlformats.org/officeDocument/2006/relationships/customXml" Target="ink/ink33.xml"/><Relationship Id="rId165" Type="http://schemas.openxmlformats.org/officeDocument/2006/relationships/image" Target="media/image79.png"/><Relationship Id="rId186" Type="http://schemas.openxmlformats.org/officeDocument/2006/relationships/customXml" Target="ink/ink77.xml"/><Relationship Id="rId351" Type="http://schemas.openxmlformats.org/officeDocument/2006/relationships/customXml" Target="ink/ink159.xml"/><Relationship Id="rId372" Type="http://schemas.openxmlformats.org/officeDocument/2006/relationships/customXml" Target="ink/ink169.xml"/><Relationship Id="rId211" Type="http://schemas.openxmlformats.org/officeDocument/2006/relationships/image" Target="media/image760.png"/><Relationship Id="rId232" Type="http://schemas.openxmlformats.org/officeDocument/2006/relationships/customXml" Target="ink/ink100.xml"/><Relationship Id="rId253" Type="http://schemas.openxmlformats.org/officeDocument/2006/relationships/customXml" Target="ink/ink110.xml"/><Relationship Id="rId274" Type="http://schemas.openxmlformats.org/officeDocument/2006/relationships/image" Target="media/image800.png"/><Relationship Id="rId295" Type="http://schemas.openxmlformats.org/officeDocument/2006/relationships/customXml" Target="ink/ink131.xml"/><Relationship Id="rId309" Type="http://schemas.openxmlformats.org/officeDocument/2006/relationships/customXml" Target="ink/ink138.xml"/><Relationship Id="rId27" Type="http://schemas.openxmlformats.org/officeDocument/2006/relationships/image" Target="media/image12.png"/><Relationship Id="rId48" Type="http://schemas.openxmlformats.org/officeDocument/2006/relationships/image" Target="media/image23.png"/><Relationship Id="rId69" Type="http://schemas.openxmlformats.org/officeDocument/2006/relationships/customXml" Target="ink/ink27.xml"/><Relationship Id="rId113" Type="http://schemas.openxmlformats.org/officeDocument/2006/relationships/image" Target="media/image540.png"/><Relationship Id="rId134" Type="http://schemas.openxmlformats.org/officeDocument/2006/relationships/image" Target="media/image64.png"/><Relationship Id="rId320" Type="http://schemas.openxmlformats.org/officeDocument/2006/relationships/image" Target="media/image137.png"/><Relationship Id="rId80" Type="http://schemas.openxmlformats.org/officeDocument/2006/relationships/hyperlink" Target="https://en.wikipedia.org/wiki/Zero_flag" TargetMode="External"/><Relationship Id="rId155" Type="http://schemas.openxmlformats.org/officeDocument/2006/relationships/image" Target="media/image74.png"/><Relationship Id="rId176" Type="http://schemas.openxmlformats.org/officeDocument/2006/relationships/customXml" Target="ink/ink72.xml"/><Relationship Id="rId197" Type="http://schemas.openxmlformats.org/officeDocument/2006/relationships/image" Target="media/image91.png"/><Relationship Id="rId341" Type="http://schemas.openxmlformats.org/officeDocument/2006/relationships/customXml" Target="ink/ink154.xml"/><Relationship Id="rId362" Type="http://schemas.openxmlformats.org/officeDocument/2006/relationships/customXml" Target="ink/ink164.xml"/><Relationship Id="rId201" Type="http://schemas.openxmlformats.org/officeDocument/2006/relationships/image" Target="media/image93.png"/><Relationship Id="rId222" Type="http://schemas.openxmlformats.org/officeDocument/2006/relationships/customXml" Target="ink/ink95.xml"/><Relationship Id="rId243" Type="http://schemas.openxmlformats.org/officeDocument/2006/relationships/image" Target="media/image111.png"/><Relationship Id="rId264" Type="http://schemas.openxmlformats.org/officeDocument/2006/relationships/image" Target="media/image122.png"/><Relationship Id="rId285" Type="http://schemas.openxmlformats.org/officeDocument/2006/relationships/customXml" Target="ink/ink126.xml"/><Relationship Id="rId17" Type="http://schemas.openxmlformats.org/officeDocument/2006/relationships/image" Target="media/image6.png"/><Relationship Id="rId38" Type="http://schemas.openxmlformats.org/officeDocument/2006/relationships/customXml" Target="ink/ink15.xml"/><Relationship Id="rId59" Type="http://schemas.openxmlformats.org/officeDocument/2006/relationships/image" Target="media/image31.png"/><Relationship Id="rId103" Type="http://schemas.openxmlformats.org/officeDocument/2006/relationships/customXml" Target="ink/ink39.xml"/><Relationship Id="rId124" Type="http://schemas.openxmlformats.org/officeDocument/2006/relationships/image" Target="media/image590.png"/><Relationship Id="rId310" Type="http://schemas.openxmlformats.org/officeDocument/2006/relationships/image" Target="media/image890.png"/><Relationship Id="rId70" Type="http://schemas.openxmlformats.org/officeDocument/2006/relationships/image" Target="media/image37.png"/><Relationship Id="rId91" Type="http://schemas.openxmlformats.org/officeDocument/2006/relationships/image" Target="media/image43.png"/><Relationship Id="rId145" Type="http://schemas.openxmlformats.org/officeDocument/2006/relationships/image" Target="media/image690.png"/><Relationship Id="rId166" Type="http://schemas.openxmlformats.org/officeDocument/2006/relationships/customXml" Target="ink/ink67.xml"/><Relationship Id="rId187" Type="http://schemas.openxmlformats.org/officeDocument/2006/relationships/image" Target="media/image87.png"/><Relationship Id="rId331" Type="http://schemas.openxmlformats.org/officeDocument/2006/relationships/customXml" Target="ink/ink149.xml"/><Relationship Id="rId352" Type="http://schemas.openxmlformats.org/officeDocument/2006/relationships/image" Target="media/image152.png"/><Relationship Id="rId373" Type="http://schemas.openxmlformats.org/officeDocument/2006/relationships/image" Target="media/image1020.png"/><Relationship Id="rId1" Type="http://schemas.openxmlformats.org/officeDocument/2006/relationships/numbering" Target="numbering.xml"/><Relationship Id="rId212" Type="http://schemas.openxmlformats.org/officeDocument/2006/relationships/customXml" Target="ink/ink90.xml"/><Relationship Id="rId233" Type="http://schemas.openxmlformats.org/officeDocument/2006/relationships/image" Target="media/image106.png"/><Relationship Id="rId254" Type="http://schemas.openxmlformats.org/officeDocument/2006/relationships/image" Target="media/image117.png"/><Relationship Id="rId28" Type="http://schemas.openxmlformats.org/officeDocument/2006/relationships/customXml" Target="ink/ink10.xml"/><Relationship Id="rId49" Type="http://schemas.openxmlformats.org/officeDocument/2006/relationships/customXml" Target="ink/ink20.xml"/><Relationship Id="rId114" Type="http://schemas.openxmlformats.org/officeDocument/2006/relationships/image" Target="media/image56.png"/><Relationship Id="rId275" Type="http://schemas.openxmlformats.org/officeDocument/2006/relationships/customXml" Target="ink/ink121.xml"/><Relationship Id="rId296" Type="http://schemas.openxmlformats.org/officeDocument/2006/relationships/image" Target="media/image134.png"/><Relationship Id="rId300" Type="http://schemas.openxmlformats.org/officeDocument/2006/relationships/image" Target="media/image135.png"/><Relationship Id="rId60" Type="http://schemas.openxmlformats.org/officeDocument/2006/relationships/customXml" Target="ink/ink23.xml"/><Relationship Id="rId81" Type="http://schemas.openxmlformats.org/officeDocument/2006/relationships/hyperlink" Target="https://en.wikipedia.org/wiki/Parity_flag" TargetMode="External"/><Relationship Id="rId135" Type="http://schemas.openxmlformats.org/officeDocument/2006/relationships/customXml" Target="ink/ink52.xml"/><Relationship Id="rId156" Type="http://schemas.openxmlformats.org/officeDocument/2006/relationships/customXml" Target="ink/ink62.xml"/><Relationship Id="rId177" Type="http://schemas.openxmlformats.org/officeDocument/2006/relationships/image" Target="media/image84.png"/><Relationship Id="rId198" Type="http://schemas.openxmlformats.org/officeDocument/2006/relationships/customXml" Target="ink/ink83.xml"/><Relationship Id="rId321" Type="http://schemas.openxmlformats.org/officeDocument/2006/relationships/customXml" Target="ink/ink144.xml"/><Relationship Id="rId342" Type="http://schemas.openxmlformats.org/officeDocument/2006/relationships/image" Target="media/image147.png"/><Relationship Id="rId363" Type="http://schemas.openxmlformats.org/officeDocument/2006/relationships/image" Target="media/image980.png"/><Relationship Id="rId202" Type="http://schemas.openxmlformats.org/officeDocument/2006/relationships/customXml" Target="ink/ink85.xml"/><Relationship Id="rId223" Type="http://schemas.openxmlformats.org/officeDocument/2006/relationships/image" Target="media/image101.png"/><Relationship Id="rId244" Type="http://schemas.openxmlformats.org/officeDocument/2006/relationships/customXml" Target="ink/ink106.xml"/><Relationship Id="rId18" Type="http://schemas.openxmlformats.org/officeDocument/2006/relationships/image" Target="media/image7.png"/><Relationship Id="rId39" Type="http://schemas.openxmlformats.org/officeDocument/2006/relationships/image" Target="media/image18.png"/><Relationship Id="rId265" Type="http://schemas.openxmlformats.org/officeDocument/2006/relationships/customXml" Target="ink/ink116.xml"/><Relationship Id="rId286" Type="http://schemas.openxmlformats.org/officeDocument/2006/relationships/image" Target="media/image131.png"/><Relationship Id="rId50" Type="http://schemas.openxmlformats.org/officeDocument/2006/relationships/image" Target="media/image24.png"/><Relationship Id="rId104" Type="http://schemas.openxmlformats.org/officeDocument/2006/relationships/image" Target="media/image50.png"/><Relationship Id="rId125" Type="http://schemas.openxmlformats.org/officeDocument/2006/relationships/customXml" Target="ink/ink47.xml"/><Relationship Id="rId146" Type="http://schemas.openxmlformats.org/officeDocument/2006/relationships/customXml" Target="ink/ink57.xml"/><Relationship Id="rId167" Type="http://schemas.openxmlformats.org/officeDocument/2006/relationships/image" Target="media/image710.png"/><Relationship Id="rId188" Type="http://schemas.openxmlformats.org/officeDocument/2006/relationships/customXml" Target="ink/ink78.xml"/><Relationship Id="rId311" Type="http://schemas.openxmlformats.org/officeDocument/2006/relationships/customXml" Target="ink/ink139.xml"/><Relationship Id="rId332" Type="http://schemas.openxmlformats.org/officeDocument/2006/relationships/image" Target="media/image143.png"/><Relationship Id="rId353" Type="http://schemas.openxmlformats.org/officeDocument/2006/relationships/customXml" Target="ink/ink160.xml"/><Relationship Id="rId374" Type="http://schemas.openxmlformats.org/officeDocument/2006/relationships/customXml" Target="ink/ink170.xml"/><Relationship Id="rId71" Type="http://schemas.openxmlformats.org/officeDocument/2006/relationships/customXml" Target="ink/ink28.xml"/><Relationship Id="rId92" Type="http://schemas.openxmlformats.org/officeDocument/2006/relationships/customXml" Target="ink/ink34.xml"/><Relationship Id="rId213" Type="http://schemas.openxmlformats.org/officeDocument/2006/relationships/image" Target="media/image97.png"/><Relationship Id="rId234" Type="http://schemas.openxmlformats.org/officeDocument/2006/relationships/customXml" Target="ink/ink101.xml"/><Relationship Id="rId2" Type="http://schemas.openxmlformats.org/officeDocument/2006/relationships/styles" Target="styles.xml"/><Relationship Id="rId29" Type="http://schemas.openxmlformats.org/officeDocument/2006/relationships/image" Target="media/image13.png"/><Relationship Id="rId255" Type="http://schemas.openxmlformats.org/officeDocument/2006/relationships/customXml" Target="ink/ink111.xml"/><Relationship Id="rId276" Type="http://schemas.openxmlformats.org/officeDocument/2006/relationships/image" Target="media/image127.png"/><Relationship Id="rId297" Type="http://schemas.openxmlformats.org/officeDocument/2006/relationships/customXml" Target="ink/ink132.xml"/><Relationship Id="rId40" Type="http://schemas.openxmlformats.org/officeDocument/2006/relationships/image" Target="media/image19.png"/><Relationship Id="rId115" Type="http://schemas.openxmlformats.org/officeDocument/2006/relationships/image" Target="media/image57.png"/><Relationship Id="rId136" Type="http://schemas.openxmlformats.org/officeDocument/2006/relationships/image" Target="media/image65.png"/><Relationship Id="rId157" Type="http://schemas.openxmlformats.org/officeDocument/2006/relationships/image" Target="media/image75.png"/><Relationship Id="rId178" Type="http://schemas.openxmlformats.org/officeDocument/2006/relationships/customXml" Target="ink/ink73.xml"/><Relationship Id="rId301" Type="http://schemas.openxmlformats.org/officeDocument/2006/relationships/customXml" Target="ink/ink134.xml"/><Relationship Id="rId322" Type="http://schemas.openxmlformats.org/officeDocument/2006/relationships/image" Target="media/image138.png"/><Relationship Id="rId343" Type="http://schemas.openxmlformats.org/officeDocument/2006/relationships/customXml" Target="ink/ink155.xml"/><Relationship Id="rId364" Type="http://schemas.openxmlformats.org/officeDocument/2006/relationships/customXml" Target="ink/ink165.xml"/><Relationship Id="rId61" Type="http://schemas.openxmlformats.org/officeDocument/2006/relationships/image" Target="media/image32.png"/><Relationship Id="rId82" Type="http://schemas.openxmlformats.org/officeDocument/2006/relationships/hyperlink" Target="https://en.wikipedia.org/wiki/Bitwise_AND" TargetMode="External"/><Relationship Id="rId199" Type="http://schemas.openxmlformats.org/officeDocument/2006/relationships/image" Target="media/image92.png"/><Relationship Id="rId203" Type="http://schemas.openxmlformats.org/officeDocument/2006/relationships/image" Target="media/image750.png"/><Relationship Id="rId19" Type="http://schemas.openxmlformats.org/officeDocument/2006/relationships/customXml" Target="ink/ink6.xml"/><Relationship Id="rId224" Type="http://schemas.openxmlformats.org/officeDocument/2006/relationships/customXml" Target="ink/ink96.xml"/><Relationship Id="rId245" Type="http://schemas.openxmlformats.org/officeDocument/2006/relationships/image" Target="media/image112.png"/><Relationship Id="rId266" Type="http://schemas.openxmlformats.org/officeDocument/2006/relationships/image" Target="media/image123.png"/><Relationship Id="rId287" Type="http://schemas.openxmlformats.org/officeDocument/2006/relationships/customXml" Target="ink/ink127.xml"/><Relationship Id="rId30" Type="http://schemas.openxmlformats.org/officeDocument/2006/relationships/customXml" Target="ink/ink11.xml"/><Relationship Id="rId105" Type="http://schemas.openxmlformats.org/officeDocument/2006/relationships/image" Target="media/image51.png"/><Relationship Id="rId126" Type="http://schemas.openxmlformats.org/officeDocument/2006/relationships/image" Target="media/image600.png"/><Relationship Id="rId147" Type="http://schemas.openxmlformats.org/officeDocument/2006/relationships/image" Target="media/image70.png"/><Relationship Id="rId168" Type="http://schemas.openxmlformats.org/officeDocument/2006/relationships/customXml" Target="ink/ink68.xml"/><Relationship Id="rId312" Type="http://schemas.openxmlformats.org/officeDocument/2006/relationships/image" Target="media/image900.png"/><Relationship Id="rId333" Type="http://schemas.openxmlformats.org/officeDocument/2006/relationships/customXml" Target="ink/ink150.xml"/><Relationship Id="rId354" Type="http://schemas.openxmlformats.org/officeDocument/2006/relationships/image" Target="media/image153.png"/><Relationship Id="rId51" Type="http://schemas.openxmlformats.org/officeDocument/2006/relationships/image" Target="media/image25.png"/><Relationship Id="rId72" Type="http://schemas.openxmlformats.org/officeDocument/2006/relationships/image" Target="media/image38.png"/><Relationship Id="rId93" Type="http://schemas.openxmlformats.org/officeDocument/2006/relationships/image" Target="media/image44.png"/><Relationship Id="rId189" Type="http://schemas.openxmlformats.org/officeDocument/2006/relationships/image" Target="media/image88.png"/><Relationship Id="rId375" Type="http://schemas.openxmlformats.org/officeDocument/2006/relationships/image" Target="media/image156.png"/><Relationship Id="rId3" Type="http://schemas.openxmlformats.org/officeDocument/2006/relationships/settings" Target="settings.xml"/><Relationship Id="rId214" Type="http://schemas.openxmlformats.org/officeDocument/2006/relationships/customXml" Target="ink/ink91.xml"/><Relationship Id="rId235" Type="http://schemas.openxmlformats.org/officeDocument/2006/relationships/image" Target="media/image107.png"/><Relationship Id="rId256" Type="http://schemas.openxmlformats.org/officeDocument/2006/relationships/image" Target="media/image118.png"/><Relationship Id="rId277" Type="http://schemas.openxmlformats.org/officeDocument/2006/relationships/customXml" Target="ink/ink122.xml"/><Relationship Id="rId298" Type="http://schemas.openxmlformats.org/officeDocument/2006/relationships/image" Target="media/image840.png"/><Relationship Id="rId116" Type="http://schemas.openxmlformats.org/officeDocument/2006/relationships/customXml" Target="ink/ink43.xml"/><Relationship Id="rId137" Type="http://schemas.openxmlformats.org/officeDocument/2006/relationships/customXml" Target="ink/ink53.xml"/><Relationship Id="rId158" Type="http://schemas.openxmlformats.org/officeDocument/2006/relationships/customXml" Target="ink/ink63.xml"/><Relationship Id="rId302" Type="http://schemas.openxmlformats.org/officeDocument/2006/relationships/image" Target="media/image850.png"/><Relationship Id="rId323" Type="http://schemas.openxmlformats.org/officeDocument/2006/relationships/customXml" Target="ink/ink145.xml"/><Relationship Id="rId344" Type="http://schemas.openxmlformats.org/officeDocument/2006/relationships/image" Target="media/image148.png"/><Relationship Id="rId20" Type="http://schemas.openxmlformats.org/officeDocument/2006/relationships/image" Target="media/image8.png"/><Relationship Id="rId41" Type="http://schemas.openxmlformats.org/officeDocument/2006/relationships/customXml" Target="ink/ink16.xml"/><Relationship Id="rId62" Type="http://schemas.openxmlformats.org/officeDocument/2006/relationships/image" Target="media/image33.png"/><Relationship Id="rId83" Type="http://schemas.openxmlformats.org/officeDocument/2006/relationships/customXml" Target="ink/ink30.xml"/><Relationship Id="rId179" Type="http://schemas.openxmlformats.org/officeDocument/2006/relationships/image" Target="media/image85.png"/><Relationship Id="rId365" Type="http://schemas.openxmlformats.org/officeDocument/2006/relationships/image" Target="media/image990.png"/><Relationship Id="rId190" Type="http://schemas.openxmlformats.org/officeDocument/2006/relationships/customXml" Target="ink/ink79.xml"/><Relationship Id="rId204" Type="http://schemas.openxmlformats.org/officeDocument/2006/relationships/customXml" Target="ink/ink86.xml"/><Relationship Id="rId225" Type="http://schemas.openxmlformats.org/officeDocument/2006/relationships/image" Target="media/image102.png"/><Relationship Id="rId246" Type="http://schemas.openxmlformats.org/officeDocument/2006/relationships/customXml" Target="ink/ink107.xml"/><Relationship Id="rId267" Type="http://schemas.openxmlformats.org/officeDocument/2006/relationships/customXml" Target="ink/ink117.xml"/><Relationship Id="rId288" Type="http://schemas.openxmlformats.org/officeDocument/2006/relationships/image" Target="media/image132.png"/><Relationship Id="rId106" Type="http://schemas.openxmlformats.org/officeDocument/2006/relationships/image" Target="media/image52.png"/><Relationship Id="rId127" Type="http://schemas.openxmlformats.org/officeDocument/2006/relationships/customXml" Target="ink/ink48.xml"/><Relationship Id="rId313" Type="http://schemas.openxmlformats.org/officeDocument/2006/relationships/customXml" Target="ink/ink140.xml"/><Relationship Id="rId10" Type="http://schemas.openxmlformats.org/officeDocument/2006/relationships/image" Target="media/image2.png"/><Relationship Id="rId31" Type="http://schemas.openxmlformats.org/officeDocument/2006/relationships/image" Target="media/image14.png"/><Relationship Id="rId52" Type="http://schemas.openxmlformats.org/officeDocument/2006/relationships/customXml" Target="ink/ink21.xml"/><Relationship Id="rId73" Type="http://schemas.openxmlformats.org/officeDocument/2006/relationships/customXml" Target="ink/ink29.xml"/><Relationship Id="rId94" Type="http://schemas.openxmlformats.org/officeDocument/2006/relationships/customXml" Target="ink/ink35.xml"/><Relationship Id="rId148" Type="http://schemas.openxmlformats.org/officeDocument/2006/relationships/customXml" Target="ink/ink58.xml"/><Relationship Id="rId169" Type="http://schemas.openxmlformats.org/officeDocument/2006/relationships/image" Target="media/image80.png"/><Relationship Id="rId334" Type="http://schemas.openxmlformats.org/officeDocument/2006/relationships/image" Target="media/image930.png"/><Relationship Id="rId355" Type="http://schemas.openxmlformats.org/officeDocument/2006/relationships/customXml" Target="ink/ink161.xml"/><Relationship Id="rId376" Type="http://schemas.openxmlformats.org/officeDocument/2006/relationships/customXml" Target="ink/ink171.xml"/><Relationship Id="rId4" Type="http://schemas.openxmlformats.org/officeDocument/2006/relationships/webSettings" Target="webSettings.xml"/><Relationship Id="rId180" Type="http://schemas.openxmlformats.org/officeDocument/2006/relationships/customXml" Target="ink/ink74.xml"/><Relationship Id="rId215" Type="http://schemas.openxmlformats.org/officeDocument/2006/relationships/image" Target="media/image98.png"/><Relationship Id="rId236" Type="http://schemas.openxmlformats.org/officeDocument/2006/relationships/customXml" Target="ink/ink102.xml"/><Relationship Id="rId257" Type="http://schemas.openxmlformats.org/officeDocument/2006/relationships/customXml" Target="ink/ink112.xml"/><Relationship Id="rId278" Type="http://schemas.openxmlformats.org/officeDocument/2006/relationships/image" Target="media/image8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8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6:10.087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78 1 600,'0'0'103,"0"1"-72,0 0 1,0 0 0,0 0 0,0 0-1,0 0 1,0 0 0,0 0-1,0 1 1,0-1 0,-1 0 0,1 0-1,0 0 1,-2 1 0,-73 56 12915,107-58-12044,-25 0-777,1 1-1,-1 1 1,0 0 0,14 4 0,-13-3 20,0 0 0,0-1-1,0 0 1,0 0 0,10 0 0,324-2 267,-294 12-433,2620-12 8,-2156-11 22,199 11-7,-633-9-33,-52 9 36,10 1 45,59-8 1,-60 4-74,-1 1 0,50 4 0,-14 0 6,-44-2 1,1-1 0,36-6 0,-38 4 30,1 1 0,1 2 0,27 2 1,4 0-65,731-2 37,-739-12-7,88 12 78,-138 0-100,-32 0-328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06.918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2 1848,'12'0'-105,"-11"-1"154,0 1 0,0 0 0,0 0 0,0 0 0,0-1 1,0 1-1,0 0 0,0 0 0,0 1 0,0-1 0,0 0 0,0 0 0,0 0 0,0 1 1,0-1-1,0 0 0,0 1 0,-1-1 0,1 1 0,0-1 0,0 1 0,0-1 0,0 1 1,-1 0-1,1-1 0,0 1 0,0 0 0,-1 0 0,1 1 0,7 7-11,-7-8-47,0-1-1,-1 1 1,1-1-1,-1 1 1,1-1-1,-1 1 1,0-1 0,1 1-1,-1 0 1,0-1-1,1 1 1,-1-1-1,0 1 1,1 0 0,-1-1-1,0 1 1,0 0-1,0-1 1,0 1-1,0 0 1,0 0 0,0-1-1,0 1 1,0 0-1,0 0 1,0 2-552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26.05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59 1 1568,'-9'0'360,"0"-1"-1,0 2 1,0-1-1,0 1 0,0 1 1,1-1-1,-15 6 1,12-4 396,1 0 0,-1-1 0,0 0 0,-13 0-1,18 8 592,6-10-1302,0 1 0,0-1 1,0 0-1,0 0 1,0 1-1,0-1 1,0 0-1,0 1 0,0-1 1,0 0-1,0 1 1,0-1-1,0 0 0,0 0 1,0 1-1,0-1 1,0 0-1,0 1 1,0-1-1,0 0 0,1 0 1,-1 1-1,0-1 1,0 0-1,0 1 1,0-1-1,1 0 0,-1 0 1,0 0-1,0 1 1,1-1-1,-1 0 0,0 0 1,0 0-1,1 0 1,-1 1-1,0-1 1,0 0-1,1 0 0,-1 0 1,0 0-1,1 0 1,-1 0-1,0 0 0,1 0 1,-1 0-1,1 0 1,468-19 845,-252 7 213,-71 12 638,-135 0-1576,-19 2-706,-22 0-6793,18-2 2347,9 0 3808</inkml:trace>
  <inkml:trace contextRef="#ctx0" brushRef="#br0" timeOffset="454.12">308 56 1708,'-2'2'2335,"6"1"-1486,7 2-321,-1-4-167,0 1 0,0-1 0,0-1 0,0 0 0,17-2 0,6 0 53,492 2 361,-526-5-6863,-5 1 4905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22.70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25 14 1908,'0'0'345,"-8"12"954,-45 16 1382,8-5 773,38-19-3044,-2 0 0,1 0 1,0 0-1,-1-1 0,0-1 1,0 1-1,0-1 0,-10 0 1,-10 0 410,-36-2 0,28 0-706,37 0 1,5-1-108,0 1-1,1-1 0,-1 1 1,0 1-1,1-1 0,8 3 0,16 0 16,163-11 12,2-1 27,-182 10-49,25-2 12,-37 1-24,0 0 0,-1-1 0,1 1 0,0 0-1,0 0 1,0-1 0,0 1 0,0 0 0,-1-1-1,1 1 1,0-1 0,0 1 0,-1-1 0,1 0-1,0 1 1,-1-1 0,1 0 0,0 1 0,-1-1-1,1 0 1,-1 0 0,0 1 0,1-1 0,-1 0-1,1 0 1,-1 0 0,0 0 0,0 1 0,1-1-1,-1 0 1,0 0 0,0-1 0,-5-1-4,0 1 0,0 1 1,1-1-1,-1 1 0,-10-2 0,11 2 13,-111-23-49,-160-13 1,282 39 37,0-1 1,0 1-1,0 0 1,12 6-1,-2-3 116,-1-1 0,1 0 0,0-1-1,-1-1 1,31 0 0,8 1 262,-17 0-194,-20-2-80,-1 0 0,1 2 1,-1 0-1,0 0 0,0 2 0,20 7 1,-35-11-54,0 0-1,0 1 1,0-1 0,-1 0 0,1 1 0,0-1 0,0 1 0,-1 0 0,0 0 0,1 0 0,-1-1 0,0 1 0,0 0 0,1 1 0,-2-1 0,1 0 0,0 0 0,0 0-1,-1 1 1,1-1 0,-1 0 0,0 0 0,1 1 0,-1-1 0,0 0 0,-1 1 0,1-1 0,0 0 0,-1 1 0,1-1 0,-1 0 0,0 0 0,-1 4 0,-3 6 3,0 0 1,0-1-1,-1 0 1,-12 17 0,-108 148 42,124-174 15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28.34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5 128 2048,'-1'1'131,"0"0"-1,0-1 1,1 1 0,-1 0-1,-1-1 1,1 1-1,0 0 1,0-1 0,0 0-1,0 1 1,0-1-1,0 1 1,-1-1 0,1 0-1,0 0 1,0 0-1,0 0 1,-1 0 0,1 0-1,-2 0 1,1 0 180,0 0 1,1 0-1,-1 0 1,0 0-1,0 0 1,1 1-1,-1-1 1,0 0-1,1 1 1,-1 0-1,1-1 1,-1 1-1,-1 1 1,3-2-166,-1 1 1,1-1-1,0 0 1,-1 1-1,1-1 1,0 1-1,-1-1 1,1 1-1,0-1 1,0 1 0,-1-1-1,1 1 1,0-1-1,0 1 1,0-1-1,0 1 1,0-1-1,0 1 1,0-1 0,0 1-1,0-1 1,0 1-1,0-1 1,0 1-1,0-1 1,0 1-1,1-1 1,-1 1-1,0-1 1,1 2 0,17-1 3364,1-2-4306,202-7 1684,-115 4-921,-33 2 352,132-20 0,-204 22-316,0 0 0,0 0-1,0 0 1,0 0 0,0 0-1,0 0 1,-1 0 0,1 0 0,0 0-1,0-1 1,0 1 0,0 0-1,-1-1 1,1 1 0,0-1-1,0 1 1,-1-1 0,1 1-1,0-1 1,-1 1 0,1-1-1,-1 0 1,1 1 0,0-1 0,-1 0-1,1-1 1,-2 1 1,1 0-1,-1 0 1,0 0 0,0 0-1,0 1 1,0-1-1,0 0 1,0 0 0,0 1-1,0-1 1,-1 1 0,1-1-1,0 1 1,0-1 0,0 1-1,-1-1 1,0 1 0,-39-12-12,0 2 0,-59-6 1,117 16-6,0 1 0,0 1 1,16 3-1,-27-4 54,-1 0 0,0 1 0,0-1-1,0 1 1,0 0 0,0 1 0,0-1 0,-1 1-1,1 0 1,-1 0 0,0 0 0,0 1 0,6 6-1,-8-8-33,-1 1-1,1-1 1,-1 1-1,0 0 1,0-1-1,0 1 1,-1 0-1,1 0 1,-1 0-1,1 0 1,-1 0-1,0 0 1,0-1-1,0 1 1,-1 0-1,1 0 0,-2 4 1,1-1-87,0 0-1,-1-1 1,0 1 0,-1 0 0,1-1-1,-1 0 1,-4 6 0,-4 8-3808,8-6-2855,3-9 3656</inkml:trace>
  <inkml:trace contextRef="#ctx0" brushRef="#br0" timeOffset="922.53">1144 86 4584,'-6'-32'4150,"6"28"-3780,0 1 0,-1 0 0,1-1 0,-1 1 0,0 0 0,1-1 0,-2 1 0,1 0 0,0 0 0,0 0 0,-4-5 1,4 7-319,0 1 1,0-1-1,0 1 1,0-1 0,0 1-1,0 0 1,1-1-1,-1 1 1,0 0 0,0 0-1,0 0 1,0-1-1,0 1 1,0 0 0,0 0-1,0 1 1,0-1-1,0 0 1,0 0 0,0 0-1,0 1 1,0-1-1,0 0 1,0 1 0,1-1-1,-1 1 1,0-1-1,0 1 1,0-1 0,0 2-1,-29 22 208,24-19-207,-6 5-39,-24 22-142,35-30 127,-1 0-1,0 0 1,1 0-1,-1 1 1,1-1-1,0 1 1,-1-1-1,1 1 1,0-1-1,1 1 0,-1 0 1,0-1-1,1 1 1,-1 4-1,2-7 5,-1 1-1,1-1 1,0 1-1,-1-1 0,1 1 1,0-1-1,-1 0 1,1 1-1,0-1 0,-1 0 1,1 0-1,0 1 1,0-1-1,-1 0 1,1 0-1,0 0 0,0 0 1,-1 0-1,1 0 1,0 0-1,0 0 0,0 0 1,-1-1-1,1 1 1,1 0-1,22-6 85,1-7 572,36-14 0,-59 26-661,-1 1 0,1 0 0,0 1 0,0-1 0,0 0 1,0 0-1,-1 1 0,1-1 0,0 1 0,0 0 0,-1-1 0,1 1 1,0 0-1,-1 0 0,1 0 0,-1 0 0,1 0 0,1 2 0,23 11-78,-3-8 86,-14-3 1,1 0-1,-1-1 0,1 0 0,0-1 1,10 0-1,-19-1-1,0 0 1,0 0 0,-1 0-1,1-1 1,0 1-1,0-1 1,0 1 0,0 0-1,0-1 1,0 1-1,-1-1 1,1 0 0,0 1-1,-1-1 1,1 0-1,0 1 1,-1-1-1,1 0 1,0 0 0,-1 1-1,0-1 1,1 0-1,-1 0 1,1 0 0,-1 0-1,0 0 1,0 0-1,1 0 1,-1 0 0,0 0-1,0-1 1,0 0-9,0 1 1,1-1 0,-1 1 0,0 0-1,0-1 1,0 1 0,-1-1-1,1 1 1,0-1 0,0 1-1,-1 0 1,1-1 0,-1 1 0,1 0-1,-1-1 1,0 1 0,1 0-1,-1 0 1,0-1 0,-1 0 0,-4-2 0,1 0 0,-1 1 1,1 0-1,-1 0 1,0 0-1,0 1 0,0 0 1,0 0-1,-1 1 1,1-1-1,-1 1 0,1 1 1,-1-1-1,1 1 1,0 0-1,-1 1 0,1-1 1,-1 1-1,1 0 1,-1 1-1,1 0 0,-9 3 1,-10 5 63,14-6-89,1 1 0,-1-1-1,1 2 1,-11 6-1,19-10 29,-1 0-1,1 0 0,0 0 1,0 0-1,0 0 1,0 0-1,0 1 1,0-1-1,1 1 1,-1 0-1,1-1 0,-1 1 1,1 0-1,0 0 1,0-1-1,1 1 1,-1 0-1,0 0 1,1 0-1,0 5 1,0-5-3,0 0 1,0-1 0,1 1-1,0 0 1,-1 0 0,1-1 0,0 1-1,0 0 1,0-1 0,1 1 0,-1-1-1,0 0 1,1 1 0,0-1 0,0 0-1,2 3 1,0-1 15,1 0-1,0-1 1,0 1 0,0-1-1,0 0 1,1 0-1,8 3 1,-6-3-11,0 0-1,1-1 1,-1 0-1,1 0 0,0-1 1,-1 0-1,1 0 1,0-1-1,0-1 1,-1 1-1,10-3 1,3-4-992,-1 0-1,-1-2 1,26-14 0,-28 13-942,1 1 1,-1 1-1,1 1 0,35-10 1,-35 14 896,0-1 151</inkml:trace>
  <inkml:trace contextRef="#ctx0" brushRef="#br0" timeOffset="1726.18">1595 106 3888,'2'-1'234,"0"0"0,0 0 0,0-1-1,0 1 1,0-1 0,-1 1 0,1-1-1,0 0 1,-1 0 0,1 0 0,-1 0 0,0 0-1,0 0 1,1 0 0,-1 0 0,-1 0-1,1 0 1,0-1 0,0-1 0,1-5 655,0 1 1,-1 0-1,-1 0 1,1-10-1,-2 17-817,1 0-1,-1 0 1,1 0-1,-1 0 0,0 0 1,0 0-1,1 0 1,-1 1-1,0-1 1,0 0-1,0 0 1,0 1-1,0-1 1,0 0-1,0 1 0,0-1 1,0 1-1,0 0 1,0-1-1,-1 1 1,1 0-1,0-1 1,0 1-1,0 0 0,0 0 1,-1 0-1,0 0 1,-2 0 25,0-1-1,-1 1 1,1 0 0,0 0-1,0 1 1,-9 1 0,6 1-62,1 0 0,-1 1 0,0 0 0,1 0 0,0 0 0,0 1 0,0 0 0,-8 8 0,11-9-22,0 0-1,0-1 1,0 1-1,1 0 1,-1 0-1,1 1 1,0-1-1,0 0 1,1 1-1,-1-1 1,1 1 0,0 0-1,0-1 1,0 9-1,1-13-11,0 1 0,0 0 0,0 0 0,0 0 0,0 0 0,1-1 0,-1 1 0,0 0 0,0 0 0,1 0 0,-1-1 0,1 1 0,-1 0 0,0 0 0,1-1 0,-1 1 0,1 0 0,0-1 0,-1 1 0,1-1 0,0 1 0,-1-1 0,1 1 0,0-1 0,-1 1 0,1-1-1,0 0 1,0 1 0,0-1 0,-1 0 0,1 1 0,0-1 0,0 0 0,0 0 0,0 0 0,-1 0 0,1 0 0,2 0 0,-1 0-5,0 0 0,0-1-1,0 1 1,0-1 0,0 1 0,1-1-1,-1 1 1,0-1 0,0 0 0,0 0-1,-1 0 1,1 0 0,0-1-1,2-1 1,7-8 86,-5 6-8,0-1 1,-1 0-1,0 0 0,0-1 1,0 1-1,-1-1 1,4-8-1,-8 14-72,1 1 0,-1 0 1,0 0-1,0 0 0,0-1 0,0 1 1,0 0-1,0 0 0,0 0 0,0-1 0,1 1 1,-1 0-1,0 0 0,0 0 0,0-1 1,0 1-1,1 0 0,-1 0 0,0 0 1,0 0-1,0 0 0,1 0 0,-1-1 0,0 1 1,0 0-1,1 0 0,-1 0 0,0 0 1,0 0-1,1 0 0,-1 0 0,0 0 1,0 0-1,1 0 0,-1 0 0,0 0 1,9 8 85,7 21 139,-12-20-84,0-3-239,-1 0 0,2-1-1,-1 1 1,1-1 0,-1 0-1,11 9 1,-13-13 53,-1 0-1,0 0 1,1 0 0,-1 0 0,1-1 0,-1 1-1,1 0 1,-1-1 0,1 1 0,-1-1 0,1 0 0,-1 1-1,1-1 1,0 0 0,-1 0 0,1 0 0,0 0-1,-1 0 1,1-1 0,-1 1 0,1 0 0,0-1-1,-1 1 1,1-1 0,-1 1 0,1-1 0,-1 0-1,0 0 1,1 0 0,-1 0 0,0 0 0,1 0-1,-1 0 1,1-1 0,81-97 20,-82 97 21,0 1 1,0 0-1,0-1 1,0 1-1,0 0 1,1 0-1,-1 0 1,0 0-1,1 0 1,-1 0 0,1 1-1,-1-1 1,1 0-1,0 1 1,-1-1-1,1 1 1,-1-1-1,1 1 1,0 0-1,-1 0 1,1 0-1,0 0 1,0 0-1,-1 0 1,1 0-1,0 0 1,-1 1-1,4 0 1,-4 0-1,1 1 1,0-1-1,0 1 0,-1 0 1,1-1-1,-1 1 0,1 0 1,-1 0-1,0 0 0,0 0 1,0 0-1,0 0 0,0 0 0,0 0 1,0 0-1,-1 0 0,1 1 1,-1-1-1,0 0 0,1 3 1,0 4 9,0 0 1,-1-1-1,0 1 1,0 0-1,-1 0 1,0 0-1,-1-1 1,0 1-1,0-1 1,-1 1-1,-3 8 1,5-17 8,3-9 251,10-15 428,-7 18-603,-1-1 0,0 1 0,0-1 0,-1 1 1,0-1-1,0 0 0,0 0 0,-1 0 0,0-1 0,0 1 0,-1 0 0,0-1 0,0 1 0,-1-12 0,0 19-86,0 2 7,0 0 4,0 0 1,0 0-1,0 0 1,0 0-1,0 0 1,0 0-1,-1 0 1,1-1-1,-1 1 1,0 0-1,0 0 1,-1 3-1,2-5-23,-2 6 5,0 0 0,0 1 0,0-1 1,1 0-1,0 1 0,1-1 0,-1 1 0,1 0 1,1-1-1,-1 1 0,2 7 0,-1-9-27,0 0-1,0-1 0,1 1 0,0-1 0,-1 1 0,2-1 0,-1 0 1,0 0-1,1 0 0,0 0 0,0 0 0,0 0 0,0-1 1,0 1-1,8 4 0,-6-5-766,0 0 1,1 0-1,-1-1 1,1 0-1,-1 0 1,1 0-1,0-1 1,0 0-1,0 0 1,0-1-1,0 1 1,11-2-1,5 1-2167</inkml:trace>
  <inkml:trace contextRef="#ctx0" brushRef="#br0" timeOffset="2109.97">2388 132 8509,'-15'-9'2291,"8"5"3237,5 15-661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0:49.09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03 389 2276,'0'-2'120,"0"0"0,0 0 0,0 0 0,0-1 0,-1 1 1,1 0-1,-1 0 0,1 0 0,-1 0 0,0 0 0,0 0 0,0 0 0,0 0 0,-2-3 0,1 1 93,1 1 0,1-1 1,-1 0-1,0 0 0,1 1 0,0-1 0,0 0 0,0 0 0,0 1 1,1-6-1,0-4 379,-1-51 2098,0 63-2657,0 0 0,0 0 0,0 0 0,-1 0 0,1 0 0,0 0 0,-1 0 0,1 0 0,-1 0-1,1 0 1,-1 0 0,0 0 0,1 1 0,-1-1 0,0 0 0,1 0 0,-1 1 0,0-1 0,0 0 0,0 1 0,0-1 0,-1 0 0,-11-11 443,9 4-217,0-1 1,1 1-1,0-1 1,1 0-1,0 1 1,0-1-1,0-13 1,-8-42 1819,20 231-570,-7-123-1155,-3 82 0,-2-50-33,-10 239 250,11-301-509,-10 168 732,11-181-657,2-1-124,-1 1 0,1-1 1,-1 0-1,1 0 0,0 0 0,-1 0 0,1 0 1,-1-1-1,1 1 0,-1 0 0,1-1 0,2-1 0,6-9 1,0-1 0,0 0 0,-1-1 0,-1 0 0,11-23 0,-6 14-10,18-36-60,44-70 72,-67 115-26,2 1 0,0 0 1,0 0-1,1 1 0,1 1 0,-1-1 1,18-9-1,-25 17 16,0 1 0,1 0-1,0 1 1,-1-1 0,1 1 0,0 0 0,0 0 0,0 0 0,0 0 0,-1 1 0,11 1-1,-14-1-5,1 1 0,-1-1 0,1 1 0,-1 0 0,0-1 0,1 1-1,-1 0 1,0 0 0,1 0 0,-1 0 0,0 1 0,0-1 0,0 0-1,0 0 1,0 1 0,0-1 0,-1 0 0,1 1 0,0-1 0,-1 1-1,1-1 1,-1 1 0,1 1 0,11 40 5,-12-42-6,4 22 11,-2 0-1,0 0 1,-2 28 0,-1-22 16,1-22-6,-1 0 0,-1 1-1,1-1 1,-1 0 0,-1 0-1,1 0 1,-1 0 0,0 0-1,-1-1 1,0 1-1,-8 10 1,5-8 23,-1 0 0,1 0 0,-2 0-1,1-1 1,-2 0 0,-16 11 0,19-15-42,0-1 0,0 0 0,-1 0 0,1-1 0,-1 0 0,1 0 0,-1-1 0,-8 1 0,-65-2-100,45 0-145,32-1-58,-1 1 1,0-1 0,1 0 0,-1 0-1,1-1 1,0 1 0,-1-1-1,1 0 1,0 0 0,0 0-1,0-1 1,-4-2 0,6 3-236,-1 0 1,0-1 0,1 1-1,-1-1 1,1 1 0,0-1-1,-1 0 1,1 0-1,1 1 1,-1-2 0,0 1-1,1 0 1,0 0-1,-1 0 1,1-1 0,0 1-1,0-5 1,1-6-1854</inkml:trace>
  <inkml:trace contextRef="#ctx0" brushRef="#br0" timeOffset="1209.83">1440 841 3680,'5'-6'5582,"-2"-10"-3330,-4-23-1793,1 28 396,0-89 1344,-2 92-2072,1 1-1,-1 0 1,-1 0-1,0 0 1,0 0 0,0 0-1,-1 0 1,0 1-1,0 0 1,0-1-1,-1 2 1,-9-10-1,13 13-119,-1 0 1,0 0-1,1 0 0,-1 1 0,0-1 1,0 0-1,0 1 0,0 0 0,0-1 1,0 1-1,0 0 0,0 0 0,-1 0 1,1 0-1,0 1 0,-1-1 0,1 1 1,0-1-1,-1 1 0,1 0 0,-1 0 1,1 0-1,-4 1 0,2 0-8,0 1 1,0 0-1,0 0 1,1 0-1,-1 0 0,1 1 1,0-1-1,0 1 1,0 0-1,0 0 0,0 0 1,-4 6-1,-61 74 24,26-33-4,-70 110 1,109-155-9,0 0 1,1 1-1,0-1 1,0 1-1,0-1 1,0 1-1,1 0 1,0 0-1,1 0 1,-1 0-1,1 6 1,0-11-11,1 0 1,-1-1 0,1 1 0,-1 0 0,1 0 0,0 0-1,-1 0 1,1 0 0,0-1 0,0 1 0,0 0 0,-1-1-1,1 1 1,0-1 0,0 1 0,0-1 0,0 1 0,0-1-1,0 1 1,0-1 0,0 0 0,0 0 0,0 0 0,0 1-1,0-1 1,1 0 0,-1 0 0,0 0 0,2-1 0,36-3 89,-24-3-85,0-2 1,0 0-1,0-1 1,-1 0-1,15-15 1,-22 20-7,20-22 10,-1 0 0,-1-1 1,-1-1-1,24-40 0,-19 28-11,-29 40-10,0 31 57,0-22-51,0 0 1,-1 0-1,0 0 1,0 0 0,0 0-1,-6 13 1,6-18 6,0 1 1,0-1-1,0 0 1,0 1-1,1-1 1,-1 1-1,1-1 1,0 0-1,0 1 1,0-1-1,0 1 1,1-1-1,-1 1 1,1-1-1,0 1 1,0-1-1,0 0 1,1 0-1,-1 1 1,1-1-1,-1 0 1,1 0-1,0-1 1,1 1-1,-1 0 1,0-1-1,1 1 0,-1-1 1,1 0-1,0 1 1,-1-1-1,6 2 1,-4-2 2,0 0 0,1 0 0,-1-1-1,1 1 1,-1-1 0,1 0 0,-1 0 0,1-1 0,-1 1 0,1-1-1,0 0 1,-1 0 0,1-1 0,0 1 0,4-2 0,-1-1 2,-1 1 0,0-1 0,0 0 0,0-1 0,0 0 0,-1 0 0,0 0 0,9-8 0,0-2 1,0-1 1,-2-1-1,0 0 0,-1 0 0,20-37 1,-27 45-8,19-35-30,-2-1 0,34-94 0,-52 92 64,-4 40-98,0 12-86,0-4 152,1-1 0,-1 1 0,1 0 0,0 0 0,-1 0 0,1 0 0,0-1 0,0 1 0,0 0 0,0-1 0,0 1 0,1-1 0,-1 1 0,0-1 0,1 1 0,2 1 0,12 18 29,-3 14 15,-1 0 1,-2 1-1,7 50 1,-13-52-35,7 99 438,-12-131-432,0 1 1,0-1 0,0 1-1,0-1 1,0 0-1,0 0 1,-1 1 0,1-1-1,-1 0 1,1 0-1,-1-1 1,0 1 0,0 0-1,0 0 1,0-1 0,0 1-1,0-1 1,-5 2-1,-44 23 347,46-24-300,0 0 0,0-1 0,0 0 1,0 1-1,-1-1 0,1-1 1,-7 1-1,14-37-147,2 30 96,1 1 0,0 0-1,0 0 1,1 0 0,0 1 0,0 0-1,9-6 1,6-4-22,47-36 12,-2-3 0,-3-3 0,109-127 0,-166 176-1,0 1 0,-1-2-1,0 1 1,-1 0 0,0-1-1,0 0 1,0 0-1,-1 0 1,0-1 0,-1 1-1,0-1 1,0 1-1,0-14 1,-2 21-3,-1 1 1,1-1-1,-1 1 0,1-1 1,-1 1-1,1-1 0,-1 1 1,0-1-1,1 1 0,-1 0 1,0-1-1,1 1 0,-1 0 1,0 0-1,1-1 0,-1 1 1,0 0-1,0 0 0,1 0 1,-1 0-1,0 0 0,0 0 1,1 0-1,-1 0 0,0 0 1,0 0-1,0 1 0,0-1 1,-4 1 3,1 0 0,-1 0 1,0 0-1,0 1 0,0-1 0,1 1 1,-1 1-1,1-1 0,0 0 1,0 1-1,-1 0 0,2 0 0,-1 0 1,-6 7-1,-5 6 23,-25 33-1,23-25-14,1 0 0,-17 35 0,28-48 2,0 0 0,1 1 0,0 0 1,0 0-1,2 0 0,-1 0 0,2 0 1,-1 14-1,2-13 7,-1-7-7,1 1 0,0-1 0,1 0 0,-1 1 0,1-1 0,3 11 0,-2-14-9,-1 0-1,1-1 0,0 1 1,0 0-1,0-1 0,0 0 1,0 1-1,1-1 1,-1 0-1,1 0 0,-1 0 1,1-1-1,0 1 0,-1-1 1,1 1-1,4 0 0,6 3-100,0-2-1,0 0 0,0 0 0,1-2 0,-1 1 0,0-2 0,25-1 0,-10 1-490,-7-3-272,-1 0 0,0-1 0,0-1 0,0-1-1,-1-1 1,0 0 0,23-13 0,0 1-1830,-6 3 0,1-2 2</inkml:trace>
  <inkml:trace contextRef="#ctx0" brushRef="#br0" timeOffset="2452.1">3278 321 8853,'5'-12'1237,"-2"0"0,1 0-1,-1 0 1,-1-1 0,2-24 0,-36 35 601,27 3-1737,1 0 0,-1 0 0,1 0 0,-1 1 0,1 0 0,0-1 0,0 1 0,0 1 1,0-1-1,0 1 0,-5 4 0,-40 37 236,36-32-321,1 1 0,0 1 0,1 0 0,0 0 0,1 1 0,1 1 0,1 0 0,0 0 0,1 0 0,0 1 0,2 0 0,0 0 0,1 1 0,0-1 0,-1 35 0,5-42-45,0 0 0,0 0 0,1 1 1,1-1-1,0 0 0,4 11 0,-4-15-39,1-1 0,-1 0-1,1 0 1,0 0 0,1 0-1,-1-1 1,1 1 0,0-1-1,0 0 1,0 0-1,1 0 1,6 4 0,-1-2-49,0-1 0,1 0 1,-1-1-1,1 0 0,0 0 1,0-1-1,1-1 0,-1 0 1,0 0-1,1-1 0,-1-1 1,1 0-1,-1 0 0,1-1 1,-1-1-1,0 0 0,1 0 1,-1-1-1,0-1 0,10-4 0,65-32 110,137-87 0,-186 103 14,-1-3 0,-2-1 0,0-1 0,-2-2-1,52-65 1,-80 91-4,0 0 0,-1 0 0,0 0 0,0-1-1,0 1 1,0-1 0,-1 0 0,0 0 0,0 0 0,0 0 0,-1 0-1,0 0 1,0-6 0,-1 11-3,-1 0 0,1 1 0,0-1 0,-1 0 0,1 1 0,-1-1 0,0 0 0,1 1 0,-1-1-1,0 1 1,1-1 0,-1 1 0,0-1 0,1 1 0,-1 0 0,0-1 0,0 1 0,1 0 0,-1 0 0,0-1 0,0 1 0,0 0 0,0 0 0,1 0-1,-2 0 1,-28-3-32,26 3 21,-10-1 11,1 0 0,-1 1 0,0 1 0,0 0-1,0 1 1,1 0 0,-1 1 0,-20 7 0,34-10 0,-51 21 5,-57 33 0,93-46-5,1 1 1,1 1-1,0 0 0,0 0 1,1 2-1,0-1 0,1 2 1,-16 20-1,25-29-1,0 0 1,0 0-1,0 0 1,1 0-1,-1 0 1,1 0-1,0 0 1,0 0-1,1 1 1,-1-1-1,1 0 1,0 8-1,0-11 1,1-1 1,-1 1-1,0 0 0,1 0 0,-1-1 1,1 1-1,-1 0 0,1 0 1,-1-1-1,1 1 0,0-1 0,-1 1 1,1-1-1,0 1 0,-1-1 0,1 1 1,0-1-1,0 1 0,0-1 0,-1 0 1,1 0-1,0 1 0,0-1 0,0 0 1,0 0-1,-1 0 0,1 0 0,0 0 1,0 0-1,1 0 0,35 0 8,-27 0 4,1-1-15,-1 0 0,1-1 0,0 0 0,-1-1 0,1 0 0,-1-1 0,0 0 0,19-10 0,2-5 19,39-29 1,60-59 78,-129 113-110,-1-1-1,1 0 1,-1 1 0,0-1-1,-1 0 1,0 7 0,-21 27 29,16-29-10,1-1 0,-1 1 0,2 0 0,-1 0 1,2 1-1,-5 16 0,8-24-2,-5 28 30,-2 56 0,6-86-33,1 0 0,1 0 0,-1 0 0,0 0 0,0 1 0,0-1 0,1 0 1,-1 0-1,0 0 0,1 0 0,-1 0 0,1 0 0,0 0 0,-1 0 0,1 0 0,0 0 0,-1 0 0,1 0 1,0 0-1,0-1 0,0 1 0,0 0 0,0-1 0,1 2 0,0-1 1,1 0-1,-1 0 1,1 0 0,0-1 0,0 1-1,-1-1 1,1 1 0,0-1 0,5 0-1,-2-1 4,-1 1 0,1-1 0,0 0 0,-1 0 0,1 0 0,-1-1 0,0 0 0,0 0 0,10-6 1,31-32-6,-1-3 0,-3-1 0,70-95 1,-56 68 53,-49 62-62,-3 4 5,1 0 1,-1 0-1,0 0 0,-1 0 0,1 0 0,-1-1 0,0 0 1,0 0-1,-1 0 0,0 0 0,0 0 0,0 0 1,-1 0-1,0-1 0,1-11 0,-2 17-3,0 3 36,0 4-33,3 43 14,-2-45-10,1 0-1,0 0 1,0-1 0,0 0-1,0 1 1,0-1-1,6 5 1,-3 1 8,0 0 1,-1 0-1,1 0 0,-2 0 1,1 1-1,-1 0 0,2 13 1,-3 0 85,-2 42 0,-1-25 587,0-37-652,0 0 1,0 0 0,0 0 0,0 0 0,0 0-1,-1-1 1,1 1 0,-1 0 0,0-1 0,0 1 0,0-1-1,0 0 1,0 0 0,0 0 0,-1 0 0,1 0-1,-5 2 1,-48 28 95,42-25-59,6-4-45,1 1 0,-1-2 0,0 1-1,0 0 1,0-1 0,0-1 0,0 1-1,-15 0 1,21-2-37,4-12-31,5 2 54,1 0 1,1 1 0,0 0 0,0 0-1,11-6 1,4-4-19,353-331 225,-364 336-196,-1-1 0,12-17 0,-22 27 14,0 1 0,0-1 0,0-1 0,-1 1 0,1 0 0,-1-1 0,0 1 0,-1-1 0,0 1 0,0-1 0,1-8 0,-6 13-11,-4 2-12,-1 0-1,1 1 1,-1-1-1,1 2 0,0-1 1,0 1-1,0 1 0,0-1 1,1 1-1,-1 1 1,1-1-1,0 1 0,-9 9 1,-2 0 25,0 1-1,1 1 1,1 1 0,1 0 0,-23 32-1,33-41-24,0-1-1,1 1 1,0-1-1,0 1 1,1 0-1,0 1 1,0-1-1,1 0 1,0 1-1,0 0 1,1-1-1,0 1 1,1 0-1,0 0 1,0-1-1,1 1 1,0 0-1,3 10 0,-2-15-12,0 1 0,0-1 0,0 1-1,1-1 1,0 0 0,0 1 0,0-1-1,0-1 1,1 1 0,-1 0-1,1-1 1,0 0 0,0 0 0,0 0-1,0 0 1,1-1 0,-1 0 0,1 0-1,0 0 1,6 2 0,5 0-237,-1 0 1,1-1-1,0-1 0,0-1 1,19 0-1,-19-1-224,0-1 0,0-1 0,-1-1 0,1 0 0,-1-1-1,1 0 1,-1-1 0,0-1 0,-1-1 0,1 0 0,14-10-1,-5 1-1955,-1-1-1,29-27 1,-46 38 1877,17-14-1451</inkml:trace>
  <inkml:trace contextRef="#ctx0" brushRef="#br0" timeOffset="3581.76">1270 1256 6397,'-198'14'1226,"95"-10"-305,-69-2 1903,109-3-2500,98-1-323,-1-2 0,39-10 0,6 0 48,284-8-87,-229 18 56,-77 3 32,-9 0 440,0-1 0,92-18 1,-128 15-88,-17 0-153,-21 2-143,-24 2 11,0 3 1,-68 11 0,-124 25-79,112-20-54,-231 64 1,352-79-8,7-3 18,1 0-1,-1 0 1,1 0-1,-1 1 1,1-1-1,-1 0 1,1 1-1,-1-1 1,1 1 0,-1 0-1,1-1 1,0 1-1,0 0 1,-1 0-1,1 0 1,0 0-1,0 0 1,0 0 0,0 0-1,0 1 1,0-1-1,0 0 1,0 0-1,0 1 1,1-1-1,-1 1 1,1-1-1,-1 1 1,1-1 0,-1 1-1,1 1 1,0-2-11,0 0 1,1-1-1,-1 1 1,1 0 0,-1-1-1,1 1 1,-1 0-1,1-1 1,-1 1 0,1-1-1,0 1 1,-1-1-1,1 1 1,0-1-1,-1 1 1,1-1 0,0 0-1,0 1 1,0-1-1,-1 0 1,1 0 0,0 0-1,0 1 1,1-1-1,25 4-201,-23-3 162,87 6-229,131-7 0,-97-2-658,-99 2 677,-19-1 224,1 0 0,0 1 0,-1 0 0,1 1 0,0 0 0,-1 0 1,1 0-1,9 4 0,-16-4 41,0-1 1,-1 1-1,1 0 1,0-1-1,0 0 1,0 1-1,0-1 1,0 1-1,0-1 1,0 0-1,-1 0 1,1 1-1,0-1 1,0 0-1,0 0 1,0 0-1,0 0 1,0 0-1,0 0 1,0-1-1,0 1 1,0 0-1,0 0 1,0-1-1,0 1 1,0 0-1,0-1 1,0 1-1,-1-1 1,1 1-1,0-1 1,0 0-1,-1 1 1,1-1-1,0 0 1,-1 1-1,1-1 1,0 0-1,-1 0 1,1 0 0,-1 0-1,1 1 1,-1-1-1,0 0 1,1 0-1,-1 0 1,0 0-1,0 0 1,0 0-1,0 0 1,1 0-1,-1 0 1,-1-2-1,2-7 333,-2-19 622,1 28-915,-1 1 0,1-1 0,0 0 1,0 0-1,-1 1 0,1-1 0,0 0 0,-1 0 1,1 1-1,-1-1 0,1 0 0,-1 1 1,1-1-1,-1 1 0,1-1 0,-1 1 1,0-1-1,1 1 0,-1-1 0,0 1 0,1 0 1,-1-1-1,0 1 0,1 0 0,-1-1 1,0 1-1,0 0 0,0 0 0,1 0 1,-1 0-1,-1 0 0,1 0 6,0 0 0,0 1-1,0-1 1,1 1 0,-1-1 0,0 1 0,1-1-1,-1 1 1,0 0 0,1-1 0,-1 1 0,1 0-1,-1-1 1,1 1 0,-1 0 0,1 0 0,-1-1-1,1 1 1,0 0 0,-1 1 0,-8 26 539,5-17-344,-6 23 39,1 0 0,1 1 0,3 1-1,-3 38 1,6 145-112,3-123-69,-2-95-101,1 1 0,-1-1 0,1 0 1,-1 1-1,1-1 0,-1 0 0,0 0 1,1 1-1,-1-1 0,0 0 0,0 0 1,0 0-1,0 0 0,0 0 0,0 0 1,0 0-1,-1 0 0,1-1 0,0 1 1,0 0-1,-1-1 0,1 1 0,0-1 1,-1 1-1,1-1 0,0 0 0,-1 1 1,1-1-1,-1 0 0,1 0 0,-1 0 1,1 0-1,0 0 0,-3-1 0,0 1 3,0 0 0,0 0-1,0 0 1,1-1 0,-1 1-1,0-1 1,0 0 0,1-1-1,-1 1 1,0 0 0,1-1-1,-5-2 1,-14-16-5,0-1 0,2-1 0,0-1 0,2 0-1,0-1 1,-18-35 0,33 54-5,3 4 1,0-1 0,-1 1 0,0-1 0,1 1 0,-1 0 1,0-1-1,0 1 0,0 0 0,0-1 0,0 1 0,0 0 1,0 0-1,0 0 0,0 0 0,0 0 0,-1 0 0,-1 0 1,1 33-40,2-29 44,1 8 13,0 0-1,1 1 0,0-1 0,0 0 1,2 0-1,7 19 0,35 63-23,-44-89 11,5 8 14,0 1-1,1-2 0,0 1 0,1-1 0,1 0 1,0-1-1,0 0 0,22 16 0,-23-20-4,1-1-1,0 1 1,0-2-1,0 1 1,0-1-1,1-1 1,-1 0-1,1 0 1,0-1-1,0-1 1,21 1-1,-25-1-7,0-1-1,-1 0 0,1 0 1,-1-1-1,1 0 0,-1 0 1,1 0-1,-1-1 1,0 0-1,1 0 0,-1-1 1,0 0-1,-1 0 0,1 0 1,0 0-1,-1-1 0,0 0 1,0 0-1,0-1 1,0 1-1,-1-1 0,1 0 1,3-6-1,-3 1-5,1 1 0,-1-1 0,-1 0 1,0 0-1,0 0 0,-1 0 0,4-19 0,-3-5 168,1-38 1,-5 52-553,1 0 0,1 0 1,1 0-1,0 0 0,2 0 0,10-29 1,-14 47 40,7-15-1928,1 8-2007,-5 9 1117</inkml:trace>
  <inkml:trace contextRef="#ctx0" brushRef="#br0" timeOffset="5226.92">341 2613 5448,'4'-8'473,"-1"0"0,-1 0 0,1 0 0,-1-1 0,0 1 0,-1-1 0,0 1 0,0-10 0,-1 17 380,0 4-317,-2 16-237,0-1 0,-1 0 0,0-1 0,-2 1 0,-11 30 0,-4 16-95,15-42-194,1 0-1,1 0 1,2 0 0,0 23 0,3-44-5,-1-1 1,1 1 0,0-1 0,-1 1 0,1-1 0,0 0 0,0 0 0,-1 0 0,1 0 0,0 0 0,0 0 0,-1 0-1,1-1 1,0 1 0,1-1 0,7-6-9,-2 0-1,1-1 0,-1 0 1,0 0-1,0-1 1,-1 0-1,9-13 1,46-82 257,-46 74 232,1 1 0,35-45 0,-45 65-353,-7 7-106,1 1 0,0 0 0,-1 0 0,1-1 0,0 1 1,0 0-1,0 0 0,0 0 0,0 0 0,0 0 0,0 0 0,0 0 0,0 1 0,0-1 1,0 0-1,3-1 0,-4 32 769,-13 78-573,13-19-190,0-88-33,1 0-1,-1 0 1,0-1 0,1 1-1,-1 0 1,1 0 0,-1-1 0,1 1-1,-1 0 1,1-1 0,-1 1 0,1 0-1,0-1 1,-1 1 0,1-1-1,0 1 1,0-1 0,-1 1 0,1-1-1,0 0 1,0 1 0,0-1 0,0 0-1,-1 0 1,1 0 0,0 1-1,0-1 1,0 0 0,0 0 0,1-1-1,37 2-7,-28-2 7,-5 0 1,-1 0 0,1 0 0,-1 0-1,0-1 1,0 0 0,0 0 0,0-1 0,0 1 0,0-1 0,-1 0 0,1 0 0,5-6 0,4-3 2,-1-1 0,18-21 0,-23 24-3,-2 0 0,1-1 0,-1 1 0,-1-1 0,0 0 0,0 0 0,-1-1 0,-1 0 0,0 1 0,0-1 0,-1 0 0,0-22 0,-2 33 50,8 14-65,-7-9 16,0 0 1,0 0 0,1 0-1,0-1 1,0 1 0,0-1 0,0 1-1,0-1 1,0 0 0,1 1 0,0-1-1,0 0 1,0-1 0,0 1-1,0-1 1,0 1 0,1-1 0,-1 0-1,1 0 1,0 0 0,-1-1 0,8 3-1,3-1 16,0 0 0,1-1 0,0-1 0,27-1 0,-28 0-4,-7-1-8,0 0-1,1 0 0,-1-1 1,0 0-1,0-1 1,0 1-1,0-1 1,-1-1-1,1 1 0,-1-1 1,0 0-1,0-1 1,6-4-1,5-6-4,-1-1-1,0 0 1,14-20-1,-23 26 1,1 0 0,-2-1 0,0 0 0,0 0 0,-1-1 0,0 1 0,-1-1 0,5-21 0,-5 6-6,0-1 0,-2-50 0,-2 77 8,-1 0-1,0 1 0,1-1 1,-1 0-1,0 1 0,0-1 1,0 1-1,1-1 1,-1 1-1,0 0 0,0-1 1,0 1-1,0 0 0,0 0 1,0-1-1,0 1 0,1 0 1,-1 0-1,0 0 1,0 0-1,0 0 0,-1 1 1,-1-1 0,1-1 0,-1 2 1,1-1-1,-1 0 0,1 0 1,-1 1-1,1-1 0,-1 1 1,-2 1-1,-4 7 14,1 0 0,0 0-1,0 1 1,1 0-1,-12 20 1,10-15-7,-5 8 36,2 2-1,0-1 1,1 2-1,2-1 0,0 1 1,2 1-1,-6 39 1,5 5 90,1 116 0,8-187-131,-1 1 0,0-1 1,0 1-1,0-1 0,1 1 0,-1-1 0,0 0 0,0 1 0,1-1 0,-1 1 0,0-1 1,1 0-1,-1 0 0,0 1 0,1-1 0,-1 0 0,1 1 0,-1-1 0,0 0 0,1 0 1,-1 0-1,1 1 0,-1-1 0,1 0 0,-1 0 0,1 0 0,-1 0 0,1 0 0,-1 0 1,1 0-1,-1 0 0,1 0 0,16-4 22,-12-1-37,-1 0 0,0-1 0,0 0 0,-1 0 0,4-7 0,7-12-15,2 0 39,56-80-94,-60 90 70,0 0 0,1 1 1,1 1-1,23-19 1,-36 31 12,0 0-1,0 1 1,0-1 0,0 0 0,0 1 0,0-1-1,0 1 1,0-1 0,1 1 0,-1-1 0,0 1-1,0 0 1,0 0 0,0-1 0,1 1 0,-1 0-1,0 0 1,0 0 0,0 0 0,1 1 0,-1-1-1,0 0 1,0 0 0,0 1 0,0-1-1,0 0 1,1 1 0,-1 0 0,0-1 0,0 1-1,0-1 1,0 1 0,-1 0 0,1 0 0,0 0-1,0-1 1,0 1 0,0 2 0,4 3 5,-1 1-1,-1 0 1,1 0 0,-1 0 0,2 8 0,2 3-11,2 2 49,1 0 0,1-1 0,0 0 0,22 26 0,-29-39-46,1-1 0,0 0-1,0 0 1,1 0-1,-1-1 1,1 0-1,0 0 1,0 0-1,0-1 1,0 0-1,1 0 1,-1 0-1,1-1 1,0 0-1,0-1 1,0 1 0,0-1-1,9 0 1,-6-1 12,-7 0-11,1 1 0,-1-1-1,0 0 1,1 0 0,-1 0 0,0-1-1,1 1 1,-1-1 0,0 0-1,1 0 1,-1 0 0,0 0-1,0-1 1,0 1 0,0-1 0,0 0-1,4-3 1,2-4 4,-1 0 0,0-1-1,0 0 1,-1-1 0,0 1 0,0-1 0,-2-1 0,1 1-1,6-23 1,-6 13-2,-2 0 0,0 0 0,-1-1 0,0-41 0,-3 62-33,-3 2 31,0 0 1,0 0-1,0 0 1,0 0-1,0 1 1,0 0-1,0-1 1,0 1-1,0 0 1,1 0-1,-1 0 1,1 1-1,0-1 1,0 1-1,-1-1 1,2 1-1,-3 3 1,-32 51 37,29-44-39,0 0 1,1 1-1,1-1 1,0 1 0,0 0-1,1 0 1,1 1-1,1-1 1,0 1 0,0 22-1,3-34 4,-1-1-1,1 0 0,-1 0 1,1 0-1,0 0 0,0 0 1,0 0-1,0-1 1,0 1-1,0 0 0,0 0 1,1-1-1,-1 1 0,1-1 1,-1 1-1,1-1 1,0 0-1,-1 1 0,1-1 1,0 0-1,0 0 0,0 0 1,0 0-1,0-1 1,0 1-1,0 0 0,0-1 1,0 0-1,0 1 0,0-1 1,3 0-1,-1 1 2,0-1 0,0 1 0,0-1 0,0 0-1,0 0 1,0-1 0,0 1 0,0-1 0,0 0 0,0 0 0,0 0 0,0 0-1,0-1 1,-1 0 0,1 0 0,3-2 0,39-43-13,-2-3 0,-2-1 0,46-74 0,-82 117 8,-1 1-1,1-1 1,12-11-1,-16 17 3,1 0 0,-1 0 0,1 0-1,0 0 1,-1 1 0,1-1 0,0 1-1,0 0 1,0 0 0,0 0 0,0 0-1,0 0 1,0 0 0,6 1 0,-8 0 0,0 1 0,-1-1 0,1 1 0,0 0 0,-1 0 0,1-1 0,0 1 0,-1 0 1,1 0-1,-1 0 0,1 0 0,-1 0 0,1 0 0,-1 0 0,0 0 0,0 0 0,1 0 0,-1 0 1,0 0-1,0 0 0,0 1 0,4 29 9,-4-28-7,2 121 43,-3-67 23,-10 38 31,10-74-90,1 1 21,5-23-23,6-13-12,5-14 24,24-60 1,-33 69 88,1 0 1,0 0 0,2 1-1,0 0 1,1 0 0,1 1 0,0 1-1,16-16 1,-27 31-100,-1 0 0,1 0 0,0 0 0,0 1 0,0-1 0,0 0 0,0 1 0,0-1 0,0 1 0,0-1 0,0 1 0,0-1 0,0 1 0,0 0 0,0 0 0,0-1 0,0 1 0,0 0 0,1 0 0,-1 0-1,0 0 1,0 0 0,0 0 0,2 1 0,-1 0 16,-1 0 0,1 0-1,-1 0 1,0 0 0,1 0-1,-1 1 1,0-1 0,0 0 0,0 1-1,0-1 1,0 1 0,0-1-1,0 1 1,1 1 0,2 8 164,0 0 0,-1 0 0,4 20 0,-7-29-162,3 17 249,1 3-5,0-1 0,10 26 0,-13-42-266,1 0 0,0 0 0,0 0 0,1 0 0,0-1 0,-1 0 0,1 1 1,1-1-1,-1 0 0,1 0 0,0-1 0,-1 1 0,2-1 0,7 6 0,-9-8-44,-1 0 1,1 0-1,0 0 0,0 0 0,-1-1 1,1 1-1,0-1 0,0 0 1,-1 0-1,1 0 0,0 0 1,0 0-1,-1-1 0,1 1 0,0-1 1,0 1-1,-1-1 0,1 0 1,0 0-1,-1-1 0,1 1 0,-1 0 1,0-1-1,1 1 0,-1-1 1,2-2-1,7-6-797,0 0 1,-1-1-1,15-22 1,-13 18-199,80-116-8792,-71 98 7337</inkml:trace>
  <inkml:trace contextRef="#ctx0" brushRef="#br0" timeOffset="7100.4">3083 2469 7573,'23'-34'1564,"-21"31"-1058,0 0 0,0-1 0,-1 1 0,1 0-1,-1-1 1,0 0 0,0 1 0,-1-1 0,1-3 777,-13 24-710,-1 5-429,1 1-1,1 1 1,1 0 0,1 0-1,1 1 1,-7 42 0,12-44-133,1 0 1,1 31 0,1-37 23,1-15-32,-1-1 0,0 1 1,1-1-1,-1 1 0,1-1 1,-1 0-1,1 1 0,0-1 1,-1 0-1,1 0 0,0 1 1,0-1-1,0 0 0,0 0 1,0 0-1,0 0 0,0 0 1,0 0-1,1 0 0,-1-1 1,0 1-1,1 0 0,-1-1 1,0 1-1,1-1 0,-1 1 1,0-1-1,2 1 0,0-1-6,0 1 1,0 0-1,0-1 0,1 0 0,-1 1 0,0-1 1,0 0-1,0-1 0,0 1 0,0-1 0,0 1 0,0-1 1,5-2-1,0-2 11,0-1 0,0 1 0,0-2 0,0 1 0,-1-1 0,10-13-1,-2 2-14,21-37 0,-20 24 12,22-60 1,-25 56 9,24-45 1,-33 76 106,-2 11-48,-5 14 25,-5-1-67,2-1 0,0 1 0,1 1 1,1-1-1,0 1 0,2 0 0,1 38 0,1-58-29,1 0 0,0 0-1,0 0 1,0 0 0,0 0-1,0-1 1,1 1 0,-1 0-1,0 0 1,0-1 0,0 1-1,1-1 1,-1 1 0,0-1-1,1 1 1,-1-1 0,0 0-1,1 0 1,-1 0 0,0 0-1,1 0 1,-1 0 0,3 0-1,0 0 0,0 1-1,0-1 1,0-1-1,1 1 0,-1-1 1,0 1-1,8-3 1,-2-5-4,-1 0 1,1-1-1,-1 0 1,-1-1 0,14-19-1,-7 11 5,-4 1-20,0 1 1,-1-2-1,9-20 0,-9 17-9,23-34 1,-33 54 25,0 1 0,1 0 1,-1 0-1,0 0 1,0 0-1,1 0 0,-1 0 1,0 0-1,1 0 1,-1 0-1,0 0 1,1 0-1,-1 0 0,0 0 1,0 0-1,1 0 1,-1 0-1,0 0 0,1 0 1,-1 0-1,0 1 1,0-1-1,1 0 1,-1 0-1,0 0 0,0 0 1,0 1-1,1-1 1,-1 0-1,0 0 0,0 0 1,0 1-1,1-1 1,-1 0-1,0 0 0,0 1 1,0-1-1,0 0 1,0 0-1,0 1 1,1-1-1,11 20 36,-1-4-7,-7-11-14,1-1 0,0-1 1,0 1-1,0-1 1,0 0-1,0 0 0,1 0 1,-1-1-1,1 0 0,0 0 1,0 0-1,7 1 1,7-1 56,0 0 1,27-1 0,-37-1-69,-3-1-2,0 0 0,0 0 1,0-1-1,0 0 0,0 0 0,-1-1 1,1 1-1,-1-2 0,0 1 1,0-1-1,0 0 0,0 0 1,-1 0-1,8-8 0,1-1 8,-1-1-1,-1-1 1,0 0-1,12-20 1,-17 23-11,0 0 0,-1-1-1,-1 0 1,0 0 0,-1-1 0,0 1 0,2-19 0,-2-4-10,0-60 1,-4 92 7,0 0 1,0 0 0,-1 0 0,1 0 0,-1 1 0,0-1 0,0 0-1,0 0 1,0 0 0,-1 0 0,0 1 0,0-1 0,0 1-1,0-1 1,0 1 0,0 0 0,-1 0 0,0 0 0,0 0 0,1 0-1,-2 1 1,1-1 0,0 1 0,0 0 0,-1 0 0,1 0-1,-1 0 1,0 1 0,1-1 0,-1 1 0,0 0 0,0 0-1,-7 0 1,8 1 3,1 1-1,0 0 0,-1 0 1,1-1-1,0 2 0,0-1 0,0 0 1,0 0-1,0 1 0,0-1 1,0 1-1,0-1 0,0 1 1,1 0-1,-1 0 0,1 0 1,-1 0-1,-1 3 0,-26 45 94,24-39-71,-20 41 8,2 2-1,3 0 1,2 1 0,2 1-1,-14 95 1,28-122-20,0 37 0,2-63-4,0-3-1,18-26 0,-16 22-10,25-45-21,-17 30 19,0 0 0,1 1 0,1 0 0,1 1 0,21-22 0,-34 38 6,1 0-1,0 1 1,-1-1 0,1 0-1,0 1 1,0-1 0,-1 1-1,1-1 1,0 1 0,0-1-1,0 1 1,-1 0 0,1-1-1,0 1 1,0 0 0,0 0-1,0-1 1,0 1 0,0 0-1,0 0 1,0 0 0,0 0-1,0 0 1,-1 0 0,1 1-1,0-1 1,0 0 0,0 0-1,0 1 1,0-1 0,0 0-1,-1 1 1,1-1 0,0 1-1,0-1 1,0 1 0,-1 0-1,1-1 1,0 1 0,-1 0-1,1-1 1,-1 1 0,1 0-1,-1 0 1,1-1 0,-1 1-1,1 0 1,-1 0 0,0 0-1,1 0 1,-1 0 0,0-1-1,0 3 1,8 43 2,-3-18 36,0-1 1,2 1-1,10 28 0,-14-49-72,-1-1 0,1 1 0,1-1 0,-1 0-1,1 0 1,0 0 0,1 0 0,-1-1 0,1 0 0,0 0 0,1 0-1,-1 0 1,1-1 0,0 0 0,0 0 0,0-1 0,8 4 0,-10-5-128,0-1 1,0 0 0,1-1 0,-1 1 0,0-1-1,0 1 1,0-1 0,0 0 0,1-1 0,-1 1-1,0-1 1,0 0 0,0 0 0,0 0 0,0 0-1,0-1 1,0 0 0,-1 0 0,1 0 0,6-4-1,4-5-349,0-1-1,0 0 0,17-22 0,-19 22 258,34-34-255,-26 27 471,-1 0 0,-1-1 0,17-25 0,-34 44 55,-1 0 1,1 0-1,0 0 0,-1 0 0,1 0 0,-1 0 0,1-1 1,-1 1-1,0 0 0,1 0 0,-1 0 0,0 0 0,0 0 0,0-1 1,0 1-1,0-2 0,0 2 2,0 0 1,-1 1-1,1-1 0,0 1 1,-1-1-1,1 1 0,-1-1 1,1 0-1,-1 1 1,1 0-1,-1-1 0,1 1 1,-1-1-1,1 1 0,-1 0 1,0-1-1,1 1 1,-1 0-1,0-1 0,1 1 1,-2 0-1,-4-1 164,-1 0 0,0 0 0,1 1-1,-14 1 1,6-1 61,9 1-194,1 0 0,-1 0 1,1 0-1,-1 1 0,1-1 1,0 1-1,0 0 0,-1 0 1,1 1-1,1-1 0,-1 1 1,0 0-1,1 0 0,-7 7 1,6-6 13,-1 1 1,1 0-1,0 0 1,1 1 0,-1-1-1,1 1 1,0 0-1,0-1 1,0 1 0,-1 9-1,3-11 8,0 1-1,0-1 0,1 1 0,-1-1 1,1 1-1,0-1 0,1 0 0,-1 1 0,1-1 1,0 1-1,2 5 0,-2-7-10,1 0 0,0 0 0,0 0 0,0-1 0,0 1 0,0-1 0,0 1 0,1-1 0,-1 0 0,1 0 0,0 0 0,0 0 0,0 0 0,6 2 0,-4-2-6,1 0 1,0 0-1,0-1 0,0 0 1,0 0-1,0 0 1,1-1-1,-1 0 0,0 0 1,0-1-1,0 0 0,0 0 1,0 0-1,0-1 1,0 1-1,0-2 0,-1 1 1,1 0-1,-1-1 0,1 0 1,9-8-1,-2 2 156,0-1-1,-1 0 0,0-1 1,-1-1-1,0 1 1,-1-2-1,12-17 0,-14 15-110,-1 1 0,0-1 0,-1-1 0,-1 1-1,0-1 1,-1 0 0,-1 0 0,0 0 0,-1 0-1,-1-1 1,-1-28 0,0 44-97,-1 0 0,1-1 0,0 1 0,0 0 0,0 0 0,-1-1-1,1 1 1,-1 0 0,1 0 0,-1-1 0,0 1 0,1 0 0,-1 0 0,0 0 0,0 0 0,0 0 0,1 0 0,-1 0 0,0 0 0,0 0 0,-3-1 0,1 0 0,0 1 1,0-1-1,-1 1 1,1 0-1,0 0 1,-1 0 0,1 0-1,-6 0 1,4 0-2,0 1 0,0 0 0,-1 0 0,1 0 0,0 1 0,0-1 0,0 1 0,0 1 1,0-1-1,0 1 0,1-1 0,-7 4 0,4 0 3,1 0 0,0 0 0,0 0 0,0 0 0,1 1 0,0 0 0,0 0 0,0 1 0,1-1 0,0 1 0,1 0 0,-1 0 0,1 0 0,0 1 0,1-1 0,0 1 0,0 0 0,1-1 0,-1 1 0,2 0 0,-1 0 0,1 8 0,1-12-3,0-1 1,0 1 0,0 0 0,0-1 0,0 1 0,1-1 0,-1 0 0,1 1 0,0-1 0,0 0-1,0 0 1,1 0 0,-1 0 0,1-1 0,0 1 0,-1-1 0,1 1 0,0-1 0,0 0 0,1 0 0,4 2-1,1 1 16,0-1 0,0 0 0,0 0 0,0-1 0,1 0 0,0-1-1,10 2 1,-11-3 24,0 0 0,0-1 0,-1 0-1,1 0 1,0-1 0,0 0 0,-1 0-1,1-1 1,-1 0 0,1-1 0,-1 0-1,0 0 1,0-1 0,0 0 0,11-8-1,-12 7-34,1-1 0,-1-1 0,0 1 0,0-1 0,-1 0-1,1-1 1,-2 1 0,1-1 0,-1-1 0,-1 1 0,6-12 0,2-10 30,15-64 0,-15 48-29,-5 25 8,-2 0 0,0-1 0,3-42 0,-8 64-34,-2 2 26,-23 48 12,17-38-20,1 1 0,1 0 1,0 0-1,1 1 0,0-1 0,1 1 1,0 0-1,-2 20 0,2 10 121,1 61-1,4-99-95,0 1 0,0-1-1,0 1 1,1-1 0,0 1 0,0-1-1,1 0 1,-1 0 0,1 0-1,1 0 1,-1 0 0,1-1 0,0 0-1,0 0 1,1 0 0,0 0-1,0 0 1,0-1 0,0 0 0,0 0-1,1-1 1,0 1 0,0-1-1,0 0 1,0-1 0,0 0 0,0 0-1,1 0 1,-1 0 0,1-1-1,12 1 1,-13-3 10,0 1 0,-1 0 0,1-1-1,0 0 1,-1-1 0,1 1 0,-1-1 0,0 0-1,1 0 1,5-4 0,0-1 25,1-1 1,-1-1-1,11-11 0,-8 7-39,0 0-1,-1-1 1,-1-1-1,0 0 1,-2-1 0,12-21-1,-16 25-12,0-1 1,-1 0-1,0-1 0,-1 1 0,-1-1 0,0 0 1,-1 0-1,-1 0 0,0-14 0,-1 27-9,0 1 1,0-1-1,0 1 0,0-1 0,0 0 0,0 1 1,0-1-1,-1 1 0,1-1 0,0 1 1,0-1-1,-1 1 0,1-1 0,0 1 0,-1-1 1,1 1-1,-1-1 0,1 1 0,0 0 1,-1-1-1,1 1 0,-1 0 0,1-1 0,-1 1 1,1 0-1,-1-1 0,0 1 0,1 0 0,-1 0 1,-24-2-6,20 3 5,0 0 0,0 0 0,0 0 1,0 0-1,0 1 0,0 0 0,-6 3 0,-2 6 3,1 0 0,0 1 0,1 0 1,0 1-1,1 0 0,1 1 0,0 0 0,1 1 0,0-1 0,1 2 0,1-1 0,0 1 1,1 0-1,1 0 0,0 0 0,1 0 0,1 1 0,0 30 0,2-44-1,0 0-1,1 0 1,-1 0-1,1 1 1,0-1-1,0 0 1,0 0-1,0 0 1,0 0-1,1-1 1,0 1-1,-1 0 1,1 0-1,0-1 1,0 1-1,0-1 1,0 0-1,1 0 1,-1 0-1,1 0 1,-1 0-1,1 0 1,0 0-1,0-1 1,0 0-1,0 1 1,0-1-1,0 0 1,0 0-1,0-1 1,5 1-1,0 1-156,0-1 0,0 0 0,0-1 0,0 0 0,0 0 0,0-1 0,0 0 1,0 0-1,0-1 0,0 0 0,13-6 0,26-15-3111,51-34 1,-72 39-1092,36-32 0,-41 29 1462</inkml:trace>
  <inkml:trace contextRef="#ctx0" brushRef="#br0" timeOffset="8515.56">5733 2383 5889,'-4'0'176,"0"-1"0,0 1 1,0 1-1,0-1 0,0 0 1,-1 1-1,1 0 0,0 0 1,0 0-1,0 1 0,1-1 1,-1 1-1,0 0 0,0 0 1,1 0-1,-1 0 0,-5 6 1,5-5 42,2-2-37,0 1 0,-1-1 0,1 1 0,0 0 0,0-1 0,0 1 0,0 0 0,0 0 0,0 1 0,1-1 0,-1 0 0,1 1 0,-1-1 0,1 1 0,0-1 0,0 1 0,0-1 0,0 1 0,1 0 0,-1-1 0,1 1 0,-1 4 0,34-6 1617,-24-2-1701,-1 0 0,1 0 1,-1-1-1,0-1 0,1 1 0,-1-1 1,0-1-1,-1 0 0,1 0 1,-1 0-1,1-1 0,6-6 0,10-8-68,-1-1-1,22-25 0,-39 40 25,-1-1-1,-1 1 1,1-1-1,-1 0 1,0 0-1,0 0 1,0-1-1,-1 1 1,0-1 0,-1 0-1,1 0 1,-1 0-1,-1 0 1,1 0-1,-1-1 1,0-8-1,-2 16-53,0-1 0,0 0 1,1 1-1,-1-1 0,0 0 0,0 1 0,0-1 0,0 1 0,0-1 0,0 1 1,0 0-1,0-1 0,0 1 0,0 0 0,0 0 0,0 0 0,0 0 0,-1 0 0,1 0 1,0 0-1,-2 0 0,-27 3-9,20 5 33,0 0 1,0 0-1,1 1 0,0 0 0,0 1 0,1 0 0,-13 21 1,11-14 10,1 0 0,0 0 0,1 1 0,1 0 0,1 1 0,1-1 0,0 1 0,1 0 0,1 0 0,1 1 0,1 38 0,1-57-29,1 1-1,-1-1 1,1 1 0,-1-1 0,1 0 0,-1 1 0,1-1 0,-1 0 0,1 0 0,0 0 0,0 1 0,0-1-1,0 0 1,0 0 0,0 0 0,0 0 0,0-1 0,0 1 0,0 0 0,0 0 0,1-1 0,-1 1 0,0 0-1,0-1 1,1 1 0,-1-1 0,0 0 0,1 1 0,-1-1 0,1 0 0,-1 0 0,0 0 0,1 0-1,-1 0 1,1 0 0,1-1 0,2 1 4,0 0-1,0-1 1,0 1-1,0-1 1,0 0-1,0-1 1,-1 1 0,1-1-1,6-3 1,21-15-10,0-3 1,-2 0-1,-1-2 1,0-1-1,-2-2 1,-1 0 0,-2-2-1,0 0 1,-2-2-1,22-42 1,-43 72 0,81-170-141,-71 146 167,-2-1 0,0 0 0,-2-1 0,6-47 0,-13 73-31,1 0 1,-1 0 0,0-1 0,0 1-1,0 0 1,-1 0 0,1-1-1,0 1 1,-2-4 0,1 5 2,1 1 0,0 0 1,0-1-1,0 1 0,-1-1 0,1 1 1,0 0-1,-1-1 0,1 1 1,0 0-1,-1 0 0,1-1 0,0 1 1,-1 0-1,1 0 0,-1-1 1,1 1-1,0 0 0,-1 0 0,1 0 1,-1 0-1,1 0 0,-1-1 1,1 1-1,0 0 0,-1 0 0,1 0 1,-1 0-1,0 1 0,-2 0 7,0 0 0,1 0 0,-1 1 0,0-1 0,1 1-1,-1 0 1,1 0 0,0 0 0,0 0 0,0 0 0,0 1-1,0-1 1,-2 3 0,-15 24 88,2 1 1,1 0-1,1 1 0,2 0 1,1 1-1,1 1 0,2 0 0,-6 38 1,11-36-52,1-1-1,3 45 1,1-33-13,-1-44-31,0-1 1,0 1-1,1-1 1,-1 0-1,0 1 1,1-1 0,-1 1-1,1-1 1,-1 0-1,1 1 1,0-1-1,0 0 1,-1 0-1,1 0 1,0 1-1,0-1 1,0 0-1,0 0 1,0 0 0,1 0-1,0 0 1,1 1 8,0-1-1,0 1 1,0-1 0,0 0 0,0 0 0,0 0 0,0 0-1,0-1 1,0 1 0,0-1 0,5 0 0,-6-1-5,-1 1 1,1-1-1,0 0 1,0 0 0,-1 0-1,1 0 1,-1 0-1,1 0 1,-1-1-1,0 1 1,1 0-1,-1-1 1,0 1-1,2-3 1,21-31-40,-14 22 32,2-4 7,82-100-73,-82 104 68,1 0 0,0 1 1,1 1-1,0 0 0,0 1 0,22-11 0,-34 20 2,0-1 1,0 1-1,0 0 0,1 1 1,-1-1-1,0 0 0,0 0 0,0 1 1,1 0-1,-1-1 0,0 1 1,1 0-1,-1 0 0,0 0 0,1 0 1,-1 1-1,0-1 0,1 0 1,-1 1-1,0 0 0,0 0 0,0 0 1,1 0-1,-1 0 0,0 0 1,0 0-1,0 0 0,-1 1 0,1-1 1,0 1-1,0 0 0,-1-1 1,1 1-1,-1 0 0,0 0 0,1 0 1,-1 0-1,0 0 0,0 0 1,0 0-1,1 5 0,2 6 131,0 1 0,0 0 0,-2 1 0,1-1 0,-2 0 0,0 1 0,-2 21 0,1-35-123,0 7 19,-2 0 1,1-1-1,-1 1 1,-1-1 0,1 0-1,-1 1 1,0-1-1,-1 0 1,0-1 0,-4 8-1,1-4 10,-1 1 0,0-1 0,0-1 0,-1 1 0,-14 11 0,17-17-245,0-1 1,0 1-1,0-1 0,-1-1 1,1 1-1,-1-1 0,1 0 1,-1 0-1,0-1 0,0 0 1,1 0-1,-1-1 0,0 0 1,-10-1-1,15 1-143,-1-1 0,0 0 0,0 0 0,0 0 0,1 0 0,-1-1 0,1 1 0,-1-1 0,1 1 0,0-1 0,-1 0 0,1 0 0,0 0 0,0 0 0,0-1 0,1 1 0,-1 0 0,0-1 0,-1-3 0,1 4-71,1-1 0,-1 0-1,1 1 1,0-1 0,-1 0-1,2 1 1,-1-1 0,0 0 0,0 0-1,1 0 1,-1 0 0,1 0-1,0 0 1,0 1 0,0-1-1,0 0 1,1 0 0,-1 0-1,1 0 1,1-3 0,10-7-681</inkml:trace>
  <inkml:trace contextRef="#ctx0" brushRef="#br0" timeOffset="8972.33">6705 2114 4216,'25'-3'2347,"47"0"-1,-71 3-2264,0 1 0,0-1 0,0 1-1,-1 0 1,1-1 0,0 1-1,0 0 1,-1-1 0,1 1-1,0 0 1,-1 0 0,1 0-1,-1-1 1,1 1 0,-1 0-1,0 0 1,1 0 0,-1 0 0,0 0-1,0 0 1,1 0 0,-1 0-1,0 0 1,0 0 0,0 0-1,0 0 1,0 1 0,0 36 1522,0-31-1066,0 7 192,-3 48 1273,3-58-1951,-1 1 0,0-1 0,-1 0 1,1 1-1,-1-1 0,0 0 1,0 0-1,0 0 0,0 0 0,-1 0 1,-3 3-1,-30 41 71,40-60 378,-2 6-416,0 0 1,0 1-1,1-1 1,-1 0-1,5-6 1,68-100 253,-52 74 85,33-40-1,-50 69-265,-4 6-66,0-1 1,0 1-1,1 0 1,-1-1-1,1 1 1,0 0-1,0 1 1,0-1-1,0 1 1,6-4-1,-9 35 616,-1-24-663,-1 0 0,1 0 0,0 0 0,-1 0 0,0 0 0,-1-1 0,1 1 0,-1 0 0,1-1 0,-7 7 0,-8 16 80,13-19-86,-4 6-5,1 0 0,0 0 0,1 0 0,0 1 0,2 0 0,-1 0 0,2 1 0,0-1 0,-1 20 0,4-20-20,-1-11-13,1 0-1,0 0 1,0 1 0,1-1 0,-1 0-1,1 0 1,2 8 0,-2-11-13,0 1 1,0-1-1,0 0 0,0 0 1,0 1-1,0-1 0,0 0 1,0 0-1,0 0 0,1-1 1,-1 1-1,0 0 0,1 0 0,-1-1 1,1 1-1,-1-1 0,0 1 1,1-1-1,0 0 0,-1 1 1,1-1-1,-1 0 0,1 0 1,-1 0-1,1 0 0,1 0 1,7-1-610,1 0 0,-1 0 0,1 0 0,-1-1 0,0-1-1,0 0 1,0 0 0,0-1 0,0-1 0,16-9 0,90-42-8643,-85 39 6787</inkml:trace>
  <inkml:trace contextRef="#ctx0" brushRef="#br0" timeOffset="9367.68">7943 1844 9825,'0'-1'71,"-1"-1"-1,1 1 1,-1 0 0,1-1 0,-1 1-1,0-1 1,0 1 0,1 0 0,-1 0-1,0 0 1,0-1 0,0 1 0,-1 0-1,1 0 1,0 0 0,0 1 0,-1-1 0,1 0-1,0 0 1,-1 1 0,1-1 0,0 1-1,-1-1 1,1 1 0,-1-1 0,1 1-1,-1 0 1,1 0 0,-3 0 0,-1-1 323,-1 0 0,1 1 0,-1-1 0,0 1 0,1 1 0,-1-1 1,-7 3-1,2 1-45,-1 1-1,1 0 1,1 1 0,-1 0 0,1 1 0,0 0 0,-10 10-1,-6 7 517,-28 33-1,40-41-568,1 0 0,1 2 0,-18 30 0,25-39-190,1 1 0,0 0 1,0 1-1,1-1 0,1 1 0,-1-1 1,2 1-1,-2 21 0,3-30-69,0 0 0,0 0 0,0 0 0,0 0 0,0 0-1,0-1 1,1 1 0,-1 0 0,1 0 0,-1 0 0,1 0 0,0 0 0,0 0 0,0-1 0,0 1 0,0 0-1,0-1 1,0 1 0,0 0 0,1-1 0,2 3 0,0-2 42,0-1 1,0 1 0,-1-1-1,1 0 1,0 0-1,0 0 1,1-1-1,-1 0 1,0 1-1,6-2 1,3 0-12,-1 0 0,0-1 0,0-1 1,0 0-1,0 0 0,-1-1 0,1-1 0,-1 0 1,0-1-1,0 0 0,-1 0 0,0-1 0,0-1 0,14-12 1,-9 5 54,0 0 0,0-2 0,-1 1 0,-1-2 0,-1 0 0,-1 0 0,14-31 0,-15 25-77,-1-1-1,-1 0 1,-2 0 0,0 0-1,-2-1 1,-1 0-1,0-38 1,-3 61-52,0 1 0,0 0 0,-1-1-1,1 1 1,-1 0 0,1-1 0,-1 1 0,0 0-1,0 0 1,0-1 0,0 1 0,-1 0 0,1 0 0,-1 1-1,1-1 1,-1 0 0,1 0 0,-1 1 0,0-1-1,0 1 1,0-1 0,0 1 0,0 0 0,0 0 0,0 0-1,0 0 1,0 0 0,-1 0 0,1 0 0,-4 0 0,-7-1-176,-1-1 0,1 2 0,-1 0 0,-15 1 0,22 0 4,-7 1-497,0 0 1,0 1-1,0 1 1,0 0-1,0 1 1,0 1-1,1 0 0,-24 13 1,27-13-473,1 1-1,0 0 1,0 0 0,0 1 0,1 0-1,0 1 1,-9 11 0,7-1-1890,8-2 195</inkml:trace>
  <inkml:trace contextRef="#ctx0" brushRef="#br0" timeOffset="9746.45">8178 1631 7905,'43'-42'736,"-10"11"2377,37-47 1,-45 37-1434,-25 40-1663,-2 14 2,-66 65-2322,2 3-5898,45-59 5729</inkml:trace>
  <inkml:trace contextRef="#ctx0" brushRef="#br0" timeOffset="10165.65">7272 1531 9753,'-9'-14'52,"-4"3"340,0 0 64,-3 3 124,1 2-56,0 6-320,2 0-112,2 0-84,4 0 12,1 19-28,6 3-96,0 1-420,0 5-384,0 2-540,15 2-256,0 4-168,-1 0-257</inkml:trace>
  <inkml:trace contextRef="#ctx0" brushRef="#br0" timeOffset="10166.65">7416 2492 11145,'0'0'685,"0"-9"3087,0 104-4055,-1-91-38,0 1-1,0-1 0,0 0 0,-1 0 0,0 0 1,0 0-1,0 0 0,0 0 0,-1 0 1,0-1-1,1 1 0,-1-1 0,0 0 0,-4 3 1,-8 10-2209,-1 5-633</inkml:trace>
  <inkml:trace contextRef="#ctx0" brushRef="#br0" timeOffset="12144.94">321 3862 2736,'0'-309'7250,"0"307"-7186,0 0 1,-1 0-1,1 0 0,-1 0 0,1 0 1,-1 0-1,1 0 0,-1 1 0,0-1 0,0 0 1,0 0-1,0 1 0,0-1 0,0 1 0,-1-1 1,1 1-1,-3-3 0,-11-16 823,8 9-340,3 10 203,1 18 670,1 0-1145,-59 192 1074,52-168-1279,2 0-1,1 0 0,0 54 0,6-91-29,0-1 1,0 0-1,0 0 0,1 1 1,-1-1-1,1 0 1,0 0-1,-1 0 0,1 0 1,1 0-1,-1 0 0,0 0 1,4 5-1,-3-6-27,0 0-1,0 0 1,0-1 0,0 0-1,0 1 1,1-1-1,-1 0 1,0 0 0,0 0-1,1 0 1,-1 0-1,1-1 1,-1 1 0,1-1-1,-1 1 1,1-1-1,-1 0 1,5-1 0,1 1-13,0-2 1,0 1 0,0-1 0,0-1 0,0 1 0,0-1 0,-1-1 0,1 1 0,-1-1-1,0-1 1,0 1 0,10-10 0,9-8 14,39-42 1,-40 32-26,-1 0 1,-1-2 0,-1 0-1,-3-1 1,0-1 0,-3-1-1,23-72 1,-27 68-28,8-58 1,-20 97 48,0 6 60,-1 5-38,-1 0-1,-1-1 0,0 1 1,0-1-1,0 0 1,-1 0-1,-9 14 0,-7 15 20,-62 165 131,73-174-149,1 1 0,1 0-1,2 1 1,1-1 0,0 39-1,3-66-28,1 0-1,0 0 0,0-1 1,0 1-1,0 0 1,0 0-1,0 0 0,1 0 1,-1 0-1,0 0 0,1 0 1,0 0-1,-1-1 0,1 1 1,0 0-1,0 0 1,0-1-1,3 4 0,-2-4 1,1 0 0,0 0 0,0 0-1,0-1 1,0 1 0,0-1 0,0 0 0,0 1-1,0-1 1,6-1 0,-2 1 10,-3-2-14,0 1 0,-1-1 0,1 0-1,-1 0 1,1 0 0,-1 0 0,0 0-1,1-1 1,-1 0 0,0 0 0,-1 1-1,5-6 1,16-14 43,-6 12-39,-1 0 1,2 1-1,-1 1 1,1 0-1,1 2 1,32-8-1,117-9 130,-88 14-33,-71 8-89,-1-1 0,0 1 0,0-2-1,-1 1 1,1-1 0,0 0-1,-1-1 1,1 0 0,10-8 0,-14 9-2,0 0-1,0-1 1,0 1 0,0-1 0,-1 0 0,0 0 0,0 0 0,0-1 0,0 1 0,0-1-1,-1 0 1,0 1 0,0-1 0,-1 0 0,1 0 0,0-8 0,-1 13-10,-1-1 1,0 1-1,0-1 0,0 1 1,0-1-1,0 1 1,-1-1-1,1 1 0,0-1 1,0 1-1,0-1 1,0 1-1,0 0 0,-1-1 1,1 1-1,0-1 1,0 1-1,-1-1 1,1 1-1,0 0 0,-1-1 1,1 1-1,0 0 1,-1-1-1,1 1 0,0 0 1,-1 0-1,1-1 1,-1 1-1,1 0 0,-1 0 1,1 0-1,0 0 1,-1-1-1,1 1 1,-1 0-1,1 0 0,-1 0 1,1 0-1,-1 0 1,1 0-1,-1 0 0,1 0 1,-1 0-1,1 1 1,-1-1-1,1 0 0,-1 0 1,1 0-1,0 0 1,-1 1-1,0-1 1,-26 13 21,15-3-26,1 0 0,0 0 0,-18 23 0,25-28 4,1 0 1,0 0-1,0 0 0,0 1 0,1-1 0,0 1 1,0-1-1,0 1 0,0 0 0,1 0 1,0 0-1,0 10 0,1-13 2,0 1 0,0-1-1,0 1 1,0-1 0,1 1 0,0-1 0,-1 1-1,1-1 1,1 0 0,-1 0 0,0 1 0,1-1-1,-1 0 1,4 4 0,-2-4-1,0 0 0,1-1 0,-1 1 0,0-1 0,1 0 0,-1 0 0,1-1 0,0 1 0,0-1 1,-1 1-1,1-1 0,8 1 0,2 1 19,1-1 1,28 0-1,-37-2-26,0 0 1,0-1-1,0 0 0,0 0 0,0 0 1,0 0-1,0-1 0,0 0 0,8-4 1,18-17 13,-2-1 1,0-1 0,-2-2-1,-1-1 1,28-36 0,51-52-35,-105 115 24,0 0 1,0 0-1,-1 0 0,1 0 0,0 0 0,0 0 0,1 1 0,-1-1 0,0 0 0,0 1 0,0-1 0,0 0 0,1 1 0,-1-1 0,0 1 0,0 0 0,1-1 0,-1 1 0,0 0 0,1 0 0,-1 0 0,3 0 0,-3 1 1,0 0 0,0-1 0,0 1 0,0 0 0,0 0 0,0 0 0,-1 0 0,1 0 0,0 0 0,0 0 0,-1 0-1,1 0 1,-1 0 0,1 0 0,-1 0 0,1 1 0,-1-1 0,0 0 0,1 2 0,1 11 10,-1 0-1,0 0 1,-1 19 0,-1-20-8,1 1-3,0 1 0,-1 0 1,-1 0-1,-1-1 0,-6 23 1,5-24 39,0 0 0,0 0 0,1 1 0,1-1 0,-1 24 0,3-37 24,3-26-44,6 10-27,2 1 0,16-20 1,9-12 5,17-23 351,-53 70-342,1-1 1,-1 1-1,1 0 0,-1 0 0,0 0 0,1 0 1,-1 0-1,1 0 0,-1 0 0,1 0 1,-1 0-1,0 0 0,1 0 0,-1 0 0,1 0 1,-1 1-1,0-1 0,1 0 0,-1 0 1,1 0-1,-1 1 0,0-1 0,1 0 0,-1 0 1,0 1-1,1-1 0,-1 0 0,0 1 1,0-1-1,1 0 0,-1 1 0,0-1 0,0 0 1,1 1-1,-1-1 0,0 1 0,0-1 0,0 0 1,0 2-1,12 20 601,-11-20-512,2 4-47,1 0-1,0 0 1,0-1 0,1 1 0,0-1-1,0 0 1,0-1 0,0 1 0,1-1-1,-1 0 1,1 0 0,0-1 0,1 0-1,-1 0 1,0 0 0,1-1 0,0 0-1,-1 0 1,1 0 0,0-1 0,0 0-1,9 0 1,-13-1-69,0 0 0,0-1 1,0 1-1,0 0 0,0-1 0,-1 0 0,1 0 1,0 0-1,0 0 0,-1 0 0,1 0 0,-1-1 1,5-2-1,25-31-1508,-29 31 1304,2-4-793,-1 0 1,1 1-1,-1-2 1,-1 1-1,1 0 1,-1-1 0,-1 1-1,0-1 1,0 0-1,0 0 1,-1 0-1,-1-16 1,0 1-1927</inkml:trace>
  <inkml:trace contextRef="#ctx0" brushRef="#br0" timeOffset="12501.59">10 3714 5605,'-3'12'74,"-2"12"782,4-8 2523,1-15-2046,9-1-647,2 1-352,0-1 1,1-1-1,-1 1 0,0-2 1,0 0-1,21-6 0,39-16-379,78-15-1,-8 3-4054,-93 22 819</inkml:trace>
  <inkml:trace contextRef="#ctx0" brushRef="#br0" timeOffset="13568.2">2566 3739 4584,'0'0'161,"1"-1"0,-1 1-1,1-1 1,-1 1-1,1-1 1,-1 1-1,1-1 1,-1 1 0,1-1-1,-1 0 1,0 1-1,1-1 1,-1 0 0,0 1-1,0-1 1,1 0-1,-1 0 1,0 1-1,0-2 1,0-132 4498,1 132-4611,-1-1 1,1 1-1,0 0 0,0 0 1,0 0-1,0 0 0,0 0 0,1 0 1,-1 1-1,0-1 0,1 0 0,0 0 1,-1 1-1,1-1 0,0 1 1,0 0-1,3-2 0,39-23 696,-40 24-624,3-2 15,-1 2 0,0-1 0,1 1 0,-1 0 0,1 0 0,0 1 0,-1-1 0,1 2 0,12-1 0,-17 1-102,-1 1 0,1 0 0,0 0 0,0 0 0,-1-1-1,1 2 1,-1-1 0,1 0 0,-1 0 0,0 0 0,1 1 0,-1-1 0,0 0 0,0 1 0,0 0-1,0-1 1,0 1 0,0-1 0,0 1 0,0 0 0,-1 0 0,1-1 0,-1 1 0,1 0 0,-1 0-1,0 2 1,9 53 375,-7-37-341,-2 1 0,0-1 1,-1 1-1,-1-1 1,-1 0-1,-1 0 0,0 0 1,-9 22-1,10-34-43,0-1 0,1 1 0,0-1 0,1 1 0,0 0 0,-1 14 0,2-22 0,0-25-12,2 19-17,-1 0 1,1 0 0,0 0 0,1 1 0,-1-1-1,1 0 1,0 1 0,0 0 0,1 0-1,5-6 1,9-16 39,7-19 0,32-53-91,-51 90 60,0 1 0,1-1 0,0 1 0,1 1 0,0-1 0,0 1 0,0 1 0,12-8 0,-15 12-4,0 0 0,1 0 0,-1 0 0,0 1 1,1-1-1,-1 1 0,0 1 0,1-1 0,-1 1 0,12 0 0,-11 0 0,-4 1 2,0 0 1,0-1-1,0 1 0,0 0 0,-1 0 0,1 0 0,0 1 1,-1-1-1,1 0 0,-1 0 0,1 1 0,-1-1 0,1 1 0,-1 0 1,0-1-1,0 1 0,0 0 0,0-1 0,0 1 0,0 0 0,0 3 1,17 45 44,-12-23-36,4 41 0,-7-42-612,11 48-1,-14-73 450,1 0-1,-1 0 0,0 0 1,1 0-1,-1 0 0,0 0 1,1 0-1,-1 0 0,1 0 1,0 0-1,-1 0 1,1 0-1,0 0 0,0 0 1,-1-1-1,1 1 0,0 0 1,0 0-1,0-1 0,1 2 1,-1-2 22,0 0 0,0 0 0,0 0 0,0 0 0,0 0 0,0 0 0,0 0-1,0-1 1,-1 1 0,1 0 0,0 0 0,0-1 0,0 1 0,0-1 0,0 1 0,-1 0 0,1-1 0,0 0 0,0 0 0,4-3-351,-1 0 1,0 0-1,0-1 0,-1 0 1,7-9-1,10-26-1245,19-50-1,-32 74 1820,-6 13-88,35-98 3632,-36 101-3594,0 0 0,0 0 0,0 0 0,0 0 0,0 0 0,1 0 0,-1 0 0,0 0-1,0 0 1,0 0 0,0 0 0,0 0 0,0 0 0,0 0 0,0 0 0,0 0 0,0 0 0,0 0 0,0 0 0,0 0 0,0 0 0,0 0-1,0 0 1,0 0 0,0 0 0,1 0 0,-1 0 0,0 0 0,0 0 0,0 0 0,0 0 0,0 0 0,0 0 0,0 0 0,0 0 0,0 0 0,0 0-1,0 0 1,0 0 0,0 0 0,0 0 0,0 0 0,0 0 0,0 0 0,0-1 0,0 1 0,0 0 0,2 10 692,-5 16-187,-2-18-299,1 0-1,1 0 0,0 0 0,0 1 1,0-1-1,1 1 0,1-1 1,-1 1-1,1 0 0,1 12 0,-1-3 179,1-12-234,0 0 0,0 0 1,0 0-1,1 0 0,-1 0 0,4 9 1,-4-13-138,1 0 1,0 0-1,0 0 0,0-1 1,1 1-1,-1 0 1,0-1-1,1 1 1,-1-1-1,1 0 1,-1 1-1,1-1 1,-1 0-1,1 0 1,0 0-1,0 0 1,0 0-1,0 0 1,0-1-1,-1 1 1,1-1-1,0 1 1,4 0-1,0-1 55,0 0 0,0 0 0,0-1-1,0 1 1,0-1 0,0-1 0,0 1 0,0-1 0,-1 0-1,1 0 1,0-1 0,-1 1 0,0-1 0,0-1-1,0 1 1,0-1 0,0 1 0,-1-2 0,8-7-1,-2 1-43,0-1 0,0 0 0,-1 0 0,-1-1 0,0 0 0,11-27 0,-16 32-54,-1-1-1,0 1 1,0-1-1,-1 0 1,0 0-1,-1 0 1,-1-9-1,1 7-41,0 10 13,0 0 0,-1 0 0,1-1 0,-1 1 0,0 0 0,1 0 0,-1 0 0,0 0 0,0 0 0,1 0 0,-1 0 0,0 0 0,0 0 0,0 0 0,0 0 0,-1 0 0,1 1 0,0-1 0,0 0 0,0 1 0,0-1 0,-1 1 0,1 0 0,0-1 0,-1 1 1,1 0-1,0 0 0,-1-1 0,1 1 0,-2 0 0,-49-2-3202,44 2 1886,6 0 1082,1 1-1,-1-1 1,0 0 0,1 1 0,-1-1-1,1 1 1,-1 0 0,1-1 0,-1 1 0,1 0-1,-1 0 1,1 0 0,0 0 0,-1 0 0,1 0-1,0 1 1,0-1 0,0 0 0,0 1 0,0-1-1,0 0 1,0 1 0,0 1 0,-5 6-1237,-4 7-1416</inkml:trace>
  <inkml:trace contextRef="#ctx0" brushRef="#br0" timeOffset="13942.87">3610 3713 9789,'0'6'4372,"0"-18"-4380,0 2-40,13 10-232,-13-9-468,14 9-608,-3-7-704,4 1-3181,-6 6 3085</inkml:trace>
  <inkml:trace contextRef="#ctx0" brushRef="#br0" timeOffset="14385.52">4126 3411 7241,'-1'-1'93,"0"-1"0,0 0 0,0 1 1,0-1-1,0 1 0,0 0 0,0-1 0,0 1 1,-1 0-1,1 0 0,0 0 0,-1 0 1,1 0-1,-1 0 0,1 0 0,-3-1 1,-28-14 2422,32 16-2480,-1 0 67,0-1 1,1 1 0,-1 0 0,0-1 0,1 1-1,-1 0 1,0 0 0,0 0 0,1-1 0,-1 1-1,0 0 1,0 0 0,1 0 0,-1 0 0,0 0-1,0 1 1,1-1 0,-1 0 0,0 0-1,0 0 1,1 1 0,-1-1 0,0 0 0,1 1-1,-1-1 1,0 1 0,1-1 0,-1 0 0,0 2-1,-1 0 38,1-1 0,0 1 0,0 0 0,0 0 0,0 0 0,0 1 0,1-1 0,-1 0 0,1 0 0,-1 4 0,-1 11 287,2 1 0,1 23 0,0-21 379,-1-18-769,0-1 0,1 1 0,-1-1 0,1 1 0,-1-1 0,1 0 0,0 1 0,-1-1 0,1 1 0,0-1 0,0 0 0,0 0 0,0 1 0,0-1 0,0 0 0,0 0 0,1 0 0,-1 0 0,0 0 0,0-1 0,1 1 0,-1 0 0,1-1 0,-1 1 0,1-1 0,-1 1 0,1-1 0,-1 1 0,1-1 0,2 0 0,8 2 158,0-1 0,23 0 0,-26-1-129,1-1-4,1-1 0,-1 1 0,1-1 0,-1-1 0,0 0 0,0-1-1,0 0 1,0 0 0,-1-1 0,1 0 0,-1-1 0,-1 0-1,1 0 1,8-10 0,-10 10-23,0 0 0,0-1 1,-1 0-1,0 0 0,-1 0 0,0-1 0,0 0 0,0 0 1,-1 0-1,0-1 0,-1 1 0,0-1 0,0 0 0,-1 0 1,0 0-1,1-16 0,-3 15-44,1 6 4,-1 0 0,0-1 0,0 1 0,0-1 0,-1 1 0,1 0 0,-1-1 0,0 1 0,0 0 0,0 0 0,-1-1 0,0 1 0,0 0 0,0 0 0,0 1 0,-4-7 0,5 9 0,-20-24-6,-2 1 0,-35-30 0,51 48 4,-1 1 0,0 0 0,0 0 0,0 0 0,0 1 0,0 0 0,-1 1 0,0 0 1,0 0-1,0 1 0,0 0 0,0 1 0,-14-1 0,21 1-3,0 1-1,0 0 1,0 0 0,0 0 0,-1 0 0,1 1 0,0-1 0,0 1-1,0-1 1,0 1 0,0 0 0,-3 1 0,4-1-7,0 0 0,0 1 0,1-1 1,-1 1-1,0-1 0,1 1 0,-1-1 0,1 1 1,-1-1-1,1 1 0,0-1 0,0 1 0,0 0 1,0-1-1,0 1 0,0-1 0,0 3 0,1-3 6,-1 0 0,1 0 0,0 0 0,-1 0 0,1-1 0,0 1 0,0 0-1,0 0 1,-1 0 0,1-1 0,0 1 0,0 0 0,0-1 0,0 1 0,0-1 0,0 1-1,1-1 1,-1 1 0,0-1 0,0 0 0,0 0 0,0 0 0,0 1 0,1-1 0,-1 0 0,0 0-1,2-1 1,43 3-168,-38-2 141,14-2 12,-1 0 0,1-1 0,-1-1-1,30-9 1,-29 7 14,-17 4 9,1 1-1,-1 0 1,1 0 0,0 0 0,-1 1 0,1 0-1,-1 0 1,1 0 0,0 1 0,-1 0-1,1 0 1,-1 0 0,1 1 0,-1 0 0,1 0-1,-1 0 1,0 1 0,0-1 0,0 1-1,-1 0 1,1 1 0,-1-1 0,7 7 0,-4 0 6,1-1 1,-2 1 0,0 0 0,0 1 0,-1-1 0,0 1-1,0 0 1,-2 0 0,1 1 0,3 23 0,-2 4 96,-2 78 0,-3-94-86,-3 7-7,-1 0-1,-1 0 0,-2 0 0,0 0 1,-22 49-1,3-3 26,8-22-4,5-19-18,1 1 0,2 1 1,2 0-1,1 0 0,-3 50 0,10 31 203,1-116-202,-1-1-1,0 0 1,1 0-1,-1 0 1,1 0 0,-1 0-1,1 0 1,-1 0 0,1 0-1,0 0 1,-1-1-1,1 1 1,0 0 0,0 0-1,0-1 1,0 1-1,0 0 1,0-1 0,0 1-1,0-1 1,0 1 0,0-1-1,0 1 1,0-1-1,0 0 1,0 1 0,0-1-1,0 0 1,0 0-1,2 0 1,0 0 25,0 1 0,0-1 0,0 0 0,0 0 0,0 0-1,0 0 1,0-1 0,0 1 0,-1-1 0,1 0 0,5-2 0,0-4 0,1-1 1,-1-1 0,0 0 0,-1 0 0,0 0-1,8-15 1,-9 15-1,0-1-32,0 0-1,-1-1 0,0 0 1,0 0-1,-2-1 1,1 1-1,-1-1 1,2-17-1,-2-9-178,-1-50 0,-3 56-11,0 15-311,-2 0 0,0-1 1,-1 1-1,0 1 0,-2-1 1,-12-27-1,-5-19-2877,-14-48-5860,26 78 6158</inkml:trace>
  <inkml:trace contextRef="#ctx0" brushRef="#br0" timeOffset="29386.12">5524 2966 8441,'0'-9'599,"0"0"0,0 1 0,1-1 1,0 0-1,4-12 0,-4 17-276,1 0 0,0 1 0,0 0 0,0-1-1,0 1 1,0 0 0,1 0 0,0 0 0,-1 1 0,1-1 0,0 0-1,0 1 1,1 0 0,2-2 0,-4 2-110,0 0 0,0 0 0,0 0 0,0 0 0,-1 0 0,1-1 0,-1 1 0,0 0 0,0-1-1,1 1 1,0-5 0,-1 5-33,0-1 0,0 0 0,0 1 0,0-1 1,0 1-1,1-1 0,0 1 0,-1 0 0,4-4 0,-1 58 748,-3-1-626,1-31-287,-2-1 1,0 1 0,-1 0-1,-1-1 1,0 1 0,-2-1-1,-6 22 1,-2-9-142,2 1-1,1 1 1,2 0-1,-4 38 1,4 33-3939,5 1-6449,2-86 7447</inkml:trace>
  <inkml:trace contextRef="#ctx0" brushRef="#br0" timeOffset="29765.71">6141 3010 10529,'0'-2'167,"0"-1"0,0 0 1,0 0-1,0 0 0,0 0 0,0 0 1,-1 0-1,0 0 0,1 1 0,-1-1 1,0 0-1,0 1 0,0-1 0,-1 0 0,1 1 1,-3-3-1,2 2 202,1 0-1,-1 0 1,1 0-1,-1-1 1,1 1 0,0 0-1,0 0 1,0-1 0,0-5 470,1 12-772,1 36-91,1-26-93,-2-1 0,1 1 0,-1 0 0,-1 0 0,0-1 0,-1 1 0,-1-1 0,-7 25 0,-53 75-9519,54-94 6977</inkml:trace>
  <inkml:trace contextRef="#ctx0" brushRef="#br0" timeOffset="30232.09">6405 3082 7241,'5'-14'1199,"-1"-1"1,-1 1 0,0-1 0,-1 0 0,0-28-1,-2 43-857,-2 0-340,1 1 0,-1 0 1,0-1-1,1 1 0,-1 0 1,1 0-1,0 0 0,-1 0 1,1 0-1,0 0 0,-1 1 1,1-1-1,0 0 0,0 1 1,0-1-1,0 1 0,0-1 1,1 1-1,-1-1 0,0 1 1,1-1-1,-1 1 0,1 0 1,-1 2-1,-1 4 10,0 0 0,0 1 0,1-1 0,-1 13 0,2 111 1176,1-127-1119,-1 0 1,1 0-1,1-1 1,-1 1-1,1 0 1,0 0-1,0-1 1,0 1-1,1-1 1,-1 0-1,1 0 1,0 0 0,5 5-1,5 5 130,0 0 0,17 12 0,5 2 196,-18-16-102,-1 1 0,-1 1 0,17 18 0,-32-32-284,1 1 0,-1 0-1,1-1 1,-1 1-1,1-1 1,-1 1-1,0 0 1,1-1-1,-1 1 1,0 0-1,1 0 1,-1-1 0,0 1-1,0 0 1,0 0-1,0 0 1,0-1-1,0 1 1,0 0-1,0 0 1,0-1-1,0 1 1,0 0-1,0 0 1,-1-1 0,1 1-1,0 0 1,0 0-1,-1-1 1,1 1-1,-1 0 1,1-1-1,0 1 1,-1 0-1,1-1 1,-1 1 0,0-1-1,1 1 1,-1-1-1,1 1 1,-1-1-1,0 0 1,1 1-1,-1-1 1,0 0-1,0 1 1,1-1 0,-2 0-1,-47 15-296,35-12-45,-56 16-2910,-2-4-4164,52-11 4235</inkml:trace>
  <inkml:trace contextRef="#ctx0" brushRef="#br0" timeOffset="31932.79">1760 4518 6045,'-10'21'176,"4"-5"852,-1-1 1,-1 0 0,0 0 0,-21 27 1416,29-44-2341,0 1 0,1-1 1,0 1-1,-1-1 0,1 1 0,0 0 0,0-1 0,-1 1 0,1 0 0,0 0 0,0 0 1,1-1-1,-1 1 0,0 0 0,0 1 0,3-3 0,29-18 510,-15 10-142,-2-1-264,-1-1 1,-1-1 0,0 0 0,0-1-1,-2 0 1,0-1 0,0 0-1,-2-1 1,11-21 0,-7 5 63,0 0 1,-2-1-1,-1-1 1,6-40-1,-11 35 100,-6 39-267,0 5-4,-1 2-67,0 0 0,0 0-1,-1 1 1,0-2-1,0 1 1,0 0 0,-1 0-1,-4 7 1,-8 17 35,-161 489 410,119-336-320,47-153-130,-45 145 26,-36 193 0,86-342-69,1 1 1,1 1 0,2-1-1,0 0 1,7 50 0,-6-73 14,1-1 0,-1 0 1,1 1-1,0-1 1,0 0-1,1 1 1,-1-1-1,1 0 1,-1 0-1,1 0 1,0-1-1,0 1 1,0 0-1,1-1 0,-1 1 1,0-1-1,1 1 1,0-1-1,-1 0 1,1 0-1,0-1 1,0 1-1,0 0 1,1-1-1,-1 0 0,4 1 1,-2-1 2,-1-1 0,1 0 0,0 0 0,-1 0-1,1-1 1,0 1 0,-1-1 0,1 0 0,-1 0 0,1-1 0,-1 0 0,1 0 0,-1 0-1,0 0 1,0 0 0,0-1 0,0 0 0,5-5 0,9-10 5,-2 0 0,0-1 0,-2-1 0,0-1 0,-1 0 0,-1 0 0,-1-1 0,-1-1 0,-1 0 0,-1 0 0,6-26 0,-10 23-12,-1 0-1,-1 0 1,-2-43-1,-1 29-41,1 29 37,-2 1 0,1-1 0,-1 0 1,-1 1-1,0 0 0,-1 0 0,1 0 0,-8-13 0,-48-75-73,57 95 75,-20-29-45,-33-38 1,43 57 4,1 1 0,-2 0 0,0 1 0,0 1 0,-21-13 0,33 22-103,18 2-831,0 1 531,30 7 0,-43-8 344,11 3 56,-1-1 1,0-1-1,1-1 1,-1 0-1,1-1 1,0 0 0,-1-1-1,1-1 1,-1 0-1,0-1 1,21-7-1,191-78 23,-223 88 26,-3-1 7,1 1-1,-1-1 1,1 1 0,0 0-1,-1-1 1,1 1 0,-1 0-1,1 0 1,0 0-1,-1 0 1,1-1 0,0 1-1,-1 0 1,1 0-1,0 0 1,0 0 0,-1 0-1,1 1 1,0-1-1,-1 0 1,1 0 0,0 0-1,-1 0 1,1 1-1,-1-1 1,1 0 0,0 1-1,-1-1 1,1 1-1,-1-1 1,1 0 0,-1 1-1,1-1 1,-1 1-1,1 0 1,1 26 387,-2-14-302,-1 11 4,-2 0 1,0 0-1,-1 0 0,-9 27 1,11-46-96,1 6 4,-1-1 0,2 0 0,-1 1 0,2 16 0,0 0 7,0-26-11,-1 1-1,1-1 1,-1 1-1,1-1 1,0 0 0,0 1-1,-1-1 1,1 0-1,0 0 1,0 0-1,0 1 1,0-1-1,1 0 1,-1 0-1,0-1 1,0 1-1,1 0 1,-1 0-1,0-1 1,1 1-1,-1 0 1,1-1-1,-1 1 1,0-1-1,1 0 1,-1 0-1,1 1 1,0-1 0,1 0-1,52 3 47,-53-3-43,5 0-5,1-1-1,0-1 1,-1 1-1,0-1 1,1-1-1,-1 1 1,0-1 0,0-1-1,0 1 1,-1-1-1,1 0 1,-1 0-1,0-1 1,0 0-1,-1 0 1,10-11 0,8-11 20,-2 0 0,26-44 1,-26 38-27,21-33 13,-16 22 198,60-73 0,-86 117-204,0 0 1,1-1-1,-1 1 0,0-1 1,0 1-1,0 0 0,0-1 1,0 1-1,1 0 0,-1-1 1,0 1-1,0 0 1,1 0-1,-1-1 0,0 1 1,0 0-1,1 0 0,-1-1 1,0 1-1,1 0 0,-1 0 1,0 0-1,1 0 1,-1-1-1,1 1 0,-1 0 1,0 0-1,1 0 0,-1 0 1,0 0-1,1 0 1,-1 0-1,1 0 0,-1 0 1,0 0-1,1 0 0,-1 0 1,0 0-1,1 1 0,-1-1 1,0 0-1,1 0 1,-1 0-1,0 0 0,1 1 1,-1-1-1,0 0 0,1 0 1,-1 1-1,0-1 1,0 0-1,1 0 0,-1 1 1,0-1-1,0 0 0,0 1 1,1-1-1,-1 0 0,0 1 1,0-1-1,0 1 1,4 27 140,-4-24-136,1 195 204,-2-104-119,1-94-90,0 0 0,0 0 0,0 0 1,0 0-1,0 0 0,0 0 0,0 0 0,1 0 1,-1 0-1,0 0 0,1 0 0,-1 0 0,0 0 1,1 0-1,-1 0 0,1-1 0,0 1 0,-1 0 1,1 0-1,0 0 0,-1-1 0,1 1 0,0 0 1,0-1-1,-1 1 0,1-1 0,1 1 0,27 3 1,-27-4 3,0-1-1,-1 1-1,1-1 0,-1 0 0,1 0 0,0 1 1,-1-1-1,0 0 0,1 0 0,-1 0 0,0-1 0,1 1 1,-1 0-1,0 0 0,0-1 0,0 1 0,1-2 1,20-31-6,-16 23-36,60-108 96,-6 11-86,-45 91-7,-15 17 35,1-1 0,-1 1 0,1 0 0,-1 0 1,1-1-1,0 1 0,-1 0 0,1 0 0,-1 0 0,1 0 0,-1-1 0,1 1 0,-1 0 0,1 0 0,0 0 1,-1 0-1,1 1 0,-1-1 0,1 0 0,-1 0 0,2 0 0,-1 2 6,1-1 0,-1 0 0,1 1 0,-1-1 0,0 1 0,1-1 0,-1 1 0,0 0 0,0 0-1,0-1 1,-1 1 0,1 0 0,0 0 0,-1 0 0,2 4 0,2 10 99,2 8-25,1 1 0,1-1 0,1 0 0,17 30 0,-23-48-77,0-1 0,0 0 0,1 0 0,0 0 0,0 0 0,1-1-1,-1 1 1,1-1 0,0 0 0,0 0 0,0-1 0,0 0 0,1 0 0,0 0-1,-1 0 1,1-1 0,0 0 0,0 0 0,0-1 0,0 0 0,1 0-1,-1 0 1,7-1 0,-3 0-3,-1-2 0,0 1 0,1-1-1,-1-1 1,0 0 0,0 0 0,0-1 0,-1 0-1,1 0 1,-1-1 0,0 0 0,0 0 0,-1-1-1,1 0 1,-1-1 0,-1 1 0,10-12 0,-7 6 55,1 0 1,-2 0 0,1-1-1,-2 0 1,0 0-1,-1-1 1,0 0 0,-1 0-1,0-1 1,4-21 0,-8 15 135,-4 24-146,-4 35-31,7 88 89,0-123-100,0 0 0,1 0 1,-1 0-1,1 0 0,-1-1 0,1 1 0,0 0 0,0 0 1,1-1-1,-1 1 0,0-1 0,1 1 0,0-1 1,-1 1-1,1-1 0,0 0 0,0 0 0,0 0 1,0 0-1,1 0 0,-1-1 0,1 1 0,-1-1 0,4 2 1,1 1-7,0-2 0,0 1 1,0-1-1,1 0 0,-1-1 1,0 1-1,1-1 1,11-1-1,-16 0 6,0-1 0,0 0 0,1-1 1,-1 1-1,0 0 0,0-1 0,0 0 0,0 0 0,0 0 0,-1 0 1,1 0-1,-1 0 0,1-1 0,-1 1 0,0-1 0,0 0 0,2-3 1,5-6 0,-1-1 0,11-21 0,-12 16-8,-1 0 0,-1 0 0,-1-1 0,0 1 0,-2-1 0,1-25-1,-2 28 4,0-1-1,1 0 0,1 0 1,0 1-1,1 0 0,1-1 0,1 1 1,7-15-1,-12 28 0,1 1 0,-1 0-1,0 0 1,1 0 0,-1 0 0,1 1-1,0-1 1,-1 0 0,4-1 0,-4 2 1,-1 1 1,1 0 0,0-1-1,0 1 1,-1 0 0,1-1 0,0 1-1,0 0 1,-1 0 0,1 0-1,0 0 1,0 0 0,0 0-1,-1 0 1,1 0 0,0 0-1,0 0 1,0 0 0,1 1-1,0 0 5,0 0 0,-1 1 0,1-1 0,0 1 0,-1-1 0,1 1 0,-1 0-1,1 0 1,-1-1 0,0 1 0,0 0 0,1 0 0,-1 0 0,-1 1 0,1-1-1,0 0 1,0 4 0,7 23 115,2 11 165,2-1-1,1 0 0,2-1 0,1-1 1,23 37-1,-26-53-277,-7-15-32,-1 1 1,0 1-1,-1-1 0,0 1 0,0-1 0,0 1 0,-1 0 0,0 1 1,-1-1-1,0 0 0,2 18 0,-5-24-83,1 0 0,-1-1 0,0 1 0,1 0 0,-1 0 0,0-1-1,0 1 1,0-1 0,-1 1 0,1-1 0,0 1 0,-1-1 0,1 0 0,0 1 0,-1-1 0,0 0 0,1 0-1,-1 0 1,0 0 0,1-1 0,-1 1 0,0 0 0,0-1 0,0 1 0,-3 0 0,-4 1-950,0 0 0,0 0 0,0-1 0,-12 1 0,-25-2-4677,23 0 2345</inkml:trace>
  <inkml:trace contextRef="#ctx0" brushRef="#br0" timeOffset="32292.87">3430 4393 10209,'9'-27'72,"-9"5"308,0 4 300,0 4 256,0 5 112,0 0-292,0 4-272,0 0-288,15 4-216,-2 1 12,-2 0-1548</inkml:trace>
  <inkml:trace contextRef="#ctx0" brushRef="#br0" timeOffset="32293.87">2470 4455 13269,'-32'0'48,"-1"0"88,7 0 304,0 0 224,4-11-52,6 2-92,1 9-340,2-8-240,4 8-312,33 0-10241</inkml:trace>
  <inkml:trace contextRef="#ctx0" brushRef="#br0" timeOffset="33547.25">4300 4850 3500,'-3'-7'2,"-42"-122"1938,39 109-1137,2-1 1,0 0-1,1 0 1,0-29 0,3 30-47,-1 3-47,1 1 1,1-1-1,1 0 0,5-25 1,4-11 893,-9 21-823,-2 23-542,0 21-101,0 5 28,0 0-1,-1 0 1,-1-1 0,0 1 0,-8 23 0,-13 47 38,-18 129-1,22-103-90,11-68-29,0-10-25,2 2 0,-1 46 1,7-82-18,2-1-41,1-1 1,-1 0 0,0 0-1,1 0 1,-1 0 0,0 0 0,1 0-1,-1 0 1,0-1 0,0 1-1,0-1 1,0 1 0,0-1-1,0 0 1,-1 0 0,3-3-1,28-41-20,-27 37 15,18-31-25,-1-1-1,16-50 1,14-25 42,-52 115 13,1 0-1,-1 0 0,1 0 1,-1 0-1,1 0 0,0 0 1,-1 0-1,1 0 0,0 0 1,0 0-1,0 0 0,0 0 1,0 0-1,0 1 0,0-1 0,1 0 1,-1 1-18,-1 0 0,1 0 0,-1 0 0,1 0 0,-1 0 0,1 0 0,-1 0 1,1 1-1,-1-1 0,0 0 0,1 0 0,-1 0 0,1 1 0,-1-1 0,0 0 0,1 1 0,-1-1 1,0 0-1,1 1 0,-1-1 0,0 1 0,1-1 0,-1 0 0,0 1 0,0-1 0,0 1 0,1 0 0,11 48 133,-8-30-82,4 9 91,-1 3-22,3 0 0,15 36 0,-22-60-108,0 0 1,0 0-1,1-1 0,0 0 1,0 0-1,1 0 0,0 0 0,0 0 1,0-1-1,1 0 0,-1 0 1,1-1-1,0 0 0,1 0 1,8 5-1,-12-8-8,1 0 0,-1 0 0,0 0 0,1 0 1,-1 0-1,1-1 0,-1 0 0,1 1 0,-1-1 0,1 0 0,0-1 1,-1 1-1,1-1 0,-1 1 0,1-1 0,-1 0 0,0-1 0,1 1 0,-1 0 1,0-1-1,0 0 0,0 0 0,0 0 0,0 0 0,0 0 0,-1 0 1,1-1-1,4-5 0,10-10 61,-1-1 0,-1-1-1,-1 0 1,0-1 0,-2-1 0,0 0 0,-1-1 0,-2 0 0,0 0 0,-1-1-1,-2 0 1,0 0 0,-2 0 0,-1-1 0,0 0 0,-2-34 0,-1 57-33,-2 5-26,-5 5-14,0 0 0,1 1 0,0 0 0,0 0-1,1 1 1,1 0 0,-1 0 0,2 0 0,-1 0 0,1 0 0,-2 21 0,0 8 25,2 77 0,4-80 2,-1-30-25,1 0 0,-1 1 1,2-1-1,-1 0 1,1 0-1,0 0 0,0 0 1,0-1-1,1 1 1,0-1-1,0 1 0,1-1 1,-1 0-1,1 0 1,0 0-1,1-1 1,-1 1-1,1-1 0,0 0 1,10 6-1,-5-4 1,0 0 0,0-1 0,0 0-1,0-1 1,1 0 0,0-1 0,0 0 0,0-1-1,0 0 1,22 1 0,-7-3-34,-9 1 10,0-1 1,-1-1-1,1 0 0,0-1 1,0-1-1,-1 0 1,17-6-1,6-6 24,-1-2-1,0-2 1,-1-1 0,-1-2-1,44-34 1,-69 47-4,0 0 0,0-1-1,-1-1 1,0 0 0,-1 0-1,0-1 1,-1 0 0,0-1 0,-1 0-1,-1 0 1,0 0 0,-1-1 0,0 0-1,-1 0 1,0 0 0,-1-1 0,-1 1-1,1-25 1,-3 23 0,1 9 0,-1 0 0,0 1 0,-1-1 0,0 0 0,-2-12 0,1 16-2,1 0 0,0 1 0,-1-1 0,0 1 0,1-1 1,-1 1-1,0 0 0,0-1 0,0 1 0,-1 0 0,1 0 0,0 0 0,-1 1 0,1-1 0,-1 1 0,-3-2 0,2 1 2,1 0 0,-1 1-1,0 0 1,1 0-1,-1 0 1,0 0 0,0 0-1,0 1 1,0 0 0,1 0-1,-1 0 1,0 0-1,0 0 1,0 1 0,-4 1-1,1 0 0,1 0 0,-1 1 0,1 0 0,0 0 1,0 1-1,0-1 0,-10 9 0,1 2 9,0 1 0,2 0 1,-1 1-1,-18 30 1,22-30-12,0 0 0,1 1 1,1 0-1,1 1 1,0 0-1,1 0 0,1 0 1,1 1-1,1-1 1,0 1-1,2 0 1,0 22-1,1-37 6,0-1-1,1 0 1,0 0-1,-1 0 1,1 1-1,0-1 1,1 0-1,-1 0 1,1 0-1,-1-1 1,1 1-1,0 0 1,0 0-1,0-1 1,0 0 0,0 1-1,1-1 1,-1 0-1,1 0 1,0 0-1,-1 0 1,1-1-1,0 1 1,0-1-1,0 1 1,0-1-1,0 0 1,0 0 0,1-1-1,5 2 1,-3-1-1,0 0 0,1 0 1,-1-1-1,0 0 0,0 0 1,0 0-1,1-1 0,-1 0 0,0 0 1,0 0-1,0-1 0,0 0 1,0 0-1,0-1 0,8-4 1,2-5 5,-1-1 0,-1-1 0,0 0 0,-1 0 0,0-2 0,-1 1 0,-1-2 0,0 1 0,-2-2 0,10-20 0,-5 2-17,-2-1-1,-1-1 0,-2 1 0,5-48 1,7-69 429,2-181 1,-23 332-335,-3 22 6,-4-4-54,-2 5 95,-13 41-1,13-23-82,2 0-1,-4 64 1,7 81 66,4-153-112,1-9-866,1 0 0,1 0-1,1-1 1,0 1 0,2-1-1,0 0 1,11 22 0,-5-15-851,2 0 0,1 0 1,1-1-1,26 31 0,-31-45-1549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50.50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65 48 4280,'10'-4'209,"-7"4"-52,-1-1-1,0 1 1,0-1 0,0 0 0,0 0 0,1 0 0,-1 0-1,0 0 1,-1 0 0,1-1 0,0 1 0,0-1 0,0 1 0,-1-1-1,1 0 1,-1 1 0,2-3 0,-36 2 820,-5 4-747,-1 2 1,-56 13-1,-10 2 86,250-40-1174,181-18 1057,-444 52-542,-28 9-4781,112-15 3650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49.57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70 12 2448,'15'-2'-232,"10"-3"1791,-25 5-1537,0 0 0,0 0 0,0 0-1,0 0 1,0 0 0,0 0-1,0 0 1,0 0 0,0-1 0,0 1-1,0 0 1,0 0 0,0 0-1,0 0 1,0 0 0,0 0 0,0 0-1,0 0 1,0 0 0,0 0-1,0 0 1,0 0 0,0 0 0,0 0-1,0 0 1,0 0 0,0 0-1,0 0 1,0 0 0,0 0-1,0 0 1,0-1 0,0 1 0,0 0-1,0 0 1,0 0 0,0 0-1,0 0 1,0 0 0,0 0 0,-16 0 418,-42-1 231,13 0-380,0 1 0,0 3 0,-50 9 0,65-7-273,19-3-5,1-1-1,-1 1 1,1 1-1,0 0 1,-14 6-1,62-6 39,145-21-37,-101 8-70,-94 12-40,1 1-1,0 0 1,0 0-1,0 1 1,0 0-1,-18 11 1,16-8-321,-7 3-567,0 0 0,1 2 1,-32 26-1,36-25 124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48.50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04 67 4340,'-1'-2'105,"0"-1"0,0 1 0,0 0 0,0 0 0,0 0-1,0-1 1,-1 1 0,1 0 0,-1 0 0,0 1 0,1-1-1,-1 0 1,0 1 0,0-1 0,0 1 0,0-1 0,-1 1-1,1 0 1,0 0 0,0 0 0,-5-1 0,-4-3 131,-1 1 1,0 0-1,-15-3 1,0 3-114,-1 2 1,1 0 0,-1 2 0,1 1-1,-1 1 1,-48 11 0,43-5 16,0 1-1,1 2 1,0 1-1,1 1 1,-33 20-1,52-26-123,1 0 0,0 1 0,0 0 0,1 1 0,0 0 0,0 1 0,1 0 0,1 0 0,-1 1 0,-7 14 0,13-20-5,1 0 1,-1 0-1,1 0 0,1 0 1,-1 0-1,1 0 0,0 1 1,0-1-1,0 1 0,1-1 0,0 0 1,0 1-1,0-1 0,1 1 1,-1-1-1,1 0 0,1 1 1,-1-1-1,1 0 0,0 0 1,0 0-1,0 0 0,1 0 1,0-1-1,0 1 0,0-1 1,0 0-1,4 5 0,6 3 36,0 0 0,0 0-1,1-1 1,1-1 0,-1 0 0,2-1-1,-1-1 1,1 0 0,1-1 0,-1-1-1,19 4 1,1-1 146,0-2 0,1-1 0,-1-2 0,48-1 0,-61-5-4,0 0-1,0-1 0,-1-1 1,1-1-1,-1-1 0,0-1 0,-1-1 1,0-1-1,0-1 0,-1 0 1,0-2-1,-1 0 0,24-21 1,-37 28-189,-1 1 0,-1-1 0,1 0 0,-1-1 0,1 1 0,-1-1 0,-1 0 0,1 0 1,-1 0-1,0-1 0,-1 1 0,0-1 0,0 1 0,0-1 0,0 0 0,-1 0 0,0 0 0,-1 1 1,0-1-1,0 0 0,0 0 0,-1 0 0,0 0 0,0 0 0,-1 0 0,0 1 0,0-1 0,0 1 1,-1-1-1,0 1 0,0 0 0,-1 0 0,0 0 0,0 0 0,0 1 0,-1 0 0,1 0 0,-1 0 0,-7-5 1,0 1 4,0 1 1,0 0 0,-1 1-1,0 1 1,0 0 0,-1 0-1,0 2 1,1-1-1,-2 2 1,1 0 0,0 1-1,-1 0 1,-28 1 0,27 1-228,0 1 1,0 1-1,0 1 1,0 0-1,-20 7 0,24-6-423,1 1 0,1 0 0,-1 0 0,1 1 0,0 0 0,0 1 0,-13 12 0,6-1-1386,3 0-122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47.39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08 275 680,'8'2'149,"1"0"0,-1-1-1,1 1 1,-1-2 0,1 1 0,15-2 0,-2 0 729,-17-21-274,-4 19-466,-1 0 0,1 0-1,-1 0 1,1 0 0,-1 0 0,0 0-1,0 0 1,0 0 0,-1 0 0,1 0-1,-1 0 1,0 1 0,0-1-1,0 0 1,0 0 0,0 0 0,0 1-1,-1-1 1,1 1 0,-1-1 0,0 1-1,-3-4 1,-1 1-161,0 0 1,-1 1-1,1-1 0,-1 2 0,0-1 0,0 1 1,-15-5-1,-4 0 209,0 2 0,-1 0 0,1 2 0,-39-2 0,-109 10-22,135 0-39,0 1 0,-44 12 0,65-12-82,-1 0 0,1 2-1,0 0 1,1 1-1,-1 1 1,-22 15-1,35-19-11,-1-1 1,0 1-1,1 0 0,0 1 0,0-1 0,0 1 0,1 0 0,0 0 0,0 1 0,1-1 0,-1 1 0,2 0 0,-1 0 1,-3 11-1,5-8 7,-1 0 1,1 1 0,1-1 0,0 0 0,0 1 0,1-1-1,0 0 1,1 1 0,4 14 0,0-6-1,1-2 0,0 1-1,2-1 1,0 0 0,0-1 0,2 0 0,0 0 0,0-1-1,2-1 1,27 26 0,-24-29 20,-1-1-1,1 0 1,1-1-1,0-1 1,0-1-1,0 0 1,1-1-1,0-1 0,0-1 1,1 0-1,-1-1 1,29 0-1,8-2 497,0-3 1,107-17-1,101-35 32,-204 38-351,-1-3 1,76-35-1,-122 48-205,0 0 1,-1 0-1,0-1 0,0-1 1,0 0-1,-1 0 1,14-16-1,-20 20-27,-1 0-1,0-1 1,0 1-1,0-1 1,-1 0 0,1 0-1,-1 0 1,-1 0 0,1 0-1,-1-1 1,1 1-1,-1 0 1,-1-1 0,1 1-1,-1-1 1,0 1-1,0-1 1,-1 1 0,0-1-1,-2-9 1,-1 3-18,-1-1 0,0 1 0,-1 0 0,0 0 0,-1 1 0,0 0 0,-10-11 0,-6-6-55,-37-35 1,38 44 51,0 1 0,-2 0 0,0 2 0,-1 1 1,0 0-1,-1 2 0,-1 1 0,0 2 1,0 0-1,-1 2 0,-55-10 0,56 15 27,-1 0 0,1 2-1,0 0 1,0 2 0,-1 2-1,1 0 1,0 1 0,1 2-1,-1 1 1,1 1 0,1 1-1,-47 23 1,62-26-221,0-1 0,0 1 0,1 1 0,0 0 0,0 0 0,0 1 0,1 0 0,0 0 0,1 1 0,0 0 1,0 0-1,1 1 0,0 0 0,1 0 0,0 0 0,0 1 0,1-1 0,1 1 0,0 0 0,0 1 0,1-1 0,1 0 0,-1 21 0,3 47-3156,8-41 1551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08.75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12 128 1680,'-1'0'99,"1"0"0,-1 0 0,1-1 0,0 1 0,-1 0 0,1 0 1,-1-1-1,1 1 0,0 0 0,-1-1 0,1 1 0,0 0 0,0-1 0,-1 1 0,1-1 0,0 1 0,0 0 0,0-1 0,0 1 0,-1-1 0,1 1 0,0-1 0,0 1 0,0-1 0,0 1 0,0 0 1,0-1-1,0 1 0,0-1 0,0 1 0,0-1 0,0 1 0,0-1 0,1 1 0,-1-1 0,0 1 0,0 0 0,0-1 0,1 1 0,-1-1 0,23-15 1338,41-7-939,-55 20 16,3 0-91,-11 4-282,1-1 0,-1-1 1,1 1-1,0 0 0,-1 0 0,1-1 1,-1 1-1,1-1 0,0 1 0,-1-1 0,1 1 1,-1-1-1,0 0 0,1 0 0,-1 0 0,0 0 1,1 0-1,-1 0 0,0 0 0,1-2 0,-39-1-153,16 4-6,0 0-1,0 2 0,0 0 1,0 1-1,-25 7 0,36-7 18,7-3 9,1 0-1,0 0 1,-1 1 0,1-1-1,0 1 1,0 0 0,0 0 0,-1 0-1,1 0 1,-3 2 0,5-2 2,12-1-18,133-10 0,-43 1 25,333-33 190,-428 41-154,28-8 278,-69 4-345,-105 3-36,1 5 0,-1 7 0,-141 28 0,279-38 48,-19 5 122,16-3-33,13-1-90,283-13 26,3 0-24,-263 10 13,-23 1-17,0 0 1,1 1-1,-1 0 1,0 1-1,18 3 0,-27-4 5,0 0 0,-1 0-1,1 0 1,0 0 0,0 0 0,-1 0-1,1 1 1,0-1 0,0 0-1,-1 0 1,1 0 0,0 1-1,0-1 1,-1 0 0,1 0-1,0 1 1,0-1 0,0 0-1,0 0 1,0 1 0,-1-1-1,1 0 1,0 1 0,0-1-1,0 0 1,0 0 0,0 1-1,0-1 1,0 0 0,0 1 0,0-1-1,0 0 1,0 1 0,0-1-1,0 0 1,0 0 0,0 1-1,1-1 1,-1 0 0,0 1-1,0-1 1,0 0 0,0 0-1,0 1 1,1-1 0,-1 0-1,0 0 1,0 1 0,0-1-1,1 0 1,-1 0 0,0 0-1,0 0 1,1 1 0,-1-1 0,0 0-1,1 0 1,-1 0 0,0 0-1,0 0 1,1 0 0,-1 0-1,0 0 1,1 0 0,0 0-1,-25 9 8,-87 13-29,-13 2-2350,103-18-584,-35 15 0,45-16 1258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44.76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47 43 600,'55'0'113,"-11"2"185,-1-3-1,1-1 1,73-14 0,-102 14-23,-14 3-239,1-1 1,-1 0-1,0 0 0,0 0 0,0-1 1,0 1-1,1 0 0,-1 0 0,0-1 1,0 1-1,0-1 0,0 1 0,0-1 0,0 1 1,2-2-1,-2 1 167,-284 3-376,144-4 202,-523 2 589,660 0-602,20 0 34,34 2-22,77 14 0,27 2 214,610-7 743,-649-12-703,24-12 940,-164 5-1254,-466-20 25,310 22 20,-307-2-81,486 8 34,-1 0 1,0 0-1,1 0 0,-1 0 0,0 0 0,1 0 1,-1 0-1,0 0 0,1 0 0,-1 0 0,1 0 0,-1 0 1,0 0-1,1 1 0,-1-1 0,0 0 0,1 0 1,-1 1-1,1-1 0,-1 0 0,1 1 0,-1-1 1,1 1-1,-1-1 0,1 1 0,-1-1 0,1 1 0,0-1 1,-1 1-1,1-1 0,0 1 0,-1 0 0,1 0-54,0 0 0,1-1 0,-1 1-1,0 0 1,1-1 0,-1 1 0,0-1-1,1 1 1,-1 0 0,1-1 0,-1 1-1,1-1 1,-1 1 0,1-1 0,-1 1-1,1-1 1,-1 0 0,1 1 0,0-1-1,-1 0 1,1 1 0,-1-1 0,1 0-1,0 0 1,0 1 0,-1-1 0,1 0-1,0 0 1,17 6-94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48.972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764 96 1068,'-259'-25'3013,"85"22"4362,172 3-7440,2 0 113,-1 0 1,1 0 0,0 0 0,-1 1 0,1-1-1,0 0 1,-1 0 0,1 0 0,0 0 0,-1 0-1,1 0 1,0 0 0,-1 0 0,1 0 0,0 0 0,0 0-1,-1 0 1,1 0 0,0 0 0,-1-1 0,1 1-1,0 0 1,-1 0 0,1 0 0,0 0 0,0-1-1,-1 1 1,1 0 0,0 0 0,0 0 0,-1-1-1,1 1 1,0 0 0,0-1 0,0 1 0,-1 0-1,1 0 1,0-1 0,0 1 0,0 0 0,0-1-1,-5-8 1983,4 9-1939,1-1-1,0 1 1,-1 0 0,1 0-1,-1 0 1,1 0 0,-1 0-1,0-1 1,-12 1 214,7 1-240,0-1 1,0 0-1,0 0 0,0-1 0,0 0 0,0 0 0,0 0 0,-7-3 1,-29 2 3226,42 0-3279,-1-6 0,0 7-16,0 0 1,0 0-1,-1-1 0,1 1 1,0 0-1,0 0 1,-1 0-1,1 0 1,-1 1-1,1-1 1,-1 0-1,1 0 1,-1 1-1,1-1 1,-3 1-1,-2-3 3,0 0 2,-1 1-1,1-1 0,0 1 1,-1 1-1,1-1 1,-1 1-1,1 0 0,-1 1 1,0-1-1,1 1 1,-1 0-1,-6 2 1,-15-2 146,58 0-69,254 15-73,598 64 1232,-144-65-1265,-733-14 26,61-8-24,879 8 38,-834 10-102,48-10 172,-103 10-182,-35-9 106,1 2 0,-1 0 0,24 7 0,30 5-10,19-7-48,119-6-1,-110-4 54,-69 4-14,51 9 0,-10-1-1,796 50 24,-200-58-264,-341-4-326,-164 12 212,-52-1 242,473 9-1193,-156-9 586,-417-10 702,1-2-1,-1 1 1,0-2-1,0 0 1,18-7-1,-30 10 32,-1 0-1,1 0 1,0 0-1,-1 0 1,1 0-1,-1 0 1,1 0 0,-1-1-1,1 1 1,-1-1-1,0 1 1,0-1-1,0 1 1,1-1 0,-2 0-1,1 1 1,0-1-1,0 0 1,0 0-1,0-2 1,3-41-142,-8 42 135,-1 0 0,1 1 0,-1-1 0,0 1 0,0 0 0,0 0 0,-8-2 0,-55-18-31,49 15 39,0 1 1,0 0-1,-1 1 1,0 1 0,0 1-1,-22 0 1,-260 3 71,231 10-50,-320-25 60,136 12-118,133 5 55,-554-2 842,571 9-722,-4 0-129,-1497-7 1388,1407-15-1384,30 1-40,-544 9 140,365 5 170,298-2-222,-15 1 59,-70-9-1,-66-6-108,196 14-17,-397-20 83,-491-12-34,662 32-101,231 0 104,-11-1-130,1 0 81,-1 1-1,-16 1 1,5 0-37,15 30 3731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46.67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77 0 328,'-257'29'203,"256"-30"-202,0 1 0,0 0 0,0 1 0,1-1 1,-1 0-1,0 0 0,0 0 0,0 0 0,0 1 1,0-1-1,1 0 0,-1 1 0,0-1 0,0 1 0,1-1 1,-1 1-1,0-1 0,1 1 0,-1-1 0,0 1 0,1 0 1,-1-1-1,1 1 0,-1 0 0,0 0 0,19 4-7,29-1 11,71-5 0,-41-1-1,267 2 28,-322 0-157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58.06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480 247 1764,'1'-7'5495,"-1"-15"-4486,0 19-1042,0 1-1,0-1 0,0 0 0,0 0 1,-1 0-1,1 1 0,-1-1 1,0 0-1,0 0 0,0 1 1,0-1-1,0 1 0,-1-1 0,-2-3 1,-25-17 169,-2 1 1,0 1 0,-1 2-1,-49-21 1,57 30-125,-1 2 1,0 0 0,0 2-1,0 0 1,-1 2 0,0 1-1,-31 0 1,49 4-16,0 0 1,0 0-1,1 0 0,-1 1 1,0 1-1,1-1 1,-13 7-1,-52 32 4,57-32 1,5-3 4,0 1 0,1-1 0,0 2 0,1-1 0,-1 2 0,1-1 0,1 1-1,0 0 1,0 0 0,-11 20 0,7-4 25,1 1-1,0 0 1,-7 38 0,4 5-7,12-68-19,1-1 0,0 0 0,0 1 0,-1-1 0,1 1 0,0-1 0,0 1 0,-1-1 0,1 0 0,-1 1 0,1-1 0,0 0 0,-1 1 0,1-1 0,-1 0 0,1 1 0,-1-1 0,1 0 0,0 0 0,-1 0 0,1 0 0,-1 1 0,1-1 0,-1 0 0,0 0-1,1 0 1,-1 0 0,1 0 0,-1 0 0,1 0 0,-1 0 0,1 0 0,-1-1 0,1 1 0,-1 0 0,1 0 0,-1 0 0,1-1 0,0 1 0,-1 0 0,1 0 0,-1-1 0,1 1 0,-1 0 0,1-1 0,-1 0 0,-24-21-63,19 16 53,-8-4-10,0 0 0,0 1 0,-1 0 0,0 2 0,-1-1 1,0 2-1,0 0 0,0 1 0,-1 1 0,-17-3 0,-13 0 2,-1 1 1,-64 2 0,-29 4 30,133 1-22,1 0 1,-1 0-1,1 1 0,-1 0 1,-13 5-1,15-4 32,-1-1-1,0 0 0,0 0 0,0 0 1,-13 0-1,20-2-6,0 0 1,-1 0 0,1 0-1,0 0 1,-1 0-1,1 0 1,0 0 0,0 0-1,-1 0 1,1 0 0,0 0-1,0 0 1,-1 0-1,1 0 1,0-1 0,0 1-1,0 0 1,-1 0-1,1 0 1,0 0 0,0-1-1,0 1 1,-1 0 0,1 0-1,0 0 1,0-1-1,0 1 1,0 0 0,0 0-1,0-1 1,-1 1-1,1 0 1,0 0 0,0-1-1,0 1 1,0 0-1,0 0 1,0-1 0,0 1-1,0 0 1,0 0 0,0-1-1,0 1 1,0 0-1,0 0 1,0-1 0,1 1-1,-1 0 1,0 0-1,0-1 1,0 1 0,0 0-1,1-11 22,-3 9-49,0 0 0,0 0 1,0 1-1,0-1 0,0 0 0,0 1 1,0 0-1,0-1 0,-5-1 0,4 2 7,-4-2 6,1 0 0,-1 0 0,0 1 1,1 0-1,-1 0 0,0 1 0,-14-1 1,-53 2-67,36 1 54,34 0 7,1-1 0,-1 1 0,1 0 0,-1 0 0,1 0 0,0 1 0,0-1 0,-1 1 0,1-1 0,0 1 0,0 0 0,0 1 0,1-1 0,-1 0 0,0 1 0,1-1 0,0 1 0,0 0 0,-1 0 0,2 0 1,-1 0-1,0 0 0,-2 6 0,-3 7 13,1 0 0,0 0 0,-4 26 1,6-22-8,2 1 1,0 0 0,1 26-1,1-39 15,1-7 21,-1 0-1,0 0 1,1 0 0,-1 0-1,1 0 1,-1 0 0,1 0-1,-1 0 1,1-1 0,0 1 0,-1 0-1,1 0 1,0-1 0,0 1-1,-1 0 1,1-1 0,2 2-1,1-2 1060,-12-9-870,-7-4-243,-1 0 0,0 1 1,0 0-1,-1 2 0,-1 0 0,0 1 0,0 0 0,0 2 0,-1 0 0,-1 1 0,1 1 1,-1 1-1,1 1 0,-1 0 0,-23 1 0,40 2 12,1 1-1,-1-1 1,0 1-1,0 0 1,0 0 0,1 0-1,-1 0 1,1 0-1,-1 1 1,1-1-1,-1 1 1,-2 2-1,-31 28 54,15-11 11,16-18-188,-27 26 265,30-27-411,0-1 0,1 1 1,-1 0-1,0 0 0,1 0 1,0 0-1,-1 0 0,1 0 0,0 0 1,0 1-1,0-1 0,0 0 1,0 4-1,1-5-739,5-1-1773,0 0 2422,-1 0 0,1-1-1,0 0 1,0 0 0,5-2 0,-9 3 359,0-1 0,1 1 0,-1-1 1,0 1-1,0-1 0,0 1 1,0-1-1,0 0 0,0 0 1,0 0-1,0 1 0,-1-1 0,1 0 1,0 0-1,0 0 0,-1 0 1,1 0-1,0-1 0,-1 1 1,1 0-1,-1 0 0,0 0 0,1 0 1,-1-1-1,0 1 0,0 0 1,0-2-1,0 1 29,-1 1-1,0 0 1,1 0 0,-1 0-1,0 0 1,0 0 0,0 0 0,0 0-1,0 0 1,0 0 0,0 0-1,0 1 1,0-1 0,0 0 0,-1 1-1,1-1 1,0 1 0,0-1-1,-1 1 1,1 0 0,0-1 0,-1 1-1,1 0 1,0 0 0,-3 0-1,-40-4 602,42 4-590,-10-1 12,-1 1-1,0 0 1,0 0 0,1 2 0,-1-1-1,0 2 1,1 0 0,-1 0 0,1 1-1,0 0 1,-13 8 0,24-12-62,-6 3-309,1 1 1,0-1-1,0 1 1,0 0 0,-7 7-1,4 0-846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51.63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185 751 1792,'15'-7'52,"-1"-1"0,0-1 1,-1 0-1,0-1 0,15-15 0,-23 20-43,0-1-1,0 0 1,-1 1 0,0-2-1,0 1 1,-1 0 0,0-1-1,0 0 1,0 0 0,-1 0-1,0 0 1,0 0 0,-1 0-1,1-9 1,-1 0-39,0 1-1,-3-30 1,1 39 37,0-1 1,0 1-1,-1 0 1,0 0-1,0 0 1,-1 0-1,0 0 0,0 1 1,-6-9-1,-16-19 78,-2 2-1,-1 1 0,-2 2 0,-1 0 1,-1 2-1,-1 2 0,-1 1 1,-1 1-1,-39-17 0,13 11-10,-2 3 0,-1 2-1,0 3 1,-116-20 0,126 33-77,-104 2-1,155 5 5,-9 0 10,-1 1 0,1 1 0,-1 0 0,1 1 0,0 0 1,0 1-1,0 0 0,1 1 0,-1 0 0,1 0 0,1 2 0,-1-1 1,1 1-1,0 1 0,0 0 0,1 0 0,-16 19 0,15-15 4,1 1 0,0 0 0,1 0 0,0 1 0,1-1 0,0 2 0,1-1-1,1 1 1,1 0 0,0 0 0,1 1 0,0-1 0,1 1 0,0 15 0,1 16 82,0-29-116,0 0 1,2 1-1,0-1 1,0 0-1,2 0 0,0 1 1,8 21-1,-1-13-301,2-1-1,20 33 0,-26-49 210,1 0 0,1-1 0,-1 0 0,2 0 0,-1-1 0,1 0 0,0-1 0,15 10 1,-8-8 71,0-1 1,1 0 0,1-1 0,-1 0 0,1-2 0,0 0 0,0-1 0,22 1 0,19 0 35,72-4 0,-63-2 31,-64 0-25,-1 1-1,1-1 0,-1 1 0,0-1 1,1 0-1,-1-1 0,5-1 0,18-5 27,-25 8-32,-1 0 0,1 0 0,-1-1 0,1 1 0,-1 0 0,1 0 0,0 0-1,-1-1 1,1 1 0,-1 0 0,1-1 0,-1 1 0,1-1 0,-1 1 0,0 0 0,1-1 0,-1 1 0,1-1 0,-1 1-1,0-1 1,0 1 0,1-1 0,-1 0 0,0 1 0,0-1 0,1 1 0,-1-1 0,0 1 0,0-1 0,0 0 0,2-21-987,-2 22 986,0-1-121</inkml:trace>
  <inkml:trace contextRef="#ctx0" brushRef="#br0" timeOffset="862.35">1083 815 1568,'1'-1'10,"0"1"-1,-1 0 1,1-1-1,0 1 1,-1-1-1,1 1 1,0-1-1,-1 1 1,1-1-1,-1 1 1,1-1 0,-1 0-1,1 1 1,-1-1-1,0 0 1,1 1-1,-1-1 1,0 0-1,1 0 1,-1 1-1,0-2 1,-13 1 409,-25 14-97,-136 92-149,85-52-543,68-39-244</inkml:trace>
  <inkml:trace contextRef="#ctx0" brushRef="#br0" timeOffset="1403.4">1043 908 408,'-13'0'-104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50.13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81 1 712,'-12'3'8,"0"1"1,1-2-1,-1 0 1,0 0-1,-1-1 0,-23-1 1,30 0-200,-13 3 1678,18-2-1401,1 0 0,-1 0-1,1 0 1,-1 0 0,1 0-1,-1 0 1,1 0 0,0 0 0,0 0-1,-1 0 1,1 0 0,0 0 0,0 0-1,0 0 1,0 0 0,0 0 0,0 2-1,0 411 1141,-1-400-1221,0 0 0,-2-1-1,0 1 1,-6 19 0,-7 31 39,11-27 11,0 45-1,7-73-49,1-1 0,0 0 0,0 0 0,0 0 0,10 15-1,-12-20 2,1 0 0,0 0 0,0-1 0,0 1 0,0-1 0,0 1 0,1-1 0,-1 0 0,1 0 0,0 0 0,0 0 0,-1 0 0,1-1 0,0 1 0,0-1 0,5 2 0,1-1 2,0-1-1,-1 0 1,1-1 0,16 0-1,-2-1 3,212 1 26,-229-1-30,-1 0-1,1 0 1,0-1-1,-1 0 0,9-4 1,-13 6-4,6-2-80,0 0-1,0 1 1,0-1-1,0 2 1,1-1-1,-1 1 1,9 1 0,-1-1-1930,-15-10 354</inkml:trace>
  <inkml:trace contextRef="#ctx0" brushRef="#br0" timeOffset="530.03">485 4 1120,'0'0'409,"-13"0"726,1 2-965,1 0 0,0 1 0,-21 8 0,22-8-156,-27 8-354,0-1-1,0-2 0,-73 5 1,94-12-484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12.41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3 0 1932,'-5'4'346,"1"-1"0,-2 0-1,1 0 1,0 0 0,-1-1 0,-6 3 1141,43-5-1431,353 11 2004,-371-10-2032,627 12 751,-262-27-817,-297 30-6144,-74-16 5245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18.85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14 21 2824,'-29'6'-6,"21"-5"323,0 1 0,0-1 0,0 2 0,0-1 0,0 1-1,0 0 1,0 1 0,-12 8 0,20-12-310,0 0-1,-1 0 1,1 0 0,0 0 0,0 0-1,0 0 1,0 1 0,0-1-1,0 0 1,0 0 0,0 0 0,0 0-1,0 0 1,0 0 0,0 0 0,0 1-1,0-1 1,0 0 0,0 0 0,0 0-1,0 0 1,1 0 0,-1 0 0,0 1-1,0-1 1,0 0 0,0 0-1,0 0 1,0 0 0,0 0 0,0 0-1,0 0 1,0 0 0,0 0 0,1 0-1,-1 1 1,0-1 0,0 0 0,0 0-1,0 0 1,0 0 0,0 0 0,0 0-1,1 0 1,-1 0 0,0 0-1,0 0 1,0 0 0,0 0 0,0 0-1,0 0 1,1 0 0,-1 0 0,0 0-1,15 3 92,15-1-23,2-1 179,1-2 1,-1-1 0,0-1-1,0-2 1,0-1 0,0-1-1,40-16 1,-71 23-206,-1-1 0,1 1 0,0 0 0,-1 0 0,1 0 0,0 0 0,-1-1 0,1 1 0,-1 0 0,1-1 1,0 1-1,-1-1 0,1 1 0,-1 0 0,1-1 0,-1 1 0,1-1 0,-1 1 0,0-1 0,1 1 0,-1-1 0,0 0 0,1 1 0,-1-2 0,-12-4 305,-28 3-322,6 6 198,1 1 0,0 2 1,0 1-1,1 2 0,-38 15 0,68-23-232,0-1-1,0 1 1,0 0-1,0-1 1,1 1-1,-1 0 1,0 0-1,0 0 1,0 1-1,1-1 1,-3 2-1,9 1 19,14-3 43,62-5-1852,-47-1-1630,50-12 1,-66 12 2268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55.28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21 28 1988,'734'0'1688,"-1246"0"-1718,387 12 44,117-12-3,-16 0 3,24 0-14,-1 0 1,1 0-1,-1 0 1,1 0-1,0 0 1,-1 0-1,1 0 1,-1 0-1,1 0 1,-1 0-1,1 1 1,-1-1 0,1 0-1,-1 0 1,1 1-1,0-1 1,-1 0-1,1 0 1,-1 1-1,1-1 1,0 0-1,-1 1 1,1-1-1,0 1 1,-1-1 0,1 0-1,0 1 1,0-1-1,0 1 1,-1-1-1,1 1 1,0 0-1,29-1 39,-4 0-349,437-14-2530,-422 13 2597</inkml:trace>
  <inkml:trace contextRef="#ctx0" brushRef="#br0" timeOffset="423.13">498 33 3320,'-251'17'389,"65"-6"-225,153-6-123,23-1-29,21-3-49,325-1-2401,-276 0 1835</inkml:trace>
  <inkml:trace contextRef="#ctx0" brushRef="#br0" timeOffset="790.84">515 39 3028,'-201'-13'1821,"-12"-2"297,202 14-2012,-14-3 426,-39-1-1,63 5-84,5 0-351,67 10-15,254-2-56,150-24-77,-262 14-907,-181 2-832,-164 0-1798,95 0 2563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20.19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66 88 2852,'-333'-14'3348,"306"14"-3331,22-1-9,1 1 1,-1 0-1,0 0 1,0 1-1,0-1 1,0 1-1,0 0 1,0 1 0,1-1-1,-1 1 1,-8 4-1,35 0 50,208-3 34,-118-5-139,-19 1 49,241 7 451,-69-1 2667,-732-61-2473,-3 43-152,403 11-503,29 0-19,1 1 1,-73 10-1,104-7 114,7-1-79,16 2-178,28-1-526,615-17-733,-645 15 1452,-6 0 2,0 0 1,0-1-1,-1 0 1,1 0-1,-1-1 1,12-3-1,-20 5-25,0 0 0,0 0 0,0 0 0,0 0-1,0 0 1,0 0 0,0-1 0,1 1 0,-1 0 0,0 0 0,0 0-1,0 0 1,0 0 0,0 0 0,0 0 0,0 0 0,0 0 0,0 0-1,0 0 1,0 0 0,0 0 0,0 0 0,0-1 0,0 1 0,0 0-1,0 0 1,0 0 0,0 0 0,0 0 0,0 0 0,0 0 0,0 0-1,0 0 1,0 0 0,0-1 0,0 1 0,0 0 0,0 0 0,0 0-1,0 0 1,0 0 0,0 0 0,0 0 0,0 0 0,0 0 0,0 0-1,0 0 1,0 0 0,0-1 0,0 1 0,0 0 0,-1 0 0,1 0-1,0 0 1,0 0 0,0 0 0,0 0 0,0 0 0,0 0 0,0 0-1,0 0 1,0 0 0,0 0 0,-10-4-7,-11 0-17,-55-3-160,0 4 1,-1 3-1,1 4 0,0 2 1,-88 21-1,136-22-1982,-37 14 0,46-12 548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24.95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02 0 2048,'0'0'429,"-33"5"4466,-72-3-1450,1 0-3265,75 1-254,14 0-1603,0-2-4239</inkml:trace>
  <inkml:trace contextRef="#ctx0" brushRef="#br0" timeOffset="391.88">271 45 4340,'-5'-5'3277,"-29"5"-3508,1 2 0,-54 9-1,76-9-663,7-2 388,0 1 0,0-1 0,1 1 0,-1 0 0,0 1 0,1-1 0,-6 4 0,5-3-317</inkml:trace>
  <inkml:trace contextRef="#ctx0" brushRef="#br0" timeOffset="749.29">223 85 4552,'0'0'64,"1"0"0,-1-1 0,0 1 0,1 0 0,-1 0 0,0-1 0,0 1 0,1 0 0,-1 0 0,0-1 0,0 1 0,1 0-1,-1 0 1,0-1 0,0 1 0,0 0 0,1-1 0,-1 1 0,0 0 0,0-1 0,0 1 0,0-1 0,0 1 0,0 0 0,0-1-1,0 1 1,0 0 0,0-1 0,0 1 0,0 0 0,0-1 0,0 1 0,0-1 0,0 1 0,-1 0 0,1-1 0,0 1 0,0 0 0,-1-1-1,-15 0 2985,4 2-3408,-2 0 389,1-1 1,-1 2-1,1 0 1,-21 6-1,-2 4-3432,31-12-560</inkml:trace>
  <inkml:trace contextRef="#ctx0" brushRef="#br0" timeOffset="750.29">178 80 4552,'-7'0'36,"-2"0"-12,0 0 28,-3 0 32,0 0-48,-1 0 44,-1 0-48,1 0-40,0 6 24,-1-6-104,1 5-176,1-5-180,1 4-232,1-4-148,2 3-116,0-3 168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45.77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01 24 2216,'-2'0'26,"0"-1"39,0 1 0,0 0 0,0 0 1,0 0-1,-1 0 0,1 0 0,0 0 0,0 1 1,0-1-1,0 1 0,0-1 0,0 1 1,0 0-1,0 0 0,0 0 0,0 0 1,0 0-1,0 1 0,-3 2 0,4-4-35,0 1 1,0 0-1,0-1 0,0 1 0,0-1 0,-1 0 0,1 1 0,0-1 0,0 0 0,0 0 1,-1 1-1,1-1 0,0 0 0,0 0 0,-1 0 0,1-1 0,0 1 0,0 0 0,-1 0 1,0-1-1,0 0-14,1 1 1,-1 0-1,0 0 1,1-1-1,-1 1 1,0 0-1,0 0 1,1 1-1,-1-1 1,0 0-1,1 0 1,-4 2-1,2 1 6,0-1 1,0 1-1,0 0 1,1 1-1,-1-1 0,1 0 1,0 1-1,0 0 0,0-1 1,0 1-1,1 0 0,-1 0 1,1 0-1,0 0 1,0 0-1,1 0 0,-1 0 1,1 0-1,0 0 0,0 0 1,1 5-1,-7 38 712,6 108 952,1-152-1676,-1 0 0,1 0 0,0-1 0,-1 1 0,1 0 0,1 0 0,-1 0 0,0-1 0,1 1 0,-1-1 0,4 5 0,26 29 72,-17-21-128,-2-1 29,1 0 1,1-1-1,15 13 0,-23-21 3,1-1-1,-1 0 1,1 0 0,0-1 0,0 0 0,1 0 0,-1-1-1,0 0 1,1 0 0,10 1 0,73 2-275,-88-6 333,-1 0-1,1 0 1,0 0-1,-1-1 1,1 1 0,-1-1-1,1 1 1,-1-1-1,0 0 1,1 0-1,-1 0 1,2-3-1,24-32 774,-26 32-753,-1 0-1,1-1 1,-1 1-1,0-1 1,0 0-1,-1 1 1,1-1 0,-1 0-1,-1 1 1,1-1-1,-1 0 1,0 1-1,0-1 1,-1 1 0,-2-9-1,-5-9-81,-1 1 1,-18-28-1,15 27 72,0-2-284,-1 1 0,-1 1 0,-2 0 0,0 1 0,-32-32 0,40 45-7,-1 2 1,1-1 0,-1 1 0,-1 1-1,1 0 1,-1 0 0,0 1 0,0 1-1,-1 0 1,1 0 0,-1 1 0,0 0-1,0 1 1,0 1 0,-18-1 0,28 2 164,0 0 0,0 0 1,0 1-1,0-1 0,-1 0 0,1 1 1,0-1-1,0 1 0,0 0 1,0-1-1,0 1 0,0 0 0,0 1 1,0-1-1,1 0 0,-1 0 1,0 1-1,1-1 0,-1 1 0,1-1 1,-1 1-1,1 0 0,0 0 1,0-1-1,-1 1 0,1 0 0,1 0 1,-1 0-1,0 0 0,0 0 1,0 4-1,-2 2-47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45.077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80 72 220,'-41'-1'12556,"41"1"-12561,-1 0 0,1 0-1,0 0 1,-1 0 0,1 0 0,0 0-1,-1 0 1,1 0 0,0 0-1,-1 1 1,1-1 0,0 0-1,-1 0 1,1 0 0,0 0 0,-1 1-1,1-1 1,0 0 0,0 0-1,-1 0 1,1 1 0,0-1-1,0 0 1,0 1 0,-1-1 0,1 0-1,0 0 1,0 1 0,0-1-1,0 0 1,0 1 0,0-1 0,-1 0-1,1 1 1,0-1 0,0 0-1,0 1 1,0-1 0,0 0-1,0 1 1,1 0 0,-29 0 2770,28 0-2748,-1-1 0,1 0 1,0 0-1,0 0 0,0 1 0,-1-1 1,1 0-1,0 0 0,0 1 1,0-1-1,0 0 0,0 0 0,0 1 1,-1-1-1,1 0 0,0 1 1,0-1-1,0 0 0,0 1 0,0-1 1,0 0-1,0 0 0,0 1 1,0-1-1,0 0 0,1 1 0,-1-1 1,0 0-1,0 0 0,0 1 0,0-1 1,0 0-1,0 0 0,1 1 1,-1-1-1,0 0 0,0 0 0,0 1 1,1-1-1,-1 0 0,0 0 1,0 0-1,0 0 0,1 1 0,8 11 691,-6-9-598,1-1 0,-1 0 0,1 0 0,0 0 0,0 0 0,0-1 0,0 1 0,0-1 0,0 0 0,0 0 0,0 0 0,8-1 0,62 0-137,-35-2 74,226 2 760,-201-8-641,1349 8 2469,-1365-12-2650,143-1 10,-54 1 12,-27 1 2,455-24-1,-299 14-13,80 10 313,-345 11-287,-16 0-7,7 0-33,3 0 24,-1-1 0,1 1 1,-1 0-1,1 1 0,-1-1 1,1 1-1,-1 0 1,1 0-1,0 1 0,-1-1 1,-8 5-1,5-2-8,-1 0-10,-1 0 1,1-1-1,-1 0 0,0-1 1,0-1-1,-15 1 0,-71-3 93,39 0-93,-256 1 51,180 0-2757,115 0 1950,12-1 222,1 1 0,0-1 0,0 0-1,-1 0 1,1 0 0,0-1 0,-8-4-1,-22-14-6348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5:09.19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45 1 1820,'-2'0'103,"-1"0"0,0 0-1,0 0 1,0 0 0,0 1 0,0-1 0,1 1-1,-1-1 1,0 1 0,1 0 0,-1 0-1,0 1 1,1-1 0,-4 2 0,-13 2 715,14-3-541,0 0 0,0 0 0,0 0 1,0-1-1,-1 0 0,1 0 0,-1 0 0,1-1 1,-1 1-1,1-2 0,-1 1 0,1 0 1,-7-2-1,12 5-170,0-1 0,0 1 0,0 0 1,0 0-1,1-1 0,-1 1 0,0 0 0,1 0 1,0-1-1,0 1 0,0-1 0,0 1 0,0-1 1,1 1-1,2 3 0,-2-4-55,1-1 0,-1 1 1,1 0-1,0-1 0,0 0 0,0 0 0,0 0 1,0 0-1,0 0 0,0 0 0,0-1 0,0 1 1,0-1-1,4 0 0,247 2 763,-129-4-632,-4 1-114,269 12-23,-101 5-55,-118-10 10,464 8-23,-404-12 37,284-2-4,-514 0-30,-6 0-359,1 0 41,-1 1 1,1-1-1,-1 1 1,1 0-1,0 1 1,-1-1 0,1 1-1,0-1 1,-7 5-1,7-4-82,0 1 0,0-2 0,-1 1 0,1 0-1,-1-1 1,1 0 0,-1 0 0,-9 1 0,-4 0-849,-2 4 78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46.69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75 31 1932,'0'-2'21,"-1"1"0,0-1 0,1 1 0,-1-1 0,0 1 0,0-1 0,0 1 0,0-1 0,0 1 0,0 0 0,0-1 0,-1 1 0,1 0 0,0 0 0,-1 0 0,1 0 0,-1 0 0,1 0 0,-1 1 0,-1-2 0,-3 1-31,1 0 1,0 0 0,-1 1 0,1-1 0,-8 2 0,5-1 43,-4 1 2,0 0 0,0 1-1,0 0 1,0 1 0,0 0 0,1 1-1,-21 10 1,26-11 20,0 0 0,0 0 0,0 0 0,1 1 0,-1 0 0,1 0 0,0 0 1,1 1-1,-1-1 0,1 1 0,-1 0 0,2 1 0,-1-1 0,0 1 0,1 0 0,-3 7 0,5-7-125,0 1 1,0-1-1,1 0 1,0 1-1,0-1 1,1 1-1,-1-1 0,1 0 1,1 1-1,-1-1 1,1 0-1,0 0 1,1 0-1,-1 0 1,1-1-1,0 1 0,1-1 1,-1 1-1,1-1 1,0 0-1,1 0 1,-1-1-1,1 1 0,6 3 1,3 5-485</inkml:trace>
  <inkml:trace contextRef="#ctx0" brushRef="#br0" timeOffset="408.05">441 174 1512,'7'-13'0,"-3"0"-8,-1 0-36,-2-1-16,-1 0-20,0 2-288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5:09.85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 0 1736,'0'38'2689,"-1"-37"-2561,1-1 0,0 1 0,0-1 0,0 0 0,0 1 0,0-1 0,-1 0 0,1 1 0,0-1 0,0 0 0,-1 1 0,1-1 0,0 0 0,0 1 1,-1-1-1,1 0 0,0 0 0,-1 1 0,1-1 0,0 0 0,-1 0 0,1 0 0,0 0 0,-1 1 0,0-1 0,4 0 1809,6 0-2580,1296 0 3463,-794 0-2718,-9 10-100,143-4-2151,-645-7 1795,1 0 0,-1 0-1,0 0 1,0 0 0,0 0 0,0 0 0,0 0 0,0 0 0,0 0-1,0 0 1,0 0 0,-1 0 0,1 0 0,0 0 0,0 0-1,-1-1 1,-12-4-120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00.58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 0 628,'-2'0'14,"-1"1"534,2 9-273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0:59.07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131 712,'1'0'160,"-1"1"1,1 0-1,0-1 0,-1 1 1,1-1-1,0 1 0,-1-1 1,1 1-1,0-1 0,0 1 1,-1-1-1,1 1 0,0-1 1,0 0-1,0 0 0,0 1 1,0-1-1,-1 0 0,1 0 1,0 0-1,0 0 0,0 0 1,0 0-1,1 0 0,34-1-453,-28 1 686,54-4 99,0-2 1,94-22 0,-145 25 149,-18 1-198,-12-3-401,9 0-57,0 0-1,0 0 1,0 1-1,-1 1 1,-13-4-1,-19-6 336,32 9-252,1 1 18,1-1 0,-1 0 1,1 0-1,0-1 1,-16-12-1,29 14-82,12 1 8,17 1 18,-18 0-22,-1 1 0,1 1 0,-1 1 0,1 0 0,-1 1 0,20 6 0,-31-8 45,1 1-1,0 0 1,-1-1-1,1 2 0,-1-1 1,1 0-1,-1 1 0,0-1 1,0 1-1,0 0 0,-1 0 1,1 0-1,-1 0 0,1 1 1,-1-1-1,0 1 0,-1-1 1,1 1-1,0 0 0,-1 0 1,0-1-1,0 1 0,0 0 1,0 0-1,-1 0 1,0 0-1,0 8 0,0-2-54,-1 0 0,-1 1 0,1-1 0,-2 0 1,1 0-1,-2-1 0,1 1 0,-1-1 0,-7 12 0,-1 5-194,3-3-4539,8-20 2804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02.79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8 1880,'5'0'-427,"15"-1"3646,-17-5-7072,-3 5 3665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24.49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54 20 1708,'0'0'2012,"-33"0"-389,25 0 1555,124-10-3114,-75 8-57,-25 0 16,-21 1 3,-11 3-11,1 0 0,0 0 0,-1 1 0,-27 11 0,-32 6-44,30-15 2,-1 1 57,37-4-30,17-2-28,43-2 11,98-20 0,-102 14 44,-44 7-13,-2 1 35,-144 2-70,45 1 7,98-3 32,30 0-21,-27 0 1,29 1-7,0-2 1,0-1 0,44-9-1,-102 11 43,9 0-40,-1 0 0,1 1 0,-29 5 0,32-3 9,0-1 0,-1 0 0,-28 0-1,43-2-10,33 0-4,73 0 13,-78-6 15,-28 6-17,0 0 1,0 0 0,0 0 0,0 0 0,0 0 0,0 0 0,0-1 0,0 1 0,0 0 0,1 0 0,-1 0 0,0 0 0,0 0 0,0 0 0,0 0 0,0 0 0,0 0 0,0 0-1,0 0 1,0 0 0,0 0 0,0 0 0,0 0 0,0-1 0,1 1 0,-1 0 0,0 0 0,0 0 0,0 0 0,0 0 0,0 0 0,0 0 0,0 0 0,0 0 0,0 0 0,0-1-1,0 1 1,0 0 0,0 0 0,0 0 0,0 0 0,0 0 0,0 0 0,0 0 0,0 0 0,0 0 0,0-1 0,-1 1 0,1 0 0,0 0 0,0 0 0,0 0 0,0 0 0,0 0-1,0 0 1,0 0 0,0 0 0,0 0 0,0 0 0,0 0 0,0 0 0,-1-1 0,-16 0-5,-8 1-488,8 0-4058</inkml:trace>
  <inkml:trace contextRef="#ctx0" brushRef="#br0" timeOffset="389.75">188 0 1708,'0'0'1376,"5"12"-1303,4-12-1511,-6 0 715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33.64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27 225 408,'0'0'30,"0"0"1,-1 1-1,1-1 1,0 1-1,0-1 1,0 1-1,0-1 0,0 1 1,0-1-1,0 1 1,0-1-1,1 1 1,-1-1-1,0 1 0,0-1 1,0 0-1,0 1 1,1-1-1,-1 1 1,0-1-1,0 1 1,1-1-1,-1 0 0,0 1 1,1-1-1,-1 0 1,0 1-1,1-1 1,-1 0-1,1 0 0,-1 1 1,0-1-1,1 0 1,-1 0-1,1 0 1,-1 1-1,1-1 0,-1 0 1,1 0-1,-1 0 1,1 0-1,0 0 39,1 5 1929,-3-14-52,2 2-1942,-1 0-1,2 0 1,-1 0-1,0 0 1,1 0 0,1 1-1,-1-1 1,1 1-1,0 0 1,7-12-1,4-7-3,-11 19-107,1 0 0,0-1-1,0 2 1,0-1 0,1 0 0,0 1 0,0 0-1,0 0 1,1 0 0,-1 1 0,10-6 0,0 3-226,0 0 1,0 1-1,31-9 1,-38 13 302,7-2-29,0 0-1,0 0 1,1 2-1,16-2 1,-28 4 18,0 0-1,0 1 1,0-1-1,0 0 1,0 1-1,0 0 1,0 0-1,-1 0 1,1 1-1,0-1 1,-1 1-1,1 0 1,-1 0-1,1 0 1,-1 0-1,0 1 1,0-1-1,0 1 1,0 0-1,-1-1 1,4 6-1,22 33-315,-2 1 0,24 52 0,-47-86 120,4 8 878,-15-24-83,-76-80-598,74 77 39,-1 0 0,-1 1 0,1 0 0,-2 1 0,1 0 0,-1 1 0,-1 0 0,1 1 0,-1 1 0,-1 0 0,1 1 0,-1 0 0,0 1 0,0 1 0,0 0 0,0 1 0,-29 0 0,15 2 18,0 2 0,-40 6 0,60-7-21,1 1 0,0 0 1,-1 1-1,1 0 0,0 0 1,0 0-1,1 1 0,-1 1 1,1-1-1,0 1 0,0 0 1,-11 10-1,15-10-81,0-1 0,0 0 0,0 1 0,0-1 1,1 1-1,0 0 0,-2 6 0,-2 6-326</inkml:trace>
  <inkml:trace contextRef="#ctx0" brushRef="#br0" timeOffset="1338.73">608 303 300,'-10'19'-40,"1"1"40,2 2 48,2 0 0,1 1 32,4 0-48,0 0-36,0 0 16,11 1 8,3-2 52,0 0-40,3-1-108,2-2-44,4-1-36,2-2 32,2-1 76,2-4 36</inkml:trace>
  <inkml:trace contextRef="#ctx0" brushRef="#br0" timeOffset="1747.07">879 668 84,'33'0'-24</inkml:trace>
  <inkml:trace contextRef="#ctx0" brushRef="#br0" timeOffset="1748.07">1051 637 112,'0'0'-2,"29"-10"111,1-1-1,-2-1 1,41-24 0,-63 33-57,0-1 0,0 0 0,0 0 1,-1-1-1,1 1 0,-1-1 0,0 0 1,-1-1-1,1 1 0,-1-1 0,0 0 1,-1 0-1,1 0 0,-1 0 0,-1-1 1,1 1-1,-1-1 0,0 0 0,0 0 1,-1 1-1,1-14 0,-2 12-54,0 0 0,0 1 0,-1-1 0,0 0 0,0 0 1,-1 1-1,0-1 0,-1 1 0,0 0 0,0-1 0,0 1 0,-1 0 0,0 1 0,0-1 0,-1 1 0,0 0 0,0 0 0,0 0 0,-1 1 0,0-1 0,-11-7 0,7 7 8,1 1-1,0-1 0,-1 2 0,0 0 0,0 0 1,0 0-1,-1 1 0,-17-2 0,-3 1-95,-53 2-1,51 4-177,1 7-133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5:48.47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26 615 1764,'0'0'216,"0"41"3989,0-39-3593,26 13 2129,-23-14-2664,-1 0-1,1-1 1,0 1 0,0 0-1,-1-1 1,1 0-1,0 0 1,0 0-1,0 0 1,0 0 0,-1 0-1,1-1 1,0 1-1,0-1 1,-1 0 0,1 0-1,0 0 1,-1 0-1,1 0 1,-1-1-1,1 1 1,-1-1 0,0 0-1,0 1 1,1-1-1,-1 0 1,-1 0 0,1 0-1,2-4 1,18-18 402,0 0-75,-1 0 1,35-56 0,-49 70-355,0-2-1,-1 1 0,-1-1 1,0 0-1,0 0 1,-1 0-1,-1-1 0,0 1 1,2-26-1,-6 43-51,-1 0 0,1 0 0,-1 0 0,0 0 0,-1 0 0,1-1 0,-1 1 0,0-1 0,-4 5 0,-13 22 61,-21 56 433,-98 216 251,126-275-755,4-7 14,0 0 1,1 1-1,-9 39 1,16-58 1187,3-15-997,-2 9-209,1 0 0,-1 0 0,1 0 0,0 0 0,0 0 1,0 0-1,4-5 0,59-78-33,-38 49 55,2 2 1,39-39-1,-59 66-20,48-41-55,-52 46 51,0 0 1,1 1 0,0-1 0,-1 1 0,1 0 0,0 0-1,0 1 1,0-1 0,0 1 0,0 0 0,10-1-1,-14 3 17,1 0-1,-1 0 0,1-1 1,-1 1-1,0 0 0,0 0 1,1 0-1,-1 0 0,0 1 0,0-1 1,0 0-1,0 0 0,0 1 1,-1-1-1,1 1 0,0-1 1,-1 0-1,1 1 0,0 2 0,13 36 27,-12-36-16,2 13-20,-2-9 34,1 0-1,-1-1 0,1 1 0,1 0 0,3 6 0,-5-12-15,-1 0 1,0 0-1,1 0 0,0 0 0,-1-1 0,1 1 0,0-1 0,0 1 0,0-1 0,0 0 0,0 0 0,0 0 0,0 0 0,0 0 1,0 0-1,1 0 0,-1-1 0,0 1 0,1-1 0,-1 0 0,0 0 0,3 1 0,-1-1-9,-1-1 0,1 1 0,0 0-1,-1-1 1,1 1 0,-1-1 0,0 0 0,1 0-1,-1-1 1,0 1 0,0-1 0,1 1 0,-1-1-1,0 0 1,-1 0 0,6-5 0,17-11 25,-15 11-23,1-1 1,-1 1 0,0-2 0,-1 1 0,0-2 0,0 1 0,-1-1-1,0 0 1,0-1 0,-2 0 0,1 0 0,7-18 0,-13 14-31,-9 13-18,-12 15-18,15-8 71,0 1 0,1-1-1,-1 1 1,1 0-1,0 1 1,1-1-1,0 1 1,0-1 0,0 1-1,1 0 1,0 0-1,0 0 1,0 0-1,1 1 1,0-1-1,1 0 1,0 0 0,1 10-1,-1-15-1,1-1 0,-1 0 0,1 1 0,0-1-1,0 0 1,0 0 0,0 0 0,0 0 0,0 0 0,0 0 0,0 0 0,0 0-1,0 0 1,0-1 0,1 1 0,-1 0 0,0-1 0,1 1 0,-1-1-1,0 1 1,1-1 0,-1 0 0,1 1 0,1-1 0,40 6 14,-38-6-18,0 1 0,0-1 0,0-1 0,1 1 0,-1 0 0,0-1 0,0 0 1,0 0-1,0-1 0,0 0 0,-1 1 0,1-2 0,0 1 0,-1 0 0,8-6 0,5-4 17,-1-1 0,-1-1 0,20-21 0,-29 28-22,0 0 1,0-1 0,0 0-1,-1-1 1,-1 1-1,1-1 1,-1 0-1,-1 0 1,4-12 0,-9 9-51,2 12 55,-1 0 1,1 0 0,-1 0 0,1 0 0,-1 0 0,1 1-1,-1-1 1,1 0 0,0 0 0,-1 0 0,1 0 0,-1 1 0,1-1-1,0 0 1,-1 0 0,1 1 0,-1-1 0,1 0 0,0 1 0,-1-1-1,1 1 1,0-1 0,0 0 0,-1 1 0,1-1 0,0 1 0,0-1-1,0 0 1,-1 1 0,1-1 0,0 1 0,0-1 0,0 1-1,0-1 1,0 1 0,0-1 0,0 1 0,0-1 0,0 1 0,0 0-1,-3 6 1,0 0 1,1 0-1,0 1 1,0-1 0,0 1-1,1-1 1,0 1-1,1-1 1,0 9-1,0-14 1,1-1 0,0 1 0,0 0 0,-1-1 0,1 1-1,0-1 1,1 0 0,-1 1 0,0-1 0,0 0 0,1 0 0,-1 0 0,0 1-1,1-1 1,-1-1 0,1 1 0,-1 0 0,1 0 0,0-1 0,-1 1 0,1 0-1,3 0 1,2 1 2,0 0 0,0 0 0,0-1 0,12 1 1,-10-1-2,-1-1 1,1 0 0,0-1 0,0 0 0,-1 0 0,1-1 0,-1 0 0,1 0 0,-1-1 0,0 0 0,0-1 0,0 0 0,0 0 0,0 0 0,-1-1 0,0 0 0,0-1 0,-1 1 0,1-1 0,7-10 0,-4 3-6,0 0 1,-1 0 0,-1-1 0,0 0 0,0-1 0,-2 0 0,9-26 0,-6 9-24,-1 0 0,7-58 0,-13 18 174,-2 72-121,-1 32-9,-151 400 107,90-262-88,54-147-19,1 1 1,1 0-1,1 0 0,2 0 1,0 1-1,1 32 0,5-56-7,0 0 0,-1 0 0,1-1 0,0 1 0,0-1-1,0 0 1,-1 1 0,1-1 0,0-1 0,0 1 0,0 0 0,0-1-1,4 0 1,3-6-17,-1-1 1,0 1-1,0-1 0,-1-1 0,0 0 0,-1 0 0,0 0 1,0-1-1,-1 0 0,0 0 0,6-16 0,-5 7-10,-1-1 0,0 0-1,-2 0 1,0 0 0,-2-1 0,0 0-1,-1-32 1,-2 52 14,0-1 0,0 0 0,-1 0 0,1 1 0,0-1 0,-1 0 0,1 1 0,-1 0-1,1-1 1,-1 1 0,0 0 0,1 0 0,-1 0 0,0 0 0,0 0 0,0 0 0,0 0 0,-3 0 0,-42-14-24,46 15 2,1 0 0,-1 0 0,1 0 0,-1 0 1,0 0-1,1 0 0,-1-1 0,1 1 0,-1 0 0,0 0 0,1 0 0,-1-1 1,1 1-1,-1 0 0,1 0 0,-1-1 0,1 1 0,-1 0 0,1-1 0,-1 1 1,1-1-1,0 1 0,-1-1 0,1 1 0,0-1 0,-1 1 0,1-1 0,0 1 1,-1-1-1,1 1 0,0-1 0,0 0 0,0 1 0,0-2 0,0 2-18,0-1-1,1 0 1,-1 0 0,1 0-1,-1 0 1,1 0-1,-1 1 1,1-1 0,0 0-1,-1 1 1,1-1-1,0 0 1,0 1 0,0-1-1,-1 1 1,1-1-1,0 1 1,0-1 0,0 1-1,1-1 1,108-52-360,-90 45 387,-17 6-6,0 0 0,0 1 0,0-1 1,0 1-1,1 0 0,-1 0 0,0 0 0,1 1 1,3-1-1,-7 1-8,0 6 7,0 0 29,-1 0 1,0 0-1,-1 0 1,1-1-1,-1 1 1,-3 8-1,2-9 17,1 1-1,0 0 0,0-1 0,1 1 0,0 0 0,0 0 1,0 9-1,0-13-6,1 0 0,0 0 0,1-1 0,-1 1 1,0 0-1,0 0 0,1 0 0,-1 0 0,1-1 1,0 1-1,-1 0 0,1 0 0,0-1 0,0 1 1,0-1-1,0 1 0,1-1 0,-1 1 0,2 1 1,-1-2 14,1 1 0,-1-1 0,1 0 0,-1 0 0,1 0 0,0 0 0,-1 0 0,1 0 1,0-1-1,0 0 0,-1 1 0,1-1 0,4 0 0,0 0 2,-4 0 2,-1 1 1,1-1 0,0 0 0,0 0-1,0 0 1,0 0 0,-1-1-1,1 1 1,0-1 0,0 0 0,0 0-1,-1 0 1,1 0 0,-1 0-1,1 0 1,-1-1 0,1 1 0,-1-1-1,0 0 1,1 1 0,-1-1-1,0 0 1,0-1 0,1-1 0,1-1-36,7-7 57,0-1 0,13-23 0,-21 31-47,0-1 1,-1 0 0,0 0-1,0 0 1,0 0 0,-1-1-1,0 1 1,0 0 0,0-13 0,0 17-15,-1 0 0,0 0 0,0 0 1,0 0-1,0 0 0,0 1 1,-1-1-1,1 0 0,-1 0 1,1 0-1,-1 0 0,1 1 1,-1-1-1,0 0 0,0 1 1,0-1-1,0 1 0,0-1 1,0 1-1,-2-3 0,-1 3 4,1-1-1,0 1 1,0 0-1,0 0 1,-1 1 0,1-1-1,-1 1 1,1-1-1,0 1 1,-7 1 0,7 0-4,0 0 1,1 0 0,-1 0 0,1 0 0,-1 1-1,1-1 1,-1 1 0,1-1 0,0 1 0,0 0-1,-1 0 1,1 0 0,1 0 0,-1 1 0,0-1 0,1 0-1,-1 1 1,1-1 0,-2 5 0,-2 1 6,1 0-1,1 0 1,-1 1 0,1-1 0,-2 11 0,5 14 3,2-32-7,1 0 0,-1 0 0,1 0 0,-1-1 0,1 1 1,-1-1-1,1 0 0,-1 0 0,1 0 0,0 0 0,3-1 1,-3 1 11,0 0-8,1 0 1,0-1 0,0 1 0,0-1 0,0 0 0,-1 0 0,1 0 0,0 0-1,-1-1 1,1 1 0,5-5 0,32-30-31,-36 31 24,94-115-20,-94 114 1,-5 11-2,-1 9 33,1 106-10,0-119 0,1 1 0,-1-1 1,1 1-1,-1-1 0,1 1 0,0-1 0,0 0 0,-1 1 0,1-1 1,0 0-1,0 0 0,0 0 0,0 1 0,1-1 0,-1 0 0,0 0 1,0-1-1,1 1 0,-1 0 0,0 0 0,1-1 0,-1 1 0,1-1 0,-1 1 1,3 0-1,3 1 7,-1-1 0,1 1 0,0-1 0,13 1 0,-16-6-2,1 0 0,-1-1-1,-1 1 1,1-1 0,-1 0 0,1 0 0,3-8-1,1 1-1,3-5-11,0 1 0,1 0 0,1 1 0,1 1 0,0 0 0,20-15 0,-32 27 8,0 1 0,0 0 0,0 0 0,-1 0 0,1 0 0,0 0 0,1 0 0,-1 0 0,0 1 0,0-1 0,0 1 0,0-1 0,0 1 0,1 0 0,-1 0 0,0 0 0,0 0 0,0 0 0,1 1 0,-1-1 0,4 2 0,-4-1-1,1 1 0,-1-1 0,0 1 0,0 0 0,0 0 0,0 0 0,0 0 0,-1 0 0,1 0-1,0 1 1,-1-1 0,0 0 0,0 1 0,1-1 0,-1 4 0,4 7-2,-2 1 0,0-1-1,-1 1 1,0 0 0,-1 22 0,0-15-10,0-12 56,-1-10-24,1-5-18,0 0 0,1 1 0,-1-1 0,1 1 0,1-1 0,-1 1 0,1 0 0,0 0 0,0 0 0,0 0 0,0 1 0,8-8 0,-2 2-1,1-1 1,0 2 0,1-1 0,14-9 0,-24 19-4,0-1-1,0 0 1,0 1 0,0-1-1,0 0 1,0 1 0,1-1-1,-1 1 1,0 0-1,0-1 1,0 1 0,1 0-1,-1 0 1,0 0 0,0 0-1,1 0 1,-1 0-1,0 0 1,0 0 0,0 0-1,1 0 1,-1 1 0,2 0-1,-2 0 3,1 0 0,-1 0 0,1 1 0,-1-1 0,0 0 0,0 1 0,0-1 0,0 1 0,0-1 0,0 1 0,0 0 0,0-1 0,0 1 0,0 2 0,3 9 15,-2 0-1,1 1 0,0 22 1,-1-18-2,-2-17-10,0-1 1,0 1-1,0 0 1,0-1 0,0 1-1,0-1 1,0 1-1,1 0 1,-1-1 0,0 1-1,0-1 1,1 1-1,-1-1 1,0 1 0,1-1-1,-1 1 1,0-1-1,1 1 1,-1-1 0,1 1-1,-1-1 1,1 0 0,0 1-1,0-1-1,-1 0 0,0 0 0,1 0 0,-1 0 0,1 0 0,-1 0 0,0-1 0,1 1 0,-1 0 0,0 0 0,1-1 0,-1 1 0,0 0 0,1 0 0,-1-1 1,0 1-1,0 0 0,1-1 0,-1 1 0,0 0 0,0-1 0,0 1 0,1 0 0,-1-1 0,0 1 0,0-1 0,0 1 0,0 0 0,0-1 0,0 1 0,0-1 0,6-12-10,0 1-1,0 0 1,1 0 0,0 0 0,1 1 0,1 0-1,-1 1 1,2 0 0,0 0 0,12-9 0,-22 19 9,1-1 0,-1 1 0,0 0 0,0 0 0,1 0 0,-1 0 1,0-1-1,0 1 0,1 0 0,-1 0 0,0 0 0,1 0 0,-1 0 1,0 0-1,0 0 0,1 0 0,-1 0 0,0 0 0,1 0 0,-1 0 1,0 0-1,1 0 0,-1 0 0,0 0 0,0 0 0,1 0 0,-1 1 1,0-1-1,0 0 0,1 0 0,-1 0 0,0 0 0,0 1 0,1-1 1,-1 0-1,0 0 0,0 0 0,0 1 0,1-1 0,-1 0 0,0 0 1,0 1-1,0-1 0,0 0 0,0 0 0,1 1 0,-1 0 0,8 22 16,-7-20-14,-1 0 0,1 0 0,0 0 0,0 0 0,0 0 0,0 0 0,1-1 0,-1 1 0,1-1 0,0 1 0,3 3 0,6 0 42,-9-4-2,0 0 1,0-1-1,1 0 1,-1 0-1,1 0 1,-1 0-1,1 0 1,0 0-1,-1-1 0,1 1 1,0-1-1,-1 1 1,6-1-1,-6 0-30,-1 0 0,1 0 0,-1 0 0,1 0 0,-1-1 0,1 1 0,-1 0 0,1-1 0,-1 1 0,1-1 0,-1 1 0,0-1 0,1 0 0,-1 1 0,0-1 0,0 0 0,1 0 0,-1 0 0,0 0 0,0 0 0,0 0 0,0-1 1,0 1-1,0 0 0,0 0 0,-1-1 0,1 1 0,0 0 0,-1-1 0,1 1 0,-1-1 0,1 1 0,-1-1 0,0-2 0,7-13-18,-4 8 5,-1 0-1,0-1 1,0 1-1,1-15 1,-3 16-2,1-1-1,1 1 1,-1-1-1,1 1 1,1 0-1,3-10 1,-5 17 1,-1 1 0,0-1 1,0 1-1,1 0 1,-1-1-1,0 1 1,1 0-1,-1-1 0,1 1 1,-1 0-1,0 0 1,1-1-1,-1 1 1,1 0-1,-1 0 0,1 0 1,-1 0-1,1 0 1,-1-1-1,1 1 0,-1 0 1,0 0-1,1 0 1,-1 0-1,1 0 1,-1 1-1,1-1 0,-1 0 1,1 0-1,-1 0 1,1 0-1,-1 0 1,0 1-1,1-1 0,-1 0 1,1 0-1,0 1 1,12 10-51,-10-4 51,4 3-2,-2 1-1,1 1 1,-1-1-1,-1 1 1,0 0-1,-1 0 1,0 0-1,-1 0 1,2 22-1,-4 25 121,0-58-149,-1 1 0,0-1 0,1 1-1,-1-1 1,0 1 0,0-1 0,0 0 0,0 1 0,0-1 0,0 0-1,0 0 1,-1 0 0,1 0 0,0 0 0,-1 0 0,1 0 0,0 0 0,-1 0-1,1-1 1,-1 1 0,1-1 0,-1 1 0,-2 0 0,-40 9-4071,11-9-747,16-1 1895</inkml:trace>
  <inkml:trace contextRef="#ctx0" brushRef="#br0" timeOffset="829.87">4121 608 4672,'0'0'2423,"1"0"-2306,-1 0 1,0 1-1,0-1 0,0 1 0,0-1 0,0 0 0,0 1 0,0-1 0,0 0 0,0 1 0,0-1 0,0 1 1,0-1-1,0 0 0,0 1 0,0-1 0,0 1 0,0-1 0,0 0 0,-1 1 0,1-1 0,0 0 0,0 1 1,0-1-1,-1 0 0,1 1 0,0-1 0,0 0 0,-1 0 0,1 1 0,-1-1 0,-88 0 4779,82-2-4801,0 0-1,0 0 1,0-1-1,1 1 1,-1-2-1,1 1 1,0-1 0,0 0-1,-10-9 1,-13-6-82,-18-8 465,2-2 0,-78-65-1,121 92-471,0 0 1,0-1-1,0 1 0,0-1 0,0 0 0,0 0 0,1 0 0,0 0 0,-1 0 0,1 0 0,0 0 1,0 0-1,1 0 0,-1 0 0,0 0 0,1-1 0,0 1 0,0 0 0,1-6 0,-1 8-11,1 0 0,-1-1 0,1 1 0,0 0 0,-1-1 0,1 1 0,0 0 0,0 0 0,0 0 0,0 0-1,0 0 1,0 0 0,1 0 0,-1 0 0,0 0 0,0 0 0,1 1 0,-1-1 0,0 0 0,1 1 0,-1-1 0,3 0 0,35-7-13,232 8 52,-274 13-30,-3-4 38,0 0-1,-1 0 0,0-1 0,-16 14 0,1 0 210,-80 80 585,-64 75-330,164-174-497,-1 1-1,0-1 1,1 0-1,0 1 1,0 0 0,0-1-1,0 1 1,0 0-1,1 0 1,0 0-1,0 0 1,0 0 0,-1 8-1,4-11-5,1 0 0,-1 0 0,0 0 0,1 0 0,-1-1-1,0 1 1,1-1 0,-1 1 0,1-1 0,-1 0 0,5 0 0,-6 0-3,180 0-2920,-164-1 1770,0-2 0,1 0-1,-1-1 1,-1 0 0,23-10-1,6-1-2432,-12 5 1048,-3 0 409</inkml:trace>
  <inkml:trace contextRef="#ctx0" brushRef="#br0" timeOffset="1478.52">4592 591 3620,'0'17'394,"0"0"4970,0-21 16,0-13-4957,-1 13-303,-1 0 0,0 0 0,0 0 0,-1 0 0,1 0 1,-1 1-1,0-1 0,1 1 0,-2 0 0,1 0 0,-5-4 0,-7-8 18,-11-17 269,6 8-308,0 0 0,-33-28-1,47 47-111,0 0 0,-1 0 0,0 1 0,1-1-1,-1 1 1,-1 1 0,1 0 0,-1 0 0,1 0 0,-1 1-1,0 0 1,0 0 0,0 1 0,-9 0 0,46 2 70,28 0-33,-53-1-29,0 0 0,1-1-1,-1 1 1,0-1 0,0 0 0,0 0 0,1-1 0,-1 1 0,6-4 0,6-4 41,0 0 1,22-7 0,-14 6-28,-4 2 22,-20 8-31,0 0 0,0 0-1,0 1 1,0-1-1,0 0 1,0 0 0,0 0-1,0 0 1,0 0 0,0 0-1,0 0 1,0 0-1,0 0 1,0 0 0,0 1-1,0-1 1,0 0-1,0 0 1,0 0 0,0 0-1,0 0 1,0 0 0,0 0-1,0 0 1,0 0-1,0 0 1,0 0 0,0 0-1,0 0 1,0 1-1,0-1 1,0 0 0,1 0-1,-1 0 1,0 0 0,0 0-1,0 0 1,0 0-1,0 0 1,0 0 0,0 0-1,0 0 1,0 0-1,0 0 1,0 0 0,1 0-1,-1 0 1,0 0-1,0 0 1,0 0 0,0 0-1,0 0 1,0 0 0,0 0-1,0 0 1,0 0-1,0 0 1,1 0 0,-1-1-1,0 1 1,0 0-1,0 0 1,0 0 0,0 0-1,0 0 1,0 0 0,0 0-1,-22 20-97,-2 0 121,-23 28 30,-43 57-1,75-86-17,1 1 0,1 0 0,1 1 0,1 1 0,1 0-1,-11 34 1,20-48-33,-1-1 1,1 1-1,1 0 0,0 13 0,0-10 0,0-10 2,1 0-1,-1 0 1,1 1 0,0-1-1,-1 0 1,1 0 0,0 0 0,0 0-1,0 0 1,0 0 0,0 0-1,0-1 1,0 1 0,0 0-1,0 0 1,0-1 0,0 1 0,0-1-1,1 1 1,-1-1 0,0 1-1,0-1 1,1 0 0,-1 1-1,0-1 1,0 0 0,3 0-1,38 3 22,-27-2-56,-8-1-228,0 0 0,-1 1 0,1-2 1,0 1-1,-1-1 0,1 0 0,0-1 1,-1 1-1,1-1 0,-1-1 0,7-2 1,137-80-9405,-121 68 7691</inkml:trace>
  <inkml:trace contextRef="#ctx0" brushRef="#br0" timeOffset="2436.73">5013 122 4736,'5'-31'2737,"3"-60"0,-8 119-2811,1-3 167,-4 34 0,2-52-420,0 0-1,0 0 1,-1 0 0,0-1-1,0 1 1,-1-1 0,1 1-1,-2-1 1,-6 11 0,-7 6-1871,1 1 15</inkml:trace>
  <inkml:trace contextRef="#ctx0" brushRef="#br0" timeOffset="2958.69">3594 225 4796,'0'-2'48,"0"1"-1,1-1 0,-1 1 0,0 0 0,1-1 0,-1 1 0,0 0 0,1-1 1,0 1-1,-1 0 0,1 0 0,0-1 0,0 0 0,5-12 1438,-6 13-1426,0 1 0,0 0 1,0-1-1,0 1 1,0-1-1,0 1 0,0 0 1,0-1-1,0 1 1,0 0-1,0-1 1,0 1-1,0 0 0,1-1 1,-1 1-1,0 0 1,0-1-1,0 1 0,0 0 1,1-1-1,-1 1 1,0 0-1,0-1 0,1 1 1,-1 0-1,0 0 1,0-1-1,1 1 0,-1 0 1,0 0-1,1 0 1,-1 0-1,1-1 0,-1 1-25,1 1-1,-1-1 1,0 0-1,1 0 1,-1 1-1,0-1 1,1 0-1,-1 1 1,0-1-1,1 0 1,-1 1-1,0-1 1,0 0-1,1 1 1,-1-1-1,0 1 1,0-1-1,0 0 1,0 1-1,0-1 0,1 1 1,-1-1-1,0 1 1,0-1-1,0 0 1,0 1-1,0-1 1,0 1-1,0-1 1,-1 1-1,2 14-1283,0-1-1,0 0 1,2 0-1,4 18 1,1-13-496</inkml:trace>
  <inkml:trace contextRef="#ctx0" brushRef="#br0" timeOffset="17784.5">125 1126 1540,'-124'0'7337,"124"5"-7150,0-4-92,0-1 1,0 1-1,-1 0 1,1 0 0,0-1-1,0 1 1,0 0 0,0 0-1,0 0 1,1-1-1,-1 1 1,0 0 0,0 0-1,0-1 1,1 1-1,-1 0 1,0 0 0,1 1-1,91 6 1234,176-8 83,-268 0-1396,24-28 1029,-17 23-1025,17-13 49,-23 18-68,-1 0 0,1 0 0,0-1 0,-1 1 0,1 0 0,0 0 0,-1 0 0,1 0 0,0 0 0,0 0 0,-1 0 0,1 0 0,0 0 0,0 0 0,-1 0 0,1 0 0,0 0 0,-1 1 0,1-1 0,0 0 0,-1 0 0,1 1 0,0-1 0,-1 1 0,1-1 0,-1 0 0,1 1 0,-1-1 0,1 1 0,-1-1 0,1 1 0,-1 0 1,1-1-1,-1 1 0,0-1 0,1 1 0,-1 0 0,1 0 0,10 30-423,-10-24 257,1-1-1,0 0 1,1 0-1,-1 0 1,1 0-1,0-1 1,1 1-1,-1-1 1,6 7 0,-9-12 78,1 1 1,-1-1 0,1 1 0,-1-1 0,1 1-1,0-1 1,-1 1 0,1-1 0,-1 0 0,1 1-1,0-1 1,-1 0 0,1 0 0,0 1 0,-1-1-1,1 0 1,0 0 0,-1 0 0,1 0 0,0 0-1,-1 0 1,1 0 0,0 0 0,0 0 0,-1 0-1,1 0 1,0 0 0,-1-1 0,1 1 0,0 0-1,-1 0 1,1-1 0,0 1 0,-1 0 0,1-1-1,-1 1 1,1-1 0,-1 1 0,1-1 0,-1 1-1,2-2 1,14-30-957,-8 13 933,-5 15 182,-1 1 1,1-1-1,-1 0 1,-1-1-1,1 1 1,0 0-1,-1-1 1,0 1-1,0 0 1,0-1-1,-1 1 1,1-1-1,-1 0 1,0 1-1,-1-6 1,1 1 524,-9 11 1058,9 6-1644,0-7-7,0 1 0,1 0-1,-1-1 1,0 1 0,0-1 0,0 1-1,0 0 1,0-1 0,-1 1 0,1-1 0,0 1-1,-1 0 1,1-1 0,-1 1 0,0-1 0,1 0-1,-1 1 1,0-1 0,0 1 0,0-1-1,0 0 1,-2 3 0,-1 1-4,4-5 1,0 1 0,-1-1 0,1 0 0,0 0 0,0 1 0,0-1 0,0 0-1,0 0 1,0 1 0,-1-1 0,1 0 0,0 0 0,0 0 0,0 0 0,-1 1 0,1-1 0,0 0 0,0 0 0,0 0 0,-1 0 0,1 0 0,0 0 0,0 1 0,-1-1 0,1 0 0,0 0 0,0 0 0,-1 0 0,1 0 0,0 0 0,0 0-1,-1 0 1,1 0 0,0 0 0,0 0 0,-1 0 0,1 0 0,0-1 0,0 1 0,-1 0 0,1 0 0,-3 0 7,1 0-9,1 1 1,-1-1 0,1 0 0,-1 0-1,0 0 1,1 0 0,-1 0-1,0 0 1,1-1 0,-1 1 0,1 0-1,-1-1 1,1 1 0,-1-1 0,1 0-1,-1 0 1,1 1 0,-1-1 0,1 0-1,0 0 1,0 0 0,-1 0 0,1 0-1,0-1 1,0 1 0,0 0-1,0-1 1,0 1 0,0 0 0,-1-3-1,-2-2-6,-1 0 0,0 0-1,-1 1 1,1 0-1,-1 0 1,0 0-1,-12-6 1,-49-23 440,55 28-47,8 1 94,13 1 32,16 5-155,-11 6-233,-1 0 0,0 1 0,0 0 0,-1 1 0,0 0 1,17 17-1,-24-21-56,0 1 0,0 0 0,-1 0 0,0 0 1,0 1-1,0-1 0,-1 1 0,0 0 0,0 0 1,-1 0-1,0 0 0,0 0 0,0 1 0,-1-1 1,0 13-1,-1 83 162,0-99-273,-1 0 0,0 0-1,0-1 1,0 1 0,0 0-1,-1 0 1,0 0 0,1-1-1,-1 1 1,0-1 0,-1 0-1,1 1 1,-1-1-1,-3 3 1,3-2-467,-1 1-1,0 0 0,1 0 1,0 0-1,-3 7 1,-1 2-1500,6-13 1488,0 0 0,0 1-1,0-1 1,0 1 0,1-1-1,-1 1 1,0 0 0,1-1 0,0 1-1,-1-1 1,1 1 0,0 0 0,0-1-1,0 3 1,0-2-530</inkml:trace>
  <inkml:trace contextRef="#ctx0" brushRef="#br0" timeOffset="18167.73">893 1188 3560,'20'-22'1889,"-18"20"-1263,-1 0 0,0-1 0,1 1 1,-1 0-1,0-1 0,0 1 0,0-1 0,0 1 0,-1-1 0,1 1 0,-1-1 0,1 1 1,-1-5-1,0 10-620,-1 0 1,1 0-1,-1-1 0,1 1 1,-1 0-1,0 0 1,0 0-1,0-1 1,0 1-1,-1 0 1,-2 2-1,3-2-37,-1 0 1,0 0-1,1 0 0,0 0 0,0 0 0,-1 0 1,2 0-1,-1 0 0,0 0 0,1 0 0,-1 5 1,-5 19-2543,-5-1-3878,11-25 6092,-5 4-1653</inkml:trace>
  <inkml:trace contextRef="#ctx0" brushRef="#br0" timeOffset="18529.64">919 1054 4612,'-1'-2'154,"1"0"-1,-1-1 0,0 1 0,1 0 0,-1 0 0,0-1 0,0 1 0,0 0 0,-1 0 0,1 0 1,-1 0-1,1 0 0,-1 1 0,1-1 0,-1 0 0,0 1 0,0-1 0,0 1 0,0 0 1,0-1-1,0 1 0,-3-1 0,-7-6 504,10 6-606,-6 1-22,7 1-42,27 0-5152,-17 0 3496</inkml:trace>
  <inkml:trace contextRef="#ctx0" brushRef="#br0" timeOffset="18906.7">1306 933 5292,'6'-10'322,"-3"-14"8427,-3 23-8455,-5 3-146,0-1 1,0 1 0,0 0 0,0 0 0,0 0-1,1 1 1,-1 0 0,1 0 0,-1 0 0,1 0-1,0 1 1,0 0 0,-6 7 0,-17 14 259,20-20-321,1 0 1,0 1 0,0 0 0,0 0 0,1 0 0,0 1 0,0 0-1,0 0 1,1 0 0,0 0 0,1 1 0,-1-1 0,-1 9 0,1 3 20,0 0 1,2 1 0,0-1 0,2 30 0,0 0-478,0 143 1249,0-64-5700,-1-127 4380,0 0 0,0 1 0,0-1 0,0 0 0,0 0 0,0 0 0,0 0 0,0 0 0,0 0 0,-1 0 0,1 0 0,0 0 0,0-1 0,-1 1-1,1 0 1,-1-1 0,1 1 0,-2 0 0,-1 0-1592,-2 1 16</inkml:trace>
  <inkml:trace contextRef="#ctx0" brushRef="#br0" timeOffset="19274.28">1016 1235 4980,'-6'-2'240,"-7"-4"4279,26 5-2546,6 1-2012,0-1 0,-1 0 0,1-1 0,0-1 0,35-10 0,55-24-5670,-84 27 3392</inkml:trace>
  <inkml:trace contextRef="#ctx0" brushRef="#br0" timeOffset="20382.48">919 1151 1260,'0'0'5519,"0"-11"-2863,0 154-675,-5-126-2454,-2 5-3873,7-17 2228,0-1 131</inkml:trace>
  <inkml:trace contextRef="#ctx0" brushRef="#br0" timeOffset="22735.65">2290 1013 1652,'-33'-9'1670,"-65"9"9389,122 0-10782,209 0 1839,-235 26-976,-6-20-999,1 0 0,-1-1 0,0 0 0,0-1 0,0 0 0,-10 4 1,-8 4 139,-31 15 130,29-14-265,1 0-1,1 2 0,-47 34 0,71-48-85,0 1-1,0 0 0,1 0 1,-1 0-1,1 0 0,0 0 1,-1 0-1,1 0 0,0 1 1,-1 2-1,-2 5 842,23-10-761,-3 0-135,-1 0 0,0-1-1,1-1 1,-1 0 0,0-1 0,0 0 0,16-7 0,32-7 26,-26 8-384,2 3-1785,21 5-6375,-40 1 5058,-1 0 431</inkml:trace>
  <inkml:trace contextRef="#ctx0" brushRef="#br0" timeOffset="23073.62">2850 1076 6333,'-5'0'349,"1"0"1,0 0 0,-1 0-1,1 1 1,0-1 0,0 1-1,-1 0 1,1 0 0,0 1-1,-6 2 1,6-3-7,1 0 1,0 0-1,0 0 0,0-1 0,-1 0 1,1 1-1,0-1 0,0-1 1,-7 0-1,-1 1 1029,10 2-1060,1-1 0,0 1-1,0 1 1,0-1 0,0 0 0,0 0-1,0 0 1,1-1 0,0 4 0,17-5-564,-1 0 1,31-6-1,-39 4-791,0-1 0,0 0 0,17-7 0,26-8-7524,-43 15 6595</inkml:trace>
  <inkml:trace contextRef="#ctx0" brushRef="#br0" timeOffset="23435.05">2875 1146 6045,'-11'2'847,"0"0"0,1 1 0,0 1 0,0 0 1,0 0-1,0 1 0,1 0 0,0 1 0,-13 9 1,21-15-738,0 1 1,0 0-1,0 0 1,-1 0 0,1-1-1,0 1 1,0 0-1,0 0 1,0 0 0,1 1-1,-1-1 1,0 0-1,0 0 1,1 0 0,-1 1-1,1-1 1,-1 0-1,1 1 1,-1-1 0,1 0-1,0 1 1,-1-1-1,1 0 1,0 3 0,30-3-391,-24-2-239,0 0 1,-1 0-1,1 0 1,-1 0-1,1-1 1,-1 0-1,0 0 1,1-1-1,-1 1 1,0-1-1,5-4 1,18-9-3573,-12 9 1494</inkml:trace>
  <inkml:trace contextRef="#ctx0" brushRef="#br0" timeOffset="23832.66">3179 1019 6269,'0'-1'161,"-1"0"0,1 1 1,-1-1-1,0 1 1,1-1-1,-1 0 1,0 1-1,1-1 1,-1 1-1,0-1 0,0 1 1,1 0-1,-1-1 1,0 1-1,0 0 1,0-1-1,0 1 0,1 0 1,-1 0-1,0 0 1,0 0-1,0 0 1,0 0-1,0 0 1,0 0-1,1 0 0,-1 0 1,0 0-1,0 1 1,-1-1-1,-4 1 3232,7-6-3004,0 1-1,1 0 1,0 0-1,0 0 1,0 0-1,0 1 1,1-1 0,4-6-1,17-28 994,-8-16 1224,-14 87-2104,-1-24-468,0 1 0,-1-1 0,0 1 1,0 0-1,-1-1 0,-4 17 0,-42 106-101,43-109-1497,5 1-6321,0-7-1496,-1-14 7562</inkml:trace>
  <inkml:trace contextRef="#ctx0" brushRef="#br0" timeOffset="24253.21">3148 1199 5701,'-3'-2'302,"0"0"1,0 1 0,0-1 0,0 1 0,0 0 0,0 0 0,0 0-1,0 1 1,0-1 0,0 1 0,-7-1 0,-44 3 4141,25-1-2331,29-1-2026,-1 0-1,0 0 0,0 0 1,0 0-1,0 0 1,1 0-1,-1 0 1,0 0-1,0 0 0,0 0 1,0 0-1,1 0 1,-1 1-1,0-1 1,0 0-1,0 1 0,1-1 1,-1 0-1,0 1 1,1-1-1,-1 1 1,0-1-1,1 1 0,-1 0 1,0-1-1,1 1 1,-1-1-1,1 1 1,0 0-1,-1 0 0,1-1 1,-1 1-1,1 0 1,0 0-1,-1 0 1,1-1-1,0 1 0,0 0 1,0 0-1,0 0 1,0 0-1,0-1 1,0 1-1,0 0 0,0 1 1,1-1-55,0-1 0,-1 1 1,1-1-1,0 1 0,0-1 1,0 1-1,-1-1 0,1 1 1,0-1-1,0 0 0,0 1 1,0-1-1,0 0 0,0 0 1,0 0-1,0 0 0,0 0 0,0 0 1,0 0-1,1 0 0,32 0 21,-25-1-35,9 0-106,-1-1 0,0-1 0,0-1 1,0 0-1,29-13 0,7-1-1849,55-17-9261,-84 27 7963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5:44.86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2 99 1204,'7'-4'4589,"-9"5"-1679,-3-1-3768,3 0 1501,-25 9 2176,-20-9 1193,47 0-3973,-1 1 0,1-1 0,-1 1 0,1-1 0,-1 1 0,1-1 1,0 1-1,-1 0 0,1-1 0,0 1 0,-1 0 0,1-1 0,0 1 0,0 0 1,-1-1-1,1 1 0,0 0 0,0 0 0,0-1 0,0 1 0,0 0 0,0-1 1,0 1-1,0 0 0,1 0 0,-1-1 0,0 1 0,0 0 0,1-1 0,-1 1 1,0 0-1,1-1 0,-1 1 0,0-1 0,1 1 0,-1 0 0,1-1 0,-1 1 1,1-1-1,-1 1 0,1-1 0,-1 0 0,1 1 0,0-1 0,-1 0 0,1 1 1,0-1-1,-1 0 0,2 1 0,45-1 621,0-1-1,86-15 1,236-55 18,-368 71-659,0 0 1,0 0-1,1 0 0,-1 0 1,0-1-1,0 1 1,0 0-1,0 0 1,0-1-1,0 1 0,0 0 1,0-1-1,0 1 1,0-1-1,0 0 1,0 1-1,0-1 0,-1 0 1,1 1-1,0-1 1,0 0-1,-1 0 0,2-1 1,-3 1-20,1 1 1,-1-1-1,0 0 0,1 0 1,-1 0-1,0 1 1,1-1-1,-1 0 1,0 1-1,0-1 0,0 1 1,1-1-1,-1 1 1,0-1-1,0 1 0,0-1 1,0 1-1,-2-1 1,-56-14-89,-22 9-28,80 6 106,3 7-6,5-2 19,0 1-1,-1 0 1,0 0 0,0 0 0,-1 1 0,0 0-1,0 0 1,0 0 0,-1 1 0,0 0 0,0-1-1,-1 2 1,0-1 0,2 9 0,-1 4-375,-1-1-1,-1 0 1,1 28 0,-3-47 343,0-1 0,0 0-1,0 1 1,0-1 0,0 0 0,0 1 0,-1-1 0,1 0-1,0 0 1,0 1 0,0-1 0,0 0 0,0 1-1,0-1 1,0 0 0,-1 0 0,1 1 0,0-1 0,0 0-1,0 0 1,-1 0 0,1 1 0,0-1 0,0 0-1,-1 0 1,1 0 0,0 0 0,0 1 0,-1-1-1,1 0 1,0 0 0,-1 0 0,1 0 0,-1 0 0,-4 3-2924,4 3-583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04.727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10 792,'0'0'5228,"9"-9"-4930,-7 9-230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59.02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60 588 2680,'-8'0'189,"2"0"-9,1 0-1,0 0 0,0 0 1,0 1-1,0-1 1,-8 4-1,10-3-106,1 0 1,-1 1-1,1 0 0,0-1 1,-1 1-1,1 0 0,0 0 1,0 0-1,1 1 0,-1-1 1,0 0-1,1 1 0,-3 4 1,-1 6 310,0 1-1,0 0 1,1 1 0,1-1-1,0 1 1,2-1 0,-1 1 0,2 29-1,1-43-336,-1 0-1,0 0 0,1 0 1,0 0-1,-1 0 0,1 0 1,-1 0-1,1 0 0,0 0 0,0 0 1,0 0-1,-1-1 0,1 1 1,0 0-1,0-1 0,0 1 1,0-1-1,0 1 0,0-1 0,0 1 1,0-1-1,1 0 0,-1 1 1,0-1-1,0 0 0,0 0 1,0 0-1,2 0 0,37 3 690,-35-4-666,0 0 1,-1 0 0,1-1 0,0 1-1,0-1 1,-1 0 0,1-1 0,-1 1 0,0-1-1,0 0 1,0 0 0,0 0 0,0-1-1,3-3 1,7-7 101,0-1 0,14-21-1,-25 31-169,0-1-1,0 1 0,0-1 0,0 0 1,-1 0-1,0 0 0,-1 0 0,1 0 1,-1 0-1,0 0 0,0-1 0,-1-11 0,-1 16-6,1 0 0,-1 1 0,0-1 0,0 0 0,0 0 0,0 0 0,0 1-1,0-1 1,-1 0 0,1 1 0,0-1 0,-1 1 0,1 0 0,-1-1 0,0 1-1,1 0 1,-1 0 0,0 0 0,0 0 0,0 0 0,0 1 0,-4-2 0,0-1-14,-1 1 1,0 0-1,0 0 1,0 1-1,-13-1 1,1 1 15,14 0-16,0 1-1,0 0 0,0 0 1,0 0-1,0 0 1,0 1-1,0 0 0,0 0 1,0 0-1,1 1 1,-1-1-1,-6 4 0,-5 5-439,14-9 177,0 0 1,0 0 0,0 0 0,0 0 0,0 1 0,0-1 0,0 1-1,0-1 1,0 1 0,1 0 0,-1-1 0,1 1 0,-1 0-1,1 0 1,0 0 0,0 0 0,0 0 0,0 1 0,0-1 0,0 0-1,1 0 1,-1 1 0,1-1 0,-1 0 0,1 1 0,0-1-1,0 4 1,3 2-721,10-1 10</inkml:trace>
  <inkml:trace contextRef="#ctx0" brushRef="#br0" timeOffset="775.58">847 487 1288,'0'0'36,"1"0"-1,-1 0 0,0-1 1,0 1-1,0 0 1,0 0-1,0-1 0,0 1 1,0 0-1,0-1 1,0 1-1,0 0 0,0 0 1,0-1-1,0 1 1,0 0-1,0-1 1,0 1-1,0 0 0,-1 0 1,1-1-1,0 1 1,0 0-1,0 0 0,0-1 1,0 1-1,-1 0 1,1 0-1,0 0 0,0-1 1,-1 1-1,1 0 1,0 0-1,0 0 0,0 0 1,-1-1-1,1 1 1,0 0-1,-1 0 1,1 0-1,0 0 0,0 0 1,-1 0-1,1 0 1,0 0-1,0 0 0,-1 0 1,1 0-1,0 0 1,-1 0-1,0 0-32,-1 0 359,-11-4 7923,8-7-8181,4 10-45,1 0 1,-1 0-1,1 0 1,-1 1-1,1-1 1,-1 0-1,1 0 1,-1 0 0,1 0-1,0 0 1,-1 0-1,1 0 1,0 0-1,0 0 1,0 0-1,0 0 1,0-1-1,-2 48-32,0-22-20,1-1-1,1 0 0,1 0 0,2 0 1,7 39-1,3-24-313,12 34-2689,-21-62 1937,1 0-1,1 0 1,-1-1-1,2 1 0,6 7 1,-1-2-493</inkml:trace>
  <inkml:trace contextRef="#ctx0" brushRef="#br0" timeOffset="1252.18">1648 515 1036,'-4'-6'272,"0"1"0,-1-1 0,0 1 0,0-1 0,-1 1 0,0 1 0,1-1 0,-13-6 0,9 7 86,1 0-1,-1 0 1,-1 1-1,1 0 1,0 0 0,-1 1-1,-17-2 1,26 5-324,0-1 0,0 1 1,1-1-1,-1 1 0,0 0 1,0-1-1,1 1 0,-1 0 1,0 0-1,1 0 0,-1-1 1,0 1-1,1 0 0,0 0 1,-1 0-1,1 0 0,-1 0 1,1 0-1,0 0 0,0 0 1,-1 0-1,1 0 0,0 0 1,0 0-1,0 0 0,0 1 1,-1 32 1044,1-34-1069,0 1 35,0 0-1,1 0 1,-1 0-1,1 0 1,-1 0-1,1 0 1,0 0-1,-1-1 1,1 1-1,0 0 1,0 0-1,0-1 1,0 1-1,-1 0 1,1-1-1,0 1 1,0-1-1,0 1 1,0-1-1,0 1 1,0-1-1,0 0 1,1 0-1,-1 1 1,0-1-1,2 0 1,30 3 495,-31-2-500,-1-1 0,0 0 1,0 0-1,0 0 0,0 0 0,0 0 0,0 0 1,1 0-1,-1 0 0,0-1 0,0 1 0,0 0 1,0-1-1,0 1 0,0-1 0,0 1 0,0-1 1,0 1-1,0-1 0,0 0 0,0 1 0,0-1 1,0-1-1,0-2-16,0 0-1,0 0 1,0 0 0,-1 0 0,1 0 0,-1 0 0,-1-7-1,1 9-25,-1 1 1,1-1-1,-1 1 0,0-1 0,1 1 0,-1 0 0,0 0 0,0-1 0,0 1 0,0 0 0,0 0 0,0 0 0,0 0 0,-1 0 0,1 0 0,0 0 1,-1 0-1,1 1 0,0-1 0,-1 0 0,1 1 0,-1-1 0,1 1 0,-1-1 0,1 1 0,-1 0 0,-1 0 0,-49-7-15,50 7 15,-2 0 24,0-1-107,0 0-1,0 1 0,0 0 0,0 0 0,0 0 0,0 1 0,0-1 0,0 1 0,-6 1 0,9 0-143,0-1 0,-1 0 1,1 1-1,0-1 0,0 1 1,0-1-1,0 1 0,0-1 1,0 1-1,1 0 0,-1-1 1,0 1-1,1 0 0,0 0 1,-1 0-1,1-1 0,0 1 1,0 0-1,0 0 0,0 0 1,0 0-1,1 2 0,-1-2 136,0-1-1,1 1 0,-1-1 0,1 0 0,0 0 0,-1 1 0,1-1 1,0 0-1,0 0 0,0 1 0,-1-1 0,1 0 0,0 0 0,1 0 1,-1 0-1,0-1 0,0 1 0,0 0 0,1 0 0,-1-1 0,0 1 1,0-1-1,1 1 0,1 0 0,6 3-412,6 4-410</inkml:trace>
  <inkml:trace contextRef="#ctx0" brushRef="#br0" timeOffset="1616.6">2460 405 1820,'0'0'41,"0"0"0,0-1 0,0 1 0,0 0 0,0-1-1,0 1 1,0-1 0,0 1 0,0 0 0,0-1 0,0 1 0,-1 0 0,1-1 0,0 1-1,0 0 1,0-1 0,-1 1 0,1 0 0,0-1 0,-1 1 0,1 0 0,0 0 0,0 0-1,-1-1 1,1 1 0,0 0 0,-1 0 0,1 0 0,0-1 0,-1 1 0,1 0 0,-1 0-1,1 0 1,0 0 0,-1 0 0,1 0 0,0 0 0,-1 0 0,1 0 0,-1 0-1,1 0 1,0 0 0,-1 0 0,1 0 0,0 1 0,-1-1 0,-3 0-132,2 40 2711,3-39-2564,0 0 1,-1 0-1,1-1 1,0 1-1,0 0 1,0 0-1,0-1 1,0 1-1,0 0 1,0-1-1,0 1 1,0-1-1,0 1 1,0-1-1,0 0 1,0 1-1,1-1 1,-1 0-1,0 0 1,0 0-1,0 0 1,2 0-1,30 2 782,-19-3-441,-10 1-244,0-1 0,0 1 0,0 0 0,0 0 1,-1 0-1,1 0 0,6 2 0,-9-2-153,-1 0-1,0 0 0,0 0 0,1-1 1,-1 1-1,0 0 0,0 0 0,0 0 1,1-1-1,-1 1 0,0 0 0,0 0 1,0-1-1,0 1 0,0 0 1,1 0-1,-1-1 0,0 1 0,0 0 1,0 0-1,0-1 0,0 1 0,0 0 1,0-1-1,0 1 0,0 0 0,0 0 1,0-1-1,0 1 0,0 0 0,0-1 1,0 1-1,-1 0 0,1 0 1,0-1-1,0 1 0,0 0 0,0 0 1,0-1-1,-1 1 0,1 0 0,0 0 1,0 0-1,0-1 0,-1 1 0,1 0 1,0 0-1,0 0 0,0 0 1,-1-1-1,1 1 0,-12-8-44,-2 4-210,10 3-329,0 0 0,-1 0 0,1 0 0,0 0 0,-1 1 0,-6-1 0,10 1-506,1 3-1206,0 9 1266</inkml:trace>
  <inkml:trace contextRef="#ctx0" brushRef="#br0" timeOffset="2747.18">2579 406 192,'0'0'106,"-23"0"281,20 1-360,-1-1-1,0 1 1,1-1-1,-1 1 0,0 0 1,1 0-1,-1 0 1,1 1-1,0-1 1,-1 1-1,1 0 0,0 0 1,0 0-1,0 1 1,0-1-1,0 1 0,1-1 1,-1 1-1,1 0 1,0 0-1,-1 0 0,2 0 1,-1 0-1,0 1 1,-1 3-1,0-2 66,1 0 1,0-1-1,0 1 0,0 0 1,0 0-1,1 1 0,0-1 1,0 0-1,1 0 0,-1 0 0,1 1 1,1 8-1,-1-11-16,1 0 0,-1 0 0,1 0 0,0 0 0,0-1 0,0 1 0,1 0 0,-1-1 0,0 1 0,1-1 0,0 1-1,0-1 1,0 0 0,0 1 0,0-1 0,0 0 0,0 0 0,1-1 0,-1 1 0,1 0 0,5 2 0,-5-3-21,1 0 1,-1 0-1,1 0 0,0 0 1,0-1-1,-1 1 0,1-1 1,0 0-1,0 0 0,-1 0 1,1-1-1,0 1 0,0-1 1,-1 0-1,1 0 0,0 0 0,-1-1 1,1 1-1,-1-1 0,0 0 1,1 0-1,-1 0 0,0 0 1,5-5-1,0 0 21,-1-1 0,0 0 0,0 0 1,0-1-1,-1 1 0,0-1 0,7-18 0,-11 22-57,0-1-1,-1 0 1,1 0-1,-2 0 1,1-1-1,-1 1 1,1 0-1,-2-9 1,0-1-26,1 14 4,0 1 0,-1 0 0,1 0 0,-1 0 0,1-1 0,-1 1 0,0 0 0,1 0 0,-1 0 0,0 0 0,0 0 0,0 0 0,0 0 0,0 1 0,0-1 0,0 0 0,0 0 0,0 1 0,0-1 0,0 1 0,0-1 0,-1 1 0,1-1 0,0 1 0,0 0 0,0-1 0,-1 1 0,1 0 0,0 0 0,-1 0 0,-1 0 0,1 0 6,0 0 1,0-1-1,0 1 0,0 0 1,0 0-1,0 1 0,0-1 0,0 0 1,0 1-1,0-1 0,0 1 0,0 0 1,0-1-1,1 1 0,-1 0 0,0 0 1,0 0-1,1 1 0,-4 1 1,-2 12-581,0 0 0,1 0 0,0 1 0,1-1 0,1 1 0,0 0 0,1 1 0,-1 27 0,2-27-39</inkml:trace>
  <inkml:trace contextRef="#ctx0" brushRef="#br0" timeOffset="3892.02">2558 971 1652,'0'3'102,"0"0"-1,-1 0 1,2 0-1,-1 1 1,0-1-1,1 0 1,-1 0-1,1 0 1,0 0-1,0 0 1,0 0-1,1 0 1,1 3-1,-1-4 47,0 0-1,0-1 1,0 0-1,0 1 1,0-1 0,0 0-1,1 0 1,-1 0-1,0-1 1,1 1 0,-1 0-1,1-1 1,-1 0-1,1 1 1,-1-1-1,1 0 1,-1 0 0,4-1-1,1 1 67,0-1 1,0-1-1,0 1 0,0-1 0,0 0 0,0 0 1,-1-1-1,1 0 0,-1 0 0,0-1 0,0 0 1,0 0-1,0 0 0,5-6 0,-7 8-127,1-2-45,0-1-1,0 1 1,0-1 0,-1 1-1,1-1 1,-1-1 0,0 1-1,-1 0 1,1-1 0,-1 0-1,-1 0 1,1 0 0,-1 0-1,0 0 1,0-1 0,0 1 0,-1-1-1,0 1 1,0-1 0,-1-11-1,-1 16-44,0 0 0,0 1 0,0-1-1,0 0 1,-1 1 0,1 0 0,0-1-1,-1 1 1,1 0 0,-1-1 0,1 1-1,-1 0 1,1 0 0,-1 0 0,0 0 0,0 1-1,1-1 1,-1 0 0,-4 0 0,-39-11-47,39 12 30,1 0-1,0 0 0,0 0 1,-1 0-1,1 1 0,0 0 1,0 0-1,0 0 1,-1 1-1,1 0 0,1 0 1,-1 0-1,0 1 0,-6 3 1,4 0-324,0 0 0,1 0 0,0 1 0,0-1 0,0 1 1,1 0-1,0 1 0,-4 8 0,-11 32-2535,13-24 1380</inkml:trace>
  <inkml:trace contextRef="#ctx0" brushRef="#br0" timeOffset="4646.28">2628 877 3056,'0'-236'3207,"0"535"-3137,0-287-63,2 0 1,0 0-1,0 0 1,6 18-1,3 8 30,24 102 126,-32-128 1419,-5-30-681,1 13-808,0 0 1,-1 0-1,1 1 0,-1-1 1,0 1-1,0-1 1,0 1-1,-6-8 0,-9-22 46,-63-219 368,73 242-561,1 19 43,0 20 51,-3 190 204,9-212-229,1 0-1,-1 0 0,1 0 0,1 0 0,-1 0 0,1-1 0,0 1 0,3 5 0,3 10 7,-8-19-15,1 0 0,0 0-1,-1 0 1,1 0 0,0 0-1,0 0 1,0 0 0,0 0-1,1 0 1,-1-1 0,0 1-1,1 0 1,-1-1 0,3 3-1,-3-4-3,-1 0 0,0 0 0,1 0-1,-1 0 1,0 0 0,1 0 0,-1 0 0,0 0-1,1 0 1,-1 0 0,0 0 0,1 0 0,-1 0-1,0 0 1,1 0 0,-1 0 0,0-1 0,1 1-1,-1 0 1,0 0 0,1 0 0,-1-1 0,0 1-1,0 0 1,1 0 0,-1-1 0,0 1 0,0 0-1,0 0 1,1-1 0,7-21 18,4-48-112,2-85 0,-5 47 795,1 270-756,-8-132-1672,2 0-1,1 0 1,1 0-1,20 56 1,-20-70 471</inkml:trace>
  <inkml:trace contextRef="#ctx0" brushRef="#br0" timeOffset="5148.95">2620 994 2912,'-4'-29'655,"1"0"0,1-1 0,2-36 0,1 25-192,-1 30-431,0 0-1,1-1 1,0 1 0,1 0-1,0 0 1,1 0-1,0 0 1,1 0 0,6-14-1,-3 19-32,-6 6 2,-1 0 0,0 1 0,1-1 0,-1 0 0,0 0 1,1 1-1,-1-1 0,0 0 0,1 0 0,-1 1 0,0-1 0,1 0 0,-1 1 0,0-1 1,0 1-1,1-1 0,-1 0 0,0 1 0,0-1 0,0 1 0,0-1 0,0 0 0,1 1 0,-1-1 1,0 1-1,0-1 0,0 1 0,0-1 0,0 0 0,-1 2 0,3 14-6,-2 418 407,1-420-385,0-1 1,0 1-1,1-1 1,1 0-1,1 1 1,-1-1-1,2 0 0,8 16 1,-15-40-30,2 0-1,-1 0 1,3-23 0,-1 0-6,-2-42-91,-21-142-1,19 184 31,3 27 60,-1-1 0,0 1 0,0 0 0,0 0 0,-1 0-1,-3-10 1,0 15 30,1 9 13,1 8 33,-18 132-476,16-49-2607,4-60 1572</inkml:trace>
  <inkml:trace contextRef="#ctx0" brushRef="#br0" timeOffset="6733.07">65 1482 1680,'-25'9'300,"-8"-9"2593,27 0-982,22 0-1048,18 10-889,-14-1 598,29-3-215,9-5-390,-29 1 297,0-2 0,0-1 0,55-9 0,-31 0-241,70-3 0,-66 8-16,1038-91-51,356-38-236,-547 10-6070,-759 101 5094</inkml:trace>
  <inkml:trace contextRef="#ctx0" brushRef="#br0" timeOffset="8598.35">2474 1422 652,'-7'0'114,"-3"1"131,0 0 0,-1-2 0,1 1 0,0-1-1,0 0 1,0-1 0,0 0 0,1-1 0,-1 0 0,1-1 0,-16-7 0,10 1-29,0 0 0,1-1 0,0 0 0,1-1 0,0-1 0,1 0 0,1-1 0,-11-15 0,7 5-149,1 0-1,1-1 1,2 0-1,-14-41 1,6-3-167,4-1 0,2-1 0,-3-79 1,12 104 18,2 0 1,6-81-1,-2 107 62,2 0-1,0 0 1,1 1-1,1-1 1,1 1 0,1 0-1,0 1 1,20-32-1,-6 19-1,0 2-1,2 0 1,1 2-1,41-35 1,-46 44 10,2 2 0,0 0-1,1 2 1,0 0 0,1 2 0,47-18-1,-61 27 13,0 1-1,0-1 0,0 1 0,1 1 0,-1 0 1,1 1-1,-1 0 0,1 0 0,-1 1 0,14 3 0,-6 1 0,-1 0 0,0 1-1,-1 1 1,1 1 0,16 11-1,-4-3 13,-1 3-1,0 0 1,-2 1-1,0 2 0,-1 1 1,26 31-1,-38-37-5,0 0 0,-1 1 0,-1 1 0,0 0 0,-2 0 0,0 1 0,-1 0 0,-1 1 0,-1 0 0,6 36 0,-7-8-247,-3 79 0,-2-80 72,-2-20 12,0 0 1,-2 0-1,-1 0 1,-16 53-1,-53 102-285,50-136 400,-1-2 1,-2-1-1,-3-1 1,-1-1-1,-56 57 1,18-31 165,-3-4 1,-84 59-1,153-121-106,-60 39 623,58-38-554,-1 0 0,0 0 1,0-1-1,0 0 0,-1 0 1,1-1-1,0 1 0,-1-2 0,-7 2 1,12-3-80,1 1 1,-1-1-1,0 1 1,1-1-1,-1 1 1,1-1-1,-1 0 1,1 0-1,-1 0 1,1 0-1,0 0 0,-1 0 1,1 0-1,0 0 1,0-1-1,0 1 1,0 0-1,0-1 1,0 1-1,0-1 1,0 1-1,0-1 1,1 1-1,-1-3 1,-16-48-80,13 32 32,-109-281-75,15 46 14,76 189 103,-24-129 0,42 170-15,1-1 0,1 0 0,1 0 0,1 0 0,5-33-1,-3 46-6,0 1-1,1 0 1,1 1 0,0-1-1,1 1 1,0 0-1,0 0 1,1 0-1,1 0 1,0 1-1,0 0 1,1 1 0,11-12-1,-1 6-170,-1 1 1,2 1-1,0 0 0,0 1 0,1 1 0,22-8 1,8-1-571,75-17 0,-67 22 133</inkml:trace>
  <inkml:trace contextRef="#ctx0" brushRef="#br0" timeOffset="9740.29">2003 978 628,'-14'-82'175,"3"0"-1,1-110 1,10 176-180,1 1 1,1-1-1,1 1 0,0 0 0,0 0 1,2 0-1,0 0 0,1 1 0,0 0 1,1 0-1,16-24 0,-7 16 22,1 1-1,1 1 1,1 1-1,1 0 1,0 2-1,25-17 1,227-185 396,-267 214-418,0 1 0,1-1 1,-1 1-1,1 0 0,0 0 0,0 1 0,0 0 0,1 0 0,-1 0 0,1 1 1,-1 0-1,1 0 0,0 0 0,0 1 0,11 0 0,-15 3 11,0 0 0,1 0 0,-1 0-1,0 1 1,0 0 0,0 0 0,-1-1 0,1 1 0,-1 1-1,4 5 1,9 9 3,15 10-2,63 42-1,-63-49 18,-1 1 1,0 2-1,24 26 0,243 263 67,-270-287-94,-1 1 0,33 48 0,-51-65 6,-1 1 0,0 0 0,0 0 0,-1 1 0,-1-1 0,1 1 0,-2 0 0,0 0-1,0 1 1,-2-1 0,2 17 0,-3-9-10,1-5 10,-1 0 1,0 0 0,-1 0-1,-1 0 1,0 0 0,-1-1 0,-1 1-1,-8 22 1,0-11 10,-1 0-1,-1-1 0,-1-1 1,-1-1-1,-1 0 0,-1-1 1,0 0-1,-2-2 0,-1 0 1,-30 21-1,13-14 20,-1-3 0,-1-1 1,-66 27-1,78-39-23,0-2 0,-1-1 1,0-1-1,0-2 0,-1-1 0,-47 1 1,38-4 111,18 0 40,1 0 0,0-2 0,-1-1 0,1 0 0,-20-6 0,8-1 49,-88-31 623,104 34-768,1-2-1,0 0 0,0-1 0,1 0 0,-20-18 0,16 11-61,2-1-1,0-1 0,1 0 1,1-1-1,1-1 0,1 0 1,0-1-1,2 0 0,0-1 1,2 0-1,0 0 0,-9-46 1,6-5-42,2-1 0,4-133 0,6 184 29,1 0 1,1 0-1,1 0 0,8-25 1,34-91-273,-35 109 115,5-10-799,28-53 0,-20 48 73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2:23.19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8 516,'0'0'3967,"0"-7"-7058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47.411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227 325 1120,'-1'1'208,"-1"0"-1,1 0 1,0 0-1,0 1 1,0-1 0,0 0-1,1 0 1,-1 1-1,0-1 1,0 1 0,1-1-1,-1 1 1,1-1-1,0 1 1,-1-1 0,1 1-1,0-1 1,0 1-1,0 0 1,0-1 0,0 3-1,37-4 2421,-1-10-873,-34 9-1702,-1 1 0,1-1 1,-1 1-1,0-1 0,1 0 1,-1 1-1,0-1 0,0 0 1,1 0-1,-1 0 0,0 0 1,0 0-1,0 0 0,0 0 1,0 0-1,0 0 0,-1-1 1,1 1-1,0 0 0,-1-1 1,2-1-1,14-38 445,-12 29-131,-4 11-336,1 0 1,-1 0-1,1 0 1,-1 0 0,0 0-1,1 0 1,-1 0-1,0-1 1,0 1-1,0 0 1,0 0 0,0 0-1,0 0 1,0 0-1,0 0 1,-1 0-1,1 0 1,0 0 0,-1-2-1,0 3-18,1-1 0,-1 1 0,1-1 0,-1 1 0,1-1 0,-1 1 0,1 0 0,-1-1 0,0 1-1,1 0 1,-1-1 0,0 1 0,1 0 0,-1 0 0,0 0 0,1 0 0,-1 0 0,0 0 0,1 0 0,-1 0 0,0 0 0,0 0 0,-3 0 3,1 1 1,0 0-1,0 0 1,0 0 0,0 0-1,0 0 1,0 1-1,0-1 1,0 1 0,1 0-1,-4 2 1,-35 32 76,28-26-69,1 1 1,0 0 0,-14 17 0,23-23-17,0 0 1,0 0 0,0 0 0,0 0-1,1 0 1,0 0 0,0 1-1,0-1 1,1 1 0,0 0 0,0-1-1,0 1 1,0 8 0,1-6 32,0-4-12,0 0 1,0 0 0,0 1-1,1-1 1,-1 0 0,1 0-1,0 0 1,1 5 0,0-8-25,-1 1-1,0 0 1,1 0 0,-1-1 0,1 1 0,0 0 0,-1-1 0,1 0 0,0 1 0,0-1 0,0 0 0,0 0-1,0 0 1,0 0 0,0 0 0,1-1 0,2 2 0,3-1-6,-1 0 1,0 0 0,0 0-1,1 0 1,-1-1-1,1-1 1,-1 1-1,0-1 1,0 0-1,1-1 1,-1 0 0,0 0-1,0-1 1,0 1-1,-1-1 1,7-5-1,13-7-6,-1-1 0,37-32-1,-43 32-1,7-4 57,-15 12-52,0 0-1,0-1 1,-1 0 0,13-15-1,-23 23 5,0 1 0,1 0 0,-1 0 0,0-1 0,1 1 0,-1 0 0,0-1 0,1 1 0,-1 0 0,0-1 0,0 1-1,0-1 1,1 1 0,-1 0 0,0-1 0,0 1 0,0-1 0,0 1 0,0-1 0,0 1 0,0-1 0,0 1 0,0 0 0,0-1 0,0 1 0,0-1-1,0 1 1,0-1 0,0 1 0,0 0 0,-1-1 0,1 1 0,0-1 0,0 1 0,-1-1 0,-16-1-14,13 3 13,-1-1-1,0 2 1,0-1-1,1 0 0,-1 1 1,-5 3-1,-25 19 57,21-16-54,1 1-1,1 0 1,-1 1 0,2 0-1,-1 1 1,1 0 0,1 1 0,-15 21-1,24-32 3,1 0 0,-1-1 0,1 1 0,0-1-1,-1 1 1,1 0 0,0-1 0,-1 1 0,1 0-1,0 0 1,0-1 0,-1 1 0,1 0 0,0 0-1,0-1 1,0 1 0,0 0 0,0 0 0,0-1 0,0 1-1,1 0 1,-1 0 0,0-1 0,0 1 0,1 0-1,-1 0-2,1-1 0,0 1 0,-1-1-1,1 0 1,0 1 0,-1-1 0,1 0-1,0 0 1,0 1 0,-1-1 0,1 0-1,0 0 1,0 0 0,0 0-1,-1 0 1,1 0 0,0 0 0,0 0-1,0-1 1,3 1 2,0-1 0,-1 0 0,1 0 0,0-1 0,-1 1 0,1-1 0,-1 1 0,6-5 0,71-60 5,-26 23 61,-36 32-164,-18 11 96,0 0 0,0 0 0,1 0 0,-1 0 0,0 0-1,0 0 1,1 1 0,-1-1 0,0 0 0,0 0 0,1 0-1,-1 0 1,0 0 0,0 0 0,0 0 0,1 1 0,-1-1 0,0 0-1,0 0 1,0 0 0,0 0 0,0 1 0,1-1 0,-1 0-1,0 0 1,0 0 0,0 1 0,0-1 0,0 0 0,0 0 0,0 1-1,0-1 1,0 0 0,0 0 0,0 1 0,0-1 0,0 0 0,0 1-1,-7 36 85,2-16-99,-4 32 13,9-52 3,-1 0 0,1-1 0,0 1 0,0 0 0,0-1 0,0 1 0,1 0 0,-1-1 0,0 1 0,0 0 0,0-1 0,0 1 0,1 0 0,-1-1-1,0 1 1,1-1 0,-1 1 0,0-1 0,1 1 0,-1-1 0,1 1 0,-1-1 0,1 1 0,-1-1 0,1 1 0,-1-1 0,1 0 0,-1 1 0,1-1 0,0 0 0,-1 1 0,1-1 0,0 0-1,-1 0 1,1 0 0,-1 1 0,1-1 0,0 0 0,-1 0 0,1 0 0,0 0 0,0 0 0,-1 0 0,1-1 0,-1 1 0,1 0 0,0 0 0,-1 0 0,2-1 0,9 0 8,-6-2-3,-1 0-1,1-1 1,-1 0 0,0 1-1,0-2 1,0 1 0,0 0 0,-1-1-1,6-9 1,1 0-40,0 1 17,1 0 0,0 1 0,24-19 0,-30 27 14,0 1-1,1 0 1,-1 0-1,1 0 0,0 1 1,0-1-1,0 1 1,0 1-1,0-1 1,0 1-1,0 0 0,1 1 1,6-1-1,-12 2 3,0 0-1,0-1 1,0 1 0,-1 0-1,1 0 1,0-1-1,0 1 1,-1 0-1,1 0 1,0 0-1,-1 0 1,1 0 0,-1 0-1,1 0 1,-1 0-1,1 0 1,-1 0-1,0 0 1,0 0-1,1 1 1,-1 1 0,4 26-1,-4 80 97,1-106-96,-11 1 15,10-39-6,1 28-16,2 1 1,-1 0 0,1 1-1,0-1 1,0 0-1,0 1 1,1 0-1,0 0 1,0 0-1,0 0 1,6-5-1,2-4 2,0 1-3,-1 0 0,2 1-1,-1 0 1,2 1 0,20-14 0,-33 23 9,1 15-13,-2-7 19,-1 0 0,1 0 1,-1-1-1,0 1 0,0 0 0,0-1 1,-1 1-1,-2 5 0,-6 33 19,9-37-70,0-1 0,0 0-1,1 1 1,0-1 0,1 8-1,-1 2-2124,4-16-1587,11 0 1515,2 0-28</inkml:trace>
  <inkml:trace contextRef="#ctx0" brushRef="#br0" timeOffset="370.45">1418 37 6365,'5'-6'155,"-3"4"17,0 0 0,0 0 0,-1 0 0,1 0-1,0 0 1,-1-1 0,1 1 0,-1-1 0,0 1 0,2-6 3552,-5 8-3682,1 1 1,0-1-1,0 0 0,0 1 0,0-1 0,0 1 1,0-1-1,0 1 0,0 0 0,0 0 1,0-1-1,0 1 0,0 0 0,1 0 0,-1 0 1,0 0-1,0 0 0,1 0 0,-1 0 1,1 0-1,-1 0 0,1 0 0,-1 0 0,1 0 1,-1 2-1,-7 14-122,-49 51-3593,29-36-1501,15-17 3248</inkml:trace>
  <inkml:trace contextRef="#ctx0" brushRef="#br0" timeOffset="738.03">43 77 6237,'-9'-20'308,"3"2"284,1 5 116,3 5-12,-3 0-316,3 3-304,-2 5-104,2 0 12,0 0 32,0 0 20,-1 16-20,3-3-8,0 4-16,0-2-168,0 2-508,0 1-648,0-3-797,0 3 45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6:12.00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1 0 2020,'-1'1'60,"-1"0"0,0 0 0,0 0 0,0 0 0,1 0-1,-1 0 1,1 0 0,-1 0 0,1 1 0,-1-1 0,1 1 0,0-1 0,0 1-1,-1-1 1,1 1 0,0 0 0,1 0 0,-1-1 0,0 1 0,0 0-1,0 3 1,-17 49 977,16-47-883,-1 9 114,0 0-1,1-1 0,0 1 0,2 27 0,0-38-168,0-3-62,1 0 0,0 0 0,-1 1 0,1-1 0,0 0 0,0 0 1,0-1-1,0 1 0,1 0 0,-1 0 0,1 0 0,-1-1 0,1 1 1,-1-1-1,1 1 0,0-1 0,0 0 0,-1 1 0,1-1 0,0 0 1,0 0-1,0-1 0,0 1 0,3 1 0,3 0 116,-1 1 0,1-1 0,0 0 0,-1-1 0,16 1 0,-13-1-17,-1-1 1,1-1-1,-1 0 1,1 0-1,-1-1 0,1 0 1,-1 0-1,0-1 1,0-1-1,0 1 1,10-7-1,-12 6 39,0 0-1,0 0 1,-1-1-1,1 1 1,6-8-1,-11 9-135,0 1 0,0-1 0,0 0 0,-1 1 0,1-1 0,-1 0 0,0 0 0,0 0 0,0 0 0,0 0 0,0 0 0,-1 0 0,1-1 0,-1 1 0,0-6 0,-1 4-45,0-1 1,0 1-1,-1-1 0,0 1 0,0 0 1,0 0-1,0-1 0,-1 1 0,0 1 1,0-1-1,0 0 0,-1 1 0,0 0 1,0 0-1,0 0 0,0 0 0,0 0 1,-1 1-1,-8-5 0,4 2-4,0 1 0,0 0 0,0 0 0,0 1 0,-1 1 0,0-1 0,0 1 0,0 1 0,0 0 0,-15-1 0,19 3 9,2-1-33,-1 1 1,1 0-1,-1 0 0,0 0 1,1 0-1,-1 1 1,1-1-1,0 1 0,-1 0 1,1 1-1,0-1 1,-1 1-1,1 0 0,0 0 1,0 0-1,0 0 0,1 1 1,-1 0-1,0-1 1,-4 6-1,4-4-257,0 1 0,1 0 0,-1-1 0,1 1 1,0 1-1,0-1 0,0 0 0,1 1 0,0-1 0,0 1 0,-1 8 1,0 3-892,1-1 0,1 30 0,1-45 1145,0 2-81,1 0 0,-1 1 1,0-1-1,1 0 0,0 0 1,-1 0-1,1-1 0,0 1 1,1 0-1,-1 0 0,3 4 0,8 13-565</inkml:trace>
  <inkml:trace contextRef="#ctx0" brushRef="#br0" timeOffset="1147.26">261 214 680,'0'0'2234,"-10"0"-2233,7 0-2323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38.267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07 374 4520,'-1'2'4455,"0"-12"-3136,0 7-1204,1 0 0,0 0 0,0 1 0,0-1-1,1 0 1,-1 1 0,0-1 0,2-4 0,4-2 268,13-21 405,23-50-1,47-118 1098,-83 179-1500,-17 24 192,-18 27-78,16-16-526,1 0 1,0 0 0,1 1-1,1 1 1,1 0 0,1 0-1,0 0 1,1 1 0,1 1-1,1-1 1,1 1 0,1 0-1,-2 25 1,5-44-52,1 1 0,-1-1 1,0 0-1,1 0 0,-1 0 1,1 0-1,-1 0 0,1 1 1,0-1-1,-1 0 0,1 0 1,0-1-1,0 1 0,0 0 1,0 0-1,0 0 0,0 0 1,0-1-1,0 1 0,0 0 1,0-1-1,0 1 0,0-1 1,0 0-1,1 1 0,-1-1 1,0 0-1,0 1 0,0-1 1,1 0-1,1 0 0,49 1-2234,-40-1 1594,1-1 337,0-1 0,0 0 0,0 0 0,0-1 1,0-1-1,-1 0 0,0-1 0,0 0 0,0-1 0,21-14 0,-22 13 490,-1 0 0,-1 0-1,1-1 1,-1-1-1,-1 0 1,0 0 0,0 0-1,-1-1 1,0 0-1,0-1 1,9-21 0,-15 31-70,-1 1 0,0-1 1,1 0-1,-1 0 0,0 1 0,0-1 1,0 0-1,1 0 0,-1 0 1,0 0-1,0 1 0,0-1 0,0 0 1,0 0-1,0 0 0,-1 1 1,1-1-1,0 0 0,-1-1 1,1 1 15,-1 1 0,1 0 0,-1-1 0,1 1 0,0 0 0,-1 0 0,1-1 0,-1 1 0,1 0 0,-1 0 0,1 0 1,-1 0-1,1-1 0,-1 1 0,1 0 0,-1 0 0,1 0 0,-1 0 0,1 0 0,-1 0 0,1 1 0,-1-1 0,0 0 1,-2 1 60,1-1 0,-1 1 1,1 0-1,-1 0 0,1 1 1,-1-1-1,1 0 0,0 1 1,0 0-1,-3 2 0,-12 14 211,3-4 20,1 1-1,-16 23 0,26-33-211,0 1 0,0 0 0,0 0-1,0 0 1,1 0 0,0 0 0,0 0 0,1 1 0,0-1-1,0 1 1,0 8 0,1-14-106,0 0-1,0 0 1,0 0-1,0 0 1,0 0-1,0 1 1,0-1-1,0 0 1,1 0-1,-1 0 1,0 0 0,1 0-1,-1 0 1,1 0-1,-1 0 1,1 0-1,-1 0 1,1 0-1,0 0 1,0 1 0,1-1-18,0 0 0,1-1 0,-1 1 1,0-1-1,0 1 0,0-1 0,0 0 1,1 0-1,-1 0 0,3 0 0,9 0-7,-8 1 1,0-1 0,0 0 0,0 0 1,0-1-1,0 1 0,0-1 0,0 0 0,-1-1 0,1 0 0,0 0 0,-1 0 0,8-4 0,30-21-6,-26 17 66,-1-1 0,0 0 0,26-25 0,-37 31-51,-1 0-1,0 0 0,-1 0 1,1 0-1,-1 0 0,0-1 0,0 0 1,-1 1-1,1-1 0,-1 0 1,-1 0-1,1-1 0,-1 1 1,0 0-1,-1 0 0,1-8 1,-1 12 0,0-1-1,1 1 1,-1 0 0,0-1 0,-1 1-1,1 0 1,0-1 0,-1 1 0,1 0 0,-1-1-1,0 1 1,0 0 0,0 0 0,0 0 0,0-1-1,-1-1 1,-1 3-13,0 0-1,1 0 1,-1-1-1,0 2 1,1-1-1,-1 0 1,0 0-1,0 1 1,0 0-1,0-1 1,0 1-1,1 0 1,-6 1-1,4 0 4,0 0 1,0 0-1,0 0 0,0 0 1,0 1-1,0 0 0,1-1 0,-1 1 1,1 1-1,-1-1 0,1 0 1,0 1-1,-1 0 0,1 0 1,-3 4-1,-7 7 55,-21 32 0,32-42-26,-1 0-1,1 0 0,0 0 1,0 1-1,1-1 0,-1 1 1,1-1-1,0 1 0,0 0 1,0-1-1,1 1 0,0 9 0,0-13-27,1-1-1,-1 0 0,0 1 1,1-1-1,-1 1 0,1-1 1,-1 1-1,1-1 0,0 0 1,-1 1-1,1-1 0,-1 0 1,1 0-1,0 1 0,-1-1 1,1 0-1,-1 0 0,1 0 1,0 0-1,-1 0 0,1 0 1,0 0-1,-1 0 0,2 0 1,25 0 6,-19-1 1,1 1-140,0-1 0,0-1 0,0 0 0,0 0 0,0-1 0,0 0 0,-1 0 0,0-1 0,11-6 1,71-51-5568,-85 58 5212,4-5-863,0 1 0,-1-1 0,8-10 0,-6 5-272</inkml:trace>
  <inkml:trace contextRef="#ctx0" brushRef="#br0" timeOffset="390.52">303 19 2912,'-54'0'1432,"-99"15"-1,118-8-593,25-4-181,-1 0 0,0-2 0,-16 2 1,26-3 15,1 1-620,1-1 0,0 1 0,-1-1 0,1 1 1,0 0-1,0-1 0,0 1 0,-1-1 0,1 0 0,0 1 0,0-1 0,0 0 0,0 1 1,0-1-1,0 0 0,0 0 0,0 0 0,-1 0 0,1 0 0,0 0 0,0 0 1,1 0-1,34-1-190,-25 1 232,49 2-17,-35-1-1170,0 0 1,0-1-1,0-2 0,-1 0 0,49-12 0,-32 0-942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36.985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65 412 6557,'0'0'7862,"0"-28"-7194,1 23-643,-1 1 1,1-1 0,0 1-1,0-1 1,0 1 0,1 0 0,3-9-1,-3 9 130,0 0-1,0 0 0,-1-1 0,1 1 1,-1-1-1,0 1 0,0-1 1,-1-4-1,0 9-114,-1 26-66,-3-18 192,1 0 0,1 0 0,0 0 0,0 0 0,0 1-1,1-1 1,0 15 0,1-21-79,3-2-73,1 0-1,-1 0 1,1 0-1,-1 0 1,1 0-1,-1-1 1,1 1-1,-1-1 1,0 0 0,1 0-1,-1 0 1,0 0-1,0-1 1,0 0-1,0 1 1,0-1-1,0 0 1,0 0 0,-1-1-1,4-3 1,11-9 27,-1-2 1,0 0-1,-1-1 1,-2-1-1,1 0 1,17-36-1,48-133 18,-73 173-48,-6 14-4,0 1-1,1 0 1,-1 0-1,0-1 0,1 1 1,-1 0-1,0-1 0,0 1 1,0-1-1,1 1 1,-1 0-1,0-1 0,0 1 1,0 0-1,0-1 0,0 1 1,0-1-1,0 1 1,0 0-1,0-1 0,0 1 1,0-1-1,0 1 0,0 0 1,0-1-1,0 1 1,0-1-1,0 1 0,0 0 1,-1-1-1,1 1 0,0 0 1,0-1-1,0 1 0,-1-1 1,-12 11 29,-18 27-35,21-21 72,0 1-1,0 1 0,2 0 1,0 0-1,2 1 1,0 0-1,0 0 1,2 0-1,0 0 1,2 1-1,-1 34 0,3-50-63,0-1 0,0 1-1,0-1 1,0 1-1,1-1 1,0 1-1,0-1 1,0 0-1,0 1 1,0-1-1,0 0 1,1 0-1,2 3 1,-3-4-32,1 0 1,0 0 0,0-1 0,0 1 0,1 0 0,-1-1-1,0 0 1,0 0 0,1 1 0,-1-2 0,1 1 0,-1 0-1,1 0 1,-1-1 0,1 1 0,0-1 0,-1 0 0,5 0-1,-4 0-336,1 1 0,-1-2 0,0 1 0,0 0 1,0-1-1,1 1 0,-1-1 0,0 0 0,0 0 0,0 0 0,0-1 0,0 1 0,-1-1 0,1 1 0,0-1 0,-1 0 0,1 0 0,-1 0 0,1 0 0,3-5 0,-2 0-784,1 0 1,-1 0 0,0-1 0,-1 0 0,0 1 0,0-1-1,2-11 1,-2 6-134</inkml:trace>
  <inkml:trace contextRef="#ctx0" brushRef="#br0" timeOffset="369.29">283 155 4308,'-122'0'3239,"71"0"5031,88 2-7631,-26-1-630,0 0 1,0-1 0,0 0-1,-1-1 1,1 0 0,0-1-1,0 0 1,0 0 0,12-6-1,21-12-1267,-4 3-2131,-4-5-3700,-26 13 4797</inkml:trace>
  <inkml:trace contextRef="#ctx0" brushRef="#br0" timeOffset="370.29">171 31 6625,'-138'0'7241,"106"0"-13004,45 0 2592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34.733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94 436 1764,'-8'-1'368,"0"1"-1,0 0 1,0 1 0,0 0-1,0 0 1,0 0 0,0 1-1,1 1 1,-9 2-1,9-2 3543,18-5-2460,88 3-389,165-7-293,-168-1-526,-95 7-230,0 0 1,-1 0 0,1 0 0,0 1 0,0-1 0,0 0 0,0 0 0,-1-1 0,1 1-1,0 0 1,0 0 0,0 0 0,0-1 0,-1 1 0,1 0 0,0-1 0,0 1 0,-1 0 0,1-1-1,0 1 1,-1-1 0,1 1 0,0-1 0,-1 0 0,1 1 0,-1-1 0,1 1 0,-1-1-1,1 0 1,-1 0 0,1 1 0,-1-1 0,0 0 0,0 0 0,1 0 0,-1 1 0,0-3 0,-40-6-65,30 7 54,1 1 0,-1 0-1,-17 0 1,-24-2 31,51 3-33,-1 0 0,1 0 0,0 0 1,0 0-1,0-1 0,-1 1 0,1 0 0,0 0 1,0 0-1,0 0 0,-1 0 0,1 0 1,0 0-1,0 0 0,0 0 0,-1-1 1,1 1-1,0 0 0,0 0 0,0 0 1,0 0-1,0-1 0,-1 1 0,1 0 1,0 0-1,0 0 0,0 0 0,0-1 1,0 1-1,0 0 0,0 0 0,0-1 1,0 1-1,0 0 0,0 0 0,0 0 0,0-1 1,0 1-1,0 0 0,0 0 0,0 0 1,0-1-1,0 1 0,0 0 0,0 0 1,0-1-1,0 1 0,0 0 0,0 0 1,0 0-1,1 0 0,-1-1 0,0 1 1,0 0-1,0 0 0,0 0 0,0 0 1,1-1-1,-1 1 0,13-9-17,3 3 44,0 1 0,1 1 0,-1 1 0,1 0 1,0 1-1,33 1 0,-48 2 2,1-1-1,0 1 1,-1 0 0,1 0 0,0 0-1,-1 0 1,0 0 0,1 1-1,-1-1 1,0 1 0,1-1 0,-1 1-1,0 0 1,0 0 0,0 0 0,-1 0-1,1 0 1,0 1 0,-1-1-1,0 0 1,1 1 0,0 2 0,1 2-11,0-1 1,0 0 0,-1 1 0,0 0 0,0-1 0,-1 1-1,0 0 1,1 7 0,-2 2-54,1-10-10,-1 0-1,0 0 1,0 1-1,0-1 0,-1 0 1,1 1-1,-1-1 0,-1 0 1,0 0-1,1 0 0,-2 0 1,1 0-1,-1 0 1,0-1-1,-6 9 0,-11 20-3893,8-12-1890,11-17 4092</inkml:trace>
  <inkml:trace contextRef="#ctx0" brushRef="#br0" timeOffset="1637.06">1098 381 3028,'63'0'8012,"-65"-32"-6357,-2 30-1641,1 0 1,-1 0-1,0 1 0,1 0 0,-1 0 0,0 0 0,0 0 1,0 1-1,0-1 0,0 1 0,0 0 0,0 0 1,0 1-1,0-1 0,0 1 0,0 0 0,0 0 1,0 0-1,0 0 0,1 1 0,-1-1 0,0 1 0,1 0 1,-5 4-1,-27 28-60,28-29 49,0 1 0,1-1 0,0 2 1,0-1-1,1 0 0,0 1 0,0 0 1,0 1-1,1-1 0,0 1 0,-5 13 1,8-20 3,1 0 0,0-1 0,0 1 0,0 0 0,0 0 1,0 0-1,0-1 0,0 1 0,0 0 0,0 0 1,0 0-1,0-1 0,0 1 0,0 0 0,1 0 1,-1-1-1,0 1 0,0 0 0,1 0 0,-1-1 0,1 1 1,-1 0-1,1-1 0,-1 1 0,1 0 0,-1-1 1,1 1-1,0-1 0,-1 1 0,1-1 0,0 1 1,-1-1-1,1 0 0,0 1 0,-1-1 0,1 0 0,0 0 1,0 1-1,0-1 0,-1 0 0,1 0 0,0 0 1,0 0-1,0 0 0,-1 0 0,1 0 0,0 0 1,0 0-1,0 0 0,0-1 0,3 1-8,0-1-1,0 0 1,0 0 0,0 0-1,0 0 1,-1 0-1,1-1 1,0 0 0,4-3-1,24-19 28,-14 11 13,-1-1 1,0 0 0,-1-2 0,16-18-1,-31 34-38,-1 0-1,0 0 1,0-1 0,0 1-1,0 0 1,0 0-1,0 0 1,0 0-1,1 0 1,-1 0-1,0 0 1,0 0 0,0 0-1,0 0 1,0 0-1,0 0 1,1 0-1,-1 0 1,0 0 0,0 0-1,0 0 1,0 0-1,0 0 1,1 0-1,-1 0 1,0 0 0,0 0-1,0 0 1,0 0-1,0 0 1,0 0-1,0 0 1,1 0 0,-1 1-1,0-1 1,0 0-1,0 0 1,0 0-1,0 0 1,0 0-1,0 0 1,0 0 0,0 1-1,0-1 1,1 0-1,-1 0 1,0 0-1,0 0 1,0 0 0,0 0-1,0 1 1,0-1-1,0 0 1,0 0-1,0 0 1,0 0 0,0 0-1,0 0 1,0 1-1,0-1 1,0 0-1,0 0 1,-1 0 0,1 0-1,0 0 1,3 22 13,-3 36 363,0-44-32,0-13-327,1 1 0,-1-1 0,1 0 1,-1 0-1,1 0 0,-1 1 0,1-1 1,0 0-1,0 0 0,0 0 0,-1 0 0,1 0 1,0-1-1,0 1 0,0 0 0,0 0 1,1 0-1,-1-1 0,0 1 0,0-1 1,0 1-1,1-1 0,-1 1 0,0-1 0,0 0 1,1 1-1,-1-1 0,0 0 0,1 0 1,0 0-1,48 2 136,-43-2-151,3-1-3,-1-1 1,0 0-1,0-1 1,0 0-1,0-1 1,0 0-1,0 0 0,-1 0 1,0-1-1,0-1 1,7-6-1,10-4 57,-19 13-69,0-1 1,0 1 0,-1-1-1,1 0 1,-1-1 0,0 1-1,0-1 1,-1 0-1,1 0 1,-1-1 0,0 1-1,0-1 1,-1 0 0,0 0-1,0 0 1,0-1 0,-1 1-1,0 0 1,0-1 0,-1 0-1,0 1 1,0-1-1,0 0 1,-1 0 0,0-7-1,-18 28-6,15-11 25,-11 8 12,1 1 0,-17 21 0,26-30-16,2 1 0,-1 0 0,0 1 1,1-1-1,0 0 0,0 1 0,0 0 0,0-1 0,1 1 1,-1 0-1,1 0 0,1 0 0,-1 7 0,1-2 13,-1-8-9,1 1 0,0-1 1,0 1-1,0-1 0,0 1 1,1-1-1,-1 0 0,1 1 1,-1-1-1,3 4 0,-2-5-4,0 0 0,0 0 0,0 0 0,1 0 0,-1 0 0,0-1 1,1 1-1,-1 0 0,1-1 0,-1 1 0,1-1 0,-1 1 0,1-1 0,-1 0 0,1 0 0,-1 0 0,1 1 0,-1-2 0,3 1 0,8 1-9,-9-1 7,0 1-1,0-1 1,0 0 0,0 1-1,0-1 1,0-1 0,0 1-1,0 0 1,1-1 0,-1 0-1,0 1 1,0-1 0,-1 0-1,1-1 1,0 1 0,0 0-1,0-1 1,3-3 0,47-44 51,-45 38-56,-1 0 1,1 0 0,-2 0-1,0-1 1,0 0-1,5-15 1,-2-6 2,8-39-1,-11 28-151,-6 44 203,0 14-92,0-6 58,1 6-7,-1 0 1,-1 0-1,0 0 1,-1 0-1,-5 19 1,5-24 0,0 1-1,1 0 1,0-1-1,1 1 1,0 0-1,2 13 1,-1 9-16,0-31 9,-1 0 0,0 0 0,1 1-1,-1-1 1,1 0 0,0 0 0,-1 1 0,1-1 0,0 0 0,0 0 0,-1 0 0,1 0 0,0 0 0,0 0 0,0 0 0,0-1-1,0 1 1,1 0 0,-1 0 0,0-1 0,0 1 0,0-1 0,1 1 0,-1-1 0,0 1 0,1-1 0,-1 0 0,0 0 0,1 0-1,1 1 1,48 2 2,-46-3-8,4 0 0,-2 0-3,-1 0 0,1 0 0,0 0 0,-1-1 0,1 0 0,0 0 0,-1-1 0,0 1 0,10-5 0,7-3 39,6-4 4,-29 13-37,9-7-16,0 0 1,0 0-1,0-1 1,9-11-1,-15 15 17,0 1-1,-1-1 1,0-1 0,0 1-1,0 0 1,0 0 0,-1-1-1,0 1 1,0-1 0,0 1-1,0-1 1,-1 0 0,0-8-1,0 13 0,0-1-1,0 0 0,0 1 0,0-1 1,0 0-1,0 1 0,0-1 0,-1 0 1,1 1-1,0-1 0,-1 1 0,1-1 1,0 0-1,-1 1 0,1-1 0,-1 1 1,1-1-1,-1 1 0,1-1 0,-1 1 1,1 0-1,-1-1 0,1 1 0,-1-1 0,0 1 1,1 0-1,-2-1 0,-24-1 6,21 2-3,1 1 0,-1-1 1,0 1-1,1 1 1,-1-1-1,1 1 0,-1-1 1,1 1-1,-6 4 1,4-1 16,-10 7-9,0 2 0,-25 27 0,37-36-7,1 0 1,-1 0-1,1 0 0,0 1 0,0-1 1,1 1-1,-1-1 0,1 1 1,0 0-1,1 0 0,0 0 0,0 0 1,-1 12-1,3-17-2,-1-1 1,1 1-1,-1-1 0,1 0 0,-1 1 1,1-1-1,-1 1 0,1-1 0,0 0 0,-1 1 1,1-1-1,0 0 0,-1 0 0,1 0 1,0 1-1,-1-1 0,1 0 0,0 0 1,0 0-1,-1 0 0,1 0 0,0 0 1,0 0-1,25 0-19,-20-1 7,1 1 14,1-1-1,-1 0 0,0 0 0,0-1 0,0 0 0,-1 0 0,1-1 0,0 0 0,-1 0 0,0 0 1,1-1-1,-2 0 0,1 0 0,0 0 0,-1-1 0,6-6 0,2-3-6,-1-1 0,0 0 0,-1 0 0,17-34 0,-17 29-11,-1-1 0,-1 0 0,0-1-1,4-23 1,-12 31 47,-7 16-37,-12 19-36,13-14 43,0-1 3,1 0-1,0 1 0,0-1 0,1 0 1,-1 1-1,1 0 0,1 0 0,0 0 1,-1 0-1,0 9 0,0 4 10,1 1-1,1 28 1,2-47-11,-1-1-1,1 0 1,0 0 0,0 0 0,0 1 0,0-1 0,0 0 0,0 0 0,0 0-1,0 0 1,1-1 0,-1 1 0,0 0 0,0 0 0,1-1 0,-1 1 0,1-1-1,-1 1 1,0-1 0,1 1 0,-1-1 0,1 0 0,-1 0 0,4 0 0,-2 1-3,1-1 0,-1 1 0,1-1 1,-1 0-1,1 0 0,-1 0 0,1-1 1,-1 1-1,1-1 0,6-2 0,-1-4 0,0 0-1,0-1 0,0 0 0,-1 0 0,0-1 0,-1 0 1,0-1-1,-1 1 0,0-2 0,0 1 0,-1 0 0,0-1 1,-1 0-1,0 0 0,4-20 0,-7 4-39,-1 27 35,0 0 1,0 0 0,0 0-1,0 0 1,0 0 0,0 0-1,0 0 1,0 0 0,0 0 0,-1 0-1,1 16 22,-1 7 27,1-17-21,-1 0-1,1-1 1,0 1-1,0 0 0,0 0 1,1-1-1,0 1 1,0-1-1,1 1 1,-1-1-1,6 11 1,-2-7 63,1 0 1,-2 0 0,1 0-1,-1 0 1,-1 1 0,1 0-1,-2-1 1,1 1 0,-1 0 0,-1 1-1,1 15 1,-3-25-157,1 1 1,-1-1 0,0 0-1,0 0 1,0 1-1,0-1 1,0 0-1,0 0 1,0 0 0,0 0-1,0 0 1,0 0-1,0-1 1,-1 1-1,1 0 1,0-1 0,-2 2-1,-31 14-2632,25-13 1251,-19 11-3244,16-9 2126</inkml:trace>
  <inkml:trace contextRef="#ctx0" brushRef="#br0" timeOffset="2251.32">2736 412 6557,'0'0'7862,"0"-28"-7194,1 23-643,-1 1 1,1-1 0,0 1-1,0-1 1,0 1 0,1 0 0,3-9-1,-3 9 130,0 0-1,0 0 0,-1-1 0,1 1 1,-1-1-1,0 1 0,0-1 1,-1-4-1,0 9-114,-1 26-66,-3-18 192,1 0 0,1 0 0,0 0 0,0 0 0,0 1-1,1-1 1,0 15 0,1-21-79,3-2-73,1 0-1,-1 0 1,1 0-1,-1 0 1,1 0-1,-1-1 1,1 1-1,-1-1 1,0 0 0,1 0-1,-1 0 1,0 0-1,0-1 1,0 0-1,0 1 1,0-1-1,0 0 1,0 0 0,-1-1-1,4-3 1,11-9 27,-1-2 1,0 0-1,-1-1 1,-2-1-1,1 0 1,17-36-1,48-133 18,-73 173-48,-6 14-4,0 1-1,1 0 1,-1 0-1,0-1 0,1 1 1,-1 0-1,0-1 0,0 1 1,0-1-1,1 1 1,-1 0-1,0-1 0,0 1 1,0 0-1,0-1 0,0 1 1,0-1-1,0 1 1,0 0-1,0-1 0,0 1 1,0-1-1,0 1 0,0 0 1,0-1-1,0 1 1,0-1-1,0 1 0,0 0 1,-1-1-1,1 1 0,0 0 1,0-1-1,0 1 0,-1-1 1,-12 11 29,-18 27-35,21-21 72,0 1-1,0 1 0,2 0 1,0 0-1,2 1 1,0 0-1,0 0 1,2 0-1,0 0 1,2 1-1,-1 34 0,3-50-63,0-1 0,0 1-1,0-1 1,0 1-1,1-1 1,0 1-1,0-1 1,0 0-1,0 1 1,0-1-1,0 0 1,1 0-1,2 3 1,-3-4-32,1 0 1,0 0 0,0-1 0,0 1 0,1 0 0,-1-1-1,0 0 1,0 0 0,1 1 0,-1-2 0,1 1 0,-1 0-1,1 0 1,-1-1 0,1 1 0,0-1 0,-1 0 0,5 0-1,-4 0-336,1 1 0,-1-2 0,0 1 0,0 0 1,0-1-1,1 1 0,-1-1 0,0 0 0,0 0 0,0 0 0,0-1 0,0 1 0,-1-1 0,1 1 0,0-1 0,-1 0 0,1 0 0,-1 0 0,1 0 0,3-5 0,-2 0-784,1 0 1,-1 0 0,0-1 0,-1 0 0,0 1 0,0-1-1,2-11 1,-2 6-134</inkml:trace>
  <inkml:trace contextRef="#ctx0" brushRef="#br0" timeOffset="2620.61">2954 155 4308,'-122'0'3239,"71"0"5031,88 2-7631,-26-1-630,0 0 1,0-1 0,0 0-1,-1-1 1,1 0 0,0-1-1,0 0 1,0 0 0,12-6-1,21-12-1267,-4 3-2131,-4-5-3700,-26 13 4797</inkml:trace>
  <inkml:trace contextRef="#ctx0" brushRef="#br0" timeOffset="2621.61">2842 31 6625,'-138'0'7241,"106"0"-13004,45 0 2592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20.47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7 1 712,'0'0'225,"-16"0"149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04.40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528 14 572,'0'0'1121,"-20"0"694,28 5-1721,-8-5-63,1 1 0,-1 0 0,0-1 0,1 1 0,-1-1 0,1 1 0,-1-1 0,1 0 0,0 1 0,-1-1 0,1 0 0,-1 1 0,1-1 0,0 0-1,-1 0 1,1 1 0,0-1 0,-1 0 0,1 0 0,0 0 0,-1 0 0,1 0 0,0 0 0,-1 0 0,1 0 0,0 0 0,7 0 135,-8 0-146,1 1 1,-1-1 0,1 0-1,-1 0 1,1 0 0,-1 1-1,1-1 1,-1 0-1,1 0 1,0 0 0,-1 0-1,1 0 1,-1 0-1,1 0 1,-1 0 0,1-1-1,0 1 1,-1 0-1,1 0 1,-1 0 0,1-1-1,-1 1 1,1 0 0,-1 0-1,1-1 1,-1 1-1,0 0 1,1-1 0,-1 1-1,1-1 1,-1 1-1,0-1 1,1 1 0,-1 0-1,0-1 1,1 0-1,1-5 659,-10 4 417,4 2-1290,-182 0 292,288 0-129,-67-8 46,10 8 656,-42 0-364,-5 0-60,-24 0-163,19 1-83,0 0 1,0 0-1,1 0 0,-1 1 0,-11 4 1,12-3 1,0-1 1,0 0 0,-1-1-1,1 1 1,-12 0-1,13-1 20,7 1-49,10 3 34,11-2-11,0-1-1,0-1 1,29-3 0,0 0 1650,-63 1-1642,0-1 1,-1 2 0,1 0-1,-19 2 1,-5-1-46,-144-1 50,179 0 22,46 0-41,5-9 51,-46 8-44,-1 1 1,1-1 0,-1 0-1,0-1 1,0 1-1,6-3 1,23-7-8,-9 7 188,-38 2 226,-45 1 305,54 1-689,-414 0 1268,417 40 1420,2-39-2673,0 38 2297,0-30-2306,-1-8-16,1 0 0,0 0 0,0 0 0,0-1 0,-1 1 0,1 0 0,0 0 1,0 0-1,0 0 0,0 0 0,0-1 0,1 1 0,-1 0 0,0 0 0,0 0 0,0 0 0,1 0 0,-1-1 0,0 1 0,1 0 0,-1 0 0,1-1 0,-1 1 0,1 0 0,-1-1 0,1 1 0,0 0 1,-1-1-1,1 1 0,1 0 0,-1 0-8,0-1 0,1 1 0,-1-1 1,0 1-1,0 0 0,0-1 0,0 1 0,0 0 1,0 0-1,0 0 0,0 0 0,0 0 0,0 0 1,0 0-1,0 0 0,-1 1 0,1-1 0,-1 0 1,1 0-1,-1 0 0,1 1 0,-1-1 0,0 0 1,1 1-1,-1-1 0,0 2 0,1 43 85,-1-32-66,9 9-16,-9-19-4,1-1 0,0 1 0,-1-1-1,1 1 1,0-1 0,1 1 0,-1-1 0,1 0 0,2 4 0,-2-3 4,0 0 0,0-1 0,0 1 0,-1 1 0,0-1 0,1 0 0,-1 0 0,-1 0-1,2 8 1,-2 542 763,0-554-346,2 0-473,194 0 134,-171-2-104,45-7-1,-2-1 96,35 2-96,136-17 11,-232 22 80,-8 1-30,-15-2-21,-26-2-7,-129-20-9,154 25-5,11 1 1,1 0 1,-1-1-1,0 1 1,1-1-1,-1 0 1,-6-3-1,12 1 80,8 0-96,7 0 0,12 0 20,111-6-14,-137 10 12,0-1 1,-1 0 0,1 0-1,0 1 1,0-1-1,-1 1 1,1-1 0,0 1-1,0-1 1,-1 1-1,1-1 1,-1 1 0,1-1-1,0 1 1,-1 0-1,1-1 1,-1 1 0,1 0-1,-1 0 1,0-1 0,1 1-1,-1 0 1,0 0-1,0 0 1,1-1 0,-1 1-1,0 0 1,0 0-1,0 0 1,0 1 0,2 31 170,-2-29-117,0 16 87,1-15-121,0-1 1,-1 1-1,0-1 1,0 0 0,0 1-1,-1-1 1,1 1-1,-1-1 1,0 1-1,0-1 1,-1 0 0,1 0-1,-1 0 1,0 0-1,-3 6 1,-20 33 67,-52 58-721,64-83-857,12-18 1268,1 0 0,0 1-1,-1-1 1,1 0 0,0 0-1,0 1 1,-1-1-1,1 0 1,0 1 0,0-1-1,0 0 1,-1 1 0,1-1-1,0 0 1,0 1-1,0-1 1,0 0 0,0 1-1,0-1 1,-1 0 0,1 1-1,0-1 1,0 0-1,0 1 1,0-1 0,1 1-1,-1-1 1,0 0 0,0 1-1,0-1 1,0 0-1,0 1 1,0-1 0,0 0-1,1 1 1,12 1-7619,-8-2 7955,-4 0-1407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6:27.358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 137 3148,'0'0'13534,"-1"3"-13367,1-1 0,0 1 0,0 0 0,0 0 1,1 0-1,-1-1 0,0 1 0,2 3 0,14 2-145,0-1 0,0 0 0,26 6-1,-14-5 24,70 19 211,146 22 0,-112-26-227,11 0-8,81 19 25,-221-42-45,15 5 13,-17-5-14,-1 0 0,0 0 0,1 1 0,-1-1 0,1 0 1,-1 0-1,0 0 0,1 0 0,-1 0 0,1 0 0,-1 0 0,0-1 1,1 1-1,-1 0 0,1 0 0,-1 0 0,0 0 0,1 0 0,-1-1 0,0 1 1,1 0-1,-1 0 0,0-1 0,1 1 0,-1 0 0,0 0 0,1-1 1,-1 1-1,0 0 0,0-1 0,1 1 0,-1 0 0,0-1 0,0 1 0,0-1 1,0 1-1,0 0 0,1-1 0,-1 1 0,0-1 0,0 0 0,1-8-9,0 6 6,-1 0 0,1 1 1,-1-1-1,0 0 0,1 0 1,-1 1-1,0-1 0,-1 0 0,1 0 1,0 1-1,-1-1 0,0 0 1,-1-3-1,-14-7-11,0-1-30,-1 0 0,-1 2 0,-36-21 1,50 32 35,1 0 1,-1 0-1,1 1 0,-1-1 1,1 1-1,-1 0 1,-6 0-1,3 0-7,6 0 119,12 8-124,12 4 34,-1 0 0,-1 1-1,20 16 1,-34-24-4,0 1 0,0 0 0,0 0 0,-1 1 0,0 0 0,0 0 0,-1 1 0,0 0 0,0-1 1,-1 2-1,7 16 0,-10-23-58,0 1 1,0-1 0,-1 1-1,1-1 1,-1 1-1,1-1 1,-1 1 0,0-1-1,0 1 1,0 0-1,0-1 1,-1 1 0,1-1-1,-1 1 1,0-1-1,1 1 1,-1-1 0,0 1-1,0-1 1,-1 0 0,1 1-1,0-1 1,-1 0-1,1 0 1,-1 0 0,0 0-1,0 0 1,0 0-1,0-1 1,0 1 0,0-1-1,0 1 1,0-1-1,-1 0 1,1 0 0,-4 1-1,-8 5-3051,0 0-1,0-1 1,-24 6-1,28-10 822</inkml:trace>
  <inkml:trace contextRef="#ctx0" brushRef="#br0" timeOffset="519.83">1242 300 2736,'34'-17'1840,"-18"9"863,0 0 0,29-9 0,-31 16 1561,-13 14-2375,-1 0-2134,0 63 448,0-44-4439,0-32 4156,0 0 0,0 1 0,0-1 0,0 0 0,0 0 0,0 1 0,-1-1 0,1 0 0,0 0 0,0 1 0,0-1 0,0 0 0,0 0 0,0 1 0,0-1 0,-1 0 0,1 0 0,0 0 0,0 1 0,0-1 0,0 0 0,-1 0 0,1 0 0,0 0 0,0 0 0,0 1 0,-1-1 0,1 0 0,0 0-1,0 0 1,-1 0 0,1 0 0,0 0 0,-1 0 0,-3 3-1988,3 1-2304</inkml:trace>
  <inkml:trace contextRef="#ctx0" brushRef="#br0" timeOffset="873.43">1371 51 6269,'0'-8'114,"1"6"158,-1 0-1,0 1 0,0-1 1,0 0-1,0 0 0,0 1 1,0-1-1,0 0 1,-1 1-1,1-1 0,0 0 1,-1 1-1,0-1 0,1 0 1,-1 1-1,0-1 0,0 1 1,0-1-1,0 1 0,-1-2 1,-7-4-1650,16 10-3438,1 1 3517,1 3-726</inkml:trace>
  <inkml:trace contextRef="#ctx0" brushRef="#br0" timeOffset="1249.77">1819 41 5825,'0'0'155,"1"0"1,-1 0 0,0 0 0,0-1 0,0 1 0,1 0 0,-1 0 0,0 0 0,0-1 0,0 1 0,0 0-1,0 0 1,1 0 0,-1-1 0,0 1 0,0 0 0,0 0 0,0-1 0,0 1 0,0 0 0,0 0 0,0-1 0,0 1-1,0 0 1,0-1 0,0 1 0,0 0 0,0 0 0,0-1 0,0 1 0,0 0 0,0 0 0,-1-1 0,1 1-1,0 0 1,0 0 0,0 0 0,0-1 0,-13-3 2220,-29 4-2190,28 1 658,11-1-772,0 1-1,0 0 1,-1 0 0,1 0 0,0 1 0,0-1 0,0 1-1,0 0 1,1 0 0,-6 3 0,-30 28 526,32-27-513,-5 3 74,1 0 1,0 1 0,1 0-1,0 1 1,0 0 0,2 0-1,-1 1 1,1 0 0,1 0 0,0 0-1,1 1 1,0 0 0,1 0-1,0 1 1,1-1 0,-1 15-1,-8 203 1752,11-182-7062,1 1-5769</inkml:trace>
  <inkml:trace contextRef="#ctx0" brushRef="#br0" timeOffset="1611.93">1363 406 6785,'0'-2'179,"0"1"0,0 0 1,0-1-1,0 1 0,0 0 0,0-1 1,0 1-1,0 0 0,0 0 1,1-1-1,-1 1 0,1 0 0,-1-1 1,1 1-1,-1 0 0,1 0 1,0 0-1,-1 0 0,1 0 1,0 0-1,0 0 0,2-2 0,-1 2-33,1 0 0,-1 1-1,1-1 1,0 1 0,-1 0-1,1-1 1,0 1-1,-1 0 1,6 1 0,10 0-425,116-1-39,-76 0-2833,-33-3 702,1-8-115</inkml:trace>
  <inkml:trace contextRef="#ctx0" brushRef="#br0" timeOffset="2182.19">2000 151 4640,'0'0'4084,"48"0"-383,-38 0-3350,0 0-1,0-1 0,0 0 1,0-1-1,0 0 1,0 0-1,13-6 1,-1 0-71,0 0 0,1 2 0,-1 1 0,1 1 0,1 1 0,27-1 0,-50 5-224,1 0 0,-1 0 0,0 0-1,0 0 1,0 0 0,0 0 0,0 0 0,0 0 0,-1 1 0,1-1 0,0 0 0,-1 0-1,1 1 1,-1-1 0,1 1 0,-1-1 0,1 0 0,-1 1 0,0-1 0,0 1 0,0-1-1,0 1 1,0-1 0,0 3 0,0 1 25,0 0 1,0-1-1,0 1 0,0 0 1,-1 0-1,0 0 0,-1 6 0,-6 0-46,0 0 0,-1 0-1,0-1 1,0 0 0,-19 15-1,-2 2-23,0 3 118,1 0 0,1 2 1,-29 45-1,56-77-87,1 1 1,0-1 0,-1 0-1,1 1 1,-1-1 0,1 1-1,0-1 1,-1 1 0,1-1-1,0 1 1,0-1 0,-1 1-1,1-1 1,0 1 0,0-1-1,0 1 1,0-1 0,0 1-1,0-1 1,0 1 0,0-1-1,0 1 1,0 0-1,0-1 1,0 1 0,0-1-1,0 1 1,0-1 0,0 1-1,1-1 1,-1 2 0,18-1 748,-8-1-987,3-2 190,-1 0 0,0 0 0,0-2-1,0 1 1,0-2 0,-1 1 0,22-13 0,9-3-464,46-16-4707,46-12-6869,-103 37 9896</inkml:trace>
  <inkml:trace contextRef="#ctx0" brushRef="#br0" timeOffset="2588.27">2816 240 6365,'-49'0'5738,"43"5"-4680,5-2 2133,18-3-3300,8 0 119,43-5 1,-61 4-785,0 0-1,0-1 1,0 0 0,0-1 0,0 1 0,7-5 0,-14 7 675,0 0 0,0 0 1,0 0-1,0 0 0,1 0 0,-1 0 1,0 0-1,0 0 0,0 0 0,0 0 0,0 0 1,0 0-1,0 0 0,0 0 0,1 0 0,-1 0 1,0-1-1,0 1 0,0 0 0,0 0 1,0 0-1,0 0 0,0 0 0,0 0 0,0 0 1,0 0-1,0-1 0,0 1 0,0 0 1,1 0-1,-1 0 0,0 0 0,0 0 0,0 0 1,0 0-1,0-1 0,0 1 0,0 0 0,0 0 1,0 0-1,0 0 0,0 0 0,-1 0 1,1-1-1,0 1 0,0 0 0,0 0 0,0 0 1,0 0-1,0 0 0,0 0 0,0 0 1,0 0-1,0 0 0,0-1 0,0 1 0,0 0 1,-1 0-1,1 0 0,0 0 0,0 0 0,0 0 1,0 0-1,0 0 0,0 0 0,0 0 1,-1 0-1,-5 0-3078,1 3 4191,-19 18-873,20-16 229,-1-1 1,1 1-1,-1-1 0,0-1 1,0 1-1,0-1 0,-1 1 0,1-2 1,-11 5-1,10-5 441,0 1 1,0 0-1,0 0 1,0 1-1,0-1 1,1 1-1,0 1 1,0-1-1,-5 6 1,10-10-745,-1 0 0,1 0-1,0 1 1,-1-1 0,1 0 0,-1 1 0,1-1 0,0 1-1,0-1 1,-1 0 0,1 1 0,0-1 0,0 1-1,-1-1 1,1 1 0,0-1 0,0 1 0,0-1 0,0 1-1,0-1 1,0 0 0,0 1 0,0-1 0,0 1-1,0-1 1,0 1 0,0-1 0,0 1 0,0-1 0,0 1-1,0-1 1,1 1 0,-1-1 0,0 1 0,0-1 0,1 1-1,-1-1 1,0 0 0,0 1 0,1-1 0,-1 0-1,0 1 1,1-1 0,-1 0 0,1 1 0,-1-1 0,0 0-1,1 0 1,-1 1 0,1-1 0,-1 0 0,1 0-1,-1 0 1,1 0 0,-1 0 0,1 1 0,0-1 0,35 1-242,-28-1 376,1-2-478,-1 1 1,1-1-1,-1 0 1,1-1-1,-1 0 1,0 0-1,0-1 1,0 0 0,9-7-1,23-9-3221,17-7-3663,-40 18 5007</inkml:trace>
  <inkml:trace contextRef="#ctx0" brushRef="#br0" timeOffset="2937.89">3291 159 4856,'0'0'386,"-2"0"219,-4 0-193,0 2 0,0-1 0,1 0 0,-1 1 0,0 0 0,1 1 0,0-1 0,-1 1 0,1 0 0,0 0 0,0 1 0,1-1 0,-1 1 0,1 0 0,-8 9 0,8-8-62,-1 0-1,1 0 0,0 1 0,0-1 1,0 1-1,1 0 0,0 1 0,0-1 1,1 0-1,-1 1 0,2-1 1,-1 1-1,1 0 0,-1 7 0,2-13-215,-1 1 0,1-1-1,0 1 1,0-1 0,0 1 0,0-1-1,1 1 1,-1-1 0,0 1-1,1-1 1,-1 1 0,1-1 0,-1 1-1,1-1 1,0 1 0,-1-1-1,1 0 1,0 0 0,0 1 0,0-1-1,0 0 1,2 2 0,1-2 7,-1 0 1,0 0-1,1 0 1,-1-1-1,1 1 1,-1-1-1,0 0 1,1 0-1,3 0 1,4 0-111,-5-1 52,-1 0 1,1 0-1,-1-1 0,1 1 1,-1-1-1,0 0 0,1-1 1,6-3-1,44-30 737,-43 28-654,-4 2-137,-1 0 0,1-1 0,-1 1 0,0-1 1,-1-1-1,7-9 0,-10 13-25,-1-1 1,0 0-1,-1 0 0,1 0 0,-1 0 1,0-1-1,0 1 0,-1 0 0,0-1 1,0 1-1,0-1 0,0-11 1,-1 16-9,0-1 1,0 1 0,-1-1 0,1 1 0,0-1 0,0 1 0,-1 0 0,1-1-1,-1 1 1,0 0 0,1-1 0,-1 1 0,0 0 0,0 0 0,1 0 0,-1-1 0,0 1-1,0 0 1,0 0 0,0 0 0,-1 1 0,-1-3 0,0 2-94,-1-1 1,1 1 0,-1-1-1,1 1 1,-1 0-1,0 1 1,1-1 0,-1 0-1,-4 1 1,1 0-286,0 0 1,0 0-1,0 1 0,0 0 1,0 0-1,0 0 1,0 1-1,1 0 0,-12 6 1,-9 8-2546,0 1-1,1 1 1,2 2 0,-27 25 0,33-25 63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03.237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5 0 712,'0'19'8385,"-2"-12"-8563,-3-5-181,-19 9 1503,21-5-2216,31-4-5076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7:03.263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86 372 4188,'-5'1'312,"2"-1"0,-1 1-1,0 0 1,0 0-1,0 0 1,0 0 0,0 1-1,1 0 1,-1 0 0,1 0-1,-1 0 1,1 0-1,0 1 1,-4 3 0,-14 9 1299,21-15-1539,0 0 1,0 0-1,-1 0 0,1 0 0,0 0 0,0 0 1,0 0-1,-1 0 0,1 0 0,0 1 0,0-1 1,-1 0-1,1 0 0,0 0 0,0 0 0,0 0 1,-1 1-1,1-1 0,0 0 0,0 0 0,0 0 1,0 0-1,-1 1 0,1-1 0,0 0 0,0 0 1,0 0-1,0 1 0,0-1 0,0 0 0,0 0 1,0 1-1,0-1 0,0 0 0,0 0 0,0 1 1,0-1-1,0 0 0,0 0 0,0 1 0,0-1 1,0 0-1,0 0 0,0 1 0,0-1 0,0 0 1,0 0-1,0 0 0,0 1 0,1-1 0,-1 0 1,0 0-1,0 0 0,0 1 0,0-1 0,1 0 1,20 4 1218,-12-3-1127,0-1 0,-1-1 0,19-2 1,78-25 95,-46 13-23,82-31 1,-138 45-246,-1 0 6,-1 1 1,1 0 0,-1-1-1,1 0 1,0 1-1,-1-1 1,1 0-1,-1 0 1,0 0 0,1 0-1,-1 0 1,0 0-1,0 0 1,1-1-1,-1 1 1,0 0-1,0-1 1,1-2 0,-44-2-88,17 3 74,-46 1 0,47 3 65,24-1-63,5-5 10,1 1 1,-1 0-1,1 0 0,0 0 0,0 1 0,1 0 1,-1 0-1,11-3 0,-13 5 16,0 0-1,1 1 1,-1-1 0,0 1 0,0 0-1,0 0 1,8 2 0,-10-2 20,0 1 0,0 0 1,0 0-1,-1 0 0,1 1 1,0-1-1,0 0 0,-1 1 0,1-1 1,-1 1-1,1-1 0,-1 1 1,0 0-1,1-1 0,-1 1 1,1 2-1,4 8-14,-1-1-1,0 1 1,-1 0-1,0 0 1,-1 1-1,0-1 1,-1 1-1,0-1 1,-1 1 0,0 0-1,-2 16 1,0-26-197,1 0 0,0-1 0,-1 1 0,0 0 0,0 0 1,0-1-1,0 1 0,0-1 0,0 1 0,-1-1 0,1 0 1,-1 1-1,0-1 0,0 0 0,0 0 0,0 0 1,-4 3-1,3-2-405,0-1 0,1 1 1,-1 0-1,0 0 0,1 0 0,0 1 1,-3 5-1,-8 11-4130,11-13 2387</inkml:trace>
  <inkml:trace contextRef="#ctx0" brushRef="#br0" timeOffset="577.31">986 433 4308,'1'0'269,"0"0"-1,0-1 0,-1 1 1,1 0-1,0-1 0,0 1 0,-1-1 1,1 1-1,0-1 0,-1 1 1,1-1-1,-1 0 0,1 1 0,-1-1 1,1 0-1,-1 1 0,1-1 1,-1 0-1,0 0 0,1 1 0,-1-1 1,0 0-1,0 0 0,1 0 0,-1 1 1,0-3-1,5-32 767,-3 17-85,2-5-194,-1 0 0,-1 0-1,-2-31 1,0 36-694,-1 17-41,0 0 0,0 0-1,0 0 1,0 0 0,0 0-1,0 1 1,0-1 0,0 0 0,0 0-1,0 1 1,0-1 0,-1 1-1,1-1 1,0 1 0,-1 0-1,1-1 1,0 1 0,0 0 0,-1 0-1,1 0 1,0 0 0,-1 0-1,-1 0 1,-1 0 41,0 0 0,0 0 0,0 0 0,0 0 0,0 1 0,0-1 1,-7 3-1,-7 10-30,1 1 0,0 1 1,-24 27-1,34-35-14,1 0 0,-1 0 0,2 0 0,-1 0 0,1 1 0,0 0 0,1 0 0,-1 1 0,2-1 0,-1 1-1,1 0 1,1 0 0,-1 0 0,-1 17 0,33-26 94,-25 0-55,0-1 0,0 0 0,0 0 0,0 0 0,0-1 0,0 1 0,0-1 0,0 0 0,-1 0 0,1 0 0,-1-1 0,0 1 0,4-4 0,45-47 979,-32 32-672,-15 16-279,-3 3-75,-1 0 1,1 0 0,0 0 0,0 0 0,0 0 0,1 0 0,-1 0-1,0 1 1,1-1 0,-1 1 0,1 0 0,-1 0 0,1 0-1,-1 0 1,1 0 0,0 1 0,3-1 0,-4 6 2,0 0 0,-1 1-1,0-1 1,0 1 0,-1-1 0,1 8 0,-1 0-54,2 14-295,0-1-1,8 33 1,-9-50-188,5 10-4486,-6-18 4770,1-1 0,-1 0 0,1 1 1,-1-1-1,1 0 0,-1 1 0,1-1 0,-1 0 1,1 0-1,-1 0 0,1 1 0,0-1 0,-1 0 1,1 0-1,-1 0 0,1 0 0,0 0 0,-1 0 1,1 0-1,-1 0 0,1 0 0,-1 0 0,1 0 1,0-1-1,-1 1 0,1 0 0,-1 0 1,1-1-1,-1 1 0,1 0 0,-1 0 0,1-1 1,-1 1-1,1-1 0,0 0 0,9-7-2005</inkml:trace>
  <inkml:trace contextRef="#ctx0" brushRef="#br0" timeOffset="1010.09">1489 176 6301,'6'-6'-726,"10"-6"5760,-14 15-2088,-7 11-2507,-1-5-422,0 0 1,0 0-1,-1-1 1,-13 13-1,0 1-65,4-3-1084,-31 28 1,40-41 114,0 0 0,-1-1 0,0 0 0,0 0 0,0 0 0,0-1 0,-14 5 0,8-8-1209,8-1 1450</inkml:trace>
  <inkml:trace contextRef="#ctx0" brushRef="#br0" timeOffset="1364.93">1263 285 1736,'13'-84'3188,"-13"59"-1786,0-1 3942,2 30-5282,-1 0 0,1 0 0,0-1 0,0 1 0,0-1 0,0 1 0,0-1 0,1 0 0,0 0 0,0 0 0,5 4 0,12 16 151,-10-6-144,1 0 0,11 29-1,-14-27-189,1-1 0,15 23-1,-17-30-648,-6-9 329,0 0 0,0 0-1,0 0 1,0 1 0,1-1-1,-1 0 1,1-1 0,-1 1-1,1 0 1,0 0-1,0-1 1,0 1 0,-1-1-1,2 1 1,-1-1 0,0 0-1,4 2 1,-1-3-1274</inkml:trace>
  <inkml:trace contextRef="#ctx0" brushRef="#br0" timeOffset="1732.87">1766 172 6237,'-24'-22'2375,"22"21"-2143,0 0-1,0 0 0,0-1 1,1 1-1,-1 0 1,0-1-1,0 1 1,1-1-1,-1 0 1,1 0-1,0 1 1,0-1-1,-1 0 1,1 0-1,0 0 1,0 0-1,1 0 1,-1-1-1,0 1 1,1 0-1,-1 0 1,1 0-1,0-1 1,0-3-1,1 2-146,0 1 0,0 0-1,1 0 1,-1 0 0,1 0-1,0 0 1,0 0 0,0 0-1,0 1 1,0-1 0,1 1-1,-1-1 1,1 1-1,0 0 1,-1 0 0,1 0-1,0 0 1,6-2 0,62-31 549,-71 35-635,8-3 5,-1 1-1,1-1 1,0 2 0,0-1 0,0 1-1,0 0 1,16 0 0,-23 2-4,0-1 0,1 1 0,-1-1 0,0 1 0,0 0 1,1-1-1,-1 1 0,0 0 0,0 0 0,0 0 0,0 0 0,0 0 0,0 0 0,0 0 1,0 0-1,0 0 0,-1 1 0,1-1 0,0 0 0,-1 0 0,1 1 0,-1-1 0,1 0 1,-1 1-1,0-1 0,1 3 0,4 40-7,-5-27 7,1-9 2,-1-1 0,0 1 0,0-1 0,-1 1 0,0-1-1,0 1 1,0-1 0,-1 0 0,-1 1 0,1-1 0,-4 6 0,-12 18 24,-72 109 75,80-126-79,-1-2 0,0 0 0,0 0 0,-1-1 1,0 0-1,-1-1 0,-28 16 0,40-25 1,-1 0 0,1-1 0,0 1 0,-1 0 0,1-1 0,-1 1 0,1-1 1,-1 0-1,1 1 0,-1-1 0,1 0 0,-1 0 0,1 0 0,-3 0 0,3-1-5,0 1 0,1 0 0,-1-1 0,0 1 0,0-1 0,1 1 0,-1 0-1,1-1 1,-1 1 0,1-1 0,-1 0 0,1 1 0,-1-1 0,1 1 0,-1-1 0,1 0 0,-1 1 0,1-1 0,0 0 0,-1-1 0,0-4 68,0 0-1,0-1 1,1 1 0,0 0-1,1-12 1,0 0-87,-1 14 18,1 0-1,1 0 1,-1 0-1,0 0 1,1 0-1,0 1 0,0-1 1,0 1-1,0-1 1,1 1-1,-1 0 1,1 0-1,0 0 1,0 0-1,0 0 0,4-2 1,-2 1 11,0 0 1,0 0-1,0 0 0,1 1 1,0 0-1,0 0 0,0 0 0,0 1 1,12-3-1,-15 4-24,1 1 0,0 0 0,-1 0 1,1 0-1,-1 0 0,1 1 0,-1-1 0,1 1 0,-1 0 0,1 0 0,-1 0 1,1 1-1,-1-1 0,0 1 0,0 0 0,6 3 0,-1 3-124,-1-1 0,1 1 0,-1 1 0,8 11 0,-10-13-71,20 30-3839,-9-12-2660,-14-23 5757,3 5-1810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5:38.50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253 0 984,'-1'15'10694,"-4"-15"-10572,1 0-1,-1 0 0,0 1 0,1 0 0,0 0 0,-1 0 0,1 0 0,-1 1 0,1-1 1,-5 4-1,5-3-28,-30 12 387,0-1 1,-1-1-1,-56 10 0,54-18-361,0-1-1,-72-4 1,34-1-101,70 2-16,-1 0-3,1 0 1,-1 0-1,1 0 1,0-1-1,-1 0 0,1 0 1,-9-3-1,-6-3 7,0 1 0,0 1 0,-1 0 0,0 2 0,-33-2 0,27 3 3,0-1 1,-48-13 0,57 11-21,-1 2 1,1 0-1,-1 1 1,0 1-1,-29 1 1,18 0 1052,30 2-1010,0 4-40,0-4 70,0 40 186,0 466 1467,13-448-1186,-14-52-445,2-1 1,-1 0 0,1 1-1,0-1 1,4 12 0,-3-10-48,0 1 0,-1-1 1,-1 0-1,0 1 0,0-1 1,-2 11-1,1 11 272,0-15-258,0-1 0,-1 1 0,-1-1 0,-5 21 0,7-35-49,-48 299 255,33-171-142,5-16 104,7 194 0,6-164 548,-3-120-723,-1 1 0,-10 46 1,-12 62 152,-9 183 1,23 549 406,12-536 68,-13-263-620,11 89 56,-11-101-46,2 15-52,7-32-4,-7 44 1,4-45 19,-1 46 1,3-15 18,-17 102 0,20-167-42,0-1 0,0 1 0,0-1 0,-1 1 0,1-1 0,0 1 0,0 0 0,0-1 0,0 1 0,0-1-1,0 1 1,0-1 0,1 1 0,-1-1 0,0 1 0,0-1 0,0 1 0,0-1 0,1 1 0,-1-1 0,0 1 0,1-1 0,-1 1 0,0-1 0,1 1 0,-1-1-1,0 0 1,1 1 0,-1-1 0,1 1 0,-1-1 0,1 0 0,-1 0 0,1 1 0,-1-1 0,1 0 0,-1 0 0,1 0 0,-1 1 0,1-1 0,-1 0-1,1 0 1,-1 0 0,1 0 0,-1 0 0,1 0 0,0 0 0,-1 0 0,1 0 0,-1-1 0,2 1 0,1 0 0,0 0-1,0 0 1,0 0 0,0 0 0,1-1-1,-1 0 1,0 1 0,0-1 0,0 0-1,0 0 1,0-1 0,0 1 0,-1-1-1,1 1 1,0-1 0,2-3 0,12-5-6,0 1 0,1 0 0,0 1 0,0 1 0,28-7 0,106-17-77,-70 16 112,529-84-16,-439 68 22,-172 31-34,1 0 0,-1 0 0,1 0 0,-1 0 0,1 0 0,-1 1 0,1-1 0,-1-1 0,1 1 0,-1 0 0,1 0 0,-1 0 0,1 0 1,-1 0-1,1 0 0,-1 0 0,1-1 0,-1 1 0,1 0 0,-1 0 0,1-1 0,-1 1 0,1 0 0,-1-1 0,0 1 0,1-1 0,-1 1 1,0 0-1,1-1 0,-1 1 0,0-1 0,0 1 0,1-1 0,-1 1 0,0-1 0,0 1 0,0-1 0,0 1 0,1-1 0,-1 1 0,0-1 1,0 1-1,0-1 0,0 1 0,0-1 0,0 1 0,-1-1 0,1 0 0,0-7-27,-1 6 19,1 0 1,-1 0 0,0 0 0,1 0 0,-1 1-1,0-1 1,0 0 0,0 0 0,0 0-1,-1 1 1,1-1 0,0 1 0,-1-1 0,1 1-1,-3-2 1,-31-25-22,20 18 70,4 1-54,0 1 0,0 0 0,-1 1 0,-1 0 0,1 1 0,-1 1-1,0 0 1,0 0 0,0 1 0,-1 1 0,0 0 0,1 1 0,-1 1 0,-23 0 0,37 1 10,-1 0 1,0 0 0,0 0 0,0 1 0,1-1-1,-1 1 1,0-1 0,0 0 0,1 1 0,-1-1-1,0 1 1,1-1 0,-1 1 0,0 0 0,1-1-1,-1 1 1,1 0 0,-1-1 0,1 1 0,0 0-1,-1 0 1,1-1 0,0 1 0,-1 0-1,1 0 1,0 0 0,0-1 0,0 1 0,-1 1-1,-1 28 63,2-28-61,1-1 0,0 0 0,0 0-1,0 0 1,0 0 0,-1-1 0,1 1 0,1 0 0,-1 0 0,0 0 0,0-1-1,0 1 1,0-1 0,0 1 0,1-1 0,-1 1 0,0-1 0,0 0 0,1 1-1,1-1 1,35 8 36,-32-7 16,25 4 33,-1 2-1,0 1 1,0 1-1,51 23 1,-27-6 372,40 21-232,-86-42-160,1 1-1,0 0 1,-1 0 0,0 1 0,-1 0 0,1 0-1,9 14 1,-16-19-27,1 1 0,-1 0 0,0-1 0,0 1 0,0 0 0,0 0-1,0 0 1,0 0 0,-1 0 0,0 0 0,1 0 0,-1 0 0,0 0 0,-1 0 0,1 0 0,0 0 0,-1 0 0,0-1-1,1 1 1,-1 0 0,0 0 0,-1 0 0,1-1 0,0 1 0,-4 4 0,-4 6-4,0 0 0,-1-1 0,-20 19 1,15-16-38,-75 66 26,-1 2-2435,78-69-11,1 1 1,-13 17-1,24-30 1820,0-1 0,1 1 0,-1 0 0,0-1 0,1 1 0,-1 0 0,1 0 0,-1-1 0,1 1 0,0 0 0,0 0 0,-1 0 0,2 3 0,-1-3-243,0 7-2522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3:44.13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5 24 548,'0'0'4026,"-1"-2"-3802,1 1 0,0-1 0,0 0 0,0 1 1,0-1-1,0 0 0,0 1 0,0-1 0,1 1 0,-1-1 1,1 0-1,0-1 0,4 3 1033,-14 0 2143,7 0-3411,-8 1 37,10 0-25,0-1 0,0 0 0,0 1 0,0-1-1,0 0 1,0 0 0,0 1 0,0-1 0,0 0 0,0 1 0,-1-1 0,1 0 0,0 0 0,0 1 0,0-1 0,0 0 0,-1 0 0,1 1 0,0-1 0,0 0-1,-1 0 1,1 1 0,0-1 0,0 0 0,-1 0 0,1 0 0,0 0 0,-1 0 0,1 1 0,-1-1 0,1 0 0,0 0 0,-1 0 0,1 0 0,0 0 1,0 0-1,-1 0 0,1 0 0,0 1 0,0-1 0,-1 0 0,1 0 1,0 0-1,0 0 0,-1 1 0,1-1 0,0 0 0,0 0 1,0 1-1,0-1 0,-1 0 0,1 0 0,0 1 0,0-1 0,0 0 1,0 0-1,0 1 0,0-1 0,0 0 0,0 0 0,0 1 0,-3 0 13,3-1-12,0 0 0,0 0 0,-1 1 1,1-1-1,0 0 0,0 0 0,-1 0 0,1 0 1,0 0-1,0 0 0,-1 0 0,1 0 1,0 1-1,0-1 0,0 0 0,-1 0 1,1 0-1,0 0 0,0 1 0,0-1 1,-1 0-1,1 0 0,0 0 0,0 1 0,0-1 1,0 0-1,0 0 0,0 1 0,0-1 1,0 0-1,-1 1 0,1 1 5,-1 1 0,0-1-1,-1 0 1,1 0 0,0 0 0,0 0-1,-1 0 1,0 0 0,1 0 0,-1 0-1,0 0 1,0-1 0,0 1 0,0-1-1,0 1 1,-3 1 0,4-2 2,0 0 1,0 0-1,0 1 1,0-1-1,0 0 1,1 1-1,-1-1 1,0 1-1,1-1 0,-1 1 1,1-1-1,0 1 1,-1 0-1,1-1 1,0 3-1,-2 26 53,2 54 108,5-79-220,-4-5 50,-1 1 0,1-1-1,-1 0 1,1 0-1,-1 0 1,0 1-1,1-1 1,-1 0-1,0 0 1,1 1-1,-1-1 1,0 0 0,1 1-1,-1-1 1,0 0-1,1 1 1,-1-1-1,0 0 1,0 1-1,0-1 1,1 1-1,-1-1 1,0 1 0,0-1-1,0 0 1,0 1-1,0-1 1,0 1-1,0 0 1,1-1 2,-1 1 0,1-1 1,0 1-1,-1-1 0,1 0 0,0 1 1,-1-1-1,1 0 0,0 0 0,-1 1 1,1-1-1,0 0 0,0 0 0,-1 0 1,1 0-1,0 0 0,0 0 0,-1 0 0,1 0 1,0 0-1,0 0 0,0-1 0,0 1 0,0-1 1,1 1-1,-1 0 0,0 0 0,0 0 0,0 0 0,0 0 0,1 0 0,-1 0 0,0 0 0,0 0 0,0 1 0,0-1 0,0 0 0,1 1 0,-1-1 0,0 1 0,0-1 0,0 1 0,0-1 0,0 1 0,0 0 0,0 0 0,-1-1 0,2 3 0,-1-3-2,0 1 0,-1 0 0,1 0 0,0 0 0,0-1 0,0 1 0,-1 0 1,1-1-1,0 1 0,0-1 0,0 1 0,0-1 0,0 1 0,0-1 0,0 0 0,0 0 0,0 1 0,0-1 1,0 0-1,1 0 0,-1 0 0,0 0 0,2 0 0,37-1 474,-28 1-69,36-8 580,-27-17-561,-14 15-342,1-2 144,-7 12-215,-1-1 0,0 0 0,1 0 0,-1 0 1,0 1-1,1-1 0,-1 0 0,1 1 0,-1-1 0,1 0 0,0 1 0,-1-1 0,1 0 0,0 1 0,-1-1 0,1 1 0,0 0 0,0-1 0,-1 1 1,1-1-1,0 1 0,1 0 0,-2 0-1,1-2-19,1-4 15,-1 2 7,0 1 1,1-1-1,-2 0 1,1 1-1,0-1 0,-1 0 1,0 1-1,1-1 0,-2-7 1,0-1 133,1 11-100,0-16-126,0 15 87,0 1-9,0 1 4,0 0-1,-1 0 1,1-1-1,0 1 1,0 0-1,0-1 1,0 1-1,-1 0 1,1-1-1,0 1 1,0 0-1,0-1 1,0 1-1,0-1 1,0 1 0,0 0-1,0-1 1,0 1-1,0 0 1,0-1-1,0 1 1,0-1-1,0 1 1,1 0-1,-1-1 1,0 1-1,0-1 1,0 1-5,1 0 1,-1 0-1,0-1 0,0 1 1,0 0-1,0 0 1,1-1-1,-1 1 0,0 0 1,0-1-1,0 1 1,0 0-1,0-1 0,0 1 1,0 0-1,0-1 1,0 1-1,0 0 0,0 0 1,0-1-1,0 1 1,0 0-1,0-1 0,0 1 1,-1 0-1,1-1 1,0 1-1,0 0 0,0 0 1,0-1-1,-1 1 1,1 0-1,0 0 0,0-1 1,0 1-1,-1 0 1,1 0-1,0 0 0,0-1 1,-1 1-1,1 0 1,0 0-1,-1 0 0,1 0 1,0 0-1,-1 0 0,1 0 1,0-1-1,0 1 1,-1 0-1,0 0 0,0 0 20,-11-1-66,9-4 36,-1-1 0,0 1 1,0 0-1,0 1 0,-6-6 1,5 5-54,4 4 64,1 1 0,-1 0-1,1-1 1,0 1 0,-1-1 0,1 1 0,-1 0-1,1 0 1,-1-1 0,1 1 0,-1 0 0,0 0-1,1 0 1,-1-1 0,1 1 0,-1 0 0,1 0-1,-1 0 1,0 0 0,1 0 0,-1 0 0,1 0 0,-1 0-1,0 1 1,0-1 16,0 0-3,-2 0-24,2 0 54,0 0-146,-6 1 122,3-13-86,2 12 81,-5 0-21,5 0 86,-1 0-201,-5 0 118,5 0 98,-36 1-319,39 39 218,0-39 65,-2-1-1929,2 0 1847,-1 0 1,1 0-1,0 0 1,-1 0-1,1 0 1,-1 0-1,1 0 0,0 0 1,-1 0-1,1 0 1,-1-1-1,1 1 1,0 0-1,-1 0 0,1 0 1,0-1-1,-1 1 1,1 0-1,0-1 1,-1 1-1,1 0 0,0-1 1,0 1-1,-1 0 1,1-1-1,0 1 0,0 0 1,0-1-1,0 1 1,-1-1-1,1 1 1,0 0-1,0-1 0,0 0 1,-11-3-2444,6 3-6164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2:30.86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77 436,'516'44'137,"-274"-28"-129,-112 2-139,-85-10 1365,86 4 0,-133-35-1279,-13 14 52,-1 2-1,0 0 1,0 1 0,0 0 0,-24-4-1,6 1-33,-38-8 66,-1 4-1,-140-8 1,23 4 203,97 7-79,-55-9-38,147 19-97,5 1-86,-1 0 10,1-1-1,0 1 1,-1-1 0,1 0-1,-1 0 1,1 0-1,0 0 1,4-1 0,24 0-177,20 10-123,0-2-1,55 1 1,109-9 259,-88-1 112,-43 2-433,-84 0 92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29.00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40 628,'7'0'80,"4"0"156,-2 0 48,2 0 12,-1 0-20,-2 0-128,-1-10-28,0 1-56,1 9-52,-2-8 4,1 8-44,-4-6 56,1 6-84,-4-6-172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25.87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89 245 764,'0'0'2009,"-10"-7"3231,10-76-3302,1 80-1935,-1 1-1,1-1 1,0 1 0,0-1 0,0 1-1,1 0 1,-1 0 0,0-1 0,1 1-1,0 0 1,1-2 0,10-15 72,-10 12-72,1 1 0,-1-1 0,1 1-1,0 0 1,0 0 0,1 1 0,0-1 0,0 1 0,0 0 0,1 0 0,-1 1-1,1-1 1,0 1 0,0 1 0,1-1 0,-1 1 0,1 0 0,0 1 0,0-1-1,0 1 1,8-1 0,-8 1 0,0 1 0,1 0-1,-1 0 1,1 1 0,0 0 0,-1 0-1,11 2 1,-13 0-6,0-1 0,-1 1 0,1 0 0,-1 0 0,0 0 0,0 1 0,0 0 0,0-1 0,0 2 0,0-1 1,-1 0-1,6 7 0,0 3-4,-1 0 1,0 1-1,0 0 0,-1 0 1,-1 1-1,-1 0 1,6 23-1,8 18 74,-6-24-54,-8-22 13,0 1-1,-1-1 1,0 1-1,0 0 1,-2 1-1,4 21 1,-8-33-34,0-1 8,0 1-1,-1 0 1,1 0 0,0-1-1,0 0 1,0 1-1,0-1 1,0 0 0,0 0-1,0 0 1,0 0-1,1 0 1,-1 0 0,0-1-1,1 1 1,-1 0-1,0-1 1,-1-3 0,-21-34 27,12 17-88,-3 8 38,14 14 26,0-1 1,0 1-1,0-1 0,1 1 0,-1-1 1,0 0-1,0 1 0,1-1 0,-1 0 1,0 1-1,1-1 0,-1 0 0,1 0 1,-1 0-1,1 0 0,-1 0 0,1 0 1,0 0-1,-1 0 0,1 1 0,0-1 1,0 0-1,0-2 0,4 2-2,2 0 0,-1 0 0,0 0 0,0 1 0,0 0 0,10 0 0,-11 0-18,0 0 15,-1-1-1,1 0 1,0-1-1,-1 1 1,1-1-1,-1 1 1,0-1-1,0 0 1,0 0-1,1-1 0,-2 1 1,1-1-1,0 1 1,-1-1-1,1 0 1,-1 0-1,0 0 1,3-4-1,5-9 4,0-1 0,9-19-1,-13 22 58,0 4 176,-4 29-170,-2 237 335,0-255-398,0 0 0,0 0 0,0-1 1,-1 1-1,1 0 0,0 0 0,0-1 0,0 1 0,-1 0 0,1 0 1,0-1-1,-1 1 0,1 0 0,0-1 0,-1 1 0,1-1 0,-1 1 1,1 0-1,-1-1 0,0 1 0,1-1 0,-1 1 0,1-1 0,-1 0 1,-1 1-1,-23 3 150,19-4-261,0-1 1,0 0-1,0 0 1,0-1-1,0 1 1,-7-5 0,3 0-1028,1-1 0,0-1 1,-10-8-1,7 4-1022,2 3 597</inkml:trace>
  <inkml:trace contextRef="#ctx0" brushRef="#br0" timeOffset="1738.72">17 603 3560,'-1'-1'-706,"0"1"921,1 0 0,-1 0 0,1 0 0,-1 0 0,1 0 0,0 0 1,-1 0-1,1 0 0,-1 0 0,1-1 0,0 1 0,-1 0 0,1 0 0,-1-1 0,1 1 0,0 0 0,0 0 0,-1-1 0,1 1 0,0 0 0,-1-1 0,1 1 0,0 0 1,0-1-1,-1 1 0,1-1 0,0 1 0,0 0 0,0-1 0,0 1 0,0-1 0,0 1 0,0-1 0,0 1 0,0 0 0,0-1 0,0 0 0,-1-1-91,1 0-1,0 0 1,0-1 0,0 1-1,0 0 1,1 0-1,-1 0 1,1 0-1,-1 0 1,1 0-1,0-1 1,0 1-1,0 1 1,0-1 0,0 0-1,0 0 1,0 0-1,0 0 1,4-2-1,3-7 327,-1 0-1,1-1 1,6-16 0,-12 22-436,1-1 0,0 0 0,1 1 0,-1 0 0,1 0 0,0 0 0,1 0 0,-1 1 1,1 0-1,0 0 0,1 0 0,-1 0 0,1 1 0,0 0 0,0 0 0,12-5 0,-10 6-20,0 0 0,0 0-1,1 1 1,-1 0 0,1 1-1,13-1 1,-19 3 15,0 1 1,-1 0-1,1 0 0,0 0 1,-1 0-1,1 1 0,-1-1 1,0 0-1,0 1 1,0 0-1,0-1 0,1 4 1,6 6 54,19 18 15,-19-22-31,-2-1 1,1 2-1,-1-1 0,0 1 0,-1 0 0,1 0 0,-2 1 0,0 0 0,0 0 0,-1 0 0,4 14 1,-2 10 50,-1 0 1,-2-1 0,-2 52-1,-1-83-98,-1 1 0,1 0-1,-1-1 1,0 1 0,0-1 0,0 1 0,0-1-1,0 0 1,-1 1 0,1-1 0,-1 0-1,0 0 1,-2 3 0,-32 30 52,18-18-27,12-12 88,0 1 0,0-1 0,-1 0 0,1-1 0,-1 1 0,0-2 0,-1 1 0,1-1 0,0 0 0,-1 0 0,0 0 0,0-1 0,0-1 0,0 1 0,0-2 0,0 1 0,-15-1 0,19-2-108,1 0-1,-1 0 0,1-1 1,0 1-1,0-1 1,0 0-1,0 0 0,0 0 1,0 0-1,1 0 0,-4-7 1,-4-2 35,-3-4-19,0 0 0,1-1-1,0 0 1,2-1 0,0 0-1,1 0 1,1-1 0,1 0-1,-6-24 1,10 24-44,1 0 0,1 0 0,1-20-1,1 15 61,0 18-48,1 0 0,0 0 0,1 0 0,-1 0 0,1 0 0,1 0 0,-1 0 0,7-7 0,0-2 61,1-6-121,14-20 34,-24 38 35,1 1-1,-1 0 1,1-1-1,0 1 1,0 0-1,0 0 1,0 1-1,1-1 1,-1 0-1,0 1 1,1-1-1,4-1 1,4 1 3,0 0 1,0 0-1,0 1 0,13 1 1,-21 1 3,0 1 0,-1-1 0,1 1 1,-1 0-1,0 0 0,0 0 0,1 0 1,1 3-1,9 6-36,-8-7 31,0 1 0,0 0 0,0 0-1,-1 0 1,0 0 0,0 1 0,0-1-1,-1 1 1,4 8 0,25 63 24,-23-51 18,-1-2-18,-1 1-1,-2-1 1,0 2 0,-1-1 0,-2 0 0,-1 50 0,-3-68-16,0 0 0,0 0-1,0-1 1,0 1 0,-1-1 0,0 0 0,-1 0 0,0 0 0,0 0 0,-6 7 0,-3 4 8,8-9 35,-1 0 0,0 0-1,0 0 1,-1-1-1,0 0 1,0 0 0,-1 0-1,0-1 1,0-1-1,0 1 1,-16 6-1,21-11-27,0 0-1,0 0 0,0-1 0,0 1 0,0-1 0,-1 0 1,1 0-1,0 0 0,0-1 0,0 1 0,0-1 0,0 1 0,0-1 1,-1 0-1,2-1 0,-1 1 0,0 0 0,0-1 0,0 1 0,1-1 1,-1 0-1,0 0 0,1 0 0,0 0 0,0 0 0,-1-1 0,1 1 1,1-1-1,-1 1 0,-2-6 0,-6-9-38,2 0 1,0-1-1,1 1 1,-6-22-1,4 11-42,6 16-624,0 0 1,1-1 0,0 1-1,1 0 1,1-1-1,1-14 1,-1 5-1112,0 19 1568,1 0 0,0 0 0,0 0 0,0 0 0,0 1 0,0-1 0,1 0 0,-1 1 0,1-1 0,0 1 0,0-1 0,3-3 0,10-14-1400,12-43-2666,-12 22 1613,-8 24 1547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4:49.31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46 1792,'0'0'5105,"0"-1"-5075,-1 1 0,1-1-1,0 1 1,0-1 0,0 1-1,0 0 1,0-1 0,0 1-1,0-1 1,0 1 0,0-1-1,0 1 1,0-1-1,1 1 1,-1 0 0,0-1-1,0 1 1,0-1 0,0 1-1,1 0 1,-1-1 0,1 0-1,9-2-80,-5 3 5432,-4 11-3021,-1-9-2316,0 31 326,0 176 1011,0-228-1464,1 9 85,-1 0 0,-1 0 0,1 0 0,-1 0 0,-4-12 0,3 12-6,1-1 0,0 0 0,0 0-1,1 1 1,3-19 0,-2-6-62,-1-43-32,0 78 116,0 35-15,9-8-13,-9-23 4,1 0 0,0 0 1,1 0-1,-1 0 0,1 0 0,-1 0 0,5 5 1,8 22-28,-9-11-312,0 1 0,-1-1 0,-2 1-1,2 22 1,-4-58-12658,0 13 12108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4:37.00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1 61 3088,'0'0'4244,"0"-34"2027,0 29-5974,0 4-255,0 1 0,1-1 0,-1 0-1,0 0 1,0 1 0,0-1 0,0 0 0,0 1 0,0-1 0,0 0 0,0 0-1,0 1 1,0-1 0,-1 0 0,1 1 0,0-1 0,0 0 0,-1 1 0,1-1 0,0 0-1,-1 1 1,1-1 0,-1 1 0,1-1 0,-1 0 0,1 1 0,-1 0 0,1-1-1,-1 1 1,1-1 0,-2 0 0,1 17 2797,0 62-2779,1 137 1233,0-244-1269,-8-54-142,-1 1 173,10 66-79,-1 10 21,1 1 0,-1-1 1,-1 0-1,1 0 0,-1 0 1,-3-10-1,1 1 6,2 14-3,1 0-1,0 0 1,0-1-1,-1 1 1,1 0 0,-1 0-1,1-1 1,-1 1-1,1 0 1,-1 0 0,0 0-1,1 0 1,-1 0-1,-1-1 1,-6-14-31,9 32-21,-1 49-17,0 26 165,0-30-379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4:31.25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223 295 60,'-35'-15'1898,"32"13"-1631,1-1 0,0 0-1,0 1 1,0-1 0,0 0 0,0 0-1,1 0 1,-1 0 0,1 0 0,-1 0 0,1 0-1,0-1 1,1 1 0,-1 0 0,1-1-1,-1 1 1,1 0 0,0-1 0,0-3-1,0 6-185,0-1 0,-1 1 0,1-1-1,0 1 1,-1-1 0,1 1 0,-1 0 0,0-1-1,0 1 1,1 0 0,-1 0 0,-2-2 0,2 1-9,0 1 0,0-1 1,0 1-1,0-1 1,0 0-1,0 1 1,0-1-1,1 0 0,-1 0 1,1 1-1,-1-1 1,1 0-1,-1-2 1,-1-33 943,-1 1 3333,3 61-3780,0 8-88,1 1 0,5 34-1,-1-25-444,-4-30-36,1 0 0,0 1 0,6 17 0,-6-17-47,0 0 0,0 0 0,-1 23 0,-2-3 285,0-28 273,1-9 378,0-34-849,-2 1 1,-7-38 0,-10-102 789,8 66-426,11 57-266,0 53-122,0 28 10,0 3 3,-1 5 31,7 59-1,-3-46 59,-4 54 0,-1-113-136,0 0 1,0-1-1,-1 1 0,-7-19 1,2 6 20,-6-40-53,11 47 50,0 0 0,-1 1-1,-8-20 1,14 44-10,-1 0 0,-1 0 0,1 0-1,-2 0 1,1 0 0,-2 9 0,0-2 30,1 0 0,0 0-1,1 1 1,4 24 0,6 11 9,-7-33-24,1 1-1,7 19 1,-8-32 70,-4-10-32,-1-12-52,2-1-36,-2 0-1,0 0 1,-8-28 0,-2-11 16,-16-60-17,27 136 57,2-1 1,0 1 0,2-1-1,4 23 1,20 102 87,-25-136 3,-2-25-130,-4-26-96,-20-71 136,20 95-46,0 0 0,1-1 0,1 0 0,1-36 0,-2 324 221,11-244-94,-8-65-117,1-5-52,-2 1-1,-11-75 1,4 66 83,8 53-10,0 30-2,0-21 21,0 4 1,1 1 0,0-1 1,0 0-1,2 1 0,0-1 0,0 0 0,6 15 1,9 31-177,-4-15-1723,-1-3-6072,-11-31 3226,-2-7 2466</inkml:trace>
  <inkml:trace contextRef="#ctx0" brushRef="#br0" timeOffset="1404.01">269 394 1680,'0'-16'7858,"1"12"-7648,-1 0 0,-1 0 0,1 0 0,0 0 0,-1 1 0,0-1 0,0 0 0,0 0 0,-3-6 0,2 6-41,1 0-1,1 0 0,-1-1 1,1 1-1,-1 0 0,1 0 0,0 0 1,0 0-1,2-7 0,-1-3 300,-1 13-422,0-1 0,0 1 0,0-1 0,0 1 0,-1-1 0,1 1 1,0 0-1,-1-1 0,1 1 0,-1-1 0,1 1 0,-1 0 0,0 0 1,0-1-1,1 1 0,-1 0 0,0 0 0,0 0 0,0 0 0,0 0 0,-1 0 1,1 0-1,0 0 0,0 0 0,0 0 0,-1 1 0,1-1 0,0 1 1,-1-1-1,1 1 0,-1-1 0,-2 0 0,-9-4 112,6 3 26,0 1 0,1 0 0,-2 0 0,1 0 0,0 1 0,0 0 0,-8 2 0,-7-2 16,18 1-154,0 0 1,0 0-1,1 0 0,-1 0 1,0 1-1,1-1 1,-1 1-1,1 0 0,-1 0 1,1 0-1,0 1 0,0-1 1,0 1-1,0 0 1,0 0-1,1 0 0,-1 0 1,1 0-1,0 0 0,0 1 1,-3 6-1,-2 2-14,2 0 0,0 0 0,0 1 0,1 0 0,-3 17 0,5 32 96,2-39 31,1-18-130,0-1 1,1 0-1,-1 1 0,1-1 1,0 0-1,0 0 1,0 0-1,1 0 1,-1 0-1,1 0 1,0-1-1,0 1 0,1-1 1,-1 0-1,7 5 1,1 1 71,1 0 1,0 0 0,25 12 0,-32-19-80,0 0 0,1 0 0,-1 0 0,1 0-1,0-1 1,-1 0 0,1 0 0,0-1 0,6 0 0,-9 0 6,0 0 1,0-1-1,0 1 0,0-1 1,0 0-1,0 1 0,0-2 0,0 1 1,0 0-1,-1 0 0,1-1 1,0 0-1,-1 1 0,1-1 0,-1 0 1,0 0-1,0-1 0,3-1 1,-1-3 27,1 0 1,-1 0 0,0 0 0,-1 0 0,0-1 0,0 0 0,0 1 0,-1-1 0,-1 0 0,2-11 0,0-10 267,-3-46 1,0 37-161,0 36-164,0-1 1,-1 1-1,1-1 0,0 1 1,-1 0-1,0-1 0,1 1 0,-1 0 1,0 0-1,0 0 0,0-1 1,-1 1-1,1 0 0,0 0 1,-1 0-1,1 1 0,-3-3 1,-35-23 84,12 10-68,23 15-20,1 0 0,0 1-1,0-1 1,-1 1 0,1 0 0,-1 0 0,1 0 0,-1 0-1,1 1 1,-1-1 0,0 1 0,1 0 0,-1 0 0,0 0 0,1 1-1,-1-1 1,1 1 0,-1 0 0,1 0 0,-1 0 0,1 0-1,-1 1 1,-5 3 0,6-2-8,-16 18 67,-24 33-1,37-46-116,1 1-1,0 0 0,1 0 1,0 0-1,0 0 1,1 1-1,-4 16 0,1 10-5032,1 1-1,0 51 1,7-75 3350,11-2-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4:02.45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39 3620,'0'-1'114,"0"1"-1,0 0 1,0-1-1,1 1 1,-1-1 0,0 1-1,0-1 1,0 1-1,0 0 1,1-1-1,-1 1 1,0-1-1,0 1 1,1 0-1,-1-1 1,0 1-1,1 0 1,-1-1-1,0 1 1,1 0-1,-1 0 1,0-1-1,1 1 1,-1 0 0,1 0-1,-1 0 1,0 0-1,1-1 1,-1 1-1,1 0 1,-1 0-1,1 0 1,-1 0-1,0 0 1,1 0-1,-1 0 1,1 0-1,-1 0 1,1 0-1,-1 0 1,1 1 0,0-1-1,6-2 2665,19-25-656,-23 98-1756,-3 154-10700,0-205 8824</inkml:trace>
  <inkml:trace contextRef="#ctx0" brushRef="#br0" timeOffset="1933.86">101 611 3204,'0'0'838,"-9"0"-42,5 0 3678,-6-1-3945,8 1-444,0 0 0,0 0 0,0-1 0,0 1 0,0 0 0,-1 1 0,1-1 1,0 0-1,0 1 0,0-1 0,0 1 0,0-1 0,0 1 0,0 0 0,0 0 0,0 0 1,0 0-1,1 0 0,-1 0 0,0 1 0,1-1 0,-1 1 0,1-1 0,-1 1 0,1 0 1,0-1-1,-2 4 0,0 0-56,0 0 0,1 0 0,-1 0-1,1 1 1,0-1 0,1 1 0,0 0 0,-1-1 0,2 1 0,-1 0 0,1 0 0,0 11 0,1-15-21,0-1 0,-1 1 1,1 0-1,0 0 0,0-1 1,1 1-1,-1 0 0,0-1 1,1 1-1,-1-1 0,0 1 1,1-1-1,0 0 0,-1 0 1,1 0-1,0 0 0,0 0 1,-1 0-1,1 0 0,0-1 1,0 1-1,3 0 0,2 2 162,1-1-1,1 1 0,-1-2 0,12 2 0,-10-2 167,0-1 0,-1 0 0,1 0 0,0-1 0,0-1 0,-1 0 0,19-5-1,-25 5-228,1 0-1,0 0 0,-1 0 0,1-1 0,-1 1 0,0-1 0,0 1 0,0-1 0,0 0 0,0-1 0,-1 1 0,1 0 0,-1-1 0,0 1 0,0-1 0,0 0 0,0 1 0,-1-1 1,0 0-1,0 0 0,1-6 0,2-8-57,-2 0 0,0-35 1,-2 52-65,-1 0 0,1 0 0,-1 0 0,1 0 0,-1 0 0,0 0 0,1 1 0,-1-1 0,0 0-1,0 0 1,1 1 0,-1-1 0,0 0 0,0 1 0,0-1 0,0 1 0,0 0 0,0-1 0,0 1 0,0 0 0,0-1 0,0 1 0,0 0 0,0 0 0,0 0 0,-2 0 0,-33-3-1866,32 3 1300,-16-2-1895,-15 1-6444,32 1 7062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01.85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0 1 652,'0'0'2610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7:14.898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383 0 3000,'0'0'13125,"0"9"-12345,2-6 3229,-1-3-3968,0 0 0,0 0 0,1 0 0,-1 0 0,0 1 0,0-1 0,0 0 0,1 1 0,-1-1 1,0 1-1,0 0 0,0-1 0,0 1 0,0 0 0,0-1 0,0 1 0,0 0 0,0 0 0,0 0 0,-1 0 0,2 2 0,0 0 36,0 1 0,0 0 0,-1 0 0,1 0-1,-1 0 1,0-1 0,1 6 0,0 13 122,0 0 1,-2 23-1,0-28-141,0 165 389,-1-176-447,0 0-1,0-1 1,-1 1 0,0 0 0,1-1 0,-2 1 0,1-1-1,-4 6 1,-6 16 165,8-25-131,0-1 1,1 0-1,-1 0 0,0 0 0,0 0 0,1 0 0,-1-1 1,0 0-1,-8 0 0,-1 1-31,-3 1 8,-292 24 39,307-27-53,0 0 1,0 0 0,0-1 0,0 1 0,1 0 0,-1 0 0,0 0 0,0-1 0,1 1 0,-1 0 0,1-1 0,-1 1 0,1 0 0,0-1 0,-1 1 0,1-1 0,0 1 0,0-1-1,0 1 1,0 0 0,0-3 0,0 0-2,0 1 0,0-1 0,0 0-1,0 1 1,0-1 0,1 1 0,0-1-1,2-6 1,34-36-64,-28 34 62,-1 1-1,2 1 0,-1-1 1,1 2-1,18-14 0,-11 8 11,19-11-3,-27 20-19,0 0 0,0-1 1,13-12-1,-25 34 112,-5-1-100,0 0-1,-16 18 1,4-3 25,4-6-5,1 2-1,1-1 0,1 2 1,2 0-1,0 0 1,-10 45-1,20-68-8,0 0 0,1-1 1,-1 1-1,1 0 0,0-1 0,-1 1 0,1 0 0,1-1 0,-1 1 0,0 0 1,1-1-1,-1 1 0,2 3 0,-1-4-2,1 0 0,-1-1 0,0 1 0,1-1 0,0 0 1,-1 1-1,1-1 0,0 0 0,-1 0 0,1 0 0,0 0 0,0 0 0,0-1 1,0 1-1,0-1 0,3 1 0,13 3-599,-1-2-1,0 0 1,1-1 0,29-2 0,-10 0-1673,-26 0 1212,1 0 0,-1-1 0,0 0-1,15-6 1,10-2-1994,-21 6 1744,24-2-2350,-10 6 1237</inkml:trace>
  <inkml:trace contextRef="#ctx0" brushRef="#br0" timeOffset="716.05">705 427 1400,'-48'0'3049,"15"0"-4266</inkml:trace>
  <inkml:trace contextRef="#ctx0" brushRef="#br0" timeOffset="1747.83">849 511 3824,'0'-3'377,"0"0"-1,0-1 0,0 1 0,0 0 1,1 0-1,-1-1 0,1 1 1,0 0-1,0 0 0,0 0 0,0 0 1,1 0-1,-1 0 0,1 0 1,2-3-1,3-5 779,-4 5-881,0 0-1,1 0 0,0 1 0,0-1 1,0 1-1,1 0 0,0 0 1,6-5-1,-11 11-271,1-1 0,-1 0 1,0 1-1,1-1 0,-1 0 1,1 1-1,-1-1 0,0 0 1,1 1-1,-1-1 0,0 1 0,0-1 1,1 1-1,-1-1 0,0 1 1,0-1-1,0 1 0,1-1 0,-1 1 1,0-1-1,0 1 0,0-1 1,0 1-1,0-1 0,0 1 1,0-1-1,0 1 0,0-1 0,0 1 1,-1 0-1,2 27 21,-2-24-21,2 1-104,-1 1 1,0-1-1,0 1 1,-1-1-1,0 1 1,0-1-1,0 1 1,-1-1-1,0 0 1,0 0-1,0 0 1,0 0-1,-5 6 0,5 0-1912,2-10 1857,0-1-1,0 0 0,0 1 1,1-1-1,-1 1 1,0-1-1,0 1 1,0-1-1,0 1 0,-1-1 1,1 0-1,0 1 1,0-1-1,0 1 1,0-1-1,0 0 0,0 1 1,-1-1-1,1 1 1,0-1-1,0 0 1,-1 1-1,1-1 0,0 0 1,-1 1-1,1-1 1,0 0-1,-1 1 1,1-1-1,0 0 0,-1 0 1,1 0-1,0 1 1,-1-1-1,1 0 1,-1 0-1,1 0 0,-1 0 1,1 0-1,-1 0 1</inkml:trace>
  <inkml:trace contextRef="#ctx0" brushRef="#br0" timeOffset="2106.21">931 214 5729,'3'-9'705,"0"1"1,0-1-1,-1 0 1,0-1 0,1-10-1,-3 20-683,0 1-1186,0 0 1015,-1-1-1,1 1 1,0 0 0,0 0 0,0 0 0,-1 0 0,1 0 0,0 0-1,0 0 1,1 0 0,-1 0 0,0 0 0,0 0 0,0 0 0,1 0-1,-1 0 1,0-1 0,1 1 0,-1 0 0,1 0 0,-1 0 0,1-1-1,-1 1 1,1 0 0,0 0 0,-1-1 0,1 1 0,0 0 0,-1-1 0,1 1-1,0-1 1,0 1 0,0-1 0,0 1 0,0-1 0,-1 0 0,1 0-1,0 1 1,0-1 0,0 0 0,0 0 0,0 0 0,0 0 0,0 0-1,0 0 1,1 0 0,9 0-685</inkml:trace>
  <inkml:trace contextRef="#ctx0" brushRef="#br0" timeOffset="2510.81">1224 103 2940,'34'-10'1048,"-32"10"-796,0-1-1,1 0 0,-1 0 1,0 0-1,0 0 0,0 0 1,0 0-1,0 0 0,-1-1 0,1 1 1,0-1-1,-1 1 0,3-3 1,-8 2 5380,-8 5-4351,-9 6-1066,-2 50 916,17-49-901,0 0 0,2 1 1,-1 0-1,1 0 0,1 1 0,0-1 0,0 1 0,0 12 0,-2 97 1334,5-102-1402,11 32 247,-10-44-386,0 0-1,0 0 0,1 0 0,0 0 0,5 12 0,4 15 46,-6-9-105,-2 0 0,1 29 1,-4-10-7730,0-43 7623,0-1 0,0 0-1,0 1 1,0-1 0,0 0 0,0 1-1,0-1 1,-1 0 0,1 1 0,0-1-1,0 0 1,0 1 0,-1-1-1,1 0 1,0 1 0,0-1 0,-1 0-1,1 0 1,0 0 0,-1 1 0,1-1-1,0 0 1,-1 0 0,1 0 0,0 0-1,-1 1 1,1-1 0,-1 0 0,-1 1-827,0 2-1927</inkml:trace>
  <inkml:trace contextRef="#ctx0" brushRef="#br0" timeOffset="2895.37">1092 428 6173,'5'-5'6726,"9"3"-4753,17 3-3377,-22-1 2074,1-1-700,-1-1 0,1 0 1,-1-1-1,1 0 0,-1-1 0,0 1 1,11-7-1,9-4-786,-24 12 583,12-4-1817,0-2 0,-1 0 0,24-15 1,-25 11 9</inkml:trace>
  <inkml:trace contextRef="#ctx0" brushRef="#br0" timeOffset="4138.84">1696 457 2104,'1'-4'182,"0"0"-1,0 0 0,0 0 0,1 0 1,0 0-1,-1 1 0,4-5 1,7-16 1175,-5 1-38,0 1 0,-2-1 0,0-1 0,2-44-1,-7 68-1021,-2 11-1,1 0 1,0 0-1,1 0 0,2 19 0,0 4 23,-1-15-159,0-13-102,-1-1 0,0 0 1,0 1-1,0-1 0,0 1 0,-1-1 0,-3 10 1,2-8 31,0 0 0,-1 0 0,2 0 0,-1 0 0,1 0 1,1 0-1,-1 1 0,1 8 0,0-16-84,0 10 465,1-13-318,-1-1-158,1 0-1,-1 0 1,1 1 0,0-1-1,0 0 1,0 0 0,1 1-1,2-5 1,19-18-15,2 1 0,1 2 1,48-35-1,-72 57 19,-1 0 0,0 0 0,0 0 0,1 0 0,-1 0 0,0 1 0,1-1 0,-1 1-1,1-1 1,-1 1 0,1-1 0,-1 1 0,1 0 0,-1-1 0,1 1 0,0 0 0,-1 0 0,1 0 0,-1 1 0,1-1 0,-1 0 0,1 1 0,2 0 0,-2 0-4,0 1 1,0-1-1,0 1 0,-1-1 0,1 1 1,-1 0-1,1 0 0,-1 0 0,0-1 1,0 1-1,1 1 0,-1-1 0,-1 0 1,2 3-1,1 6 129,0 0 0,0 1 0,-2-1 0,1 1 0,-1 13 0,-1-22-120,0 0-1,-1 0 0,1 0 0,-1 0 0,1 0 1,-1 0-1,0 0 0,0 0 0,-1 0 0,1 0 1,0-1-1,-1 1 0,0-1 0,1 1 0,-1-1 0,-2 3 1,-1-1 102,1 0 1,-1-1 0,1 1 0,-1-1-1,0 0 1,0-1 0,0 1 0,-7 1-1,0 1-433,0-2 0,-26 5 1,-20-4-5444,58-5 5528,-1 0 1,1 0-1,-1 0 0,1 0 1,0 0-1,-1 0 1,1 0-1,0 0 1,0 0-1,0 0 1,0 0-1,0 0 0,0 0 1,0 0-1,0 0 1,1-1-1,-1-4-2177,0-3 817</inkml:trace>
  <inkml:trace contextRef="#ctx0" brushRef="#br0" timeOffset="4500.92">2142 353 3204,'-1'32'3411,"-37"9"1786,38-41-5108,0 0-1,0 0 0,0 0 1,0 0-1,-1 0 0,1 1 0,0-1 1,0 0-1,0 0 0,0 0 1,0 0-1,0 0 0,0 0 1,0 1-1,0-1 0,0 0 0,0 0 1,0 0-1,0 0 0,0 0 1,0 1-1,0-1 0,0 0 0,0 0 1,0 0-1,0 0 0,0 0 1,0 0-1,0 1 0,0-1 1,0 0-1,0 0 0,1 0 0,-1 0 1,0 0-1,0 0 0,0 1 1,0-1-1,0 0 0,0 0 1,0 0-1,1 0 0,-1 0 0,0 0 1,0 0-1,0 0 0,0 0 1,12 3 962,18-3-1958,-26 0 1316,-1 0-406,0-1 0,0 1 0,0-1 0,-1 0 0,1 0 0,0 0 0,0 0 0,-1 0 0,1-1 0,-1 1 0,4-3 0,22-10-10,24-3 35,-1 0-940,-18 13-3755,-31 8-2352,-2-4 6938,-1 0 0,1 1 0,0-1 0,0 0 0,0 1 0,0-1-1,0 0 1,0 0 0,0 0 0,-1 1 0,1-1 0,0 0 0,0 0 0,0 1 0,-1-1 0,1 0-1,0 0 1,-1 0 0,-13 2-1093</inkml:trace>
  <inkml:trace contextRef="#ctx0" brushRef="#br0" timeOffset="4878.5">2156 482 1764,'-4'2'26,"-6"2"1610,0 0 0,0 1 0,0 0 0,0 0 0,1 1 0,-14 12 0,30-16-1245,1-1 1,-1 0-1,1 0 1,-1-1-1,11 0 1,-9 0-391,0-1 0,-1-1 0,1 1 0,0-1 0,-1-1 0,1 1 0,-1-2 0,13-6 0,11-4-723,-10 1-2485,-4-6-4947,-18 16 6417</inkml:trace>
  <inkml:trace contextRef="#ctx0" brushRef="#br0" timeOffset="5455.39">2239 370 3028,'3'-6'403,"-1"-1"0,0 1-1,0 0 1,-1-1 0,1 1-1,-1-8 1,0 7 130,0 0-1,0 0 1,1 0 0,0 0-1,4-12 1,3 0 693,-4 10-516,-1-1 0,1 1-1,1 0 1,9-12 0,-14 72 1463,-2-36-2086,0 0 1,-1 0 0,0 0-1,-1 0 1,-1 0 0,0-1-1,-1 0 1,-10 20 0,-44 143-294,37-103-6828,20-59 2132,2-8 2704</inkml:trace>
  <inkml:trace contextRef="#ctx0" brushRef="#br0" timeOffset="5853.7">2647 358 6045,'1'0'54,"-1"-1"1,1 0 0,-1 0-1,1 0 1,-1 0 0,0 0-1,1-1 1,-1 1 0,0 0 0,0 0-1,0 0 1,0 0 0,0 0-1,0 0 1,0 0 0,0 0 0,-1-2-1,1 3 29,0 0-1,-1-1 1,1 1 0,0 0-1,-1-1 1,1 1-1,0 0 1,-1-1 0,1 1-1,-1 0 1,1 0-1,0-1 1,-1 1 0,1 0-1,-1 0 1,1 0-1,-1 0 1,1 0-1,-1-1 1,1 1 0,-1 0-1,1 0 1,-1 0-1,1 0 1,-2 1 0,0-1 81,0 1 1,-1-1 0,1 1-1,-1 0 1,1 0 0,0 0-1,-1 0 1,1 0 0,0 1 0,0-1-1,0 1 1,0-1 0,-2 3-1,-7 8 336,0 1-1,1 1 0,1-1 0,-9 17 0,14-21-54,1-1 0,-1 1 0,2 0 0,-1 0 0,1 0 0,0 0 0,1 0 0,0 17 0,27-25 381,-21-2-732,1 0 0,0 0 0,0-1 0,-1 0 0,1 0 0,-1 0 0,0-1 0,1 0 0,-1 0-1,-1 0 1,1 0 0,0-1 0,-1 0 0,1 0 0,4-6 0,0 0-58,0 0 0,-1-1-1,0 0 1,-1 0 0,12-23 0,-17 27-46,0 0 1,0 1-1,-1-1 1,0 0-1,0 0 1,0 0-1,-2-11 1,1 17 10,0 0 0,0 0 0,-1 0 0,1 0 0,-1 0 0,1 0 0,-1 1 0,1-1 0,-1 0 0,0 0 0,1 1 0,-1-1 0,0 0 1,0 0-1,1 1 0,-1-1 0,0 1 0,0-1 0,0 1 0,0-1 0,0 1 0,0 0 0,0-1 0,0 1 0,0 0 0,0 0 0,0 0 1,0 0-1,-2 0 0,-36-2-123,34 2 52,-1 0-279,-1 1 0,0 0 0,1 0 0,-1 0 0,1 1 0,0 0 0,0 1 0,0-1 0,0 1 0,0 0 0,0 1 0,1-1 0,-6 5 0,5-3-563,0 0-1,1 0 0,0 0 0,0 1 0,0 0 0,1 0 0,0 0 0,0 0 0,0 1 0,1-1 0,-4 12 0,3-3-1149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30.95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7 52 436,'55'1'365,"-17"0"-44,0-1 1,1-2-1,69-12 1,-66 3-276,0 2 1,0 1-1,67-2 0,-113 11-41,1 1-1,-1 0 1,1 0-1,-1 0 1,1 0 0,0 0-1,-4 4 1,-5 2-18,-16 7 21,0-1 0,-1-2 0,0-1 0,-1-2 1,-32 7-1,-156 16 93,116-29 143,102-3-296,36 0 118,-11 0-53,0 0-1,-1-2 1,1 0 0,42-11 0,83-38 93,-177 51-1771,20 0 1220</inkml:trace>
  <inkml:trace contextRef="#ctx0" brushRef="#br0" timeOffset="1980.92">298 115 328,'0'0'1516</inkml:trace>
  <inkml:trace contextRef="#ctx0" brushRef="#br0" timeOffset="3567.18">204 123 928,'0'0'364,"26"-8"19,-16 5-425,1-1 0,0 1-1,0 1 1,0 0-1,0 0 1,1 1 0,-1 1-1,20 1 1,-1 0-521,-12-1 232</inkml:trace>
  <inkml:trace contextRef="#ctx0" brushRef="#br0" timeOffset="4387.96">388 313 1624,'-1'3'319,"0"1"0,-1-1-1,1 1 1,-1-1 0,0 0-1,0 0 1,0 0 0,0 0-1,0 0 1,-1 0 0,1-1-1,-5 5 1,7-8-293,0 1 0,0 0 0,0 0 0,0 0 0,1 0-1,-1 0 1,0 0 0,0 0 0,0 0 0,0 0 0,0 0 0,1 0 0,-1 0-1,0 0 1,0 0 0,0 0 0,0 1 0,0-1 0,0 0 0,1 0 0,-1 0-1,0 0 1,0 0 0,0 0 0,0 0 0,0 0 0,0 0 0,0 0 0,0 1-1,1-1 1,-1 0 0,0 0 0,0 0 0,0 0 0,0 0 0,0 0 0,0 0-1,0 1 1,0-1 0,0 0 0,0 0 0,0 0 0,0 0 0,0 0 0,0 1-1,0-1 1,0 0 0,0 0 0,0 0 0,0 0 0,0 0 0,0 0 0,0 1-1,0-1 1,0 0 0,0 0 0,0 0 0,0 0 0,-1 0 0,1 0-1,0 1 1,0-1 0,0 0 0,0 0 0,0 0 0,0 0 0,0 0 0,0 0-1,-1 0 1,12 3 332,-11-3-307,11 0 99,-1 0 0,0 0 0,0-1 0,0 0 0,0 0 0,0-2 0,0 1-1,0-1 1,18-8 0,-21 9-164,0 0 1,0 1-1,0 0 0,0 0 0,0 1 1,11 0-1,-16 0 27,-1 4 2,0-1 0,0 1 0,0-1 1,-1 1-1,1 0 0,-1-1 0,0 1 0,-1 7 0,1-7 0,-1 1-11,1 0 1,-1 0 0,-1 0 0,1 0 0,-1 0 0,0-1 0,0 1-1,0 0 1,0-1 0,-1 0 0,0 1 0,0-1 0,-6 7 0,-3 4 71,11-12 7,-1 0 1,1 1 0,0-1 0,0 1 0,0-1 0,1 1 0,-1-1 0,1 7 0,0-9 0,2-2-70,-1 0-1,1 1 1,0 0-1,0-1 1,-1 1-1,1 0 1,0 0-1,0 0 1,0 0-1,-1 0 1,5 1-1,19-1 76,-9-10-740,-1 1 1,19-17 0,1 0-2647,-2 4 391,-17 10 1692</inkml:trace>
  <inkml:trace contextRef="#ctx0" brushRef="#br0" timeOffset="4764.07">830 286 2392,'0'0'1430,"-12"1"290,12 0-1685,0-1-1,0 0 1,0 1 0,0-1-1,0 0 1,0 1 0,0-1 0,-1 1-1,1-1 1,0 0 0,0 1-1,0-1 1,-1 0 0,1 0 0,0 1-1,0-1 1,-1 0 0,1 0 0,0 1-1,-1-1 1,1 0 0,0 0-1,-1 0 1,1 1 0,0-1 0,-1 0-1,1 0 1,0 0 0,-1 0-1,1 0 12,7 0-529,-6 0 300,1 0 0,0-1 0,-1 1 0,1 0 0,0-1 0,-1 0 0,1 1 0,-1-1 0,1 0 0,-1 0 0,1 1 0,-1-1 0,2-2 0,4-2-607,3-2-400</inkml:trace>
  <inkml:trace contextRef="#ctx0" brushRef="#br0" timeOffset="4765.07">851 321 1848,'-1'2'144,"0"-1"1,0 1-1,1-1 0,-1 1 1,0 0-1,1 0 0,-1-1 1,0 1-1,1 0 0,0 0 1,0 0-1,-1-1 0,1 1 0,0 0 1,0 0-1,1 0 0,-1 3 1,1 4 345,-1-8-363,5-1-268,0 0 1,0 0-1,0 0 1,0-1-1,0 1 0,0-1 1,0-1-1,0 1 0,0-1 1,0 1-1,-1-1 1,1-1-1,6-3 0,3-2-1125</inkml:trace>
  <inkml:trace contextRef="#ctx0" brushRef="#br0" timeOffset="5584.1">1119 199 2020,'-1'0'26,"1"1"0,-1-1-1,0 0 1,1 1 0,-1-1 0,0 0-1,1 1 1,-1-1 0,1 1-1,-1-1 1,1 1 0,-1-1 0,1 1-1,-1-1 1,1 1 0,0-1-1,-1 1 1,1 0 0,0-1 0,-1 1-1,1 0 1,0-1 0,0 1 0,0 0-1,-1-1 1,1 1 0,0 0-1,0-1 1,0 1 0,0 1 0,0-1 31,0 0 0,-1-1 1,1 1-1,-1 0 1,1 0-1,-1 0 0,0-1 1,1 1-1,-1 0 0,0-1 1,1 1-1,-1 0 1,0-1-1,0 1 0,0-1 1,0 1-1,1-1 0,-1 0 1,-2 1-1,2 0-21,0-1 0,0 0-1,1 1 1,-1-1 0,0 0-1,0 1 1,0-1 0,1 1-1,-1-1 1,0 1 0,0 0 0,1-1-1,-1 1 1,1 0 0,-1-1-1,0 1 1,1 0 0,-1 0-1,1 1 1,0-2-34,0 0 0,-1 1-1,1-1 1,0 0 0,0 0-1,0 1 1,0-1 0,0 0-1,0 0 1,0 0 0,0 1 0,-1-1-1,1 0 1,0 0 0,0 1-1,0-1 1,0 0 0,-1 0-1,1 0 1,0 0 0,0 1 0,0-1-1,-1 0 1,1 0 0,0 0-1,0 0 1,-1 0 0,1 0-1,0 0 1,0 0 0,-1 0 0,1 1-1,0-1 43,-1 0 0,1 0 0,0 0-1,-1 0 1,1 0 0,0 0 0,0 0 0,-1 0-1,1 0 1,0 0 0,0 0 0,0 1 0,-1-1-1,1 0 1,0 0 0,0 0 0,0 0 0,-1 1-1,1-1 1,0 0 0,0 0 0,0 1 0,0-1-1,0 0 1,-1 0 0,1 0 0,0 1 0,0-1-1,0 0 1,0 1 0,0-1 0,0 0 0,-1 30-228,1-26 222,0-1 0,0 0 0,1 0 0,-1 1 0,1-1 0,-1 0 0,1 0 0,0 0 0,0 0 0,1 0 0,-1 0 0,3 4 0,1-2 50,1 0 0,-1 0 0,1 0 0,0-1-1,0 0 1,1-1 0,-1 1 0,1-1 0,-1 0 0,1-1-1,13 4 1,-1-3 458,1-1 0,0 0 0,21-2 0,-39-5-501,-1-1 1,0 0-1,0 0 0,-1 0 1,0 0-1,0 1 0,-1-7 1,1 5-77,-1 4 32,0 1-1,0-1 1,-1 1 0,1-1 0,0 1 0,-1 0-1,0 0 1,1 0 0,-1 0 0,0 0-1,0 0 1,0 0 0,-1 1 0,1-1-1,-4-2 1,-39-22-14,39 24-231,1 0 0,-1 1 1,0-1-1,1 1 0,-1 0 0,-11 0 0,14 1-95,1 0 1,-1 0-1,0 0 1,0 1-1,1-1 1,-1 1-1,0-1 1,1 1-1,-1 0 1,1 0-1,-1 0 0,1 0 1,-1 1-1,1-1 1,-4 3-1,-4 6-1013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3:10.75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9 184 628,'0'0'349,"0"-33"6421,0 33-6704,0-1 0,0 1 0,0 0 0,0-1 0,0 1-1,0 0 1,0-1 0,-1 1 0,1 0 0,0 0 0,0-1-1,0 1 1,0 0 0,0-1 0,0 1 0,0 0 0,-1 0-1,1-1 1,0 1 0,0 0 0,0 0 0,-1-1 0,1 1-1,0 0 1,0 0 0,-1 0 0,1-1 0,0 1 0,0 0-1,-1 0 1,1 0 0,0 0 0,-1 0 0,1 0 0,0 0-1,-1 0 1,1 0 0,0 0 0,-1 0 0,1 0 0,0 0-1,0 0 1,-1 0 0,1 0 0,0 0 0,-1 0 0,1 0-1,0 0 1,-1 0 0,1 0 0,0 0 0,0 1 0,-1-1-1,1 0 1,0 0 0,0 0 0,-1 1 0,1-1-1,-15 15 33,8 2 166,2-1 1,0 2-1,1-1 0,0 0 0,2 1 1,0 0-1,1 19 0,1-33-208,1 0 0,-1-1 0,1 1 0,0-1 0,1 1 0,-1-1 0,0 1 0,1-1 0,0 0 0,0 0-1,0 0 1,0 0 0,0 0 0,1 0 0,-1 0 0,1-1 0,0 1 0,0-1 0,0 0 0,0 0 0,0 0 0,5 2 0,0 0 117,1 0 0,0 0 0,0 0 0,0-1 0,0-1 0,1 0 0,14 2 0,-18-4-110,0 1 1,0-1 0,0-1-1,0 1 1,0-1 0,-1 0-1,1 0 1,0-1 0,-1 0-1,1 0 1,-1 0 0,1-1-1,-1 1 1,0-1 0,0-1-1,0 1 1,-1-1 0,1 1 0,-1-1-1,0-1 1,0 1 0,0-1-1,0 1 1,-1-1 0,0 0-1,4-8 1,-6 11-50,0 1 0,0-1-1,0 1 1,0-1 0,-1 0 0,1 0 0,0 1-1,-1-1 1,0 0 0,1 0 0,-1 0-1,0 1 1,0-1 0,0 0 0,0 0 0,0 0-1,0 0 1,-1 0 0,1 1 0,-1-1 0,1 0-1,-1 0 1,0 1 0,1-1 0,-1 0 0,0 1-1,0-1 1,0 1 0,-1-1 0,1 1-1,0-1 1,0 1 0,-1 0 0,1 0 0,-1 0-1,1-1 1,-1 1 0,1 1 0,-1-1 0,0 0-1,1 0 1,-1 1 0,-3-2 0,-20-6-237,1 1 0,-1 0 1,-44-4-1,6 8-7492,62 3 7564,1 0 0,0 0 0,-1 0 0,1 0 0,0 0 0,-1 0 0,1 1 0,0-1 0,0 0 0,-1 0 0,1 0 0,0 0 0,0 1 0,-1-1 0,1 0 0,0 0 0,0 1 0,0-1 0,-1 0 0,1 0 0,0 1 0,0-1 0,0 0 0,0 0 0,0 1 0,0-1 0,-1 0 0,1 1 0,0-1 0,0 0 0,0 1 0,0-1 0,0 0 0,0 1 0,0-1 0,0 0 0,0 0 0,1 1 0,-1-1 0,0 0 0,0 1 0,0 8-1733</inkml:trace>
  <inkml:trace contextRef="#ctx0" brushRef="#br0" timeOffset="448.61">927 152 5541,'1'0'46,"-1"0"1,0-1 0,0 1 0,0 0-1,0 0 1,0 0 0,0 0 0,0 0 0,0-1-1,0 1 1,0 0 0,0 0 0,0 0-1,0 0 1,0-1 0,0 1 0,0 0 0,0 0-1,0 0 1,0 0 0,0-1 0,0 1-1,0 0 1,0 0 0,-1 0 0,1 0 0,0 0-1,0 0 1,0-1 0,0 1 0,0 0-1,0 0 1,0 0 0,0 0 0,-1 0 0,1 0-1,0 0 1,0 0 0,0-1 0,0 1-1,0 0 1,-1 0 0,1 0 0,0 0 0,0 0-1,0 0 1,0 0 0,-1 0 0,1 0-1,0 0 1,-8 8 697,6-5-672,1-1 0,-1 1 0,1-1 1,0 1-1,0-1 0,0 1 0,0 0 0,-1 5 1,2 46 1706,1-53-1722,-1 0 0,1-1 0,-1 1 0,1-1 1,-1 1-1,1 0 0,0-1 0,-1 1 0,1-1 0,0 1 0,-1-1 0,1 0 0,0 1 0,0-1 1,-1 0-1,1 0 0,0 1 0,0-1 0,0 0 0,-1 0 0,1 0 0,0 0 0,1 0 0,20 2 1087,-14-2-844,-6 0-218,0 0 0,0 1 0,0-1 0,0 0 0,0 0 0,1 0 0,-1-1 0,0 1 0,0 0 0,0-1 0,-1 0 0,1 1 0,0-1 0,0 0 1,0 0-1,0 0 0,-1 0 0,1 0 0,0 0 0,-1-1 0,1 1 0,-1 0 0,1-1 0,-1 1 0,2-3 0,0-1 58,1 0-1,0 0 0,-1 0 1,0-1-1,-1 1 0,1-1 1,-1 0-1,0 0 1,0 0-1,-1 0 0,0 0 1,0 0-1,0 0 1,-1-9-1,0 13-135,-1 1 0,0 0 0,1 0 1,-1 0-1,0 0 0,0 0 0,0 0 0,0 0 0,0 0 0,0 0 1,0 0-1,0 0 0,-1 1 0,1-1 0,0 1 0,0-1 0,-1 0 1,1 1-1,0 0 0,-1-1 0,1 1 0,0 0 0,-2 0 1,-36-7 6,30 6-37,-64-3-8,66 4-23,1 0 0,0 0 0,-1 1 0,1 0 0,0 0 0,0 1 0,-1 0-1,-10 4 1,10-1-196,2-3-309,0 1-1,0-1 1,1 2 0,-1-1-1,-7 8 1,10-9 185,1 0 1,-1 0-1,1 1 0,0-1 1,-1 1-1,1-1 1,0 1-1,1-1 0,-1 1 1,0 0-1,1 0 0,-1-1 1,1 1-1,0 0 0,0 3 1,0 0-540,3 16-2120,9-6 1211</inkml:trace>
  <inkml:trace contextRef="#ctx0" brushRef="#br0" timeOffset="1243.56">1875 86 2972,'0'0'61,"1"0"0,-1 0 0,1 0-1,-1 0 1,0 0 0,1 0 0,-1 0-1,1 0 1,-1 0 0,1 0 0,-1 0 0,0 0-1,1-1 1,-1 1 0,1 0 0,-1 0-1,0 0 1,1-1 0,-1 1 0,0 0 0,1 0-1,-1-1 1,0 1 0,1 0 0,-1-1-1,0 1 1,0 0 0,1-1 0,-1 1 0,0 0-1,0-1 1,1 1 0,-1 0 0,0-1-1,0 1 1,0-1 0,0 1 0,0-1 0,0 1-1,0 0 1,0-1 0,0 1 0,0-1-1,0 1 1,0-1 0,0 1 0,0 0-1,0-1 1,-1 0 0,1-2 382,9-1 549,-6 4 2019,-10-1 3688,7 1-6659,-1 0 1,1 1-1,-1-1 0,0 0 0,1 0 1,-1 0-1,1 0 0,-1 1 0,1-1 0,-1 0 1,1 1-1,-1-1 0,1 0 0,-1 1 0,1-1 1,-1 0-1,1 1 0,-1-1 0,1 1 0,0-1 1,-1 1-1,1-1 0,0 1 0,-1-1 0,1 2 1,-5 21 318,5 39-468,1-39 241,-2-7-166,1 1 1,1-1-1,1 1 0,0 0 0,1-1 0,8 26 0,-9-37-293,7 13-2415,4-13-3064</inkml:trace>
  <inkml:trace contextRef="#ctx0" brushRef="#br0" timeOffset="1655.55">2717 40 5104,'-14'12'1301,"11"-7"-944,1 0 1,-1 0-1,1 0 1,0 0 0,1 0-1,-1 0 1,1 0 0,0 1-1,0-1 1,0 0 0,1 1-1,0-1 1,1 11-1,-1-16-345,1 1 50,-1 0-1,0-1 1,1 1-1,-1 0 1,1-1-1,0 1 1,-1-1-1,1 1 1,-1-1-1,1 1 1,0-1-1,-1 1 1,1-1-1,0 0 1,-1 1-1,1-1 1,0 0-1,0 0 1,0 1-1,-1-1 1,1 0-1,0 0 1,0 0-1,-1 0 1,1 0-1,0 0 1,1 0 0,31 0 1229,-24-1-789,-6 1-358,1 0 0,-1-1-1,0 1 1,1-1 0,-1 0-1,0 0 1,0 0 0,1-1-1,-1 1 1,0-1 0,0 1-1,-1-1 1,1 0 0,0 0-1,0 0 1,-1-1 0,0 1-1,1-1 1,-1 1 0,0-1-1,0 0 1,0 0 0,-1 0-1,1 0 1,-1 0 0,3-6-1,-3 7-123,0 0-1,0 0 0,-1 0 0,1 0 0,0 0 1,-1 0-1,1 0 0,-1 0 0,1-1 0,-1 1 1,0 0-1,0 0 0,0 0 0,0-1 1,-1 1-1,1 0 0,-1 0 0,1 0 0,-2-3 1,0 2-4,0 1 1,0 0-1,0 0 1,0 0-1,-1 0 1,1 0-1,-1 0 1,1 1-1,-1-1 1,0 1-1,1 0 1,-1 0-1,-5-1 1,-4-2-426,1 0 1,-1 1 0,0 1-1,0 0 1,0 1-1,-14 0 1,24 1 165,1 0 0,-1 1 1,1-1-1,-1 1 0,1-1 1,-1 1-1,1 0 0,-1-1 0,1 1 1,-1 0-1,1 0 0,0 0 0,-1 0 1,1 0-1,0 0 0,0 1 1,0-1-1,0 0 0,0 1 0,0-1 1,0 0-1,0 3 0,-16 37-5594,16-36 5078,-6 13-1289</inkml:trace>
  <inkml:trace contextRef="#ctx0" brushRef="#br0" timeOffset="2478.71">158 1390 3352,'-20'32'853,"18"-29"-540,-1 1-1,1-1 0,0 0 0,0 0 0,0 1 1,0-1-1,0 1 0,1 0 0,0 0 0,0-1 1,0 1-1,0 0 0,0 8 0,1-11-198,0 0 1,0 1-1,0-1 0,0 1 1,1-1-1,-1 0 0,0 1 0,1-1 1,-1 0-1,1 1 0,-1-1 1,1 0-1,0 0 0,0 1 0,-1-1 1,1 0-1,0 0 0,0 0 1,0 0-1,0 0 0,0 0 0,3 1 1,-2-1 102,1 1 0,0-1 0,0 0 0,0 0 0,0-1 0,0 1 0,0 0 1,0-1-1,0 0 0,4 0 0,-1 0-1,-1 0 1,0 0 0,0-1-1,0 0 1,1 0 0,-1 0-1,0-1 1,-1 0-1,1 0 1,0 0 0,0-1-1,7-5 1,-5 2 41,0-1 0,0 0-1,-1 0 1,0 0 0,6-12 0,-9 14-176,-1 0-1,0-1 1,0 1 0,0-1-1,-1 0 1,0 1 0,0-1-1,0 0 1,-1-10-1,0 14-81,0 1-1,0-1 0,-1 1 0,1-1 1,-1 1-1,1-1 0,-1 1 1,0 0-1,1-1 0,-1 1 0,0 0 1,0 0-1,0 0 0,0-1 0,0 1 1,0 0-1,0 0 0,0 0 1,0 0-1,0 1 0,-1-1 0,1 0 1,0 0-1,-1 1 0,1-1 0,-1 1 1,1-1-1,0 1 0,-1 0 0,1-1 1,-3 1-1,-6-1 6,-1-1 0,0 2 1,-14 0-1,15 0-13,6 1-37,0 0 0,0 0 0,0 0 0,0 1 1,0-1-1,0 1 0,0 0 0,0 0 0,1 1 1,-1-1-1,1 1 0,0 0 0,0 0 0,-4 3 1,3-2-443,0 1 1,0-1 0,1 1 0,-1-1 0,1 1 0,0 0-1,0 0 1,1 0 0,0 1 0,-3 7 0,4-11 130,1 0 1,-1 1-1,1-1 0,0 0 1,0 1-1,-1-1 1,2 0-1,-1 1 1,0-1-1,0 0 0,1 1 1,-1-1-1,1 0 1,0 1-1,0-1 0,0 0 1,0 0-1,0 0 1,0 0-1,0 0 0,1 0 1,-1 0-1,3 2 1,11 8-1577</inkml:trace>
  <inkml:trace contextRef="#ctx0" brushRef="#br0" timeOffset="2870.45">1025 1383 5637,'0'-7'-180,"1"6"278,-1 1-1,0-1 1,0 1-1,0-1 1,0 0-1,1 1 1,-1-1-1,0 1 1,0-1-1,0 0 1,0 1-1,0-1 1,0 1-1,0-1 0,-1 1 1,1-1-1,0 0 1,0 1-1,0-1 1,0 1-1,-1-1 1,1 1-1,0-1 1,-1 1-1,1-1 1,0 1-1,-1-1 1,1 1-1,-1 0 0,1-1 1,0 1-1,-1-1 1,1 1-1,-1 0 1,1 0-1,-1-1 1,1 1-1,-1 0 1,0-1-1,-1 1 119,-8 23 953,10-21-1060,0-1 0,0 1 0,0 0 0,0-1 0,0 1 0,1 0 1,-1-1-1,0 1 0,1 0 0,-1-1 0,1 1 0,0 0 0,-1-1 0,1 1 0,0-1 0,0 0 0,0 1 0,0-1 0,0 0 1,0 1-1,3 1 0,0-1 121,0 0 1,0-1 0,0 1-1,1-1 1,-1 0 0,0 0-1,8 1 1,-10-2-130,-1 1 1,1-1-1,0 0 0,-1 1 1,1-1-1,0 0 0,-1 0 0,1 0 1,0-1-1,-1 1 0,1 0 1,0 0-1,-1-1 0,1 1 1,1-2-1,-2 1-28,-1 0 1,1 0-1,0 0 1,-1-1-1,1 1 1,-1 0 0,1 0-1,-1-1 1,1 1-1,-1 0 1,0-1-1,0 1 1,0-1-1,0 1 1,0 0-1,0-3 1,-1 1-69,0 1 0,0 0 0,0 0 1,0 1-1,0-1 0,0 0 0,0 0 0,-1 0 0,1 1 1,0-1-1,-1 1 0,0-1 0,1 1 0,-1 0 0,0-1 1,0 1-1,0 0 0,0 0 0,0 0 0,0 1 0,0-1 1,-3-1-1,-52-14 41,27 12-301,0 1 1,-40 2-1,67 1 39,0 0-1,0 0 1,0 1-1,1 0 1,-1-1-1,0 1 1,1 0-1,-1 0 1,0 1-1,1-1 1,-1 0-1,1 1 1,0 0-1,-1-1 1,1 1-1,-2 3 1,2-3-349,-1 0 0,1 1 0,0 0 0,1 0 0,-1-1 0,0 1 0,1 0 0,-1 0-1,1 0 1,0 1 0,0-1 0,0 0 0,0 7 0,1 2-1638</inkml:trace>
  <inkml:trace contextRef="#ctx0" brushRef="#br0" timeOffset="3626.78">2074 1249 1708,'1'0'62,"-1"0"1,1 0-1,-1 0 0,0 0 0,1 0 0,-1 0 1,0 0-1,1 0 0,-1 0 0,1-1 0,-1 1 1,0 0-1,1 0 0,-1-1 0,0 1 0,0 0 1,1 0-1,-1-1 0,0 1 0,0 0 0,1-1 1,-1 1-1,0 0 0,0-1 0,0 1 0,1 0 1,-1-1-1,0 1 0,0 0 0,0-1 0,0 1 1,0-1-1,0 1 0,0 0 0,0-1 0,0 1 1,0-3 3789,0 0-3561,-1-11 8114,0 14-8340,0-1 1,1 1-1,-1 0 1,0 0 0,1 0-1,-1 0 1,0 1 0,1-1-1,-1 0 1,0 0-1,1 0 1,-1 0 0,0 1-1,1-1 1,-1 0 0,0 1-1,1-1 1,-1 0-1,1 1 1,-1-1 0,1 1-1,-1-1 1,1 1 0,-1 0-1,-1 17-86,3-8 127,-1 1-214,1 0 0,1 0-1,0 0 1,0-1 0,5 12 0,23 55-5139,-12-32-831,-11-28 3569</inkml:trace>
  <inkml:trace contextRef="#ctx0" brushRef="#br0" timeOffset="4035.66">2849 1154 6205,'0'-38'2618,"0"0"5156,0 61-7736,0 1-370,2 1 1,0 0 0,7 26-1,19 63-10097,-21-95 8137</inkml:trace>
  <inkml:trace contextRef="#ctx0" brushRef="#br0" timeOffset="126271.7">191 1504 2912,'0'-77'7771,"0"-38"-4929,0 111-2790,1 0 1,-1 1 0,1-1 0,0 0 0,0 1 0,0-1-1,1 1 1,-1-1 0,1 1 0,2-5 0,5-8 36,-10 22 54,0 0 1,1 0-1,-1 1 0,1-1 1,2 11-1,-1 4 43,-2 21-129,0-22 193,1 0 0,1 1-1,0-1 1,6 26 0,-6-38-243,0 0 0,0 0 0,-1-1-1,-1 16 1,0-1 282,2-22-255,-1 0-1,0 1 1,0-1-1,0 0 1,0 0-1,0 1 1,1-1-1,-1 0 1,0 0 0,0 0-1,0 0 1,1 1-1,-1-1 1,0 0-1,0 0 1,1 0-1,-1 0 1,0 0-1,0 0 1,1 1-1,-1-1 1,0 0-1,0 0 1,1 0-1,-1 0 1,0 0 0,0 0-1,1 0 1,-1 0-1,0 0 1,1 0-1,-1-1 1,0 1-1,0 0 1,1 0-1,-1 0 1,0 0-1,0 0 1,1 0-1,-1 0 1,0-1-1,0 1 1,0 0 0,1 0-1,-1 0 1,0-1-1,0 1 1,0 0-1,0 0 1,1 0-1,-1-1 1,0 1-1,0 0 1,0 0-1,0-1 1,0 1-1,0 0 1,0-1-1,0 1 1,0 0 0,0 0-1,0-1 1,0 1-1,0 0 1,0 0-1,0-1 1,0 1-1,0-1 1,0-269-209,0 270 150,0 22-28,0-4 82,-1-3 10,1 0 0,1 1 0,1-1 0,4 23-1,1 32-58,-2-46 259,-4-19 548,-1-22-598,-1-7-205,-1 0 1,-2 0-1,-7-31 0,-5-21-13,15 68 28,0-3-10,-1 1 0,0 0 0,-6-17 0,7 82 17,1 95 48,2-130-40,0 1 0,2-1-1,9 31 1,-5-19 8,0-12 56,-6-37-50,-6-36-40,-26-30-31,15 47-2375,9 20 60,4 6-746,2 4-1879,0 5 3743,0-1-1489</inkml:trace>
  <inkml:trace contextRef="#ctx0" brushRef="#br0" timeOffset="128205.69">2054 1248 4216,'0'-50'5711,"-30"35"-3726,27 12-1774,0 1 0,-1-1 1,1 1-1,-1 0 1,0 1-1,0-1 0,0 0 1,1 1-1,-1 0 0,-1 0 1,1 0-1,0 1 0,0-1 1,0 1-1,-5 0 0,2 0-176,5 0 3,0-1 0,0 1 0,0 0 0,0-1 0,0 1 0,0 0 0,0 1 0,1-1 0,-1 0 0,0 0 0,0 1 0,0-1 0,0 1 0,1 0 0,-1-1 0,0 1 0,0 0 0,1 0 0,-1 0 0,1 0 0,-1 0 0,1 1 0,-1-1 1,1 0-1,0 1 0,-1-1 0,1 1 0,0-1 0,0 1 0,0 0 0,0-1 0,1 1 0,-1 0 0,0 2 0,-7 10 45,0 2 0,1-1 0,1 1 0,1 0 1,0 0-1,1 1 0,1-1 0,1 1 0,-2 33 0,4-42-7,0 0-1,1 0 0,-1-1 1,2 1-1,-1 0 1,1 0-1,0-1 1,0 1-1,5 8 0,-5-13 6,-1-1 0,1 1 1,0 0-1,1-1 0,-1 1 0,0-1 0,1 1 0,0-1 0,-1 0 0,1 0 0,0 0 0,0-1 0,0 1 0,0-1 0,0 0 1,0 1-1,1-1 0,-1-1 0,0 1 0,1 0 0,-1-1 0,0 0 0,1 0 0,4 0 0,76 0 1089,-80-1-1146,0 1-1,0-2 1,0 1 0,0 0 0,0-1 0,0 0 0,0 0 0,-1 0 0,1 0-1,-1 0 1,1-1 0,-1 0 0,0 1 0,0-1 0,4-5 0,-2 3-11,0-1 1,-1 0 0,1 0 0,-1 0-1,-1-1 1,1 1 0,-1-1-1,3-7 1,-4 1-5,0 0 1,-1 0-1,-1-1 1,-2-24-1,0 0 327,1 35-313,0-1-1,0 1 1,0 0 0,-1 0 0,0-1 0,1 1 0,-1 0-1,0 0 1,-1 1 0,1-1 0,0 0 0,-1 1 0,0-1-1,1 1 1,-5-2 0,-9-12-1,7 5-39,3 4 13,1 1 0,-1-1-1,1 1 1,-2 1 0,1-1-1,-1 1 1,0 0 0,0 0-1,-14-6 1,18 10 3,1 1-1,-1-1 1,1 1-1,-1 0 1,0 0 0,1 0-1,-1 0 1,0 0-1,1 1 1,-1-1 0,1 1-1,-1 0 1,1-1-1,-1 1 1,1 1 0,0-1-1,-1 0 1,-3 3-1,-2 3 3,-1 0-1,1 0 0,-9 12 0,5-6 20,8-8-11,0 0 0,0 0 1,1 0-1,0 1 0,0 0 0,0-1 0,1 1 1,0 0-1,0 0 0,0 0 0,1 1 0,-1 8 1,0 11 63,2 46 0,1-36 33,-1 34 59,0-69-163,1 1-1,-1-1 0,1 0 0,-1 0 0,1 1 1,0-1-1,0 0 0,0 0 0,0 0 0,-1 0 0,1 0 1,0 0-1,1-1 0,-1 1 0,0 0 0,0 0 1,0-1-1,0 1 0,2 0 0,28 13 82,-28-13-77,11 3 15,0-1 0,0 0 0,0-1 0,1 0 0,-1-1 0,28-2 0,-16 1-56,-23-1 40,0 1 0,0-1 0,0 0 0,0 0-1,0 0 1,0 0 0,0-1 0,-1 1 0,1-1 0,-1 1 0,1-1-1,-1 0 1,0 0 0,1 0 0,-1 0 0,2-3 0,30-42-16,-28 35-14,-1 0 0,-1 0 0,0-1 0,4-22-1,-6 28 28,0-8-10,0 1 0,-1 0 0,-1-15-1,0 21-10,-1 5 16,1 1 0,-1-1 0,0 1 1,0 0-1,0-1 0,0 1 0,-1 0 0,1 0 0,-1 0 0,1 0 0,-1 0 0,0 0 0,-2-1 0,-29-28-11,28 27-3,-1 0-179,0-1 0,0 1 0,0 1 0,-1-1 0,1 1 0,-1 0 0,0 1 0,0 0 0,0 0 0,-12-2 0,-3-1-2759,8-5-985,8 3 374,8 0-4472</inkml:trace>
  <inkml:trace contextRef="#ctx0" brushRef="#br0" timeOffset="130850.44">2676 888 1708,'0'0'347,"0"0"-303,0-1-1,0 1 1,0-1 0,0 1 0,0 0 0,0-1-1,1 1 1,-2-1 0,1 1 0,0-1 0,0 1-1,0-1 1,0 1 0,0 0 0,0-1 0,0 1-1,0-1 1,-1 1 0,1 0 0,0-1 0,0 1-1,-1-1 1,-4 1 43,0 0 16,-1 0 1,1 0 0,0 0 0,-1-1 0,1 1-1,0-1 1,-1-1 0,1 1 0,-6-3-1,-35-9 157,3 5-263,-1 2 0,0 2 0,-73 2-1,106 2 5,5 1 3,0 0 0,0 1 0,0-1 0,0 1 0,0 0 0,1 1 1,-1-1-1,1 1 0,-1 1 0,1-1 0,0 1 0,0-1 0,1 2 0,-1-1 0,1 0 1,-6 8-1,-3 3-46,2 0 1,-1 1-1,2 1 0,-10 20 1,16-29-128,0 1 1,0 0-1,1 0 1,1 1-1,-1-1 1,1 0 0,1 1-1,-1 14 1,2-23 88,3-4-495,-1 0 526,0-1 1,0 1 0,0-1-1,-1 0 1,1 1 0,-1-1-1,0 0 1,1-6-1,-1 6 62,-1 0-1,1 0 1,0 0-1,0 0 1,1 0-1,2-5 0,-2 5 6,-1-1 0,1 1-1,-1-1 1,1 1-1,-1-1 1,0-8 0,-1-50 263,0 40-135,0 34-83,0 59-21,0-69-43,0 0 1,0 0 0,0 0 0,1 0 0,-1 0-1,0 0 1,0 0 0,1-1 0,-1 1 0,1 0-1,-1 0 1,1 0 0,-1 0 0,1 0 0,-1-1 0,1 1-1,0 0 1,-1-1 0,1 1 0,0 0 0,-1-1-1,1 1 1,0-1 0,1 1 0,1 1 6,0-1 0,-1 0 1,1 0-1,0-1 0,0 1 1,0 0-1,7-1 0,-3 0-185,0 0 0,1 0 0,-1-1 0,0 0 0,0 0 0,10-4-1,-7 4-27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2:42.39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5 485 4004,'-16'-51'1367,"14"41"-403,0 1 1,0 0 0,1-1 0,0 0-1,1 1 1,0-15 0,11 54 297,-9-26-1155,-1 0 1,1 0-1,-1 0 0,1 0 1,-1 0-1,-1 0 0,2 9 1,3 189 1350,-5 43 956,2-260-2414,0 0 1,1 0-1,1 0 1,0 1-1,1-1 1,0 1-1,2 1 0,-1-1 1,2 1-1,-1 0 1,2 0-1,0 1 1,21-21-1,-28 30-4,0 1 0,0 0 0,0 0 0,0 1-1,1-1 1,-1 0 0,0 1 0,1-1 0,0 1 0,-1 0 0,1 0 0,0 0 0,0 0-1,-1 0 1,1 1 0,0-1 0,0 1 0,0 0 0,0 0 0,0 0 0,0 0 0,0 1 0,-1-1-1,1 1 1,4 1 0,0 0 11,-1 1 0,-1 1 0,1-1 0,-1 1 0,1 0-1,-1 1 1,0-1 0,0 1 0,7 9 0,-5-6-5,0 0 1,-1 1-1,1 0 0,-2 0 1,1 0-1,-1 1 0,-1 0 1,0 0-1,0 0 1,-1 0-1,0 0 0,-1 1 1,0 0-1,1 13 0,-4-23-1,1 0 0,-1 1-1,1-1 1,-1 0 0,0 0-1,1 0 1,-1 0-1,0 0 1,0 0 0,0 0-1,0 0 1,0-1 0,0 1-1,0 0 1,0 0 0,0-1-1,0 1 1,0-1 0,0 1-1,-2 0 1,-31 12-33,25-10 17,-10 2-9,0-1 0,0 0 0,0-1-1,-1-1 1,1-1 0,-25-2 0,26 1-136,15 0-17,1-1 1,-1 1 0,1-1-1,-1 1 1,1-1 0,0 0-1,-1 0 1,1 0-1,0-1 1,0 1 0,0 0-1,0-1 1,0 0 0,0 1-1,0-1 1,0 0 0,1 0-1,-1 0 1,-1-3 0,0 2-533,1-1 1,0 1 0,0-1-1,0 0 1,0 0 0,1 0 0,0 0-1,0 0 1,0 0 0,0 0-1,0-6 1,1-2-1475</inkml:trace>
  <inkml:trace contextRef="#ctx0" brushRef="#br0" timeOffset="1524.45">867 421 4248,'10'-61'2419,"-11"32"254,0-7-430,2 27-1220,2 11 134,14 25-625,-14-23-438,0 1 0,0-1 0,0 1-1,0 0 1,-1-1 0,0 1 0,3 10 0,6 49 475,-2 0 0,-1 102 0,-7-125-521,-3 0 1,-1 0-1,-13 63 0,14-94 29,0 1 0,0 0-1,0 16 1,2-26-36,0-23-1109,0 20 973,1-1 0,-1 1 0,1-1 0,0 1 0,0 0 0,0-1 0,0 1 0,0 0 0,0 0 1,1 0-1,-1 0 0,1 0 0,2-3 0,-2 3 5,0-1 0,0 0 0,0 0 0,0 0 0,-1 0 1,1 0-1,1-5 0,4-23-410,-2-1 0,-1 0 0,-2 0 0,-2-33 0,-1 55 488,-1 0 1,0 0-1,0 0 0,-1 0 1,-1 0-1,0 0 1,0 1-1,-7-11 1,-4-12 11,5 10-21,-2-1-1,0 2 0,-1-1 1,-1 2-1,-1 0 0,-1 0 0,-1 2 1,-34-30-1,37 36-7,8 8 106,1 0 1,0 0-1,-1-1 1,1 0 0,1 0-1,-1 0 1,1-1 0,0 1-1,-5-11 1,9 16-77,0-1 1,0 1-1,0-1 1,1 1-1,-1-1 1,0 1-1,0 0 0,1-1 1,-1 1-1,0-1 1,1 1-1,-1 0 1,1-1-1,-1 1 1,0 0-1,1-1 1,-1 1-1,1 0 1,-1 0-1,1-1 0,-1 1 1,1 0-1,-1 0 1,1 0-1,-1 0 1,1 0-1,-1 0 1,1 0-1,-1 0 1,1 0-1,-1 0 0,1 0 1,-1 0-1,1 0 1,0 0-1,30 0 283,-23 1-132,245-15 805,153-5-967,-124 13 81,817-44-64,-725 41 12,661-39 422,-839 15 514,-165 27-910,54-9-39,-34 6 24,80-23 0,-131 32-23,0 0 9,1 0-2,-1-1 0,1 1 0,0 0 0,0-1-1,-1 1 1,1 0 0,0 0 0,0 0 0,-1 0 0,1 0 0,0 0-1,0 0 1,-1 0 0,1 0 0,0 0 0,0 0 0,-1 1 0,1-1 0,1 1-1,-2-1-13,0 1 0,0 0-1,-1 0 1,1 0 0,0 0 0,0 0-1,0 0 1,-1 0 0,1 0-1,0 0 1,-1 0 0,1 0-1,-1 0 1,1-1 0,-1 1-1,0 0 1,1 0 0,-1-1-1,0 1 1,1 0 0,-1-1-1,0 1 1,0 0 0,1-1 0,-1 1-1,0-1 1,-2 1 0,-3 3 26,-11 15-32,16-18 7,-1 0 1,1 1 0,-1-1 0,1 1 0,-1-1 0,1 1 0,0 0 0,0-1 0,0 1 0,0 0 0,0 0 0,0 0-1,0 0 1,1 0 0,-1 0 0,0 0 0,1 0 0,0 0 0,0 0 0,-1 0 0,2 4 0,-2 23 146,1 1 0,2 0 0,2-1 1,0 0-1,11 37 0,7 46 271,-19-101-414,78 224 161,-77-228-153,-2 1 0,1-1 0,-1 1 1,0 0-1,-1 0 0,1-1 0,-1 12 1,-2-17-13,1-1 1,-1 1-1,0-1 1,0 1-1,0-1 1,0 0-1,0 1 1,0-1-1,-1 0 1,1 0 0,0 0-1,-1 0 1,1 0-1,-1 0 1,1 0-1,-1 0 1,1 0-1,-1-1 1,1 1-1,-3 0 1,-37 13 26,40-14-24,-137 36 148,-168 22 0,-146-13-98,-418-31-133,581-16 101,-276 2-81,382 8 21,-195 35 0,213-21-700,107-18-1977,-69-3 1,64-1-466,23-7 92,30 5 2229,-12 0-1025</inkml:trace>
  <inkml:trace contextRef="#ctx0" brushRef="#br0" timeOffset="3938.83">293 1862 3560,'20'-11'1520,"-20"2"-150,-1-16 3116,-5 14-4413,-1-22 660,7 30-648,-1 1-1,0-1 1,0 0-1,0 1 1,0-1-1,-1 0 0,1 1 1,-1 0-1,1-1 1,-1 1-1,0 0 0,0 0 1,-4-4-1,-32-23 517,32 26-584,0 0 0,0 0 1,-1 1-1,1 0 1,-14-3-1,18 5-19,0 0-1,0-1 1,0 1 0,0 0-1,0 0 1,0 0 0,-1 0-1,1 0 1,0 1-1,0-1 1,0 1 0,0-1-1,0 1 1,0 0 0,0 0-1,0 0 1,0 0 0,0 0-1,1 0 1,-1 0 0,-2 3-1,-5 6 15,2 0 0,0 0 0,0 1 0,1 0 0,0 0 1,0 1-1,2-1 0,-1 1 0,2 0 0,-1 1 0,2-1 0,-1 0 0,2 1 0,-1 24 0,3-35 1,-1 0 0,0 0 1,1-1-1,-1 1 0,1 0 0,0-1 1,-1 1-1,1-1 0,0 1 0,0 0 1,0-1-1,0 0 0,1 1 0,-1-1 1,0 0-1,0 0 0,1 1 0,-1-1 1,1 0-1,-1 0 0,1 0 0,-1-1 1,1 1-1,0 0 0,-1-1 0,1 1 1,0-1-1,0 1 0,3-1 0,6 2 245,0 0 0,1-1 0,14 0 0,-21-3-173,0 0 1,0 0-1,0 0 1,-1 0-1,1-1 1,-1 0-1,0 0 1,0 0-1,0 0 0,0-1 1,-1 0-1,7-7 1,8-8 200,-5 9-79,-2-1-1,1-1 0,19-25 1,-31 37-208,0-1 1,0 1 0,0 0-1,1-1 1,-1 1 0,0 0-1,0 0 1,1 0 0,-1-1-1,0 1 1,1 0-1,-1 0 1,0 0 0,1-1-1,-1 1 1,0 0 0,1 0-1,-1 0 1,0 0 0,1 0-1,-1 0 1,0 0 0,1 0-1,-1 0 1,0 0 0,1 0-1,-1 0 1,0 0 0,1 0-1,-1 0 1,0 0 0,1 1-1,-1-1 1,0 0 0,1 0-1,-1 0 1,0 0 0,1 1-1,-1-1 1,0 0 0,0 0-1,1 1 1,-1-1-1,0 0 1,0 0 0,0 1-1,1-1 1,-1 0 0,0 1-1,0-1 1,0 1 0,13 22 58,-9-16-28,5 8-24,0-1-1,1-1 1,0 0 0,2-1 0,11 12 0,-16-19-423,-1 0 0,1 0 0,0-1 0,0 0 0,8 4 0,-10-6-453,1 0 0,0 0 0,1-1-1,-1 1 1,0-1 0,0 0 0,8-1-1,0 0-1331,2 0-91</inkml:trace>
  <inkml:trace contextRef="#ctx0" brushRef="#br0" timeOffset="5248.11">1090 1610 4128,'-17'-19'1037,"2"-1"0,0 0-1,2-2 1,0 1 0,-10-26-1,21 41-735,0 1-1,0-1 0,1 0 0,0 0 0,0 1 1,1-1-1,0 0 0,0-8 0,0 5-18,0 9-282,0-1 1,0 1-1,0-1 0,0 1 1,0 0-1,0-1 0,1 1 1,-1-1-1,0 1 1,0 0-1,0-1 0,0 1 1,0 0-1,1-1 0,-1 1 1,0-1-1,0 1 1,1 0-1,-1 0 0,0-1 1,1 1-1,-1 0 0,0-1 1,1 1-1,-1 0 1,0 0-1,1 0 0,-1-1 1,0 1-1,1 0 0,-1 0 1,1 0-1,-1 0 1,0 0-1,1 0 0,-1 0 1,1 0-1,-1 0 0,1 0 1,-1 0-1,0 0 1,1 0-1,0 0 7,0 0 0,0 0 0,-1 1 0,1-1 0,0 0 0,0 0 0,-1 1 0,1-1 0,0 0 1,-1 1-1,1-1 0,0 1 0,-1-1 0,1 1 0,0-1 0,-1 1 0,1 0 0,-1-1 0,1 1 0,-1-1 0,1 2 0,13 50 161,-2 0 0,-3 0 0,6 90 0,-15-135-167,13 110 143,-10-101-127,1 0 1,0 0-1,1 0 1,0-1-1,10 18 1,-15-32-113,1 0 1,-1 0 0,1 0-1,-1 0 1,1 0-1,0-1 1,-1 1 0,1 0-1,0 0 1,0 0 0,-1 0-1,1-1 1,0 1 0,0 0-1,0-1 1,0 1-1,0-1 1,0 1 0,0-1-1,0 0 1,0 1 0,0-1-1,0 0 1,0 0-1,2 1 1,-3-38-931,1 27 966,-2 0 1,1 0-1,-1 0 0,0 1 0,-5-17 0,-4-22-36,-11-2 162,2 0-1,-14-58 1,30 96 12,1-1-1,0 0 1,0 0-1,1-20 0,5 32-84,1-1 0,-1 0 0,0 1-1,1 0 1,-1 0 0,8-1 0,-3 0 27,75-17-10,158-16 0,1108-41 95,-110 57 1197,-1125 19-1152,111-9 336,-29-5-388,-52 2 34,-131 12 110,0-2 1,1 0-1,-1 0 1,17-6-1,-31 7-212,1 0 0,0 0-1,-1 0 1,1 0 0,0 0 0,-1 0-1,1 0 1,-1 0 0,0 0 0,1 0-1,-1 0 1,0-1 0,1 1 0,-1 0 0,0 0-1,0 0 1,0 0 0,0-1 0,0 1-1,-1 0 1,1 0 0,-1-2 0,1-4-38,30 4-73,28-4 107,-35 3-31,-21 3 8,-9 0 10,5 3-14,0 0 1,0-1-1,0 1 1,0 0-1,0 0 0,0 0 1,1 0-1,-1 1 0,1-1 1,0 0-1,-2 5 0,0-2-11,-3 6 13,1 1 0,0-1 0,1 1 0,0-1 0,1 1 0,-2 14 0,-6 79 55,8-69-38,0 90 4,3-79-17,-7 64-1,5-102 33,1 0-1,-1 0 0,-1-1 1,1 1-1,-1-1 0,-1 0 0,0 0 1,0 0-1,0 0 0,-1-1 1,-1 1-1,1-1 0,-7 6 1,3-5 29,0-1 0,0 0 0,0-1 0,0 0 1,-1 0-1,0-1 0,-1 0 0,1-1 0,-22 6 1,-55 11-71,-145 15 0,-93-12 17,-379-2-50,124-6 71,-65 20-99,354-19-942,136-12-2377,53-4-2810,79-1 3860</inkml:trace>
  <inkml:trace contextRef="#ctx0" brushRef="#br0" timeOffset="6004.76">1915 556 1260,'-2'0'56,"1"-1"-1,0 1 1,0-1 0,-1 1-1,1-1 1,0 0 0,0 0-1,0 0 1,0 0 0,0 0-1,0 0 1,0 0 0,0 0-1,0 0 1,0 0 0,1 0-1,-1-1 1,0 1-1,1 0 1,-1 0 0,1-1-1,-1 1 1,1-1 0,0 1-1,0 0 1,-1-1 0,1 1-1,0-1 1,0 1 0,1 0-1,-1-1 1,0 1 0,0-1-1,1-1 1,0 1 90,-1-1 0,0 1 0,1 0-1,-1 0 1,0 0 0,0 0 0,-1 0 0,1 0 0,0 0 0,-1-1-1,1 1 1,-1 0 0,0 0 0,1 0 0,-3-2 0,-10-16 739,6 7-460,-1 0 0,-1 1 1,0-1-1,-1 2 0,0 0 0,-1 0 0,-22-17 0,28 24 397,11 4-676,9 3-158,-6 18 25,-2-1 0,0 2 0,-1-1 0,-1 1 0,3 38 1,1-1-1397,10 57-3321,-14-76 2788</inkml:trace>
  <inkml:trace contextRef="#ctx0" brushRef="#br0" timeOffset="6450.68">2713 490 3796,'4'-5'329,"-1"-1"0,0 0 0,-1 0-1,1-1 1,-1 1 0,-1 0 0,1-1-1,-1 1 1,1-9 0,-2-64 5112,-1 39-3581,1 39-1895,0 4 10,0 263-106,0-87-5378,0-167 4641,1-1 0,0 1 0,1-1-1,5 19 1,3 7-1144</inkml:trace>
  <inkml:trace contextRef="#ctx0" brushRef="#br0" timeOffset="6870.48">3593 298 4672,'3'-25'559,"1"-34"8364,-4 58-8890,1-1 0,-1 1 0,1-1 0,0 1 0,0-1 0,0 1 1,-1 0-1,1-1 0,1 1 0,-1 0 0,0-1 0,0 1 0,0 0 0,1 0 0,-1 0 0,0 0 0,1 1 0,-1-1 1,1 0-1,-1 0 0,1 1 0,0-1 0,1 0 0,-2 1-37,1-1 1,-1 1-1,0-1 1,1 1-1,-1 0 0,1-1 1,-1 1-1,0 0 1,1 0-1,-1 0 1,1 0-1,-1 0 0,0 0 1,1 0-1,-1 1 1,1-1-1,-1 0 0,0 1 1,1-1-1,-1 1 1,0-1-1,1 1 1,-1 0-1,0 0 0,0-1 1,0 1-1,0 0 1,2 2-1,9 20-15,-1 1 1,-2 0-1,0 1 1,-2 0-1,0 0 1,-2 0-1,3 35 0,-1 186-5555,-7-175 2531,0-21 733</inkml:trace>
  <inkml:trace contextRef="#ctx0" brushRef="#br0" timeOffset="7732.58">2043 1540 3000,'-1'1'101,"-1"-1"1,1 0-1,0 0 0,-1 0 0,1 0 0,0 0 0,-1-1 0,1 1 1,0 0-1,-1-1 0,1 1 0,0-1 0,0 1 0,0-1 0,-1 1 1,1-1-1,0 0 0,0 0 0,0 1 0,0-1 0,0 0 0,0 0 1,0 0-1,1 0 0,-1 0 0,-1-2 0,1-1 249,0 0-1,0-1 1,0 1 0,1 0-1,-1-1 1,1 1-1,0-7 1,0 7-113,0-1 0,0 0 0,-1 0 1,0 1-1,0-1 0,0 0 0,-1 1 0,0-1 0,1 1 0,-2 0 0,1-1 0,0 1 1,-1 0-1,0 0 0,-3-3 0,-3-7 420,6-6-189,3 15-502,1 14 36,0 18 46,2-1 0,7 37 1,4 29-559,-6 222-7727,-8-262 6332</inkml:trace>
  <inkml:trace contextRef="#ctx0" brushRef="#br0" timeOffset="8169.57">2977 1386 4764,'0'-2'63,"-1"1"0,0 0-1,0-1 1,0 1-1,0 0 1,-1 0 0,1-1-1,0 1 1,0 0 0,-1 0-1,1 0 1,0 1-1,-1-1 1,1 0 0,-4-1-1,-30-13 2711,29 13-1688,6 1-951,-1 1 0,0-1 1,0 0-1,1 1 1,-1-1-1,0 1 0,1-1 1,-1 0-1,1 0 1,-1 1-1,1-1 1,-1 0-1,1 0 0,-1 1 1,1-1-1,0 0 1,-1 0-1,1 0 0,0 0 1,0 0-1,0 0 1,0-1-1,0-25 1872,1 15-1500,-1 12-494,-1 3-57,0 1 34,1-1 0,0 1 0,0-1 0,0 0-1,0 1 1,1 4 0,0 2 28,-3 108-245,5 142-8630,4-205 6319</inkml:trace>
  <inkml:trace contextRef="#ctx0" brushRef="#br0" timeOffset="8600.54">3931 1455 4520,'0'-30'7094,"0"-15"-2373,0 44-4515,0 27-192,6 206-317,14-78-4597,-6-66-553,-6-45 2754</inkml:trace>
  <inkml:trace contextRef="#ctx0" brushRef="#br0" timeOffset="97647.55">2503 1637 4460,'-3'-4'455,"1"-1"-1,0 1 0,0-1 0,1 0 0,-1 0 0,1 1 0,0-1 0,0 0 0,0 0 1,1 0-1,0-1 0,0 1 0,0 0 0,2-8 0,-1-9 1352,7 9 503,-8 42-2187,1 2 222,-2-1 0,-8 59 1,3-57-26,1-1 0,0 60 0,9-88 506,0-12 405,-4 3-1219,0-3-21,0-1 1,1 1 0,-1 0-1,2-1 1,4-17-1,1-31 8,-2 19 192,-1-1 0,-2-52 1,11 40-110,-3 291 93,-20-154-124,2-5 713,1-91-575,-8-143-114,12 7-133,3 455 341,1-305-249,1-8-26,2-12 92,-4-389-459,0 417 168,1 41-3431,-1-41 1851,1 0-1,1-1 1,0 1-1,0-1 1,6 13-1,5-2-1330</inkml:trace>
  <inkml:trace contextRef="#ctx0" brushRef="#br0" timeOffset="98577.56">3575 1615 4488,'0'-112'14621,"0"127"-14385,0 174 70,-11-119-157,11 44 1628,-2-126-1706,-10-23-72,1 0 0,2-2-1,2 1 1,1-1 0,-2-47 0,1 16-56,1 23-1652,18 45-6500,20 0 1797,-21 0 4250</inkml:trace>
  <inkml:trace contextRef="#ctx0" brushRef="#br0" timeOffset="100650.45">4303 1596 2824,'0'0'7859,"0"-39"-4428,0-8-761,40 12-744,-20 22-1212,-16 9-657,0 1 0,0 0 0,1 0 0,-1 0 0,1 1 0,0 0 0,-1 0 0,1 0 1,0 0-1,1 1 0,-1 0 0,0 0 0,0 0 0,9 0 0,-9 2-32,-1-1-1,0 1 1,0 0 0,0 0 0,0 1 0,0-1-1,0 1 1,0 0 0,0 0 0,-1 0-1,1 0 1,-1 1 0,0-1 0,1 1 0,-1 0-1,0 0 1,-1 0 0,1 1 0,0-1 0,-1 1-1,0-1 1,3 7 0,0 5 70,-1-1 0,0 1 0,-2 0 0,0 0 1,0 0-1,-1 1 0,-1-1 0,-2 16 0,1 6 4,0-31-91,0-1 0,0 1 1,-1-1-1,0 1 0,0-1 0,-6 10 0,-1 2 46,8-14-31,0 1 1,-1-1-1,0 0 0,0 0 1,0-1-1,0 1 0,0 0 1,-1-1-1,1 1 1,-1-1-1,0 0 0,0 0 1,0 0-1,0 0 0,0 0 1,0 0-1,0-1 0,0 0 1,-1 0-1,1 0 0,-4 1 1,-7 0 56,1 0 0,-1-1 0,0-1 0,-15-1 0,-4 0-144,31-1 63,0 1 1,0 0-1,0 0 1,0-1-1,0 1 0,1-1 1,-1 1-1,0-1 1,1 0-1,0 0 0,-1 0 1,-1-3-1,-16-27 145,14 19-124,0 0-1,2 0 1,-1 0-1,2-1 1,0 1-1,0-1 1,1 1 0,2-23-1,-2 33-16,1 1 0,0-1 0,1 1 0,-1-1 0,0 1 0,1-1 0,-1 1 0,1-1-1,0 1 1,0-1 0,0 1 0,2-4 0,1-6-8,2-2-50,-2 9 51,0 0 0,0 0 0,-1 0 0,1 0 0,-1-1 0,5-10 0,-6 10 1,0 1 1,0 1-1,1-1 1,-1 0 0,1 1-1,0-1 1,1 1-1,-1 0 1,1 0-1,0 0 1,0 1 0,5-4-1,-4 3-4,0 1 0,1 0-1,-1 1 1,1 0 0,0-1-1,0 2 1,-1-1 0,2 1 0,-1 0-1,0 0 1,0 0 0,0 1-1,10 0 1,-13 3-4,1 1 0,-1-1 0,0 1-1,0-1 1,0 1 0,2 4 0,5 4 53,6 7-37,0 1 0,-2 1 1,0 0-1,14 28 0,-26-42 6,-1 0 1,1 0-1,-1 1 0,-1-1 1,1 1-1,-1-1 0,-1 0 1,-1 9-1,1 10-21,-1-19 15,-1-1-1,0 1 1,0-1 0,0 1-1,-1-1 1,0-1 0,0 1-1,-8 8 1,6-9 13,1 1 0,-1-1 0,0 0 0,-1 0-1,1 0 1,-1-1 0,0 0 0,0-1 0,0 0 0,0 0 0,-14 4-1,3-3 6,0-1 0,-1-1 0,-35 0 0,52-3-16,0 0-1,-1 0 0,1 0 1,0 0-1,0-1 1,0 1-1,0-1 1,0 1-1,0-1 0,0 0 1,0 0-1,1 1 1,-1-1-1,0-1 0,1 1 1,-2-3-1,-22-40-57,22 32 54,0-1 0,0 1 0,1-1 0,1 0 0,0 0-1,1 0 1,2-17 0,-1-6 28,-1 33-35,1 1-1,-1 0 1,1 0-1,0 0 1,-1 0-1,2-1 1,-1 1-1,0 0 1,0 1-1,1-1 1,0 0 0,-1 0-1,1 1 1,0-1-1,0 1 1,1-1-1,2-1 1,5-5-88,1 0 0,22-12 0,-4 3-742,-17 8-472,23-12-5028,-9 16-2919,-20 6 7200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04.54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6049 1341 1792,'0'0'394,"-11"1"1258,11 0-1584,0-1 0,0 0 0,0 0 0,0 1 0,0-1 0,1 0 0,-1 0 0,0 1 1,0-1-1,0 0 0,0 0 0,0 1 0,0-1 0,1 0 0,-1 0 0,0 0 0,0 1 0,0-1 1,1 0-1,-1 0 0,0 0 0,0 0 0,0 1 0,1-1 0,-1 0 0,0 0 0,0 0 0,1 0 0,-1 0 1,0 0-1,1 0 0,-1 0 0,0 0 0,0 0 0,1 0 0,-1 0 0,0 0 0,0 0 0,1 0 1,-1 0-1,0 0 0,0 0 0,1 0 0,-1-1 0,29 3 818,31-7-849,202-32 2406,-222 29 25,-38 39-1847,9-3-200,-1 0 1,-1 0-1,10 52 0,4 97 128,-10-74-197,38 195 237,-49-280-582,0 1 0,-1 0 0,-2 21 0,0-4-53,1-35 48,-1 0 1,1 0 0,0-1 0,-1 1 0,1 0 0,-1 0-1,1 0 1,-1 0 0,1-1 0,-1 1 0,1 0 0,-1-1-1,0 1 1,0 0 0,1-1 0,-1 1 0,0-1 0,0 1-1,0-1 1,1 1 0,-1-1 0,0 0 0,0 1 0,0-1 0,0 0-1,0 0 1,0 1 0,0-1 0,0 0 0,-1 0 0,-38 1-26,31-1 6,6-1 15,-1-1 1,1 1-1,-1-1 1,1 1 0,-1-1-1,1 0 1,0 0 0,-5-5-1,-14-7 11,11 9-14,-1 0 0,0 1 1,1 0-1,-1 1 0,0 1 1,-17-2-1,-76 0 8,105 4 42,26-2-20,-15-6-35,-1-1-1,0-1 0,0 0 1,-1 0-1,-1 0 0,13-20 1,16-19 11,-32 43 29,-3 3-29,-1 1 0,1 0 0,0-1 0,0 1 0,0 0 0,0 0-1,0 0 1,1 1 0,-1-1 0,3-1 0,-5 3-12,1 4-6,0 0 18,-1 0 0,1 0-1,-1 0 1,0 1 0,0-1-1,-2 7 1,1 5-15,1-5 27,-2 0 1,1 0-1,-5 13 0,4-13-2,-1 0-1,1 0 1,0 16-1,2-8-53,-1-9 55,1-1 0,0 1 0,1-1 1,0 0-1,3 13 0,-3-19-12,1 0 1,-1 0-1,0 0 1,1 0-1,0 0 1,-1-1 0,1 1-1,0-1 1,0 1-1,1-1 1,-1 0-1,0 1 1,1-1-1,-1 0 1,1-1-1,0 1 1,0 0 0,-1-1-1,1 0 1,4 2-1,-2-2 0,1 1 0,0-1-1,-1 0 1,1 0 0,0-1 0,0 1-1,0-1 1,-1-1 0,1 1 0,0-1-1,0 0 1,-1 0 0,1-1 0,-1 0-1,1 0 1,-1 0 0,1 0 0,-1-1 0,0 0-1,0 0 1,4-4 0,11-9 0,-1 0 1,0-2 0,24-29-1,-32 34 1,-1 2-6,0 0 0,-1-2 0,0 1 0,12-24 1,-23 43 129,2-6-130,0 1 1,0-1-1,0 1 0,-1-1 1,1 0-1,-1 1 0,1-1 1,-1 1-1,1-1 1,-1 0-1,0 0 0,0 1 1,0-1-1,0 0 0,0 0 1,-1 2-1,-68 64-158,41-38-2652,1-1-4958,24-25 6056,1 1 29</inkml:trace>
  <inkml:trace contextRef="#ctx0" brushRef="#br0" timeOffset="1578.69">1 44 3528,'5'2'276,"0"1"0,1-2 0,0 1 1,-1-1-1,1 0 0,0 0 0,0 0 0,0-1 0,-1 0 0,1 0 0,0-1 0,0 1 0,0-1 0,-1-1 0,1 1 0,0-1 0,-1 0 0,1 0 0,-1 0 0,0-1 0,9-6 1,-8 7-256,0 0 0,0 0 1,0 0-1,1 1 1,-1-1-1,0 2 1,1-1-1,-1 1 0,1 0 1,8 1-1,1-1 274,-14 0-257,0 1 0,0-1 0,0 1 0,0 0 0,0 0 1,0 0-1,0 0 0,0 0 0,0 0 0,-1 0 0,1 1 0,0-1 1,-1 0-1,1 1 0,-1 0 0,1-1 0,-1 1 0,0 0 1,0 0-1,0-1 0,0 1 0,0 0 0,0 0 0,0 0 1,-1 0-1,1 0 0,-1 1 0,1 3 0,1 6 124,0 1-1,0-1 1,-1 20-1,-1-24-141,1-5-16,-1 1 0,0-1 1,0 0-1,0 1 0,0-1 0,-1 1 1,0-1-1,1 0 0,-1 0 0,0 1 1,-1-1-1,1 0 0,0 0 0,-4 6 1,-19 31-40,22-38 67,0 0-1,0 0 0,0 0 1,0 1-1,0-1 1,0 0-1,1 1 0,-1-1 1,1 1-1,0 0 1,-1-1-1,1 1 0,1 0 1,-1 0-1,0 0 1,0 3 479,31-6-535,-22 0 48,0 2-30,0 1 1,-1-1-1,1 1 0,-1 0 0,0 1 0,0 0 1,11 8-1,0-2 48,2 1 4,-11-7 132,0 1 0,-1-1 0,0 2 0,0-1 0,-1 1 0,13 11 0,-19-16-132,-1 0 1,1-1-1,0 1 1,-1 0-1,1 0 1,-1 0-1,1 0 1,-1 0-1,0 0 1,1 0-1,-1 0 1,0 0-1,1 0 1,-1 0-1,0 0 1,0 0-1,0 0 1,0 0-1,0 0 1,0 0 0,0 0-1,-1 0 1,1 0-1,0 0 1,0 0-1,-1 0 1,1 0-1,-1 0 1,1 0-1,-1 1 1,-1 0 2,0 0 0,0 0 0,0 0 0,0-1 1,0 1-1,0 0 0,0-1 0,-1 1 0,1-1 0,-3 1 0,-9 3-33,0 0 0,-1-1 0,0 0-1,0-1 1,0-1 0,0-1-1,0 0 1,-21-2 0,33 1-136,0-1-1,1 1 1,-1-1 0,0 0 0,1 0 0,-1 0 0,1 0-1,-1-1 1,1 1 0,0-1 0,0 0 0,-1 1-1,1-1 1,0 0 0,-2-4 0,-22-14-3362,24 19 2891,0 0-1,0-1 1,0 1-1,0 0 1,0-1-1,1 1 1,-1-1-1,1 0 1,-1 1-1,1-1 1,0 0-1,-1 0 1,1 0-1,0 0 1,-1-2-1,2 0-170</inkml:trace>
  <inkml:trace contextRef="#ctx0" brushRef="#br0" timeOffset="3666.71">8 97 1652,'0'1'225,"0"-1"-1,-1 1 1,1-1 0,0 1-1,0-1 1,0 1 0,0-1-1,0 1 1,0-1 0,0 1-1,0 0 1,1-1 0,-1 1-1,0-1 1,0 1 0,0-1-1,0 1 1,1-1 0,-1 1-1,0-1 1,1 0 0,-1 1-1,0-1 1,1 1 0,-1-1-1,0 0 1,1 1 0,-1-1-1,1 0 1,-1 1 0,1-1-1,-1 0 1,1 0 0,-1 1-1,1-1 1,-1 0 0,1 0-1,-1 0 1,1 0 0,-1 0-1,1 0 1,-1 0 0,1 0-1,-1 0 1,1 0 0,-1 0-1,1 0 1,-1 0 0,1 0-1,-1 0 1,2-1 0,4 1-1688,-4-1 1468,-1 0 0,1-1 0,0 1-1,0-1 1,-1 1 0,1-1 0,-1 1 0,1-1 0,-1 0 0,0 0 0,2-2 0,10-13 64,-12 17-70,2-2 7,-1 1-1,1-1 1,0 0 0,-1 0-1,1-1 1,-1 1 0,0 0 0,1-1-1,-1 1 1,-1-1 0,1 0-1,0 1 1,-1-1 0,1 0-1,-1 0 1,2-6 0,-3 8 68,4-2 86,-1 0 1,1 0 0,0 1 0,0-1-1,1 1 1,-1 0 0,5-2-1,-8 3-151,0 1 0,0-1 0,1 1 0,-1-1 0,0 1-1,1 0 1,-1 0 0,0-1 0,1 1 0,-1 0 0,0 0-1,1 0 1,-1 0 0,1 0 0,-1 1 0,0-1 0,1 0-1,-1 1 1,0-1 0,0 1 0,1-1 0,-1 1 0,0-1-1,0 1 1,0 0 0,0 0 0,0 0 0,0 0 0,0-1-1,1 3 1,39 55 1075,-22-34-939,26 48-1,-33-48 28,0 0-1,-2 1 1,-1 0-1,-1 0 1,-1 1-1,-1 0 1,-1 0-1,2 53 1,-8-76-167,0-1 0,1 1 1,-1-1-1,0 1 0,0-1 1,-1 1-1,1-1 1,0 0-1,-1 0 0,1 1 1,-1-1-1,0 0 1,-3 2-1,-32 30 0,27-25-42,4-4 44,0 1 1,0-1-1,0 0 1,0-1-1,-1 0 1,0 0-1,0 0 1,0-1-1,0 0 0,-1 0 1,1-1-1,-1 0 1,0 0-1,0-1 1,-13 1-1,20-2-5,0-1 1,-1 0-1,1 0 0,0 0 1,-1 0-1,1 0 0,0 0 1,0 0-1,0 0 0,0-1 0,0 1 1,0 0-1,0-1 0,0 1 1,1 0-1,-1-1 0,0 1 0,1-1 1,-1 1-1,1-3 0,-11-35 120,9 12-134,1-39 1,1 41 6,0 22 4,0 1 1,1-1-1,-1 1 1,1-1 0,0 1-1,0 0 1,0-1 0,0 1-1,0 0 1,0 0-1,0-1 1,1 1 0,-1 0-1,1 0 1,-1 1 0,1-1-1,0 0 1,0 1-1,0-1 1,0 1 0,0-1-1,0 1 1,0 0 0,1 0-1,-1 0 1,0 0-1,1 0 1,-1 0 0,0 1-1,5-1 1,8-2-3,0 1 1,0 0-1,26 2 0,-34 0 4,-3 0 2,0 1 0,0 0 0,0 0 0,0 0 0,0 1 0,0-1 0,0 1 0,-1 0 0,1 0 0,-1 0 0,1 0 0,-1 1 0,0 0 0,0-1 0,0 1 0,0 0 0,2 4 0,9 11 77,22 36 0,-24-35-52,9 23 188,-4-7-1963,-2-14-4108,-6-2 85,-6-11 3928</inkml:trace>
  <inkml:trace contextRef="#ctx0" brushRef="#br0" timeOffset="4460.7">102 1275 6301,'0'-63'5355,"1"62"-5306,0-1-1,0 0 1,-1 1-1,1-1 0,1 0 1,-1 1-1,0-1 1,0 1-1,1 0 0,-1-1 1,0 1-1,1 0 1,-1 0-1,1 0 0,0 0 1,-1 0-1,1 0 1,0 1-1,0-1 0,3 0 1,40-14 743,-29 12-439,0 0 1,1 1 0,32 1 0,-47 1-307,-1 0-14,1 1 0,-1-1 0,1 0 0,-1 1 0,0-1-1,1 1 1,-1 0 0,0-1 0,1 1 0,-1 0 0,0 0 0,0-1-1,0 1 1,0 0 0,1 0 0,-1 1 0,-1-1 0,1 0-1,0 0 1,0 0 0,0 1 0,-1-1 0,1 0 0,0 0 0,-1 1-1,0-1 1,1 1 0,-1-1 0,0 1 0,1 2 0,2 52 747,-3-49-802,0-2 28,-1-1-1,0 1 1,0-1-1,-1 0 1,1 1-1,-1-1 1,0 0 0,0 0-1,0 0 1,-3 3-1,-32 43 54,24-34-89,4-5 140,-2 6 659,15-16-403,9-6-211,0 1-158,0 1 0,0 0 0,0 0 1,0 2-1,1-1 0,-1 2 0,21 1 1,-12-1 2,-17 1 32,0 0-1,-1 0 1,0 0 0,1 1 0,-1 0 0,0 0 0,0 0 0,0 0 0,0 0-1,0 1 1,0 0 0,-1 0 0,1 0 0,-1 0 0,4 6 0,-3-5 103,0 1 0,0-1 0,0 1 1,-1 0-1,0 0 0,0 1 1,0-1-1,-1 1 0,0-1 1,0 1-1,2 10 0,-3-14-90,-1 1 0,1 0 1,-1 0-1,1 0 0,-1-1 0,0 1 0,0 0 0,-1 0 0,1 0 0,-1-1 0,1 1 1,-1 0-1,0-1 0,0 1 0,0 0 0,0-1 0,0 1 0,-1-1 0,1 1 1,-1-1-1,1 0 0,-1 0 0,0 0 0,0 0 0,0 0 0,-3 2 0,-1 0-32,1 0 1,0-1-1,-1 1 0,0-1 0,0-1 0,0 1 0,0-1 0,0 0 0,-13 2 0,0-2-519,0 0-1,-20-2 0,24 0-229,9-1 315,0 0-1,0 0 0,0-1 0,0 1 0,0-1 0,1-1 0,-1 1 0,0-1 0,-5-4 1,-48-33-5719,30 10 682,19 19 3824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15.26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0 1680,'0'2'-52,"0"-1"24,0 1 16,0-2-4,0 1 52,0 0-48,0 0-24,0-1-180,0 1-100,0 0-64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1:14.88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6 764,'0'0'261,"35"0"-393,41-6-496,-67 6 539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4:58.15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40 375 4004,'3'-6'130,"-2"4"120,1-1-1,-1 1 1,0 0-1,1 0 0,-1 0 1,1 0-1,0 0 1,0 0-1,0 1 1,3-3-1,-3 2 152,0 0 0,0-1 1,0 1-1,0-1 0,0 1 0,0-1 0,-1 1 1,1-1-1,-1 0 0,0 0 0,0 0 0,0 0 1,0 0-1,0 0 0,-1 0 0,1 0 0,-1 0 1,0 0-1,0-4 0,-46 4 273,28 3-303,15-1-360,-1 1 0,1-1 0,0 1 0,-1 0 0,1 0 0,-1 0 0,1 1 0,0-1 0,-1 1 0,1 0 0,0 0 0,0 0 0,0 0 0,-1 0 0,1 1 0,0-1 0,-2 3 0,-2 3 19,1 0 0,0 0 0,1 1-1,-1 0 1,1 0 0,1 0 0,0 1-1,0-1 1,1 1 0,0 0 0,0 0-1,1 0 1,0 1 0,1-1 0,0 0-1,0 1 1,2 18 0,0-26-28,-1 0-1,1 0 1,0 0 0,0 0 0,1 0 0,-1 0 0,0 0-1,1-1 1,-1 1 0,1 0 0,-1-1 0,1 1-1,0-1 1,-1 0 0,1 0 0,0 1 0,0-1-1,0 0 1,0 0 0,5 1 0,44 16 617,-45-17-486,0 1 0,1-2 0,-1 1 0,0 0 0,8-2 0,-12 1-98,0 0-1,1 0 0,-1 0 1,0-1-1,0 1 1,1-1-1,-1 0 1,0 1-1,0-1 0,0 0 1,0-1-1,0 1 1,0 0-1,0 0 1,3-4-1,47-43 504,-41 38-428,1 0 0,-1 0 1,11-15-1,-19 21-68,0 0 0,0-1 0,0 1 1,-1-1-1,0 1 0,0-1 0,0 0 0,-1 0 1,1 0-1,-1 0 0,-1 0 0,1 0 0,0-8 1,-1 10-34,0 0 0,0 1 1,0-1-1,-1 0 0,1 0 1,-1 0-1,0 1 0,1-1 1,-1 0-1,0 1 0,-1-1 1,1 1-1,0-1 0,-4-3 1,2 3-9,0 0 0,0 0 0,-1 1 0,1-1 0,-1 1 0,1 0 0,-1 0 0,0 0 0,-8-2 0,5 2-26,0 1-1,-1-1 0,1 1 1,-1 1-1,1-1 0,-1 1 1,0 1-1,1-1 0,-1 1 1,1 0-1,-1 1 0,1 0 1,0 0-1,-9 4 1,-11 9-839,-14 11-1633,39-25 1999,1 1 1,-1-1-1,1 1 0,-1 0 1,1 0-1,0 0 0,-1 0 1,1 0-1,0 0 1,0 0-1,1 0 0,-1 0 1,0 0-1,1 0 0,-1 1 1,1-1-1,0 0 0,0 3 1,2 1-1775,10-1 121</inkml:trace>
  <inkml:trace contextRef="#ctx0" brushRef="#br0" timeOffset="544.04">1038 160 3528,'-17'2'16300,"17"2"-16156,0 1-1,0 0 1,1 0 0,-1 0 0,1 0-1,0 0 1,3 7 0,0 0 31,0 0-1,-1 1 1,2 12 0,1 13-73,-2-6-65,2-1-1,1 1 1,2-1-1,21 51 1,-28-75-697,10 16 820,-6-18-3597,0-3-3792</inkml:trace>
  <inkml:trace contextRef="#ctx0" brushRef="#br0" timeOffset="1483.09">2179 88 2076,'-9'-5'7412,"6"-8"-3819,3-20-995,0 19-142,12 0-1849,-12 13-582,0 1 0,0 0 0,0 0 0,0-1 0,1 1 0,-1 0 0,0 0 0,0 0 0,0-1 0,0 1 0,1 0 0,-1 0 0,0 0 0,0 0 0,0-1 0,1 1 0,-1 0 0,0 0 0,0 0 0,1 0 0,-1 0 0,0 0 0,0 0 0,1 0 0,-1-1 0,0 1 0,0 0 1,1 0-1,-1 0 0,0 0 0,1 1 0,-1-1 0,0 0 0,0 0 0,1 0 0,-1 0 0,0 0 0,0 0 0,1 0 0,-1 0 0,0 0 0,0 1 0,0-1 0,1 0 0,-1 0 0,0 0 0,0 0 0,0 1 0,1-1 0,-1 0 0,0 0 0,0 0 0,0 1 0,0-1 0,0 0 0,0 0 0,0 1 0,1-1 1,-1 0-1,0 0 0,0 1 0,0-1 0,0 0 0,0 1 0,0-1 0,0 0 0,0 0 0,0 1 0,0-1 0,1 6 73,0 1 0,0-1 0,1 0 0,0 0 0,1-1 0,3 7 0,3 12 320,-2 6-381,-1 0 0,-2 0 0,-1 0 0,-1 1 0,-3 32 0,1-37-31,2-16 871,-1-5-3616</inkml:trace>
  <inkml:trace contextRef="#ctx0" brushRef="#br0" timeOffset="2294.92">2915 45 4096,'1'14'5167,"-1"9"-1666,0-15-3185,-1 0 0,1 0 0,-1-1 0,0 1 1,-3 8-1,2-7-127,0 0 0,1 0 0,1-1 0,0 1 0,0 0 0,2 12 0,-1 8 327,-1-27-467,0 0 0,0 1 1,0-1-1,0 0 0,0 0 1,0 0-1,1 0 0,-1 0 1,1 0-1,-1 1 0,1-1 1,0 0-1,0-1 1,0 1-1,0 0 0,0 0 1,0 0-1,3 2 0,-1-2 83,-1-1 0,1 0 0,0 0 0,0 1 0,0-2 0,0 1 0,0 0 0,0-1 0,0 1 0,0-1 0,0 0 0,1 0 0,2 0-1,-2-1 8,0 0-1,-1 0 1,1 0 0,-1-1-1,1 1 1,-1-1-1,1 0 1,-1 0-1,0 0 1,0-1-1,0 1 1,0-1-1,0 1 1,-1-1-1,4-4 1,4-5 324,-1 1 1,13-24-1,-18 25-357,0 1 0,-2 0 0,1-1 0,-1 0 0,0 1 0,-1-1 0,0 0 0,-1 0-1,-1-16 1,1 11-122,0 13 17,-1-1-1,1 0 1,-1 0-1,0 1 1,0-1-1,0 1 1,-1-1-1,1 1 1,-1-1 0,1 1-1,-1 0 1,0-1-1,0 1 1,0 0-1,0 0 1,0 0-1,0 1 1,0-1-1,-1 1 1,1-1-1,-5-1 1,2 0-11,-1 0 0,0 0 1,0 1-1,0 0 0,0 0 0,0 1 1,0-1-1,-12 0 0,12 3-125,-1 0 0,1 1 0,0 0 0,-1 0-1,1 0 1,0 1 0,1-1 0,-1 1 0,0 1 0,1-1-1,0 1 1,-1 0 0,1 0 0,-6 8 0,-7 6-2279,2 1 1,-22 30 0,34-43 1592,1-1 1,0 1-1,0 0 1,0-1 0,1 1-1,0 1 1,0-1-1,1 0 1,-1 0 0,1 1-1,0 9 1,1-2-1134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2:56.43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3 1073 3176,'-2'0'110,"1"0"1,0-1-1,-1 1 0,1 0 0,0-1 1,-1 1-1,1-1 0,0 1 0,0-1 0,-1 0 1,1 1-1,0-1 0,0 0 0,0 0 0,0 0 1,0 0-1,0 0 0,0 0 0,0 0 0,1 0 1,-1 0-1,0-1 0,1 1 0,-1 0 0,1 0 1,-1-1-1,1 1 0,-1 0 0,1-1 0,0 1 1,-1-3-1,0-6 542,0 0 1,1 1 0,0-15-1,0 13-135,0 0 7,0 2-226,0 1 0,0-1 1,1 1-1,3-16 0,-4 23-290,1-1 0,-1 1 0,1-1 0,-1 1 0,1-1 0,0 1 0,0-1 0,0 1 1,-1-1-1,1 1 0,1 0 0,-1 0 0,0 0 0,0-1 0,0 1 0,1 0 0,-1 1 0,0-1 0,1 0 0,-1 0 0,1 0 0,-1 1 0,1-1 0,-1 1 0,1-1 0,0 1 0,-1 0 0,1 0 0,0-1 0,2 1 0,-3 1 6,1 0-1,0 0 0,-1 0 0,1 0 0,-1 0 0,0 1 0,1-1 1,-1 0-1,0 1 0,0-1 0,1 1 0,-1-1 0,0 1 0,-1 0 1,1-1-1,0 1 0,0 0 0,0 3 0,13 36 246,-7-8 84,-1 1-1,-2 0 1,-1 0-1,-3 36 1,0-69-16,0-5-302,-1 0 0,0 0 0,1 0 1,0 0-1,0 1 0,0-1 0,2-5 1,-2-2-1,0-122-966,1 126 630,1-1 1,-1 1-1,1 0 1,0 0 0,1 0-1,0 0 1,0 0 0,0 1-1,1-1 1,0 1-1,8-10 1,-7 10-176,0 0 1,0 0-1,1 0 0,-1 0 0,2 1 0,-1 0 1,0 0-1,1 1 0,0 0 0,13-7 0,-12 10-24,-1-1-1,1 1 0,-1 0 1,1 1-1,10 0 0,-9 0-137,3 0 108</inkml:trace>
  <inkml:trace contextRef="#ctx0" brushRef="#br0" timeOffset="582.42">355 903 1880,'2'2'254,"0"1"-1,-1-1 1,2 0 0,-1 0-1,0 0 1,0 0 0,1 0-1,-1 0 1,1 0 0,0-1-1,4 3 1,-6-4-116,0 1 0,0-1 0,1 0 0,-1 1 0,0-1 0,0 0 0,1 0 0,-1 0 0,0 0 0,1 0 0,-1 0 0,0 0 0,1 0 0,-1 0 0,0-1 0,0 1 0,1-1 0,-1 1 0,0-1 0,0 1 1,0-1-1,0 0 0,0 1 0,0-1 0,0 0 0,0 0 0,0 0 0,0 0 0,1-1 0,22-25 1403,-21 24-1314,1-1-1,-1 1 0,1-1 1,-1 0-1,0 0 0,-1 0 1,1 0-1,-1 0 0,1-1 0,-1 1 1,-1-1-1,1 1 0,-1-1 1,1 0-1,-1 0 0,-1 1 1,1-10-1,-1 14-220,0-1-1,0 1 1,0-1-1,0 1 1,0-1-1,0 0 1,0 1-1,0-1 1,0 1-1,0-1 1,0 1-1,-1-1 1,1 1-1,0-1 1,0 1 0,-1-1-1,1 1 1,0-1-1,-1 1 1,1-1-1,0 1 1,-1 0-1,1-1 1,-1 1-1,1 0 1,-1-1-1,1 1 1,-1 0-1,1-1 1,-1 1 0,-19 2 147,14 1-127,1-1-1,0 1 1,-1 0 0,1 1-1,-6 4 1,-2 4-28,0 0 0,1 1 0,0 0 0,-12 18 0,20-24 2,0 0-1,0 0 1,1 0 0,0 1-1,0 0 1,1-1 0,0 1-1,0 0 1,1 0-1,0 0 1,0 12 0,1-17 4,0-1 0,0 1 0,0 0 0,0-1 1,1 1-1,-1-1 0,1 1 0,0-1 0,0 1 1,0-1-1,0 1 0,0-1 0,0 0 0,1 0 1,-1 1-1,1-1 0,-1 0 0,1 0 0,0-1 1,0 1-1,0 0 0,0-1 0,0 1 0,0-1 0,1 1 1,-1-1-1,0 0 0,1 0 0,-1 0 0,1 0 1,-1-1-1,1 1 0,-1-1 0,4 1 0,-1 1-5,0-1 0,0 0-1,0 0 1,1-1-1,-1 1 1,0-1 0,1 0-1,-1 0 1,0-1-1,1 0 1,-1 0 0,0 0-1,0 0 1,0-1-1,0 0 1,0 0-1,0 0 1,-1-1 0,1 1-1,-1-1 1,1 0-1,-1-1 1,0 1 0,0-1-1,0 0 1,3-4-1,0-1 50,-1 1-1,0-1 0,0 1 1,-1-2-1,0 1 0,-1 0 0,0-1 1,-1 0-1,5-19 0,-4 5 204,0-1 0,-1-49-1,-4 73-261,0 0 0,0 0 0,-1 0 0,1 0 0,0 1 0,0-1 0,0 0-1,-1 1 1,1-1 0,0 1 0,-1-1 0,1 1 0,-1-1 0,1 1 0,0 0 0,-1 0 0,1 0 0,-1 0-1,1 0 1,0 0 0,-2 1 0,-4 29 16,7-21 12,0-5-11,0 0 0,0-1-1,0 1 1,0 0 0,1 0 0,-1-1 0,3 7-1,-1-8-6,-1 1 0,1-1 0,-1 0-1,1-1 1,0 1 0,0 0 0,0 0-1,0-1 1,0 1 0,0-1 0,1 0-1,3 2 1,49 20-10,-38-17 13,1 0 0,27 16 0,-41-19 0,0-1 0,-1 0 0,1 1 0,-1-1 1,0 1-1,0 0 0,0 0 0,0 0 0,-1 1 0,1-1 0,-1 1 0,0-1 0,0 1 0,0 0 1,-1 0-1,1 0 0,1 4 0,-3-6 5,1 0 0,-1-1-1,0 1 1,0 0 0,1 0 0,-1-1 0,0 1 0,0 0 0,-1 0 0,1-1-1,0 1 1,-1 0 0,1 0 0,-1-1 0,1 1 0,-1 0 0,0-1 0,1 1-1,-1-1 1,0 1 0,0-1 0,0 1 0,-1-1 0,1 0 0,0 0 0,0 1-1,-1-1 1,1 0 0,-1 0 0,-2 1 0,-2 1-154,-1-1 1,1 0-1,-1 0 0,0 0 1,0-1-1,-13 1 0,-69-1-10758,77-1 8969</inkml:trace>
  <inkml:trace contextRef="#ctx0" brushRef="#br0" timeOffset="2039.3">1196 753 3028,'-7'-8'394,"1"0"1,0-1-1,0 1 0,0-1 0,1 0 0,1-1 0,-1 1 1,2-1-1,-1 0 0,-3-19 0,3 13 590,-2-1 0,-9-22-1,8 24-369,1-1 0,-6-25 0,21 74 278,14 38 0,-10-35-641,11 48 0,1 104 381,0-1-614,-24-185-15,9 41 50,-9-40-39,0-1-1,0 1 1,0 0 0,0 0 0,1 0-1,-1-1 1,1 1 0,0-1-1,-1 1 1,1-1 0,4 4-1,-6-6-12,0 0-1,1 1 0,-1-1 0,0 0 0,0 0 1,1 0-1,-1 0 0,0 1 0,1-1 0,-1 0 1,0 0-1,1 0 0,-1 0 0,0 0 0,0 0 1,1 0-1,-1 0 0,0 0 0,1 0 0,-1 0 1,0 0-1,1 0 0,-1 0 0,0 0 0,1 0 1,-1 0-1,0-1 0,1 1 0,-1 0 0,0 0 1,0 0-1,1 0 0,-1-1 0,0 1 0,1 0 1,4-15 10,-3-21 15,-2 32-22,0-10-23,1 8 9,-1 0-1,0 0 1,0-1 0,-1 1-1,0 0 1,0 0-1,0 0 1,-1 0 0,0 0-1,-3-7 1,2 7 13,1-1 1,-1 1 0,1-1-1,-2-11 1,-4-12 2,-12-62-64,-8-15-5,21 74 69,-1 0-1,-2 0 1,-1 1-1,-17-33 1,-51-62-68,55 92-19,30 36 98,1-1 0,-1 1 0,0 1-1,11 3 1,4 1-12,0-2 0,0 0-1,1-1 1,0-1-1,-1-2 1,37-2 0,133-27 43,-117 15-15,1107-147 180,6 62 431,-919 82-535,542-57 412,-697 48-351,-103 26-42,-4 0 47,-15 0 578,7 1-752,0 0 1,1 0-1,-1 0 1,0 0-1,1 1 1,-1-1-1,1 1 1,-1-1-1,1 1 1,0 0 0,0 0-1,-1-1 1,1 1-1,0 0 1,1 0-1,-1 0 1,0 0-1,1 0 1,-1 4-1,-13 46 11,-4 50 92,10-64 81,1 1 0,-2 65 0,8-62-96,0-26-79,0 1-1,1 0 0,1 0 1,1 0-1,1 0 0,5 21 1,15 51 72,-13-62-66,-1 1 0,-1 0 0,-2 0 0,-1 1-1,-1 0 1,1 45 0,-6-73-10,1 1-1,-1-1 1,1 1-1,-1-1 1,0 1 0,0-1-1,0 1 1,0-1-1,0 0 1,0 1 0,0-1-1,0 0 1,0 0-1,-1 0 1,1 0-1,-1 0 1,1 0 0,0 0-1,-1-1 1,1 1-1,-3 0 1,-37 15-19,38-15 15,-87 24 9,-1-3-1,-123 12 1,-191-2 21,233-21-27,-1182 133-93,943-99 102,-74 11-956,460-53 579,-131 25-2107,135-23 978,-1 1-1,2 0 1,-1 2-1,1 1 1,-20 11 0,21-8-1159</inkml:trace>
  <inkml:trace contextRef="#ctx0" brushRef="#br0" timeOffset="2766.97">2246 624 3468,'-16'-42'662,"11"30"24,0 1 1,1-1-1,1 0 0,0 0 1,-3-25-1,-3-83 4733,9 120-5397,0-1-1,0 1 0,0-1 1,0 1-1,0 0 1,0-1-1,0 1 1,0-1-1,1 1 0,-1-1 1,0 1-1,0-1 1,0 1-1,1 0 0,-1-1 1,0 1-1,0-1 1,1 1-1,-1 0 0,0-1 1,1 1-1,-1 0 1,0 0-1,1-1 0,0 1 1,-1 0 12,1-1 1,-1 1-1,0 0 1,1-1-1,-1 1 1,0 0-1,1-1 1,-1 1-1,0 0 1,1-1-1,-1 1 0,0-1 1,0 1-1,1 0 1,-1-1-1,0 1 1,0-1-1,0 1 1,0-1-1,0 1 1,1-1-1,-1 1 1,0-1-1,0 1 1,0-1-1,0 1-32,0 0 0,0-1 0,1 1 0,-1 0 0,0 0 0,0 0 0,1 0 0,-1-1 0,0 1 0,1 0 0,-1 0 0,0 0 0,1 0 0,-1 0 0,0 0 0,0 0 0,1 0 0,-1 0 0,0 0 0,1 0 0,-1 0 0,0 0 0,1 0 0,-1 0 0,0 1 0,1-1 0,-1 0 0,0 0 0,0 0 0,1 0 0,-1 0 0,0 1 0,0-1 0,1 0 0,-1 0 0,0 1 0,0-1 0,1 0 0,10 8 30,1 7-7,-2 1 1,0 0-1,-1 0 0,-1 1 1,0 0-1,-2 0 0,0 1 1,0 0-1,-2 0 0,3 20 1,1 28-1074,0 95 0,-1 7-7163,-4-131 5797</inkml:trace>
  <inkml:trace contextRef="#ctx0" brushRef="#br0" timeOffset="3195.93">3141 424 6017,'0'-175'8853,"6"179"-8907,0 3 87,18 55-616,19 79 0,-20-61-2388,2 3-1282,-13-40 1810</inkml:trace>
  <inkml:trace contextRef="#ctx0" brushRef="#br0" timeOffset="3653.07">4268 355 5044,'-2'-2'216,"1"1"-1,-1-1 1,1 0-1,0 0 1,0-1-1,0 1 0,0 0 1,1 0-1,-1 0 1,0-1-1,1 1 1,0 0-1,-1-1 1,1-4-1,1-43 4371,1 27-3497,-2-37 1632,0 59-2742,0 4-17,2 38 82,11 65 1,3 16-1138,-8 134-9815,-8-214 8803</inkml:trace>
  <inkml:trace contextRef="#ctx0" brushRef="#br0" timeOffset="4319.08">3216 504 2504,'-7'-4'335,"0"0"0,0 0 0,0-1 0,0 0-1,-7-8 1,-31-33 4988,45 36-1952,11-11-3431,-9 18 358,1-1-276,-1 1-1,1 0 0,0 0 1,1 0-1,-1 0 0,0 0 1,1 1-1,0-1 1,-1 1-1,1 0 0,0 0 1,0 0-1,0 1 0,0-1 1,1 1-1,-1 0 0,0 0 1,1 1-1,-1-1 1,0 1-1,1 0 0,4 1 1,-5 4-12,0 0 1,-1 1 0,0-1 0,0 1 0,-1 0-1,0 0 1,3 11 0,-4-15-2,16 55-699,-3 1 1,11 98 0,-11 122-7849,-14-236 7000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3:05.89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95 93 2824,'-27'-1'938,"1"2"1,-1 0-1,1 2 0,-42 11 0,56-12-704,0 2 0,0 0-1,1 0 1,0 1-1,0 0 1,0 1-1,0 1 1,-17 13 0,28-20-208,0 0 0,0 0-1,0 0 1,0 0 0,-1 0 0,1 0 0,0 1 0,0-1 0,0 0 0,0 0 0,0 0 0,0 0 0,0 0 0,0 1 0,-1-1 0,1 0 0,0 0 0,0 0 0,0 0 0,0 1 0,0-1 0,0 0 0,0 0 0,0 0 0,0 0 0,0 1 0,0-1 0,0 0 0,0 0 0,0 0 0,0 0 0,0 1 0,0-1 0,0 0 0,0 0 0,1 0 0,-1 0 0,0 0 0,0 1 0,0-1 0,0 0 0,0 0 0,0 0 0,0 0 0,1 0 0,-1 0 0,0 1-1,0-1 1,0 0 0,0 0 0,0 0 0,1 0 0,-1 0 0,0 0 0,0 0 0,0 0 0,0 0 0,1 0 0,17 2 319,-13-3-318,0 1-1,1-1 0,-1 1 0,0-2 0,9-2 0,42-26 327,-38 21-330,1-1 1,-1-1 0,-1 0 0,0-1-1,21-20 1,-37 32-8,0-1 0,-1 0 1,1 1-1,0-1 0,0 0 0,0 0 0,-1 0 0,1 0 1,-1 0-1,1 0 0,0 0 0,-1 0 0,0 0 0,1 0 1,-1 0-1,0 0 0,1 0 0,-1-1 0,0 1 0,0 0 1,0 0-1,0 0 0,0 0 0,0 0 0,0 0 0,-1-1 1,1 1-1,0 0 0,-1 0 0,1 0 0,0 0 0,-2-1 1,1 0 13,0 1 1,-1-1 0,1 1-1,-1 0 1,1 0 0,-1-1 0,0 1-1,0 0 1,0 0 0,1 1-1,-1-1 1,0 0 0,0 1-1,0-1 1,-3 0 0,-32-1 56,36 2-89,3 1 19,0-1 0,0 1 0,0-1 0,0 0 0,0 1 0,0-1 0,0 0 0,0-1 0,0 1 1,4-1-1,-4 1-9,0-1 0,0 1 0,1 0 0,-1 0 0,0 0 1,0 0-1,1 0 0,-1 1 0,0-1 0,3 1 1,64 45-36,-64-42-5,0 0 0,0 0 1,0 0-1,0 1 0,-1 0 1,0 0-1,0 0 0,0 0 0,-1 1 1,0 0-1,0-1 0,0 1 0,0 0 1,-1 1-1,0-1 0,1 7 1,0 9-1594,0 0 1,-2 1 0,-1 30-1,0-23-1296,0-7 1299</inkml:trace>
  <inkml:trace contextRef="#ctx0" brushRef="#br0" timeOffset="1183.09">260 736 4704,'0'0'105,"0"0"1,0 0-1,0 0 0,0 0 0,0 1 0,0-1 0,0 0 0,0 0 0,0 0 0,0 0 0,0 0 0,0 1 0,0-1 0,0 0 0,0 0 0,0 0 0,0 0 0,0 0 0,0 1 0,0-1 0,0 0 0,0 0 0,0 0 0,1 0 0,-1 0 0,0 0 1,0 0-1,0 1 0,0-1 0,0 0 0,0 0 0,0 0 0,1 0 0,-1 0 0,0 0 0,0 0 0,0 0 0,0 0 0,0 0 0,1 0 0,-1 0 0,0 0 0,0 0 0,0 0 0,0 0 0,0 0 0,1 0 0,-1 0 0,0 0 0,0 0 0,0 0 0,0 0 1,10-7 1045,7-12-1162,-2-1 317,-9 14-163,0 0-1,-1-1 0,-1 0 0,1 0 0,-1 0 0,0-1 1,-1 1-1,1-1 0,-2 0 0,1 0 0,-1 0 0,2-11 1,-44 21-68,37-1-74,0 1 0,0 0 0,1 0 0,-1 0 0,1 0 0,-1 0 1,1 0-1,0 1 0,0-1 0,0 1 0,0-1 0,0 1 0,1 0 0,-1 0 0,1 0 0,-1 0 0,0 5 1,0 3-2,0-1 0,1 1 0,0-1 0,1 13 0,0-21-3,1 0 1,-1 0 1,1 0 0,0-1 0,0 1 0,-1 0 0,1 0 0,1-1 0,-1 1 0,0 0 0,0-1-1,0 1 1,1-1 0,-1 0 0,1 1 0,-1-1 0,1 0 0,0 0 0,-1 0 0,1 0-1,0 0 1,0 0 0,0-1 0,0 1 0,2 0 0,4 2-31,1 0 0,0-1 1,0 0-1,10 1 0,-10-2 32,1 0-1,0-1 1,-1 0-1,1 0 1,0-1 0,-1-1-1,1 0 1,-1 0-1,0 0 1,1-1 0,-1-1-1,0 1 1,12-8 0,-13 6 16,73-46-45,-74 46 51,0 0 1,-1 0 0,0-1-1,0 0 1,0 0-1,-1-1 1,0 0 0,0 1-1,4-10 1,-7 11 150,0 0 1,-1-1-1,1 1 0,-1 0 1,-1-1-1,1 1 0,-1-1 1,0-6-1,-4 12-160,0-1 0,0 1 0,0 0-1,0 0 1,-1 0 0,-5 2 0,2 2-21,1 1 1,-1 0-1,1 1 0,0 0 1,1 0-1,0 0 0,0 1 1,0 0-1,0 0 0,1 0 1,0 1-1,1 0 0,0 0 1,0 0-1,1 0 0,0 1 1,0-1-1,1 1 0,0 0 1,0 0-1,0 10 0,7-19 12,-4 0-8,0 1 0,0-1 0,0 0 0,0 0 0,0 0 0,1 0 0,-1 0-1,0 0 1,0 0 0,0 0 0,0 0 0,0-1 0,0 1 0,0 0 0,1-1-1,7-10 24,-4 6-11,-2 1-1,1-1 1,0 0-1,-1-1 0,0 1 1,3-8-1,-4 8-11,1 1 0,-1-1-1,1 1 1,-1 0 0,1 0-1,0 0 1,1 0 0,-1 1 0,1-1-1,7-5 1,-10 8 3,1 0 0,-1 0 1,1 0-1,-1 1 0,1-1 0,-1 0 0,1 1 1,-1-1-1,1 1 0,-1-1 0,1 1 0,0 0 1,-1-1-1,1 1 0,0 0 0,-1 0 0,1 0 0,0 1 1,-1-1-1,1 0 0,0 1 0,-1-1 0,1 1 1,-1-1-1,1 1 0,0 0 0,-1 0 0,0-1 1,1 1-1,-1 0 0,0 0 0,1 1 0,-1-1 1,1 1-1,7 6 4,0 0 1,0-1-1,0 0 1,1-1-1,0 0 1,0-1-1,1 0 1,0-1 0,16 5-1,-26-9-2,0 0 0,0 0 1,0 0-1,0 0 0,0 0 0,0 0 0,0 0 0,0-1 1,0 1-1,0 0 0,0-1 0,-1 1 0,1-1 1,0 1-1,0-1 0,0 0 0,0 1 0,-1-1 0,1 0 1,0 1-1,-1-1 0,1 0 0,0 0 0,-1 0 0,1 0 1,-1 0-1,1 1 0,-1-1 0,0 0 0,1 0 1,-1-2-1,15-44 41,-8 22-31,-6 20-19,1 1-1,0 0 0,0 0 0,1 0 0,-1 0 0,6-7 0,-7 10 5,1-1 1,0 1-1,-1 0 0,1 0 0,0 0 0,-1 0 0,1 0 0,0 0 1,0 0-1,0 1 0,0-1 0,0 0 0,0 1 0,0 0 1,0 0-1,0-1 0,3 1 0,-4 1 6,0 0 0,0 0 0,1 0 1,-1 0-1,0 0 0,-1 1 0,1-1 0,0 0 0,0 0 0,0 1 1,-1-1-1,1 0 0,0 1 0,-1-1 0,1 3 0,9 27-57,-10-30 51,5 42 57,-5-37-48,0 0 0,0 0 1,1 0-1,0 0 0,0-1 0,3 8 1,-4-14-5,0 1 1,0 0 0,0-1-1,0 1 1,0 0 0,0-1-1,0 1 1,1 0 0,-1-1-1,0 1 1,0 0 0,1 0-1,-1-1 1,0 1 0,0 0-1,1 0 1,-1-1 0,0 1-1,0 0 1,1 0 0,-1 0 0,0 0-1,1-1 1,-1 1 0,0 0-1,1 0 1,-1 0 0,0 0-1,1 0 1,-1 0 0,0 0-1,1 0 1,-1 0 0,1 0-1,-1 0 1,0 0 0,1 0-1,-1 0 1,0 1 0,1-1-1,-1 0 1,0 0 0,0 0-1,1 0 1,-1 1 0,0-1-1,1 0 1,-1 0 0,0 0-1,0 1 1,1-1 0,-1 0-1,0 1 1,0-1 0,0 0-1,0 0 1,1 1 0,-1-1-1,0 0 1,0 1 0,0-1-1,0 0 1,0 1 0,0-1-1,0 1 1,9-29 174,-4-12 607,0-67 0,-5 107-818,2 32 71,11-4-5,-8-16-581,1 0 0,0-1 1,12 15-1,-16-24 90,0-1-1,0 1 1,1-1 0,-1 0-1,1 0 1,-1 0 0,1 0-1,-1-1 1,1 1 0,0-1-1,-1 0 1,1 1 0,0-1-1,3-1 1,38-3-2873,47-34 2110,-88 37 1470,0 0 1,0 0-1,-1 0 0,1 0 1,-1-1-1,1 0 0,-1 1 1,0-1-1,0 0 0,0 0 1,4-4-1,-5 5 439,0-1-1,0 1 1,0-1 0,-1 1 0,1 0-1,0-1 1,0 0 0,-1 1 0,1-1-1,-1 1 1,0-1 0,1-3-1,-1 13 697,0-6-523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37.545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70 280 956,'2'31'7095,"33"-31"-6150,-27 0-219,-24 0-780,14-1 55,-1 1 0,1-1 0,0 0 0,0 0 0,0 0 0,-1 0 0,1 0 0,0-1 0,0 1 0,1-1 0,-1 1 0,0-1 1,0 0-1,1 1 0,-1-1 0,-1-4 0,-19-16-13,-20-1 152,97 10 1905,12 0-1744,35-2 380,171-2-1,1070 17 688,-1312-1-1346,55-11 1,13-1-34,-70 12 4,441-30 66,-79-4-99,-82 22-346,-202 10 258,1004-3-537,-652 8 958,-398 9 279,-49-10-662,-1-1 1,0 1-1,22 5 1,50 2 70,11-3 344,-65-3-369,35-2 0,-22-1 70,-42 1 25,9 0 100,-20 0-180,7 1 27,0-1-1,0 1 1,0-1-1,0 1 1,0 1 0,-5 1-1,5-1 5,0-1-1,0 1 0,-1-1 0,1 0 1,0 0-1,-8 0 0,-15 0 7,-44 9 0,-3 0 55,-275-6-67,191-6-5,-261 2 90,274-9-68,-757 9 90,745-10-79,-170 0 112,306 10-245,-29 1 156,0-3 1,0-1-1,-61-13 0,33 2-69,-126-6 1,131 15-12,-133-11-4,-261-19 10,309 32 78,104 3-34,41 1-21,0 1-1,-1 0 1,-14 5-1,-12 1 13,-86 6 10,-33 6 64,115-14-79,0-1 0,-65-2 0,-4-1 16,-234 41-694,220-24 1124,112-17-188,11-2-267,-1 0 0,0 1 0,1-1 1,-1 1-1,1 0 0,-1 1 0,1-1 0,0 1 1,-1 0-1,-6 4 0,10-5 11,5 4 6,3-2-2,-5-3-15,29 0 40,-27 1-36,0-1 0,0 1 0,0 0 0,0 0 0,-1 0 0,1 1 0,-1-1 0,5 3 0,-3-2-32,4 2-215,1-1 0,-1-1 0,0 0-1,1 0 1,-1-1 0,1 0 0,0 0 0,11-2 0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5:44.70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1 122 4156,'-1'6'117,"1"-1"-1,-1 1 0,0-1 0,0 0 0,-1 1 0,-3 8 0,3-9 19,0 0-1,0 0 0,1 0 0,0 0 0,0 1 0,-1 8 1,-6 69 133,8-74-246,0-5-12,-1-1 0,1 1 0,1 0 0,-1-1 0,0 1 0,1 0 1,2 6-1,-2-9 52,0 1 1,1 0-1,-1 0 1,0-1-1,1 1 0,0-1 1,-1 1-1,1-1 1,0 1-1,0-1 1,0 0-1,0 0 1,0 0-1,4 1 1,-5-1 54,1 0 1,-1-1 0,1 1-1,-1 0 1,1-1 0,0 0-1,-1 1 1,1-1 0,0 0-1,0 0 1,-1 0 0,1 0-1,0 0 1,-1 0 0,1 0-1,0 0 1,-1-1 0,1 1-1,0-1 1,-1 1 0,1-1-1,0 0 1,-1 0 0,1 1-1,-1-1 1,0 0 0,1 0-1,-1-1 1,0 1 0,0 0-1,1 0 1,-1-1 0,1-1-1,3-5 266,-1 0-1,-1 0 0,1 0 1,-1-1-1,3-12 0,-3 10-18,4-31 700,-7 42-1101,0 21 96,-1-14-387,1 0-1,0 1 1,0-1 0,1 0-1,0 0 1,0 0-1,0 0 1,1 0-1,1 0 1,-1 0-1,1 0 1,0-1-1,7 12 1,25 38-5402,-22-39 3633</inkml:trace>
  <inkml:trace contextRef="#ctx0" brushRef="#br0" timeOffset="678">1013 109 4952,'-1'-2'230,"0"0"-1,0 0 1,0 0-1,0-1 1,1 1-1,-1 0 1,1 0-1,-1-1 1,1 1-1,0 0 1,0 0-1,0-1 1,0 1-1,0 0 1,1-1-1,-1 1 1,1 0-1,1-4 1,16-33 2274,-3 16-2184,-15 23-305,-1 25-35,-1-23 18,0 0 5,0-1 0,1 1 0,-1 0 0,0-1 0,0 1 0,0-1 0,0 0 0,0 0 0,-2 2 0,3-3 27,-1-10 659,2 4-685,0 1-24,0 4-2,38 1-85,-37 1 108,1 0 0,-1-1 0,0 1 0,0 0 0,0 0 0,1 0 0,-1 0 0,0 0 0,0 0 0,-1 0 0,1 0 0,0 0 0,0 0 0,0 0 0,-1 1 0,1-1 0,-1 0 1,1 1-1,-1-1 0,1 2 0,8 31 7,-8-27-8,0-1 0,0 1 0,-1-1 0,0 1 1,0 0-1,-1-1 0,0 1 0,0-1 0,0 1 0,-1-1 0,0 0 1,0 1-1,-1-1 0,0 0 0,0-1 0,0 1 0,-6 7 1,2-3 7,2-4 12,1 0 0,-1 0 0,1 0 0,0 0 0,1 1 0,0-1 1,0 1-1,0 0 0,1 0 0,0 0 0,-2 13 0,32-22 7,21-28-415,-38 22-260,0 1 0,0 1 0,13-7 0,-10 7-1129,0-2 1,0 0-1,16-13 1,-23 14 503</inkml:trace>
  <inkml:trace contextRef="#ctx0" brushRef="#br0" timeOffset="1132.17">1254 101 4520,'-32'-9'1480,"25"6"-1237,-1 1 1,1 0-1,0 0 0,-1 0 0,1 1 0,-9 0 1,12 1-231,-1 0 0,0 1 0,0 0 0,1 0 0,-1 0 0,0 0 0,1 1 0,-1-1 0,1 1 0,0 0 0,-1 1 0,1-1 0,0 1 0,1 0 0,-1 0 0,-4 4 0,-9 6 1,11-8-94,3-4 10,1 1-1,-1-1 0,1 1 0,-1 0 0,1 0 0,0 0 0,0 0 0,0 0 0,0 0 0,0 1 0,1-1 0,-1 1 0,-1 2 0,25-7-569,-11-8 646,-3 4 28,0-1-1,-1 0 1,0 0-1,-1-1 1,1 0-1,-1 0 1,4-10-1,-9 18-27,-1 0 0,0-1-1,0 1 1,0 0-1,0-1 1,1 1 0,-1 0-1,0-1 1,0 1 0,0 0-1,0-1 1,0 1-1,0-1 1,0 1 0,0 0-1,0-1 1,0 1 0,0 0-1,0-1 1,0 1 0,0 0-1,-1-1 1,1 1-1,0 0 1,0-1 0,0 1-1,0 0 1,-1-1 0,1 1-1,0 0 1,0-1-1,-1 1 1,1 0 0,0 0-1,-1-1 1,1 1 0,0 0-1,0 0 1,-1 0-1,-19-2 38,16 2-40,-1 0-1,1 1 1,0 0-1,0 0 1,0 0-1,0 1 1,0-1-1,-3 3 1,-13 13-265,4-5 450,1 2 0,-18 19-1,30-29-518,0 0-1,0 0 0,0 1 0,0-1 0,1 1 0,-1-1 0,1 1 0,0 0 0,1 0 0,-1 0 0,1 0 1,0 0-1,0 0 0,0 6 0,1-6-609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8:15.468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67 21 4428,'-4'4'329,"0"0"-1,-1 0 0,1-1 0,-1 1 0,0-1 0,0 0 0,0 0 0,-9 3 0,1 1 3332,11-3-323,10-1-2488,72-3-662,-79 0-184,0 0-1,0 0 1,0 0-1,0 0 1,0 0-1,-1 0 1,1 1 0,0-1-1,0 0 1,0 1-1,0-1 1,0 1-1,0-1 1,-1 1 0,1-1-1,1 2 1,-2-2 14,1 1 1,0 0-1,0-1 1,0 1-1,-1-1 1,1 1-1,0-1 0,0 0 1,0 1-1,0-1 1,0 0-1,0 1 1,0-1-1,0 0 1,0 0-1,1 0 1,49 9 760,-35-8-746,-12-1-24,1 1-1,0-1 1,0 0 0,0-1-1,0 1 1,0-1 0,-1 0-1,1 0 1,0 0 0,-1-1 0,1 0-1,7-4 1,15-10 744,1 1 1,43-16 0,-55 25-416,-9 2-319,9 0 701,-16 5-696,1-1-1,-1 1 1,0 0 0,1 0-1,-1 0 1,1-1 0,-1 1-1,0 0 1,0 0 0,0 0-1,0 0 1,1-1 0,-1 1-1,0 0 1,0 0 0,0 0 0,-1 0-1,1 1 1,-1 3-26,0-1 0,0 1 0,0 0 1,-1-1-1,0 1 0,0-1 0,0 1 0,-4 5 0,-11 26-11,7-7 48,-3 17 8,7-4-53,-2 65 1,10-102 19,-1 0 0,1 0 0,0 0 0,1 0 0,-1 0 0,1 0 0,0 0 0,0-1 0,5 5 0,5 10 85,-13-19-52,0 1 1,1-1 0,-1 1 0,0 0 0,0-1 0,1 1 0,-1 0 0,0-1 0,0 1 0,0 0 0,0-1 0,0 1 0,0 0 0,0-1 0,0 1 0,0 0-1,0-1 1,0 1 0,0 0 0,-1-1 0,1 1 0,0 0 0,0-1 0,-1 1 0,1 0 0,0-1 0,-1 1 0,1-1 0,-1 1 0,-23 15 289,-45 4-652,51-15 461,-30 5-302,27-9-4746,21-21-6094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8:36.120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9 59 3528,'0'0'6468,"-9"0"-1413,457 0-1945,-448 0-2915,0-8-6880,-11 6-3066</inkml:trace>
  <inkml:trace contextRef="#ctx0" brushRef="#br0" timeOffset="1853.78">258 1 2592,'-3'0'43,"0"1"0,0 0 0,0 0 0,1 0 0,-1 0 0,0 1 0,0-1-1,1 1 1,-1-1 0,1 1 0,-3 2 0,-17 11 1002,19-14-825,1 1 0,0-1 0,0 1 0,0 0 0,0 0 0,0 0 0,0 0 0,1 0 0,-1 0 0,0 0 0,1 0 0,0 0-1,-1 1 1,1-1 0,0 1 0,0-1 0,1 1 0,-1-1 0,0 1 0,1 0 0,-1 4 0,2-7-124,0 1 0,0 0-1,0 0 1,0-1 0,0 1 0,0 0 0,0-1 0,0 1 0,0-1 0,0 1 0,0-1-1,0 0 1,0 1 0,0-1 0,0 0 0,0 0 0,1 0 0,0 0 0,26 3 999,-6-3-841,-1 0-1,1-2 1,0 0 0,-1-2 0,42-12 0,-32 8-247,0 1 1,1 1 0,58-3 0,-56 6-6,120-6-936,-112 4-4585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8:48.43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466 140 2276,'-40'-9'403,"0"1"0,0 3-1,-57-1 1,92 9-147,0 1 0,0 1 0,1-1 1,0 0-1,-7 10 0,6-6 95,-1-1-1,0 0 1,0 0 0,-1-1-1,0 1 1,0-1 0,0-1-1,-14 8 1,-108 63 9778,146-77-10861,54 3 1333,-36 0-455,-1-2 0,1-1 0,-1-1-1,43-10 1,-1 1-101,-18 4-5,494-58 76,-225 33-161,101-31 137,244-22-86,-123 73 29,-503 25-59,-37-12 28,0 1 0,0 0 1,0 0-1,0 1 0,0 0 0,0 0 1,-1 1-1,1 1 0,12 8 0,-7-5-35,-1-1-1,23 9 1,35 10 104,-51-17-68,-1-2 0,1 0 0,1-1 0,-1-1 0,1-1 0,42 3 0,-47-7 13,1 0-1,-1-2 0,0 0 1,30-8-1,18-3-100,-43 10 98,35-11 0,-53 10-53,-11 1 43,-12-1 55,20 4-59,-95-11-55,-164 3 0,254 8 59,-142 12 14,40 0-31,-183 11 40,-132 7 12,-841 2 205,923-30-304,178-3 134,159 0-73,1-1-1,0 1 1,0 0-1,0-1 1,-1 0-1,1 1 1,1-1-1,-1 0 1,0 0-1,-2-3 1,-8-7-20,0 3 10,0 1 0,-1 1 0,0 0 0,0 1 0,0 0 0,-19-4 0,-86-17-37,98 23 28,3 1 61,-36-4-110,52 7 66,1 1 0,-1-1 0,0 1-1,0 0 1,1-1 0,-1 1 0,0-1-1,1 1 1,-1 0 0,1 0-1,-1-1 1,1 1 0,-1 0 0,1 0-1,0 0 1,-1-1 0,1 1 0,0 0-1,0 0 1,-1 0 0,1 2-1,-4 22 13,4-19-14,-1 0 0,0 0 0,0 0 0,-1 0 0,0-1 0,0 1 0,0-1 0,-1 1 0,1-1 0,-1 0 0,-1 0 0,1 0 0,-1 0 0,-5 5 1,-3 3-4,-1-1 1,0-1 0,-24 17 0,36-28 7,-1 2 9,-1 0-1,0 0 1,1 0-1,-1-1 1,0 1-1,0-1 1,0 0-1,0 1 1,-1-2-1,1 1 1,-6 1-1,8-2-19,1-17-31,-1 16 35,1-1 0,0 1-1,-1-1 1,1 1 0,0-1-1,0 1 1,0-1 0,0 1-1,1-1 1,-1 1 0,0-1 0,0 1-1,1-1 1,-1 1 0,1-1-1,0 1 1,-1 0 0,1-1-1,0 1 1,0 0 0,0-1-1,0 1 1,0 0 0,0 0-1,0 0 1,0 0 0,0 0 0,1 0-1,-1 0 1,0 0 0,1 1-1,-1-1 1,0 0 0,1 1-1,-1-1 1,1 1 0,1-1-1,29-10 7,0 2-1,1 0 1,47-5-1,104-2 34,-159 14-44,1423-75 75,-1194 64-40,289-11 64,-333 19-103,287-4 96,-261 9 34,-295 1-139,-87 13 0,-809 78-145,687-73 147,30-2-38,-627 65 35,741-65 12,-402 67-5,506-76 33,20-8-16,-1 0-1,1 1 0,0-1 0,0 0 0,0 0 1,0 1-1,0-1 0,0 0 0,0 0 0,0 0 1,0 1-1,0-1 0,0 0 0,0 0 0,0 1 1,1-1-1,-1 0 0,0 0 0,0 0 0,0 1 1,0-1-1,0 0 0,0 0 0,0 0 0,1 0 1,-1 1-1,0-1 0,0 0 0,0 0 0,0 0 1,1 0-1,-1 0 0,0 1 0,0-1 0,0 0 1,1 0-1,-1 0 0,0 0 0,0 0 0,1 0 1,-1 0-1,0 0 0,37 9-23,387 23 126,3-27-91,-383-5 12,107 1 31,349-14-98,-203-14 52,244-28 103,-527 53-103,1 1 3,0-2 0,0 0 0,26-9 0,-40 12-11,-1 0 0,1 0 0,0 0 0,-1 0 0,1 0 0,0 0 0,-1-1 1,1 1-1,-1 0 0,1 0 0,-1-1 0,1 1 0,-1 0 0,1-1 0,-1 1 0,1-1 0,-1 1 0,1 0 0,-1-1 1,0 1-1,1-1 0,-1 0 0,0 1 0,1-1 0,-1 1 0,0-1 0,0 1 0,1-1 0,-1 0 0,0 0 1,-1 0-2,1 0 1,-1 0 0,0 1 0,0-1 0,1 0 0,-1 1 0,0-1-1,0 0 1,0 1 0,0-1 0,0 1 0,0 0 0,0-1 0,0 1-1,-1-1 1,-44-9-19,-105-3 20,-222 7 1,224 7-62,-14 6 33,-173 31-1,248-26 23,-482 79-88,432-61 85,2 6 1,-142 57-1,259-86 4,10-4-2,-1 0-1,1 1 1,0 0 0,0 0 0,1 1 0,-1 0 0,1 1-1,0 0 1,-10 9 0,18-15 4,0 0 0,-1 1 0,1-1 0,0 0 0,0 1 0,0-1 0,-1 0 0,1 1 1,0-1-1,0 1 0,0-1 0,0 0 0,0 1 0,0-1 0,0 1 0,0-1 0,0 0 0,0 1 0,0-1 0,0 1 0,0-1 0,0 0 0,0 1 0,0-1 0,1 1 0,-1-1 0,0 0 0,0 1 0,0-1 0,1 0 0,-1 1 0,0-1 0,0 0 0,1 1 1,-1-1-1,0 0 0,0 0 0,1 1 0,-1-1 0,0 0 0,1 0 0,-1 0 0,1 0 0,-1 1 0,0-1 0,1 0 0,-1 0 0,1 0 0,-1 0 0,0 0 0,1 0 0,-1 0 0,1 0 0,-1 0 0,0 0 0,1 0 0,0 0 0,33 0-1,-26 0 0,75-5 49,1-3-1,98-23 1,-59 9-79,761-104 29,-471 70 31,-368 50-1,-11 3 7,-1-2 0,0-1 0,0-2 0,34-13 0,-66 21-34,1 0 0,-1-1 0,0 1 0,1-1 0,-1 1 0,0-1 0,0 0 0,0 0 0,0 1 0,0-1 0,0 0 0,0 0 0,0 0 0,0 0 0,0 0 0,0 0 0,-1 0 0,2-2 0,-2 2 1,0 0 0,0 1 0,0-1-1,0 0 1,-1 1 0,1-1 0,0 0 0,0 1-1,-1-1 1,1 1 0,0-1 0,-1 0 0,1 1 0,0-1-1,-1 1 1,1-1 0,-1 1 0,1 0 0,-1-1 0,1 1-1,-1-1 1,0 1 0,1 0 0,-1-1 0,0 1-1,-7-4 7,1 1 0,-1 0-1,0 1 1,-11-3-1,-42-5-35,-104-5 0,-66 14-49,127 1 77,-257 16 18,197 3-74,-14 1 17,-201 50 0,372-69 42,-11 3-9,1 1-1,1 0 0,-1 1 1,1 1-1,-22 12 0,37-19 8,-1 1-1,1 0 0,0-1 1,0 1-1,-1 0 0,1 0 0,0 0 1,0 0-1,0 0 0,0 0 0,0 0 1,0 0-1,0 1 0,1-1 0,-1 0 1,0 1-1,1-1 0,-1 0 0,1 1 1,-1-1-1,1 0 0,0 3 0,0-3 2,0 0 0,1 0 0,-1 1 0,1-1 0,-1 0 0,1 0 0,0 0 0,-1 1 0,1-1-1,0 0 1,0 0 0,0 0 0,0 0 0,0-1 0,0 1 0,0 0 0,0 0 0,0-1-1,2 2 1,4 2-2,1-1 0,1 1 0,-1-1 0,0-1 0,17 4-1,25-1 2,0-2 0,53-4 0,-27-1-4,272-25 12,-209 12-10,227-19 13,324-36 163,-657 67-161,-22 2-11,1 1 0,-1-1 0,0-1-1,0 0 1,0-1 0,0 0-1,0-1 1,19-9 0,-29 13-2,-1 0 0,0-1 0,1 1 0,-1 0 0,1-1 0,-1 1 0,0 0 1,1-1-1,-1 1 0,0 0 0,1-1 0,-1 1 0,0-1 0,0 1 0,1-1 0,-1 1 0,0 0 0,0-1 0,0 1 1,0-1-1,0 1 0,1-1 0,-1 1 0,0-1 0,0 1 0,0-1 0,0 1 0,0-1 0,-1 1 0,1-1 0,0 1 1,0-1-1,0 1 0,0-1 0,0 1 0,-1-1 0,1 1 0,0 0 0,0-1 0,-1 1 0,1-1 0,0 1 0,-1 0 1,1-1-1,-1 0 0,-19-10-7,-3 3-8,-1 1 0,0 2 1,-41-5-1,-79 1 24,105 8-3,-222-3-51,-406 47 1,218 15-56,8 35 80,416-86 18,-41 13 15,60-19-13,1 2 0,0-1 0,0 1 1,0-1-1,0 2 0,0-1 0,0 0 0,-6 7 0,11-9 0,-1-1 0,0 1 0,1 0 0,-1-1-1,1 1 1,-1 0 0,1-1 0,-1 1 0,1 0 0,-1 0 0,1 0 0,0-1 0,-1 1 0,1 0 0,0 0 0,0 0 0,0 0 0,0 0-1,0 0 1,0 0 0,0-1 0,0 1 0,0 0 0,0 0 0,0 0 0,0 0 0,1 0 0,-1 0 0,0-1 0,1 1 0,-1 0 0,0 0 0,1 0-1,-1-1 1,1 1 0,0 0 0,-1-1 0,1 1 0,-1 0 0,1-1 0,0 1 0,0-1 0,-1 1 0,1-1 0,0 1 0,0-1 0,0 0-1,-1 1 1,3-1 0,3 3 3,1 0-1,0-1 1,0 0 0,12 2-1,36 1-2,-1-1 0,57-5 1,-33-1-3,68-4 40,152-28 0,-115 11-20,90-6-67,444-60 271,-692 85-212,-1-1 1,31-10-1,-39 5 6,-16 10-15,0-1-1,1 1 1,-1 0 0,0 0-1,0-1 1,0 1 0,0 0-1,0 0 1,0-1-1,0 1 1,0 0 0,0-1-1,0 1 1,0 0 0,0 0-1,0-1 1,0 1-1,0 0 1,0 0 0,0-1-1,0 1 1,0 0 0,-1 0-1,1-1 1,0 1-1,0 0 1,0 0 0,0-1-1,-1 1 1,1 0 0,0 0-1,0 0 1,0 0-1,-1-1 1,-2-1 5,0 1 0,0-1-1,0 1 1,0 0 0,0 0 0,-1 0 0,-4-1 0,-52-8 99,-103-5 0,-65 14-91,123 2-21,-327 17-5,405-14 12,-448 57-19,8 30 2,432-82 12,1 1 0,-39 17 0,70-26 5,0 1 1,0-1-1,-1 1 0,1 0 0,0 1 0,1-1 0,-5 4 1,6-5-2,1 0 1,-1-1 0,0 1 0,1 0 0,-1 0-1,1 0 1,-1 0 0,1 0 0,-1 0 0,1 0-1,0 0 1,0 0 0,-1 0 0,1 0-1,0 0 1,0 0 0,0 0 0,0 0 0,0 1-1,1 0 2,0 0-1,0 0 0,1-1 0,-1 1 0,0 0 0,1 0 0,-1-1 0,1 1 0,-1-1 0,1 0 0,0 1 0,0-1 0,-1 0 0,1 0 0,0 0 0,0 0 0,0 0 1,0 0-1,1-1 0,-1 1 0,0-1 0,0 1 0,2-1 0,40 8 14,0-1 0,55 0 0,94-7 11,-85-2-40,247-16-10,-87 1 50,739-15 18,-484 8 42,-509 23-73,-8 1 4,1-1 1,-1 1 0,1-1 0,-1 0-1,12-5 1,-18 7-15,0-1 0,0 0 0,-1 0 1,1 0-1,0 0 0,0 0 0,-1 0 0,1 0 1,0-1-1,0 1 0,-1 0 0,1 0 0,0 0 0,0 0 1,0 0-1,-1 0 0,1 0 0,0 0 0,0 0 0,0-1 1,-1 1-1,1 0 0,0 0 0,0 0 0,0 0 1,0-1-1,0 1 0,-1 0 0,1 0 0,0 0 0,0-1 1,0 1-1,0 0 0,0 0 0,0-1 0,0 1 1,0 0-1,0 0 0,0-1 0,0 1 0,0 0 0,0 0 1,0 0-1,0-1 0,0 1 0,0 0 0,0 0 1,0-1-1,0 1 0,0 0 0,0 0 0,0 0 0,1-1 1,-1 1-1,0 0 0,0 0 0,0 0 0,0-1 0,0 1 1,1 0-1,-1 0 0,0 0 0,0 0 0,0 0 1,1 0-1,-1-1 0,-47-6 94,-1 3 1,0 1 0,-60 5-1,30-1-45,20-1-43,-386 11-90,226 6 45,-314 29-11,7 30-7,490-69 33,-58 18 1,91-24 22,0 0-1,0-1 1,0 1-1,0 0 1,0 0 0,0 0-1,0 0 1,1 1 0,-1-1-1,0 0 1,1 1-1,-3 1 1,4-2 0,0-1 0,0 0-1,0 1 1,0-1 0,0 1 0,0-1 0,0 1-1,-1-1 1,1 0 0,0 1 0,1-1-1,-1 1 1,0-1 0,0 0 0,0 1 0,0-1-1,0 1 1,0-1 0,0 0 0,1 1-1,-1-1 1,0 1 0,0-1 0,1 0 0,-1 1-1,0-1 1,0 0 0,1 1 0,-1-1-1,0 0 1,1 0 0,-1 1 0,0-1 0,1 0-1,0 0 1,4 3 5,1 0-1,0-1 1,-1 0-1,1 0 1,0-1-1,0 0 0,7 1 1,69 4 19,99-5 0,-85-2-9,220-15-10,-68 1-22,4 7 84,629-12 1,-876 20-67,74 0 46,107-12 1,-184 12-50,-1 0 1,0-1-1,0 1 0,0 0 1,0 0-1,1 0 1,-1-1-1,0 1 0,0 0 1,0-1-1,0 1 0,0-1 1,0 0-1,0 1 1,2-2-1,-13-5-2,-34-3 22,-407-28 15,-7 35-121,269 4 4,-360 15 73,394-4 5,-532 63-83,656-71 75,21-3 17,-1 0-1,1 1 1,-1 0 0,1 0 0,-1 1 0,1 1-1,0 0 1,-16 9 0,25-13-4,1 0 1,0 0 0,0 0-1,0 1 1,0-1-1,-1 0 1,1 0 0,0 0-1,0 1 1,0-1-1,0 0 1,0 0-1,0 1 1,0-1 0,0 0-1,0 0 1,0 1-1,0-1 1,0 0-1,0 0 1,0 1 0,0-1-1,0 0 1,0 0-1,0 0 1,0 1-1,0-1 1,0 0 0,0 0-1,0 1 1,0-1-1,0 0 1,1 0-1,-1 0 1,0 1 0,0-1-1,0 0 1,0 0-1,1 0 1,-1 0-1,0 1 1,0-1 0,0 0-1,1 0 1,-1 0-1,0 0 1,0 0-1,1 0 1,-1 0 0,0 0-1,0 0 1,0 0-1,1 0 1,-1 0 0,0 0-1,0 0 1,1 0-1,-1 0 1,0 0-1,18 5 2,29-1 7,0-1 0,55-4 0,-23-1-2,276-9-33,362-15 108,-403 20-59,-169 4-19,237-16 145,-378 17-146,-3 1-3,1 1-1,-1-1 1,0 0 0,0-1-1,0 1 1,1 0 0,-1 0-1,0 0 1,0-1 0,0 1-1,0-1 1,1 1 0,-1-1-1,0 1 1,0-1 0,0 1-1,0-1 1,1-1 0,-3 1-2,0 0 0,0 1 1,1-1-1,-1 0 0,0 0 1,0 1-1,0-1 1,0 0-1,0 1 0,0-1 1,0 1-1,0-1 0,0 1 1,0 0-1,0 0 1,0-1-1,0 1 0,0 0 1,-1 0-1,1 0 0,-2 0 1,-1-1-6,-102-11-5,1 4 0,-119 6-1,135 2-12,35 0 19,-396 14 32,207 8-64,-415 58-109,647-78 140,-35 8-24,45-10 30,-1 1 1,1-1-1,0 0 0,-1 1 1,1-1-1,0 0 0,0 1 0,-1 0 1,1-1-1,0 1 0,0 0 1,0-1-1,0 1 0,0 0 0,0 0 1,0 0-1,0 0 0,0 0 1,0 0-1,0 0 0,1 0 0,-1 1 1,0 1-1,1-2 2,1-1-1,-1 1 1,1 0-1,-1 0 1,1 0 0,0 0-1,-1 0 1,1-1-1,0 1 1,0 0 0,0-1-1,-1 1 1,1 0-1,0-1 1,0 1 0,0-1-1,0 1 1,0-1-1,0 0 1,0 1 0,0-1-1,0 0 1,0 0-1,0 0 1,2 0 0,37 5 29,-32-5-23,292 5-39,-178-6 76,97-10-11,-52 0-42,1506-8 243,-1670 19-264,-14-2 6,-1 1 0,1 1 0,0-1-1,-20 3 1,-4 0 39,-222-2-219,256 1 206,1 0 0,0 0 0,0-1 1,0 1-1,-1 0 0,1 0 1,0 0-1,0 0 0,0-1 0,0 1 1,0 0-1,1 0 0,-1 0 1,0 0-1,0 0 0,0-1 0,1 1 1,0 1-1,9 0-4,1-1-1,-1 0 1,1-1 0,0 0-1,13-2 1,8 1-17,164-14 26,-55 15 11,-128 2-23,-1 0 0,1 1 0,-1 0 0,1 1 0,-1 0 0,17 9 0,6 2-23,-32-14 30,0 1 0,1 0-1,-1 0 1,0 0 0,0 1 0,0-1-1,0 0 1,4 5 0,16 12 67,-20-17-65,0-1 1,0 0-1,0 0 1,1 0-1,-1-1 1,0 1-1,6-1 1,-5 0-6,-1 0 1,0 1 0,0-1-1,1 1 1,-1 0-1,0 0 1,5 2 0,0 0 16,-1 0 1,0-1 0,1 0-1,-1 0 1,1-1 0,13 1-1,7 2-65,-28-4 49,0 0-1,0 0 1,0 0 0,-1 0-1,1 0 1,0 0 0,0 0-1,0 0 1,0 0 0,0 0-1,0 0 1,0 0-1,0 0 1,0 0 0,-1 0-1,1 0 1,0 0 0,0 0-1,0 0 1,0 0 0,0 0-1,0 0 1,0 0 0,0 0-1,0 0 1,0 1 0,0-1-1,0 0 1,0 0 0,-1 0-1,1 0 1,0 0 0,0 0-1,0 0 1,0 0 0,0 0-1,0 0 1,0 1 0,0-1-1,0 0 1,0 0 0,0 0-1,0 0 1,0 0-1,0 0 1,0 0 0,0 0-1,0 0 1,0 1 0,0-1-1,0 0 1,0 0 0,0 0-1,1 0 1,-1 0 0,0 0-1,0 0 1,-9 3-10,-184 18-18,-2-9 116,-235 7-146,-425-19 94,771 8-46,55-6 19,-35 5-1,-2 1 20,-92 11-59,97-9 68,-89 1 1,-191 1-89,125-3 125,-563-1-148,779-54 36,-1 34 130,1 9-103,0 1 1,-1-1-1,1 0 1,0 1 0,0-1-1,1 0 1,-1 1-1,1-1 1,-1 0 0,1 1-1,0-1 1,0 0-1,0 1 1,0 0 0,1-3-1,1 2 11,-1-1 0,0 1-1,0 0 1,0-1-1,0 1 1,-1-1 0,1 0-1,-1 1 1,0-1 0,0 0-1,0 0 1,-1 0 0,1-4-1,-1-58-21,-1 39 18,1-112-120,-4 128 129,3 10-4,0 0-1,1 0 1,-1 0-1,1 1 0,-1-1 1,1 0-1,-1 0 1,1 0-1,0 0 0,-1 0 1,1 0-1,0 0 1,0 0-1,0 1 1,-1-3-1,-8-26 6,8 23-14,-1 1 0,0 0 0,0 0 0,0 0 0,0 0 0,-1 0 0,-5-6 0,0-3 28,8 13-27,-18-28-30,10 21 51,8 8-15,0 0 0,0 0 0,0 1-1,-1-1 1,1 0 0,0 0-1,0 0 1,0 0 0,0 0-1,-1 0 1,1 0 0,0 0 0,0 0-1,0 1 1,0-1 0,0 0-1,-1 0 1,1 0 0,0 0-1,0 0 1,0 1 0,0-1 0,0 0-1,0 0 1,0 0 0,0 1-1,0-1 1,0 0 0,-1 0-1,1 0 1,0 0 0,0 1 0,0-1-1,0 0 1,0 0 0,0 0-1,1 1 1,-1-1 0,0 0-1,0 0 1,0 0 0,0 1 0,0-1-1,0 0 1,0 3 3,-1-1 0,0 1 0,0-1 0,0 1 0,0-1 0,0 1 0,0-1 0,0 0 0,-1 0 0,-2 4 0,-10 17-27,4 3-11,6-20 44,1 1-1,1 0 1,-1 0-1,1 0 0,1 0 1,-1 1-1,1-1 1,0 9-1,1 82 125,0-97-137,1 1 1,-1 0-1,1 0 0,-1 0 0,1 0 1,0-1-1,0 1 0,0 0 1,0-1-1,2 3 0,-2-2 8,0 0-1,0-1 1,0 1-1,0-1 1,0 1-1,0 0 1,0 0-1,-1 0 1,1-1-1,0 5 1,12-7 67,-3-28-86,-1 0 1,-1 0-1,-2 0 1,0-1-1,-3 0 1,1-33-1,-4-61-174,0 124 167,0 32 33,0-11-32,-1-8 29,1 0-1,1 0 1,0 0 0,0 0 0,5 14 0,-1-7 5,-1 0 0,-1 1 1,1 22-1,0 0 5,3 153 154,-7-167-130,0-29-32,0 1-9,-1-1 0,1 1 0,0-1 0,-1 1 0,1 0 0,0-1 0,-1 1 0,1 0 0,0 0 0,0-1 0,0 1 0,0 0 0,-1-1 0,1 1 0,0 0 0,0 0 0,0-1 0,1 1 0,-1 0 0,0 0 0,0-1 0,0 1 0,0 0 0,1-1 1,-1 1-1,0 0 0,1-1 0,-1 1 0,1 0 0,-1-1 0,0 1 0,1-1 0,0 1 0,-1 0 0,1-1 0,-1 0 0,1 1 0,-1-1 0,1 1 0,0-1 0,-1 0 0,1 1 0,0-1 0,-1 0 0,1 0 0,0 1 0,0-1 0,-1 0 0,1 0 0,1 0 0,6 1 1,1-1 0,-1 0-1,16-1 1,-10 0-15,4-1 22,-1 0 0,1-1 0,-1-1 0,0 0 0,24-10-1,37-10-34,25 2 41,2 4 0,182-7 0,156 0-17,-207 9 54,194-22-23,-4 1-69,-320 32-5,-80 5 70,1 0 0,0-2-1,-1-1 1,0-1-1,0-1 1,37-13 0,-26 4-36,1 2-1,0 2 1,1 1 0,0 3 0,66-4 0,304-29 10,-348 31 142,-61 8-128,1-12-15,-1 11 2,0 0 0,1-1 0,-1 1 1,0 0-1,0-1 0,0 1 1,0 0-1,0-1 0,0 1 1,0 0-1,-1-1 0,1 1 1,0 0-1,-1 0 0,1-1 1,-1 1-1,1 0 0,-1 0 0,0 0 1,1 0-1,-1 0 0,0-1 1,0 1-1,0 0 0,0 1 1,-1-3-1,1 3 1,1-1 1,-1 1-1,1-1 0,0 0 1,-1 1-1,1-1 0,0 1 1,0-1-1,0 0 0,-1 1 1,1-1-1,0 0 0,0 1 1,0-1-1,0 0 0,0 1 1,0-1-1,0 0 0,0 1 1,0-1-1,1-1 0,-2-12 3,-1 11-6,1 1-1,-1-1 1,1 0 0,0 0-1,0 0 1,0 0 0,1 0-1,-1 0 1,1 0 0,-1-1-1,1-5 1,2-48-16,-1 27 7,-1-66-43,0 96 55,0 35 20,0 145-33,-1-162 38,-2-1 0,0 1-1,-1 0 1,-11 30 0,6-20-62,-11 30 83,11-10 121,10-53-171,0 0 0,1-1 0,-1 1 0,2 0 0,-1 0 0,0 0 0,1 0 1,0 0-1,0 1 0,7-9 0,12-20 10,-7 2-21,-1 0 1,-2-2 0,12-45-1,13-104-70,-34 163 91,3-50-108,-6 68 109,0 25 50,-1-9-70,-1-1 1,0 0-1,-1 0 1,-6 18-1,-4 18 30,4 32 75,3 116 0,7-190-49,-1-40-33,1 15-12,-1 0-1,-1 0 0,0 0 0,-1 1 1,-5-19-1,4 22-11,1-1-1,1 0 1,0 1 0,1-25-1,0 19 37,0 19-23,0 0-1,0 0 1,0 0 0,0-1-1,0 1 1,0 0 0,0 0-1,0 0 1,0 0 0,0 0-1,0 0 1,0 0 0,-1 0-1,1-1 1,0 1 0,0 0-1,0 0 1,0 0 0,0 0-1,0 0 1,0 0 0,0 0-1,0 0 1,0 0 0,0 0-1,-1 0 1,1 0 0,0 0-1,0 0 1,0 0 0,0-1-1,0 1 1,0 0 0,0 0-1,-1 0 1,1 0 0,0 0-1,0 0 1,0 0 0,0 0-1,0 1 1,0-1 0,0 0-1,0 0 1,-1 0 0,1 0-1,0 0 1,0 0 0,0 0-1,0 0 1,0 0 0,0 0-1,0 0 1,0 0-1,0 0 1,-1 0 0,1 1 1,0-1 0,0 0 0,-1 1 0,1-1 0,0 0 0,0 1 0,0-1 0,0 1 1,-1-1-1,1 0 0,0 1 0,0-1 0,0 0 0,0 1 0,0-1 0,0 1 0,0-1 0,0 0 0,0 1 0,0-1 0,0 1 1,0-1-1,0 0 0,1 1 0,-1-1 0,0 1 0,0-1 0,11 25 35,-4-8-47,0 0 0,9 35 0,-4-1 93,26 69 0,-25-91-24,-5-20-26,-8-9-31,0 0 0,0 0 1,0 0-1,1 0 0,-1 0 1,0 0-1,0 0 0,0 0 0,1 0 1,-1-1-1,0 1 0,0 0 1,0 0-1,0 0 0,1 0 0,-1-1 1,0 1-1,0 0 0,0 0 1,0 0-1,0 0 0,0-1 1,0 1-1,1 0 0,-1 0 0,0 0 1,0-1-1,0 1 0,0 0 1,0 0-1,0-1 0,0 1 0,0 0 1,0 0-1,0 0 0,0-1 1,0 1-1,0 0 0,-1 0 0,1 0 1,0-1-1,0 1 0,0 0 1,0 0-1,-1-4-5,0 0 0,0 0 1,0 1-1,-1-1 0,1 1 0,-1-1 0,-3-5 1,-7-13-6,-2-13 7,-9-29-26,20 51 24,2 4-6,-1 0-1,0 0 0,-1 0 1,0 1-1,-1-1 1,-6-11-1,9 19 11,0 0 1,1 0-1,-1 0 0,0 0 1,0 0-1,0 0 1,0 1-1,0-1 0,0 0 1,-1 1-1,1-1 1,0 1-1,0 0 0,0-1 1,-1 1-1,1 0 0,0-1 1,0 1-1,-1 0 1,1 0-1,0 0 0,0 0 1,-1 0-1,1 1 0,0-1 1,0 0-1,-2 1 1,1-1 1,0 1 1,0 0-1,0-1 1,0 1-1,0 0 1,1 0 0,-1 0-1,0 1 1,0-1-1,1 0 1,-1 0-1,1 1 1,-1-1-1,-1 3 1,-2 6-43,1 1 0,-1-1 1,2 1-1,-1 0 0,1 0 0,1 1 0,0-1 1,1 0-1,0 1 0,1-1 0,1 18 1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8:36.772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07 13 3440,'0'0'344,"-28"0"2015,26 0-2234,-4-1 301,0 1 0,0 0 1,0 1-1,0-1 0,0 1 0,0 0 0,1 1 1,-1-1-1,0 1 0,-6 3 0,7-1 740,10-5 806,8-1-1294,67 15 820,343-13 241,-352-4-1713,0-3 0,78-18 1,-144 23-7638,-12 2 5068,5 0 2363,0 0-1,0 0 1,1 1-1,-1-1 1,0 0 0,0 1-1,1 0 1,-1-1-1,0 1 1,1 0-1,-1 0 1,0 0-1,-1 1 1,-7 7-1384,0-7 20</inkml:trace>
  <inkml:trace contextRef="#ctx0" brushRef="#br0" timeOffset="1644.47">564 32 3888,'-1'1'131,"1"1"0,-1-1 0,0 0 0,0 1 0,1-1 0,-1 0 0,0 1 0,1-1 0,-1 0 0,1 1 0,0-1 0,-1 1 0,1-1 0,0 1 0,0-1 0,0 3 0,1-4-75,-1 1-1,0 0 0,1 0 0,-1-1 0,0 1 1,1 0-1,-1-1 0,1 1 0,-1 0 0,1-1 1,-1 1-1,1-1 0,0 1 0,-1-1 0,1 1 1,0-1-1,-1 1 0,1-1 0,0 0 0,0 1 1,1-1-1,5 2 37,0-1 1,0 0 0,1-1-1,-1 1 1,10-2-1,-4 1-134,14 0 69,-8 1-53,0-1 1,-1-1-1,1-1 1,0 0-1,18-6 1,79-22-2910,-78 18 1189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8:37.234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65 1 4520,'-25'19'2851,"6"-3"454,17-15-2756,1 0 1,0-1-1,-1 1 0,1 0 1,-1 0-1,1-1 1,-1 1-1,1-1 1,-1 0-1,1 1 0,-4-1 1,33 12 543,371-12 1954,198 0-2967,-580-6-1218,-13-3-5760,-5 9 6647,0-1 1,0 0-1,1 1 0,-1-1 1,0 1-1,0-1 1,0 1-1,0 0 1,0-1-1,0 1 1,0 0-1,0 0 1,0 0-1,0 0 1,0-1-1,0 1 1,0 1-1,0-1 1,-2 0-1,-8-1-3706,-3-2 1840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6:53.30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39 522 900,'-169'7'213,"157"-8"-160,0-1 0,1-1 0,-1 0 1,1 0-1,0-1 0,0-1 0,0 0 1,0 0-1,1-1 0,0 0 0,0-1 1,1 0-1,-16-15 0,18 14-49,0-1 1,1 1-1,0-1 0,1 0 0,-7-16 0,-19-28-72,17 36 46,0 1 1,-2 1 0,-21-17-1,27 24 52,7 3-84,5 17 28,-2 1 8,-1-9 31,1 0 0,0 0-1,-1 0 1,1 0-1,1 0 1,-1 0-1,1-1 1,-1 1-1,1 0 1,0 0-1,1 0 1,-1-1-1,1 1 1,-1-1-1,1 1 1,0-1-1,0 0 1,1 0-1,-1 1 1,5 3-1,15 12 28,1-1 1,0-1-1,1-1 0,1-1 1,1-1-1,42 16 0,-9-9 20,120 27 0,-115-38-18,-1-3-1,114-2 0,-156-7-28,-1 0 0,1-2-1,-1 0 1,0-1 0,0-1-1,0-1 1,32-16 0,-48 22-7,0-1 0,0-1 0,-1 1 0,1 0 1,0-1-1,-1 0 0,0 0 0,1 0 0,-1 0 1,0-1-1,-1 1 0,1-1 0,0 1 0,-1-1 0,0 0 1,2-6-1,-1 0-11,-1 0 0,0 0 0,0 0-1,-1-1 1,-1-19 0,-1 21-5,-1 0-1,0 0 0,0 0 1,0 0-1,-1 1 1,-8-16-1,-5-16-43,10 20 22,-2 1 0,0 1 1,-1-1-1,-1 1 0,-17-24 1,18 32 12,-1 0 1,0 1 0,0 0 0,-1 1 0,0 0 0,0 1 0,-1 0 0,0 1 0,0 0 0,-1 1-1,1 0 1,-1 1 0,0 1 0,-20-3 0,-19-2 1,0 4 0,-71 1 0,101 3-18,-34 1 37,1 1 0,-88 17 0,127-16-5,-34 6-5,0 2 0,-94 34 1,130-39 17,0 0 1,1 2 0,-1-1 0,1 2 0,1-1 0,0 2 0,0 0 0,1 0 0,0 1-1,0 0 1,2 1 0,-1 0 0,1 1 0,-9 17 0,13-17 8,0 0 1,0 0-1,1 0 1,1 1-1,0 0 1,1-1-1,0 1 1,1 0-1,1 26 1,1-34-7,0 0 1,0 0 0,1 0 0,0 0-1,0 0 1,0-1 0,1 1 0,0-1 0,0 1-1,0-1 1,1 0 0,0 0 0,8 8-1,0 0 19,1 0-1,0-2 1,26 19-1,-13-15 7,1-1-1,1-1 0,-1-1 1,2-2-1,0-1 0,58 11 1,184 9-270,-85-26-801,-151-3 728,32 0-197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9:36.54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360 1 844,'-46'2'12219,"-24"6"-8864,-36 3-4470,-43-6 1139,-217 35-1,104 17-38,233-51 28,-46 15-1,70-19-5,1 0 0,-1 1 1,1 0-1,0 0 0,0 0 0,1 1 0,-1-1 0,1 1 0,-1 0 1,1 0-1,0 0 0,1 1 0,-1-1 0,1 1 0,-3 7 0,-5 11 422,-10 45 0,16-54-233,-6 30 137,2-1 0,-5 73 1,9 89 451,4-148-807,2-32 125,1 0-1,9 41 1,-1-14 32,9 107 362,1 304 1,-22-446-484,-1-1-1,-5 25 0,3-24 17,1 0 0,-1 28 0,4 380 270,-1-403-263,-1 1 1,-10 36-1,-1 14 27,-79 623 236,66-507-29,-3 214-1,27 195-11,4-296-173,7-179-39,7 104-24,-2-67-62,25 217 63,-17-240-3,-6 0-1,-1 141 1,-15-90 27,0-187-116,0 154 126,20-131-132,-18-22 73,1 0 1,-1 0-1,0 0 1,0 0-1,0 1 1,0-1-1,-1 1 1,1-1-1,0 1 1,-1 0-1,0-1 1,0 1-1,0 0 1,0 0-1,0 0 1,0 0-1,-1 0 1,1 0-1,-1 4 1,4 67 31,-4-72-28,1 22 34,0-16-39,-1 0 0,0-1-1,0 1 1,-2 12-1,28-27-58,-18 5 58,0 0 1,0 1-1,0 1 0,0-1 1,1 1-1,14 2 0,7 0-2,95-9 136,-28 5-155,152-23 1,-236 23 35,46-9-7,-55 10-5,0 0 1,0 0-1,0-1 0,0 1 0,0-1 0,0 0 0,-1 0 0,1 0 0,-1-1 0,6-4 0,-9 7-1,1-1 0,-1 1 0,1-1 1,-1 0-1,0 1 0,1-1 0,-1 0 0,0 1 0,1-1 0,-1 0 1,0 1-1,0-1 0,0 0 0,1 0 0,-1 1 0,0-1 0,0 0 1,0 1-1,0-1 0,0 0 0,0 0 0,-1 1 0,1-1 0,0 0 1,0 0-1,0 1 0,-1-1 0,1 0 0,0 1 0,-1-1 0,1 0 1,-1 1-1,1-1 0,-1 1 0,1-1 0,-1 1 0,0-1 0,-28-20 19,13 11-53,-18-18 37,-68-42 0,106 71-3,-1-1-1,1 1 1,0-1 0,-1 0-1,1 0 1,-1 0-1,1-1 1,3 0 0,-1 0 5,0 0 0,0 1 1,0 0-1,0 0 0,0 0 1,9 2-1,34 20-8,-42-19 6,-1 1 0,0-1 0,-1 1 0,1 0-1,-1 0 1,1 0 0,-1 1 0,-1 0 0,1 0 0,-1 0 0,0 1 0,0-1 0,0 1 0,-1 0-1,1 0 1,-2 1 0,1-1 0,-1 0 0,0 1 0,2 10 0,1 11 19,-1-1 0,-1 2 0,-2 41 0,-2-60-32,0-1 0,0 0 0,-1 0 0,0 0 0,-1 0 0,0-1 0,0 1 0,-1-1 1,0 1-1,-1-1 0,-6 9 0,-12 14-1621,-37 39 0,25-29-2461,-2 7-3171,25-25 3856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9:53.144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393 760 6397,'2'-2'216,"1"0"0,-1-1 0,0 1 0,-1-1 0,1 0 0,0 0 0,-1 1 0,0-1 0,1 0 1,-1 0-1,0-1 0,-1 1 0,1 0 0,0 0 0,-1 0 0,0-7 0,-31 9 572,26 2-702,0-1 1,0 1-1,0 0 0,0 0 0,0 0 0,1 1 0,-1-1 1,0 1-1,1 1 0,-1-1 0,1 1 0,0-1 0,0 1 1,0 0-1,-6 6 0,-7 4 87,-5 6 95,1 0 0,-23 28-1,13-13-275,28-32 77,0 1 1,0 0-1,0 0 1,0 0 0,1 0-1,-1 1 1,1-1-1,0 1 1,0 0 0,1-1-1,-1 1 1,0 0-1,1 0 1,0 0 0,0 0-1,1 0 1,-1 5-1,8-7 59,0 1-1,0-1 0,1 0 0,8 0 0,40 7 671,114 1 1,-170-10-789,10 2-1,-3 10-23,-1 1 1,10 26-1,11 23-8,-24-57 35,0 1 0,-1 0 0,0-1 1,-1 1-1,1 0 0,-1 1 1,0-1-1,0 0 0,-1 0 1,0 0-1,-1 8 0,1-6 2,-4-5 22,0 0-1,0 0 1,0-1-1,0 1 0,-1-1 1,-5 2-1,-1 1 63,-7 3-227,-1 0 0,-1-1 0,1-1 0,-1-1 0,0 0 0,0-2 0,0 0 0,-1-2 0,-31 0 0,49-1-254,-1-1 1,1 1-1,0-1 0,-1 0 0,1 0 0,0 0 1,0 0-1,0 0 0,-1-1 0,2 1 0,-1-1 0,0 0 1,-3-2-1,-31-35-6025,27 26 4597</inkml:trace>
  <inkml:trace contextRef="#ctx0" brushRef="#br0" timeOffset="369.77">259 673 5793,'3'0'327,"11"0"937,0 0-1,1 1 0,-1 0 1,17 5-1,-17-4-802,0 0-1,1-1 0,-1 0 1,28-4-1,1 2-99,-21-1-385,1-1 0,-1 0 0,0-2 1,25-8-1,33-7-4005,-31 9-1877,-35 8 3820</inkml:trace>
  <inkml:trace contextRef="#ctx0" brushRef="#br0" timeOffset="743.55">1044 719 8309,'0'-57'4972,"0"57"-4954,0 0 0,0-1 0,0 1 1,0 0-1,-1 0 0,1-1 0,0 1 1,0 0-1,0 0 0,0-1 1,0 1-1,-1 0 0,1 0 0,0 0 1,0 0-1,0-1 0,-1 1 0,1 0 1,0 0-1,0 0 0,-1 0 0,1 0 1,0-1-1,0 1 0,-1 0 1,1 0-1,0 0 0,0 0 0,-1 0 1,1 0-1,0 0 0,0 0 0,-1 0 1,1 0-1,0 0 0,0 0 1,-1 0-1,1 0 0,0 1 0,-1-1 1,1 0-1,0 0 0,0 0 0,0 0 1,-1 0-1,1 0 0,0 1 0,0-1 1,0 0-1,-1 0 0,1 1 1,-13 10 977,-15 58-736,4 1-1,-18 79 1,34-108-2104,-3 47 1,2-22-5160,4-49 4707</inkml:trace>
  <inkml:trace contextRef="#ctx0" brushRef="#br0" timeOffset="1168.87">770 1064 4856,'-6'-11'429,"6"10"-317,0 1 0,0-1 0,0 1 0,-1-1 1,1 0-1,0 1 0,0-1 0,-1 1 0,1-1 1,0 1-1,-1-1 0,1 1 0,0-1 1,-1 1-1,1-1 0,-1 1 0,1 0 0,-1-1 1,1 1-1,-1 0 0,1-1 0,-1 1 1,1 0-1,-1 0 0,0-1 0,1 1 0,-1 0 1,1 0-1,-1 0 0,1 0 0,-2 0 0,1 0 627,33 0-177,-22-1-541,-1-1 0,1 1-1,0-2 1,-1 1 0,1-2 0,-1 1-1,0-1 1,16-9 0,8-3 6,-10 6-31,0-1 0,-1 0 0,0-2 0,-1 0 0,0-2 0,-1 0 0,-1-1 0,0-1 0,-2-1 0,30-37 0,-35 38 279,17-32 1,-26 42-165,0 0-1,-1 0 0,1 0 0,-1 0 0,-1 0 0,1 0 1,-2-1-1,2-10 0,-2 18-102,0-1 0,0 0-1,-1 1 1,1-1 0,0 1-1,0-1 1,0 0 0,0 1-1,0-1 1,-1 1 0,1-1 0,0 1-1,0-1 1,-1 1 0,1-1-1,0 1 1,-1-1 0,1 1-1,-1-1 1,1 1 0,-1 0 0,1-1-1,-1 1 1,1-1 0,-1 1-1,1 0 1,-1 0 0,1-1-1,-1 1 1,1 0 0,-1 0 0,0 0-1,1 0 1,-1 0 0,1 0-1,-1 0 1,0 0 0,1 0 0,-1 0-1,1 0 1,-1 0 0,0 0-1,1 0 1,-1 0 0,1 0-1,-2 1 1,0 0 30,0-1 0,0 1 0,1 0 0,-1-1 0,0 1 0,0 0 0,1 0 1,-1 0-1,0 1 0,1-1 0,-1 0 0,1 1 0,-3 2 0,-39 74 543,4 1 0,-37 106 0,69-163-507,2 1 0,0 0 0,1 0 0,1 0 0,1 30 0,31-56-80,-23-2 6,0-1 0,0 0 0,0 0 0,8-12-1,9-10-3,2 3-60,-9 7 314,1 1 0,30-23-1,-46 39-223,-1 1 0,0 0 0,1 0 0,-1-1 0,0 1-1,1 0 1,-1 0 0,0 0 0,1-1 0,-1 1-1,1 0 1,-1 0 0,0 0 0,1 0 0,-1 0 0,1 0-1,-1 0 1,0 0 0,1 0 0,-1 0 0,1 0 0,-1 0-1,0 0 1,1 0 0,-1 0 0,0 0 0,1 1-1,-1-1 1,1 0 0,-1 0 0,1 1 0,5 13 535,-1 33 114,-4-26-345,0-11-265,1 0 1,0 0 0,1 0-1,0 0 1,1-1 0,0 1-1,0-1 1,1 0 0,12 17-1,-14-22-56,1 0 0,0 1 0,0-1-1,0-1 1,1 1 0,-1-1 0,1 1 0,0-1 0,0-1-1,0 1 1,0-1 0,1 0 0,-1 0 0,1 0-1,-1-1 1,1 0 0,-1 0 0,1 0 0,8-1-1,-7 0-91,0-1-1,0-1 0,0 1 1,-1-1-1,1 0 0,0-1 0,-1 0 1,1 0-1,-1 0 0,0-1 0,0 1 1,0-2-1,-1 1 0,1-1 1,-1 1-1,5-7 0,-3 4-590,-2 0 0,1-1 0,-1 0-1,0 0 1,5-10 0,-7 12-300,0 0-1,-1 0 1,0-1-1,-1 1 1,1 0-1,-1-1 1,0-11 0,-1-5-1549</inkml:trace>
  <inkml:trace contextRef="#ctx0" brushRef="#br0" timeOffset="3215.36">710 668 2532,'12'-12'-767,"-8"6"5706,-17 5-1149,5 1-3983,-192 0 2476,195 1-2260,-1 0-1,1 0 0,0 1 0,0-1 1,-1 1-1,1 0 0,-5 4 0,-13 4-11,9-4 89,2 1 1,-1 1 0,1 0 0,-21 17 0,11-7 87,1 1 130,0 1 1,2 1 0,0 0 0,2 2-1,-27 43 1,10-16 7,16-21 171,2 1 0,0 0-1,-15 45 1,29-67-427,0 0 1,1 0 0,0 0 0,0 0 0,1 1 0,1 15-1,-1-3-57,2-13 24,0-1 1,0 1 0,1-1 0,0 0 0,0 0-1,1 0 1,-1 0 0,10 11 0,8 12 37,-17-23 64,0 0 1,1-1-1,0 1 1,12 10-1,-14-15-111,0 1 0,0-1 0,0-1 1,1 1-1,-1 0 0,1-1 0,-1 0 0,1 1 0,-1-2 0,1 1 0,0 0 0,-1-1 0,1 1 0,6-1 0,10 0-22,-1 1 34,-1-1 0,0-1 0,1 0 1,-1-1-1,0-1 0,0-1 0,18-7 0,28-11 493,-40 15-171,-1-2-1,37-17 1,-53 22-340,-1 0-1,1-1 1,-1 0 0,0 0 0,0 0 0,0 0 0,-1-1 0,0 0 0,0 0-1,0-1 1,-1 1 0,6-12 0,-6 8-20,0 1 0,0-1-1,-1 0 1,-1 0 0,1 0 0,-2 0-1,1 0 1,-1-20 0,-2 26-2,0 1 1,0 0-1,0 0 0,0 0 0,0 0 1,-1 0-1,1 1 0,-1-1 0,0 0 1,0 1-1,0-1 0,0 1 1,0 0-1,-1-1 0,1 1 0,-5-3 1,-49-31 4,41 28-14,0 1 0,0 1 0,-1 0 0,0 1 0,-1 1 0,-32-5 0,-1 5 12,-50 2 0,67 3-12,23-1 14,1 2 0,-1-1 0,1 1 0,0 1 0,-14 4 0,-10 3-25,12-3 2,1 0-1,-1 1 1,1 1 0,1 1-1,-28 19 1,41-22 35,10-4-24,14-6 50,16-18-71,30-20-17,-42 31 46,1 0 0,0 2 0,1 1 0,0 0 1,0 2-1,0 1 0,1 1 0,48 0 0,-67 5-1,0 0 0,0 0 0,0 0 0,0 1 1,0 0-1,-1 0 0,0 1 0,8 5 0,-6-4 11,5 2-8,-2 1 0,1 0 0,-1 0 0,-1 1 0,0 1 0,0-1 0,0 1 0,-2 1 0,1 0 0,-1 0 0,-1 0 0,0 1 0,0 0 0,-1 0 0,4 15 0,-8 20 18,-2-27-12,1-18-9,0 0 0,-1-1 0,1 1 1,-1 0-1,1-1 0,-1 1 0,0-1 0,1 1 0,-1-1 1,0 0-1,0 1 0,0-1 0,0 0 0,0 1 0,-3 1 0,-26 20 9,8-6-24,8-5 26,-1-1 1,0 0-1,0-1 0,-1-1 0,0 0 1,-1-1-1,0-1 0,0 0 0,-1-1 1,1-1-1,-1-1 0,0-1 0,-1 0 1,1-1-1,-31-1 0,42-1-14,0 0 1,1-1-1,-1 0 1,1 0-1,0 0 0,-1-1 1,1 1-1,0-2 0,0 1 1,0-1-1,0 0 1,-10-6-1,-1-2 50,13 10-24,1-1 1,-1 0 0,1 0 0,-1-1 0,1 1 0,0-1 0,0 1 0,0-1 0,0 0 0,1 0 0,-1 0 0,1-1 0,-1 1-1,-2-6 1,2-3 18,0 1 0,0-1 0,1 0-1,1 0 1,0 1 0,0-1-1,2-15 1,-1 9-43,1 14-5,-1 0 1,1-1-1,0 1 0,1 0 1,-1 0-1,1-1 0,-1 1 1,1 1-1,5-8 0,28-39-51,-17 27 45,115-163-2675,4 1-7013,-127 172 8648,23-31-2646</inkml:trace>
  <inkml:trace contextRef="#ctx0" brushRef="#br0" timeOffset="5065.47">2251 816 4520,'2'1'115,"1"-1"0,-1 0 0,0 0 0,0 0-1,0 0 1,1-1 0,-1 1 0,0-1-1,0 1 1,0-1 0,0 0 0,0 0-1,0 0 1,3-1 0,-3-1 81,-1 1 1,1-1-1,0 1 1,-1-1-1,0 1 0,1-1 1,-1 0-1,0 0 0,0-3 1,3-4 42,47-128 3625,21-60-536,-67 161-2212,-5 37-1117,0 25-5,-15 155 758,1 3 27,14 54 384,2-274-1065,6 25-96,0 2 0,1-1 0,1 1 1,15-13-1,-15 14-7,8-8-16,0 0-1,1 2 1,0 0 0,41-22 0,-57 35 20,-1 1 0,1 0-1,-1 0 1,1 0 0,0 0 0,-1 0 0,1 1 0,0-1 0,0 1 0,0 0 0,0 0 0,-1 0-1,1 0 1,0 0 0,0 1 0,0-1 0,-1 1 0,1 0 0,0-1 0,-1 1 0,1 1 0,0-1-1,-1 0 1,1 1 0,-1-1 0,0 1 0,1 0 0,-1-1 0,0 1 0,0 0 0,0 1 0,-1-1-1,1 0 1,0 0 0,-1 1 0,3 4 0,3 6 5,-1 1 1,0 1-1,-1-1 0,-1 1 0,0 0 1,-1 0-1,-1 1 0,0-1 1,-1 21-1,-1-34-3,-1 0 1,1-1 0,-1 1 0,0 0-1,0-1 1,1 1 0,-1-1-1,0 1 1,0-1 0,-1 1 0,1-1-1,0 0 1,0 1 0,-1-1-1,1 0 1,-1 0 0,1 0-1,-4 1 1,-37 20 14,30-15-8,-7 1 2,1-1 0,-1-1 1,-1 0-1,1-1 0,-1-1 0,0-1 1,0-1-1,0-1 0,-21-1 0,41 0-35,40 0 32,-32-1-6,-1 0 0,0 0 0,0-1 0,0 1 0,0-2 0,0 1 0,-1-1 0,1 0 0,11-8 0,15-6-31,122-58 36,-126 59-8,0-2-1,-1-1 0,29-25 0,-45 36-17,-10 11 3,-12 19 9,8-18 14,-3 9 19,1-1 1,0 1-1,0 1 1,1-1-1,1 0 1,0 1-1,1-1 0,1 1 1,1 17-1,-1-27-7,0-3-13,1 0-1,-1 1 1,1-1 0,0 0 0,-1 1 0,1-1 0,0 0 0,0 0-1,0 0 1,0 0 0,0 0 0,0 0 0,0 0 0,0 0-1,0 0 1,0 0 0,1-1 0,-1 1 0,0 0 0,0-1-1,1 1 1,-1-1 0,1 0 0,-1 1 0,0-1 0,1 0-1,-1 0 1,1 0 0,1 0 0,50 4 97,-50-4-88,4-1-7,0 0 0,-1-1 0,0 1 0,1-1 0,-1-1 0,0 1 0,0-1 0,0 0 0,0 0 0,0-1 0,4-4 0,59-48 63,-29 16-54,-2-1-1,-1-2 1,-3-1 0,-1-2-1,-3-1 1,-2-2-1,-2-1 1,-2-1 0,23-70-1,-42 106 75,0 0 0,-2-1 0,0 1-1,-1-1 1,1-28 0,-3 44-90,0-1 0,0 1 0,0 0 0,0-1 0,0 1 0,0 0 0,0-1 0,0 1 0,0 0 0,0-1 0,0 1 0,0 0 0,0 0 0,-1-1 0,1 1 0,0 0 0,0-1 0,0 1 0,-1 0 0,1 0 0,0-1 0,0 1 0,-1 0 0,1 0 0,0-1 0,0 1 0,-1 0 0,1 0 0,0 0 0,-1 0 0,1 0 0,0-1 0,-1 1 0,1 0 0,0 0 0,-1 0 0,-15 4 1,-12 13 21,4 6 35,2 2 1,1 0 0,2 1-1,0 1 1,1 1-1,2 0 1,1 1 0,2 1-1,0 1 1,2 0 0,1 0-1,2 1 1,1 0 0,2 0-1,1 1 1,0 33 0,4-58-47,1 0 0,1 0 1,-1 0-1,1-1 0,1 1 1,-1 0-1,1-1 0,1 0 1,-1 1-1,1-1 0,1 0 1,-1-1-1,1 1 0,0-1 1,1 0-1,-1 0 1,13 9-1,-10-8-11,1-1 0,0 0 0,0 0 0,0-1 0,0 0-1,1-1 1,0 0 0,0-1 0,0 1 0,0-2 0,0 0 0,1 0 0,13 0 0,-14-2-198,-1 0-1,0-1 1,1 0-1,-1-1 1,0 0-1,0 0 1,0-1-1,0 0 1,0-1 0,-1 0-1,1 0 1,-1-1-1,0 0 1,-1 0-1,1-1 1,12-13-1,-12 11-487,0 0 0,0-1-1,-1 0 1,0 0-1,0-1 1,-1 1 0,-1-2-1,0 1 1,0-1 0,4-15-1,-4 5-918,-1 0 1,0 0-1,-2-1 1,-1-35-1,-1 55 1582,0-1 0,0 1 0,-1-1 0,1 0 0,-1 1 1,1-1-1,-1 1 0,0-1 0,0 1 0,0 0 0,0-1 0,-1 1 0,1 0 0,-1 0 1,1 0-1,-5-4 0,2 3 45,0-1 1,0 1-1,0 0 1,-1 1-1,1-1 1,-1 1-1,0 0 1,-5-2-1,-8-1 669,0 1 1,0 1-1,-31-2 0,-147-1 9779,213 6-10043,-7 0-405,-1 0-13,0 0 0,0 0-1,0-1 1,1 0 0,-1 0-1,0-1 1,16-5 0,37-17-121,-37 15-1325,44-21 0,-61 26 344,-1-1 0,0 0 0,1 0 0,-2-1 1,10-9-1,-3-1-1900</inkml:trace>
  <inkml:trace contextRef="#ctx0" brushRef="#br0" timeOffset="5454.76">2812 425 8921,'-14'8'384,"1"0"372,2-2 144,-2-2 112,7-2-332,1-1-436,1 1-140,4 0-64,0-1 16,15-1-36,0 0-4,-1 0-316,-1 0-728,0 0-1000,2 0-900,0 0-53</inkml:trace>
  <inkml:trace contextRef="#ctx0" brushRef="#br0" timeOffset="8800.22">1698 1998 5104,'-129'93'842,"8"10"3351,108-86-2713,12-16-164,3-3-836,17-18-111,-2-1 0,-1 0 0,0-1 0,-2-1-1,0-1 1,-2 0 0,-1 0 0,10-30 0,38-168 1671,-34 117-1400,-25 105-639,0 0-1,0 0 1,0 0-1,0 0 1,0 0-1,0 0 1,0 0-1,0 0 1,1 0-1,-1 0 1,0 0-1,0 0 1,0 0 0,0 0-1,0 0 1,0 0-1,0 0 1,0 0-1,0 0 1,0 0-1,0 0 1,1 0-1,-1 0 1,0 0-1,0 0 1,0 0-1,0 0 1,0 0 0,0 0-1,0 0 1,0 0-1,0 0 1,0 0-1,0 0 1,0 0-1,0 0 1,0-1-1,0 1 1,0 0-1,1 0 1,-1 0-1,0 0 1,0 0 0,1 15 51,-2 23 33,-33 68 28,10-34 36,-47 149 103,-30 104-117,91-283-107,3 0 0,1 0 0,2 0 1,1 50-1,3-88-27,0-1 1,0 0 0,1 0-1,-1 0 1,1 0 0,-1 0-1,1 0 1,0 0-1,0 0 1,1 0 0,-1-1-1,1 1 1,-1 0-1,1-1 1,0 1 0,0-1-1,0 1 1,0-1-1,0 0 1,1 0 0,-1 0-1,1 0 1,-1 0-1,1-1 1,0 1 0,0-1-1,-1 0 1,1 0-1,0 0 1,0 0 0,0 0-1,0-1 1,0 1 0,1-1-1,-1 0 1,0 0-1,0 0 1,0 0 0,0 0-1,0-1 1,0 1-1,0-1 1,0 0 0,0 0-1,0 0 1,0 0-1,0-1 1,-1 1 0,1-1-1,4-3 1,2-3-4,-1-2 0,1 1 1,-1-1-1,-1 0 0,0-1 0,0 1 0,-1-1 1,-1-1-1,1 1 0,-2-1 0,0 0 0,0 0 1,-1 0-1,-1-1 0,0 1 0,0-1 0,-2 1 1,0-16-1,0 21-2,-2 1 0,1 0 1,-1 0-1,1 0 0,-2 1 1,1-1-1,-1 0 0,0 1 0,0 0 1,0-1-1,-1 1 0,1 0 0,-1 1 1,-1-1-1,1 1 0,-8-6 1,0-1-3,-1 1 0,0 1 0,-1 0 0,0 1 0,-18-8 0,16 9-20,11 6-109,1-1 1,-1 1-1,0-2 0,1 1 1,-1 0-1,1-1 1,0 0-1,-5-4 1,8 7 83,1-1 1,0 1 0,-1 0 0,1-1-1,0 1 1,0-1 0,0 1-1,-1 0 1,1-1 0,0 1-1,0-1 1,0 1 0,0-1-1,0 1 1,0-1 0,0 1 0,0-1-1,0 1 1,0-1 0,0 1-1,0-1 1,0 1 0,0-1-1,1 1 1,-1 0 0,0-1 0,0 1-1,0-1 1,1 1 0,-1-1-1,0 1 1,1 0 0,-1-1-1,0 1 1,1 0 0,-1-1-1,0 1 1,1 0 0,-1 0 0,1-1-1,-1 1 1,0 0 0,1 0-1,0-1 1,24-9-361,-19 8 155,116-50-382,227-131-1,-326 166 643,-20 14 66,1 0 1,-1 0-1,1 0 1,0 0-1,0 1 1,0 0-1,0 0 1,1 0-1,-1 0 1,1 0-1,-1 1 1,7-1-1,-11 21 606,0 156 894,0-174-1566,1 0 0,-1 1 0,0-1 0,1 1 0,0-1 0,-1 0 1,1 1-1,0-1 0,-1 0 0,1 0 0,0 0 0,0 1 0,0-1 1,0 0-1,0 0 0,0 0 0,0-1 0,1 1 0,-1 0 0,0 0 1,0 0-1,1-1 0,-1 1 0,0-1 0,1 1 0,-1-1 0,1 0 1,-1 1-1,1-1 0,2 0 0,53 3 162,-48-3-105,-5-1-49,0 1-1,0-1 1,0-1 0,0 1-1,0 0 1,0-1-1,-1 0 1,1 0 0,-1 0-1,1 0 1,-1-1 0,0 1-1,1-1 1,-2 0-1,1 0 1,0 0 0,0 0-1,3-7 1,0 2-8,-1-1 0,0 0 0,0 0 0,0 0 0,-2 0 0,6-16 0,-7 11-13,-1 0 0,1 0 0,-3-27 0,1 14 21,-1 22-14,0 0 0,0 0 0,0 1 1,0-1-1,0 1 0,-1-1 0,0 1 1,0-1-1,0 1 0,-1 0 0,0 0 0,1 0 1,-8-7-1,8 8-5,-1 0-1,0 0 1,0 1 0,0-1-1,0 0 1,-1 1 0,1 0-1,-1 0 1,1 0 0,-1 0-1,0 1 1,0-1 0,0 1-1,0 0 1,0 0 0,-5 0-1,7 1 10,0 0-1,0 1 0,1 0 0,-1-1 0,0 1 0,1 0 0,-1 0 1,0 0-1,1 0 0,-1 0 0,1 0 0,0 0 0,-1 1 0,1-1 1,0 1-1,0-1 0,0 1 0,0-1 0,0 1 0,0-1 0,0 1 1,0 2-1,-17 42 24,18-44-25,-3 10-7,1 0-1,0 0 1,1 0 0,1 24 0,0-21-7,1-11 11,0 0 0,-1 0-1,2 0 1,-1-1 0,0 1 0,1 0-1,-1 0 1,1-1 0,0 1-1,0-1 1,1 0 0,-1 1-1,1-1 1,0 0 0,-1-1-1,1 1 1,0 0 0,1-1 0,-1 0-1,0 1 1,1-1 0,-1-1-1,8 4 1,-1 0 4,1-1 0,0-1 0,-1 1 0,1-2 0,0 1 0,0-2 1,18 2-1,-17-3 0,1-1 0,-1 0 0,1-1 0,-1-1 0,0 0 0,1 0 0,-2-1 0,1 0 0,0-1 0,-1-1 0,0 0 0,0 0 0,-1-1 0,0-1 0,18-15 0,-12 6 62,-1-1-1,0-1 1,-2 0-1,0 0 1,-1-1-1,-1-1 1,15-41-1,-15 38 350,-1 8-63,-10 16-342,1 0 0,-1 0 1,0 0-1,0 0 0,0 0 0,1 0 0,-1 0 1,0 0-1,0 0 0,0 1 0,1-1 0,-1 0 1,0 0-1,0 0 0,0 0 0,0 0 0,1 1 1,-1-1-1,0 0 0,0 0 0,0 0 1,0 1-1,0-1 0,0 0 0,0 0 0,0 0 1,1 1-1,-1-1 0,0 0 0,0 0 0,0 1 1,0-1-1,0 0 0,0 0 0,0 0 0,0 1 1,0-1-1,-1 0 0,1 1 0,-1 42 333,1-26-315,-1 8-98,1 0 147,0 1 0,1-1 0,10 50 0,-9-68-169,0 0 0,0 0 0,1-1 0,0 1 0,0-1 0,0 1 0,1-1 0,0 0 0,0 0 0,1-1 0,-1 1 0,1-1 0,0 0 0,1 0 0,-1-1 0,1 1 0,0-1 0,12 6 0,-6-6-1028,0 1 0,0-2-1,0 0 1,0 0-1,0-1 1,0 0 0,1-1-1,-1-1 1,1 0 0,-1 0-1,24-5 1,-3-8-1467</inkml:trace>
  <inkml:trace contextRef="#ctx0" brushRef="#br0" timeOffset="6636.42">4894 650 2476,'1'0'123,"1"0"0,0-1 0,-1 1-1,1 0 1,0-1 0,-1 0 0,1 1-1,-1-1 1,1 0 0,-1 0 0,0 0 0,1 0-1,-1 0 1,0 0 0,0 0 0,1 0-1,-1-1 1,0 1 0,0 0 0,0-1-1,-1 1 1,1-1 0,0 1 0,0-1 0,-1 1-1,1-1 1,-1 0 0,1 1 0,-1-1-1,0-3 1,2-6 1107,0-1-1,-1 0 0,-1-14 1,0 19-702,-1 4-401,0-1-1,0 1 1,0 0-1,0 1 1,0-1-1,-1 0 1,1 0-1,-1 1 1,0-1-1,0 0 1,0 1-1,0 0 0,-3-4 1,-10-11 379,15 16-477,-1 0 0,1 0 0,-1 0-1,1 0 1,-1 0 0,1 1 0,-1-1 0,0 0-1,1 0 1,-1 1 0,0-1 0,0 1 0,0-1-1,1 0 1,-1 1 0,0 0 0,0-1-1,0 1 1,0-1 0,0 1 0,0 0 0,0 0-1,0 0 1,0-1 0,0 1 0,0 0 0,0 0-1,0 0 1,0 0 0,0 1 0,0-1 0,0 0-1,0 0 1,0 1 0,0-1 0,0 0-1,1 1 1,-1-1 0,0 1 0,0-1 0,0 1-1,0 0 1,-1 1 0,-3 3 203,0 0 1,0 0-1,0 1 0,-6 11 1,7-12-200,-23 35 753,-34 68 0,54-93-691,0 1 0,1 0 0,1 0 0,0 0 0,1 1-1,1 0 1,0-1 0,1 19 0,1-26-8,2-1 1,-1 0-1,1 0 0,0 1 1,1-1-1,-1 0 0,7 14 0,-6-17-41,1-1 0,0 1 0,0 0 0,0-1 0,1 0 0,-1 0 0,1 0 0,0 0 0,1-1 0,-1 1 0,1-1 0,7 5 0,1-2 64,-1-1 1,1 1 0,0-2-1,1 0 1,-1 0 0,1-2-1,-1 1 1,1-2 0,0 0-1,0 0 1,0-1 0,-1-1 0,1-1-1,27-5 1,-17 1 84,0-1 0,-1-1 0,0-2 0,0 0 0,-1-1 0,0-1 0,30-23 0,-38 25-34,-1 0 0,-1-1 0,20-22-1,-29 29-148,1-1 0,-1 0-1,1 0 1,-1 0-1,-1 0 1,1-1-1,-1 1 1,0-1-1,0 1 1,0-1 0,-1 0-1,0 0 1,0-10-1,0 11-15,-1 1 0,0-1 0,0 0 0,-1 1 0,1-1 0,-1 1 0,0-1-1,0 1 1,-1-1 0,1 1 0,-1 0 0,0 0 0,0-1 0,-1 2 0,1-1 0,-1 0 0,0 0 0,0 1-1,0-1 1,0 1 0,-8-6 0,-10-8 18,0 1 1,-2 1-1,0 0 0,-1 2 0,-25-10 0,-41-12-1900,-1 7-4450,77 25 3814</inkml:trace>
  <inkml:trace contextRef="#ctx0" brushRef="#br0" timeOffset="7001.46">5628 171 6557,'8'-9'-78,"7"-5"1268,-1 0-1,15-21 0,-26 31-917,1-1-1,-1 0 0,0 0 1,-1 0-1,1-1 0,-1 1 1,0 0-1,-1-1 0,1 0 1,-1 1-1,0-1 0,0-8 1,-18 16-168,4 6-162,1 0 1,0 1 0,0 1-1,1 0 1,0 1 0,0 0-1,-8 13 1,-10 8-1212,-24 31-3183,29-33 1545</inkml:trace>
  <inkml:trace contextRef="#ctx0" brushRef="#br0" timeOffset="7394.74">4675 3 5729,'-7'-3'24,"-1"3"344,-1 0 236,2 0 64,-2 0 4,-1 13-372,1 1-248,-2 3-72,5 5 4,-1 2 32,3 2 44,4 3 36,0 1-440,0 3-712,0 1-893,0 1-227</inkml:trace>
  <inkml:trace contextRef="#ctx0" brushRef="#br0" timeOffset="10198.41">3358 2007 4796,'-1'-5'234,"-1"0"0,2-1 0,-1 1 0,1-1 0,-1 0 0,2 1-1,-1-1 1,0 1 0,1-1 0,0 1 0,1-1 0,-1 1 0,1-1-1,0 1 1,0 0 0,1 0 0,-1 0 0,1 0 0,7-8 0,-6 6 125,0 0 1,0 0-1,-1 0 1,0-1 0,0 1-1,-1-1 1,0 0 0,0 0-1,-1 0 1,0 0 0,0-13-1,-1 20-317,0 0-1,0 0 1,0 0 0,-1 1-1,1-1 1,0 0-1,-1 0 1,1 0 0,0 1-1,-1-1 1,1 0-1,-1 1 1,1-1 0,-1 0-1,1 1 1,-1-1-1,0 0 1,1 1 0,-1-1-1,0 1 1,0-1-1,1 1 1,-1 0 0,0-1-1,0 1 1,0 0-1,1-1 1,-1 1 0,0 0-1,0 0 1,0 0-1,0 0 1,0 0 0,1 0-1,-1 0 1,0 0-1,0 0 1,0 0 0,0 0-1,0 1 1,1-1-1,-1 0 1,-1 1-1,-4 0 70,1 1-1,-1 0 0,1 0 0,0 0 0,-1 0 1,-4 4-1,-12 9-13,1 0 1,0 2-1,1 0 1,1 1-1,1 1 1,1 0 0,0 2-1,2 0 1,0 1-1,-12 25 1,23-39-90,2 1 1,-1 0-1,1-1 1,0 1-1,1 0 0,0 0 1,1 0-1,0 16 1,0-16-2,0-5-3,1-1 0,-1 0-1,0 0 1,1 0 0,0 0 0,0 0-1,0 0 1,0 0 0,0 0 0,1 0 0,-1-1-1,1 1 1,0 0 0,-1-1 0,1 1 0,3 1-1,0 1 3,0 0-1,1-1 1,0 0-1,-1 0 1,1-1-1,1 0 0,6 3 1,4 0-17,0 0 1,0-1-1,1-1 0,0-1 1,18 1-1,7-2-67,1-2 0,-1-2-1,0-2 1,-1-2 0,1-2 0,65-19 0,-75 15 80,1 0 1,-1-3 0,-1 0-1,-1-2 1,0-2-1,-1 0 1,-1-2-1,36-34 1,-56 46-5,0 0 0,0-1 0,0 0 0,-2 0 0,1-1 0,-1 0 0,-1 0 0,0-1 0,0 0 0,-1 0-1,-1 0 1,0 0 0,-1-1 0,0 0 0,-1 0 0,1-25 0,-3 36-1,0 1 1,0-1-1,0 1 0,0-1 0,0 0 1,-1 1-1,1-1 0,-1 1 0,1-1 0,-1 1 1,0 0-1,1-1 0,-1 1 0,0 0 1,0-1-1,0 1 0,0 0 0,0 0 0,0 0 1,0 0-1,-1 0 0,-1-2 0,0 2 3,0-1 0,-1 1 0,1 0 0,0-1 0,-1 2 0,1-1 0,-1 0 0,1 1 1,-1-1-1,-3 1 0,-1 0-1,-1 1 0,0 0 0,0 0 0,1 1 1,-1 0-1,1 0 0,-16 7 0,-19 14-11,2 2 1,-46 35-1,66-44 8,2 1 0,0 0 0,1 2 0,0 0 0,-25 38 0,40-52 2,1 0 1,0 0-1,0 0 0,0 0 1,1 1-1,-1-1 0,1 0 1,0 1-1,1-1 0,0 1 1,-1-1-1,2 8 1,-1-4 3,0-8 1,0 0 0,1-1-1,-1 1 1,0 0 0,0-1-1,0 1 1,1 0 0,-1-1-1,0 1 1,1 0 0,-1-1-1,0 1 1,1-1 0,-1 1 0,1-1-1,-1 1 1,1-1 0,-1 1-1,1-1 1,0 1 0,-1-1-1,1 0 1,-1 1 0,1-1-1,1 1 1,25 4 42,-18-5-39,0 0 0,0 0 0,17-3 0,-15-1-1,0 0 0,0 0-1,-1-1 1,1-1 0,-1 0 0,-1 0 0,1-1-1,-1 0 1,10-9 0,-3 0 19,0-1 0,-1-1-1,20-30 1,1-13-32,-33 55-15,0 0 0,0-1 0,-1 1 1,0-1-1,0 0 0,-1 0 0,2-13 1,-3 20-28,0 14 60,0 5-23,-1-5 29,2 1-1,-1-1 1,5 20-1,-4-28-15,1 0 0,0-1 0,0 1-1,1-1 1,0 1 0,0-1 0,0 0 0,0 0-1,1 0 1,0-1 0,5 6 0,-1-2 11,0-1 0,0-1 0,0 1-1,1-1 1,0-1 0,0 1 0,18 6 0,-23-10-7,0-1 0,1 0 0,-1 1-1,0-2 1,1 1 0,-1 0 0,1-1 0,-1 0 0,0 0 0,1 0-1,-1-1 1,1 1 0,-1-1 0,0 0 0,1 0 0,-1-1-1,0 1 1,0-1 0,0 0 0,7-5 0,9-9-4,-1 0-1,0-2 1,-2 0 0,0-1 0,-1 0-1,0-2 1,13-24 0,78-165-80,-73 137 99,-29 62-15,1 0 104,0-1 0,-1 0 0,0 0 0,-1 0 0,0-1 0,-1 1 0,-1-1 0,2-15 0,-24 30 88,16 0-158,-1 1 1,1 0-1,0 0 1,0 0-1,0 1 1,1-1-1,-1 1 0,1 0 1,-5 6-1,-26 44 217,29-46-216,-32 61 242,-35 89 1,-17 78-141,86-228-142,-61 192 84,-7 20 25,69-215-96,2-2-7,-1-1 1,1 1-1,-1-1 1,0 0-1,0 1 1,0-1-1,0 0 1,-1 0-1,1 0 1,0 0-1,-1 0 1,1 0-1,-1 0 1,0 0-1,-2 2 1,6-35-83,12 0 73,25-40 1,-15 28-26,4-4 9,1 1 1,2 1-1,2 2 0,2 1 0,2 2 0,55-47 0,-89 84 17,1 0 0,-1 0-1,0 1 1,1-1 0,0 1-1,0 0 1,-1 0 0,1 0-1,0 1 1,1-1 0,-1 1-1,0 0 1,0 0 0,1 0-1,-1 1 1,7-1 0,-10 2 3,1-1 0,0 1 0,-1-1 0,1 1 0,0 0 0,-1 0 0,1 0 0,-1 0 0,1 0 0,-1 0 0,0 0 0,1 1 0,-1-1 0,0 0 0,0 1 0,0-1 0,2 4 0,20 35 21,-14-24-12,0-2-3,1 5 16,1-1 1,1-1-1,22 24 1,-30-37-25,0 0 1,1 0-1,0 0 0,0 0 1,0-1-1,0 0 0,0 0 1,1 0-1,-1-1 1,1 0-1,0 0 0,0 0 1,-1-1-1,1 1 1,0-1-1,11 0 0,-13-1 4,-1-1-1,1 1 1,-1-1-1,1 1 0,-1-1 1,1 0-1,-1 0 0,0 0 1,1-1-1,-1 1 1,0-1-1,0 0 0,4-3 1,32-34-17,-33 32 11,14-20 1,-1-1 0,-2-1 0,-1-1 0,22-55-1,-16 37-13,-19 42 14,-1 0 1,0 1 0,0-1-1,0 0 1,-1 0 0,1-8-1,-2 12-17,-3 17 35,-17 19 31,13-24-19,0 1 1,1 1 0,-6 14 0,5 0 87,0 1-1,2 0 0,1 0 1,2 0-1,0 1 1,3 30-1,-1-54-107,0 1 0,0-1 0,1 0 0,0 0 0,0 1 0,0-1 0,0 0 0,0 0 0,1 0 0,0 0 0,0 0 0,0-1 0,0 1 0,1 0 0,0-1 0,-1 0 0,1 1 0,0-1 1,0 0-1,1-1 0,-1 1 0,1 0 0,-1-1 0,1 0 0,0 0 0,0 0 0,0-1 0,0 1 0,0-1 0,5 1 0,-2 0-12,0-1 0,0 1 0,1-2 0,-1 1 0,0-1 0,1 0 0,-1-1 0,0 0 0,0 0 0,1 0 1,-1-1-1,0 0 0,0-1 0,-1 1 0,1-1 0,12-8 0,-6 1 11,0-1-1,-1-1 1,0 0 0,-1 0-1,-1-1 1,0-1 0,0 0 0,-2 0-1,0-1 1,9-20 0,-4 2-20,-1 0 0,-2-1 1,11-64-1,-21 96 10,0 0 0,1 0 0,-1 1 0,0-1 0,0 0 0,0 0 0,0 0 0,0 1 0,0-1 1,-1 0-1,1 0 0,-1-3 0,0 5 5,1 0 1,0 0-1,0 0 1,-1-1-1,1 1 1,0 0-1,-1 0 1,1 0-1,0 0 1,0-1-1,-1 1 1,1 0 0,0 0-1,-1 0 1,1 0-1,0 0 1,-1 0-1,1 0 1,0 0-1,-1 0 1,1 0-1,0 0 1,-1 0-1,1 0 1,0 0-1,-1 0 1,1 0-1,0 1 1,-1-1-1,1 0 1,0 0-1,0 0 1,-1 0-1,1 1 1,0-1-1,-1 0 1,1 1 0,-3 1 19,1 1 0,-1-1 0,1 1 0,0 0 0,0 0 0,0-1 0,0 2 0,0-1 0,1 0 0,-1 0 0,-1 5 0,-4 21 70,1 0 1,1 0-1,1 0 0,0 37 1,5-63-87,-1 1 1,0-1-1,1 1 1,0-1-1,0 0 1,0 0-1,0 1 0,1-1 1,-1 0-1,1 0 1,0 0-1,0 0 1,0 0-1,0-1 0,0 1 1,1-1-1,-1 1 1,1-1-1,-1 0 1,1 0-1,0 0 1,0 0-1,0 0 0,0-1 1,5 2-1,1 1-595,1 0 0,0-1 0,0-1 0,0 0 0,0 0 0,0-1 0,15 1 0,-22-3 121,-1 0 0,1 0 0,-1 0 0,1 0 0,-1-1 0,1 1 0,-1-1 0,0 1 0,1-1 0,-1 0 1,0 0-1,0 0 0,-1 0 0,1 0 0,0 0 0,-1-1 0,1 1 0,-1 0 0,0-1 0,1 1 0,-1-1 0,1-5 0,2-5-1970</inkml:trace>
  <inkml:trace contextRef="#ctx0" brushRef="#br0" timeOffset="10580.13">5199 1391 7705,'-29'-13'244,"-3"4"344,5 2 348,1 0 172,-2 7-272,8 0-340,3 0-336,4 0-188,6 0 36,1 0-16,19 0-8833</inkml:trace>
  <inkml:trace contextRef="#ctx0" brushRef="#br0" timeOffset="11507.53">5395 1705 5044,'9'-109'3945,"-7"-40"4492,1 160-8188,-1 0 0,0 0 0,0 1 0,-2-1 0,1 0 0,-3 23 0,2-2-166,-2-12-50,0 0 0,-9 39 0,-2 15 50,5 140-69,9-205-10,0 0-1,1 0 1,0-1-1,0 1 0,1-1 1,0 0-1,1 1 0,-1-1 1,1-1-1,1 1 1,0-1-1,0 1 0,0-1 1,1-1-1,0 1 0,0-1 1,1 0-1,0-1 1,0 1-1,0-1 0,0 0 1,1-1-1,0 0 0,0 0 1,0-1-1,0 0 1,1 0-1,-1-1 0,1 0 1,0-1-1,9 1 0,-17-2-5,8 0-11,1 0 1,-1 0-1,17-4 0,-22 3 18,0-1 0,0 1 0,0-1 0,0 0 0,0 0 0,-1-1 0,1 1 0,-1-1 0,0 0 0,6-5 0,3-5 1,0-1-1,-1-1 0,-1 0 1,0-1-1,-1 0 0,10-24 0,-7 9-36,0-1 0,10-52-1,-18 37 1,-4 46 31,-1 0 1,1 1 0,-1-1-1,1 0 1,-1 1 0,0-1-1,1 1 1,-1-1-1,1 1 1,-1 0 0,0-1-1,0 1 1,1-1 0,-1 1-1,0 0 1,0 0-1,1-1 1,-1 1 0,0 0-1,0 0 1,1 0 0,-1 0-1,0 0 1,0 0-1,0 0 1,-1 1 0,-27 2 14,16 5-17,0 1 0,0 0 0,1 1 0,0 1 0,0-1 0,1 2 0,-12 16 0,8-11 1,1 1 1,-18 32-1,27-42 2,1 0 0,1 0 0,-1 1 0,1-1 1,1 1-1,0 0 0,0-1 0,0 1 0,1 14 0,0-22 2,1 1 0,0 0 0,0 0 1,0 0-1,0 0 0,0 0 0,1 0 0,-1-1 0,0 1 0,1 0 0,-1 0 1,1 0-1,0-1 0,0 1 0,0 0 0,0-1 0,0 1 0,0-1 0,0 1 1,3 2-1,-1-3-5,0 1 0,1-1 0,-1 0 1,1 0-1,0-1 0,-1 1 0,1-1 0,0 0 1,-1 0-1,6 0 0,-4-1 1,0 0 0,-1 0 1,1-1-1,0 1 0,-1-1 0,1 0 0,-1 0 0,0 0 1,1-1-1,-1 0 0,0 0 0,-1 0 0,1 0 0,0 0 1,-1-1-1,0 1 0,5-8 0,9-11-2,25-45 0,-32 49 11,14-21 33,-11 20 39,-1-1-1,-1 0 1,10-26 0,-21 46 168,0 2-125,-1 5-91,1 0 0,-2 0 0,1 0 0,-1-1 0,0 1 0,-4 10 0,3-10-15,0 0-1,1 0 0,0 0 1,0 1-1,1-1 1,-2 14-1,3 0 34,0-12 20,0 1 0,0 0 0,1-1 0,2 15 0,-1-20-55,-1 0 1,1 0-1,0 0 1,0 0 0,0-1-1,0 1 1,1 0-1,0-1 1,-1 0-1,1 0 1,0 0-1,7 6 1,-3-4-4,0 0 1,0-1-1,0 0 0,0 0 1,1 0-1,0-1 1,-1 0-1,1-1 0,15 3 1,1-2 9,0-1 0,26-1 0,-41-1-10,-1-1-6,0-1 1,0 1 0,0-1-1,0-1 1,0 1-1,0-2 1,-1 1-1,1-1 1,-1 0-1,0 0 1,0-1-1,9-8 1,12-10-8,35-39 1,-42 38 1,-1-1-1,-1-1 1,-1-1 0,-2 0-1,0-1 1,-2-1 0,13-37-1,-11 17-24,-1-1 1,-2-1-1,9-87 0,-17-21-68,-5 119 38,-1 37 63,1 0-1,0 0 1,-1 1 0,1-1-1,-1 0 1,0 0 0,0 0 0,0 1-1,0-1 1,0 0 0,0 1-1,-1-1 1,0 1 0,1 0-1,-1-1 1,0 1 0,0 0-1,0 0 1,0 0 0,-1 0 0,1 1-1,0-1 1,-1 0 0,1 1-1,-1 0 1,0 0 0,1 0-1,-1 0 1,0 0 0,0 0 0,0 1-1,1-1 1,-1 1 0,0 0-1,0 0 1,0 0 0,0 0-1,0 0 1,0 1 0,1-1 0,-1 1-1,0 0 1,0 0 0,0 0-1,-3 2 1,-3 2 14,1 0 1,0 0-1,0 1 1,0 0-1,0 1 1,1-1-1,-9 13 0,-45 59 57,58-75-73,-11 17 51,1 0 0,0 0 0,2 2 0,0-1 0,2 1 0,0 1 0,1-1 0,2 1 1,0 1-1,1-1 0,2 1 0,-2 28 0,5-39-31,0-2 1,-1 1 0,2 0 0,-1-1 1,2 0-1,-1 1 0,2-1 0,-1 0 1,2 0-1,5 15 0,1-8-12,0 0 0,2 0 0,0-1 0,1-1 0,0 0-1,2-1 1,0 0 0,0-1 0,27 18 0,-28-22-165,1-1 0,1-1 1,-1 0-1,1-1 0,1-1 0,-1 0 0,1-2 1,0 1-1,0-2 0,0 0 0,31 0 0,-40-3-95,0 0-1,1-1 0,-1 0 1,0 0-1,1-1 0,-1 0 1,11-5-1,-14 5-33,-1 0 0,1-1-1,-1 0 1,0 0 0,1 0 0,-1 0 0,-1-1 0,1 1-1,0-1 1,-1 0 0,0 0 0,0-1 0,3-5-1,-3 4-370,-1 1 1,0-1-1,0 0 0,-1 0 0,1 0 0,-1 0 0,-1-1 0,1 1 0,-1 0 0,0 0 0,-1 0 0,1-1 0,-1 1 0,-2-8 0,-13-15-2042</inkml:trace>
  <inkml:trace contextRef="#ctx0" brushRef="#br0" timeOffset="11861.77">5113 1589 9861,'-6'5'65,"0"0"312,0 0-1,0 0 0,0 0 0,-1-1 0,0 0 0,0 0 0,0 0 0,0-1 0,0 0 1,-1-1-1,1 1 0,-1-2 0,0 1 0,-8 0 0,15-2 1758,4 0-1629,23 0-168,-4 1-285,-1-1-1,0-1 1,1-1 0,-1-1-1,26-6 1,253-76-2436,-98 35-7011,-171 42 6592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9:43.966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380 20 1456,'-6'-3'124,"-1"0"0,1 0 0,-1 1 0,0 0 0,0 0 0,0 0 0,0 1 0,0 0 0,0 1 0,0-1 0,-1 2 0,-9 0 0,-2-1 4,14 1-37,0-1 0,0 1 0,0 0 1,1 0-1,-1 1 0,-7 2 1,7-2 143,0 0 0,0 0 0,0-1 0,0 1 1,0-1-1,-9 0 2635,11 1-2591,-19 16 465,18-14-627,0-1 1,0 1-1,0-1 0,0 1 0,-1-1 0,1-1 0,-1 1 0,0-1 1,1 1-1,-1-1 0,-10 2 0,-17 2 665,-20-6-88,52 0-687,-4 39 1590,5-38-1555,-1 0 1,1 0-1,-1 0 0,1 1 0,0-1 0,-1 0 0,1 0 0,0 0 0,0 0 1,0 0-1,0-1 0,0 1 0,0 0 0,0 0 0,0-1 0,0 1 1,0 0-1,1-1 0,-1 1 0,0-1 0,0 0 0,0 1 0,1-1 1,-1 0-1,0 0 0,1 1 0,-1-1 0,0 0 0,3-1 0,52 2 296,-43-1-223,311 10 1213,928-10 1260,-1252 0-2428,-2 0-1294,0 0 3537,-1 0-609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33.686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20 104 1680,'-17'1'8982,"-3"-1"-6810,17 1-2265,-1-1-1,1 0 1,0-1-1,-1 1 1,1-1-1,0 1 1,0-1 0,-1 0-1,1 0 1,-4-2-1,4 2 95,1 0 0,0 1-1,-1-1 1,1 1 0,-1-1-1,1 1 1,-1 0 0,1 0-1,-1 1 1,-2-1-1,-7 1 3,11-1 88,3 0-85,0 0 1,0 1-1,-1-1 1,1 1-1,0-1 0,0 1 1,0-1-1,-1 1 1,1 0-1,0 0 0,2 2 1,0-2-3,0 1 1,0-1-1,0 0 1,0 0-1,0 0 1,0 0-1,0-1 1,7 0-1,14 3 37,10 2-28,0-2 0,0-2 0,50-3 0,-9 0-46,975 2 269,-985-3-207,71-12 0,41-3-53,199-1 246,-158 14-110,-146 6-138,14-10 79,265 2-5,-322 8-73,-12-1 42,0 0-1,0 0 0,0-2 1,31-6-1,-42 6-17,0 1 1,-1 1-1,1-1 0,-1 1 1,1 0-1,10 2 0,-11-1 1,1-1 0,0 0-1,-1 0 1,1 0 0,0 0-1,8-3 1,39-8 8,1 3 0,0 1 0,95 3 0,-93 3-18,596-1 26,-401 4-3591,-263 4 1472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57:25.23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7 12 2796,'0'-1'40,"1"1"-1,-1-1 1,0 0 0,1 1-1,-1-1 1,1 0 0,-1 1-1,1-1 1,-1 1-1,1-1 1,0 1 0,-1-1-1,1 1 1,0-1 0,-1 1-1,1 0 1,0-1-1,0 1 1,-1 0 0,1-1-1,0 1 1,0 0 0,0 0-1,-1 0 1,1 0-1,0 0 1,0 0 0,0 0-1,1 0 1,37 0 647,-24 1 277,41-1 4257,-93 0-4929,0 0-103,33 0-150,25 0-22,35 0 1067,-55 0 85,-31 0-1237,-68 0 86,96 0-14,-1 0 1,0 1 0,1-1 0,-1 1-1,0 0 1,1 0 0,-1 0 0,1 0-1,-1 0 1,1 0 0,-1 1 0,1-1-1,-4 4 1,100-3-363,-93-2 180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50:13.890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422 1 1540,'0'0'352,"-2"0"-64,-20 3-120,0 1-1,0 1 0,1 1 1,0 0-1,-24 12 0,-45 9-116,63-20-33,-51 19-1,73-21 0,12-2 12,13 0-9,-20-3-21,281 2 810,-143-4 47,-41-13 343,-96 15-1180,-6 0-6,-265 11-27,182-3-4,-160 9 10,1059-17 1274,-522 15-814,-287-14-436,2-1 49,1 0 1,-1 0 0,0 1 0,1 0 0,-1 0 0,0 0-1,0 0 1,0 1 0,6 3 0,-10-5-62,0 0-1,0 0 1,0 1 0,0-1-1,0 0 1,0 0 0,0 1 0,0-1-1,-1 0 1,1 0 0,0 1-1,0-1 1,0 0 0,0 0 0,0 1-1,-1-1 1,1 0 0,0 0-1,0 0 1,-1 0 0,1 1 0,0-1-1,0 0 1,0 0 0,-1 0-1,1 0 1,0 0 0,-1 0 0,1 0-1,0 0 1,0 0 0,-1 0 0,1 0-1,0 0 1,0 0 0,-1 0-1,1 0 1,0 0 0,0 0 0,-1 0-1,-14 2-11,-469 16 23,383-17-22,-312-1-11,411 0 18,5 0 9,1196 0 192,-1199 0-198,0 0 0,0 0 0,0 0 0,0 0 1,1 1-1,-1-1 0,0 0 0,0 0 0,0 0 0,0 0 0,0 0 1,0 0-1,0 0 0,0 1 0,0-1 0,0 0 0,0 0 0,0 0 1,0 0-1,0 0 0,0 1 0,0-1 0,0 0 0,0 0 0,0 0 1,0 0-1,0 0 0,0 0 0,0 1 0,0-1 0,0 0 0,0 0 1,-1 0-1,1 0 0,0 0 0,0 0 0,0 0 0,0 0 0,0 1 1,0-1-1,0 0 0,0 0 0,-1 0 0,1 0 0,0 0 0,0 0 1,0 0-1,0 0 0,0 0 0,0 0 0,0 0 0,-1 0 0,1 0 1,0 0-1,0 0 0,0 0 0,0 0 0,0 0 0,-1 0 0,1 0 1,0 0-1,0 0 0,-17 3 21,0 0 1,0-1-1,0 0 0,-20-2 1,-5 1 10,-315 12-53,-148 10 8,487-21 27,24 0-1,32 1 17,648 2 53,-385-7-68,296 2 1138,-593 0-1024,-24 0-68,-5-1-81,-41-7 0,40 3 5,-43 0 1,-175-4-25,118 9 75,204 8 49,-49-3-76,36 0 0,514-5 148,-578 0-149,-1 0 0,0 0 0,1 0 1,-1 1-1,0-1 0,1 0 0,-1 0 1,1 0-1,-1 0 0,0 0 0,1 0 0,-1 0 1,1 0-1,-1 0 0,0 0 0,1-1 1,-1 1-1,1 0 0,-1 0 0,0 0 0,1 0 1,-1-1-1,0 1 0,1 0 0,-1 0 1,0 0-1,1-1 0,-1 1 0,0 0 1,0-1-1,1 1 0,-1 0 0,0-1 0,0 1 1,0 0-1,1-1 0,-1 1 0,0 0 1,0-1-1,0 1 0,0-1 0,0 1 0,0 0 1,0-1-1,0 1 0,0-1 0,0 1 1,0 0-1,0-1 0,0 1 0,0-1 1,0 1-1,0 0 0,0-1 0,0 1 0,-1 0 1,1-1-1,-1-1-4,0 0-1,0 1 1,0-1-1,0 1 1,-1-1 0,1 1-1,-1 0 1,1-1-1,0 1 1,-4-2 0,-4 0 22,0 0-1,-1 0 1,1 1 0,-1 0 0,-15 0 0,-5 2-7274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25.222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468 49 572,'-333'-11'211,"-100"-2"-52,-207-8-749,578 18 46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47.102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410 7 1568,'-11'-2'131,"1"0"1,-1 1-1,0 0 0,0 1 1,0 0-1,1 0 0,-1 1 0,0 1 1,0 0-1,-19 6 0,6 3-80,17-8 99,0 0 1,1 0-1,-1 1 0,-10 7 0,15-10-102,0 1-1,0 0 1,1 0-1,-1-1 1,1 1 0,-1 0-1,1 0 1,0 0-1,0 1 1,0-1-1,0 0 1,0 0-1,0 1 1,0-1-1,1 0 1,0 1-1,-1-1 1,1 1 0,0 2-1,0-3-41,1 0-1,-1-1 1,1 1 0,0 0-1,0-1 1,0 1 0,-1 0-1,2-1 1,-1 1-1,0-1 1,0 0 0,0 1-1,1-1 1,-1 0 0,0 0-1,1 0 1,-1 0 0,1 0-1,-1 0 1,1 0-1,0 0 1,-1 0 0,1-1-1,3 1 1,55 16 450,-39-12-170,5 0-41,1-1 1,-1-1-1,1-2 0,39-2 1,-20 1 1856,-45-1-2078,-1 1 0,1 0 0,-1 0 0,0 0 0,1-1 0,-1 1 0,1 0-1,-1 0 1,0-1 0,1 1 0,-1 0 0,0-1 0,1 1 0,-1 0 0,0-1-1,1 1 1,-1-1 0,0 1 0,0-1 0,0 1 0,1 0 0,-1-1 0,0 1-1,0-1 1,0 1 0,0-1 0,0 1 0,0-1 0,0 1 0,0-1 0,0 1-1,0-1 1,0 1 0,0-1 0,0 1 0,-1-1 0,1 1 0,0 0-1,0-1 1,0 1 0,-1-1 0,1 0 0,-1 0-10,1-1-1,-1 1 1,1-1 0,-1 1 0,0-1-1,0 1 1,1-1 0,-1 1 0,0 0-1,0-1 1,0 1 0,-1 0 0,0-2-1,-6 0-9,0 0 0,-1 0 0,1 1-1,0 0 1,-1 0 0,1 1 0,-1 0-1,1 1 1,-1 0 0,0 0 0,1 1 0,-1 0-1,-9 2 1,-10 4 4,0 2-1,-40 17 1,58-22-14,-90 41 28,89-39-22,0 1-1,0-1 0,1 2 1,0-1-1,1 2 0,-15 15 1,23-24 1,0 1 0,0 0 0,0 0 0,0 0-1,0 0 1,0 0 0,1 1 0,-1-1 0,0 0 0,1 0 0,-1 0 0,1 1 0,-1-1 0,1 0 0,0 0 0,-1 1 0,1-1 0,0 0 0,0 1 0,0-1 0,0 1 0,0-1 0,0 0 0,1 1 0,-1-1 0,0 0 0,1 0 0,-1 1 0,1-1 0,-1 0 0,1 0 0,-1 1 0,1-1 0,0 0 0,0 0 0,-1 0 0,1 0 0,0 0 0,0 0 0,0 0 0,0-1 0,0 1 0,1 0 0,-1 0 0,0-1 0,0 1 0,0-1 0,1 1 0,-1-1-1,3 1 1,7 3 10,1 0 0,0-1 0,0-1-1,16 2 1,15-1-14,45-3 0,-40-1-12,-26 0 9,0-2 0,-1 0-1,1-2 1,28-9 0,1 0 0,-8 4-62,62-18 575,-93 24-320,-1 0 0,1-1 0,-1-1 1,0 0-1,0 0 0,13-12 0,-22 17-184,-1 0 0,0 0-1,0 0 1,0 0 0,0 0-1,-1 0 1,1 0-1,0-1 1,0 1 0,-1 0-1,1 0 1,-1-1 0,1 1-1,-1 0 1,1-1-1,-1 1 1,0-1 0,0 1-1,1 0 1,-1-1 0,0 1-1,-1-1 1,1 1 0,0 0-1,0-1 1,0 1-1,-1-1 1,1 1 0,-1 0-1,1-1 1,-1 1 0,0 0-1,1 0 1,-1-1-1,0 1 1,0 0 0,0 0-1,0 0 1,0 0 0,0 0-1,0 0 1,0 0-1,0 1 1,0-1 0,0 0-1,-1 0 1,1 1 0,0-1-1,-1 1 1,-1-1-1,-40-8-10,-1 3 0,0 1 0,-1 2 0,-74 4 0,38 1 28,42 1-3,0 2 0,1 1-1,-1 2 1,-65 24 0,90-28-10,3-1-13,0 1 0,0 0 0,-19 10 0,27-13 8,1 1 0,0-1 1,0 1-1,0-1 0,0 1 1,0 0-1,1-1 0,-1 1 1,0 0-1,1 0 0,-1 1 0,1-1 1,0 0-1,0 0 0,0 1 1,0-1-1,0 0 0,0 1 1,1-1-1,-1 1 0,1-1 1,-1 5-1,2-5 0,-1-1 0,1 1 1,0-1-1,0 1 0,0-1 0,0 0 1,0 1-1,0-1 0,0 0 0,0 0 1,0 0-1,0 0 0,1 0 0,-1 0 1,0 0-1,1 0 0,-1 0 0,1-1 1,-1 1-1,1-1 0,-1 1 0,1-1 1,-1 1-1,4-1 0,47 10 22,-47-9-20,80 6 69,136-5 1,-108-4-40,-65 0-22,0-3 0,50-11 0,-7 1-13,-24 6 1,11-1 14,0-3 0,126-37-1,-179 38-63,-24 11 42,0 0 1,-1 1 0,1-1-1,0 0 1,0 0 0,-1 0 0,1 0-1,-1 0 1,1 0 0,-1 0 0,1 0-1,-1 0 1,1 0 0,-1 0-1,0 0 1,0-1 0,0 1 0,1 0-1,-1 0 1,0-1 0,-1 1 5,1 0 0,0 1 1,-1-1-1,1 0 0,0 1 1,-1-1-1,1 1 0,0-1 0,-1 0 1,1 1-1,-1-1 0,1 1 1,-1-1-1,1 1 0,-1 0 0,0-1 1,1 1-1,-1 0 0,0-1 1,1 1-1,-1 0 0,1 0 0,-1-1 1,0 1-1,0 0 0,0 0 1,-25-4 8,20 3-6,-33-2-26,-54 2-1,44 2-10,28 0 27,0 1 0,0 1 1,-39 10-1,-59 25 19,117-37-10,-11 3-8,1 0 10,0 0-1,-21 11 0,31-14 3,0 0-1,0 0 0,0 1 1,0-1-1,0 0 0,1 1 1,-1-1-1,0 1 0,1 0 1,-1-1-1,1 1 0,0 0 1,-1 0-1,1 0 0,0 0 1,0 0-1,1 0 0,-1 0 1,0 1-1,0-1 0,1 0 1,-1 3-1,2-3 0,-1 0 0,1-1 0,-1 1 0,1-1 0,0 1-1,0-1 1,0 0 0,0 1 0,0-1 0,0 0 0,0 0 0,0 1 0,0-1 0,1 0-1,-1 0 1,0 0 0,1 0 0,-1-1 0,1 1 0,-1 0 0,1-1 0,-1 1 0,1-1-1,-1 1 1,4-1 0,46 11 3,-46-10-12,35 3 34,71-3 0,-59-2-20,-9-2-10,-1-1 0,1-3-1,42-12 1,-18 5 16,-45 9 14,41-9 6,-57 13-31,-1-1 0,1 0 0,-1 0 0,0-1 0,0 0 0,0 0 0,0 0 0,6-5 0,-10 7-4,-1 1-1,1 0 0,-1-1 0,1 1 0,-1-1 0,0 1 0,1-1 0,-1 1 0,1-1 0,-1 1 0,0-1 0,1 1 0,-1-1 0,0 1 0,0-1 0,1 0 0,-1 1 0,0-1 0,0 0 0,0 1 0,0-1 0,0 0 0,0 1 0,0-1 0,0 1 0,0-1 0,0 0 0,0 1 0,0-1 0,-1 0 0,0 0 0,0-1-1,0 1 1,0 0-1,0 1 0,0-1 1,0 0-1,0 0 1,0 0-1,0 1 1,-1-1-1,1 1 0,0-1 1,-2 0-1,-42-7-39,30 7 36,1 0-1,-1 2 1,1-1 0,-1 2-1,1 0 1,-1 1 0,1 0-1,-23 9 1,18-5 17,-51 23-5,65-27-8,-1-1 0,1 2-1,0-1 1,0 0 0,0 1 0,0 0 0,1 0 0,0 1-1,-6 6 1,9-10 6,0 0-1,1 0 1,-1 0-1,1 0 1,-1-1 0,1 1-1,-1 0 1,1 0-1,0 0 1,-1 0-1,1 0 1,0 0 0,0 0-1,0 0 1,0 0-1,0 0 1,0 0-1,0 0 1,0 0 0,0 0-1,0 0 1,0 0-1,1 0 1,-1 0 0,0 0-1,1 0 1,0 1-1,0-1 2,1 1-1,-1-1 0,0 0 1,1 0-1,0 1 1,-1-1-1,1 0 0,0-1 1,0 1-1,-1 0 1,1 0-1,0-1 1,2 1-1,9 1 6,0 0 1,-1-1-1,18 0 0,-27-1-10,32 0-7,-16 1 7,0 0 0,-1-2-1,1 0 1,0-1-1,-1-1 1,23-7-1,57-20-9,-62 20 38,0-1 1,-1-2-1,42-21 0,-76 33-17,1 0 0,0 0-1,0 0 1,-1 0 0,1 0 0,0 0 0,-1 0-1,1-1 1,-1 1 0,1 0 0,-1-1-1,0 1 1,0-1 0,1 0 0,-1 1-1,0-1 1,0 0 0,-1 0 0,1 1-1,0-1 1,-1 0 0,1 0 0,-1 0-1,1 0 1,-1 0 0,0 0 0,0-4 0,-1 5-14,0-1 0,0 1 0,0-1 0,0 1 0,0 0 0,0 0 0,-1 0 0,1-1 0,0 1 0,-1 0 1,1 0-1,0 1 0,-1-1 0,0 0 0,1 0 0,-1 1 0,1-1 0,-1 1 0,0 0 0,1-1 0,-1 1 0,0 0 1,-1 0-1,-45-7-25,30 6 70,0 1-1,1 1 0,-1 0 1,1 1-1,-1 0 0,1 2 1,0 0-1,-30 12 0,22-7 40,-7 3-42,-38 20 0,62-28-41,1 1-1,-1-1 1,1 1 0,0 0 0,1 1 0,0-1 0,-1 1 0,2 1 0,-1-1 0,-6 11 0,10-13 8,0 0 0,1-1 0,0 1 0,0 0 0,0 0 1,0 0-1,1 0 0,-1 0 0,1 0 0,0 7 0,0-7-3,1-3-9,-1 0 0,1 0-1,-1-1 1,1 1-1,-1 0 1,1 0 0,0-1-1,-1 1 1,1 0 0,0-1-1,-1 1 1,1 0-1,0-1 1,0 1 0,0-1-1,0 1 1,-1-1 0,1 0-1,0 1 1,0-1 0,0 0-1,0 0 1,0 0-1,0 1 1,0-1 0,0 0-1,0 0 1,0 0 0,1-1-1,41 1-258,-32 0 208,8-2 54,-1-1-1,1 0 1,-1-2 0,0 0-1,0-1 1,0-1 0,-1 0 0,20-13-1,12-3 46,-29 15-15,54-28 28,-68 33-34,1-2-1,0 1 1,-1-1 0,0 0-1,0 0 1,0 0 0,9-13-1,-14 17-16,0 0 1,0 0-1,-1 0 0,1 0 0,0-1 1,0 1-1,-1 0 0,1-1 0,-1 1 1,1 0-1,-1-1 0,0 1 0,0 0 0,1-1 1,-1 1-1,0-1 0,0 1 0,0-1 1,0 1-1,-1-2 0,0 1-4,1 1 0,-1 0 0,0 0 0,0 0-1,0 0 1,1 0 0,-1 1 0,0-1 0,0 0 0,0 0 0,0 1 0,0-1-1,-1 0 1,1 1 0,0-1 0,0 1 0,0-1 0,-2 1 0,-7-2-11,0 0 1,-1 1 0,1 0 0,-15 2 0,15-1 23,1 1-13,-1 0-1,1 0 1,-1 1 0,1 1-1,0 0 1,0 0 0,0 1 0,1 0-1,-1 0 1,1 1 0,0 0-1,0 0 1,0 1 0,1 0 0,-8 8-1,13-11 1,0-1 1,0 1-1,0 0 0,0 0 0,1-1 1,-1 1-1,1 0 0,0 0 0,0 0 1,0 1-1,0-1 0,0 0 0,1 0 1,-1 0-1,1 1 0,0-1 0,0 0 1,1 6-1,-1-9 1,1 1 0,-1 0-1,1 0 1,-1-1 0,1 1 0,-1 0 0,1-1 0,0 1 0,-1-1 0,1 1-1,0 0 1,0-1 0,-1 0 0,1 1 0,0-1 0,0 1 0,0-1 0,-1 0-1,1 0 1,0 1 0,0-1 0,0 0 0,0 0 0,0 0 0,0 0 0,0 0-1,1 0 1,34 0-13,-29 0 15,12-2 2,1 0 0,-1-2 1,0 0-1,1-1 0,-2-1 1,23-11-1,17-4 2,-22 11-5,-25 8-1,1-1-1,-1-1 1,0 0-1,0 0 1,15-9 0,-26 12-3,0 1 1,0 0 0,0 0 0,0 0 0,0 0-1,0 0 1,0 0 0,0 0 0,0 0 0,0 0 0,0 0-1,0-1 1,0 1 0,0 0 0,1 0 0,-1 0-1,0 0 1,0 0 0,0 0 0,0 0 0,0-1 0,0 1-1,0 0 1,0 0 0,0 0 0,0 0 0,-1 0-1,1 0 1,0 0 0,0-1 0,0 1 0,0 0 0,0 0-1,0 0 1,0 0 0,0 0 0,0 0 0,0 0-1,0 0 1,0 0 0,0-1 0,0 1 0,-1 0-1,1 0 1,0 0 0,0 0 0,0 0 0,0 0 0,0 0-1,0 0 1,0 0 0,0 0 0,-1 0 0,1 0-1,0 0 1,0 0 0,0 0 0,0 0 0,0 0 0,0 0-1,0 0 1,-1 0 0,1 0 0,0 0 0,0 0-1,0 0 1,0 0 0,0 0 0,0 0 0,-18-2-33,-21 1 28,38 1 2,-8-1-55,1 1 1,0 1 0,0-1 0,0 1 0,0 0-1,0 1 1,0 0 0,-14 5 0,16-4-253,1-1-443,-1 1 0,1-1 1,0 1-1,0 0 0,0 0 0,0 0 0,1 1 0,-6 5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6:37.538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96 97 516,'0'1'8,"0"-1"0,-1 1 0,1-1 1,0 1-1,0-1 0,-1 0 0,1 1 0,0-1 0,-1 1 0,1-1 1,0 1-1,-1-1 0,1 0 0,0 1 0,-1-1 0,1 0 0,-1 1 0,1-1 1,-1 0-1,1 0 0,-1 1 0,1-1 0,-1 0 0,1 0 0,-1 0 1,1 0-1,-1 0 0,0 0 0,1 0 0,-1 0 0,0 0 0,-24 1 867,16-2-228,-19 1 34,-37 0 10939,79 0-10662,-13 0-919,1 0 1,-1 0-1,1 0 1,-1 0-1,1 0 1,-1 0-1,1 0 1,-1 0-1,1 1 1,-1-1-1,1 0 1,-1 1-1,1-1 1,-1 1-1,0 0 1,1 0-1,-1-1 1,0 1-1,3 2 1,17 5 216,-9-5-172,1 1 28,1-1-1,0 0 1,0-1 0,0 0-1,0-1 1,0-1 0,0 0-1,18-3 1,16 1 238,288 2 1266,-324 5-1612,-11-4 1,0 0 1,0 0 0,0-1-1,0 1 1,0-1-1,1 1 1,-1-1 0,0 1-1,0-1 1,1 0 0,-1 1-1,0-1 1,2 0-1,70 0 475,-72 0-479,0 0 1,0 0-1,0 0 1,0 0 0,0 1-1,0-1 1,0 0-1,0 1 1,0-1-1,0 1 1,0-1-1,0 1 1,0-1-1,1 2 1,-1-1 0,0-1 0,0 1 0,0 0 0,0-1 0,0 1 0,0-1 0,0 1 0,0-1 0,0 0 0,0 1 0,0-1 0,0 0 0,0 0 0,2 0 0,36 3 65,76 14 1,-57-7-8,225 37-76,-178-31 54,157 5 0,110-20 7,-168-4-25,1835 3 19,-1965-9 3,-49 8-75,34-7 1,-2 1 113,51-3-98,164-9-54,-84 14 67,278-4-12,574 9-96,-1027-1 119,-1-1 1,0-1-1,0 1 0,0-2 1,12-4-1,71-31-18,-94 39 12,-1 0 1,0-1-1,1 1 1,-1 0-1,1 0 1,-1 0-1,1 0 1,-1 0 0,0 0-1,1-1 1,-1 1-1,1 0 1,-1 0-1,0-1 1,1 1 0,-1 0-1,0-1 1,1 1-1,-1 0 1,0-1-1,1 1 1,-1 0-1,0-1 1,0 1 0,0-1-1,1 1 1,-1-1-1,0 1 1,0 0-1,0-1 1,0 1 0,0-1-1,0 1 1,0-1-1,0 1 1,0-1-1,-15-10 43,-26 0-65,-277-32 52,273 35-58,-151-19 94,113 20-74,-37-2 83,-74 1 104,0-1 381,-144 9-427,316 2-100,1 0 0,-1 2 0,-29 8 0,-19 3 26,-55-2 141,-243-7 0,210-8-123,-1953 2 756,2066 13-856,23-13 29,11-1-7,0 1 0,0 0 0,1 1-1,-1 0 1,0 0 0,-18 6 0,-12 3 32,32-8-30,0 0-1,-1 0 1,1-1-1,-1 0 0,-18-1 1,17 0 33,-875 0 159,816 13-194,-35-13 0,58 9-20,-274-9-4,288 11 8,-87-4 86,25 3-120,79-9 66,-1 1 0,1 1 0,-30 8 0,26-6-5,0 0-1,-22 2 1,-56 8-50,79-11-12,120 1 433,647-5-287,-428 0-3326,-316-1 2884,1 1 0,-1-1 0,0 0 0,0 0 0,0 0 0,0-1 0,-1 0 0,1 1 0,5-5 0,25-8-2034,-11 9 824,-10 1 160,1 1 0,0 1 0,20-1 0,1 3-1857,-19 0 152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45.528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293 272 2364,'11'-48'1822,"-11"-2"47,0 49-1899,0 51 494,0-39 152,-1-9-457,1 1 0,0-1 0,0 0 0,0 1 1,0-1-1,1 1 0,-1-1 0,1 0 0,-1 1 0,1-1 0,1 3 1,-1-4-144,1 0 0,-1 0 1,0 0-1,1 0 0,-1 0 1,1-1-1,-1 1 1,1 0-1,0-1 0,-1 1 1,1-1-1,0 0 1,-1 1-1,1-1 0,0 0 1,-1 0-1,1 0 0,0 0 1,1-1-1,15 1 50,-9 1-8,1-1 1,0 0-1,0 0 1,-1-1-1,1-1 1,0 0-1,-1 0 0,1 0 1,8-5-1,45-21 64,31-16 606,-86 40-667,-1-1-1,1 0 1,-1-1-1,0 1 1,0-1 0,-1-1-1,0 1 1,10-13 0,-14 15 35,0 0 0,-1 1 0,1-1 0,-1 0 0,0 0 0,0 0 0,0 0 0,-1 0 0,1 0 0,-1 0 0,0 0 0,0-7 0,-1 3 2,1 6-93,-1 0-1,0 1 0,0-1 0,0 0 0,-1 0 0,1 1 0,0-1 0,-1 1 0,1-1 0,-1 1 0,1 0 0,-1-1 1,1 1-1,-1 0 0,0 0 0,0 0 0,0 0 0,-2 0 0,-40-17-38,25 14 9,0 0 0,0 2 0,-1 0 0,1 2 0,-20 1 0,8-1 29,20 1-2,-1 1 0,1 0 0,0 0 0,1 1-1,-1 0 1,-17 9 0,-15 4-47,36-15 40,0 2-1,0-1 1,1 1 0,-1 0 0,1 0 0,-1 1 0,-10 9-1,17-13 10,0 0 0,0 0-1,-1 0 1,1 0 0,0 1-1,0-1 1,0 0-1,0 0 1,0 0 0,0 1-1,0-1 1,0 0 0,0 0-1,0 0 1,0 1-1,0-1 1,0 0 0,0 0-1,0 0 1,0 1 0,0-1-1,0 0 1,0 0 0,0 0-1,0 1 1,0-1-1,0 0 1,0 0 0,1 0-1,-1 0 1,0 1 0,0-1-1,0 0 1,0 0-1,0 0 1,0 0 0,1 0-1,-1 0 1,0 1 0,0-1-1,0 0 1,1 0-1,12 4 343,13-2 179,-1-1-434,50-4-337,-70 2 233,1 0 0,-1 0 0,1 0 0,-1-1 0,0 0 0,0 0 0,0 0 0,0-1 0,0 0 0,8-6 0,-13 9 14,1 0 0,-1 0 0,0 0 0,0 0 0,1 0 0,-1 0 0,0 0 0,1-1 0,-1 1 0,0 0 0,0 0 0,1 0 0,-1 0 0,0-1 0,0 1 0,0 0 0,1 0 0,-1 0 1,0-1-1,0 1 0,0 0 0,0 0 0,1-1 0,-1 1 0,0 0 0,0 0 0,0-1 0,0 1 0,0 0 0,0-1 0,0 1 0,0 0 0,0 0 0,0-1 0,0 1 0,0 0 0,0-1 1,0 1-1,0 0 0,0 0 0,0-1 0,0 1 0,0 0 0,0-1 0,-1 1 0,1 0 0,0 0 0,0-1 0,0 1 0,0 0 0,-1 0 0,1 0 0,0-1 0,0 1 0,-1 0 0,1 0 0,0 0 1,0 0-1,-1-1 0,1 1 0,0 0 0,0 0 0,-1 0 0,1 0 0,0 0 0,-1 0 0,1 0 0,0 0 0,-14-1-8,-24 0-162,20 0 213,-1 1 0,1 0 0,-1 2 1,1 0-1,-35 9 0,-23 11-257,53-17 190,0 2 1,0 0-1,1 2 1,0 0-1,1 1 1,-24 16-1,44-26 27,0 1-1,0 0 0,0-1 0,0 1 1,0 0-1,-1 0 0,2 0 1,-1 0-1,0 0 0,0 0 1,0 0-1,0 0 0,1 0 1,-1 0-1,0 0 0,1 1 1,-1-1-1,1 0 0,-1 0 1,1 1-1,0-1 0,0 0 1,-1 1-1,1-1 0,0 0 1,0 1-1,0 1 0,1-2-1,0 1 0,0-1 0,0 0 0,0 1 0,0-1 0,0 0 0,1 0 0,-1 0 0,0 0 0,1 0 0,-1 0 0,0 0 0,1 0 0,-1 0 0,1-1 0,0 1 1,-1 0-1,1-1 0,-1 0 0,4 1 0,18 3 30,-1-2 0,1 0 0,29-3 0,-19 1-37,-14-2 10,0-1-1,0-1 1,0-1 0,-1-1 0,0 0-1,25-12 1,-7 3 11,-16 7-1,-5 4 73,-1-1 0,-1-1 0,1 0-1,-1-1 1,0-1 0,20-16 0,-32 24-74,-1 0-1,1-1 0,-1 1 0,1 0 1,-1-1-1,1 1 0,-1-1 0,1 1 1,-1-1-1,0 1 0,1-1 1,-1 0-1,0 1 0,1-1 0,-1 1 1,0-1-1,0 0 0,0 1 0,0-1 1,0 0-1,1 1 0,-1-1 0,-1 0 1,-10-6 51,-30 7-172,31 0 149,-14 0-38,18-1-5,0 0 0,0 1 1,0 0-1,1 0 1,-1 0-1,0 1 1,0 0-1,0 0 1,0 0-1,1 1 1,-1 0-1,-9 4 1,-29 14-30,29-9 8,5-5-48,0 1 0,1 1 0,-9 8 0,15-14 48,1 1-1,0-1 0,0 1 0,0-1 0,1 1 1,-1 0-1,1 0 0,-1 0 0,1 0 0,0 0 1,0 0-1,0 0 0,0 1 0,1-1 0,-1 6 1,2-8-35,0 0 0,-1 0 0,1 0 0,0 0 0,0 0 0,0 0 1,0-1-1,0 1 0,0 0 0,0-1 0,0 1 0,0 0 0,0-1 1,0 1-1,1-1 0,-1 0 0,0 1 0,0-1 0,0 0 1,1 0-1,1 0 0,30 5-1066,-10-3 431,-1-2 1,1-1-1,0 0 0,-1-2 0,0 0 1,1-2-1,39-13 0,118-43-2449,-134 44 2223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8:56.232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406 820 652,'-44'7'474,"0"-2"0,-82-2 0,105-3-309,18-1-153,-1 1 0,1-1 1,0 0-1,-1 0 0,1-1 1,0 1-1,-1-1 0,1 1 1,0-1-1,0 0 0,0 0 1,1-1-1,-1 1 0,0 0 1,-2-4-1,-2-2 22,-1-1-1,2 0 1,-11-17 0,12 15-40,0 1-1,1-1 1,0 0 0,1-1 0,0 1-1,1 0 1,-1-20 0,3-87-33,1 56 45,1 50-15,1 1 0,-1-1 0,2 1 0,0 0 0,0 0-1,1 0 1,0 0 0,8-11 0,-3 4 9,2-4-45,2 1 0,0 1 1,1 0-1,1 1 0,28-27 0,-14 19-28,2 2 0,57-37 0,-74 54 65,0 0 0,0 1 1,1 1-1,0 1 1,0 0-1,0 1 1,1 1-1,-1 0 1,1 1-1,0 1 0,19 1 1,-33 1 7,0-1 1,1 1 0,-1 0-1,0 0 1,0 1 0,0-1-1,0 1 1,0 0 0,0-1-1,0 1 1,0 1 0,-1-1-1,1 0 1,-1 1 0,0-1-1,1 1 1,-1-1 0,0 1-1,-1 0 1,1 0 0,2 5-1,1 3 3,1 0-1,-2 0 1,0 1-1,5 22 1,-4 1 19,-2 1 0,-4 65 0,0-40-14,0-49-9,-1-1-1,-1 1 1,0-1 0,0 0-1,-1 0 1,0 0-1,-1-1 1,-1 1 0,-7 10-1,-2 8 34,7-16-31,0 0 1,-1 0-1,-1-1 0,0 0 0,-1-1 0,0 0 0,0 0 1,-1-1-1,-1-1 0,0 0 0,-26 13 0,19-11 104,-1-2 0,-1-1-1,0 0 1,0-2 0,0 0-1,-1-2 1,-33 3 0,46-6-5,5 0-86,1-1 1,-1 1 0,0-1-1,0 0 1,0 0-1,0 0 1,0-1-1,0 1 1,0-1-1,1-1 1,-1 1-1,0-1 1,1 1-1,-1-1 1,-5-4-1,-14-16-23,3 3 29,0 0 0,-32-43 1,48 54-20,-1 0 1,2 0-1,-1 0 1,1-1-1,1 0 1,-1 1-1,1-1 1,1-1 0,0 1-1,0 0 1,1-1-1,0-14 1,0-4-39,0 14 37,1 0-1,1 0 1,-1 0 0,2 0 0,0 0-1,5-16 1,1 12-14,0 1 0,1 0 1,1 0-1,0 1 0,1 1 1,1-1-1,0 2 0,19-17 0,-1 3-9,1 3-1,65-42 1,-82 59 19,0 1-1,1 1 1,-1 0 0,1 1-1,0 0 1,1 1 0,-1 1-1,1 1 1,0 0 0,-1 1-1,31 1 1,-43 1 8,0 0-1,1 0 1,-1 0 0,1 0 0,-1 1-1,0 0 1,0-1 0,0 1-1,0 0 1,0 0 0,0 1 0,-1-1-1,1 1 1,2 3 0,33 41-4,-29-32 3,-1-1 1,-1 2-1,0-1 0,-1 1 0,-1-1 1,-1 1-1,0 1 0,2 19 1,-1 17 3,-3 65 1,-2-89-3,-1-18 12,-1 0-1,-1 0 1,1 0 0,-2 0-1,0-1 1,0 1 0,-1-1-1,-9 15 1,3-3-18,3-8-23,0-1 0,-1 1 1,-1-1-1,0-1 1,-22 22-1,7-12-768,-49 34-1,51-41 28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9:22.052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52 1026 2248,'0'0'45,"1"1"-1,0 0 1,0-1-1,0 1 1,0 0-1,-1 0 1,1 0-1,0 0 1,-1-1-1,1 1 1,-1 0-1,1 0 1,-1 0-1,1 0 1,-1 0-1,0 0 1,1 1-1,-1-1 1,0 0-1,0 0 1,0 0 0,0 0-1,0 0 1,0 0-1,0 0 1,0 0-1,0 0 1,-1 0-1,1 1 1,0-1-1,-1 0 1,1 0-1,-1 0 1,1 0-1,-2 1 1,2-1 131,-1 0 1,1 0 0,-1 0-1,0 0 1,1-1-1,-1 1 1,0 0 0,0 0-1,0-1 1,0 1-1,0 0 1,0-1 0,0 1-1,0-1 1,0 1-1,0-1 1,0 1 0,0-1-1,0 0 1,0 0-1,-2 1 1,0-3-7,0 0 1,0 0-1,0 0 1,0 0-1,1-1 1,-1 1-1,-2-4 1,-3-4 0,1 0 0,0 0 1,1 0-1,0-1 1,1 0-1,0-1 0,0 1 1,1-1-1,1 0 1,0 0-1,1 0 0,-2-18 1,0-127 443,5 141-614,1 1 0,0 0 0,1-1 0,6-16 0,5-25 36,-2-22-108,4-159 0,-16 112 32,-2 123-24,1 0 0,-1 0 0,0 0-1,0 0 1,0 0 0,0 0 0,0 0-1,-1 1 1,1-1 0,-6-3 0,-14-18-2538,2-2 3,15 20 1823,1 0 1,-1 0-1,1-1 1,-6-12 0,6 8-7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9:00.24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15 287 1736,'-89'0'3444,"88"-1"-3394,-1 0-1,1 0 1,0 0-1,0-1 0,0 1 1,0 0-1,0-1 1,0 1-1,0 0 0,0-1 1,1 1-1,-1-1 1,1 0-1,-1 1 0,1-1 1,-1 1-1,1-1 0,0-2 1,-7-35 108,3-51 992,37 67-956,-32 22-195,0 1-1,0-1 1,0 0 0,0 0 0,1 1 0,-1-1 0,0 1 0,1-1 0,-1 1-1,0-1 1,1 1 0,-1 0 0,0 0 0,1 0 0,-1 0 0,0 0 0,1 0-1,1 0 1,14 44 23,-15-40-7,0 0 0,1 0 0,-1 0 1,1 0-1,0 0 0,0-1 1,1 1-1,-1-1 0,1 0 0,-1 0 1,1 0-1,0 0 0,0-1 0,0 0 1,0 0-1,1 0 0,-1 0 0,1 0 1,4 0-1,8 1 139,-1 0 1,1-1-1,34-2 1,-39 0-185,-7 0 30,0-1 0,0 1 0,0-2 0,0 1-1,0 0 1,-1-1 0,1 0 0,8-5 0,40-26-34,-12 6 42,-35 23 32,1 1 0,0 0-1,0 1 1,0 0 0,0 0-1,0 0 1,0 1 0,0 0-1,1 0 1,13 1-1,-19 1-36,1 0 0,-1 0 0,0 0-1,1 0 1,-1 1 0,0-1 0,0 1-1,0-1 1,0 1 0,0 0-1,0 0 1,2 3 0,17 14 26,-2-8-4,-16-8-8,1-1-1,0 1 0,0-1 0,0 0 1,0 0-1,0 0 0,1-1 0,-1 1 1,1-1-1,-1 0 0,1-1 1,8 2-1,-7-2-13,-1 0 2,0 0 1,1 0 0,-1 0 0,0 0 0,0-1 0,1 0 0,-1 0-1,0 0 1,0 0 0,0-1 0,0 0 0,-1 0 0,1-1 0,6-3 0,-9 5-7,27-20-40,1 1 0,1 2 0,0 1 1,36-13-1,-66 30 40,0 0 0,-1-1 0,1 1 0,0 0 0,0 0 0,0 0 1,0 0-1,0 0 0,0 0 0,0 0 0,0 1 0,0-1 0,0 0 0,0 0 0,0 1 1,0-1-1,-1 1 0,1-1 0,0 0 0,0 1 0,0 0 0,1 0 0,17 22 46,-17-20-38,-1-1 0,1 1 1,0 0-1,1-1 1,-1 1-1,0-1 1,1 0-1,-1 1 1,1-1-1,0-1 1,0 1-1,4 2 1,14 0 9,0-1 1,0-1-1,0-1 1,25-1 0,-14-1 66,-18-1-82,0-1 0,0 0 0,-1-1 1,0 0-1,0-1 0,0-1 0,0 0 1,16-12-1,10-2-29,-31 15 6,1 0 0,0 1 0,0 1 1,1-1-1,-1 2 0,0-1 0,1 1 0,0 1 1,10-1-1,14 22 56,-19-11 21,-6-4-42,1-1 0,-1 0 0,1 0 0,0-1 0,0-1 0,1 1 0,11 0 1,73 0 117,-71-3-124,-21-1-14,0 1 0,0-1 0,0 0 0,0 0 0,0 0 0,0 0 0,-1-1 0,1 1 0,4-4 0,10-5-21,27-18 27,-39 24-20,1-1 1,0 1-1,0 0 1,1 0-1,-1 1 1,1 0-1,0 0 1,12-3-1,-19 6 15,0 0 0,1 0 0,-1 0 0,1-1 0,-1 1 1,1 0-1,-1 0 0,1 0 0,-1 0 0,1 0 0,-1 0 0,0 0 0,1 1 0,-1-1 0,1 0 0,-1 0 0,1 0 0,-1 0 0,1 0 0,-1 1 1,0-1-1,1 0 0,-1 1 0,0-1 0,1 0 0,-1 0 0,0 1 0,1-1 0,-1 0 0,0 1 0,1-1 0,-1 1 0,0 0 0,2 17 186,-2-16-147,0-1 0,0 1 0,0-1-1,0 1 1,0-1 0,0 1-1,0 0 1,0-1 0,1 1 0,-1-1-1,0 1 1,1-1 0,0 1-1,-1-1 1,1 0 0,0 1 0,-1-1-1,1 0 1,0 1 0,0-1-1,0 0 1,2 1 0,5 3 16,1-1 0,0-1 0,0 0 0,0 0 0,0-1 0,1 0 0,14 1 0,69-1-6,-51-3-19,-34 0-24,0 0 1,-1-1-1,1 0 1,0 0 0,-1 0-1,8-5 1,1 1 7,-5 1-68,-1 0-1,0 0 1,12-9-1,-21-3-3479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0:03.105"/>
    </inkml:context>
    <inkml:brush xml:id="br0">
      <inkml:brushProperty name="width" value="0.2" units="cm"/>
      <inkml:brushProperty name="height" value="0.4" units="cm"/>
      <inkml:brushProperty name="color" value="#FF8517"/>
      <inkml:brushProperty name="tip" value="rectangle"/>
      <inkml:brushProperty name="rasterOp" value="maskPen"/>
    </inkml:brush>
  </inkml:definitions>
  <inkml:trace contextRef="#ctx0" brushRef="#br0">6 141 628,'7'35'10726,"-7"-37"-10569,0-2 89,1-1 0,-1 1 0,-1-1 0,1 0 0,-2-6 0,-8 8-60,23-1 217,5-2-459,28-8 39,1 3 0,0 1 0,92-7 0,-59 8 14,-59 7 50,-14 2 222,-23-1-143,-318 1 1064,334 0-1185,0 1 0,0-1 0,0 0-1,0 0 1,0 0 0,0 0 0,0 0-1,0 0 1,0 0 0,0 0 0,0 0-1,0 0 1,0 1 0,0-1-1,0 0 1,0 0 0,0 0 0,0 0-1,0 0 1,0 0 0,0 0 0,0 0-1,0 1 1,0-1 0,0 0 0,0 0-1,0 0 1,0 0 0,0 0 0,0 0-1,0 0 1,18 4 60,32-4-72,-27 2 17,0-2 1,0 0 0,1-2-1,-1 0 1,0-2 0,36-9-1,-15-1-2,2 2 0,85-12-1,-129 24 75,-14 1 99,-17 5 83,-8 7-280,0-1 1,-42 7-1,-41 12-13,149-30 258,-18 1-220,0-1 1,0-1 0,0 0 0,19-2 0,33-11 43,64-5 1,-245 18 7,33-2-35,71 3-33,0 1 0,0 1 0,-22 6 0,30-7 5,-4 3 69,17 0-3,24 0-22,-26-5-70,98 13-16,137 0-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9:57.685"/>
    </inkml:context>
    <inkml:brush xml:id="br0">
      <inkml:brushProperty name="width" value="0.2" units="cm"/>
      <inkml:brushProperty name="height" value="0.4" units="cm"/>
      <inkml:brushProperty name="color" value="#FF8517"/>
      <inkml:brushProperty name="tip" value="rectangle"/>
      <inkml:brushProperty name="rasterOp" value="maskPen"/>
    </inkml:brush>
  </inkml:definitions>
  <inkml:trace contextRef="#ctx0" brushRef="#br0">178 225 792,'-44'1'327,"29"-2"-2,0 1 1,0 1-1,1 1 0,-1 0 0,0 0 1,0 2-1,-14 5 0,29-9-308,0 0 0,0 0 1,0 0-1,1 0 0,-1 0 0,0 0 0,0 0 1,0 0-1,0 0 0,0 1 0,0-1 0,0 0 1,1 0-1,-1 0 0,0 0 0,0 0 0,0 0 1,0 1-1,0-1 0,0 0 0,0 0 0,0 0 1,0 0-1,0 1 0,0-1 0,0 0 0,0 0 1,0 0-1,0 0 0,0 0 0,0 1 0,0-1 1,0 0-1,0 0 0,0 0 0,0 0 1,0 1-1,0-1 0,0 0 0,0 0 0,0 0 1,0 0-1,-1 0 0,1 0 0,0 1 0,0-1 1,0 0-1,0 0 0,0 0 0,0 0 0,-1 0 1,1 0-1,0 0 0,0 0 0,0 0 0,0 0 1,0 1-1,-1-1 0,14 2 264,42-5 549,-2-1 1,91-21-1,88-3-244,-185 24-554,216-11-18,21-3 18,-265 13 2,-33-1 20,-34-2 16,-503-25-235,529 33 159,-1 0 0,1 2 0,0 0 0,-1 2 0,1 0 0,1 2 0,-1 0 0,-40 18 0,61-24 9,0 1 0,0-1-1,0 0 1,0 1 0,0-1-1,0 1 1,1 0-1,-1-1 1,0 1 0,0-1-1,0 1 1,1 0 0,-1 0-1,0 0 1,0-1 0,1 1-1,-1 0 1,1 0-1,-1 0 1,1 0 0,-1 0-1,1 0 1,-1 1 0,2-1 1,-1 0 0,1 0 0,-1 0 0,0 0 0,1-1 1,0 1-1,-1 0 0,1-1 0,-1 1 0,1 0 0,0-1 1,-1 1-1,1-1 0,0 1 0,0-1 0,0 1 1,-1-1-1,1 1 0,0-1 0,1 1 0,9 2 93,-1 0 0,1-1 1,11 2-1,29 1 187,88-5-1,-62-1 77,115-16 257,-96 5-586,-20 3 81,84-23 0,-159 31-59,-8 0-22,-21-1-18,-36 1-24,-87 4 0,1 8 0,-227 43 0,365-51 11,7-3-3,-1 1 0,1 0 0,0 0 0,0 0 0,-1 1 0,1 0 0,0 0 0,0 0 0,1 1 0,-9 4 0,48-6 66,23-3-69,65-12 0,-29 3 7,247-29 1205,-326 39-1074,-9 1-16,0 0 0,0-1-1,-1 1 1,1-1-1,0 0 1,-1-1 0,1 1-1,-1-1 1,7-5 430,-11 9-496,0-1 0,-1 0 1,1 1-1,0-1 1,0 0-1,0 0 0,0 0 1,0 0-1,0 0 0,1 0 1,-1 0-1,0 0 1,1 0-1,-1 0 0,0-1 1,1 1-1,-1 0 1,1-1-1,-1 0 0,1 1 1,-1-1-1,3 1 1,42 5 754,-12-6-373,87 1 74,131-18 0,287-30-338,-326 32-128,-114 8 52,237-26 582,-195 13-467,204-4 1,100 22-195,-432 3-7,-1 0 1,23 6-1,-22-5-13,-1 1-1,23 0 0,-3-1 18,47 8 1,-29-3-2,254 21-11,-68-9-2,-131-7-28,222 14 12,-318-26 91,-19 1-80,0-1-33,21 1 27,78-1 17,-60-6 14,-28 6 15,-29 0-64,-1445 0 1,1444 1 48,-45 9-1,45-5-39,-49 1 0,-144-6 62,137-8 6,-67-3-77,51 1-7,91 10 41,-456-23 30,230 14-27,-73 0 8,-156 9 0,292-15-14,151 15 17,12-1-24,-1 1-1,1 0 1,-1 1 0,1 0 0,-20 5 0,-81 21 20,4-2-20,-39 12 81,111-26-88,-49 7 1,65-15 31,-136 26-23,103-22 12,50-7 4,2 1-9,0-1-1,0 0 0,0 1 1,0-1-1,1 0 0,-1 0 1,0 1-1,0-1 1,0 0-1,0 1 0,0-1 1,0 0-1,0 0 0,1 1 1,-1-1-1,0 0 0,0 0 1,0 0-1,1 1 0,-1-1 1,0 0-1,0 0 0,0 0 1,1 1-1,-1-1 1,0 0-1,1 0 0,-1 0 1,0 0-1,0 0 0,1 0 1,41 11 2,1-3 0,0-1 0,49 0 0,136-6 15,-103-3-7,429 2-61,-424-10 95,-9 2-52,2 0-34,72-7 91,-23 0-113,291 3 81,-141-4 29,-147 7-63,231-14-14,155-26-4,-441 35 104,32-1-49,179 8-83,-136 7 93,-195 1-35,1 0 1,-1-1-1,1 1 1,-1 0-1,1 0 1,-1-1-1,0 1 1,0 0-1,1 0 1,-1-1-1,0 1 1,0 0-1,0 0 1,0 0-1,0 0 1,0-1-1,0 1 1,0 1-1,0 4 45,0-5-40,0 1 1,0 0 0,0 0-1,0 0 1,0 0 0,0 0 0,0-1-1,-1 1 1,1 0 0,-1 0-1,1-1 1,-1 1 0,0 0-1,0 0 1,1-1 0,-3 3-1,2-3 1,1-1 0,-1 1-1,1 0 1,0 0 0,-1-1 0,1 1-1,0 0 1,-1 0 0,1-1 0,0 1-1,0 0 1,0 0 0,0 0-1,0 0 1,-1-1 0,2 1 0,-1 0-1,0 0 1,0 0 0,0 0 0,0-1-1,0 1 1,1 0 0,-1 0-1,0 0 1,1-1 0,-1 1 0,0 0-1,1-1 1,-1 1 0,1 0-1,0-1 1,-1 1 0,1 0 0,-1-1-1,1 1 1,0-1 0,-1 1 0,1-1-1,0 0 1,0 1 0,-1-1-1,1 0 1,0 1 0,0-1 0,-1 0-1,3 0 1,-1 0-3,2 0-2,-1 0 0,1 0 0,-1 0-1,1 1 1,-1-1 0,1 1 0,-1 0 0,1-1 0,-1 2 0,5 0 0,-5 0 12,0 0 1,1 0-1,-1-1 0,1 0 1,0 0-1,-1 0 1,1 0-1,4 0 1,17 15-69,-24-16 61,0 1 0,1-1 0,-1 1 0,0-1 0,0 1 0,1 0 0,-1-1 0,0 1 0,0 0 0,0 0 0,0 0 0,0 0 0,0 0 0,0 0 0,0 0 0,-1 0 0,2 2 0,1 26 14,-7-26-18,-1 0 0,0 0 0,0-1 0,0 1 0,0-1 0,-10 2 0,5-1 9,-1-1 0,1 0-1,-1-1 1,0 0-1,-20-1 1,11-1-2,-11-8-48,17 8 49,0-1 0,-1 0 0,1-1 0,-13-5 0,-42-7-8,-317 6 6,237 11-45,134-2 51,-1-1 0,1 0 1,-1 0-1,-22-7 0,13 3-15,-1 2 1,0 0-1,0 2 0,0 0 0,-26 4 1,-15-1 50,-592-2-87,625-9 48,26 8-1,0 0 0,0 0 0,0-1 0,-15-5 0,15 4-3,0 1 0,0 0 1,0 0-1,-1 0 0,-8 1 0,-113-15-2,88 16-182,-163 7-3149,97 1-4433,72-7 471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9:52.107"/>
    </inkml:context>
    <inkml:brush xml:id="br0">
      <inkml:brushProperty name="width" value="0.2" units="cm"/>
      <inkml:brushProperty name="height" value="0.4" units="cm"/>
      <inkml:brushProperty name="color" value="#FF8517"/>
      <inkml:brushProperty name="tip" value="rectangle"/>
      <inkml:brushProperty name="rasterOp" value="maskPen"/>
    </inkml:brush>
  </inkml:definitions>
  <inkml:trace contextRef="#ctx0" brushRef="#br0">342 96 928,'-97'6'1464,"-148"6"2123,302-11-3427,0-3 0,0-2 0,61-12 0,48-13-154,209-10-1,-208 26-2029,-111 5-555,-45 5 1768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20.56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07 54 792,'85'0'4681,"-84"0"-4563,1-1 0,0 1-1,-1-1 1,1 0 0,0 0-1,-1 1 1,1-1 0,-1 0 0,0 0-1,1-1 1,-1 1 0,0 0-1,0 0 1,1-1 0,0 0-1,-1 0-4,0 1 0,0-1-1,0 1 1,1 0 0,-1-1-1,1 1 1,-1 0 0,1 0-1,-1 0 1,1 0 0,-1 0-1,1 0 1,0 1 0,0-1-1,2 0 1,-4 0-83,1 1 0,-1-1 1,1 1-1,-1-1 0,0 0 1,1 1-1,-1-1 0,0 1 1,0-1-1,0 0 0,1 1 1,-1-1-1,0 0 0,0 0 1,0 1-1,0-1 0,0 0 1,0 1-1,0-1 0,0 0 1,0 1-1,-1-1 0,1 0 1,0 1-1,0-1 0,-1 0 1,1 1-1,-1-2 0,-13 2 249,-1 1 0,1 0 0,0 1-1,-28 7 1,35-7-186,0 1-1,0 0 0,0 0 1,1 1-1,-1-1 0,1 1 1,0 1-1,0-1 0,0 1 1,1 0-1,-10 11 0,15-16-65,-1 1 0,0 0 0,1-1 0,-1 1 0,0 0-1,1-1 1,-1 1 0,1 0 0,-1 0 0,1 0 0,-1-1-1,1 1 1,0 0 0,-1 0 0,1 0 0,0 0-1,0 0 1,-1 0 0,1 0 0,0 0 0,0 0 0,0 0-1,0 0 1,0 0 0,1-1 0,-1 1 0,0 0 0,0 0-1,1 0 1,-1 0 0,0 0 0,1 0 0,-1 0 0,1-1-1,-1 1 1,1 0 0,0 0 0,-1-1 0,1 1-1,-1 0 1,1-1 0,0 1 0,0-1 0,0 1 0,-1-1-1,1 1 1,0-1 0,0 1 0,0-1 0,1 1 0,7 2 86,0-1 0,0 0 0,0 0 0,13 1 0,-10-1 38,56 4 477,124-4-1,-101-3-41,-71 0-511,0-1 0,38-9 0,-30 5-59,-26 6 9,0 0 1,0-1 0,0 1-1,0-1 1,0 1 0,0-1-1,0 0 1,0 0-1,0 0 1,0 0 0,-1 0-1,1 0 1,0 0 0,-1-1-1,1 1 1,-1 0-1,0-1 1,1 1 0,-1-1-1,0 0 1,0 0 0,0 1-1,0-1 1,0 0-1,0 0 1,0 0 0,0-4-1,-2 5-28,0 0 0,1 0-1,-1 0 1,-1 1-1,1-1 1,0 0 0,0 0-1,0 0 1,0 1 0,0-1-1,-1 1 1,1-1-1,0 1 1,-1-1 0,1 1-1,0 0 1,-1 0 0,-2-1-1,-32-5 14,34 6-12,-44-4-5,-57 3 0,53 2 47,35 0-34,1 1 0,-1 1 0,0 0 0,1 1 0,0 0 0,-1 1 0,2 1 0,-1 0 0,-21 14 0,32-18 10,1 0 1,-1-1 0,1 1 0,-1 1 0,1-1 0,0 0-1,0 0 1,0 1 0,0-1 0,0 1 0,1 0-1,-1-1 1,1 1 0,-1 0 0,1 0 0,0 0 0,0 0-1,1 0 1,-1 0 0,1 0 0,-1 0 0,1 1-1,0-1 1,0 0 0,1 3 0,-1-5-13,1 0 0,-1 0 0,1 0 0,0 0 1,-1 0-1,1-1 0,0 1 0,0 0 0,-1-1 0,1 1 0,0 0 0,0-1 0,0 1 0,0-1 1,0 1-1,0-1 0,0 1 0,0-1 0,0 0 0,0 0 0,0 1 0,0-1 0,0 0 1,2 0-1,30 4 50,-22-3-47,0 0 34,-1 0 0,1-1 1,-1 0-1,1 0 0,-1-1 1,0-1-1,1 0 1,-1 0-1,11-5 0,3-3 356,-19 8-294,1 0 0,-1 0 0,1-1 0,-1 0 0,6-5 0,-9 7-88,-1-1 0,1 1-1,-1-1 1,1 1 0,-1-1 0,0 0 0,0 0 0,0 1 0,0-1 0,0 0 0,0 0-1,0 0 1,-1 0 0,1 0 0,-1 0 0,0-1 0,1 1 0,-1 0 0,0-3-1,-1 5-17,0-1 0,1 0-1,-1 0 1,0 1 0,0-1-1,0 1 1,0-1 0,0 1-1,0-1 1,0 1 0,0 0-1,0-1 1,0 1 0,0 0-1,0 0 1,0-1 0,0 1-1,0 0 1,0 0-1,0 0 1,-1 1 0,-32-2 10,30 1-1,-14 0 6,6-1-6,0 1 1,0 0-1,0 1 1,0 0-1,-1 1 1,1 1-1,1 0 1,-13 4-1,-26 15 23,-56 27-34,93-42 11,1 0 0,0 1 0,0 1 0,1-1 0,-19 20 0,29-26 3,-1-1-1,1 0 1,0 0 0,0 1 0,0-1-1,0 1 1,0-1 0,1 1 0,-1-1-1,0 1 1,1 0 0,-1-1 0,1 1 0,-1 0-1,1-1 1,0 4 0,0-4-6,0-1 1,1 1-1,-1 0 1,0 0-1,1-1 1,-1 1-1,1 0 1,-1-1-1,1 1 1,-1-1-1,1 1 1,-1-1-1,1 1 1,0-1-1,-1 1 1,1-1-1,0 1 1,-1-1-1,1 0 1,0 1-1,-1-1 0,1 0 1,0 0-1,0 0 1,0 1-1,-1-1 1,1 0-1,0 0 1,0 0-1,0 0 1,-1 0-1,3-1 1,20 2-3,-13-1 2,0 1 0,0-1 0,0-1 0,0 0 0,0 0-1,-1-1 1,1 0 0,0-1 0,9-3 0,41-20 139,24-13 122,-74 34-224,-1-1 0,0 1 0,-1-2 0,1 1 0,-1-1 0,10-12 0,-17 18-37,1 0 0,-1-1 0,0 0 0,1 1 0,-1-1 0,0 0 0,0 0 1,0 1-1,0-1 0,0 0 0,-1 0 0,1 0 0,0 0 0,-1 0 0,0 0 0,1 0 0,-1 0 0,0-1 0,0 1 1,0 0-1,0 0 0,-1 0 0,1 0 0,-1 0 0,0-2 0,0 2-7,-1 0 0,1 0 0,-1 0 0,1 0 0,-1 1-1,0-1 1,0 1 0,1 0 0,-1-1 0,0 1 0,0 0 0,-1 0 0,1 0 0,0 0 0,0 0-1,0 1 1,-1-1 0,1 1 0,0-1 0,-1 1 0,-2 0 0,-8-1 9,0 0 0,0 1 0,-1 1 0,1 0-1,0 1 1,1 0 0,-1 1 0,0 0 0,1 1 0,-23 11 0,34-15-5,-18 8 9,1 1-1,0 1 0,-23 17 0,37-24 3,0 0 0,0 0-1,0 1 1,1-1 0,0 1-1,0 0 1,0 0 0,0 0 0,0 0-1,1 1 1,0-1 0,0 1-1,0 0 1,0-1 0,1 1-1,0 0 1,0 0 0,0 0 0,0 6-1,1-9-5,1-1-1,-1 1 0,1-1 0,0 0 1,0 1-1,-1-1 0,1 0 0,0 0 1,0 1-1,0-1 0,0 0 0,0 0 1,1 0-1,-1 0 0,0 0 1,0-1-1,1 1 0,-1 0 0,0-1 1,1 1-1,-1 0 0,1-1 0,-1 0 1,3 1-1,43 10 50,-41-10-41,25 3 7,0-1 0,0-1 0,0-2 0,52-6 1,126-30-108,-95 14 69,-61 14 6,75-16 39,-112 20-31,-1 0 0,0-1-1,0-1 1,-1-1-1,27-16 1,-38 22-1,-1 0 1,0-1-1,0 0 0,-1 1 1,1-1-1,0 0 0,0 0 1,-1 0-1,1 0 0,-1 0 1,0 0-1,1 0 0,-1 0 1,0-1-1,0 1 0,-1 0 1,1-1-1,0 1 0,-1-1 1,0 1-1,1-1 0,-1 1 1,0-1-1,0-2 0,-1 4 1,0-1 1,1 1-1,-1 0 0,0 0 0,0-1 0,0 1 1,0 0-1,0 0 0,0 0 0,-1 0 0,1 0 1,0 0-1,0 0 0,-1 1 0,1-1 0,0 0 1,-1 1-1,1-1 0,-1 1 0,1-1 0,-1 1 1,-1-1-1,-45-9-62,41 8 57,-38-4-30,0 2 0,-69 2-1,75 3 49,28-1-1,0 2 0,0-1 0,0 2-1,0-1 1,0 1 0,1 1 0,-1 0 0,1 1 0,0 0 0,0 0 0,1 1 0,-1 0-1,1 1 1,1 0 0,-1 0 0,1 1 0,-7 9 0,13-15-2,0 1-1,1-1 1,-1 1 0,1-1 0,0 1-1,0 0 1,0 0 0,0-1 0,0 1-1,1 0 1,-1 0 0,1 0 0,0 0-1,0 0 1,0 0 0,0 0 0,0 0-1,1-1 1,-1 1 0,1 0 0,0 0-1,0 0 1,0-1 0,0 1 0,0 0-1,1-1 1,-1 1 0,1-1 0,-1 1-1,1-1 1,0 0 0,0 0 0,0 0-1,1 0 1,-1 0 0,0 0 0,1 0-1,-1-1 1,4 2 0,8 4 10,1 0-1,0-1 1,0-1-1,0 0 1,1-1 0,-1-1-1,19 2 1,114 0 77,-109-6-53,8 0-51,0-3 1,-1-1-1,1-3 0,-1-1 1,54-20-1,-64 12-82,-34 16 88,-1 0-1,0 0 1,1 0 0,-1 0 0,0-1-1,0 1 1,0 0 0,0-1-1,0 1 1,0-1 0,-1 1 0,1-1-1,0 1 1,-1-1 0,1 0-1,-1 1 1,0-1 0,1 0 0,-1 1-1,0-4 1,-1 4 1,1 0 0,-1 0 0,0 0 1,1 0-1,-1 0 0,0 0 0,0 0 0,0 0 0,0 1 0,0-1 1,0 0-1,0 0 0,0 1 0,0-1 0,0 1 0,0-1 0,0 1 0,-1-1 1,1 1-1,0 0 0,0 0 0,-1-1 0,-1 1 0,-38-6-22,35 5 21,-23-2 1,1 1 0,-1 1 0,0 1 0,-49 8 0,64-6 0,1 1 0,-1 0 0,1 1 0,0 1 0,0 0 0,1 0 0,-1 2 0,1-1 0,0 2 0,1-1 0,0 1 0,-10 10 0,18-15 6,1-1 1,0 0 0,0 1-1,0-1 1,1 1-1,-1 0 1,0 0-1,1-1 1,0 1-1,0 0 1,0 0 0,0 0-1,0 0 1,0 1-1,1-1 1,0 0-1,-1 3 1,2-3-1,-1-1 0,0 0 0,1 0 1,-1-1-1,1 1 0,-1 0 0,1 0 0,0 0 0,0 0 0,0 0 1,0-1-1,0 1 0,1 0 0,-1-1 0,0 1 0,1-1 0,-1 1 1,1-1-1,-1 0 0,1 0 0,0 0 0,0 0 0,-1 0 0,1 0 1,0 0-1,2 0 0,14 4 8,0-1 1,1-1-1,-1-1 1,1-1-1,-1 0 1,1-1-1,-1-1 0,23-4 1,12-7-8,87-30 0,-77 21 56,-42 15-37,-14 4-32,0 1-1,0-1 1,0 0-1,-1-1 0,1 0 1,-1 0-1,1 0 1,-1-1-1,11-8 0,-16 12 8,0-1 0,0 0-1,-1 0 1,1 0-1,0 0 1,0 0 0,-1 0-1,1 0 1,0 0 0,-1 0-1,1 0 1,-1-1-1,0 1 1,1 0 0,-1 0-1,0 0 1,0-1 0,0 1-1,1 0 1,-1 0-1,-1-1 1,1 1 0,0 0-1,0 0 1,0 0 0,-1-1-1,1 1 1,0 0-1,-1 0 1,1 0 0,-1 0-1,1 0 1,-1-1 0,0 1-1,0 0 1,1 0-1,-1 1 1,0-1 0,0 0-1,0 0 1,0 0 0,0 1-1,0-1 1,0 0-1,0 1 1,0-1 0,0 1-1,-3-1 1,-4-3-12,-1 0 1,0 1 0,1 1-1,-1-1 1,-10 0-1,-11 0-16,-50 1-1,50 3 41,24-1-10,1 0 1,-1 1 0,1 0-1,-1 0 1,1 1 0,0 0-1,0 0 1,0 0-1,0 0 1,0 1 0,-7 4-1,9-5 5,0 0-1,1 0 1,-1 0-1,1 0 1,0 1-1,-1-1 1,1 1-1,0 0 0,0-1 1,1 1-1,-1 0 1,0 0-1,1 0 1,0 0-1,0 0 1,0 0-1,0 1 0,0-1 1,0 7-1,2-9-5,-1 1-1,1-1 1,0 1-1,-1-1 1,1 0-1,0 1 1,0-1-1,0 0 1,0 0-1,1 0 1,-1 1-1,0-1 1,0 0-1,1 0 1,-1-1-1,0 1 1,1 0-1,-1 0 1,1-1-1,-1 1 1,1-1-1,-1 1 1,1-1-1,2 1 1,42 7 46,-27-6-38,1-1 1,0 0 0,-1-2 0,1-1-1,0 0 1,-1-1 0,0-1-1,0-1 1,32-12 0,-30 7-19,49-22 13,-63 28 4,0 0 0,-1-1 0,1 1 0,-1-1 0,0 0 1,-1-1-1,8-7 0,-12 12-11,0 0 0,-1 0 0,1 0 0,0 0-1,0-1 1,-1 1 0,1 0 0,-1 0 0,1 0 0,-1-1 0,1 1 0,-1 0 0,0-1 0,1 1 0,-1 0-1,0-1 1,0 1 0,0 0 0,0-1 0,0 1 0,0 0 0,-1-1 0,1 1 0,-1-2 0,0 1 0,0 1 0,0-1 1,-1 1-1,1-1 0,-1 1 1,1 0-1,-1-1 1,1 1-1,-1 0 0,0 0 1,1 0-1,-1 0 0,0 1 1,-3-2-1,-6-1 2,0 0 0,0 1 0,-1 0 0,-16 0 0,-64 1-24,90 1 30,1 0 1,-1 0-1,0 1 0,0-1 0,1 0 0,-1 1 0,0-1 0,0 1 1,1-1-1,-1 1 0,0 0 0,1 0 0,-1-1 0,1 1 1,-1 1-1,1-1 0,-1 0 0,1 0 0,0 0 0,0 1 0,-1-1 1,1 1-1,0-1 0,-1 3 0,0 0 8,1 0 0,-1 0 0,1 0 0,0 1 0,0-1 0,0 0 0,1 1 0,0 8 0,0-12-9,1 1 0,0 0 0,0-1-1,-1 1 1,1-1 0,0 1 0,0-1-1,1 0 1,-1 1 0,0-1 0,0 0-1,1 0 1,-1 0 0,0 0 0,1 0 0,0 0-1,-1 0 1,1 0 0,-1-1 0,1 1-1,0 0 1,2 0 0,42 12 25,-45-13-26,20 3 6,0-1-1,1 0 1,37-3-1,-13-1 11,-29 1-13,0-1 1,0-1 0,0 0 0,0-1-1,-1-1 1,0-1 0,0 0 0,0-1-1,-1-1 1,22-14 0,-37 22-10,1-1 1,0 1-1,0-1 0,0 1 1,-1-1-1,1 1 1,0-1-1,-1 0 0,1 1 1,-1-1-1,1 0 0,0 1 1,-1-1-1,0 0 1,1 0-1,-1 1 0,1-1 1,-1 0-1,0 0 0,0 0 1,1 0-1,-1 0 1,0 0 3,-1 0 1,1 0-1,0 1 1,0-1-1,-1 0 1,1 1 0,-1-1-1,1 0 1,-1 1-1,1-1 1,-1 1-1,1-1 1,-1 1 0,1-1-1,-1 1 1,0-1-1,1 1 1,-1-1-1,-1 1 1,-38-12-8,-5 6-36,1 3-1,-61 2 1,56 1 23,41 1 30,0-1 0,0 1 0,0 1 1,0 0-1,0 0 0,0 0 0,0 1 1,1 1-1,-1-1 0,-7 6 0,11-7-4,0 0 0,1 1 0,-1-1-1,1 1 1,0 0 0,0 0 0,0 0-1,0 0 1,0 0 0,1 1 0,0-1-1,0 1 1,-1-1 0,2 1 0,-1 0-1,0 0 1,1 0 0,0 0 0,0 0-1,0 0 1,0 6 0,1-7-1,0-1 0,0 0 0,0 1 0,0-1 0,0 0 0,1 0 0,-1 1 0,1-1 0,0 0 0,0 0 0,-1 0 0,1 0 0,0 0 0,1 0 0,1 3 0,1-2 1,-1 0 0,1 0 0,0 0 0,0-1 0,1 1 0,6 2 0,4 1 1,0 0 0,1-1-1,-1-1 1,1 0 0,0-1 0,18 1 0,100-2 8,-83-2 0,-19-2-3,1-2 0,-1-1 0,47-13 0,-5 2 99,-71 15-113,-1 1 0,1 0 0,0-1 0,-1 0 0,1 0 0,-1 1 0,1-1 0,-1-1 0,0 1 0,1 0 1,-1-1-1,0 1 0,0-1 0,0 1 0,0-1 0,0 0 0,0 0 0,-1 0 0,1 0 0,0 0 0,-1 0 0,0-1 0,0 1 1,1 0-1,-1-1 0,-1 1 0,1-1 0,0 1 0,0-1 0,-1 0 0,1-2 0,-2 4 2,0 0-1,1 0 0,-1 0 0,0-1 1,1 1-1,-1 0 0,0 0 1,0 1-1,0-1 0,0 0 1,0 0-1,0 0 0,0 1 0,0-1 1,0 0-1,0 1 0,0-1 1,-1 1-1,1-1 0,-2 1 0,-34-12-33,28 10 30,-22-5-22,-1 2 0,0 1 1,-1 2-1,-51 2 0,45 0 9,30 1 22,0-1 0,1 2 0,-1-1 0,0 1 0,1 1 0,-12 4-1,16-6 2,0 1 0,0-1 0,1 1-1,-1 0 1,0 0 0,1 1-1,0-1 1,-1 1 0,1 0 0,0 0-1,0 0 1,1 0 0,-1 0-1,0 1 1,-2 4 0,5-7-12,-1 1 1,1-1-1,0 1 0,-1-1 1,1 1-1,0-1 0,0 0 1,0 1-1,0-1 0,0 1 1,0-1-1,1 1 0,-1-1 1,0 1-1,1-1 0,-1 0 1,1 1-1,0-1 1,-1 0-1,1 1 0,0-1 1,0 0-1,0 0 0,-1 0 1,1 1-1,1-1 0,-1 0 1,0 0-1,0-1 0,0 1 1,0 0-1,1 0 0,-1-1 1,0 1-1,1 0 0,-1-1 1,2 1-1,8 3-55,1 0 0,-1-1-1,20 3 1,-20-4 72,24 3-8,1-1 1,60-3-1,-59-1-4,-26-1 1,-1 0 0,1-1 0,0 0 0,-1-1-1,1 0 1,19-9 0,-6 1 44,39-25 0,-59 33-46,0 0 0,0 1 0,-1-2 0,0 1 0,1 0 0,-1-1 0,0 1 0,0-1-1,-1 0 1,4-6 0,-5 8 2,-1 1 0,1 0-1,-1-1 1,1 1 0,-1 0-1,0-1 1,1 1-1,-1-1 1,0 1 0,0 0-1,0-1 1,0 1 0,0-1-1,0 1 1,-1 0-1,1-1 1,0 1 0,-1-1-1,1 1 1,-1 0 0,0 0-1,1-1 1,-1 1 0,0 0-1,0 0 1,1 0-1,-1 0 1,0 0 0,0 0-1,0 0 1,-1 0 0,1 0-1,0 0 1,0 0 0,-3-1-1,-7-3-7,0 0-1,0 0 0,-1 1 1,1 0-1,-1 1 0,-24-3 1,-74 2-40,94 4 89,10 0-38,1 1 0,0-1 0,0 1 0,0 0 0,0 1 0,0-1 0,0 1 0,0 0 0,0 0 0,1 1 0,-1 0 0,1-1 0,0 1 0,-1 1 0,1-1 0,1 1 0,-1-1-1,0 1 1,1 0 0,0 0 0,0 1 0,0-1 0,1 1 0,-1-1 0,1 1 0,0 0 0,0 0 0,1 0 0,-1 0 0,1 0 0,1 0 0,-1 0 0,0 6 0,2-9-2,-1 0 1,1-1-1,0 1 0,0-1 0,0 1 1,-1-1-1,1 1 0,1-1 1,-1 0-1,0 0 0,0 1 0,0-1 1,1 0-1,-1 0 0,0 0 0,1 0 1,-1 0-1,1-1 0,0 1 0,-1 0 1,1-1-1,-1 1 0,1-1 0,3 1 1,46 9 8,-31-8 0,0-1 0,0-1-1,-1 0 1,1-2 0,0 0 0,-1-1-1,0-2 1,0 1 0,0-2 0,26-11 0,-2 0 11,-34 14-21,-1 1 1,1-2-1,-1 1 1,0-1-1,0 0 1,0-1-1,-1 0 1,0 0-1,10-9 1,-16 13-1,0 1 0,-1-1 0,1 1 0,-1-1 0,0 1 1,1-1-1,-1 0 0,1 1 0,-1-1 0,0 1 0,0-1 1,1 0-1,-1 1 0,0-1 0,0 0 0,0 1 1,1-1-1,-1 0 0,0 0 0,0 1 0,0-1 0,0 0 1,-1 1-1,1-1 0,0 0 0,0 0 0,0 1 1,0-1-1,-1 0 0,1 1 0,0-1 0,-1 1 0,1-1 1,-1 0-1,1 1 0,0-1 0,-1 1 0,1-1 0,-1 1 1,1-1-1,-1 1 0,0-1 0,1 1 0,-1 0 1,1-1-1,-1 1 0,0 0 0,1 0 0,-1-1 0,0 1 1,1 0-1,-2 0 0,-43-11-1,40 10-1,-29-2-32,-68 0 1,70 3 51,21 1-14,0 1 1,0 1-1,0 0 0,0 0 1,0 1-1,1 0 0,-1 1 1,1 0-1,0 0 1,1 1-1,-1 1 0,1 0 1,1 0-1,-1 1 0,-14 16 1,22-23-6,0 1 1,0-1-1,0 1 1,0-1-1,0 1 1,0-1-1,1 1 1,-1-1-1,0 1 1,1 0-1,-1-1 1,1 1-1,0 0 1,-1-1-1,1 1 1,0 0-1,0 0 1,0-1-1,0 1 0,1 0 1,-1 0-1,0-1 1,2 4-1,-1-3 4,1 0 0,-1 0-1,1-1 1,0 1 0,-1 0-1,1-1 1,0 0-1,0 1 1,0-1 0,0 0-1,0 0 1,0 0-1,0 0 1,1 0 0,2 0-1,10 2 1,0 0-1,0-1 0,0-1 1,16-1-1,3 1 26,-23 0-19,0 0 0,0-1 0,0 0 0,-1-1 0,1 0 0,0-1 0,-1 0 0,21-7 1,-9-1 17,-11 5-19,0 0 1,0-1-1,0 0 0,-1-1 1,0 0-1,0 0 0,11-12 1,-21 19-9,1-1 0,0 1 1,-1-1-1,1 1 1,-1-1-1,1 1 1,-1-1-1,1 1 0,-1-1 1,1 0-1,-1 1 1,0-1-1,1 0 1,-1 1-1,0-1 1,0 0-1,1 0 0,-1 1 1,0-1-1,0 0 1,0 0-1,0 1 1,0-1-1,0 0 1,0 0-1,0 1 0,0-1 1,0 0-1,-1 0 1,1 1-1,0-1 1,0 0-1,-1 1 0,1-1 1,0 0-1,-1 1 1,1-1-1,-1 0 1,1 1-1,-1-1 1,1 1-1,-1-1 0,1 1 1,-1-1-1,1 1 1,-1-1-1,0 1 1,1 0-1,-1-1 0,0 1 1,0 0-1,1 0 1,-1-1-1,0 1 1,1 0-1,-1 0 1,0 0-1,0 0 0,-1 0 1,-9-2 0,1 0 0,-1 1-1,-14 1 1,18 0-5,4 0 4,-22-1-33,-47 5 0,64-3 35,0 1-1,0 0 1,0 0-1,0 1 1,0 0-1,0 0 1,1 1-1,-1 0 1,-8 7-1,13-9-23,0 0 0,0 0-1,0 0 1,0 1 0,0 0 0,1-1-1,-1 1 1,1 0 0,0 0 0,0 0-1,-3 7 1,3-6-491,1 0 0,0 1-1,1-1 1,-1 0 0,1 1 0,0 5-1,12-3-2166,-11-7 2533,0 0 0,-1 0 0,1 0 0,0 0 0,1-1 0,28 1-4755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14.919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7 6 1848,'-17'2'7990,"17"-1"-7893,0 0 1,0-1-1,1 1 1,-1 0 0,0 0-1,0-1 1,1 1-1,-1 0 1,1-1 0,-1 1-1,0 0 1,1-1-1,-1 1 1,1-1 0,-1 1-1,1-1 1,0 1-1,-1-1 1,1 1 0,0-1-1,-1 0 1,1 1-1,0-1 1,-1 0 0,1 1-1,0-1 1,-1 0 0,1 0-1,0 0 1,0 0-1,0 1 1,0-1 0,36 0 3033,-24 0-3208,-3 8 584,-9-7-435,0 0 0,-1 0 0,1 0 0,0 0 0,1 0 0,-1 0 0,0 0 0,0 0 0,0 0 0,1 0 0,-1-1 0,0 1 0,1 0 0,-1-1 0,0 1 0,1-1 0,-1 0 0,3 1 0,251-1 3365,-231 9-3368,12-1 42,-30-6-90,0 0-1,0-1 1,0 1 0,11 0 0,81-2 232,-93-1-248,0 1 1,-1-1-1,1 0 1,-1-1-1,1 1 1,-1-1-1,0 0 1,6-3-1,-6 3-1,1-1 1,-1 1-1,1 1 0,0-1 1,-1 1-1,1-1 0,0 1 1,7 0-1,29-8 2,-14 2-6,25 0 12,1 3 0,66 2 0,-96 2 18,27-9 26,65 4-140,117 5 126,-193 8 24,10 1-36,-39-7-17,0 0-1,0 0 1,14 0-1,623-2 678,-645 3-518,-2-3-148,0 1 0,1 0-1,-1-1 1,0 1-1,1-1 1,-1 1 0,1-1-1,-1 1 1,1-1-1,-1 1 1,1-1 0,-1 1-1,1-1 1,-1 0-1,1 1 1,0-1-1,-1 0 1,1 1 0,0-1-1,-1 0 1,1 0-1,0 0 1,-1 0 0,2 1-1,65-1 201,-44-8-202,-19 7-18,-1-1 1,0 1 0,1 0-1,-1 0 1,1 0 0,0 0-1,3 0 1,15-1 911,-8 0-3485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13.250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040 22 1596,'-4'-1'194,"1"0"1,-1 0-1,1 1 0,-1-1 1,1 1-1,-1 0 0,0 0 1,-6 1-1,4-1 18,3 0-159,-13 0 125,-1 0-1,0-1 1,1-1 0,-18-4-1,20 4-160,0 0-1,0 1 0,0 1 1,0 0-1,-14 2 0,-14 0 21,-552-2 2420,584-9-2485,-91 9 21,78 29-1506,21-28 1141,0 0 28,0 0 0,0 0 0,1 1-1,-1-1 1,0 0 0,0 1 0,1-1 0,-1 1 0,1 0-1,0 0 1,-2 2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6:26.581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 43 436,'4'-6'0,"1"1"32,1 0-12,-1 2 20,-1-1-24,0 1 4,1-1-20,-3 3 12,0-1-20,0 0-12,-1 1 28,1-1-48,0-1-20,-2 2-84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40.744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330 247 652,'11'-14'127,"0"0"1,0 0-1,-1-1 0,-1-1 1,-1 1-1,0-2 0,8-22 1,-16 38-129,0 1 1,0-1 0,1 1-1,-1-1 1,0 0-1,0 1 1,0-1-1,0 1 1,0-1 0,0 1-1,0-1 1,0 1-1,0-1 1,-1 1-1,1-1 1,0 1 0,0-1-1,0 1 1,-1-1-1,1 1 1,0-1-1,0 1 1,-1-1 0,1 1-1,0-1 1,-1 1-1,1 0 1,-1-1-1,1 1 1,0 0 0,-1-1-1,0 0 1,-22-1-16,18 3 13,0 0 1,0 0 0,0 0 0,0 0-1,0 1 1,0 0 0,-6 4 0,-7 7 11,1-1-1,1 1 1,0 0-1,-17 19 1,29-27-13,0 0 1,1 0-1,-1 0 1,1 1 0,0-1-1,0 1 1,1 0-1,-1-1 1,2 1-1,-1 0 1,0 1-1,1-1 1,0 0 0,0 12-1,2-17 4,-1 1 0,1 0 0,0 0 0,-1-1 0,1 1 0,0-1 0,0 1 0,0-1 0,0 1 0,0-1 0,1 1 0,-1-1 0,0 0 0,1 0 0,-1 0 0,1 0 0,-1 0 0,1 0 1,-1 0-1,1 0 0,0 0 0,-1-1 0,1 1 0,0-1 0,0 1 0,0-1 0,2 0 0,53 9 5,-56-9-5,18 3 2,0-2 1,0 0-1,0-1 0,1-1 1,-1-1-1,0 0 0,31-9 1,338-144 1554,-386 154-1548,-1 1 0,1 0 0,-1-1 0,1 1-1,-1-1 1,1 1 0,-1-1 0,1 0 0,-1 0 0,1 0-1,-1 0 1,0 0 0,0 0 0,1 0 0,-1 0 0,0 0-1,0 0 1,0-1 0,0 1 0,0 0 0,-1-1 0,1 1-1,0-1 1,-1 1 0,1-1 0,-1 1 0,1-1 0,-1 1-1,0-1 1,1 0 0,-1 1 0,0-3 0,-1 3-11,1 1 0,-1-1 1,1 1-1,-1-1 0,1 0 0,-1 1 1,0 0-1,1-1 0,-1 1 1,0-1-1,1 1 0,-1 0 0,0-1 1,0 1-1,1 0 0,-1 0 1,0-1-1,0 1 0,1 0 0,-1 0 1,0 0-1,0 0 0,0 0 1,-1 0-1,-27 0-11,23 0 22,-3 1-42,0 1 1,0 0-1,0 0 0,0 1 1,0 0-1,0 0 1,1 1-1,-1 0 0,1 0 1,0 1-1,1 0 0,-1 1 1,1 0-1,0 0 0,0 0 1,1 1-1,-8 10 1,12-14-34,0 0 0,0 0 0,1 1 0,0-1 0,-1 0 0,1 1 0,0-1 0,0 1 0,1-1 0,-1 1 0,1 0 0,0 3 0,0-4 42,0-1 0,0 1-1,0-1 1,0 1 0,1-1 0,-1 0-1,1 1 1,0-1 0,0 0 0,-1 0 0,1 1-1,1-1 1,-1 0 0,0 0 0,0 0 0,1 0-1,2 3 1,1-1 13,0-1 1,-1 0-1,1 1 0,1-1 1,-1-1-1,0 1 0,1-1 0,-1 0 1,1 0-1,0-1 0,-1 0 1,1 0-1,0 0 0,0 0 1,0-1-1,11-1 0,-12 0 15,1-1 0,-1 1 0,0-1 0,1-1 0,-1 1 0,0-1 0,-1 0 0,1 0 0,0 0 0,6-7 0,12-6 29,51-34 356,31-19-43,-66 109-252,-18-28-81,0-1-1,0-1 1,1-1 0,0-1-1,0 0 1,1-2 0,0-1-1,24 3 1,26-1-29,89-3 1,-140-4-4,1-2 157,0 0-1,-1-2 1,1 0-1,32-11 1,-52 14-114,0 0 0,0-1 0,0 1 0,0-1 0,0 0 0,0 0 0,-1 0 1,1 0-1,0 0 0,-1 0 0,5-6 0,-7 8-23,1-1 0,0 0 0,-1 0-1,1 0 1,-1 0 0,1 1 0,-1-1 0,0 0 0,1 0 0,-1 0-1,0 0 1,0 0 0,0 0 0,1 0 0,-1 0 0,0 0-1,0 0 1,0 0 0,-1 0 0,1 0 0,0 0 0,0 0 0,0 0-1,-1 0 1,1 1 0,0-1 0,-1 0 0,1 0 0,-1 0 0,1 0-1,-1 0 1,0 1 0,1-1 0,-1 0 0,0 1 0,1-1 0,-1 0-1,0 1 1,0-1 0,0 1 0,1-1 0,-2 0 0,-12-6-13,0 0 0,-1 1 0,0 1 0,0 0 1,0 1-1,-1 0 0,1 1 0,-1 1 0,1 1 0,-32 1 1,46 0 11,-1 0 0,1 1 1,0-1-1,-1 1 1,1 0-1,0-1 0,-1 1 1,1 0-1,0 0 1,0 0-1,-1 0 0,1 0 1,0 0-1,0 0 1,0 0-1,1 0 0,-1 1 1,0-1-1,0 0 1,1 0-1,-1 1 0,0-1 1,1 1-1,0-1 1,-1 0-1,1 1 0,-1 1 1,1-1 2,-1 1 0,0 0 0,1-1 0,0 1 0,0 0 0,0-1 0,0 1 0,0 0 0,0-1 0,0 1 0,1 0 0,0-1 0,-1 1 1,1-1-1,2 4 0,1-1-2,0-1-1,0 1 1,1-1 0,0-1 0,0 1 0,0-1 0,0 0 0,0 0 0,8 3 0,55 19-8,-48-21 11,-1-1 0,1-1 0,0 0 0,30-3 0,-26 1-7,-16-1 8,0-1 0,0 0 0,1 0 0,-2-1 0,1 0 1,0-1-1,0 0 0,-1 0 0,0 0 0,12-10 0,-18 13-2,0 1-1,0-1 1,0 0-1,0 0 1,0 1 0,0-1-1,0 0 1,-1 0-1,1 0 1,0 0 0,0 0-1,-1 0 1,1 0-1,-1 0 1,1 0 0,-1 0-1,1-1 1,-1 1-1,0 0 1,0 0-1,1 0 1,-1 0 0,0-1-1,0 1 1,0 0-1,0 0 1,0 0 0,-1-1-1,1 1 1,0 0-1,-1 0 1,1 0 0,0 0-1,-1-1 1,1 1-1,-1 0 1,0 0 0,1 0-1,-1 0 1,0 0-1,0 0 1,1 1 0,-1-1-1,0 0 1,0 0-1,0 0 1,0 1 0,0-1-1,0 1 1,0-1-1,0 1 1,-1-1 0,1 1-1,0-1 1,-2 1-1,-33-9 0,0 1-1,-71-5 0,-73 8-51,178 5 50,-15 1 6,-1 0 0,1 0 1,-1 2-1,-20 5 0,32-6-9,0 0 0,-1 0 0,1 0 0,0 1-1,0 0 1,1 0 0,-1 0 0,0 1 0,1 0 0,0 0-1,0 1 1,0-1 0,1 1 0,-6 6 0,9-9 1,0 0 0,-1-1 1,1 1-1,0 0 1,0 0-1,0 0 0,0 0 1,1 0-1,-1 0 1,0 0-1,1 1 0,0-1 1,-1 0-1,1 0 1,0 0-1,0 1 0,0-1 1,0 0-1,1 0 1,-1 0-1,1 4 0,1-4 0,-1 0 0,0 0 0,1 0 0,0-1 0,-1 1-1,1 0 1,0-1 0,0 1 0,0-1 0,0 1 0,0-1-1,0 0 1,0 0 0,0 0 0,0 0 0,4 0 0,8 3 4,1-1 1,-1-1-1,1 0 1,28-1-1,-31 0 1,0 0 0,-1-2 0,1 1 0,0-2 0,0 1 0,0-1 0,-1-1 0,1 0 0,-1-1 0,0 0-1,0-1 1,13-7 0,-20 10 53,0 0 1,-1-1-1,1 1 0,0-1 0,-1 0 0,0 0 0,1 0 0,-1 0 0,0 0 0,-1-1 0,1 0 1,-1 1-1,1-1 0,-1 0 0,0 0 0,0 0 0,-1 0 0,1-1 0,-1 1 0,0 0 1,0-1-1,-1 1 0,1 0 0,-1-1 0,0-8 0,0 9-47,0 0 0,-1 0 0,1 0 0,-1 0 0,0 0 0,0 0 0,0 1 0,0-1 0,0 0 0,-1 0 0,0 1 0,0-1 0,-3-3 0,0 1 3,0 0-1,-1 0 1,0 1 0,0 0-1,-13-8 1,0 2-11,-1 1 0,0 0-1,0 2 1,0 0 0,-1 2 0,-1 0 0,1 1-1,-30-3 1,-25 2 1,-78 3 0,127 3-4,-8-1-12,10 0 17,0 1 0,0 1 0,0 1-1,0 2 1,-30 7 0,15 1-6,5-2-12,-37 16-1,64-23 16,0 1 1,1 0-1,-1 0 0,1 1 1,0 0-1,0 0 0,1 0 1,-1 1-1,1 0 0,-7 9 0,11-12 1,0 0-1,0 1 1,0-1-1,0 0 0,1 1 1,0-1-1,-1 1 0,1-1 1,0 1-1,1 0 0,-1-1 1,1 1-1,-1 0 0,1 0 1,0-1-1,1 1 0,-1 0 1,1 0-1,-1-1 0,1 1 1,0 0-1,1-1 1,-1 1-1,0-1 0,1 0 1,0 1-1,0-1 0,0 0 1,0 0-1,0 0 0,1 0 1,0 0-1,-1-1 0,1 1 1,0-1-1,0 0 0,6 3 1,-1 0 11,1 0 0,-1-1 0,1-1 0,0 1 0,1-1 0,-1-1 0,0 0 0,1 0 0,0-1 0,-1 0 0,13-1 0,-20 0-13,-1 0 1,0 0 0,1 0-1,-1 0 1,0-1-1,1 1 1,-1 0 0,0-1-1,1 1 1,-1-1 0,0 0-1,0 1 1,1-1-1,-1 0 1,0 0 0,0 1-1,0-1 1,0 0-1,0 0 1,0 0 0,0-1-1,-1 1 1,1 0-1,0 0 1,-1 0 0,1 0-1,0-1 1,-1 1 0,1 0-1,-1-1 1,0 1-1,0 0 1,1-1 0,-1 1-1,0 0 1,0-1-1,0-1 1,0 0-1,0 1 1,-1-1-1,1 0 0,0 0 1,-1 0-1,0 0 0,1 1 1,-1-1-1,0 0 0,-1 1 1,1-1-1,0 0 0,-1 1 1,1 0-1,-1-1 0,0 1 1,-2-2-1,-16-11 36,-1 1-1,0 1 1,-1 1 0,0 1-1,-1 0 1,-29-7-1,-148-34 726,178 47-730,-72-12-32,-1 4-1,0 4 0,-101 5 1,185 4-2,0 1 0,1 0 0,-1 0 0,1 1 0,-11 4 0,16-5 4,0 1 0,1 0 0,-1 0 1,1 0-1,-1 1 0,1-1 0,0 1 0,0 0 1,0 0-1,0 1 0,0-1 0,-4 7 0,6-7 0,1 0 1,0 0-1,0 0 0,0 0 0,0 0 0,0 1 0,1-1 0,-1 0 1,1 1-1,0-1 0,0 0 0,0 1 0,0-1 0,1 0 0,-1 1 1,1-1-1,0 0 0,0 0 0,0 0 0,0 1 0,1-1 0,-1 0 1,1-1-1,0 1 0,0 0 0,0 0 0,3 3 0,5 2 7,0-1-1,0 0 0,0-1 1,1 0-1,0 0 1,0-1-1,0 0 0,1-1 1,0-1-1,-1 0 1,1 0-1,1-1 0,-1-1 1,16 1-1,-24-2-5,1 0 0,0 0 0,-1 0 0,1-1 0,-1 0 0,1 1 0,-1-2 0,1 1 0,-1 0 0,7-4 0,-9 4-1,0-1 0,-1 0 0,1 1 0,0-1 0,-1 0 1,1 0-1,-1 0 0,0 0 0,0 0 0,0 0 0,0-1 0,0 1 0,0 0 1,0-1-1,-1 1 0,1 0 0,-1-1 0,0 1 0,0 0 0,0-1 0,0 1 0,0-4 1,-1 4-1,0 0 0,1 0 0,-1 0 1,-1 0-1,1 0 0,0 0 0,0 0 1,-1 0-1,1 0 0,-1 1 1,1-1-1,-1 0 0,0 1 0,0 0 1,0-1-1,1 1 0,-1 0 0,-1 0 1,1 0-1,0 0 0,0 0 1,-2 0-1,-56-19 46,57 19-41,-37-9-13,-1 2 0,-72-4 0,-85 9-43,143 3 47,17 0 2,0 2 0,-43 8 1,62-6-1,1 0 0,0 1 1,0 1-1,0 1 0,1 0 1,-23 14-1,37-19 2,0 0 0,0 0 0,0 1 0,0-1 1,0 1-1,1 0 0,-1 0 0,1 0 0,-1 0 0,1 0 0,0 0 1,1 1-1,-1-1 0,-1 6 0,2-7-1,1-1 1,-1 1 0,1 0-1,0 0 1,-1 0-1,1 0 1,0 0 0,1 0-1,-1 0 1,0 0-1,0 0 1,1 0-1,-1-1 1,1 1 0,0 0-1,-1 0 1,1 0-1,0-1 1,0 1-1,0 0 1,0-1 0,1 1-1,-1-1 1,0 1-1,1-1 1,-1 0 0,1 0-1,-1 1 1,3 0-1,10 7 2,2-1 1,-1 0-1,1-1 0,0 0 0,1-1 0,0-1 0,0-1 1,22 3-1,14-2-1,73-2 0,-94-3-5,-20 0 10,-1-1 0,1 0 1,0 0-1,0-1 1,-1 0-1,1-1 1,-1-1-1,0 0 1,0 0-1,0-1 0,0-1 1,11-7-1,-21 12-5,0 0 0,0 1 0,0-1 0,0 0 0,0 0 0,0 0 0,0 0-1,-1 0 1,1 0 0,0 0 0,-1 0 0,1 0 0,0 0 0,-1 0 0,0 0 0,1 0 0,-1 0 0,0-1-1,1 1 1,-1 0 0,0 0 0,0 0 0,0-1 0,0 1 0,0 0 0,0 0 0,0 0 0,-1-1-1,1 1 1,0 0 0,-1 0 0,1 0 0,-1 0 0,1 0 0,-1-1 0,0 1 0,1 0 0,-1 0-1,0 0 1,0 1 0,1-1 0,-1 0 0,0 0 0,0 0 0,0 1 0,0-1 0,-2-1 0,-6-4 1,0 1 0,0-1 1,-1 1-1,-10-4 0,18 9 0,-34-14 1,-1 2 1,0 2 0,-54-8-1,-118-6-32,17 20 44,145 4-23,43 0 9,-1 1 0,0-1 0,0 1 0,1 0-1,-1 1 1,1-1 0,-1 1 0,1 0 0,0 0-1,0 0 1,0 1 0,0-1 0,0 1 0,0 0 0,-6 6-1,9-7 1,-1-1-1,1 1 1,0-1 0,0 1-1,-1 0 1,1-1-1,0 1 1,1 0-1,-1 0 1,0 0-1,0 0 1,1 0-1,-1 0 1,1 0-1,0 0 1,0 0-1,0 0 1,0 0-1,0 0 1,0 0-1,0 0 1,0 0 0,1 0-1,-1 0 1,1 0-1,0 0 1,-1 0-1,1 0 1,0-1-1,0 1 1,0 0-1,0 0 1,1-1-1,-1 1 1,0-1-1,1 1 1,-1-1-1,3 2 1,9 8-6,1-1 0,0-1 0,0 0 0,1-1 1,1 0-1,-1-2 0,1 0 0,0 0 0,27 5 0,18 0 32,76 6-1,-126-16-17,182 3-29,-139-4 15,-28-1 6,-1-1-1,1-1 0,0-2 1,33-10-1,96-42 421,-146 53-239,1 0 0,0-1 0,-1 0 0,11-9 0,-17 12-127,-1 0 1,0 0 0,0 0-1,0-1 1,0 1 0,0-1-1,0 1 1,-1-1-1,1 1 1,-1-1 0,0 0-1,0 0 1,0 0 0,0 0-1,0 0 1,-1 0 0,1 0-1,-1 0 1,0-3-1,0 0-202,0 18 140,4 20 16,3-25-7,1-1 1,0 0-1,0-1 1,0 1-1,1-1 1,0-1-1,0 0 1,11 3-1,-8-2 3,28 11-7,1-3 0,1-1 0,0-2 0,0-2 0,47 2 0,219-1 37,-257-9-27,-34 0 1,-1-2-1,1 0 0,-1 0 1,0-2-1,0 0 0,0-1 1,0 0-1,25-14 0,-40 19-6,1 0-1,-1-1 0,0 1 0,1-1 1,-1 0-1,0 1 0,0-1 1,0 0-1,0 0 0,0 0 0,0 0 1,0 0-1,0 0 0,0 0 0,0 0 1,0 0-1,-1 0 0,1 0 0,0-1 1,-1 1-1,1 0 0,-1 0 0,0-1 1,1 1-1,-1 0 0,0-1 0,0 1 1,1 0-1,-1-1 0,0 1 0,-1-1 1,1 1-1,0 0 0,0-1 0,-1-1 1,-1 1-2,1-1 1,-1 1-1,0-1 1,0 1 0,-1 0-1,1-1 1,0 1-1,-1 0 1,1 0-1,-1 1 1,0-1-1,0 1 1,1-1 0,-4 0-1,-15-6 4,1 1-1,-1 2 1,1 0-1,-1 1 1,-28-2-1,-110 3-39,102 4 18,35-1-2,0 1 0,-39 7-1,52-6 16,0 0 1,0 1-1,0 0 0,1 1 0,-1-1 0,1 2 0,0-1 0,0 1 1,-8 7-1,15-11 6,-1-1 0,1 1 1,0 0-1,0 0 0,0 0 0,1 0 1,-1 0-1,0 0 0,0 0 1,0 0-1,1 1 0,-1-1 0,1 0 1,-1 0-1,1 1 0,-1-1 0,1 0 1,0 0-1,-1 1 0,1-1 1,0 0-1,0 1 0,0-1 0,0 1 1,0-1-1,0 0 0,1 1 0,-1-1 1,0 0-1,1 0 0,-1 1 1,1-1-1,-1 0 0,1 0 0,1 2 1,0 0 0,1 0 0,-1 0 1,1 0-1,0-1 0,0 1 1,0-1-1,0 0 0,0 0 1,1 0-1,6 3 0,11 3 2,2-2-1,-1 0 1,1-1-1,0-1 1,29 1-1,123-5 22,-84-2-17,-61 1-5,0-2-1,0 0 1,0-3 0,-1 0-1,1-2 1,43-18 0,-50 18 20,0-1 0,-1-2 0,-1 0 0,37-24 0,-57 34-23,1 0-1,-1 0 0,0 0 0,1-1 0,-1 1 0,0 0 0,0-1 1,0 1-1,0 0 0,0-1 0,0 0 0,0 1 0,-1-1 0,1 1 0,0-1 1,-1 0-1,1 1 0,-1-1 0,0 0 0,0 0 0,1-2 0,-2 3 3,1-1-1,0 1 1,-1-1-1,1 1 1,-1 0-1,0-1 1,1 1-1,-1 0 1,0-1-1,0 1 1,0 0-1,0 0 1,0 0-1,0 0 1,0 0-1,0 0 1,-1 0-1,1 0 1,0 0-1,0 0 1,-1 1-1,1-1 1,-2 0-1,-27-9-9,1 0-1,-1 2 0,-1 2 1,-53-5-1,-127 5-12,193 6 33,-126 0-54,142 0 42,0 0-1,0 0 1,-1 0 0,1 1-1,0-1 1,0 1 0,0 0-1,0 0 1,0 0 0,0 0-1,1 0 1,-1 0-1,0 0 1,0 0 0,1 1-1,-1-1 1,-1 2 0,2-2 1,1 0 0,-1 0 0,1-1 0,-1 1 0,1 0 0,0 0 0,-1 0 0,1-1 1,0 1-1,0 0 0,0 0 0,0 0 0,-1 0 0,1-1 0,0 1 0,0 0 0,1 0 0,-1 0 1,0 0-1,0 0 0,0 0 0,0-1 0,1 1 0,-1 0 0,0 0 0,1 0 0,-1-1 0,1 1 1,-1 0-1,1-1 0,-1 1 0,1 0 0,-1-1 0,1 1 0,0 0 0,-1-1 0,1 1 0,0-1 1,0 0-1,-1 1 0,1-1 0,0 1 0,1-1 0,15 8 7,-1 0 1,1-2-1,0 0 0,0-1 0,1-1 1,22 3-1,113 5 46,-116-10-65,181 1-2,-145-3 44,-37-2-23,0-1 0,0-1-1,0-2 1,0-2 0,-1-1 0,37-16-1,-69 25 11,0-1 0,-1-1 0,0 1 0,1 0-1,-1-1 1,0 1 0,0-1 0,0 0 0,0 1-1,0-1 1,0 0 0,0 0 0,-1-1 0,3-2-1,-4 4-4,1 0-1,-1 0 0,0 0 0,0 0 0,1 0 0,-1 0 0,0 0 0,0-1 0,0 1 0,0 0 0,0 0 0,-1 0 0,1 0 0,0 0 0,0 0 0,-1 0 0,1 0 0,-1 0 0,1 0 0,-1 0 0,1 0 0,-1 0 1,1 0-1,-1 0 0,0 0 0,0 1 0,1-1 0,-1 0 0,0 0 0,0 1 0,0-1 0,0 1 0,0-1 0,0 1 0,0-1 0,-2 0 0,-21-11-15,-1 2-1,0 0 1,0 2 0,-1 1-1,0 0 1,-30-2 0,-13 2-12,-80 2 0,146 5 16,-1 0 0,0 0 0,0 1 0,1-1 0,-1 1 0,1-1 1,-1 1-1,0 0 0,1 1 0,0-1 0,-1 1 0,1-1 1,0 1-1,0 0 0,-1 0 0,2 0 0,-1 1 0,0-1 1,0 1-1,1-1 0,-1 1 0,1 0 0,0 0 0,0 0 0,0 0 1,0 1-1,1-1 0,-1 0 0,1 1 0,0-1 0,0 1 1,0 0-1,-1 6 0,3-7 2,-1 0 0,1 1 1,0-1-1,0 0 0,0 0 0,0 0 1,1-1-1,-1 1 0,1 0 1,0 0-1,-1-1 0,1 1 0,0-1 1,1 1-1,-1-1 0,0 0 0,1 0 1,-1 0-1,1 0 0,0-1 0,-1 1 1,1-1-1,0 1 0,5 0 0,9 5 16,1 0 0,35 6-1,-49-12-12,56 9 6,0-3 0,0-2 0,78-4 0,-83-2 14,-29 0-21,0-1 0,36-9 0,3 0-2,68-16 22,-104 20-4,-28 6-21,0 1 0,1 0 0,-1-1 0,0 1 1,-1-1-1,1 1 0,0-1 0,0 1 0,0-1 0,0 0 0,0 1 1,0-1-1,-1 0 0,1 0 0,0 1 0,-1-1 0,1 0 0,0 0 0,-1 0 1,1 0-1,-1 0 0,0 0 0,1 0 0,-1-1 0,0 1-1,-1-1 0,0 1-1,1 0 1,-1 0 0,0 0 0,0 0-1,0 1 1,0-1 0,0 0-1,0 0 1,0 0 0,0 1 0,0-1-1,0 1 1,-1-1 0,1 1-1,0-1 1,0 1 0,-1-1 0,1 1-1,-1 0 1,-36-9-30,32 8 23,-34-5-6,0 3 0,-76 2 0,61 1-13,44 1 24,0 0 0,0 0 0,1 2 0,-18 4 0,-9 2-23,33-8 27,0 0-1,0 0 1,0 0 0,0 0 0,0 0 0,0 1 0,1-1-1,-1 1 1,1 0 0,-1 1 0,-4 2 0,7-3 1,-1 1 1,0-1 0,1 0-1,-1 0 1,1 1 0,-1-1-1,1 1 1,0-1 0,0 1-1,1-1 1,-1 1 0,0 0-1,1 0 1,0-1 0,-1 1-1,1 0 1,0 3 0,1-5 0,-1 0-1,1 0 1,0 0 0,-1 0-1,1 1 1,0-1 0,0 0-1,0 0 1,-1 0 0,1-1 0,0 1-1,0 0 1,1 0 0,-1 0-1,0-1 1,0 1 0,0 0 0,0-1-1,0 1 1,1-1 0,1 1-1,35 10 5,-31-9-10,26 5 14,1-1 0,0-2 0,0-1 0,48-2-1,-71-1-10,-3-1 12,0 0-1,-1-1 1,1 1-1,0-2 1,-1 1-1,9-4 1,12-5 7,56-25 13,-83 36-33,-1 0-1,0-1 1,1 1-1,-1 0 1,0 0 0,1-1-1,-1 1 1,0-1 0,0 1-1,1 0 1,-1-1 0,0 1-1,0-1 1,0 1-1,1 0 1,-1-1 0,0 1-1,0-1 1,0 1 0,0-1-1,0 1 1,0-1-1,0 1 1,0 0 0,0-1-1,0 1 1,0-1 0,0 1-1,0-1 1,0 1 0,-1-1-1,1 1 1,0 0-1,0-1 1,0 1 0,-1-1-1,1 1 1,0 0 0,-1-1-1,1 1 1,0 0 0,-1-1-1,1 1 1,-46-6-771,1 3 0,-89 4 0,48 0-2009,41-1 1054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1:18.72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0"/>
      <inkml:brushProperty name="anchorY" value="0"/>
      <inkml:brushProperty name="scaleFactor" value="0.49948"/>
    </inkml:brush>
  </inkml:definitions>
  <inkml:trace contextRef="#ctx0" brushRef="#br0">995 10 1596,'0'0'5056,"2"0"-4896,0 0 35,0 0-19,-1 0-64,2 0-15,-1 0-52,-1 0 34,2 0 4,-1 0 36,1 0 10,-1 0 24,0 0-18,1 0 81,-1 0-214,4 0 3708,-6-1-3502,0 0-9,0 0 59,1 0-46,1 0-11,-1 0-39,0 0-29,1 0-70,0 0-8,0 1-4,0-1 2,-1 1 3,1 0 893,-3 0-957,0 0 2,0 0 36,0 0-11,0 0-14,-1 0 10,1 0-41,-1 0-26,0 0 75,0 0-43,1 0 47,-1 0-26,1 0-56,-1 0 96,1 0-47,0 0-16,0 0 53,-1 0-41,1 0 37,0 0 27,0 0-22,-1 2 10,0 0-39,0 0-32,1-1 73,-2 2-114,1-1 53,-1-1 57,0 2-79,0-1 83,0 0-19,-1-1-54,0 0 50,-2 1-13,0 1 13,-2-1 21,-1 0-90,-1 0 52,-1 1-24,-2 0-38,-1-1 110,0 1-85,-1-1 19,0 0 42,0 1-15,1-1-7,-1 0 56,1 0 15,-1 0-62,1 0 82,0 0-82,0 1-12,0-1 35,0 1-47,0-1 13,0 1-36,1-1 18,0 1 16,0-1-6,0 1 14,1-1 10,1 1-25,0-1-24,0 1 38,1-1-37,0 1 11,1-1 21,0 0 2,1 0-9,0 0-5,1-1 67,1 0-86,1 0 38,0-1-3,0 1-34,1 0 57,-1 0 6,0-1-10,1 1-31,-1 0-5,2 0 4,-1-1-41,1 1 44,0-1-33,1 0 5,1 0 36,0 0-12,1 0 30,0 0-64,0 0 62,0 0-15,0 0 306,0 2-449,0 0 92,0 1 66,0 2 6,0 0-37,0 0 14,0 1-19,0 0 18,0 0 18,-1 1-38,-1 0 31,-1 1-52,-1 1 1,-2 0 115,1 2-73,-1 0 55,0 1-41,0 0-44,0 1 3,0 1 4,0 0 42,0 0-82,0 0 97,0 1-44,-1 0-4,0 1 58,0-1-88,0 2 28,0 0 0,-1 1-36,0 2 48,1 0-6,-1 1-12,0 1 58,0 1-55,0-1-19,0 0 66,0 1-69,-1-1 68,1 0 27,-1 1-63,1-1 56,-2 1-18,1 0-4,0 0-12,0 0 17,0 1-34,0-1 38,0 0-16,0 1 42,0-1-35,1 1 12,0 0-12,0 0-2,0 0 18,0 1-1,1-1 67,-1 1-79,1 0 22,0 0 20,0 0-64,1-1 86,0 0-74,0-1-48,1-1 75,0 0-102,0 0 67,1-1 16,0 0-43,0 0 7,1 1 16,-1 1-16,0-1-18,1 1 38,-1-1 29,1 0-72,-1-1 38,0-1-13,1 0-72,-1-1 72,0-1 35,1 0-56,1-2 63,-1 0-27,1 0-24,0-2 54,0-1-32,1 0-26,0-2 13,1 0-25,-1-1 10,1 0 43,0-1-36,-1-1 41,1 0-62,0 0 42,0-1-38,0-1 34,0 1-1,0-2-32,0 1 57,0-1-64,0 0 15,0 0 50,0-1-20,0 1-1,0-1 12,0 0-28,0 0 18,0 0-39,0 0 57,0-1-88,0-1 37,0 1 70,0-1-78,0-1 61,0 1-41,0-1-49,0 0 51,0 0 27,0 1-40,0-1 48,0 0-28,0 0-9,0 1 44,0-1-56,0 0 74,0 1-68,0 0-3,0 1 47,0 0-77,0 0 75,0 1 0,0 0 0,0-1-33,0 1-18,0-1 8,0 0-29,0-1 91,0 0-55,0-1 72,0-1-29,0 0 31,0 0-127,0 0 92,0 0-25,0 0-23,0 0 0,2 0 22,-1 0-32,2 0 34,1 0 50,0 0-37,0 0 48,1 1-115,1 1 15,-1-1 5,1 1-3,-1-1 58,0-1-31,1 1 4,0-1 15,0 0-11,0 0 8,0 0-1,0 0-14,0-1-20,1 1 15,0 0-16,0 0 0,0 0 41,1 0 12,0-1-53,0 0 107,-1-2-107,1 0-4,-1 0 52,0 0-86,0-1 69,-1 1 24,0-1-11,0 1-34,-1-1 81,0 1-138,0-1 84,0 1-10,0-1-17,0 0 87,1 0-95,0 0 45,0 0-75,1 1-8,1-1 50,0 1 5,2 0 14,0 0-27,2 0 46,0 1-47,0-1 10,0 0 20,1 0-3,-2 1 3,1 0-5,-2 0 20,-1 0-62,0 0 48,-2 1-41,-1 1 58,-1-1-49,-1 1 25,-1 0 30,0 0-61,0 0 21,0 0-55,1 0 37,2 0 14,0 0 6,2 1 38,2-1 14,2 0-62,1 0 44,1 0-62,2 0 12,1 0 37,0 0-4,1 0 4,-1 0-84,0 0 63,-1 0-38,-1 0 76,-2 0 35,-1 0-31,-2-2-68,-1 1 29,-2-1-24,-1 0-24,-2 0 96,-1 1-67,0 0 47,-2-1-45,0 1 92,0 0-60,-1 0 44,0 0 63,0 1-106,0 0 12,-1 0-15,1 0-14,0 0-36,0 0 84,0 0-64,-1 0-309,0 0 223,-1 0-195,1 0-34,1 0-23,-16 0-12296,12 0 11772,-1 0 142,1 0-38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01.980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22 51 356,'0'-50'1589,"-41"50"13,36 1-1252,1 2 1,-1-1-1,0 0 1,1 1-1,0 0 1,0 0-1,-8 6 1,0 1 1502,10-8-1372,-1 0 1,-1 2 480,2-2-481,0 0 0,0 1 1,0-1-1,0 1 0,1-1 0,0 1 1,-1 0-1,-1 5 0,42-3 1174,15-1-346,80-4-1,-47-2-658,216 2 269,-267-2-916,66-12 0,-19 1 2,-26 7-188,180-12-1596,-241 17 1423,3 1 287,1 0 0,-1 0 0,0 0 0,1 0 1,-1-1-1,1 1 0,-1 0 0,0 0 0,1 0 1,-1 0-1,0 0 0,1 0 0,-1 1 0,1-1 1,-1 0-1,0 0 0,1 0 0,-1 1 1,1-1-1,-1 0 0,1 0 0,-1 1 0,1-1 1,-1 1-1,1-1 0,-1 0 0,1 1 0,-1-1 1,1 1-1,-1-1 0,1 2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01.11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242 0 2104,'-25'0'1170,"-119"0"4920,141 1-6006,-1-1 0,1 1 0,0 0 0,0 1 1,0-1-1,0 0 0,1 1 0,-1 0 1,0-1-1,1 1 0,-1 0 0,1 0 0,-4 5 1,2-4 132,0 1 0,1-1 0,0 1 0,0 0 0,0 0 0,1 1 0,-6 10 2620,33-15-2469,26 0 155,-16 1-229,-1-1 0,66-9 0,25-12-254,174-6 1,130 20-43,-384 7-3,-16 9-45,-28-9 65,-27 0-32,12-1-190,4 1-422,1 0 0,0 0 1,-1 1-1,1 0 0,0 1 0,-14 3 1,-32 4-4554,7-1 525,39-3 3682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00.38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771 155 1204,'-7'-4'424,"-1"0"1,0 0-1,0 0 0,-1 1 0,1 0 1,0 1-1,-1-1 0,0 2 0,0-1 1,0 2-1,1-1 0,-12 1 0,-4-1 158,-217-10 2693,23 3-2270,120 7 663,39 11-948,48-11-343,19-2-211,9-3-157,14-8-2,0 2 1,0 1-1,1 1 1,1 2-1,37-5 1,-43 8-4,48-7-32,115-4-1,78 15 38,-139 2-8,0 8-11,-1 0 14,-86-9 54,-41 0-66,-19 0 47,0 1-80,-1 1-1,1 0 1,0 1-1,0 1 1,-32 12 0,6-2-612,-142 26-4717,-4 2-499,156-32 4799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59.746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01 20 1988,'-3'-1'70,"0"1"0,1-1 0,-1 1 0,0-1 0,0 0 0,0 0 0,1 0 0,-5-2 0,4 1 58,0 1 0,0-1 0,0 1 0,0 0 0,0 0 0,0 0 0,0 1 0,-6-1 0,1 1-52,6 0 101,0-1-1,0 1 1,0 0 0,1 0 0,-1 1 0,0-1 0,0 0 0,0 0 0,1 1 0,-5 1 0,6-1-70,-1 0 1,0 0-1,1 0 1,-1 0-1,1 0 1,-1 0-1,1 0 1,-1 0-1,1 0 1,0 0-1,-1 0 1,1 1-1,0-1 1,0 0-1,0 0 1,0 0-1,0 1 1,0 1-1,0 42 5287,38-40-4328,212-2 137,-127-5-1183,-33 1-22,232 8 48,-29-4-57,-158-5 13,-81-4-100,-49 4-146,-37-1-1858,-88 3-7478,96 0 816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58.78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373 1 492,'-3'1'79,"0"0"0,0 0 0,0 0 0,1 1 0,-1-1-1,0 1 1,0 0 0,1-1 0,-1 1 0,-2 3 0,-27 25 1355,22-21-1086,-1-1 1,-1 1 0,0-2-1,0 0 1,0 0 0,-1-1-1,-13 5 1,5-2 355,7-4 157,0-1-1,0 0 1,-1 0-1,1-2 1,-28 2-1,21-2-245,18-1-530,-1-1 0,1 1 0,-1-1-1,1 1 1,0 0 0,-1 0 0,-3 2 0,6-2-42,0 0 1,0-1 0,0 1-1,0 0 1,0-1-1,1 1 1,-1 0 0,0 0-1,0 0 1,1 0-1,-1 0 1,1 0-1,-1 0 1,1 0 0,-1 0-1,1 0 1,-1 0-1,0 9 1876,6-9-1879,-1-1 1,1 1 0,0-1 0,-1 0-1,1 0 1,-1 0 0,6-1 0,6 0 150,50 2 431,-37 1-591,-1-1 0,1-2 1,-1-1-1,50-9 1,5-10 20,1 5 0,113-8 0,175 13-63,-371 11 71,-15 3-132,6 0-1338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57.937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371 35 1096,'-26'0'230,"1"0"657,0 0-1,0 1 0,-42 9 1,46-7-82,0 0 0,0-1 0,0-2 0,-22-1 0,0 0 457,17 13-454,19-4 233,8-7-992,-1-1 0,0 0-1,0 1 1,1-1-1,-1 0 1,1 0-1,-1 1 1,0-1-1,1 0 1,-1 0-1,1 1 1,-1-1 0,1 0-1,-1 0 1,0 0-1,1 0 1,-1 0-1,1 0 1,-1 0-1,1 0 1,-1 0-1,1 0 1,-1 0 0,1 0-1,-1 0 1,1 0-1,89-4 504,100-18 0,-37 3-343,546-12-204,-699 34-2,0-1 0,1 1-1,-1-1 1,0 1-1,-1-1 1,1 1 0,0-1-1,-1 1 1,0 2-1,-37 8-1920,25-9-472,0-1 0,-1 0 0,-17 1 0,20-4 1109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2:57.222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359 20 792,'-23'-10'575,"-141"10"4707,103-9-3402,-12 9-129,69 3-1665,1 0 1,0 0 0,0 1 0,1-1 0,-1 1 0,1 0 0,-3 4 0,-2 3 362,7-10-409,-1-1-1,1 1 1,-1 0 0,1-1 0,-1 1 0,1-1 0,-1 1-1,1 0 1,0 0 0,-1-1 0,1 1 0,0 0 0,0 0-1,-1-1 1,1 1 0,0 0 0,0 0 0,0-1 0,0 1-1,0 0 1,0 0 0,0 0 0,0-1 0,1 1 0,-1 0-1,0 0 1,0-1 0,1 1 0,-1 0 0,0 0 0,1-1-1,-1 1 1,1 0 0,-1-1 0,1 1 0,-1-1 0,1 1-1,-1-1 1,1 1 0,0 0 0,35 14 1547,-20-10-1298,2 2-128,0-1 0,0-1 0,1-1 0,34 4 1,76-5 716,-100-3-836,13-2-35,69-12 1,-7 0 2,139 7 78,-53 5-89,-103 3-12,-122-1-4167,-160 0-6560,172 0 9942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14.142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184 138 792,'74'0'161,"-72"-2"-156,-7-3-21,-6-2-14,-11 2 28,0 0-1,0 2 1,0 0-1,-38 1 1,23 1 5,-666-16 181,700 17-178,-20 3 35,22-3-35,0 1 1,0 0 0,1-1 0,-1 1 0,0 0 0,1-1 0,-1 1 0,0 0-1,1 0 1,-1 0 0,1 0 0,-1-1 0,1 1 0,0 0 0,-1 0 0,1 0-1,0 0 1,0 0 0,0 0 0,0 0 0,0 0 0,0 0 0,0 0 0,0 1-1,0-1-6,1 0-1,-1 0 0,1-1 1,-1 1-1,1-1 0,0 1 0,-1 0 1,1-1-1,0 1 0,-1-1 0,1 0 1,0 1-1,-1-1 0,1 1 1,0-1-1,0 0 0,0 0 0,-1 1 1,1-1-1,0 0 0,0 0 0,0 0 1,0 0-1,-1 0 0,1 0 1,2 0-1,35-1-31,-25 1 26,52 1 76,-35 1 16,0-1 0,0-2 0,0-1 0,48-10 0,-35 3 211,0 3-1,1 1 1,77 1-1,-75 4-154,-104-10-177,9 1 23,-101-9 12,-493-31 13,639 48-8,1 1-1,0 0 0,-1 1 1,1-1-1,-1 0 1,1 1-1,0 0 1,-1 0-1,-3 2 0,6-2 3,0-1 0,0 1 0,0 0 0,0 0 0,0 0 0,0 0 0,0 0 1,0 1-1,1-1 0,-1 0 0,0 0 0,1 0 0,-1 1 0,1-1 0,-1 0 0,1 1 0,0-1 0,-1 0 0,1 1 0,0-1 0,0 0 0,0 1 0,0 1 0,1-1-4,-1-1 0,0 0 1,1 0-1,-1 0 0,1 0 0,-1 1 0,1-1 1,0 0-1,-1 0 0,1 0 0,0 0 0,0 0 0,0-1 1,0 1-1,0 0 0,0 0 0,0 0 0,0-1 1,0 1-1,0-1 0,0 1 0,0-1 0,0 1 1,0-1-1,1 1 0,-1-1 0,0 0 0,2 0 1,45 6 13,-35-4 4,3-1-12,241 19 20,669 17 423,-913-37-368,-11 0-50,-5 0-17,-47-2 10,-62-12 0,1 0-35,-36-1-11,-136-6 68,215 19-52,36 0 4,-1 2 1,-57 6-1,84-5 8,1 0 0,-1 1 1,1 0-1,-1 0 1,1 0-1,0 0 0,-6 4 1,9-5-1,0 1 1,0-1 0,1 0 0,-1 1-1,1-1 1,-1 1 0,1-1 0,-1 1-1,1-1 1,0 1 0,0 0 0,0 0-1,0 0 1,0 0 0,0 0 0,1 0-1,-1 0 1,1 0 0,-1 0 0,1 0-1,0 3 1,0-3-9,0-1 0,1 0 0,0 1 0,-1-1-1,1 0 1,0 1 0,-1-1 0,1 0 0,0 0 0,0 0 0,0 0 0,0 0 0,0 0-1,1 0 1,-1 0 0,0 0 0,0 0 0,0-1 0,1 1 0,-1-1 0,0 1 0,1-1-1,-1 1 1,3 0 0,42 10 1,-40-10-3,53 8 3,1-4 0,0-2-1,63-5 1,-21 0 2,500 2 2011,-601 0-2015,-1 0 1,1 0-1,-1 0 0,1 0 0,0 0 1,-1 0-1,1 0 0,-1 0 1,1 0-1,-1-1 0,1 1 1,-1 0-1,1 0 0,-1-1 1,1 1-1,-1 0 0,0 0 0,1-1 1,-1 1-1,1 0 0,-1-1 1,0 1-1,1-1 0,-1 1 1,0 0-1,1-1 0,-1 1 0,0-1 1,0 1-1,1-1 0,-1 1 1,0-1-1,0 1 0,0-1 1,0 1-1,0-1 0,0 1 1,0-1-1,0 0 0,0 1 0,0-1 1,0 1-1,0-1 0,0 1 1,0-1-1,0 1 0,0-1 1,-1 1-1,1-1 0,0 1 1,0-1-1,-1 1 0,1-1 0,0 1 1,-1 0-1,1-1 0,0 1 1,-1 0-1,1-1 0,-1 0 1,-11-4-1,0 0 0,1 0 1,-2 1-1,1 1 1,0 0-1,-1 0 1,-13 0-1,-8-3-1,-88-14 6,-156-7 0,-124 20 12,389 7-16,0 0 1,0 1-1,0 1 1,0 0-1,0 1 1,1 0-1,-1 1 0,1 1 1,0 0-1,0 0 1,-12 8-1,23-12 1,0-1-1,0 1 1,0-1 0,0 1-1,0 0 1,-1-1 0,2 1-1,-1 0 1,0 0-1,0 0 1,0 0 0,0-1-1,0 1 1,1 0-1,-1 1 1,0-1 0,1 0-1,-1 0 1,1 0 0,-1 0-1,1 0 1,0 0-1,-1 1 1,1-1 0,0 0-1,0 0 1,0 1-1,0-1 1,0 0 0,0 0-1,0 0 1,0 1-1,1-1 1,-1 0 0,0 0-1,1 0 1,0 2 0,1 0 4,0-1 0,0 1 0,0-1 0,0 0 0,1 0 0,-1 0 1,1 0-1,-1-1 0,1 1 0,0-1 0,-1 1 0,1-1 0,5 2 1,26 4-15,0-1 0,0-2 0,0-1 0,0-1 0,48-5 0,-7 1-17,217-16 5,-157 6-7,-108 10 16,10 0 15,44-9 1,-79 11-7,-1 0 0,1 0 0,-1-1 0,0 1 0,1 0 1,-1-1-1,1 1 0,-1 0 0,0-1 0,1 0 0,-1 1 1,0-1-1,1 0 0,-1 0 0,0 0 0,0 0 1,0 0-1,1-1 0,-2 2 2,-1-1 0,1 0 0,0 1 0,-1-1 0,1 0 0,-1 1 0,1-1 0,-1 1 0,1-1 0,-1 1 1,0-1-1,1 1 0,-1-1 0,0 1 0,1 0 0,-1-1 0,0 1 0,1 0 0,-1-1 0,0 1 0,0 0 0,-1 0 0,-58-13-10,-62 0-22,-143 4 1,167 7 43,11 0 17,1-1 14,-97 9 1,164-5-43,1 2 0,-1 0 0,1 1 1,0 1-1,0 1 0,1 0 0,-19 10 0,35-16 0,0 1 1,0-1-1,0 1 0,0-1 0,0 1 1,1-1-1,-1 1 0,0 0 0,0-1 0,0 1 1,0 0-1,1 0 0,-1 0 0,0 0 0,1-1 1,-1 1-1,1 0 0,-1 0 0,1 0 0,-1 0 1,1 0-1,0 0 0,-1 0 0,1 1 0,0-1 1,0 0-1,0 0 0,0 1 0,1 0 0,-1-1 1,1 1-1,0-1 0,0 0 0,0 1 0,1-1 0,-1 0 0,0 0 0,0 0 0,1 0 0,-1 0 1,0 0-1,1 0 0,-1 0 0,4 1 0,7 2 6,1 1 1,0-2-1,18 4 1,45 2-11,0-4 1,92-6-1,-63 0-16,303-16-100,-367 14 116,71-8 4,-110 11-1,0 0 0,-1 0-1,1-1 1,-1 1 0,1 0 0,0-1 0,-1 1-1,1-1 1,-1 0 0,1 1 0,-1-1 0,1 0-1,-1 0 1,0 0 0,2-2 0,-4-4-4,-14 0 2,-112-20 9,-2 6 1,0 6 0,-140 1-1,49 14-11,213 0 12,0 0 1,0 1-1,0 0 0,0 0 0,0 0 1,-7 3-1,13-4-7,-1 1 0,0 0 1,1-1-1,-1 1 0,1 0 0,-1 0 1,1 0-1,-1 0 0,1 0 1,0 0-1,0 1 0,-1-1 0,1 0 1,0 0-1,0 1 0,0-1 1,0 1-1,1-1 0,-1 1 0,0 0 1,1-1-1,-1 1 0,1 0 0,-1-1 1,1 1-1,0 0 0,-1 3 1,2-4 1,-1 0-1,1 0 1,-1 1 0,1-1 0,-1 0 0,1 0 0,0 0 0,0 1 0,-1-1 0,1 0 0,0 0 0,0 0-1,0-1 1,0 1 0,0 0 0,0 0 0,1 0 0,-1-1 0,0 1 0,0-1 0,0 1 0,1-1 0,-1 1 0,2 0-1,40 9 30,-35-8-24,46 5-9,0-1 0,1-4 0,64-4 0,-23 1-68,337 1 10,-432 0 28,-3 0 31,-64-10 36,-29 10 37,93 0-86,0 1 0,-1-1 0,1 1 0,0-1 0,0 1 0,0 0 0,1 0 0,-1 0 0,0 0 0,0 0 0,0 0 0,1 0 0,-1 0 0,0 1 0,-1 2 0,1-3-7,1 0 0,0 0 0,0 0-1,-1 1 1,1-1 0,-1 0 0,1-1 0,-1 1 0,1 0-1,-1 0 1,1-1 0,-1 1 0,0-1 0,-3 1 0,5-1 12,-1 0 8,1 0 0,0 0 0,0 0 0,-1 0-1,1 0 1,0 0 0,0 0 0,0 0 0,-1 0 0,1 0 0,0 0-1,0 0 1,-1 0 0,1 0 0,0 1 0,0-1 0,0 0 0,-1 0-1,1 0 1,0 0 0,0 0 0,0 1 0,-1-1 0,1 0 0,0 0 0,0 0-1,0 1 1,0-1 0,0 0 0,0 0 0,-1 0 0,1 1 0,0-1-1,0 0 1,0 0 0,0 1 0,0-1 0,0 0 0,0 0 0,0 1-1,0-1 1,0 0 0,-1 2 0,4-2-14,33 0-17,-7 1-38,1-2 1,49-6 0,-56 4 28,0 1 1,1 1 0,30 3-1,1 0-105,-54-2 128,-6-2-42,-83-20-22,28 7 109,-1 2 0,0 3 0,-65-2 0,69 7-34,-275-10 124,331 15-114,1 0 1,-1 0-1,1-1 0,0 1 1,-1 0-1,1 0 0,-1 0 0,1 0 1,0 1-1,-1-1 0,1 0 0,-1 0 1,1 0-1,0 0 0,-1 0 0,1 0 1,-1 1-1,1-1 0,0 0 1,-1 0-1,1 0 0,0 1 0,-1-1 1,1 0-1,0 1 0,0-1 0,-1 0 1,1 1-1,0-1 0,0 0 0,0 1 1,-1-1-1,1 0 0,0 1 1,0-1-1,0 1 0,0-1 0,0 0 1,0 1-1,0-1 0,0 1 0,0-1 1,0 0-1,0 1 0,0-1 1,0 1-1,0-1 0,0 1 0,0-1 1,0 0-1,0 1 0,1 0 0,-1 0 1,1 0-1,-1 0 0,1 0 1,0 0-1,-1 0 0,1 0 1,0 0-1,0-1 0,-1 1 1,1 0-1,0 0 0,0 0 1,0-1-1,0 1 1,0-1-1,0 1 0,0-1 1,2 2-1,16 2 8,2 0-1,-1 0 0,40 2 0,320-1-137,0-5 1992,-370-2-1771,-10-2-67,-15-4-40,-104-5 72,-224 3 0,257 10-41,-238 0-25,310 0 21,0 1 0,0 0 0,0 1 0,0 1-1,-18 5 1,31-8-13,1 0 0,-1 0-1,0 0 1,1 0 0,-1 1-1,0-1 1,1 0 0,-1 0 0,0 1-1,1-1 1,-1 0 0,0 1-1,1-1 1,-1 1 0,1-1 0,-1 1-1,1-1 1,-1 1 0,1-1 0,-1 1-1,1-1 1,0 1 0,-1 0-1,1-1 1,0 1 0,-1 0 0,1-1-1,0 1 1,0 0 0,0-1 0,0 1-1,0 0 1,-1-1 0,2 2-1,-1-1 0,0 0-1,1 0 1,0 0-1,-1 0 1,1 0-1,0 0 1,-1-1-1,1 1 0,0 0 1,0-1-1,0 1 1,0 0-1,-1-1 1,1 1-1,0-1 1,0 1-1,0-1 1,0 0-1,0 1 0,0-1 1,0 0-1,2 0 1,41 6-19,0-3 0,68-3 0,-42-2 4,-35 1-31,50-10 0,-18 2 17,176-17 1713,-243 26-1682,21-3 277,-20 3-266,0 0 0,0 0 0,-1-1 0,1 1 0,0 0 0,0 0-1,0 0 1,0-1 0,-1 1 0,1 0 0,0-1 0,0 1 0,-1-1 0,1 1 0,0-1-1,-1 1 1,1-1 0,0 0 0,-1 1 0,1-2 0,-3 1-9,0-1 1,0 1-1,-1 0 1,1 0-1,-1 0 1,1 1-1,-1-1 0,1 0 1,-1 1-1,1 0 1,-4-1-1,2 1-7,-127-14-54,-227 5 0,253 10-612,97 0 241,0 0 1,-1 0 0,1 1-1,0 0 1,0 0 0,0 1-1,-14 7 1,10-4-574,11-6 898,1 0 0,-1 1 1,0-1-1,1 0 0,-1 1 0,0-1 0,1 1 0,-1-1 0,1 1 1,-1-1-1,1 1 0,-1-1 0,1 1 0,-1 0 0,1-1 1,0 1-1,-1 0 0,1-1 0,0 1 0,-1 0 0,1-1 0,0 1 1,0 0-1,0 0 0,0-1 0,0 1 0,0 0 0,0 1 1,0 3-80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5:45.945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 44 4584,'15'-8'1477,"7"-5"-1198,0-3-4067,-16 9 2584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1:57.39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2618.99341"/>
      <inkml:brushProperty name="anchorY" value="538.12653"/>
      <inkml:brushProperty name="scaleFactor" value="0.4994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604.05725"/>
      <inkml:brushProperty name="anchorY" value="-476.8096"/>
      <inkml:brushProperty name="scaleFactor" value="0.49948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300.1225"/>
      <inkml:brushProperty name="anchorY" value="-1294.75403"/>
      <inkml:brushProperty name="scaleFactor" value="0.49948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325.01404"/>
      <inkml:brushProperty name="anchorY" value="-290.87308"/>
      <inkml:brushProperty name="scaleFactor" value="0.49948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2366.76001"/>
      <inkml:brushProperty name="anchorY" value="702.51721"/>
      <inkml:brushProperty name="scaleFactor" value="0.49948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3392.92285"/>
      <inkml:brushProperty name="anchorY" value="1660.54688"/>
      <inkml:brushProperty name="scaleFactor" value="0.49948"/>
    </inkml:brush>
  </inkml:definitions>
  <inkml:trace contextRef="#ctx0" brushRef="#br0">282 34 464,'0'0'0</inkml:trace>
  <inkml:trace contextRef="#ctx0" brushRef="#br1" timeOffset="704.4">0 197 2476,'0'0'0,"0"2"40,0 0 75,4 1 11,3 0 48,4 0-37,4 1-64,4-1 9,2-1-93,3-1 9,4 0 20,2 0-47,2-1 56,2 0-12,2-2-19,1-1 77,0-1-9,0 0 34,0-1 36,-1 0-40,-3 1 70,-1 0-15,-4 0-26,-4 1-61,-3-1 7,-4 0-31,-4 0 1,-3-1 63,-3 0-136,-4-1 24,-1-1 16,-2-1-42,-2-1 36,-3 0-100,-3-1-9,-2 1-90,-2 0-65,-1 0 36,-2 0-118,0 1 130,-2-1-4,0 1-12,-2 0-27,0 0-6,-2 1 60,0-1 92,-1 2 61,-1 0 25,1 2-185,-1 2-53,1 0 42,0 2-166,4-1-75</inkml:trace>
  <inkml:trace contextRef="#ctx0" brushRef="#br2" timeOffset="927.85">212 143 2620,'0'0'0,"-2"2"-228,-2 3-499,0-1-1117</inkml:trace>
  <inkml:trace contextRef="#ctx0" brushRef="#br3" timeOffset="1312.24">525 208 4704,'0'0'0,"-6"5"-988,-5 4-219,1-1-1528</inkml:trace>
  <inkml:trace contextRef="#ctx0" brushRef="#br4" timeOffset="1507.06">645 147 6045,'0'0'0,"0"3"-112,0 5-350,0 2-391,-2 2-525,-2 1 55,-1-2-680</inkml:trace>
  <inkml:trace contextRef="#ctx0" brushRef="#br5" timeOffset="1670.07">318 257 2708,'0'0'0,"1"1"-280,0 2-345,0 0-19,0 0-597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1:55.61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334.59778"/>
      <inkml:brushProperty name="anchorY" value="-757.64667"/>
      <inkml:brushProperty name="scaleFactor" value="0.49948"/>
    </inkml:brush>
  </inkml:definitions>
  <inkml:trace contextRef="#ctx0" brushRef="#br0">270 282 2048,'0'0'0,"0"-2"-24,-2-3 80,1-2-75,-3-3 26,-2-2 7,-1-2-41,-2 0 3,0-2 39,-1 0-50,-1 0-63,-2 0 45,-2-1-66,0 1 23,-3-1 5,-1 1-59,-1 0-19,-1 0-26,-1 1-58,-1 0 75,-1 1-78,4 3-116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29.111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853 367 1568,'-7'-3'10995,"-10"-5"-11963,8-1 1149,-1 1 1,0 0-1,-1 1 1,0 0-1,0 0 0,0 2 1,-1-1-1,0 1 1,-12-3-1,-14-2 302,-63-10 0,84 18 429,35 5-201,12 3-478,-10-3-112,0 0 0,32-1 1,-9 0-77,432 18 16,-322-16 490,-49-3 1304,-104-2-1846,1 0-1,0 0 1,-1 0-1,1 0 1,-1 0-1,1-1 1,-1 1 0,0 0-1,1 0 1,-1 0-1,0-1 1,0 1-1,0 0 1,0-1-1,0 1 1,0 0 0,0 0-1,0-1 1,-1 1-1,1 0 1,0 0-1,-1-1 1,0-1-1,-4-1-9,1 0-1,-1 1 0,0-1 1,0 1-1,0 0 0,0 0 0,0 0 1,-8-2-1,-48-16 17,-66-10-2,-2 4-1,0 6 1,-136-3 0,59 19-46,184 5 25,21 0 9,0 0 0,1 0 0,-1 0-1,0 0 1,0 0 0,1 0-1,-1 0 1,0 0 0,0 0 0,1 0-1,-1 1 1,0-1 0,1 0 0,-1 0-1,0 1 1,1-1 0,-1 0-1,0 1 1,1-1 0,-1 1 0,1-1-1,-1 1 1,0-1 0,1 1-1,-1-1 1,1 1 0,0-1 0,-1 1-1,1 0 1,0-1 0,-1 1-1,1 0 1,0-1 0,-1 2 0,1-1 0,0 0 0,1-1 0,-1 1 0,0 0 0,0 0 0,0-1 0,1 1 0,-1 0 0,0-1 0,1 1 0,-1 0 0,1-1 0,-1 1 0,0-1 0,1 1 0,0-1 0,-1 1 0,1-1 0,-1 1 0,1-1 0,0 1 0,-1-1 0,1 1 1,0-1-1,-1 0 0,1 0 0,0 1 0,-1-1 0,1 0 0,1 0 0,40 6 17,0-2 1,0-2 0,57-4-1,-14 0-5,627 2 677,-715-9-681,-5 4-2,-1 1 0,-1 0 0,1 1 0,0 0 0,-1 0 0,0 1 1,0 0-1,-15-1 0,-89 2 11,65 2-10,-572-1-2,591 0-10,0 2 0,1 0 0,-1 2 0,0 1 0,1 2 0,-56 20 1,84-27 1,-1 0 3,1 1 1,0-1-1,-1 0 1,1 1-1,0-1 1,0 1 0,0-1-1,-1 1 1,1 0-1,0-1 1,0 1 0,0 0-1,0 0 1,0 0-1,0 0 1,0 0 0,1 0-1,-1 0 1,0 0-1,0 0 1,1 0 0,-1 0-1,1 0 1,-1 1-1,1-1 1,-1 0 0,1 0-1,0 1 1,0-1-1,-1 2 1,2-2 0,0-1 0,-1 1 0,1 0 0,-1-1 0,1 1 0,0 0 0,0-1 0,-1 1 0,1-1 0,0 1 0,0-1 0,0 1 0,0-1 0,-1 0 0,1 0 0,0 1 0,0-1 0,0 0 0,0 0 0,0 0 0,1 0 0,29 4 12,-26-4-3,437 10-63,-275-12 77,-115 2 15,140-4-29,-152 1 107,0-1 0,70-19 0,-97 15-22,-16 0-112,-20-3-21,-67-8 95,-150-12 0,-95 16-30,289 14-42,-273-1 71,301 2-64,1 0 1,-1 1-1,0 1 1,1 0-1,0 2 1,-1 0-1,-18 7 1,36-11 6,-1 0 0,1 0 1,-1 0-1,1 0 0,-1 1 1,1-1-1,-1 0 0,1 0 1,-1 0-1,1 1 0,-1-1 1,1 0-1,-1 1 1,1-1-1,-1 0 0,1 1 1,0-1-1,-1 1 0,1-1 1,0 0-1,-1 1 0,1-1 1,0 1-1,0-1 0,-1 1 1,1-1-1,0 1 0,0-1 1,0 1-1,0-1 0,-1 1 1,1 0-1,0-1 1,0 1-1,0-1 0,0 1 1,0-1-1,1 1 0,-1-1 1,0 1-1,0-1 0,0 1 1,0 0-1,1-1 0,-1 1 1,0-1-1,0 0 0,1 1 1,-1-1-1,0 1 1,1-1-1,-1 1 0,1-1 1,-1 0-1,0 1 0,2 0 1,0 1 0,1 0 1,0-1 0,1 1-1,-1 0 1,0-1-1,0 0 1,1 1 0,3-1-1,86 13 10,1-4 0,130-2-1,-54-5 71,123 4 617,-293-7-697,1 0 0,-1 0-1,1 1 1,-1-1 0,0 0 0,1 0 0,-1 0-1,1 0 1,-1 0 0,1 0 0,-1 0 0,1 0-1,-1 0 1,1 0 0,-1-1 0,1 1 0,-1 0-1,1 0 1,-1 0 0,0 0 0,1-1 0,-1 1-1,1 0 1,-1-1 0,0 1 0,1 0 0,-1 0-1,0-1 1,1 1 0,-1-1 0,0 1 0,1 0-1,-1-1 1,0 1 0,0-1 0,0 1 0,1 0-1,-1-1 1,0 1 0,0-1 0,0 1 0,0-1 0,0 1-1,0-1 1,0 1 0,0-1 0,0 1 0,0-1-1,0 1 1,0-1 0,0 1 0,0-1 0,-1 1-1,1 0 1,0-1 0,0 1 0,0-1 0,-1 0-1,-1-1 0,1 0 0,-1-1-1,1 1 1,-1 0 0,0 0-1,0 0 1,0 1 0,0-1-1,-5-3 1,-30-13 13,-1 1 0,-1 2 0,-71-18 0,-126-10-58,161 36 62,-85 3 1,158 4-19,0 0 0,1 0 1,-1 1-1,0-1 0,1 0 0,-1 1 1,1-1-1,-1 1 0,0-1 0,1 1 1,-1 0-1,1-1 0,-1 1 0,1 0 0,0 0 1,-1 0-1,1 0 0,0 0 0,0 1 1,0-1-1,-1 0 0,1 1 0,0-1 1,0 2-1,-1 1 6,0 0 1,1-1 0,0 1 0,0 0-1,0 0 1,0 0 0,1 0 0,0 0-1,0 5 1,0-8-6,1 0 0,-1 0-1,1 0 1,-1 0 0,1 0 0,0 0 0,0 0 0,-1 0-1,1 0 1,0 0 0,0 0 0,0 0 0,0 0 0,0-1-1,0 1 1,1 0 0,-1-1 0,0 1 0,0-1 0,3 1-1,32 11-10,-28-9 3,63 14 14,1-3-1,142 10 0,-120-16-40,10 4 61,66 5 14,-167-17-60,-7 0-27,-16-1 52,0-1 0,-1-1 1,-22-7-1,16 4 8,-36-4 0,0 4-13,-189-9 22,43 15-12,201 0-9,0 1-1,0 0 1,0 0 0,0 0-1,0 1 1,1 0-1,-11 4 1,16-5 1,0 0-1,-1 0 1,1 0-1,0 1 1,0-1 0,0 1-1,0-1 1,0 1-1,0-1 1,0 1-1,0 0 1,1 0 0,-1 0-1,1 0 1,-1 0-1,1 1 1,0-1-1,0 0 1,0 1 0,0-1-1,0 0 1,1 1-1,-1-1 1,1 1-1,-1 4 1,2-5-2,-1 0-1,1 0 1,0 0 0,0 0 0,0 0-1,0-1 1,1 1 0,-1 0-1,0-1 1,1 1 0,-1-1-1,1 1 1,-1-1 0,1 0 0,0 0-1,-1 1 1,1-1 0,0-1-1,0 1 1,0 0 0,0 0 0,4 0-1,49 15-6,-54-15 7,57 10 15,1-2-1,70 1 0,122-10-17,-123-1 42,-102 0-35,-26 1-4,-1-1 0,1 1 0,0 0 0,0 0 0,0 0 0,0 0 0,0 0 0,0 0 0,0 0 0,0 0 0,0 0 0,0 0 0,0 0 0,0 0 0,0 0 0,0 0 0,0 0 0,0 0 0,0-1 0,0 1 0,0 0 0,-1 0 0,1 0 0,0 0 0,0 0 0,0 0 0,0 0 0,0 0 0,0 0 0,0 0 0,0-1-1,1 1 1,-1 0 0,0 0 0,0 0 0,0 0 0,0 0 0,0 0 0,0 0 0,0 0 0,0 0 0,0 0 0,0 0 0,0 0 0,0-1 0,0 1 0,0 0 0,0 0 0,0 0 0,0 0 0,-40-9-6,13 3 4,3 0-6,-1 2 1,-43-3-1,3 1-1,-70-5 38,-145 6 0,195 6-93,84-1 64,1 0 0,-1 0 0,1-1-1,-1 1 1,1 0 0,-1 1 0,1-1 0,0 0 0,-1 0 0,1 0-1,-1 0 1,1 0 0,-1 0 0,1 1 0,-1-1 0,1 0 0,0 0-1,-1 1 1,1-1 0,-1 0 0,1 0 0,0 1 0,-1-1 0,1 0-1,0 1 1,0-1 0,-1 1 0,1-1 0,0 0 0,0 1-1,-1-1 1,1 1 0,0-1 0,0 1 0,0-1 0,0 1 0,0-1-1,0 1 1,0-1 0,0 1 0,0-1 0,0 0 0,0 1 0,0-1-1,0 1 1,0 0 0,1 0-1,-1 0 0,0 0 0,1 0 0,-1 0 0,1 0 0,-1 0 0,1 0 0,-1 0 0,1 0 0,0 0 0,-1-1 0,1 1 0,0 0 0,0 0 0,0-1 0,-1 1 0,1-1 0,0 1 0,0 0 0,2 0 0,37 6 27,1-1 0,0-3 1,0-1-1,57-4 0,-16 0-132,294-13 117,-355 13 7,-8 3-17,-1-2 0,1 0 0,0 0 0,-1-1 0,1-1 0,-1 0-1,16-7 1,-27 10-3,-1-1-1,1 0 1,-1 1 0,0-1-1,1 0 1,-1 1-1,0-1 1,1 0 0,-1 1-1,0-1 1,0 0-1,0 0 1,0 1-1,0-1 1,1 0 0,-1 0-1,-1 1 1,1-1-1,0 0 1,0 0-1,0 1 1,0-1 0,0 0-1,-1 0 1,1 1-1,0-1 1,-1 0-1,1 1 1,0-1 0,-1 0-1,1 1 1,-1-1-1,1 1 1,-1-1-1,0 0 1,-13-5 7,0 0 0,-1 1-1,0 0 1,-19-3 0,6 1-3,-232-52 24,-305-29 0,346 76-276,219 12 250,-1 1 1,0-1-1,1 1 0,-1-1 0,0 1 1,1-1-1,-1 1 0,1-1 1,-1 1-1,1 0 0,-1-1 1,1 1-1,-1 0 0,1 0 0,0-1 1,-1 1-1,1 0 0,0 0 1,-1 0-1,1-1 0,0 1 0,0 0 1,0 0-1,0 0 0,0-1 1,0 1-1,0 0 0,0 0 0,0 0 1,1 0-1,-1-1 0,0 1 1,0 0-1,1 0 0,-1-1 1,0 1-1,1 0 0,-1 0 0,1-1 1,0 2-1,2 1 4,0 0 0,1 0 0,-1 0 0,1 0 0,0-1 0,0 1 0,-1-1 0,2 0 0,4 2 0,47 16-16,-40-15 8,53 16-1,2-4-1,114 14 1,150-5 52,-116-12-41,-176-10-29,151 7-25,-216-14 65,-1 0 1,1-2-1,-34-10 1,-61-15-54,-1 6 0,-151-12 0,113 32-21,118 4-6,38 0 61,-1 0 0,0 0 0,0 0-1,1 0 1,-1 0 0,0 0 0,1 0 0,-1 1 0,0-1 0,0 0-1,1 0 1,-1 1 0,0-1 0,1 0 0,-1 1 0,1-1 0,-1 0-1,0 1 1,1-1 0,-1 1 0,1-1 0,-1 1 0,1-1 0,0 1 0,-1 0-1,1-1 1,-1 1 0,1 0 0,-1 0 0,0 23-94,1-16 55,0-7 39,0 0 0,1 0 0,-1-1 0,0 1 0,1 0 1,-1 0-1,0-1 0,1 1 0,-1-1 0,1 1 0,-1 0 0,1-1 1,0 1-1,-1-1 0,1 1 0,-1-1 0,1 1 0,0-1 0,0 0 1,-1 1-1,1-1 0,0 0 0,1 1 0,23 7 15,-18-6-10,34 8 15,0-2 0,77 7 0,87-10-51,-86-4 94,151 7 25,-274-18-136,-9 3 49,0 1 0,0 0 0,0 1 0,-1 0 1,1 1-1,-17-3 0,9 2-7,-83-20-169,-2 4 0,0 5 0,-206-4 0,311 20 173,-1 0 0,1 0 1,0 0-1,-1 1 0,1-1 0,0 0 1,0 0-1,0 1 0,-1-1 0,1 1 0,0-1 1,0 1-1,0-1 0,0 1 0,0 0 1,0 0-1,0-1 0,0 1 0,0 0 1,0 0-1,0 0 0,1 0 0,-1 0 0,0 0 1,1 0-1,-1 0 0,0 1 0,1-1 1,-1 0-1,1 0 0,0 0 0,0 1 1,-1-1-1,1 0 0,0 0 0,0 1 1,0-1-1,0 0 0,0 0 0,0 1 0,1-1 1,-1 0-1,0 0 0,1 1 0,-1-1 1,0 0-1,1 0 0,0 0 0,-1 0 1,1 0-1,0 0 0,-1 0 0,1 0 0,0 0 1,0 0-1,0 0 0,0 0 0,0 0 1,0-1-1,0 1 0,0 0 0,2 0 1,18 9-3,0-1 1,1-1 0,0-1 0,0-1-1,1 0 1,-1-2 0,28 1 0,167-2 39,-121-5 7,68 2 35,-161 1-74,0-2-1,1 1 1,-1 0 0,1-1 0,-1 1 0,1-1-1,-1 0 1,0 0 0,6-3 0,-7 3-4,-1 0 0,0 1 1,0-1-1,0 0 0,1-1 1,-1 1-1,0 0 0,-1 0 1,1 0-1,0-1 0,0 1 1,0 0-1,-1-1 1,1 1-1,-1-1 0,1 1 1,-1 0-1,1-1 0,-1 1 1,0-1-1,0 1 0,0-1 1,0-2-1,0 3 1,-1 1 0,1-1 0,0 0 0,-1 0 0,1 0 0,-1 0 0,0 0 0,1 1 0,-1-1 1,0 0-1,1 1 0,-1-1 0,0 0 0,0 1 0,0-1 0,1 1 0,-1-1 0,0 1 0,0-1 0,0 1 0,0 0 0,-2-1 0,-28-8 6,23 7-4,-45-11 4,1 2-1,-106-8 1,-108 14-46,198 5 15,66 0 26,1 0 0,-1 0 1,0 0-1,1 0 0,-1 0 0,0 1 0,1-1 0,-1 0 0,0 1 0,1-1 1,-1 1-1,1 0 0,-1-1 0,1 1 0,-1 0 0,1 0 0,0 0 0,-1 0 0,1 0 1,-2 2-1,2 0-5,0-1 1,0 0-1,0 1 1,0-1 0,0 1-1,1-1 1,-1 1 0,1 0-1,-1-1 1,1 1-1,0 0 1,0 2 0,1-3 5,-1-1 1,1 0 0,-1 0 0,1 0 0,0 1-1,-1-1 1,1 0 0,0 0 0,0 0 0,0 0-1,0 0 1,0 0 0,0 0 0,0-1 0,0 1 0,0 0-1,0 0 1,1-1 0,-1 1 0,0-1 0,2 1-1,34 12 27,-31-11-26,28 7-17,0-1 1,0-2 0,52 3-1,107-7 59,-112-2-13,160 0 67,-241-1-101,0 1 0,1-1 0,-1 1 0,0-1 0,0 0 0,0 1 1,1-1-1,-1 1 0,0-1 0,0 1 0,0-1 0,0 0 0,0 1 1,0-1-1,0 1 0,0-1 0,0 0 0,0 1 0,0-1 0,0 1 0,0-1 1,-1 1-1,1-1 0,0 1 0,0-1 0,-1 0 0,1 1 0,0-1 1,-1 1-1,0-1 0,-12-5 11,0 0 0,0 1 1,-1 0-1,0 1 0,1 1 0,-2 0 0,-18 0 1,7-1-13,-91-10-83,-203 4 1,317 9 72,0 1 0,0 0 0,-1 1 0,1-1 1,0 0-1,0 1 0,0 0 0,1 0 1,-1 0-1,0 0 0,0 0 0,0 0 1,1 1-1,-4 1 0,5-1-48,-1-1-1,1 1 1,0 0-1,-1 0 1,1 0-1,0 0 1,0 0 0,0 0-1,0 0 1,0 0-1,1 0 1,-1 0-1,1 1 1,-1-1-1,1 0 1,0 0 0,0 1-1,0 2 1,4-2-274,1-1 0,0 1 0,0-2 0,0 1 0,0 0 0,0-1 0,0 0 0,0 0 0,8 0 0,7-1-582,-3 1-138,-1-1 0,0-1 1,0-1-1,19-4 1,-23 5 165,-1-1 0,1 1 0,-1 1 0,21 2 0,0-1-1000,-13-1 704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2:32.47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525.44434"/>
      <inkml:brushProperty name="anchorY" value="2648.90283"/>
      <inkml:brushProperty name="scaleFactor" value="0.4994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753.54736"/>
      <inkml:brushProperty name="anchorY" value="3622.52051"/>
      <inkml:brushProperty name="scaleFactor" value="0.49948"/>
    </inkml:brush>
  </inkml:definitions>
  <inkml:trace contextRef="#ctx0" brushRef="#br0">1214 347 1484,'0'0'0,"-2"-1"20,-2-2-42,0 0 59,-2-1-1,-1 1-27,0-1 81,-1 0-33,-1 0 50,1 0 62,-1 1-44,1-1 33,1 1-45,0 1-34,0-1 7,2 1-6,0 1 10,1 0 20,1 0 55,1 1-74,1 0 11,0 0-4,1 0-41,2 0-56,1 0 49,3 0 52,1 0-128,2 0 122,2 0-128,1 0 55,1 0 24,3 0-51,2 0 18,2 0-15,3 0-35,2 0 14,3 0 31,4 0-39,2 0 52,4 0-20,4 0-17,4 0 62,3 0-33,4 0 17,4 0 43,3 0-50,3 0-6,3 0-3,2-1-40,3 0-27,1-2 24,2 1-20,1 0-41,1 0 91,1 0-53,0 0-10,1 0 57,-1 1-132,-1 0 45,-2 0-4,-1 1-40,-2 0 50,-3 0 25,-3 0-10,-3 0 11,-2 0 54,-3 0-52,-3 0 18,-3 0-5,-3 0-14,-3 0 28,-3 0-19,-2 0 128,-3 0-93,-4 0 72,-2 0 36,-3 0-108,-3 0 102,-2 0-48,-4 0-4,-4 0 133,-3 0-77,-4 0 71,-3 0-12,-3 0-103,-3 0 55,-4 0-41,-3 0 13,-3 0 1,-3-1 4,-3-1-61,-2 1-6,-3-2-2,-2 0 58,-3 1 34,-3-1 21,-1 0 28,-3 0-74,-3 0 38,-3 1-56,-1 0 10,-3 0 27,-1 1-47,-2-2 90,-2 1 15,0 0-15,-1 1 104,-1 0-95,1 0 14,-1 1-65,0 0-107,1 0 101,-1 0-132,1 0 122,0 0-66,1 0-55,-2 2 64,1-1-107,0 2 132,0-1-96,-1 0 58,-1 0 21,1-1-137,-1-1-18,0 1-142,-1-1-47,0 1 30,0 1 33,0-1 16,0 0 38,0 2-26,2-1 94,0 1-12,2 0 64,2 0 19,2 0-6,3 1 57,2 0-72,5-1 76,2 0-38,4 0-16,4-1 76,3 0-52,3-1 4,4-1 94,2 0-142,4 0 65,3 0 25,1 0-95,3 0 78,0 0-105,2 0-13,1 0-81,1 0 284,3 0-111,1 0 119,2 0-3,1 0-109,1 0 181,2 0-72,2 0 30,3 0 52,2 0-1,4 0 79,5-2-24,3 0-54,5-1-70,4 0-87,6-1-12,3 0 22,6-2-40,4 0 3,5 0 45,5-1-150,4-1 59,3-1-46,5 0-71,3 0 122,3-1-69,3 1 37,2-1 16,1 0-29,2 1 85,-1 1-34,1-1-1,-1 2 59,-2 0-50,-1-1 58,-2 2 8,-2 0-58,-2 1 48,-3 0-25,-3 1-17,-2 2 85,-3 0-78,-2 1-44,-4 0 51,-3 1-110,-5 0 68,-4 0-42,-5 0-69,-5 1 86,-6-1-45,-7 0 47,-5 0 100,-6 0-55,-6 0 38,-6 0 132,-4 0 16,-11 0-27,-6 0-102,-6 0 43,-6 0-27,-5 0-33,-6 0 5,-6 0-14,-7 0-58,-5 0 62,-7 0-3,-5 0 15,-6 0 111,-5 0-67,-5 0 54,-5 0 20,-4 0-52,-6 2 36,-4-1 2,-4 3-24,-4 1-1,-3 1-29,-3 1-72,-3-1 37,-2 1-12,-2 0-22,-1 0-11,-1 0-83,-1 0-6,1 0-18,-2 0-37,2-1 18,1 0-27,0 0 11,2 1 43,2 0 15,1 0-15,3 1-1,2 2 47,2 0 23,4 1-5,5 0 76,3 1-48,6 1-89,7 0 40,7 0-42,8 0-76,9-1 68,9-1-72,9-2-88,9 0 29,11-2-152,8-2 20,7-1-245</inkml:trace>
  <inkml:trace contextRef="#ctx0" brushRef="#br1" timeOffset="359.32">3267 1 5292,'0'0'0,"-11"1"-80,-18 2-51,-9-1-163,-9 0-209,-6 0-158,-3-3-230,1-3-148,10-1-76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2:29.66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2374.07373"/>
      <inkml:brushProperty name="anchorY" value="635.36884"/>
      <inkml:brushProperty name="scaleFactor" value="0.4994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3642.11841"/>
      <inkml:brushProperty name="anchorY" value="1618.41956"/>
      <inkml:brushProperty name="scaleFactor" value="0.49948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693.32031"/>
      <inkml:brushProperty name="anchorY" value="2613.72583"/>
      <inkml:brushProperty name="scaleFactor" value="0.49948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3452.98682"/>
      <inkml:brushProperty name="anchorY" value="1634.69836"/>
      <inkml:brushProperty name="scaleFactor" value="0.49948"/>
    </inkml:brush>
  </inkml:definitions>
  <inkml:trace contextRef="#ctx0" brushRef="#br0">1312 1 1736,'0'0'0,"-9"1"-56,-13 1 14,-10 3-27,-9 0-239,-8 1-50,-5 1-20,8-1-169</inkml:trace>
  <inkml:trace contextRef="#ctx0" brushRef="#br1" timeOffset="128.88">49 123 2648,'0'0'0,"-3"0"-24,-4 2 24,-1 0-12,-1 1-28,1 0-15,2 0-142,2-1-93,1 0-21,2-1-78,3 0 10,3-1 20,1 0-269</inkml:trace>
  <inkml:trace contextRef="#ctx0" brushRef="#br2" timeOffset="841.99">1755 73 1512,'0'0'0,"-7"0"28,-11 0 56,-8 0 26,-7 0 62,-7 0 75,-4 0-67,-3 1 27,-2 1-72,0 2-131,-2-1 89,1 1-32,-1 0 44,1 0 59,-1 0-107,1-2 106,1 0-75,0-1 32,0-1 4,1 0-76,1 0 4,2 0-29,1 2 9,1 0-56,3 1 81,2-2-41,3 1-9,2 0 23,3 1-65,4-1 38,2-1 24,4 2 33,3-1-76,3 1-76,4 0 14,4 0-88,3-1 30,1-1-18,4-1-86,4 1 62,3-1-61,4-1 26,3 1 5,4 0-95,3 0 159,4 0 5,3 0 96,5 0 47,4 0-47,3-1 100,5-2-107,4 0 42,3-1 24,5 0-46,2 0 57,3-1 62,2 1-44,2-1 24,1 0 4,1 0-87,2 0 101,-1 0-34,0 0 2,0 0 12,0-1-121,-1 1-17,-1 1-20,-1 0-17,-2 0 39,-1 0 11,-3 0 41,-2-1 19,-2 0 26,-2 1 24,-3-1 47,-3 1-5,-3 0-37,-3 2 55,-3 0-111,-3 1 60,-3 0 45,-3 1-100,-3 0 95,-4 0-142,-4 0 27,-3 0 30,-3 0-93,-4 0 182,-3 0-55,-2 0-10,-3 0 83,-2 0-77,-3 0-40,-3 0 63,-3 0-104,-3 0 26,-3 2 55,-2-1-104,-2 1 25,-3 0-33,-1 0-27,-3 0-41,-2-2 36,-3 1-51,-2-1-89,-3 0 165,-2 0-8,-1 0-45,-4 0 161,-1 0-164,-3 0-67,-1 2 68,-1-1-157,-2 1 66,-2 1-5,0 0 34,9-1 2</inkml:trace>
  <inkml:trace contextRef="#ctx0" brushRef="#br3" timeOffset="945.89">1083 102 1484,'0'0'0,"-4"0"40,-6 0 70,-1 0 17,-2 0-93,1 0-58,2 0-113,3 0-229,6 0 138,5 0-195,2 0-234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26.987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400 1870 1400,'7'2'4,"9"3"-32,8 1 52,8-1-52,4 0 28,2-2 188,1-1 4,-3-1 92,-2 0 116,-4-1-40,-4-1 120,-5 1 52,-4-2 88,-5-3-16,-2-3 89,-2-1 27,-1-2-12,-1-1 128,0-1-92,1-1 156,0-2-44,1-1-72,1-1 12,1-3-168,1-2-100,2-3-16,0-2-84,1-5-76,2-3 16,1-4-48,2-4-40,0-5 24,2-4-80,3-5-8,2-6-51,2-3-81,3-3 32,3-3 104,2 0 52,2-1 100,-1 2 64,1 3-4,-2 4 80,-3 5 36,-2 6-40,-4 6-160,-5 7-120,-3 7-136,-5 8-48,-3 7-20,-5 6 0,-2 6 88,-3 4 108,0 5 24,-6 6 44,-4 7 16,-6 6-56,-4 8 168,-5 7 0,-4 8-68,-3 8-8,-4 10-120,-2 9 12,-3 8 112,-2 9-96,-3 8-48,-1 6-64,-3 5-108,-1 4 84,-3 3-64,0 1 16,-2-1 12,-1 1-64,0-2 40,0-1 12,1-1-64,2-1-12,0-2 36,3-3-36,2-2 36,3-2 0,3-5-8,1-3-44,4-5 44,2-4 20,2-5-12,1-5 52,2-6-48,3-5-4,3-7-12,2-8 16,3-7 20,4-9-60,5-8 24,3-8-12,4-6 16,4-9-16,5-8 0,5-7-52,5-7 0,5-8 16,4-6-28,5-8 36,3-7-48,6-9 92,3-7-4,6-9-52,6-9-124,3-11-296,5-11-24,4-11 12,4-10 92,2-9 260,3-9-4,0-6 4,-2-6 84,-2-3-120,-4 0 12,-5 1 12,-6 6-44,-9 7 152,-7 9 0,-9 12 0,-9 13 72,-7 14-72,-7 15 0,-5 15 60,-3 13-84,-1 12 24,0 11 36,-1 9-60,1 7 24,4 7 72,6 4-108,7 4 96,6 4-24,8 4-72,8 4 108,7 2-60,9 4 0,8 1 24,10 2-12,10 1-36,9 0 108,11 1-84,10 0 0,11-1 24,11-1-96,10-2 84,10-4 24,9-3-24,9-3 24,8-4 0,7-2-72,4-4 36,4-4 0,1-3-24,0-1 72,-2 1-24,-4 0 12,-6 1-36,-8 1 12,-8 0 12,-10 0-12,-10-1 48,-11 0-12,-9-4 12,-8-2 60,-8-3 68,-6-4 28,-6-3 0,-3-5-72,-4-4-20,-1-3 44,-2-3-20,-2-2 32,-2-1-8,-3-1-136,-4 1 28,-5 2-52,-6 3-28,-8 3 16,-7 4 0,-9 5 52,-8 4-16,-6 4-36,-7 4 0,-4 4-16,-5 3 4,-2 3 24,-3 2 12,0 1 16,-1 3-16,1 2 24,1 3-12,1 0-72,0 2 72,1 0-60,-1 0 48,-1 1 0,0-1-24,-3 1 60,-3 1-48,-1 3 124,-5 2-88,-6 3 52,-6 4 24,-5 5-52,-7 5 104,-5 6-52,-6 6 0,-5 7 0,-7 5-72,-5 8 32,-5 5 16,-6 8-36,-3 7 12,-3 6-16,-1 6-60,0 4 40,2 3 48,2 3-104,3 1 16,3 1 0,4 0-40,3 0 76,2 0 68,2 1-56,2 1 28,1 0-12,2-1-80,0 1 56,1-3-40,0-3 48,-1-3 40,-1-6-36,-1-4 36,-1-7-48,-2-4 8,-1-6-48,-2-4-12,1-6 24,0-4-28,1-5 56,3-3-16,4-5-12,3-3 40,5-5-40,5-4 76,4-3-36,6-5-80,2-4 92,4-3-104,1-5 40,0-4 64,-2-3-52,-3-4 40,-7-2 36,-6-3-64,-9 0 40,-9-4 12,-11-2-64,-10-2 64,-10-3-76,-9 0-16,-8-2 56,-8-2-68,-5-1 52,-6-1 28,-5-3-40,-5-2 40,-4-2-16,-5-2-48,-6-1 24,-7-2 116,-6 0 52,-8 2 96,-7 3 36,-7 6-75,-5 6 67,-2 6-104,-2 8-80,4 10-44,5 7-132,9 10 56,13 6 28,13 5 8,16 5 4,16 2-16,17 0 4,16 0-72,14-2 68,14-4 4,12-5-32,10-5 44,7-5 0,6-7-40,5-7 52,3-5 0,1-4-96,2-3 44,0-3 12,0-4-80,0-2 40,-1-3-68,-1-2-144,1-2-104,-2 0-229,-1-2-227,-1 0-172,-2 0-304,-2-1-320,-2 1-500,0 0-752,0 2-685,0 2-607,3 2 151,2 3-1387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15.991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0 222 7837,'1'-4'340,"1"-7"448,0-3 352,1-4 232,0-1-316,1 1-440,0 2-224,0 3-44,1 4 148,1 3 64,0 3 128,1 6-180,0 5 53,1 5 47,-1 4-240,1 3 68,-2 3-100,0 1-20,-1 1 68,-2 0-108,-2-1-64,0 0-44,-1-1-80,-3-1 56,-3 0-52,-4 0-24,-1-1-60,-1-1 28,-1-2-36,3-1-20,1-3 120,2-2 24,3-2 48,1-4-24,1-2-32,2-1-84,0-3 4,1-3-24,-1-4-12,3-4-12,4-3 24,4-3-12,3-3-12,5-3 24,2-2-44,4-3 32,2-2-36,4-2 56,1-3 200,2-2 12,0 0 36,1 0-48,0 2-136,-2 2-36,-2 4 8,-4 5-32,-2 7 24,-4 6 8,-3 6 16,-2 6 36,-3 7-72,-3 7 24,-1 4-24,-2 5-48,0 3 12,-1 1 12,0 1-36,-1 0-24,1-1-152,0-2-404,0-1-468,0-3-584,-1-2-504,0-1-389,-1-3-439,-1-1-204,-1-2-61,-1-3-1483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15.558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285 627 6461,'0'0'360,"0"0"392,-2 0 248,-2 0 272,-2-3-260,-1-2-168,-1-4-112,-2-2-76,0-2-16,-1-2-24,1-1-144,0-3-176,3-1 16,2-1-16,3-1 44,0-2 9,5 0-81,4-2-60,6-1-72,4-2 20,4-2 76,5-1-28,5-2 60,2-2-48,4 1-132,3 1-60,1 2 16,2 3 16,-2 2 84,0 6-28,-4 5-16,-2 6 112,-4 4 32,-3 7 16,-3 7 20,-5 8-40,-3 8-56,-3 9 0,-5 9-24,-3 9-52,-6 8-24,-6 7 0,-6 7-12,-6 4 36,-7 4-36,-5 1 0,-6 0-12,-5-2-56,-4-3 80,-5-4-56,-3-5 12,-2-6 20,-1-6-88,0-7 76,1-6-20,4-6-24,4-8 56,6-6-20,5-6-12,7-7 0,6-4 20,6-6-32,5-7-20,5-5 20,3-6-72,2-4 48,5-4 60,5-4-60,5-4 12,5-3-12,5-1-36,4-1 60,5-1 12,2 3-60,2 2 36,1 4-24,2 6 48,0 7 24,0 6-48,0 8 36,0 7-60,0 8 48,-1 8 20,0 6-8,-2 7 32,0 4-56,-2 4-12,-1 1-128,-1 2-408,-1-2-356,-1-1-536,0-3-400,-2-3-217,0-6-391,-1-6-184,-2-6-124,0-7-97,-6-4-124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14.496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0 446 3588,'3'-7'192,"2"-8"152,3-11 324,2-8 381,2-5 227,0-5 64,2-2-48,1 1-276,0 3-236,1 4-44,2 5-112,0 6 124,2 5-64,0 8 144,1 5 32,0 4-43,2 6 99,1 7-164,0 5-108,1 6-100,0 6-220,1 4-156,0 5-56,-1 3-80,0 3-8,0 3 40,-1 1-72,-1 1 8,1 0 32,-1-1-76,0-1 20,1-2-560,0-1-360,-1-3-576,0-2-589,-1-3-107,-1-3-416,0-3-80,0-4-125,-1-3 537,-3-6-224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14.290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267 281 8037,'6'-7'392,"6"-10"460,8-10 264,4-6 184,3-5-412,-2-1-440,-1 2-280,-4 5 104,-3 8 248,-5 8 32,-2 6 296,-4 9-296,-3 9-180,-1 9-43,-2 9-297,-4 9-4,-4 7-28,-5 7 12,-5 3 8,-4 4 4,-5 0 4,-2 0-16,-2-2-32,-1-3 8,-1-2-80,1-5-389,2-3-399,1-5-392,1-5-456,2-3-132,1-6-184,1-4-32,0-4 103,2-4 105,5-5-62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6:42.449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252 162 1512,'0'0'1200,"0"0"-1103,-1 1 1,1-1 0,0 0-1,-1 0 1,1 0 0,-1 0-1,1 0 1,-1 0 0,1 0-1,-1 0 1,-4-2 976,4 1-976,1 1-88,0-1 0,0 1 0,0 0 0,0-1 0,0 1 0,0-1 0,0 1 0,0-1 1,0 1-1,0 0 0,-1-1 0,1 1 0,0-1 0,0 1 0,-1 0 0,1-1 0,0 1 0,0 0 0,-1-1 0,1 1 0,0 0 1,-1 0-1,1-1 0,0 1 0,-1 0 0,1 0 0,0-1 0,-1 1 0,1 0 0,-1 0 0,1 0 0,-1 0 0,1 0 1,0 0-1,-1 0 0,1 0 0,-1 0 0,1 0 0,-1 0 0,1 0 0,-1 0 0,-1 0 258,-14-1 411,7-2-275,-1 0 0,0 1 1,-1 1-1,1 0 0,0 0 1,0 1-1,-1 0 0,-15 3 0,-12-1 1485,37-2-1827,0 0 0,0 0-1,0 0 1,0 0 0,0 0 0,0 0 0,0 0-1,0 0 1,0 0 0,0-1 0,0 1-1,0 0 1,0-1 0,0 1 0,0-1 0,0 1-1,0-1 1,0 1 0,1-1 0,-1 1 0,0-1-1,0 0 1,-42-11 9302,64 12-8578,-19 0-686,25-1 216,-7-12-264,14 12 152,-23 2-179,-9-1-9,0 0 1,0 1 0,0-1-1,0 0 1,0 0 0,0 0-1,0-1 1,0 1-1,0 0 1,0-1 0,0 1-1,-1-1 1,1 0 0,0 0-1,0 1 1,0-1 0,2-2-1,0 1-1,1 2-1,-1-1 1,0 0-1,0 1 1,1 0-1,-1 0 1,0 0-1,7 1 1,-1 0-16,71-1 159,-72-4-138,6-2 10,244 6 0,-251-5-81,-7 5 49,-1-1 0,1 1 0,-1-1 0,1 1 0,-1-1 0,1 1-1,0 0 1,-1-1 0,1 1 0,0 0 0,-1-1 0,1 1 0,0 0 0,-1 0 0,1 0 0,0-1 0,-1 1 0,1 0 0,1 0 0,10-6 17,-11 5-14,-1 0 1,1 1-1,0-1 0,0 0 1,0 1-1,0-1 0,0 1 1,0-1-1,0 1 0,0-1 1,0 1-1,0-1 0,1 1 1,-1 0-1,1 0 0,2-1-4,0 0-1,0 0 0,0 0 1,0 0-1,0 0 0,-1-1 1,6-3-1,25-8-57,-2 10 57,0 1-1,48 4 1,-15 0 3,-39-9-1,602 7-47,-615-4 42,6-2 14,194 6-36,-170-10 40,115 10-28,-112-11 13,1855 11-253,-1850 13 268,186-13-29,-176 11 4,-43-11 30,-4 0-19,0 0 0,1 1 0,25 4 0,-25-2-2,0-2-1,0 0 1,1 0-1,22-4 1,7 1 118,89 13-281,23-1 224,1100-10-178,-1245 6 104,-12-5 18,1 0 0,-1-1 0,1 1 0,-1-1 0,1 1 0,-1-1 0,1 1 0,0-1 0,-1 1 0,1-1 0,0 0 0,0 1 0,-1-1 0,1 0 0,0 0 0,0 0 0,0 1 0,-1-1 0,2 0 0,281 0-67,-268 5 76,-14-4-1,1 0-1,-1 0 1,0-1-1,0 1 1,0 0-1,1-1 1,-1 1-1,0-1 1,1 0-1,-1 1 0,0-1 1,1 0-1,1 0 1,6 0 11,-7 0-22,1 0-1,0-1 0,-1 1 0,1 1 0,0-1 0,-1 0 0,1 1 1,-1-1-1,1 1 0,0 0 0,-1 0 0,5 2 0,34 10 34,-31-9-31,-1 0 0,0 0-1,1-1 1,0-1 0,-1 0-1,1 0 1,18 1 0,10 2-17,-34-8 254,-4 3-240,1-1-1,-1 1 1,0 0 0,0-1-1,1 1 1,-1 0-1,0-1 1,1 1 0,-1 0-1,0 0 1,1-1 0,-1 1-1,0 0 1,1 0-1,-1-1 1,1 1 0,-1 0-1,1 0 1,-1 0 0,0 0-1,1 0 1,-1 0-1,1 0 1,-1 0 0,1 0-1,26 0 223,-1 0 149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10.748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101 1211 4856,'-3'0'152,"-4"3"236,-3 0 325,-1 0 259,-1-1 88,0 0-168,2-3-232,0-2-24,3-4-152,1-7 116,1-4 64,1-3-148,2-1-124,1-2-136,0 2 16,4-1-12,5 0 52,4 2 168,4-1-152,2 2-68,3-1-40,2 0-156,2-1 44,1 1 36,1 2 16,1-2-48,1 2-60,-2 4-60,0 2 16,-1 5 136,-1 2 52,-3 4 97,-1 3 115,-2 4-60,-3 5-28,-2 4-64,-3 4-120,-4 3-4,-2 5 20,-2 2 20,-2 4-20,-4 2-20,-5 2-24,-4 2-32,-4 2 48,-3 1-48,-2 2-32,-2-1 12,0 1-68,-1 0 36,0-3-24,2-2 32,2-4 136,2-5 160,3-4 228,3-5-12,3-6-132,3-5-204,2-5-196,3-5-24,0-6 72,5-7-28,4-7 28,4-5-48,5-7-60,3-6 36,6-5-12,4-4 12,4-3 48,5-3-12,5 0 60,4 0 68,3 0-36,2 3 36,1 3-44,-1 4-72,-1 5 24,-3 6-12,-4 7 12,-5 6 36,-4 7 96,-4 5 48,-5 8-48,-4 7 48,-3 7-116,-2 6-52,-4 6 0,-1 5-36,-3 4-36,-2 4-12,-2 1 24,-2 2-48,-1 0 0,0 0-264,-1-1-308,2 0-400,0-2-364,1-2-212,3 0-308,1-2-117,1-2-183,2-2-228,1-2-8,1-2-97,0-1 189,-3-6-724</inkml:trace>
  <inkml:trace contextRef="#ctx0" brushRef="#br0" timeOffset="387.98">1701 1204 7705,'-3'2'16,"-4"0"280,-3 2 372,-3 1 368,1 0 224,0 1-212,3-2-364,3-1-288,3-2-68,5 0-48,5 0 0,6-1-68,6-1-192,2 1-8,4-3-12,1-2-32,2-3 52,1 0-8,-1-2-360,0 0-352,0-1-500,-2 1-536,1-1-216,-2-1-80,-2 0-141,1-1 341,-4 1-436</inkml:trace>
  <inkml:trace contextRef="#ctx0" brushRef="#br0" timeOffset="1659.37">2549 418 6397,'0'-7'308,"0"-8"376,-4-7 420,-3-7 276,-3-2-244,-2-2-364,1 2-404,1 3-212,2 3 40,0 4-16,3 5 8,1 3 148,1 5 12,2 3 196,1 3 36,3 3-52,1 5 72,2 5-120,1 4 165,0 6-109,-2 5-164,-1 5 56,-2 6-168,-1 6 24,0 5-20,-1 5-80,-3 3-48,-1 3-80,-2 2 44,-3 1-88,-2 0 8,-3-2 24,0-2-44,0-3 12,0-3-24,1-4 12,1-6 24,2-4 20,1-7 112,2-5-8,3-6 20,2-7-44,1-5-80,0-4-56,4-4-56,2-6 80,4-4-36,2-5 12,3-5 24,4-5-56,2-3 20,2-5 60,4-2-24,2-3 20,3-1-32,4-3-32,2 0 20,3 0 12,1 1 24,1 1-36,2 4 12,-1 4 0,0 4-56,-1 6 64,-2 7-40,-3 5-16,-1 5 84,-3 6-60,-1 6 24,-3 5 0,-3 5 12,-1 3 24,-3 3 32,-3 1-36,-4 3-8,-3 1-12,-5 1-24,-3 3 56,-7 1 4,-7 1-28,-7 2 4,-6 2-24,-7 1 0,-4 1 44,-5 1-12,-3-1-32,-3 1 0,-2-2-20,0-1 8,1-2 48,2-3-28,3-4 28,5-3-36,6-5 0,5-6 12,6-6-24,5-3 12,5-6-24,5-5 36,2-6-24,2-5-8,4-5 8,5-3-36,3-2 28,3-2 32,2-1-12,1 2-12,-1 2 12,0 2-12,-2 4-12,0 3 36,-2 4 0,1 4-44,0 3 52,1 3-20,2 2-12,2 2 68,4 1-64,4 3 16,4 3-8,2 1 0,4 1 36,2 0-92,2-1 44,2-2-12,0-1 4,0-1 76,-1-2-56,-2-1 32,-1-1-32,-2-1 0,-2-1 44,-4 1-20,-2-2 0,-3 1-24,-2 0-12,-3 0 0,0-3 24,-2-4 0,0-4-24,-1-4-12,-1-3 16,1-3-16,-1-3 68,0-2-52,0-2-16,0-1 0,0-1 0,-1 0 24,0 0 24,-2 2-12,-1 0-24,-2 3 12,-2 2-24,-2 4 24,-3 3-8,0 4-16,-3 4 36,0 3 20,-1 2-44,-3 6 36,0 5 12,-4 6-24,-2 4 8,-2 5-32,-1 3-44,0 2 32,3 4 16,2 0 20,2 2 32,3 0-44,1-1 12,0-1-4,4-2-16,2-2 16,4-2 16,3-4-24,3-3 48,2-5-28,2-4-20,2-4 12,1-3-12,2-5-24,1-4 60,2-5-36,2-4-24,2-5 12,2-3-8,3-5 8,2-3 12,3-4 12,3-4-48,1-5 60,2-3-60,1-6 48,2-3-20,-1-6-16,-1-4 24,-1-4-36,-3-2 16,-3-2-28,-5 2 72,-4 3-48,-7 5 60,-6 6 8,-6 8-88,-5 8 52,-5 9-52,-5 10 0,-7 9 56,-5 7 8,-5 9-20,-3 10 48,-3 11-36,-2 9 20,-1 8 48,-1 9-36,1 6 4,-1 4-16,2 4 36,1 3-56,3 1 44,2 0-32,4-1-24,3-1 92,5-3-44,3-3-4,3-3-8,5-4-60,7-5 48,5-4 32,6-5-20,4-6 32,4-7-56,4-6-36,2-8 48,3-5 0,2-6-12,2-6 32,1-6-56,2-6-24,0-4 16,1-5-28,0-3 24,1-3 24,-2-2 0,0-3-20,-2-1-16,-2-1-8,-3-1-4,-3 0 48,-3-1-8,-4 1-16,-5 1 12,-3 1-32,-5 1 52,-3 4-20,-3 2 24,-4 4-24,-2 4-20,-2 6 20,0 5 0,-3 5 12,-1 6 0,-1 6-12,-1 6 36,1 5 20,2 5-32,1 4 36,0 3-72,2 4 36,2 0 12,4 3 8,2 0 4,4 0 20,1 1 60,2 0-32,-2 1 52,0 0-76,-1-1-36,-2 1-4,-1-2-8,-3-1 0,-2-1-24,-1-3 0,-2-1-32,-1-4-356,-4-2-464,-5-3-460,-5-2-740,-6-4-473,-5-2-435,-6-4-604,-6-3 279,3-1-1187</inkml:trace>
  <inkml:trace contextRef="#ctx0" brushRef="#br0" timeOffset="1845.42">4329 480 8545,'0'-2'76,"3"-3"348,4-3 408,5-2 256,3-1 28,6-2-380,4 1-388,5-1-216,5 0 84,5 1 24,6 0-4,5 1-44,3 1-212,4 1 40,0 1 0,0 0-40,-1 2-324,-3 0-728,-4 0-952,-7 0-1088,-6 0-65,-10 1-1275</inkml:trace>
  <inkml:trace contextRef="#ctx0" brushRef="#br0" timeOffset="2021.64">3839 1 10565,'-8'0'484,"-10"0"368,-9 0 88,-4 0-12,0 0-468,2 0-380,4 0-112,5 0 32,6 3-16,6 3 4,3 4-76,4 3-568,1 2-980,4 1-1172,6 2-656,1-2-2133</inkml:trace>
  <inkml:trace contextRef="#ctx0" brushRef="#br0" timeOffset="2598.23">5990 666 17126,'-15'3'264,"-18"1"488,-15 3 148,-7-1 32,1 1-276,10-2-476,12-1-120,14-2-48,17 0 32,16-2-20,16 2-24,16 1 0,16 1-20,14 1 20,14 0 20,12 0 4,9 1 0,6-1-24,4-2-36,0-1 12,-3 0 4,-5-2 20,-7 0 20,-8-2-8,-11-3 0,-9-4 0,-9-3-24,-8-3 24,-8-2-12,-8-2-36,-6-3 36,-8-1-56,-6-2 32,-6-2 24,-7 0 0,-6 0 36,-3 0-36,-7 1 0,-7 1-24,-8 2 0,-6 0 48,-5 1 0,-5 1-36,-4 2 12,-4 1-24,-1 2-24,-2 2 96,1 1-48,0 2-12,3 2 24,2 2-56,5 2 64,4 2-20,4 1 24,5 2-24,5 0 24,5 0 20,5 3-20,3 2 32,5 3-64,6 2-4,6 2 24,8 1-12,6 2 32,8 0-8,7 1-12,6 1 8,4-1 4,5 2 24,1 0 20,1 1-12,-1 2 4,-2 1 56,-3 2 0,-5 1 180,-6 2 140,-6 2 80,-7 0 48,-10 1-180,-7 0-52,-6 0-36,-9-1-84,-8 1 24,-7-2-96,-6 0-92,-6-1 12,-4 0-32,-3-1-4,-1 1-60,-1-1-276,1 0-384,0 0-488,2 1-644,1-1-664,3 0-605,3-2-507,2-1-416,3-2 527,5-5-89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4:54.039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1769 330 3292,'6'-2'164,"7"-4"220,6-1 208,1-2 176,0-1-115,-4 0-261,-5 2-208,-3 1-168,-5 3-40,-5 1 40,-7 4-8,-6 5 16,-6 4-24,-6 5 0,-6 5 32,-5 4-8,-4 4 8,-6 2 8,-3 3-56,-2 1 24,-1 0 0,2 0-32,2-2 60,3-3-28,5-3 24,6-3 32,6-5 8,6-3-16,6-4 60,7-4 64,4-4-8,4-1 24,2-5-56,4-4-40,4-5 8,5-4 0,4-4 0,4-3-4,3-2-20,5-2 24,4-3 4,5 0-28,3-2 44,4 0-60,1 0 16,1 1 28,-1 0-44,-2 1 80,-3 3-36,-5 1-44,-5 4 56,-7 4-56,-6 5 20,-7 4 36,-4 5-80,-10 5-16,-8 5-4,-11 7-16,-10 5 28,-8 5 8,-8 4-8,-6 5-12,-4 2-4,-4 2-4,-1 1 0,0 1-16,4-2-24,4-1-4,6-3 20,6-3 44,9-2 52,9-5-28,8-4-32,8-5 4,11-5-40,10-4 36,12-5 8,9-5-28,9-6 12,10-5-20,6-5 8,7-4-28,5-3 12,4-4 0,3-2-28,2-2 44,1-1-24,1-2-48,0 0 72,0-1-24,-2 1-12,-1 1 72,-4 2-96,-4 3 44,-7 5 68,-9 5-24,-11 8 44,-11 5-24,-12 5-48,-13 8 28,-12 7 8,-12 8-16,-11 5 0,-10 5-40,-9 4 12,-7 2 8,-5 2 20,-3 0 0,-1 1-12,2-2-4,3-1-24,4-2 24,6-3-12,7-1 0,8-4 0,8-2 24,8-4 4,7-2-16,8-5 16,8-4-28,8-3 0,9-4 36,8-5-28,7-6-36,9-4 12,7-4-12,6-5-8,7-3 36,4-3-20,4-3-16,2-1 28,2-1-28,-1-1 0,0 1 28,-3 0 0,-2 3 24,-4 2-8,-5 4 20,-8 4 40,-9 5 16,-8 5 4,-11 6 20,-10 5-36,-8 6-8,-10 7 28,-10 6-48,-8 5-8,-8 4 0,-6 3-8,-5 2 0,-4 2 8,-2 1-8,-2-1-20,0 0-8,2-2 12,1-1-12,5-2 28,3-2 8,5-3-8,6-2 24,5-4-4,6-2-20,6-4 8,6-4-8,7-3-28,7-3 8,7-4-16,7-6-40,6-5 40,6-4 8,6-5-20,3-3 4,4-2-4,3-2-8,3-2 0,1 0 28,2 0-24,1 1-4,0 1 8,2 1 12,-1 3 8,-2 1 28,-3 3-20,-4 4 0,-6 2 32,-7 4-16,-8 4 32,-10 3 0,-8 3-28,-7 5 16,-5 6-24,-7 4 16,-7 5 12,-7 3-40,-5 2 36,-4 2-16,-2 0-36,0 0 16,-1 0 4,1-1-24,2-2 52,3-1-4,5-3-36,3-3 20,5-2-4,4-3-8,3-4 12,6-2-4,7-1-32,6-5-4,7-4 40,5-4-48,7-3 0,6-3 20,8-3-56,6-3 44,6-2 20,7-2-48,5-2 48,6-2-28,5 0-8,2 0 28,1 1-28,0 2 8,-5 2 48,-5 5-20,-9 2-20,-10 6 36,-13 3-16,-12 4 20,-13 5 120,-9 6 44,-10 5 4,-8 5 44,-9 3-100,-6 4-56,-8 2-20,-4 2-48,-4 1 28,-4 1-16,-2-1 0,-1 0 16,3-1-24,1-1 24,4-3 12,5-2-28,5-3 28,6-2-40,6-4-16,6-4 16,5-3-16,7-2 16,9-5-8,7-3 12,7-4-32,6-3 12,5-4 16,4-1-36,3-3 20,2-1-24,1-2 4,0 0 0,1-1 20,1 0-40,1 0-8,1 1 36,1 1-28,2 2 20,0 1-8,-1 4 16,-4 2 0,-4 4 32,-8 4-4,-9 2-16,-9 5 44,-8 5-8,-10 6 28,-9 4-36,-8 3-12,-8 2 40,-5 2-20,-4 1 0,-3-1 12,-1 1-60,0-2 60,3-1-4,3-1-8,4-3 0,5-2-28,5-3 40,6-3-32,5-3 48,4-2-44,4-3-4,7-1 12,4-4-40,6-3 12,5-4-12,3-2-16,4-3-12,4-1 48,4-2-12,4-1-4,2-2 16,5-1-28,2-1-12,4 0 32,4-1-52,1 0 44,3 1-12,0 2-20,-1 2 36,-1 2-36,-5 4-16,-5 3 64,-9 5 0,-8 1 8,-11 6 60,-8 5-40,-13 5 8,-11 4 24,-11 5 4,-11 4-24,-8 3 16,-6 2-28,-6 3 20,-2 1 40,-2 0-32,1-1 32,3 0-60,3-3 8,6-2-4,5-3-12,7-3 16,6-5-24,7-2 24,8-6-16,3-3 8,9-3-28,7-2-20,7-4 20,8-5-36,6-4 24,6-4 4,6-4-20,5-1 8,4-3 0,6-2 0,3-1-8,5-1-20,4-1-20,4 0 28,4-1-104,2 1 128,4 1 16,0 1-40,1 3 136,-2 2-116,-4 5 12,-6 3 28,-8 5-40,-10 3 28,-11 3 12,-13 5 0,-12 3 28,-9 5 8,-10 3-56,-11 3 60,-9 3 28,-8 2 24,-6 2 84,-5 2-52,-3 1-40,-2 0-24,-2 1-92,1 0 12,0-1 20,2-1-40,3-2 60,2-2-8,5-3-24,6-2 4,5-4 8,6-3-12,7-3-16,4-3 28,7-1-32,7-2-8,7-4 60,6-3-60,4-4 0,5-2 8,4-3-36,5-2 40,3-2-24,5 0 32,4-2 0,6-1 0,4 0 40,6 0-60,4-1 12,5 1 16,3 2-16,2 2-4,1 2-16,-1 3-12,-5 5 12,-7 3 8,-10 2 40,-11 5-40,-15 4 32,-12 4 36,-15 4-40,-15 4 40,-14 3-36,-12 3-4,-11 1 60,-8 3 40,-7 1 60,-4 0 52,-3 1-32,-1-1-40,2-1-48,3 0-100,5-3 8,6-2 24,7-2 8,7-3 48,9-3-48,10-4-20,7-4 0,9-3-40,9-2 12,8-3-12,8-3 0,6-4 20,6-2 8,5-3-8,5-2 0,5-2-48,4-2 28,4 0 0,5-2 8,3 0 24,5-1-72,5 0 8,3-1-16,3 2 8,3 1 60,0 2-20,-1 2 0,-3 3-8,-5 4-64,-8 3 32,-8 3-28,-11 3 20,-10 3 68,-13 4 0,-9 3 28,-11 4-8,-9 3-40,-9 2 20,-7 1 20,-5 3 20,-6 0 0,-5 1 8,-2 1-28,-2-1-12,-1-1-8,0-1-16,1-2 24,3-2 24,4-1 16,3-3-16,5-1 16,6-3-36,5-1 16,6-3-28,3-1-12,4-2 24,4-1-12,5 0 40,6-4-20,5-2-72,6-3 52,6-2-48,4-2-4,6-1 36,4-2-4,4-1 20,5-1-24,3-1 36,3-1-44,4-1 24,2 0-20,3-1-4,2 0 4,2 0-20,0 2 16,-1 1 24,-4 1-64,-5 3 72,-6 3-28,-10 3 8,-9 3 28,-12 3-48,-10 3 40,-11 4-28,-11 3 16,-10 5 12,-9 2 20,-7 3 12,-6 1-4,-4 2 24,-3 1-64,-1 1 52,0-1-40,2-1 0,3-1 40,4-1-60,5-2 60,5-3-8,5-1-4,5-2 4,6-3-32,4-2-12,4-3 32,5-1-12,5-1 24,6-3-16,5-3-24,5-2 16,6-2-68,6-2 52,7-1-20,7-2 0,8 0 28,8-2-60,8 0 60,9-1-12,7 0 4,7-1 28,4 1-60,2 0 8,0 1-8,-2 2 0,-6 3-8,-9 2 0,-11 3 36,-12 3-24,-16 1 56,-14 4-20,-14 4-20,-13 1 0,-15 4 8,-12 0 44,-10 3 16,-6 0 0,-5 1-56,-3 1 16,-1 0-8,-2 0 20,2 0 20,1-1-32,3 0-48,4-1 52,3 0-24,5-3 12,6 0 40,6-2-28,6-2 28,6-2-20,7-2 20,7-2-40,8 0-40,8-4 28,6-3-8,6-2 32,7-2 8,5-2-40,6-1 0,4-2 0,4 0 20,4 0 20,4-1-20,4-1-20,2 1 8,4-1 12,2 2 0,2 0-20,1 2 12,-1 1-24,-4 3 16,-5 1-16,-7 4-16,-9 1 32,-12 2-24,-14 3 60,-11 3-4,-14 4-16,-13 3 32,-12 2-12,-12 3-12,-9 3-28,-7 0 12,-6 2-12,-4 1 28,-2-1 40,0 0-28,2-1-20,5-2 12,4-1-4,7-2 20,7-3 24,7-2-32,8-2 0,8-3-32,4-3 12,8-1 12,6-1-32,6-1 28,8-2-8,5-3 12,6-2-32,6-3 40,7-1-32,5-1-8,7-2 40,5-1-40,6-1 0,6-1 0,3 0-16,5-1 16,4-1 20,1 1 0,1 1-12,-2 0 24,-4 2-12,-3 2-40,-8 2 12,-7 3-24,-10 3 24,-10 2 28,-11 1 40,-11 2-32,-9 2-16,-11 4 16,-9 2-16,-9 4-12,-9 2 12,-6 3-24,-7 2 44,-5 1 16,-3 2 0,-1 0 4,-1 0-24,2-1 4,2 0 8,3-2 16,4-2-36,6-1-8,5-2-4,5-3 12,7-2 0,5-2 20,4-2-8,7-2-4,6-2-8,6-1 0,6-2 8,5-2-36,4-3 36,4-1-8,4-2-28,4-1 28,4-1-20,3 0-8,3-2 56,3 0-56,5 0 28,3-2 20,4 0-48,5 0-140,4 0-16,4 0-48,3 2 48,1 1 156,0 1-4,-3 3 16,-6 2-64,-8 2 32,-10 2 8,-12 2 20,-13 0 12,-12 1-12,-10 1 12,-10 2 8,-12 3 28,-8 4-8,-9 2-32,-5 2 12,-6 1 0,-3 3 20,-2 1 12,-1 1-12,1 1-20,2 1-12,4-1 20,3 0 4,6-2 16,6-1-8,5-2-8,7-1-4,5-3-28,4-2 32,5-3-32,8-2 12,6-1 24,6-3-4,4 0 4,5-1 4,3-3-28,5-3 8,3-2-12,5-2 4,2-2 0,5 0-32,3-2 32,3 0-24,4-1 12,3-1 12,3 0-4,0-1 12,1 2-20,-1 0 20,-4 1-64,-3 3 8,-8 1 36,-7 4-28,-9 2 68,-12 2-32,-10 1 12,-8 3 12,-5 3-12,-8 3 36,-5 0-24,-6 2 16,-4 0-28,-3 0-32,-1 0 64,-1 0-52,0-1 76,0 0-24,1-1-44,1 0 32,1 1-32,2-1 52,1 0-48,1-1 24,3 0-16,1 0 12,3-1 24,2-1-44,3 0 20,2-2-4,1 0 4,2-1 36,3-1-40,4 0-28,4-1 40,5 0-28,2 0 16,4-3-20,2-2 4,3-2 8,1-1 8,2-1 4,2-1-32,1 0 4,0 0-12,2 1 16,1 0 0,2 2 32,0 0-40,0 1-20,-1 2-64,-2 2 76,-3 0-60,-5 2 128,-7 0 84,-8 2-256,-4 3 244,-9 2-100,-10 3-116,-8 1 228,-8 2-228,-8 1-32,-5 2 156,-5 1-60,-3 1 60,-3 2 56,-2 1-56,-1 0-20,-1 2 36,1 1-24,1-1-4,3 1 20,4-1-20,4 0-8,6-3 20,6-2-12,6-2 12,7-3 28,7-3-36,4-3 8,5-2-20,4-3-32,6-1 52,6-1-28,4-2-4,4-3-4,3-3 4,3-1 24,3-2-44,1-1 52,2-1-48,3-1-28,1-1 44,2-1-24,2 1-4,0 0 24,1 0-32,-1 1 20,-3 2 36,-4 2 0,-6 3 20,-6 3-36,-8 1 8,-7 4 8,-7 4 20,-10 4 20,-8 3-36,-7 3 36,-7 2 8,-5 4 52,-6 1 24,-3 2 4,-3 1 28,-3 2-48,-1 0-48,1 1-32,0-1-44,2 0 8,4-1 8,3-2-8,6-2 40,6-2 20,5-3 8,6-4-28,6-1-28,5-5-52,4-2 12,5-2 56,5-5-48,4-2 8,5-4 24,4-2-40,5-1 48,4-2 20,4-1-72,4-2 4,4-1-12,4-1 28,4-1-16,3-2 36,4-1-24,2 0-36,2 1 72,1 0-48,0 1 0,-3 3 8,-3 2 0,-7 3 8,-6 4 32,-9 3 0,-10 2-8,-8 2-12,-11 4-12,-10 5 12,-10 4 0,-9 4 12,-8 3 16,-7 3 0,-5 2-20,-6 2-8,-5 2-8,-4 2 28,-3 2 32,-3 3 4,-1 2-4,-2 0-36,2 2 4,2-1 8,4-1 12,5-3-20,6-3-20,8-4 0,8-5-20,8-3 12,8-5-4,8-5 4,5-4 28,7-2 0,7-3-32,5-3 4,6-4-4,5-4 4,2-3 16,5-2 24,2-3-24,3-1-28,3-2 32,3-1-32,2-2 0,2 0 28,2 0-28,1 0 40,0 0-48,0 3-12,-2 1 20,-4 4-56,-3 4 76,-7 5-32,-6 3 24,-9 3 28,-7 5-32,-8 6 64,-10 5-24,-8 4-16,-8 5 16,-8 4-28,-7 3 8,-6 3 12,-5 2 0,-5 3-12,-5 1 12,-4 1 20,-3 0-20,-4 0 48,-2 0-28,-1-2-12,0-1 12,2-3-20,4-4 12,7-3-32,7-4 20,9-4-20,10-4 8,10-6 32,10-3-8,10-3-4,11-3-28,9-3 0,8-5-20,8-4 12,4-4-4,6-2 4,3-3-24,3-3-8,3-1 0,3-2 12,1-1 36,3 0-48,0 0 32,1 2-60,-2 2 36,-1 3 12,-5 2 12,-6 5-12,-7 2-36,-8 4 36,-9 4 0,-9 1 40,-10 5 8,-11 6-8,-10 4 8,-9 5 12,-10 4-52,-9 4 32,-8 2 0,-7 2 12,-7 1 16,-5 1-20,-4 0 4,-4-2-52,-2 0 48,-1-2 32,1-2-20,2-3 8,3-2 12,5-2-40,6-2 0,7-4 60,9-1-40,8-4 0,9-2 0,11-2-40,8-2-40,8-3 0,4-4-20,6-2 40,7-3 8,4-3 12,4-2-8,4-1-40,3-2 28,3-2-28,1-1 8,3-2-12,2 0 12,1-2-8,1 0 16,0 0 24,0 1-52,-1 0 20,-3 3 0,-4 3-16,-5 3 64,-7 5 12,-6 4-8,-9 3 28,-10 6-52,-11 7 40,-10 4 12,-11 5 0,-10 3 0,-7 3 8,-7 1 112,-6 1 40,-4-1 8,-2 0 12,-2-1-148,0-1-44,0-2 24,1-1-80,3-1 56,4-3-16,5-1-4,7-2 52,8-2-48,9-2-12,8-3 20,11-3-40,6-1 8,7-1 32,5-3-60,3-4 40,6-2 0,6-3 0,4-2 12,4-2-52,4-2 40,3-2-52,3-1 0,2-1 84,3-2-52,2-2 48,2-1 4,2-2-40,2 0-24,-1 1-8,0 0-12,-4 3 0,-4 3 72,-5 4-28,-7 5 48,-7 5-40,-6 6-20,-9 5 20,-10 6-32,-10 4 64,-9 5 0,-10 4-12,-7 3 20,-10 2-52,-6 2 12,-8 1 0,-7 0 0,-5-1 20,-6 0 0,-5-2 12,-3-2-20,0-2 8,0-3-20,5-2-12,6-2 44,9-2-12,11-3 20,12-4-20,13-2-40,13-2 8,11-3 4,10-2 16,5-4 4,7-4 8,6-3-72,5-3 52,5-3-8,5-4-64,3-2 60,5-4-8,3-3 12,5-2 20,3-2-12,2-2-52,2-1 20,0 2 20,-2 1-8,-2 4 20,-5 4-20,-8 5-28,-8 7 28,-8 6 28,-12 4 4,-11 7 48,-12 7-32,-11 6-4,-11 4 4,-9 4-36,-7 3 36,-7 0-16,-4 2-24,-4-1 44,-3 1-32,-1-2-8,-1 0 16,2-3-28,1 0 40,3-3 0,4-2-8,5-2 36,7-1-36,7-4-24,7-2 52,8-2-40,7-3 12,9-2 28,6-2-80,6-2 40,3-4-12,3-4-16,4-3 36,5-3-28,5-3 12,3-3 28,4-1-12,3-3-48,4-2 8,3 0-8,2-1 32,1 1 28,0 1-40,-1 2-20,-2 4-4,-4 4 16,-6 4 16,-6 5 52,-5 4-60,-9 6 20,-9 5 24,-11 6-36,-9 4 64,-11 4-4,-9 4-36,-10 1-12,-9 2-20,-8 1 0,-8-1 20,-4 0 32,-4-2-12,-1-1 0,2-2-12,2-3 4,5-1-32,6-2 20,7-3 8,9-1 4,9-3-4,10-2-8,9-3 20,10-2 0,10-1 32,6-3-32,5-4-52,6-4 4,6-2-32,6-4 48,5-2-8,3-3 12,4-2 16,3-2-60,3-2 64,2-1-32,3-1 8,0 0 12,0 1 0,0 2-28,-4 3-4,-4 3 32,-5 4-12,-8 5 44,-6 4-12,-9 5 0,-9 7 0,-10 6-40,-10 4 40,-9 5-40,-8 2 20,-8 3 32,-6 0-32,-6 1 20,-5-1-20,-3 0 12,-2-3 8,1-1 0,-1-2-12,3-2-28,3-2-8,6-2 16,6-2-8,7-2 60,8-2 0,9-2 0,8-2-28,7-1-24,7-2 32,5-3-60,2-3 52,7-4-24,3-3-36,6-3 56,4-3-28,4-2-12,4-2 44,2-3-52,4-1 16,1-2 48,1 0-24,0 0 0,-1 2 0,-3 1 0,-4 5-20,-5 4 0,-6 6 28,-6 5-36,-8 5 28,-11 6 8,-9 6 12,-10 6-8,-9 5 8,-9 3 8,-10 4-48,-7 2 52,-8 1-40,-6 0-4,-5-1 24,-4-1-32,-2-2 8,0-2 32,2-2-20,4-2 12,6-3 28,7-2-32,8-2-8,10-3 20,8-3-8,11-2-32,10-2 40,9-3-20,7-2-20,5-4 28,7-4 4,7-4-4,6-5-28,6-4 12,4-3-4,4-3-16,3-4 36,3-3-48,2-2 8,3-3 32,1-1-40,1-1 72,-1 1-52,0 1-12,-4 3-20,-3 5 4,-7 6 48,-8 7-12,-8 6 64,-8 7-44,-11 8-16,-10 6 16,-9 6-8,-9 5 20,-9 3 12,-8 3 8,-5 2-20,-5 0 4,-2-1-48,-3-2 16,0-1 28,0-3 0,2-2 12,1-3-32,3-2-20,3-3-12,5-2 32,4-2 0,7-2 0,6-2 12,6-1-24,7-2 4,6-1 16,6 0 24,5-2-44,3-4-8,1-3 8,4-3-40,5-3 44,5-3 28,4-3-40,3-3 40,4-3-8,2-4-24,2-2 32,2-3-60,1-1 28,-2 0-16,-1 1 16,-3 2 32,-5 5-48,-5 4 8,-6 6 0,-4 8 8,-9 4 44,-9 8-4,-12 7-28,-10 8-8,-10 6 16,-11 6 4,-10 4-12,-8 2 40,-7 3-20,-7 0 12,-4-1-12,-3-1-12,-1-2-28,0-2-12,2-4 24,3-2 16,5-3 24,8-3-12,8-3 12,10-4-72,11-2 28,11-3 24,11-3-4,11-2 24,8-3-40,7-4-4,8-4-8,6-4-12,5-4 52,4-4-40,5-3-12,2-6 56,4-3-88,2-5 56,3-3 16,1-3-36,0-2 36,1 0 4,-2 1-24,-4 4 24,-4 5-12,-5 6-20,-7 8 28,-7 8-48,-8 7 52,-10 8-32,-9 8 28,-9 9 52,-10 8-68,-9 5 48,-8 5-80,-8 2 40,-6 2 20,-6 0 0,-4-1 0,-3-2-32,0-3-28,-1-3 40,1-4 44,3-2-24,2-5 20,4-2-40,4-3-12,5-2 12,7-3 0,8-2 0,7-2-8,7-3 8,10-1 28,8-1-36,7-4-4,3-3 24,7-3-56,5-4 68,6-4-36,3-3-48,3-3 80,3-4-40,0-2 28,2-2-8,1-1-48,-2-1 28,1 1-12,-2 1 44,0 2-4,-3 2-36,-4 4 48,-3 5-40,-5 5 40,-4 5-20,-8 6-12,-8 7 32,-10 7-20,-11 8 12,-11 5 8,-10 6-52,-11 4 24,-9 2 28,-9 3-32,-7-1 52,-6-1-40,-2-1 20,-2-3-20,1-2 20,3-4-20,4-3 32,7-3-12,9-3 0,9-4 40,11-3-80,11-4 52,13-3-72,13-3 8,8-3 44,6-5-44,8-4 32,8-5-32,6-3 12,6-4 0,4-3-28,2-3 56,2-3-28,2-2 12,0-2 48,-1-1-80,0 0 48,-3 2-8,-3 3 0,-4 4 32,-6 5-52,-6 7 48,-5 5-8,-8 8-20,-10 8 12,-9 6-24,-9 7-8,-9 6 20,-9 3 12,-7 3-12,-6 1 8,-5 0-8,-4 0 0,-2-3-20,0-1 12,-2-4-4,2-2 12,1-4 20,3-2-20,1-3 20,5-2 0,4-2-8,6-3 8,6-2-12,8-2 4,8-1-12,8 0 0,7-4 0,7-3-40,4-3 28,4-2 4,3-2-4,6-3 4,3-1-4,4-2 24,2-2-24,3-3-8,0-2 20,3-2-40,-1-4 52,1-1 8,-1-1-52,-1 0 32,-3 3-40,-3 2 20,-5 6 20,-4 6 0,-6 7 12,-7 8 8,-8 9 20,-8 8-40,-8 9 20,-8 6 0,-8 4-20,-6 4 28,-7 2-48,-4 0 32,-5-1-24,-2-2 24,0-2 16,0-3-48,2-4 40,4-3-60,4-4 32,7-4 8,7-3-12,8-3 32,8-4 0,10-3-20,8-2 0,5-1-28,5-4-4,5-5 24,4-5 16,5-3-8,2-4 32,2-3-44,3-3-8,1-2 20,2-2-40,1-2 40,1-2-8,0-1 56,0-1-68,-1 0-8,-2 2-12,-2 2-32,-5 4 44,-4 5 8,-4 6 8,-5 6 4,-7 5 56,-7 7-28,-6 6 32,-6 7-4,-7 6-28,-5 4 0,-4 4-20,-5 3 0,-2 0 12,-2 1-4,-1-1-16,0-2 16,2-1-36,0-4 36,4-3 24,2-3-32,4-3 8,5-3-16,4-3-64,6-2-128,5-4-36,6-1-12,5-3 40,4-4 160,5-4 28,6-3 0,3-3 20,4-2-36,3-3-4,1-2 40,0-1-20,-1 0 20,-1-1-12,-2 1-16,-4 1-4,-3 2 4,-3 1 28,-2 2-20,-2 2 0,0 1 20,-4 4 0,-3 2-20,-5 3 32,-4 3-12,-4 3-40,-5 4 60,-5 4-12,-4 5-16,-2 2 36,-4 2-8,-1 2 0,-3 1-40,0-1 40,-2 1 0,-1-2-40,0-1 28,2-1-16,0-2-12,4-1 20,3-2 20,5-2 0,5-2-52,6-1 52,5-3-20,6-2 0,4 0 12,4-2-4,2-2 32,2-3-28,2-4 8,4-2-52,4-3-8,2-3-8,2-4 20,3-2-4,2-5-4,1-2 8,3-4 16,0 0-4,1-1 24,-1 1-56,-2 2 0,-4 4-12,-4 5 4,-5 6 72,-3 6-16,-6 4 0,-6 5-28,-5 4 28,-6 5 0,-4 4 20,-4 4 8,-4 1-36,-3 3 36,-1 0-36,-3 0 28,1 0-20,-2 0-12,1-1 24,0-1-4,0-1 20,1 1-36,0-2 44,1 1-64,1 1 8,1-1 68,3 1-48,1 0 12,4 0-24,3-1-152,3 0-120,3-2-60,4-1-24,4-2 76,2-2 48,3-3-196,2-2-148,0-1-348,0-3-364,3-1-208,1-4-513,1-2-47,0-1-1096</inkml:trace>
  <inkml:trace contextRef="#ctx0" brushRef="#br0" timeOffset="2265.71">2394 3941 4520,'2'-1'100,"2"-2"352,1-2 285,2-1 255,0-1-36,0-1-308,-1 0 0,-2-1-88,0 0 220,0 0 192,-2 0-236,0 0-40,0 0-144,-1 0-144,0 0 20,0 0-8,0 0-152,-1 0-60,0 1-76,-2 0-72,-4 1 52,-3 2-12,-3 1 0,-4 2-40,-4 1-8,-3 3 8,-2 3 24,-3 4 16,-2 3 12,-2 2-40,-1 3 12,0 1-64,-1 3 0,2 0 32,0 1-52,2 2 64,2-1-64,2 0 0,4 0 41,2-1-21,4 0 32,4 0-20,3-2 8,3-1-48,3-1 40,2-2-4,3-1-28,5-1 52,5-2-72,3-1 20,3-1 20,3-1-28,2 0 60,2 0-40,1 0-4,2 1 12,1 1-20,0 2 24,2 1-16,-1 2 16,0 2-24,1 2 0,0 2-12,0 2 0,0 2-8,0 1 8,-1 1 56,0 0 196,-2 1 144,-2-1 204,-2 0 60,-4-2-148,-4-1-72,-5-1-104,-4-1-20,-3 0 48,-7 0 96,-7 0-136,-6 1-12,-6 3-68,-5 0-76,-4 2 100,-4 0 128,-2 1 12,-4-1-60,-2-1-84,-1-1-140,0-1-64,-1-3 0,2-1 16,3-3-76,2-3 24,4-3 12,3-4-12,3-3 24,4-3-48,2-5-52,2-6 40,3-5-24,0-4 12,1-4 24,1-2-72,-1-4-208,0-2-196,0 0-268,-1-2-212,-1-2-100,-1 1-136,-1-1-148,0 2-185,0 0-103,-1 1-316,2 2-308,1 3-256,1 2-433,4 5-1735</inkml:trace>
  <inkml:trace contextRef="#ctx0" brushRef="#br0" timeOffset="3855.84">3058 4397 3148,'0'-2'72,"1"-3"224,0-3 164,1-2 76,-2-3 68,1 0-191,0-1-173,-1 0-56,0 0-52,0 1 224,0 0 68,0 0 56,0 2-64,0 1-224,0 1-40,0 1 120,0 2 0,0 1-16,0 1-8,0 2-164,0 0 152,0 1 52,0 0 4,0 1-28,0 0-184,0 0-44,0 0-28,0 0 0,-2 0 12,-1 0 16,1 0 208,0 0 16,1 0-4,0-1-40,0-1-180,1-1-36,0 0-16,-2-1 16,-1 0 0,1 1 8,-3-1 0,1 0 4,1 1-12,1-1-20,-1 1 40,0 1-12,0-1-8,2-1 20,0 1-40,-1 0 0,1 0 4,-2-1-12,1 1 28,0 0-20,0-1 12,0 0 8,0 0 8,0 1 0,1-1-16,-1 0 0,1 0-12,0 0-4,1 1 40,-2 0-8,1 0-16,0 1 8,0 0-16,0 0-4,0 0 28,0 0-8,0-1 0,1-1 0,0-1 0,0 0 212,0-1 0,2-1-8,0 0 0,1 0-204,-1 0 20,1-1-20,0-1 16,0 1-4,1-2 72,0 1 216,0-2-24,0 0 40,1-1-144,-1 0-184,1-1-92,-1 0 112,0-1 148,0 1-12,0-1 88,0 0 40,0 0 36,0-1 60,-1 1 28,-1-1-76,0 1-12,-2 0-4,1 1-3,-1 0-85,-2 2-4,-2 1 72,1 1 76,-1 2 32,0 1-72,-1 1-72,1 2-52,1 0-44,1 2-32,1 0-20,0 1-80,1 0 4,0 0-4,0 0 4,0 0 84,0 0 16,1 1 44,-1 2 52,0 5 16,0 5 56,0 7 4,0 7 4,0 6 8,0 8-16,0 7-48,0 6-72,0 6-40,0 4-28,0 3 48,1 3 4,1 1-28,2 1-8,-1-2 0,0 0 0,-1-2 48,-1-3 40,0-3-76,-1-2 12,0-3-32,0-4-100,0-2 36,-3-3-48,-2-3 12,0-3 36,-2-2-48,-1-4 60,2-3-60,-1-4 0,1-4 28,0-4-16,2-5 0,0-3-12,1-5 36,0-3-72,1-5 12,0-5-4,0-5-20,-1-6 12,1-5-48,-1-5-196,1-5-80,-1-4-36,1-4 36,0-3 196,1-2 48,1-2 68,-1 0 12,1 1 24,3 2 36,0 2-24,0 4 24,-1 5-48,0 3 36,-1 4-36,-1 4-12,0 3 24,0 3-12,0 1 12,0 2 12,0 0 24,0 1-24,-2 1 24,0-1 12,0 2-48,0-1-44,1 2 32,1 0-48,-1 1 48,1 1 84,0 0-60,3 1 0,4 1 24,4 0-72,4 1 72,4-1 0,4 0-48,5 0 24,5 0-36,3-2 12,5-1 36,4-1 12,3-1-24,2-1 12,3 0-12,0 0-12,2 0 36,-1 0-36,-1 1 24,-1 0-36,-3-1 0,-2 1 36,-2-2-36,-4 0 48,-1-2-24,-2-1-12,-3-2 24,-2-2-12,-2-2 0,-2-2 24,-4-1-36,-3-1 24,-4 0-36,-4-1 0,-3 0 24,-4 1-68,-2 0 56,-3 1 12,-1 2-24,-1 1 60,-1 1-4,1 2-64,-3 0 32,0 1 20,-2 0-28,0 0 8,-1-2-24,1 0 0,-1-2 0,2-1 36,-1 0 24,1-1-84,1 0 36,1 1 0,1 1-12,0 2 36,1 2-24,0 3-20,1 1 20,-1 4 12,0 2 0,0 2 24,0 3 8,0 0-8,2 4-12,3 6 24,1 5-36,0 6 36,0 7 20,-1 8 52,-1 7-40,-2 8 28,0 8 32,-2 8-84,-2 6 76,-4 5-48,-2 4-36,-3 2 36,0-1-28,-2-1-8,1-2 60,1-4-60,2-4 12,3-5-36,2-5-204,2-5-308,2-4-372,0-6-444,0-4-412,1-6-181,-1-3-311,2-6-28,1-4-12,0-5-104,-1-5 91,-1-5 177,0-4-668</inkml:trace>
  <inkml:trace contextRef="#ctx0" brushRef="#br0" timeOffset="4466.61">4816 3983 5416,'2'-6'189,"4"-10"195,3-8 320,1-7 344,0-3-64,-1-3-104,-1 0-148,-1 0-128,-1 2 16,-1 2 36,-1 3-160,0 3-128,0 2-24,0 4-32,0 2-4,0 3-16,1 4-132,-2 2-72,1 2 24,-1 3-96,-1 2 156,0 2 36,-1 1 76,-1 0 140,0 0-104,0 3-23,0 3-101,0 2 32,-2 3 132,-1 1 0,-2 2-8,0 1-32,-2 2-68,2 1 52,-1 3 88,-1 5-128,1 3 4,-1 7-56,1 5-52,0 7 44,-1 7-48,-1 5 28,0 5 24,-1 4 80,-2 3-60,-2 1 16,-2 2-56,-2-1-108,-3 0 48,-1-2-56,-1-2 36,0-2-40,1-4 76,2-4 44,3-6 64,4-5 76,5-5-76,7-7-44,10-5-88,11-7-24,12-5-44,11-7-80,13-4 52,12-5-48,14-2 12,12-6 64,10-3-52,9-5 12,5-2 48,3-1 40,1-1 60,-5 0 124,-6 1 44,-8 0-28,-12 1 0,-11 0-108,-12 2-80,-12 0-8,-11 1-40,-10 1-12,-10 1 12,-7 1 0,-6 1-36,-5 1-28,-3 1 64,-2 1-76,-3 0 36,0 1 12,-1 1-100,0 1 80,1 0-80,-1 0 24,1 1 28,-2-1-16,-1 1-60,-1 0-80,-2-1-248,-1 1-112,-1 0 20,0-1-276,-1 1 84,1 0-160,0 0-88,-1 0 140,1 0-96,1 0-32,0 0 4,0 0-136,3 0-41,1 0 49,1 0-176,1 0-84,1 0-128,0 0-144,1 0-72,-1-2-13,0-3-87,0 0 228,1 1-448</inkml:trace>
  <inkml:trace contextRef="#ctx0" brushRef="#br0" timeOffset="5234.68">7365 4182 7373,'-8'2'404,"-12"2"420,-12 2 424,-10 1 292,-7 0-448,-3 0-348,1 0-292,3 0-120,6 0 180,7 1 64,6-1 52,8-1-148,7 1 37,6 0-25,8 0-132,8 0 12,8 0-180,11 0-108,10-1 4,11 0-12,12-2 76,12-2 44,11 0-56,10-1-8,10-1-56,8-2-52,7-1-4,6 1-32,5-2-32,3 0 0,2 2 0,0-2 36,-3 2 28,-7-2 12,-10 0 124,-10-1 12,-15 0-24,-14-2 12,-16 0-68,-15-1-80,-16-2 40,-12-1-4,-12-2-88,-10-2 32,-10-1-12,-9-1 16,-9-2-4,-8 0 24,-7-1-12,-8 1-12,-5 1 32,-4 1 16,-4 2-4,0 3-20,-1 1-24,2 3-8,3 1 20,3 2-36,5 2 36,5 0 0,7 2-20,7 1 20,7 0 0,9 0-24,9 0-8,7 0 20,9 0 12,10 1-12,10-3 12,9-1-24,7-1-8,6-2 44,4-2 12,3 1-24,1 1 20,1 1-40,-1 1-16,-1 1 28,-1 2-16,-3 1 24,-1 2 44,-2 4-8,-2 5-28,-2 5 48,-4 4-56,-4 5 56,-5 4 68,-5 4-36,-6 6 68,-7 4-40,-4 4-36,-6 2-36,-8 3-44,-7 1 56,-5 1-44,-5-2-24,-3 0-176,-2-3-552,-1-3-712,-1-4-761,3-3-803,2-4-500,3-4-156,6-7-1977</inkml:trace>
  <inkml:trace contextRef="#ctx0" brushRef="#br0" timeOffset="7193.31">9451 4339 4216,'0'-2'168,"0"-4"280,0-5 253,0-5 263,0-4 60,3-3-100,4-3-116,2-2-56,3-1-20,3-1-116,3-1-4,1 1-128,2 1-164,2 2-56,2 1-8,3 2-16,3 3 12,1 2 12,2 3-148,0 2-36,2 4-24,-1 3 216,0 3 44,-2 1 128,-2 6 100,-4 5-196,-2 6 89,-4 6 3,-5 4-72,-3 6 16,-4 4-108,-4 4-104,-3 2 24,-1 3-24,-5 0 36,-4 1-64,-4 0-80,-2-2-20,-1-2-20,0-3 28,2-3-4,1-3-48,2-4 8,3-4 16,1-4-4,2-4 72,0-3-60,2-4-20,0-4-12,2-2 0,0-4 12,0-5 0,2-5-12,4-6-36,3-5 24,3-5 12,5-5-20,2-4-12,5-5-4,4-3-20,3-4 12,3-2 44,4-1-24,3 0 4,2 0-24,1 2 20,1 3 24,0 4-32,-2 5 64,-2 7-76,-3 7 0,-6 7 80,-4 7-16,-5 8 48,-5 10-48,-5 8 4,-5 9 32,-3 7-24,-3 5 44,-4 6-8,-6 4-12,-4 1 0,-4 0-12,-4 0-32,-3-3-36,-1-3 12,1-5 36,1-5 12,2-5-4,4-6-20,4-5 20,4-6-32,4-4 0,2-3 24,2-5-80,3-5 64,3-5-8,5-6-12,4-4 24,3-4-68,3-5 44,3-5-32,2-4 12,3-3 44,2-4-56,1-3 56,1-2-24,1 1 0,1 0 36,0 4-48,-1 5 36,-1 6-24,-2 7-8,-4 8 28,-4 8-28,-3 10 52,-5 9-8,-3 11-4,-6 8-8,-2 9-24,-3 7 24,0 5 0,-2 5 32,0 2-12,0-1-8,0 0 0,1-4-4,0-4 4,-1-4-48,4-7 56,4-5-8,4-6-60,3-7 60,3-6-68,1-5 20,2-5 36,1-5-36,0-5 16,2-5-4,-1-5-20,1-4 40,-1-5 4,0-3-24,0-4 24,0-3-24,0-4-8,-1-2 20,1-3-24,0-1 12,0 0 4,0 3-48,-1 4 44,-2 4-20,-1 8 8,-4 8 48,-4 8-48,-3 8 24,-3 6 0,-3 8 24,-4 9-4,-4 7 4,-5 6-12,-4 7-56,-1 4 52,-1 4 16,0 2 8,1 0 12,4-1-12,4-3-32,4-4 12,2-4 0,2-6 0,3-5 12,5-5-12,4-6-24,3-5 20,5-4-20,3-5-20,2-6 44,4-7-56,2-4 32,2-4 12,1-5-12,3-4 0,0-4 12,1-2-20,1-2 20,0-3 12,1 0-24,-1 0 44,-1 2-64,-1 2 0,-4 3-4,-3 6 4,-4 4 32,-6 6-12,-5 6 24,-5 6-24,-5 6 44,-2 6 16,-2 7-48,-4 7 0,-5 5-12,-2 6 24,-3 5 20,0 4 12,2 3-32,4 2-4,2 0 4,3-1 0,1-2 12,5-3-4,5-3-40,5-5 20,6-5-24,4-4 36,3-5 56,4-5-48,3-4-8,2-3-12,0-4-24,1-6-8,-1-3 32,0-5-24,-1-4-8,0-4 44,0-4-24,-1-6-20,0-4 52,1-4-20,0-4 0,2-5 36,1-3-80,1-4 8,1-3-20,-1-3 12,1 0 32,-2 0-32,-2 2 12,-4 3-12,-5 6 12,-5 6 8,-7 8 36,-6 9-36,-6 9 0,-7 8 24,-7 8-8,-5 9 16,-3 7 4,-4 6 32,-2 6-8,-1 4-4,0 5-20,2 4 12,3 3-36,2 2 24,4 2 32,3 1-32,4 3 8,3 0 4,3 1 20,2 1-44,1-1 44,3-1 12,3-2-56,3-3 20,2-4 4,3-6-36,2-5 0,3-8 36,2-7-72,2-6 28,2-7 20,4-6 0,2-7 68,4-6-92,2-6 48,3-5-60,3-5-8,3-5 44,0-4-20,2-4-24,1-4 32,1-4-32,-1-3-12,1-4 56,-1-2-80,-2-3 48,-1 1-24,-3 1 24,-3 3 8,-5 6 4,-7 8-24,-7 8 32,-7 13 32,-10 9-8,-10 9 44,-9 10-68,-8 11 12,-9 8 12,-7 10 0,-4 8 32,-3 6-36,-1 5 40,0 5 16,3 2-16,3 2 16,4 0-40,4 0-24,6 0 12,5-2-4,7-2 4,5-1 32,5-5-32,5-3 20,7-5 24,5-6-100,7-7 80,5-8-60,5-7 24,4-8 56,3-7-76,4-8 32,2-6-12,3-5-36,0-4 36,0-4 0,0-2-44,-1-2 32,-1-2-12,-1-1 12,-1-1 4,-2-1 8,-1-1 20,-2 1-28,-2 2 28,-4 3-20,-4 4-24,-5 5 16,-6 8-28,-5 5 28,-5 7 16,-7 6 16,-6 7 20,-7 6-8,-4 7-60,-4 4 36,-2 3 32,0 4 0,1 1 24,2 1-12,4-1-68,5 0 56,4-3 12,4-3 0,3-4 24,5-4-36,6-3 0,3-4-64,6-4-48,3-2-212,3-3-324,3-2-556,1 0-440,4-4-461,1-3-423,3-4-144,0-3-316,2-2 227,-7 2-891</inkml:trace>
  <inkml:trace contextRef="#ctx0" brushRef="#br0" timeOffset="7348.79">14330 2912 6461,'-3'-1'292,"-4"-1"240,-5 0 248,-3-1 164,-2 0-300,0 1-204,-1 1-228,2 0-148,1 0 36,2 1-64,2 0-20,3 3 12,1 2-28,2 2 28,1 2-560,0 1-788,0 1-796,1 0-537,0-3-1303</inkml:trace>
  <inkml:trace contextRef="#ctx0" brushRef="#br0" timeOffset="8460.34">13391 3072 6785,'-6'0'372,"-6"0"264,-4 0 204,-3 0 24,0 0-372,3 0-256,4 0-200,3 0-36,4 0 0,7 3-8,6 2 24,8 3 12,6 1-8,8 1 24,5-2-28,6 1-224,5 0-184,3-2-196,4-2-60,1-2 188,2-1 148,0-1 188,0-1 52,-2 0 20,-1-1 60,-3-1-16,-2-1-16,-5-1-8,-3 0-12,-4-1-12,-5 0 20,-2 0 12,-4 2-16,-2 1 16,-2 1 140,-3 0 200,-1 1 120,-1 0 200,-3 3 0,-1 4-48,-1 6 180,-2 3-32,-2 6-16,-2 6 36,-2 5-100,-2 6-16,-3 7-36,-5 7 28,-6 7-84,-4 8-75,-6 9 71,-4 7-104,-5 8-132,-4 4-40,-4 5-128,-3 2-152,-1 0 24,-2-2-24,2-4-20,1-6 32,4-6 44,3-8-68,6-8 24,5-9 12,6-9-36,5-10 68,5-9-20,4-11-4,3-8-28,1-7-36,1-8 12,1-9 0,0-8 0,2-7 44,1-7-24,2-5 20,3-6 48,3-5-56,1-4 20,4-6-32,2-6-40,5-5 32,3-5-56,5-5-20,4-5 60,6-3-28,4-1 0,4 0 12,3 2-32,1 4-12,1 7 44,-2 7-24,-3 8 24,-2 8 0,-3 10 8,-5 7 24,-3 7-32,-3 7 60,-3 6-40,-3 6 24,-2 5 28,-3 5-52,-1 7 52,-3 5 32,-2 7 4,-3 5 16,-3 5 12,-3 5-20,-3 5-8,-3 4 16,-5 3-40,-7 2-8,-6 2 16,-5 0 4,-2 1-12,-2-3 0,0-1-32,1-4-20,3-5 8,4-5 0,5-6 12,4-6-148,4-7-104,2-5-12,2-5-12,4-5 140,4-5 4,3-6-117,4-4-51,3-4 4,2-3 20,2-3 116,2-3-20,1-2-28,3-1 68,0-1-20,3-1 60,1 0 52,2 0 36,1 2 4,0 1-4,-1 3-8,-1 1-40,-2 3 32,-1 2 28,-2 1-8,-3 0 16,-2 1 24,-2 0-32,-1 0 188,-2-2 88,-1-1-36,-1-1 20,-2-2-200,0-1-88,-2-3 16,0-2-8,0-3 28,-1-3-8,0-4 0,0-3 204,0-1 84,-1-1 8,0 2-19,-2 2-173,-3 5-84,-1 7-40,-2 8 48,-4 9-28,-4 9 0,-4 9 52,-3 9-20,-4 10 12,-3 8 8,-2 7 8,-2 5-36,-2 6-16,1 3-28,0 2-12,1 1 52,2 1-8,4 0 20,5-1-32,4-1 8,5-1 4,1-3-24,6-2 64,3-3-72,4-3 20,3-5-20,3-5-20,2-6 40,2-5 8,0-7 44,0-6-40,1-6 8,0-5-60,1-6 28,1-4 12,0-4-32,1-2 32,2-3-52,1-2 32,1-2 0,0-2 28,0-2 12,0-1-8,-1-1 0,-2-1-12,-3 2 12,-3 2-4,-4 3 24,-4 4-12,-4 4-8,-3 5-12,-3 5-12,-4 3-8,-6 7 20,-5 6 0,-5 5 0,-5 12 272,-4 6-16,1 5 16,3 1-36,2 0-120,6 0-96,4-1 16,4-2-36,5-2 8,1-2 24,6-2-8,5-4 8,4-4-56,4-3-40,3-4-272,2-5-384,1-4-313,1-5-451,0-6-184,1-6-240,-1-4-320,-1-5-36,1-3-253,-5 2-1343</inkml:trace>
  <inkml:trace contextRef="#ctx0" brushRef="#br0" timeOffset="8547.45">15789 3001 3948,'-5'-2'128,"-6"-2"36,-7-2 16,-5 0-20,-2 0-84,-2 1-76,2 1-16,2 1 84,3 1-60,5 1-188,5 1-412,4 2-620,3 2-1520</inkml:trace>
  <inkml:trace contextRef="#ctx0" brushRef="#br0" timeOffset="9501.7">16098 3073 4796,'0'2'384,"0"1"417,0 3 483,0 1 328,-4 4-120,-4 2-128,-6 3-364,-3 2-44,-3 3-100,-5 4-56,-2 2-76,-3 3-291,-1 2-145,-1 1-224,0 3-44,3 1 52,2 0-16,5 1-4,6-1 8,6-2-16,4-2-24,7-2 12,7-4 0,7-3-44,6-4 64,5-4-28,5-4 4,3-3 16,3-4-24,2-3-40,1-1 0,1-1-32,0-3-44,-1-4 108,-1-3-76,-1-4 44,-1-3-24,0-3-8,1-4 20,-1-2 20,0-3 12,-1-3-40,-1-1 0,-1 0-12,-4-1 60,-5 2-28,-4 0 40,-6 3-40,-5 3-4,-9 3 36,-7 5-32,-9 3 60,-9 5-60,-10 4 12,-7 3 16,-9 4-8,-6 5 12,-5 6-32,-2 3 28,0 3-8,3 4 20,4 0 4,5 2-4,9-1-32,8 1 24,8-2 28,9-2-40,7-1 52,6-3-60,7-3-24,7-2 20,7-3-28,6-4 60,3-1-8,3-2 8,1-4 0,2-2-8,0-4-24,0-3 0,0-1 12,0-2-28,-1-1 68,0 0-48,-1 1-4,-1 0-8,0 2-12,-2 0 52,0 2-40,-3 1 28,-3 2-36,-3 2-16,-4 2 56,-3 2-32,-4 1 28,-3 4 4,-3 3-12,-3 5 20,-2 3 12,-3 3-24,-3 2-16,-2 3 48,1 1-40,1 0 0,1 1 20,3-2-28,3 0 8,1-2 40,4-3-8,4-1 20,5-4-8,4-4-44,3-2 8,1-3 4,2-2 0,1-4-24,0-3 12,1-4-12,0-4-20,0-2 32,1-2-28,-1-3-16,0-3 36,0-2-16,0-3 36,0-3-44,-1-3 0,1-3-20,1-5 0,0-3 32,2-5-20,2-5 48,0-3-8,1-4-8,0 0 16,0 1 4,-3 3-32,-3 5 28,-5 7-16,-4 10 16,-6 10 36,-6 10-44,-7 12 188,-7 11 32,-4 10 48,-5 10 68,-3 9-108,-2 7 8,0 4 24,2 5 4,1 1 20,4 1-76,3-1-76,4-2-64,5-1-44,3-4-24,3-2 32,0-4 12,2-2 4,0-4-4,0-4-24,2-4 24,4-3-32,3-5 20,3-3-8,2-5-12,2-4-24,1-2-12,2-5 36,1-3-44,1-4 52,0-4-40,1-1-24,-2-3 52,1-2-52,-2-1 24,-1-3 8,0 0-20,-2-2 32,-1-1-24,-2 1 12,-2 1-8,-3 2-4,-2 3 36,-4 5-24,-1 5 0,-4 4-8,-6 6 20,-5 7 32,-4 6-20,-2 5 8,0 5-20,0 2-20,2 1 28,3 2 28,5-1 20,4 0-44,2-3 44,3-2-56,4-2 0,5-4 52,6-4-40,4-3 0,4-4-180,4-3-260,2-2-328,1-3-196,0-4-168,1-4-205,0-3-99,-1-4-360,-1-4-284,-1-3-160,-3-3-129,-1-3 153,-4 4-820</inkml:trace>
  <inkml:trace contextRef="#ctx0" brushRef="#br0" timeOffset="9636.1">17720 2796 6205,'0'-4'80,"0"-6"312,0-4 288,-3-3 320,-4-2 208,-4 0-172,-4-1-164,-2 1-212,-2 1-240,0 1-84,0 1-136,1 2-116,2 2-28,2 2-64,1 2 16,3 1-16,1 3 0,2 1-340,1 2-460,0 1-596,0 2-728,-1 4-380,-2 3 11,1-1-1007</inkml:trace>
  <inkml:trace contextRef="#ctx0" brushRef="#br0" timeOffset="10242.19">16863 2803 3708,'0'2'208,"0"1"104,3 2 224,6 2 120,5 0-199,7 0-97,5 0-160,5 1 84,5 0 52,4 0 132,4 2 80,0 2-176,1 2 176,0 3-56,-2 4 52,-2 3 188,-3 4-160,-3 2 116,-4 3-168,-3 2-92,-5 1 40,-2 0-112,-3 1 144,-2-1-88,-2-1-32,0 0 84,-1-2-88,1-1 4,0-3 33,0-1-45,2-3 0,0-4-40,2-4-72,0-5-156,0-5-112,2-3 96,-1-2 4,0-5 20,0-4 24,-1-3-88,-1-3-12,-2-2-20,-1-3-36,-3-1 24,-2-2-44,-3 0-32,-3-2 32,-1-1-40,-1 0 48,-5 0 36,-5 0 12,-5 1 12,-5 2-56,-3 3 32,-2 4-12,-3 2 24,-2 5-12,0 2 8,-1 3-8,1 2-8,0 3 40,2 3-68,1 3 48,2 2 8,2 0-28,4 2 28,2-1-28,5-1 8,4 1 64,2-2-12,3-1-8,5 0 0,7-3-76,5-1 52,4-1 16,5-3-36,2 0 20,4-1-40,1 0 8,2 0 56,1-2-32,2-3 32,1-1-24,0-1-20,1-2 0,-1 0 32,0 0 24,0 0-48,-2 0 124,-1 2-56,-2 0 24,-2 2 32,-4 1-120,-2 2 64,-4 1 28,-4 1 96,-2 2 68,-5 3-12,-3 4 40,-2 2 0,-3 2 84,0 3-68,-2 2-80,0 1-84,1 1-88,-1 1 24,1 1 32,-1-1 4,1-1-28,0 0 4,2-1-36,4-2-12,2-2 0,4-2-12,4-3-36,2-2 8,3-3-68,2-3 0,1 0-20,1-2-168,-1-3-432,0-3-508,-3-4-684,-2-2-769,-4-4-695,-4-1-944,-4-3 607,-2 2-783</inkml:trace>
  <inkml:trace contextRef="#ctx0" brushRef="#br0" timeOffset="10480.49">15945 2616 10677,'-5'0'372,"-5"0"472,0 0 296,0 0 16,3 0-348,3 0-512,5 0-296,8 0 0,7 0-32,3 0 24,2 0 8,1 0-512,0 0-708,-2 2-784,-3 1-944,-4-1-373,-4 0-1927</inkml:trace>
  <inkml:trace contextRef="#ctx0" brushRef="#br0" timeOffset="11661.61">3758 7224 3948,'-1'-10'140,"-2"-15"396,-2-11 361,-1-9 243,-2-6-24,-1-1-396,2 2-360,0 4-100,2 7 296,2 7 188,1 9 276,1 9-108,4 10-224,3 8 120,4 9-248,2 10 216,1 7-132,1 9-132,-3 6 93,-2 6-197,-1 6-60,-4 5-136,-1 3-92,-5 2-24,-5 1 44,-4 0-56,-3-1-28,-3-1 8,-1-3-72,0-3 20,2-5 8,2-5-20,3-6 20,3-6 4,4-8-4,2-6 4,1-9-24,1-6 32,4-9-32,4-8-12,4-10-20,4-8 0,4-8-36,3-7-28,5-6 20,4-7-52,4-3 72,4-3 24,3 0 32,5 0 24,1 2-24,3 4 8,0 4-16,1 6-24,-3 6 0,-3 8-12,-5 8 44,-6 9 52,-7 6-8,-9 7 20,-7 8 76,-7 7 24,-6 9-12,-8 6 24,-8 6-112,-6 6-32,-7 4 12,-6 3-12,-5 3 12,-5 1-32,-4 1 32,-2-1-44,0-1-12,2-3 44,3-4-52,6-6-4,6-4 4,8-8-36,7-8 32,8-8 16,9-7-16,10-10 16,9-8-4,9-8-20,7-7 32,8-5-12,5-4-32,3-4 36,4-1-16,0-2 24,2 2-8,1 0 8,0 3-24,0 2 4,1 3 20,-1 4-12,1 5 0,-2 4-20,-3 5 20,-4 4 24,-6 5 20,-7 4-8,-7 5 8,-8 4-56,-8 6 24,-6 6 36,-7 3 16,-8 6 24,-5 4-20,-5 4-24,-2 4 0,-1 2-20,0 1 8,2 1 36,4 0-44,5-2 40,4-3-16,4-2-16,2-6-8,5-4 20,6-7-8,6-7-48,6-7 24,4-8-44,3-7 24,3-8 28,2-6-16,2-5 16,0-5-8,0-3-8,0-2-4,0-2-20,-1-1 20,1 0 12,0 0-32,1 1-12,0 0-12,2 3 24,0 1 32,0 2 20,-1 4 4,-1 3-80,-2 4-8,-4 3 20,-4 5-44,-5 5 56,-4 5 52,-5 3-52,-5 2 56,-3 6 8,-3 5-44,-2 6 80,-1 7 8,-2 5-24,-4 7 68,-1 7-52,-1 6 8,-1 7 124,-2 8 12,-1 8 32,0 8 40,-1 7-48,0 6 72,0 6 28,-1 4-4,-1 1-76,0 0-68,1-2 60,0-4-12,0-4-24,0-5-96,1-6-20,0-6 36,-1-8 36,0-7 124,-2-8-88,0-8-44,-2-9-28,0-9-8,-1-8 12,-1-8-48,-1-5-16,0-6-72,1-6-60,1-5-16,1-5 12,3-5-8,2-5 24,4-6-16,3-5-44,4-6-396,5-6-444,7-6-548,8-8-672,5-8-353,8-11-439,5-9-304,6-10-80,6-7 391,-5 15-635</inkml:trace>
  <inkml:trace contextRef="#ctx0" brushRef="#br0" timeOffset="12160.35">8027 6790 12137,'-2'-3'572,"-3"-3"512,-1-5 344,2-5 161,0-4-433,2-4-384,1-3-156,2-1 32,6-1-72,3 0-64,5 1-144,3 2-148,3 0-8,3 2-72,4 0-44,3 2-16,4 1-68,3 2-12,4 1 0,2 3 84,2 2-96,2 4 168,-1 3 0,-2 5-36,-3 7 188,-4 8-124,-7 9 20,-8 8-32,-9 10-28,-8 9-32,-13 9-52,-11 6-72,-12 6-16,-13 3 28,-12 3 36,-10 0 40,-10-1-76,-7-1 24,-6-2 28,-1-4-28,0-2-12,2-3-12,4-4-24,7-5 48,7-4 12,9-6-36,9-5 36,9-8-48,9-6 36,8-8-36,6-8-48,6-5-16,6-7-8,3-8 72,3-8 24,4-6-12,5-5 12,6-5-12,5-3-24,6-1 36,6-1-24,4 1 12,5 2-12,4 4 0,2 5 24,2 5-12,0 6 12,-1 7 24,0 4-12,-1 7 28,-1 7 8,-1 7-36,-2 6 40,0 6-128,-2 4-144,-1 3-404,-3 2-360,-3 0-300,-3-2-276,-4-3-284,-3-4-401,-4-6-459,-3-6-452,-2-5-152,-2-9 427,-2-3-579</inkml:trace>
  <inkml:trace contextRef="#ctx0" brushRef="#br0" timeOffset="12325.63">9614 5834 13541,'4'-4'452,"6"-5"360,4-3 24,1-2-23,-1-1-253,0 2-192,-3 2-16,-1 4 128,-2 6-188,-2 5-128,-1 7-12,-3 6-112,0 5-16,-5 5-124,-4 4-452,-7 3-688,-5 2-893,-4 2-1075,-4 0-816,-4 1 539,3-6-659</inkml:trace>
  <inkml:trace contextRef="#ctx0" brushRef="#br0" timeOffset="12527.98">7465 6055 13269,'-3'-5'-12,"-4"-3"100,-2-3 136,-1 0 8,-1 3 32,2 4-108,2 8-128,3 7-8,5 8 28,4 8 24,5 7-212,4 6-596,6 5-1064,4 4-1196,5 1-441,-2-6-1843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4:46.769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628 442 3116,'6'-4'36,"7"-6"120,6-3 200,5-4 104,2-2 40,2-1 36,0-1-103,-1 0-57,0 1 160,-2 1 76,0 1 244,-3 3 160,-2 1-180,-3 2-236,-3 3-332,-5 2-212,-3 3-12,-3 2 108,-6 4 112,-6 2 48,-7 5-20,-6 4-116,-5 4-112,-6 3-44,-4 3-20,-6 3-12,-2 3 12,-2 1-16,-1 2-52,1 0 44,3 1-16,3-2 32,3-1 36,6-2-48,4-2 12,5-4 16,5-3 0,4-4 32,5-3-24,4-5-24,2-2 8,2-3 28,5-4 20,6-3 16,4-5-16,5-5-20,6-4-20,6-6 0,6-4 20,9-5-28,7-5-16,9-5 44,8-3 188,5-2 40,6-1 8,2 1-84,0 1-192,-1 3 32,-6 4 48,-6 6 48,-9 6 104,-10 6 32,-11 8 20,-12 6 4,-12 7-88,-11 9-60,-13 7-28,-13 8-4,-13 8 24,-13 7 12,-12 6-52,-11 6-12,-9 5-68,-8 3-20,-6 4 40,-3 2-20,-1 0 20,0 1 12,3 0-20,5-2 8,5-2-8,7-2-4,7-4-28,10-5 8,8-4 12,10-6 0,9-7 52,10-6-40,9-8-24,8-7 12,8-9-20,9-9 20,9-8 32,8-8-32,7-7-24,8-5 16,5-6 8,6-4-12,6-4-8,3-3 0,5-2-32,2-1 24,2-2 28,2 1-12,-1 1 4,-1 4-12,-4 5 0,-6 5 8,-8 8 24,-9 9 8,-13 8 8,-11 8-8,-13 8-28,-12 10-4,-12 9-16,-13 10-24,-11 7 84,-11 8-12,-9 7 20,-8 6 20,-5 4-60,-5 4 20,-1 2 12,0 2-4,1 0 16,4-1-24,4-2 8,6-3-28,7-3-8,6-6-4,8-6-8,8-6 32,8-8 16,9-8-16,8-8-12,8-7 8,7-8 4,9-8-12,7-7 0,6-8-32,7-6 4,6-6-4,4-6 32,5-5 32,5-3-64,3-2 12,3-1 8,1 1-48,2 2 40,-1 4 20,-3 5-32,-4 5 32,-7 7 32,-8 7-24,-11 6-8,-10 6-8,-8 7 8,-11 5-20,-10 6 32,-10 6-4,-7 5-16,-8 5 36,-5 3-48,-3 4 52,-3 2-32,0 2 20,1 1 20,1 1-48,3-1-16,2-2 4,5-1 0,2-3 40,4-4 24,3-3-36,4-4 4,5-5-4,4-5 12,5-5-8,3-4-12,5-5-20,7-6 0,5-6 28,5-6 4,5-4 8,3-6-52,5-4-8,4-2 40,3-3-12,2-2 44,1 1 0,1 1-52,-2 3-44,-2 3 44,-4 5-8,-4 6 16,-6 5 32,-6 7-52,-5 3 12,-6 8-8,-6 7 16,-7 6 32,-6 8 32,-6 5-32,-5 5 12,-6 4-24,-4 4-36,-2 2 56,-2 1-28,0 1 12,1-1 0,1-2-12,2-2 20,4-3-12,4-4-8,5-4 0,3-5 12,5-4 16,5-6 4,4-6-12,4-4-40,5-2-20,4-5 20,5-6 28,4-5-8,3-4 0,4-3 12,3-3-76,3-1 56,3-2-4,2 0 4,1 0 48,1 1-28,-1 1-4,0 2-16,-1 2-24,-3 3 20,-4 4 12,-3 5 0,-6 3 24,-7 5-16,-5 7 4,-7 7 16,-9 6 24,-9 8-64,-8 6 12,-7 6 0,-6 4 32,-4 4 28,-4 1-132,0 2-420,1-1-496,3-3-516,4-2-548,7-6-308,6-5-421,7-6 389,6-8-524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4:43.57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259 241 1596,'0'-1'98,"0"0"0,0 1-1,1-1 1,-1 0 0,0 1 0,0-1-1,0 0 1,0 1 0,0-1 0,0 0 0,0 0-1,0 1 1,-1-1 0,1 0 0,0 1-1,0-1 1,-1 0 0,1 1 0,0-1-1,0 1 1,-1-1 0,1 0 0,-1 1-1,1-1 1,-1 1 0,1-1 0,-1 1-1,1-1 1,-1 1 0,1 0 0,-1-1 0,1 1-1,-1-1 1,-1 1 0,-12-20 1083,12 19-1077,0-1-1,1 0 1,-1 0 0,0 1-1,-1-1 1,1 1-1,0 0 1,0 0-1,-1-1 1,1 2 0,0-1-1,-1 0 1,1 0-1,-1 1 1,-2-1-1,-43 0 1649,29 2-1222,-43 9 964,-5 1 6843,68-12-8233,168-13 709,8-2-190,167 16-218,-310-2-350,0-1 1,60-15-1,-60 11 35,-1 1 0,63-3 0,254-22 1383,-227 16-1336,41 0-75,69-9 40,304-11 128,-493 34-190,985-3 1248,-564 6-1192,-295 7-90,-15 1 46,-55-1-75,585 24-6,685 5-31,-1314-38 46,523 1 37,-295-1-13,-176-9-83,409 9 71,-378 11-4,-69-3 18,138 8 0,271 31-68,-210-20-29,-101-10 57,239-6 0,-332-12-12,38-8 27,498 9-235,-563 2 225,56 10 0,24 2 3,144 8-227,-198-14 208,63-5-53,-86-4-15,15-15 79,-63 15 32,27-4-3,0 1 0,34-1 0,-63 5-5,-1-10-389,0 9 390,1 0 0,-1 0-1,0 0 1,0 0 0,1 0 0,-1 0 0,0 0 0,0 0 0,0 0-1,-1 0 1,1 0 0,0 0 0,0 0 0,0 0 0,-1 0-1,1 0 1,0 0 0,-1 0 0,1 0 0,-1 0 0,0 0-1,1 0 1,-1 1 0,1-1 0,-1 0 0,0 0 0,0 1 0,1-1-1,-2 0 1,-16-5-77,0 1 0,-1 1 0,1 0-1,-36-1 1,-81 5-130,58 2 193,-113-2-915,-599-12-14268,665 2 12344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3:55.66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25 61 792,'0'0'62,"7"-7"1030,-7-1-1117,0 6 283,0 1 1,-1-1-1,1 1 1,0-1-1,0 1 1,0-1-1,1 1 0,-1-1 1,0 1-1,1-1 1,-1 1-1,1-1 0,-1 1 1,2-2-1,-1 2-55,1 1-1,0-1 0,-1 0 1,1 1-1,0 0 0,0-1 1,0 1-1,0 0 0,-1 0 0,1 0 1,0 0-1,3 0 0,22 8 38,-24-6-221,0-1 0,0 1 0,1-1-1,-1 0 1,0-1 0,1 1 0,3 0-1,83 4 555,-45-5-505,-44 0-76,29 0 75,-413 0 436,382 0-506,42-3-100,70 4 102,-36 1 43,96-2-33,-168 0 27,-44 0-74,-191 0 22,231 0 79,2 0-135,-1-1 73,0 1 1,0 0-1,0-1 0,0 1 1,0-1-1,0 1 0,0 0 1,0-1-1,0 1 0,0 0 1,-1-1-1,1 1 0,0 0 1,0-1-1,0 1 1,0 0-1,0 0 0,-1-1 1,1 1-1,0 0 0,0-1 1,0 1-1,-1 0 0,1 0 1,0-1-1,0 1 0,-1 0 1,1 0-1,0 0 0,-1-1 1,1 1-1,0 0 0,-1 0 1,1 0-1,0 0 0,-1 0 1,1 0-1,0 0 0,-1 0 1,1 0-1,0 0 1,-1 0-1,1 0 0,-1 0 1,-1 0 4,-35 0-130,26 0 125,15-1-32,18-5 7,-18 5 29,0 0 0,0 0 0,0 0 0,0 1 0,0 0 0,0 0-1,1 0 1,-1 0 0,6 1 0,6 1-10,192-2 63,-208 0-56,45 0-82,-39 0 96,-5 0-15,-1 0 0,1 0 0,0 0 0,0 1-1,0-1 1,0 0 0,0 0 0,0 0 0,0 0 0,0-1-1,-1 1 1,1 0 0,0 0 0,0 0 0,0-1 0,0 1 0,0-1-1,-1 1 1,1 0 0,0-1 0,0 1 0,-1-1 0,1 0-1,0 1 1,-1-1 0,1 1 0,0-1 0,-1 0 0,2-1 0,-89 0-49,-247 2 145,346 2-186,0-1 99,1 0 0,-1-1 0,19-2 0,6 0-28,5-7 10,116 9 45,-82 0-322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53.36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8 20 4520,'0'0'556,"-15"5"1961,9-1-1915,-8 10 8904,17-7-5169,14-2-3838,-15-4-375,0 0 0,0-1 0,0 0-1,0 1 1,0-1 0,0 0 0,0 0-1,0 0 1,0 0 0,0 0 0,0-1-1,0 1 1,0-1 0,0 1-1,0-1 1,0 0 0,2-1 0,-3 1-91,0 0 1,0-1 0,0 1-1,0-1 1,0 1 0,0-1-1,0 1 1,0-1 0,-1 0-1,1 1 1,-1-1-1,1 0 1,-1 0 0,0 1-1,1-1 1,-1 0 0,0 0-1,0 0 1,-1-1 0,1 2-80,0 0 0,-1 0 0,1 0 0,-1 0 0,1 0 0,-1 1 0,1-1 0,-1 0 0,1 0 0,-1 1 0,0-1 0,1 0 0,-1 1 0,0-1 0,0 1 0,1-1 0,-1 1 0,0-1 0,0 1 0,0-1 0,0 1 0,0 0 0,1-1 0,-1 1 0,0 0 0,0 0 0,0 0 0,0 0 0,-2 0 0,-33-2-6042,31 2 3839,-10 1-6278,12 4 544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7:18.120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185 95 984,'0'1'40,"-2"0"140,-1 1-12,-2 0 148,0 0 104,0 0-128,1-1 76,0 0-64,1 0-164,0 0 132,1-1-220,1 2-96,1 0 164,-1 0 132,1 0-4,1 0 132,-1 1-52,0 0-4,0 0 77,0 0-57,-2-1 52,0 0 0,-1 0-20,1-1 64,1 0-40,0-1-56,1 0 36,0 0 52,0 0-16,0 0-60,0 0-52,0 0-64,0-1 76,0 1 28,0 0-12,0 0-76,0 0-108,0 0-16,0 0 8,0 0 84,0 0 36,0 0-52,0 0-40,0 0-52,0 0-68,3 0 16,3 0 24,4 0 0,1 0-4,3 0 44,2 0-52,1 0-48,1 0 28,1 0-56,1 0-8,1 0 36,1 0-28,0 0 12,1 0 52,1 0-44,1 2 0,0 0-8,1 0-12,1 1 16,1 0-4,1-1 28,2 0-32,3-1 4,2-1-4,2 1 0,3-1 4,1 0 16,3-1-36,1 1 28,1 0-32,-1 0-8,1-1 40,0-1-32,-1-1 24,-1 0-32,-2 0 12,-1-2-12,-3 0 48,-1 0 24,-2 1-36,-2-1-24,-3 1-12,-1 1 0,-3-1 20,-2 1 20,-2 1-12,-2-1-48,-2 1 24,-2 0 4,-3 1 12,-2-1 32,-2 1 4,-2 0-4,-1 0-24,-3 1-28,-2-1-16,-1 1 56,0 0-52,-2 0 52,1 0 8,0 1-76,-1-1 76,-2 0-44,-5 0-4,-3 0 20,-4 0-100,-4 0-52,-2-2-88,-3 0-80,-2-1-60,-2-1 32,-2 0 68,-2 1 28,-2-1 40,-1 1-88,-1 1-108,0 0 4,-2 1 80,0 1 156,0 0 88,-1 0 72,0 0 8,1 0 0,-1 0 28,1 0-48,-1 1 4,-1-1 16,-2 0 0,-2 0 0,-1 0-12,-3 0-20,-2 0-4,-2 0 44,-3 0-16,-1 0-8,-1 0 8,1 0-20,-1 0 36,3 0 28,4 0-28,3 0-8,6 0-8,7 0-28,6 0 36,6 0 8,7 0-24,5 0 32,4 0-16,4 0-24,2 0 32,0 0-36,4 0-16,4 0 64,3 0-40,3 0 20,3 0 20,2 0-56,3 0 36,1 0-12,1-2 12,2 1 12,2-2 4,2-1 20,2-1-16,3 0 12,3 0-40,2 0 8,3 1 16,2 0-16,2 1 44,2 1-16,0-1-28,1 1-16,-1 1 4,-1-1-4,0 0 0,-2 1 32,-2-1-52,0 1 44,-2 0 12,0 0-4,-2 0 20,1 0-36,-2 1-16,-1 0-4,-2 0 28,-1 0-16,-4 0 8,-1 2-8,-4 0-16,-3 2 32,-3 0 8,-4 0 0,-2-1 4,-3 0-20,-4-1 0,-2 0-12,-2-1 24,-2-1-4,-1 0 8,-1 0-4,1 0-24,-1 0 24,1 0-4,-1-1 8,1 1-8,0 0 0,0 0-16,0 0-24,0 0 48,0 0-216,0 0-192,0 0-180,0-1-376,0 0 24,0-1 8,0-1 59,0-1 129,0 1-16,0 0-40,-2 0-80,-1 0 36,0 1-396</inkml:trace>
  <inkml:trace contextRef="#ctx0" brushRef="#br0" timeOffset="501.86">1504 33 2132,'1'0'76,"0"0"12,3 0 100,-1 0 8,1 0-60,0 0 8,0 0-76,-2 0 12,0 0-56,-1 0-48,-1 0-20,1 0 16,-2 0 64,1 0 24,0 0 4,0 0-4,0 0-128,0 0-228,0 0-156,0 0-228,0 1-64,0 1-272</inkml:trace>
  <inkml:trace contextRef="#ctx0" brushRef="#br0" timeOffset="642.13">1669 28 2248,'1'0'64,"-1"0"72,0 0 52,1 0 116,-1 0-56,0 0-56,0 0-44,0 0-104,0 0-52,0 0 16,0 0 8,0 0-40,0 0 76,0 0-116,0 0-444,0 0-380,0 0-1268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5:57.257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311 80 652,'-1'0'28,"-1"0"136,-2 0 100,-1 0-28,-1 0 0,-2 0-96,-1 0-124,0 0 196,0 0 96,-1 0 524,-8 0 2869,0 0-3229,0 0-52,3 0-52,2 0-84,1 0 4,2 0 12,-1 0 36,1 0-4,-2 0-36,-1 0 32,0 0-64,-1 0 24,0 0 0,1 0-16,1 0-4,2 0-48,2 0 48,1 0 80,4 0-48,0 0 72,2 0-12,1 0-148,1 0 40,1 0-64,1 0-120,1-2 60,1 0-20,0 0 20,-1 1 60,2-2 12,0 1-20,1 0-112,0 0 24,2 2-72,2-1 40,2 1 84,2 0-24,3 0 52,4 0-8,5 0-12,5 0-16,5 0-4,6-2-27,7-3-53,6 0 0,6-1-40,7-2-24,6-1 20,6 2 4,4 0-44,3 1 44,0 3 8,0 0-8,-3 2 28,-3 1-28,-5 0-36,-6 0 24,-6 0 0,-5 1 12,-7-1 0,-6 0 0,-6 0-4,-7 0-8,-5 0 12,-8 0-12,-5 0-20,-6 0-4,-3 0 24,-5 0-40,-1 0 48,-1 0-8,-1 0 24,-3 0-36,-3 0-297,-2 2-99,-2 1-276,0 1-200,-1 0 40,0 1-80,0 0-16,0 0 4,1 0-20,0-1-48,0 0-4,1-2-60,0 1-68,0 0-13,1-2-15,0 1-76,2-2-74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29.27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46 36 1372,'-4'-1'-63,"-26"-12"2386,29 13-2138,0-1-1,0 1 1,0-1-1,-1 0 1,1 1-1,0-1 1,0 0-1,1 0 0,-1 0 1,0 1-1,0-1 1,0 0-1,0 0 1,1 0-1,-1-1 0,1 1 1,-1 0-1,1 0 1,-1 0-1,1 0 1,-1-2-1,1 3-196,21 6 164,-1 7 45,1 0 0,24 10 0,-22-12 36,38 25 0,-44-22-195,-1 1 0,0 0-1,-1 1 1,-1 0 0,0 1-1,-1 1 1,-1 0-1,-1 1 1,-1 0 0,0 1-1,-2 0 1,0 0-1,-1 1 1,6 30 0,-16-68 62,3 13-106,0 0 0,-1 0 0,0 0 0,1 0 0,-2 0 0,1 0 0,0 0 0,-3-3 0,-91-193-274,90 182 96,19 35 168,-2-1 50,6 3-17,-1 2-1,20 33 1,-33-46 0,1 1-1,-1 0 1,-1 0 0,0 0 0,0 0 0,0 1 0,-2-1 0,1 1 0,-1-1 0,0 12 0,-1-19-7,0 0 1,-1 0 0,1 0 0,-1 0-1,0 0 1,1 0 0,-1-1 0,0 1 0,0 0-1,0-1 1,0 1 0,0 0 0,0-1 0,-1 1-1,1-1 1,0 0 0,-1 1 0,1-1 0,-1 0-1,1 0 1,-1 0 0,0 0 0,0 0 0,1 0-1,-1-1 1,0 1 0,0-1 0,0 1 0,0-1-1,0 1 1,0-1 0,-2 0 0,-11 2-99,-1-1 0,0-1 1,-17-1-1,12 1-693,-27 0-3947,38 0 3188</inkml:trace>
  <inkml:trace contextRef="#ctx0" brushRef="#br0" timeOffset="666.43">74 99 1792,'-2'3'156,"0"-1"-1,0 1 0,0-1 1,0 1-1,0 0 0,1 0 1,-1 0-1,1 0 0,0 0 1,0 0-1,0 0 0,0 0 1,0 0-1,1 1 1,0-1-1,-1 0 0,1 1 1,0-1-1,1 0 0,-1 0 1,1 1-1,-1-1 0,1 0 1,0 0-1,0 0 0,0 0 1,1 0-1,-1 0 1,1 0-1,2 3 0,-2-2 82,1 0 0,1-1 0,-1 1 0,1-1 0,-1 1-1,1-1 1,0 0 0,0-1 0,0 1 0,0-1 0,1 0 0,-1 0 0,1 0-1,-1 0 1,1-1 0,0 0 0,-1 0 0,1 0 0,9 0 0,-12-1-198,0 0 1,-1 0-1,1-1 1,0 1-1,0-1 1,0 1-1,0-1 1,0 0-1,-1 1 1,1-1-1,0 0 1,-1 0-1,1-1 1,-1 1-1,1 0 1,-1 0-1,1-1 1,-1 1-1,0-1 1,0 1-1,1-1 1,-1 1-1,0-1 1,-1 0-1,1 0 1,0 1-1,0-1 1,-1 0-1,1 0 1,-1 0-1,0 0 1,1 0-1,-1 0 1,0 0-1,0 0 1,0 0-1,0 1 1,-1-1-1,1 0 1,0 0-1,-1 0 1,0 0-1,1 0 1,-1 0-1,0 1 1,0-1-1,0 0 1,0 1-1,0-1 1,0 1-1,0-1 1,-1 1-1,-1-3 1,-4 0-66,1 0 1,-1 0 0,0 0 0,0 1-1,-1 0 1,1 1 0,0-1 0,-1 1-1,0 1 1,1-1 0,-12 1 0,15 1-202,0 0 1,0 0-1,0 1 1,1-1-1,-1 1 1,0 0-1,0 1 1,0-1-1,0 1 1,-3 2-1,3-2-289,1 0-1,-1 1 0,1-1 0,0 1 0,0 0 1,1 0-1,-1 0 0,0 1 0,1-1 1,0 1-1,-3 4 0,2 5-1742,3-7 1303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04.79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29 1 736,'-68'5'116,"-293"36"870,460-43-946,7-7 9,300-23 108,-718 56-61,184-13-432,100-8-21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6:53.673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493 2 464,'-12'-1'173,"5"1"-88,1-1-1,-1 1 0,1 1 1,-1-1-1,1 1 0,-1 0 1,1 0-1,-1 1 0,1 0 1,0 0-1,0 1 0,-6 2 0,7-2-81,1-1-1,-1 0 0,0-1 0,0 1 0,1-1 0,-1 0 0,0 0 0,-9 0 0,8-1 79,0 1 0,-1 0-1,1 0 1,0 1 0,-7 2 0,-2 2 418,-1 0 1,1-1 0,-1-1-1,0-1 1,0 0-1,-32 1 262,47-5-713,1 0-1,-1-1 1,1 1-1,-1 0 1,0 0-1,1-1 1,-1 1-1,0 0 1,0 0-1,0 0 1,0 0-1,0 0 1,0 0-1,0 1 1,0-1-1,0 0 1,0 0-1,-1 1 1,1-1-1,0 1 1,0-1 0,-1 1-1,1 0 1,0-1-1,-1 1 1,1 0-1,-1 0 1,1 0-1,-3 0 1,-53-3 1042,48 3-805,-45 0 3214,81-5-2708,-22 4-713,2 1 98,-7-1-121,1 1 0,0 0 0,-1-1 0,1 1 0,0 0 0,0 0 0,-1 0 0,1 0 0,0 0 0,0 0 0,-1 0 0,1 0 0,0 0 0,-1 0 0,1 0 0,0 0 0,0 1 0,-1-1 0,1 0 0,0 0 0,-1 1 0,1-1 0,0 1 0,-1-1 0,1 0 0,-1 1 0,1-1 0,-1 1 0,1-1 0,-1 1 0,1 0 0,-1-1 0,1 1 0,-1 0 0,5 4-26,-4-4-26,-1-1 0,0 0 0,1 0 0,-1 0 0,0 0 0,0 0 0,1 0 0,-1 1 0,0-1 0,1 0 0,-1 0 0,0 0 0,0 1 0,1-1 1,-1 0-1,0 0 0,0 1 0,0-1 0,1 0 0,-1 1 0,0-1 0,0 0 0,0 1 0,0-1 0,0 0 0,0 0 0,0 1 0,0-1 0,0 0 0,0 1 0,0 0 0,2 0 64,-1 1 0,0-1 0,0 1 1,0-1-1,1 0 0,-1 1 0,1-1 1,-1 0-1,1 0 0,0 0 0,-1 0 1,3 1-1,49 9 342,29-6 79,85-5-1,-59-2-29,-98 7-455,-9-5-3,0 1-1,-1 0 1,1-1-1,0 1 1,0-1-1,0 1 1,-1-1-1,1 1 1,0-1 0,0 0-1,0 0 1,0 1-1,0-1 1,0 0-1,0 0 1,0 0-1,1 0 1,81 8-21,211-8 84,-246 13-59,127 19-47,-135-27 50,55-1 1,-5-1-51,-33-1 45,27 3 87,-54 0-124,54 0 0,125-5 41,-163 8-12,65 3-2,753-11 32,-584-10-74,209 10 73,-446 10 31,-40-10-60,0 0 0,0 0 1,0 0-1,1 1 0,-1-1 0,0 1 0,0 0 0,0 0 1,0 0-1,5 3 0,35 3-13,29 0 37,-43-4-30,0-1-1,56-3 1,-27 0 5,-9 10 29,-34-9-27,-4 0-6,-1 0-1,1 0 1,-1 1 0,20 4 0,96 23 90,-64-20-95,1-4 1,74-3 0,-67-2 42,-28-20-60,-40 20 30,-1 0-1,1 0 1,-1-1 0,0 1 0,0-1 0,0 1 0,0-1 0,0 1-1,0-1 1,0 0 0,1-2 0,-1 2 3,-1 0 0,1 0 0,0 0 1,0 0-1,0 1 0,0-1 0,0 0 0,1 1 0,-1-1 1,0 1-1,1 0 0,-1-1 0,1 1 0,2-2 0,8-7-56,-13 9 55,1 1 0,0 0 0,0-1 0,0 1 0,0 0 0,0 0 0,0-1 0,0 1 0,0 0 0,0-1 0,-1 1 0,1 0 0,0 0-1,0-1 1,0 1 0,-1 0 0,1 0 0,0 0 0,0-1 0,0 1 0,-1 0 0,1 0 0,0 0 0,-1 0 0,1-1 0,0 1 0,0 0 0,-1 0-1,1 0 1,0 0 0,-1 0 0,1 0 0,0 0 0,0 0 0,-1 0 0,1 0 0,0 0 0,-1 0 0,1 0 0,0 0 0,-1 0 0,1 0 0,0 0 0,0 1-1,-1-1 1,1 0 0,-23-13 41,18 9-33,1 1 0,-1 0 1,1 0-1,-1 1 0,-7-4 1,-13 1-23,1 2 1,-1 0-1,0 2 1,-48 4 0,11-2 23,-79-1 34,96-8-40,37 5-2,0 1-1,0 1 0,0-1 1,-8 1-1,-95-9 32,-246 10-45,263-12 58,-129-3-34,-947 15 375,1117-9-314,-915 9 1152,885-8-1172,-394 8 313,426-10-257,-157 4-125,-50 6 93,256 1-72,-1-1 0,1 1 0,0 0 0,-1 0 1,1 0-1,0 0 0,-1 0 0,1 0 0,0 1 0,0-1 1,0 1-1,-3 2 0,3-2-8,0 0 1,0-1 0,-1 1-1,1 0 1,0-1-1,-1 1 1,0-1-1,1 0 1,-1 0 0,0 0-1,0 0 1,-5 1-1,8-3 5,-1 1 0,1 0-1,0 0 1,0 1 0,-1-1 0,1 0-1,0 0 1,-1 0 0,1 0 0,0 0-1,0 0 1,-1 0 0,1 0-1,0 0 1,0 1 0,-1-1 0,1 0-1,0 0 1,0 0 0,-1 1 0,1-1-1,0 0 1,0 0 0,0 1 0,0-1-1,-1 0 1,1 0 0,0 1-1,0-1 1,0 0 0,0 1 0,0-1 0,0 0 0,0 1 0,0-1 0,0 0 0,1 1 0,-1-1 0,0 0 0,0 1 1,1-1-1,-1 0 0,0 0 0,0 1 0,1-1 0,-1 0 0,0 0 0,1 0 0,-1 0 0,0 1 1,1-1-1,-1 0 0,0 0 0,1 0 0,-1 0 0,0 0 0,1 0 0,-1 0 0,0 0 1,1 0-1,-1 0 0,0 0 0,1 0 0,-1 0 0,0 0 0,1 0 0,291 0-54,-194-6 64,408 6 5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40.41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372 1344,'0'7'-100,"1"8"9417,2-19-4200,2-6-5442,0-4 1093,-4 11-722,0-1 0,0 1 0,1 0 0,-1 0 0,1 0 0,-1 1 0,5-6 0,26-28-111,1 1 0,3 2 0,0 1 0,2 2 0,1 2 0,2 1 0,0 2 0,2 2 0,59-23 0,-90 41 64,1 1-1,0 1 0,-1 0 0,1 1 0,0 0 0,0 1 1,1 0-1,-1 1 0,0 0 0,17 4 0,-14-1 16,1 2-1,-1 0 0,1 0 1,-2 2-1,1 0 0,-1 1 1,20 13-1,-1 0 113,-6-4-33,-1 0 0,-1 3 0,41 36 0,-56-40-206,-14-14 79,-7-7 32,4 3-15,1-1 0,0-1 1,0 1-1,0-1 0,0 0 0,1 0 1,-1 0-1,1-1 0,0 1 0,0-1 1,1 0-1,0 0 0,-1-1 0,2 1 0,-1-1 1,1 1-1,-1-1 0,2 0 0,-1 0 1,1 0-1,-1 0 0,1-12 0,1 16 13,-6-42-56,6 41 53,-1 0 0,0 1 0,1-1 0,-1 1 0,0-1 1,0 1-1,-1-1 0,1 1 0,0 0 0,-1-1 0,0 1 0,1 0 1,-4-3-1,5 5 9,-1 0 1,1 0-1,0 0 1,0 0 0,0 0-1,-1 0 1,1 1-1,0-1 1,0 0-1,0 0 1,0 0-1,-1 0 1,1 0 0,0 0-1,0 0 1,0 0-1,0 1 1,-1-1-1,1 0 1,0 0 0,0 0-1,0 0 1,0 1-1,0-1 1,0 0-1,0 0 1,-1 0-1,1 1 1,0-1 0,0 0-1,0 0 1,0 0-1,0 1 1,0-1-1,0 0 1,0 0 0,0 0-1,0 1 1,0-1-1,0 0 1,0 0-1,0 0 1,0 1-1,1-1 1,-1 0 0,0 0-1,0 0 1,0 0-1,0 1 1,0-1-1,0 0 1,0 0-1,1 0 1,-1 1 0,5 14 94,19 3 41,0-1 0,0-1 0,52 24 0,23 15-56,-98-55-82,0 1 1,0-1-1,0 1 1,0-1 0,1 1-1,-1-1 1,0 1-1,-1 0 1,1 0-1,0 0 1,0-1-1,0 1 1,0 0-1,-1 0 1,1 0-1,0 0 1,-1 1-1,1-1 1,-1 0 0,1 0-1,-1 0 1,1 0-1,-1 0 1,0 1-1,0-1 1,0 0-1,1 0 1,-1 0-1,0 1 1,-1-1-1,1 2 1,-1-1 0,0-1-1,-1 1 1,1-1 0,-1 1-1,1-1 1,-1 0-1,0 1 1,1-1 0,-1 0-1,0 0 1,0 0 0,0 0-1,0-1 1,1 1 0,-1 0-1,0-1 1,-4 1 0,-248 64 36,147-31-4182,96-28 2965,6-3-428,13 0-5350</inkml:trace>
  <inkml:trace contextRef="#ctx0" brushRef="#br0" timeOffset="699.13">1428 642 5104,'-3'-2'265,"0"1"-1,0 0 1,0 0-1,0 0 1,-1 1-1,1-1 1,0 1-1,0-1 1,-1 1-1,1 0 1,0 0-1,0 1 1,-1-1-1,1 1 1,0 0-1,0-1 1,0 1-1,0 1 1,0-1-1,0 0 1,0 1-1,0 0 1,0-1-1,-4 5 1,4-3 88,0 1-1,0-1 1,0 1 0,0 0 0,1 0-1,0 1 1,0-1 0,0 0 0,0 1-1,1-1 1,-1 1 0,1-1 0,0 1-1,1 0 1,-1-1 0,1 10 0,0-8-117,1-1 0,0 1 0,0 0 1,1-1-1,0 1 0,0-1 0,0 0 1,1 0-1,-1 0 0,1 0 1,0 0-1,1 0 0,-1-1 0,1 1 1,0-1-1,0 0 0,0 0 0,5 3 1,-6-4-117,1-1 1,-1 1 0,1-1 0,-1 0 0,1 0 0,0 0-1,0 0 1,-1-1 0,1 0 0,0 1 0,1-2 0,-1 1 0,0 0-1,0-1 1,0 1 0,0-1 0,1-1 0,-1 1 0,0 0-1,0-1 1,0 0 0,0 0 0,0 0 0,8-4 0,-8 3-47,1-1 1,-1 0-1,0 0 1,1 0-1,-1 0 1,-1-1-1,1 0 0,0 0 1,-1 0-1,0 0 1,0 0-1,3-7 1,-5 8-72,0 1 0,0-1 0,0 0 0,-1 0 0,1 1 1,-1-1-1,0 0 0,1 0 0,-1 0 0,0 1 0,-1-1 0,1 0 0,-1 0 0,1 0 0,-1 1 1,0-1-1,0 0 0,0 1 0,0-1 0,0 0 0,-1 1 0,1 0 0,-4-5 0,-3-2-73,-1 0-1,0 1 1,0-1-1,0 2 1,-1 0-1,0 0 1,-1 0-1,-18-7 1,-21-4-5443,31 17-4370,15 1 7151,2 0-43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05.60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9 151 4368,'0'0'105,"0"0"-1,0 0 1,0 0-1,0 0 0,0 0 1,0 0-1,0 0 0,0 0 1,0 0-1,0 0 1,0 0-1,1 1 0,-1-1 1,0 0-1,0 0 1,0 0-1,0 0 0,0 0 1,0 0-1,0 0 0,0 0 1,0 0-1,0 1 1,0-1-1,0 0 0,0 0 1,0 0-1,0 0 0,0 0 1,0 0-1,0 0 1,-1 0-1,1 1 0,0-1 1,0 0-1,0 0 1,0 0-1,0 0 0,0 0 1,0 0-1,0 0 0,0 0 1,0 0-1,0 0 1,0 0-1,0 0 0,-1 0 1,1 0-1,0 1 0,0-1 1,0 0-1,0 0 1,0 0-1,0 0 0,0 0 1,0 0-1,0 0 1,-1 0-1,1 0 0,0 0 1,0 0-1,0 0 0,0 0 1,0 0-1,0 0 1,0 0-1,-1-1 0,7 16 1091,12 17-1709,2 2-955,-2 1-5558,-15-29 5384</inkml:trace>
  <inkml:trace contextRef="#ctx0" brushRef="#br0" timeOffset="424.66">0 265 3888,'2'-1'4589,"4"1"-4658,0-1-1,0 0 1,0-1 0,-1 1-1,1-1 1,6-3-1,27-17-4057,-23 14 2475</inkml:trace>
  <inkml:trace contextRef="#ctx0" brushRef="#br0" timeOffset="823.63">245 119 3648,'-10'0'-71,"8"1"614,0-1 0,1 0 0,-1 0 1,1 0-1,-1 0 0,0 0 0,1-1 1,-1 1-1,1 0 0,-1-1 0,1 1 1,-3-2-1,3 1-293,0 0 0,1 0 1,-1-1-1,0 1 0,1 0 1,-1-1-1,1 1 0,-1 0 1,1-1-1,0 1 0,0-1 1,0 1-1,0-1 0,0 1 0,0 0 1,0-3-1,2-20 1045,0 15-762,-1 11-490,-1 3-42,1 0 0,0-1-1,0 1 1,1-1 0,-1 1 0,4 4 0,4 20 8,-2-2-588,1-1 0,13 28 0,9 15-6930,-22-52 4912,1-1 292</inkml:trace>
  <inkml:trace contextRef="#ctx0" brushRef="#br0" timeOffset="824.63">376 262 5104,'-11'-3'4513,"17"-4"-3203,25-9-2018,-25 13 1119,57-32-7356,-56 30 5412</inkml:trace>
  <inkml:trace contextRef="#ctx0" brushRef="#br0" timeOffset="1189.96">449 243 2940,'-12'10'278,"9"-8"39,1 0 0,-1 0 0,1 0 0,0 0 1,-1 0-1,1 1 0,0-1 0,0 0 0,0 1 0,1 0 0,-1 0 0,1-1 0,-1 1 0,1 0 0,0 0 0,0 0 0,0 0 0,0 4 0,1-7-329,1 1 1,0-1-1,-1 0 0,1 1 1,0-1-1,0 0 0,-1 1 1,1-1-1,0 0 0,-1 0 0,1 0 1,0 0-1,0 0 0,-1 1 1,1-1-1,0-1 0,0 1 0,0 0 1,-1 0-1,1 0 0,0 0 1,-1 0-1,1-1 0,1 0 1,19-4-1842,22-14-2532,-26 11 3109</inkml:trace>
  <inkml:trace contextRef="#ctx0" brushRef="#br0" timeOffset="1620.46">700 98 3680,'-4'-1'803,"-1"-1"1,1 1-1,-1-1 0,1 0 0,0 0 0,0-1 0,0 1 0,-8-7 0,11 8-631,0 0 0,0 0 0,0 0 0,1 0 0,-1 0 0,0 0 1,1-1-1,-1 1 0,0 0 0,1 0 0,0-1 0,-1 1 0,1 0 0,0-1 0,-1 1 0,1 0 0,0-1 0,0 1 0,0 0 0,0-1 0,0 1 0,1 0 0,-1-1 0,0 1 0,0 0 0,1 0 0,-1-1 0,1 1 0,0 0 0,-1 0 0,1-1 0,0 1 0,-1 0 0,1 0 1,0 0-1,1-1 0,-1 0-143,1 0 0,-1 0 0,1 0 0,0 0 0,0 0 0,-1 1 0,1-1 0,0 1 0,1-1-1,-1 1 1,0 0 0,0-1 0,0 1 0,1 0 0,-1 1 0,1-1 0,-1 0 0,0 1 0,1-1 0,-1 1 0,1 0 0,-1 0 0,1 0 0,0 0 0,-1 0 0,1 0 0,-1 1 0,1-1 0,-1 1 0,0 0 0,1 0 0,-1 0 0,0 0 0,1 0 0,2 2 0,-2 0-33,1 0 0,-1 0-1,0 0 1,0 0 0,0 0 0,0 1-1,0 0 1,-1-1 0,0 1-1,1 0 1,-2 0 0,1 0 0,0 1-1,-1-1 1,0 0 0,0 1 0,0-1-1,0 1 1,-1 6 0,0-7 9,1 1 14,-1 1 0,0-1 1,0 0-1,0 0 0,-1 0 1,0 0-1,0 0 0,0 0 1,-1 0-1,0 0 0,0 0 0,0-1 1,-3 7-1,-65 83 1108,69-94-1073,1 1-1,0-1 0,0 0 0,-1 0 0,1 0 0,0 1 0,0-1 0,0 0 0,-1 1 0,1-1 0,0 0 0,0 0 1,0 1-1,0-1 0,0 0 0,0 1 0,-1-1 0,1 0 0,0 1 0,0-1 0,0 0 0,0 1 0,0-1 0,0 0 0,0 1 1,0-1-1,1 0 0,-1 1 0,0-1 0,0 0 0,0 1 0,0-1 0,0 0 0,1 1 0,11-2 263,13-11-484,81-44-1985,-50 34-2855,1 7-3436,-38 12 5673</inkml:trace>
  <inkml:trace contextRef="#ctx0" brushRef="#br0" timeOffset="1621.46">1205 153 4584,'-6'0'144,"4"0"248,-1 0 45,1 0 1199,7 0-1896,0 0-1477,-1 0 157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32.78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209 2796,'0'0'404,"0"4"1444,5-4-1740,1 0-36,-1 0-16,1-5-20,2 0-44,1-1-144,0 0-408,2 0-352,2-1-412</inkml:trace>
  <inkml:trace contextRef="#ctx0" brushRef="#br0" timeOffset="385.45">33 309 2592,'-7'9'136,"-1"-3"144,2 0 180,1 0 112,2-3-52,0 1 92,3-3-95,0 1 1123,8-2-1580,-1 0-12,1-8-324,2 2-396,0 0-457,2-1-515,0 0 76</inkml:trace>
  <inkml:trace contextRef="#ctx0" brushRef="#br0" timeOffset="792.93">362 147 5076,'0'0'88,"0"0"0,0 0-1,-1 1 1,1-1 0,0 0-1,0 0 1,-1 0-1,1 0 1,0 0 0,-1 0-1,1 0 1,0 1 0,0-1-1,-1 0 1,1 0 0,0 0-1,-1 0 1,1 0-1,0 0 1,0-1 0,-1 1-1,1 0 1,0 0 0,-1 0-1,1 0 1,0 0-1,0 0 1,-1 0 0,1-1-1,0 1 1,0 0 0,0 0-1,-1 0 1,1 0-1,0-1 1,0 1 0,0 0-1,-1 0 1,1-1 0,0 1-1,0 0 1,0 0-1,0-1 1,0 1 0,0 0-1,-1 0 1,1-1 0,0 1-1,0 0 1,0-1-1,0 1 1,0 0 0,0 0-1,0-1 1,0 1 0,0 0-1,0-1 1,1 1-1,-1 0 1,0 0 0,0-1-1,0 1 1,0 0 0,0 0-1,0-1 1,1 1 0,-1 0-1,13-33 787,-2 3 260,-10-24-316,-1 33-555,0 30-326,3 14 100,0 1-1,1-1 1,2 0-1,0 0 1,11 25-1,-12-36-14,10 25-460,-11-28-843,0 0 0,0 0 0,-1 0 0,0 0 1,-1 0-1,0 1 0,1 10 0,-3-11-300</inkml:trace>
  <inkml:trace contextRef="#ctx0" brushRef="#br0" timeOffset="1305.42">401 372 4128,'-30'0'6141,"26"0"-2446,20 0-3619,-8-1-64,1-1 0,-1 0 0,0-1 0,0 1 0,-1-1 0,9-5 0,14-4-845,67-23-7840,-81 28 6483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00.83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33 435 956,'-14'-12'895,"7"10"-885,-12-2 201,0 0 0,0 2 0,-21-1 1,-8 2-56,22-1-50,1 2 1,-1 0 0,0 2 0,-26 5-1,46-6-89,1 0 0,-1 1 0,1 0 0,0 0-1,-1 0 1,1 0 0,0 1 0,0 0 0,0 0 0,1 0-1,-1 0 1,1 1 0,0 0 0,0 0 0,0 0-1,0 1 1,1-1 0,0 1 0,0 0 0,0-1 0,0 1-1,1 1 1,-4 9 0,4-8 14,1 1-1,0-1 1,0 0 0,0 1-1,1-1 1,0 1 0,0-1-1,1 1 1,0-1-1,1 1 1,2 8 0,0-4 30,1 0 0,0-1 1,0 0-1,2 0 0,-1 0 1,11 13-1,-3-8-23,0 0 0,1-1 0,1-1 0,0 0 0,1-1 0,0-1 0,33 17 0,-23-16 158,0-2 0,0-1-1,1-1 1,0-1-1,1-2 1,0-1 0,0-1-1,0-1 1,0-2-1,58-5 1,-71 2-97,0-2 0,0 0 1,0-1-1,-1-1 0,0 0 0,28-16 1,-35 17-5,1 0 1,-1-1 0,0 0 0,-1 0 0,1-1-1,-1 0 1,-1 0 0,1-1 0,-1 1 0,-1-1 0,1-1-1,7-15 1,-11 17-101,-1-1-1,1 1 0,-1-1 1,0 0-1,-1 1 0,1-1 1,-2 0-1,1 1 0,-1-1 1,0 0-1,-1 1 0,1-1 1,-2 1-1,1-1 1,-1 1-1,0 0 0,-1 0 1,-4-7-1,-8-12-24,-1 0-1,-2 0 1,-23-23-1,23 27 10,-1 1-1,-1 2 0,0-1 1,-2 2-1,0 1 0,-1 1 1,-46-22-1,57 32-39,0 0 0,-1 1 0,0 1 0,0 0 0,-1 1 0,1 1 0,-1 0 0,1 1 0,-1 0 0,1 1 0,-1 1 0,1 0 0,-1 1 0,1 1 0,-1 0 0,1 1 0,-15 6 0,7 0-1210,-32 19 0,18-6-471</inkml:trace>
  <inkml:trace contextRef="#ctx0" brushRef="#br0" timeOffset="1477.64">727 410 1596,'-10'8'977,"10"-8"-944,0 0 0,0 0-1,1 0 1,-1 0 0,0 0 0,0 0 0,0 0 0,1 0 0,-1 0 0,0 0-1,0 0 1,0 0 0,1 0 0,-1 0 0,0 0 0,0 0 0,0 0 0,1 0-1,-1 0 1,0 1 0,0-1 0,0 0 0,0 0 0,1 0 0,-1 0 0,0 0-1,0 0 1,0 1 0,0-1 0,0 0 0,1 0 0,-1 0 0,0 0 0,0 1-1,0-1 1,0 0 0,0 0 0,0 0 0,0 1 0,0-1 0,0 0 0,0 0-1,0 0 1,0 1 0,0-1 0,0 0 0,0 0 0,0 0 0,0 1 0,0-1 0,0 0-1,0 0 1,0 0 0,0 0 0,0 1 0,0-1 0,-1 0 0,1 0 0,0 0-1,0 0 1,0 1 0,0-1 0,0 0 0,-1 0 0,12-1 183,0-2-1,0 1 1,-1-1 0,1-1 0,-1 0-1,0 0 1,0-1 0,15-10 0,23-10-25,44-10-126,-50 20 24,70-36 0,-160 60-20,-116 32-95,158-40 25,-15 2-40,22-6 17,11-6 14,79-34-5170,-88 42 4339</inkml:trace>
  <inkml:trace contextRef="#ctx0" brushRef="#br0" timeOffset="2775.74">1118 255 1652,'14'-12'386,"1"-1"0,0 2-1,31-19 1,7-4-83,-20 11-269,-19 15 133,-1 0 1,0-2-1,-1 1 1,0-2-1,-1 1 1,13-16-1,-24 26-164,0-1 0,1 1 0,-1 0 0,0 0 0,0 0-1,1-1 1,-1 1 0,0 0 0,0-1 0,0 1 0,1 0 0,-1 0-1,0-1 1,0 1 0,0 0 0,0-1 0,0 1 0,0 0-1,0-1 1,0 1 0,1 0 0,-1-1 0,0 1 0,0 0-1,0-1 1,0 1 0,-1 0 0,1-1 0,0 1 0,0 0 0,0-1-1,0 1 1,0 0 0,0-1 0,0 1 0,-1 0 0,1-1-1,-14 2 37,-21 14-36,33-14 1,-49 24 7,23-11-10,-1 0-1,-39 11 1,119-68-67,-25 24 104,-8 5-34,0 1 1,1 1-1,39-19 0,-57 70 63,-8-12-104,4-14-339,-1 0 1,2 0 0,0 0 0,-1 20 0,3-20-867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44.90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43 196 4584,'0'-1'252,"0"0"-1,0-1 0,0 1 1,0 0-1,0-1 0,0 1 1,-1 0-1,1 0 0,0-1 1,-1 1-1,1 0 0,-1 0 1,1 0-1,-1 0 0,1 0 1,-1 0-1,0 0 0,0 0 0,0 0 1,-1-2-1,0 2 270,0 0 0,0 1 0,1-1 0,-1 0 0,0 1 0,-1-1 0,1 1 0,0-1 0,0 1 0,0 0 0,-4 0 0,5 1-420,1-1-1,-1 1 1,1-1 0,-1 1-1,1 0 1,-1-1 0,1 1-1,-1 0 1,1-1-1,0 1 1,-1 0 0,1 0-1,0-1 1,0 1 0,0 0-1,-1 0 1,1-1 0,0 1-1,0 0 1,0 0-1,0 0 1,0 1 0,0 24 1395,0-22-1260,1 15 104,1 0 1,1 0-1,1-1 1,8 25-1,-7-24-279,0 0 0,-1 0 0,0 0 0,0 27-1,-4-44-56,-1 0-1,1 0 0,0-1 1,-1 1-1,0 0 0,1-1 1,-1 1-1,0 0 1,0-1-1,0 1 0,0-1 1,0 1-1,0-1 0,0 0 1,-1 1-1,1-1 0,0 0 1,-1 0-1,1 0 0,-1 0 1,1 0-1,-1 0 0,0-1 1,1 1-1,-1 0 1,0-1-1,0 1 0,1-1 1,-1 0-1,-2 1 0,-9 1-1084,1-1-1,-1 1 0,-13-2 1,22 0 333,2-1 305,0 1 1,1-1-1,-1 0 1,0 0-1,0 0 1,1 0-1,-1 0 1,0 0-1,1 0 1,-1-1-1,1 1 1,0-1-1,-1 1 1,1-1-1,0 1 1,0-1-1,0 0 1,0 1-1,0-1 1,0 0-1,1 0 1,-1 0-1,0-2 1,-1-7-2131</inkml:trace>
  <inkml:trace contextRef="#ctx0" brushRef="#br0" timeOffset="443.05">30 1 10141,'15'0'1678,"-9"0"-814,1 0-1,0 0 1,-1 0-1,1 1 1,-1 0-1,10 2 1,16 4-742</inkml:trace>
  <inkml:trace contextRef="#ctx0" brushRef="#br0" timeOffset="857.05">474 101 8409,'10'0'1740,"-14"1"1725,-18 5-742,-18 15-1255,17-9-674,-42 27-1,59-34-617,0 0-1,0 0 1,1 0-1,0 1 0,0-1 1,0 1-1,1 1 0,-1-1 1,1 0-1,1 1 0,-4 8 1,6-13-132,0 0-1,0 0 1,0 0 0,0 0 0,1 1 0,-1-1 0,1 0 0,-1 0 0,1 1 0,0-1 0,0 0 0,0 1 0,0-1 0,0 0 0,1 1 0,-1-1-1,1 0 1,-1 0 0,1 1 0,0-1 0,0 0 0,0 0 0,0 0 0,0 0 0,1 0 0,-1 0 0,0 0 0,1-1 0,0 1 0,-1 0-1,1-1 1,0 1 0,0-1 0,0 0 0,0 1 0,0-1 0,0 0 0,0 0 0,0-1 0,0 1 0,0 0 0,4 0 0,9 2 51,2 0-1,-1-1 1,0 0 0,31-2 0,-32 0 23,-13 0-109,-1 0-1,1 0 1,0 0-1,-1 0 1,1-1-1,-1 1 1,1 0-1,-1-1 1,1 1-1,-1-1 1,1 0 0,-1 1-1,1-1 1,-1 0-1,0 0 1,1 0-1,-1 0 1,0 0-1,0 0 1,2-2-1,1-12-6505,-14 8-4958,6 6 8870</inkml:trace>
  <inkml:trace contextRef="#ctx0" brushRef="#br0" timeOffset="2538.04">803 200 1880,'-7'4'914,"0"1"1,0-1-1,-1 0 0,0-1 1,0 0-1,0 0 0,-15 3 0,9-2 1334,27-6 2820,3 0-4011,20-2-1310,-12 0 305,-16 3-40,-1-1 0,1 1-1,-1-1 1,1-1 0,8-3-1,-15-8-81,-2 13 68,1 1-1,0-1 0,0 0 1,-1 0-1,1 1 0,0-1 1,-1 0-1,1 1 0,-1-1 1,1 0-1,-1 1 0,1-1 1,-1 1-1,1-1 0,-1 0 1,0 1-1,1 0 0,-1-1 1,0 1-1,1-1 0,-1 1 1,0 0-1,0-1 0,-1 1 1,-19-6-38,18 5 8,7 1-22,-2 0 64,0 0-1,1 0 1,-1 1-1,0-1 0,0 1 1,0-1-1,0 1 1,0 0-1,0 0 1,0 0-1,0 0 1,0 0-1,-1 0 1,1 0-1,0 0 0,-1 1 1,1-1-1,-1 1 1,1 0-1,-1-1 1,0 1-1,0 0 1,1 0-1,-1 0 1,0-1-1,-1 1 0,2 2 1,0 3-488,0 1 0,0-1 1,-1 0-1,1 0 0,-2 0 0,1 12 1,-1-18 150,-1 0 1,1 0 0,-1 0 0,1 0 0,-1 0-1,1 0 1,-1 0 0,0 0 0,0 0-1,1 0 1,-1-1 0,0 1 0,0 0 0,-1 0-1,-3 5-3660,4-4 1829</inkml:trace>
  <inkml:trace contextRef="#ctx0" brushRef="#br0" timeOffset="3025.45">1038 71 4980,'0'0'86,"0"-1"-1,0 1 0,1-1 0,-1 1 0,0-1 0,0 1 0,0-1 0,0 1 0,0-1 0,0 1 0,0-1 1,-1 1-1,1-1 0,0 1 0,0-1 0,0 1 0,0 0 0,-1-1 0,1 1 0,0-1 0,0 1 0,-1-1 1,1 1-1,0 0 0,-1-1 0,1 1 0,0 0 0,-1-1 0,1 1 0,-1 0 0,1 0 0,-1-1 0,1 1 1,0 0-1,-1 0 0,1 0 0,-1 0 0,1-1 0,-1 1 0,0 0 0,-19 8 2499,15-5-2343,1 0 1,-1 1-1,1-1 1,0 1-1,1-1 1,-1 1-1,1 0 1,-1 1-1,1-1 1,1 1-1,-1-1 1,1 1-1,-1 0 1,1 0-1,0 0 0,1 0 1,0 0-1,-1 0 1,2 1-1,-1-1 1,0 0-1,1 1 1,1 9-1,-1-13-237,1-1 1,-1 1-1,1-1 0,-1 1 0,1-1 1,-1 0-1,1 1 0,0-1 1,0 0-1,0 1 0,0-1 0,0 0 1,0 0-1,0 0 0,0 0 0,0 0 1,0 0-1,1 0 0,-1 0 0,0 0 1,1-1-1,-1 1 0,1-1 0,-1 1 1,1-1-1,-1 1 0,3-1 0,3 2-755,1 0 0,-1-1 0,1 0 1,8 0-1,-13-1 275,-1 0 1,0-1-1,0 1 0,0-1 1,0 1-1,0-1 1,0 1-1,0-1 1,0 0-1,0 0 1,0 0-1,0 0 1,0-1-1,0 1 1,-1 0-1,1-1 1,-1 1-1,3-3 1,1-1-1307</inkml:trace>
  <inkml:trace contextRef="#ctx0" brushRef="#br0" timeOffset="3393.85">1139 107 3888,'0'0'96,"0"0"0,1 0-1,-1 0 1,0 0 0,1 0-1,-1 0 1,0 0 0,0 1-1,1-1 1,-1 0 0,0 0-1,1 0 1,-1 1 0,0-1-1,0 0 1,0 0-1,1 1 1,-1-1 0,0 0-1,0 0 1,0 1 0,0-1-1,1 0 1,-1 1 0,0-1-1,0 0 1,0 0 0,0 1-1,0-1 1,0 0 0,0 1-1,0-1 1,0 0 0,0 1-1,0-1 1,0 0 0,0 1-1,0-1 1,0 0 0,-1 1-1,1-1 1,0 0 0,0 1-1,0-1 1,0 0-1,0 0 1,-1 1 0,1-1-1,0 0 1,0 0 0,-1 1-1,1-1 1,0 0 0,0 0-1,-1 0 1,1 0 0,0 1-1,0-1 1,-1 0 0,1 0-1,0 0 1,-1 0 0,1 0-1,15 1 116,10 0-2618,-4-6-3378,-18 4 4816</inkml:trace>
  <inkml:trace contextRef="#ctx0" brushRef="#br0" timeOffset="3788.07">1177 145 2392,'-4'3'123,"2"-2"165,0 1 1,0-1 0,0 0 0,0 1 0,0-1 0,1 1 0,-1 0-1,1-1 1,-1 1 0,1 0 0,0 0 0,-1 0 0,1 0-1,-1 4 779,5-6-1294,0 0 0,0 0 0,-1 0 0,1-1 0,0 1 0,0-1 0,0 0 0,-1 0 0,1 0 0,0 0 0,-1-1 0,5-2 0,6-3-1760,-5 3 812</inkml:trace>
  <inkml:trace contextRef="#ctx0" brushRef="#br0" timeOffset="3789.07">1316 67 4640,'0'-7'211,"0"6"-28,1 1 1,-1-1-1,0 1 1,0-1-1,0 1 1,0 0-1,0-1 1,0 1 0,0-1-1,0 1 1,0-1-1,0 1 1,0-1-1,0 1 1,0-1 0,0 1-1,0 0 1,0-1-1,-1 1 1,1-1-1,0 1 1,0-1 0,-1 1-1,1 0 1,0-1-1,0 1 1,-1 0-1,1-1 1,0 1 0,-1 0-1,1-1 1,0 1-1,-1 0 1,1 0-1,-1 0 1,1-1-1,0 1 1,-1 0 0,1 0-1,-1 0 1,1 0-1,-1 0 1,1 0-1,-1-1 1,1 1 0,0 0-1,-1 0 1,1 1-1,-1-1 1,1 0-1,-1 0 1,0 1-168,1-1-1,-1 1 1,0 0 0,1-1-1,-1 1 1,1 0 0,0-1-1,-1 1 1,1 0 0,-1 0-1,1 0 1,0 0 0,0-1-1,0 1 1,-1 0 0,1 0-1,0 0 1,0 0 0,0 0-1,1 1 1,-2 26-2,1-25 16,2 37-1723,3-1-4804,-1-28 4038</inkml:trace>
  <inkml:trace contextRef="#ctx0" brushRef="#br0" timeOffset="5243.46">117 824 2680,'0'-1'128,"1"1"1,0 0-1,-1-1 0,1 1 0,-1 0 1,1-1-1,-1 1 0,1 0 0,-1-1 0,1 1 1,-1-1-1,1 1 0,-1-1 0,0 1 0,1-1 1,-1 0-1,0 1 0,0-1 0,1 1 1,-1-1-1,0 0 0,0 1 0,0-1 0,0 1 1,1-1-1,-1 0 0,0 0 0,6-14 4496,-3 13-3735,1-2 3285,-4 8-25,-2 16-3598,-4 148 782,21-74-1623,-15-93 115,-1 0 0,1 0 0,-1-1 0,1 1 0,-1 0 0,0-1 0,0 1 0,1 0 1,-1-1-1,0 1 0,0-1 0,1 1 0,-1-1 0,0 1 0,0-1 0,0 0 0,0 1 0,0-1 0,0 0 0,0 0 0,0 0 0,0 0 0,0 0 0,0 0 0,-1 0 1,-27-1-9905,22-6 6950</inkml:trace>
  <inkml:trace contextRef="#ctx0" brushRef="#br0" timeOffset="5603.37">146 634 8409,'1'-6'108,"1"2"132,-2 1 116,0 1 8,0 1-112,0 0-132,6 1-560,1 0-392,-3 4-440,3-4-609,0 4-163</inkml:trace>
  <inkml:trace contextRef="#ctx0" brushRef="#br0" timeOffset="6001.09">264 722 5857,'0'0'2724,"-5"30"2998,8 91-2522,-3-121-3167,6-21-87,11-5 41,14-17-58,-29 41 68,0 0 1,0 0-1,0 1 1,0-1-1,1 0 0,-1 1 1,0 0-1,1-1 1,-1 1-1,1 0 1,-1 0-1,1 1 0,-1-1 1,1 0-1,0 1 1,4-1-1,-6 2 7,0-1 0,0 1-1,0-1 1,0 1 0,0-1-1,0 1 1,0 0 0,-1-1-1,1 1 1,0 0 0,0 0 0,-1 0-1,1-1 1,-1 1 0,1 0-1,0 0 1,-1 0 0,0 0-1,1 0 1,-1 0 0,1 2-1,8 27 50,-7-25-80,2 14-681,0-3-2307,1 0-4462,-3-14 5020</inkml:trace>
  <inkml:trace contextRef="#ctx0" brushRef="#br0" timeOffset="6382.33">569 729 5857,'0'0'78,"-1"-1"1,1 1-1,0-1 1,0 1-1,-1 0 1,1-1 0,0 1-1,-1 0 1,1 0-1,0-1 1,-1 1-1,1 0 1,-1 0 0,1-1-1,0 1 1,-1 0-1,1 0 1,-1 0-1,1 0 1,0 0 0,-1 0-1,1 0 1,-1 0-1,1 0 1,-1 0-1,1 0 1,-1 0 0,1 0-1,0 0 1,-1 0-1,1 0 1,-1 0-1,1 0 1,-1 1 0,1-1-1,0 0 1,-1 0-1,1 1 1,0-1-1,-1 1 1,-19 10 2805,16-6-2201,0 1 0,0-1 0,0 1 1,1 0-1,0 0 0,1 1 0,-3 7 0,4-12-512,0 0-1,1 1 0,0-1 0,-1 0 0,1 1 0,0-1 0,0 1 1,0-1-1,1 0 0,-1 1 0,1-1 0,-1 0 0,1 0 0,0 1 0,0-1 1,0 0-1,0 0 0,0 0 0,0 0 0,0 0 0,1 0 0,-1 0 0,3 2 1,1 1-55,1-1 1,-1 0 0,1 0-1,0 0 1,11 4-1,-15-6-149,1-1-1,-1 0 0,1 0 1,-1-1-1,1 1 0,0 0 1,-1-1-1,1 0 0,0 0 1,-1 1-1,1-2 0,0 1 0,-1 0 1,1 0-1,-1-1 0,1 1 1,4-3-1,10-14-4181,-9-5-7737,-8 19 9327</inkml:trace>
  <inkml:trace contextRef="#ctx0" brushRef="#br0" timeOffset="6817.97">776 777 6881,'-19'1'4079,"33"1"-24,32-2-2230,3-15-1790,-47 15-41,0-1 0,-1 0 0,1 0 0,0 0-1,-1 0 1,1 0 0,-1 0 0,1 0 0,-1 0 0,1-1 0,-1 1 0,0-1 0,1 1-1,-1-1 1,0 1 0,0-1 0,0 1 0,0-1 0,-1 0 0,1 0 0,0 0-1,-1 1 1,1-5 0,-4 5 7,0 0 0,0 0 0,0 0 0,0 1 0,0-1 1,0 1-1,-1-1 0,1 1 0,0 0 0,0 0 0,-6 1 0,4-1 26,-4 0 3,-1 0-1,14 1-45,51 4 136,-54-3-70,1-1-1,-1 0 1,1 0 0,-1 1-1,0-1 1,0 0 0,0 1 0,0-1-1,0 1 1,0 0 0,0-1-1,0 1 1,0 0 0,-1 0 0,1-1-1,-1 1 1,1 0 0,-1 0-1,0 0 1,0 3 0,0 45-1343,-1-32-3041,1-7-2870,0-10 4936</inkml:trace>
  <inkml:trace contextRef="#ctx0" brushRef="#br0" timeOffset="7229.9">1038 677 7705,'0'-1'106,"1"1"0,-1 0 1,0-1-1,0 1 0,0-1 0,0 1 1,0-1-1,0 1 0,0-1 1,0 1-1,0-1 0,0 1 1,0 0-1,0-1 0,0 1 0,0-1 1,0 1-1,0-1 0,0 1 1,-1-1-1,1 1 0,0 0 1,0-1-1,-1 1 0,1-1 0,0 1 1,-1 0-1,1-1 0,0 1 1,-1 0-1,1-1 0,0 1 1,-1 0-1,1 0 0,0-1 0,-1 1 1,1 0-1,-1 0 0,1 0 1,-1 0-1,1 0 0,-1-1 1,1 1-1,-1 0 0,1 0 0,0 0 1,-1 0-1,1 0 0,-1 0 1,1 0-1,-1 1 0,1-1 0,-1 0 1,1 0-1,-1 0 0,1 0 1,0 1-1,-1-1 0,1 0 1,-1 1-1,-2 0 250,1 1 0,-1 0 1,1 0-1,0 0 0,0 0 1,0 0-1,0 0 0,-2 5 1,-1 0 63,-7 19 1544,11-25-1925,1 0 0,0 0 0,0 0 0,0 0 1,0 0-1,0 0 0,0 0 0,0 0 0,0 0 0,0 0 0,0 0 0,1 0 1,-1 0-1,0 0 0,1 0 0,-1-1 0,1 1 0,-1 0 0,1 0 0,-1 0 0,1 0 1,-1-1-1,1 1 0,1 1 0,3 3-14,1 0 0,-1-1 1,1 0-1,0 0 0,10 5 1,-15-8-178,1-1 1,-1 1 0,1-1 0,0 1 0,-1-1-1,1 0 1,-1 0 0,1 0 0,0 1-1,-1-2 1,1 1 0,2 0 0,-2-1-231,-1 1 1,0-1-1,1 0 1,-1 1-1,0-1 1,1 0-1,-1 0 1,0 0-1,0 0 1,0 0-1,0 0 1,0 0-1,0 0 1,0 0-1,2-3 1,10-16-5302,4-9 3308,-15 25 3273,-1 0 0,0 0 0,0 0 0,0 0 1,0 0-1,-1 0 0,0-7 0,0 11-810,0 0 0,-1 0 1,1 0-1,0 0 0,-1 0 0,1 0 0,-1 0 1,1 0-1,0 0 0,-1 0 0,1 0 0,0 1 1,-1-1-1,1 0 0,-1 0 0,1 0 0,0 0 1,-1 1-1,1-1 0,0 0 0,0 0 0,-1 0 1,1 1-1,0-1 0,-1 0 0,1 1 0,0-1 1,0 0-1,0 1 0,-1-1 0,1 0 0,0 1 1,0-1-1,0 1 0,-3 31 317,-1 13-1205,4-43 171,0 1 0,0-1-1,0 1 1,0-1-1,1 1 1,-1-1 0,1 0-1,0 1 1,0-1-1,0 0 1,0 1 0,0-1-1,0 0 1,2 2-1,2 0-1424</inkml:trace>
  <inkml:trace contextRef="#ctx0" brushRef="#br0" timeOffset="7600.86">1110 719 5356,'-15'-19'2002,"-4"-5"5788,20 23-7677,1 1 1,-1-1-1,0 0 1,1 1-1,-1-1 0,0 0 1,1 1-1,-1 0 0,1-1 1,-1 1-1,1 0 1,-1 0-1,3 0 0,17-5-1351,16-10-4438,-12 11-2440</inkml:trace>
  <inkml:trace contextRef="#ctx0" brushRef="#br0" timeOffset="7601.86">1175 660 2532,'-28'21'2898,"19"-16"-1431,6-4-868,0 1 1,1-1-1,-1 1 0,0-1 0,1 1 0,-1 0 0,1 0 0,0 0 0,0 0 1,-1 0-1,1 1 0,-2 3 0,8-4-597,1-1 1,0 0-1,0 0 0,0-1 1,8 0-1,54 0-10131,-59 0 8146</inkml:trace>
  <inkml:trace contextRef="#ctx0" brushRef="#br0" timeOffset="7963.83">1271 699 7341,'-17'0'3621,"28"0"155,11 0-4633,-6 0-9425,-14 0 8675</inkml:trace>
  <inkml:trace contextRef="#ctx0" brushRef="#br0" timeOffset="7964.83">1283 717 4340,'-13'11'921,"11"-8"2181,13-2-2997,-8-1-547,32 0-5063,-25 0 426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21.91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2411.79004"/>
      <inkml:brushProperty name="anchorY" value="7421.27783"/>
      <inkml:brushProperty name="scaleFactor" value="0.4988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3748.7041"/>
      <inkml:brushProperty name="anchorY" value="8064.84863"/>
      <inkml:brushProperty name="scaleFactor" value="0.49888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2486.6582"/>
      <inkml:brushProperty name="anchorY" value="6838.22998"/>
      <inkml:brushProperty name="scaleFactor" value="0.49888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1172.46875"/>
      <inkml:brushProperty name="anchorY" value="6005.97852"/>
      <inkml:brushProperty name="scaleFactor" value="0.49888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0013.50195"/>
      <inkml:brushProperty name="anchorY" value="5001.01416"/>
      <inkml:brushProperty name="scaleFactor" value="0.49888"/>
    </inkml:brush>
  </inkml:definitions>
  <inkml:trace contextRef="#ctx0" brushRef="#br0">324 295 5384,'0'0'0,"0"-3"173,0-3 283,0-3 200,0-2 212,0 0 94,0-1-177,0 0-25,0 2-41,0 0-286,0 2 169,0 2-198,0 1-10,0 1 4,0 1-160,0 0 118,0 1-159,0 0 43,0 1-58,0 0-142,0 1-13,0 0-59,0 0-2,0 0 19,0 0-4,0 0 30,0 1 31,0 3-45,0 2 54,0 2-31,0 4-22,-1 2 53,-1 4-18,0 2-16,-2 2 6,0 3-17,-1 2 9,-1 0 62,0 1-28,-1 1 36,1-2 1,-2 0-79,1-1 24,0-2-11,0-2-32,0-2 41,1-2 42,0-2-11,2-2 22,0-3-4,1-1-21,1-3-26,0-1 38,1-3-14,1-1-41,-1-2 3,1-3-55,0-2-10,1-1 4,-1-2 28,0-2 1,0-2-31,0-2 24,1-1-45,1-2-25,1-2 10,0-3 12,1-2 9,-1-2 23,0-3-1,0-3-26,-2-2 23,0-2-22,0-2 39,-1 0 26,-2-1-30,-2 2 36,-1 2-34,-1 3 1,0 3 41,1 5-22,-1 4 32,2 4 15,2 4-60,0 4 30,1 2-2,1 3-20,1 2 2,3 1 50,2 0-67,2 2 13,3 2 33,4 1-73,3 0 69,3 2-22,4-1 7,3 1 24,4 0-8,4-1-19,2 0 16,4 0-39,2-1 10,3-1 43,2-1-46,2 0 71,2 0-80,1-2 29,2 0 0,-1 0-40,1-1 50,-1 0-3,-2-1-12,-2-1 16,-4-2 312,-5 0-66,-5-1 52,-6 1-28,-6-1-302,-6 1 28,-5-1 5,-6 1-32,-3 1 23,-3-1-6,-1 1-7,-4 0 12,0 1-19,-2-1 44,-1 1-84,-1 0 73,1 1 0,0 0-24,0 1 34,1 0-34,1 0-60,-1 0 41,1 1 6,0 2-27,1 1 104,-1 1-63,0 2 55,0 0-4,1 2-78,-1 1 71,1 1-81,0 2 56,1 1 29,0 1-32,0 3 13,0 1-26,1 1 6,1 3-3,0 0 70,2 2-43,2 2 40,3 0-43,3 2-11,1 1 58,2 0-28,1 1 80,1 0-21,0 0-74,-1-1 6,0 0-36,-2-1-17,-2-2 58,-2-1 37,-2-1-12,-2-3-29,-2-1 11,-3-3-39,-4-2 33,-3-2 12,-3-3-31,-3-2 39,-5-2-59,-3-1 18,-4-2-49,-5-2 30,-4-1-38,-5 0 19,-4-1 12,-3 0-17,-3-2 76,-2-1-32,-3-1 14,0-1-54,-2-1 20,-1-1 1,-1-1-16,1-1 42,-1-1-73,1 0 74,0-1 9,3-1-57,1 1-69,3 0-547,3 1-122,4 1-377,3 2-273,6 2 50,3 2-294,4 1-130,4 3 13,3 3-16,4 3 107,2 1 497,4 0-264</inkml:trace>
  <inkml:trace contextRef="#ctx0" brushRef="#br1" timeOffset="759.06">660 995 6461,'0'0'0,"0"-2"176,0-3 177,-1-1 197,-3-1 235,-1-1-115,-1 1-66,-2 1-245,-1 2-211,0 1 258,0 1-17,-1 2 49,0 2-9,0 3-375,1 1-17,0 3-10,0 2-39,0 2 40,2 1-36,0 1 11,2 2 48,1 0 0,1 1 68,2 0-72,2 1 30,2-2 9,3 1-47,2-2 66,3-1 3,3-2-50,2-1 45,3-2-24,0-2-68,3-2 29,0-2-252,0-2-140,0 0 49,0-3-143,-2-2 42,-1-1 95,-2-1-40,-1-2 88,-2 0 166,-2 0 26,-1-1 44,-1-1 23,-1 0 22,-1-1-17,-1-1-26,0 0 31,-1 0 218,1-1 161,-1-1 44,-1 1 187,1-1-142,-1 1-108,-1 0-67,0 2-195,-1 1-51,-1 1-95,-1 3 60,0 1-27,0 2 17,-1 2 10,0 1 8,-1 3 22,-1 2-29,0 2 57,-1 1-73,1 2 42,0 1-18,0 1-1,0 0 24,1 2-40,0-1-352,1 2-516,0-1-450,0 0-848,0-1-439,1 0 171,0-3-1472</inkml:trace>
  <inkml:trace contextRef="#ctx0" brushRef="#br2" timeOffset="920.02">881 1094 8141,'0'0'0,"-1"-2"264,-1-2 275,0-2 319,-1-1 200,1-1-68,1 0-96,0-1-259,0 1-119,3 0-232,0-1-46,3 1-136,2 1-78,1-1-27,2 0-13,3 0 35,2 0-17,1 0 20,3 0-4,1 0-30,2 0 4,0 1 1,1 0-226,0 1-243,-1 1-364,-1 2-526,-2 0-299,-3 2-290,-3 0-168,-4 0-166,-2 1-1545</inkml:trace>
  <inkml:trace contextRef="#ctx0" brushRef="#br3" timeOffset="1080.69">916 1154 4952,'0'0'0,"0"1"256,-2 1 169,2 0 212,-1 1 122,0-1-156,3 0-51,2 0-235,3-1-99,3 0-170,2-2-3,2 0-35,1-2-69,2 0-361,1-1-546,0 0-510,0-1-711,-3 1-1803</inkml:trace>
  <inkml:trace contextRef="#ctx0" brushRef="#br4" timeOffset="1734.48">902 1093 4856,'0'0'0,"0"-1"184,1-3 220,1 0 235,0-2 152,2 0-16,-1-1 117,0 1-211,0-1 15,0 1 38,0 0-273,-1 1 149,1 0-33,-1-1-70,0 1 61,1 0-101,-1 0 80,1 1-134,-1-1-41,0 2-49,0 0-237,0 0-24,-1 2-80,0 0 18,-1 1-23,0 0 4,0 0 60,0 0-55,0 0 29,0 1-4,0 2-4,0 1-8,0 1 16,0 1 28,0 1-31,0 1 25,0 2 3,0 1-2,0 1 40,0 2 2,0 1 44,0 1-28,0 2 34,-1 0-47,-1 2-55,0-1 51,0 1-394,-1-1-238,1 0-391,-1 0-728,1-2-170,0 0-471,0-2-166,1 0-22,0-4-1636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06.9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371.39697"/>
      <inkml:brushProperty name="anchorY" value="2173.72314"/>
      <inkml:brushProperty name="scaleFactor" value="0.4988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2720.03589"/>
      <inkml:brushProperty name="anchorY" value="583.54578"/>
      <inkml:brushProperty name="scaleFactor" value="0.49888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716.74365"/>
      <inkml:brushProperty name="anchorY" value="1548.30383"/>
      <inkml:brushProperty name="scaleFactor" value="0.49888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5774.5293"/>
      <inkml:brushProperty name="anchorY" value="2255.01709"/>
      <inkml:brushProperty name="scaleFactor" value="0.49888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714.29053"/>
      <inkml:brushProperty name="anchorY" value="863.17743"/>
      <inkml:brushProperty name="scaleFactor" value="0.49888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5732.92139"/>
      <inkml:brushProperty name="anchorY" value="1523.68372"/>
      <inkml:brushProperty name="scaleFactor" value="0.49888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753.82178"/>
      <inkml:brushProperty name="anchorY" value="2279.5166"/>
      <inkml:brushProperty name="scaleFactor" value="0.49888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0147.50781"/>
      <inkml:brushProperty name="anchorY" value="5193.64063"/>
      <inkml:brushProperty name="scaleFactor" value="0.49888"/>
    </inkml:brush>
    <inkml:brush xml:id="br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9095.7207"/>
      <inkml:brushProperty name="anchorY" value="4285.08887"/>
      <inkml:brushProperty name="scaleFactor" value="0.49888"/>
    </inkml:brush>
    <inkml:brush xml:id="br9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0214.72852"/>
      <inkml:brushProperty name="anchorY" value="5446.93848"/>
      <inkml:brushProperty name="scaleFactor" value="0.49888"/>
    </inkml:brush>
    <inkml:brush xml:id="br1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1333.37891"/>
      <inkml:brushProperty name="anchorY" value="6360.97363"/>
      <inkml:brushProperty name="scaleFactor" value="0.49888"/>
    </inkml:brush>
    <inkml:brush xml:id="br1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2411.79004"/>
      <inkml:brushProperty name="anchorY" value="7421.27783"/>
      <inkml:brushProperty name="scaleFactor" value="0.49888"/>
    </inkml:brush>
    <inkml:brush xml:id="br1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3748.7041"/>
      <inkml:brushProperty name="anchorY" value="8064.84863"/>
      <inkml:brushProperty name="scaleFactor" value="0.49888"/>
    </inkml:brush>
    <inkml:brush xml:id="br1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2486.6582"/>
      <inkml:brushProperty name="anchorY" value="6838.22998"/>
      <inkml:brushProperty name="scaleFactor" value="0.49888"/>
    </inkml:brush>
    <inkml:brush xml:id="br1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1172.46875"/>
      <inkml:brushProperty name="anchorY" value="6005.97852"/>
      <inkml:brushProperty name="scaleFactor" value="0.49888"/>
    </inkml:brush>
    <inkml:brush xml:id="br1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0013.50195"/>
      <inkml:brushProperty name="anchorY" value="5001.01416"/>
      <inkml:brushProperty name="scaleFactor" value="0.49888"/>
    </inkml:brush>
  </inkml:definitions>
  <inkml:trace contextRef="#ctx0" brushRef="#br0">130 213 4612,'0'0'2423,"0"-1"-1941,0-1-10,0 1-38,0-1 68,0 0-69,0 1 13,0-3 2569,0 4-2894,0-1-4,0 1-97,0 0 11,0-1 9,0 1 202,0 1-113,-1 1 77,-1 1-78,0 1-158,-1 0 68,0 1 74,0 0 108,-1 0 70,0 0 2,1 1-18,-1 1-92,1 0-4,0 2-24,-1 1-60,0 1 5,0 1-29,0 2 75,0 2-32,-1 0 50,1 2 20,-1 1-59,1 0-32,-1 1-11,1 0-68,0 1-30,1 0 74,-1-1-27,2 0-37,-1 0 14,1-1 16,0-1-62,-1 0 75,1-1 13,0 0-49,-1 0 28,1-1 14,0 0-15,0-1-77,0 0 92,0-2-102,1 0 25,-1-2 104,1-1-94,0-2 118,1-1-19,-1-1-25,1-2 54,0-2 151,0 0-84,0-1 241,0-1-455,0-2 141,0-1-116,0-2 4,0-1 45,0-2-77,0 0 38,0-2-4,0-1 28,0-2-21,0 0 8,0-2 12,0-1-18,0-2 29,0 0-55,0-2 3,0 0-83,1-1 64,2 0-1,1-1 4,1 1 73,0 0-104,1 0 108,-1 2-60,0 0 8,-1 2 23,-1 1-22,-1 1 7,-1 0-35,-1 1 28,0 0-28,0 0 3,0 1 27,0-1-75,-2 0 75,-1 0-24,-1 0 44,0 0 27,0 1-71,-1 0 104,1 2-107,0 0 5,1 1 39,0 2-82,1 1 63,0 0 45,0 2-32,0 0 43,1 1-39,1 0-35,-1 1 14,1 0-73,0 1 43,0 0 35,0 0-39,0 0 29,0 0-18,0-1 24,2 1 12,1-1 7,1 1 9,3-1-20,2 1-12,3 0 31,3 0 3,4 0 23,3 1-18,3 0-26,5-1 3,4 1-50,5 0 73,3 0 14,5 0-30,4-1 3,4 0-47,4 1 21,4-1 14,4 0 9,5 0-1,4 0 30,4 0-36,5 0 21,3 1-16,3 0-19,2 1 6,2 0-9,1-1 30,-1 1 19,0 0-32,-2 1 21,-2-1-16,-3 0-19,-3-1 20,-4 0-27,-5-1 36,-4 0-35,-5 0 49,-4 1 18,-6 0-36,-5-1 37,-5 1-49,-5-1-13,-5 0 44,-5 0 7,-4 0-14,-5 0-31,-4 0 38,-3-1-75,-2 0 68,-4 0 25,-1 0-76,-2 1 58,-1-1-51,-1 0 0,-1 1 36,0 0-12,-1 1 70,0-1-74,-1 1 15,0 0-4,0 0-40,-1 0 40,0 0-33,0 0 5,0 1 69,0-1-73,0 1 63,1-1-51,-1 1-65,0-1 98,1 0-25,0 1 18,0-1 41,0 0-39,1 0-24,-1 1 22,1-1-20,-1 0 1,-1 0 37,1 1-11,-2 0-19,1-1-2,-1 1-28,0 0 29,0 0-6,0 0 21,0 0-37,1 0 35,-1 0-35,0 0 57,0 0-2,0 0-50,1 0 32,-1 1-45,0 1 21,0 1-35,0 1 60,0 0-18,0 1 30,0 0 22,0 1-33,0 1-26,0 0 12,0 2-34,0-1 8,0 2 19,0 0 45,0 1 12,0 1-23,0 1-3,0 0-70,0 2 64,0 0-36,0 1 52,0 1-33,0 1 26,0 0 7,0 1-26,1-1 42,2 1-36,2 0 16,2 0 5,0 0 30,2 0-40,-1-1 28,0 1 23,0 0-67,-1 1 59,-2-1 9,0 0-69,-2 0 75,-1-1-85,-1-1 25,0-2 23,-3 0-41,-1-2 23,-2-1-45,-2-1 17,-2-1 3,-2 0 35,-2-1-9,-1 0-33,-3-1 26,-1 0-52,-3 0 42,-2-2 0,-2 0-28,-3 0 47,-4-2-24,-2 0 23,-4-1-48,-3 0 14,-4-1-2,-5 0-28,-3-1 68,-5 1-44,-3 0 30,-4-1-22,-3 0 6,-4 1-30,-1-1-2,-2 1 28,0 0-29,0 0 52,1 0 22,2 1-32,2 0 13,3 1-14,3 0-48,4 1 14,4 0-8,4 1 23,4 0 8,6-1 13,4 1 21,5-1-28,5 0-3,3 0 9,5-1-51,4 0 43,2 0-34,3-1-23,1-1-180,2 0 39,0 0-61,2 0-130,-1-1 94,1-1-116,0 0-95,1 1 91,-1-1-42,-1 0-74,1-2 52,-1 1-155,-1-1-28,-1 0-190,1-1-199,-1 1-102,0 0-152,1 0-31,0 1-26,2-1-101,0 0 26,2 1-811</inkml:trace>
  <inkml:trace contextRef="#ctx0" brushRef="#br1" timeOffset="673.74">1064 755 3764,'0'0'0,"0"0"80,-2 2 122,-1-1 58,-2 2 74,-3-1 74,-1 0 2,-2 1-89,-1-2-23,-1 1-134,-2 0-24,0-1 140,-1 1 45,0 0 17,-2 0 2,-1 0-33,-1 0-45,-1 0-56,-1 1-40,-1-1-92,0 0-46,0 0 286,-1 0-109,0-1 23,1 0 45,0 0-244,1 0 119,-1-1 18,1 0 222,0 0-80,-1 0-26,0 0-22,-1-1-279,-2-1 28,0 0 11,-1 0-54,-1-1 29,0 1 10,0 0 19,1 1-17,1 0-21,1 0 25,2 1-71,1 0 49,3 0 30,3 0-24,2 0 25,2 0-11,3 0 9,1 0-68,3 0 38,1 1-1,1-1 8,0 0 42,1-1-30,-1 1 7,1 0-10,-1 0-8,0 0 15,0 0-10,-1 0-15,-1 0 0,1 0 13,-1 0-5,0 0-26,0 0 3,1 0 17,0 0-21,1 0 44,1 0-12,1 0-4,0 0-17,1 0 10,0 0 32,0 0-23,0 0 14,0 0-32,0 0 14,0 0-6,1 0 38,0 0-15,0 0-26,0 0 28,0 1-30,-1 0 37,0 1 3,0 0-23,0 1 13,0 0 9,-1-1-166,-1 0-269,1 0-264</inkml:trace>
  <inkml:trace contextRef="#ctx0" brushRef="#br2" timeOffset="1159.92">638 263 3620,'0'0'0,"-1"-2"72,-2-1 234,0-3 58,-1 0 185,0-2 30,1-1-221,0 0 14,2 1-29,0 0-61,1 0 107,-1 1 36,2 1-110,-1 1 77,0 0 35,0 2-16,0 0 19,1 1 48,0 1 52,0 1-72,0 0-29,1 0-30,-1 0-166,0 0 57,0 0-9,0 1-22,1-1 82,-1-1-117,0-1 19,1 0-158,-1 0-67,0 0-61,0 0-9,-1 0 46,1 1-60,-1 0 104,0 1-39,0 1 0,0 2 3,0 2 8,0 3 34,0 3 0,0 3 35,-1 3-3,-2 4-43,-1 3-1,-1 2 45,0 3-58,0 2 15,0 1-332,0 1-477,2 1-509,0 0-850,2 1-692,0-1 105,1-6-1684</inkml:trace>
  <inkml:trace contextRef="#ctx0" brushRef="#br3" timeOffset="1542.97">1132 181 4216,'0'0'0,"1"-2"96,1-3 159,0-2 309,1-2 178,0-1 104,-1-1 79,0 1-238,1-1-43,-2 1-171,1 1-108,1-1 174,-1 1-57,1 0 26,0 0 32,0 0-130,1 0 16,0 1-81,0 1-85,-1 1-108,0 1-160,-1 2 58,-1 1-80,0 1 16,-1 1 83,0 2-68,0 2 91,-1 2-68,-1 3-24,-1 2-17,0 3 14,0 2-7,-1 2 44,0 3 35,1 2-22,0 2 2,2 2 14,0 2-19,0 1-17,1 2 28,0 2-267,2 0-236,1 1-625,0 2-597,0 0-667,0 0-588,0 1 607,-1-8-793</inkml:trace>
  <inkml:trace contextRef="#ctx0" brushRef="#br4" timeOffset="1915.38">1734 243 6081,'0'0'0,"1"-3"60,2-5 326,0-2 230,0-3 145,1-1 160,-1 1-226,-1 0-44,0 2-77,-1 3-181,0 1-84,0 2-173,-1 2-69,0 1-19,0 2-18,0-1-34,0 2 51,0-1-59,0 1 41,0 2 16,0 2-89,0 1 75,-1 2-31,-1 3 9,0 3 46,-1 2-61,-1 4 2,1 3-1,0 3 34,0 3 60,0 4 32,1 2-247,1 2-464,0 2-586,0 1-762,1 2-496,0-1 72,0-7-1290</inkml:trace>
  <inkml:trace contextRef="#ctx0" brushRef="#br5" timeOffset="2235.4">2163 271 4400,'0'0'0,"1"-5"68,2-6 178,2-3 284,1-4 304,0 0 174,1-1 150,-1 2-214,0 1 11,0 3-233,-2 3-212,-1 1-35,-1 2-324,-1 2-30,0 2-79,-1 1-58,0 1 14,-1 1 50,0 1-31,-2 3 55,0 1 0,-1 4 2,-1 2-21,1 2-8,-2 4 29,1 3-33,-1 4 19,1 2 5,-1 4 11,2 2-417,0 3-421,1 3-577,1 2-749,0 2-338,2 1 62,0-7-1337</inkml:trace>
  <inkml:trace contextRef="#ctx0" brushRef="#br6" timeOffset="3549.01">408 394 2972,'0'0'0,"-2"0"-8,-1 0 84,-1-1 107,-1 1 72,-2 0 33,0-1 30,-1 3-76,0 0-88,0 2-38,-1 2 14,1 2 133,-1 1 156,0 2 45,1 1-14,0 2 3,1 1-69,2 1 13,0 0 43,1 1-25,2-1 95,1 0-21,1-1-37,1-1 132,2-2-116,2-1 282,1-2-62,2-1-120,0-2 55,2-2-85,0-2-24,2-2-61,0-2-76,1-3-3,0-1-36,0-1-17,0-2 110,-1 0-207,0-1-1,-3 0-1,0-1-192,-4 0-14,-1-1-34,-2 1-49,-3-1-14,-2 0 89,-4 1-47,-1 1 46,-2 0-49,-2 2-31,-1 0-128,-1 2-247,-1 1 8,1 1-342,0 1-15,0 1-203,1 0-307,1 1-138,1 1-320,1 0 50,2 1-151,2 1-27,0 0 361,3 1-652</inkml:trace>
  <inkml:trace contextRef="#ctx0" brushRef="#br7" timeOffset="9737.01">851 439 3764,'0'0'0,"1"-1"204,0-3 164,2-2 158,1 0 91,-1-2-31,2-1 44,-1 0-102,0 0 90,-1 0-152,0-1 48,0 0-18,-1 1-121,0 0 48,-1-1 21,-1 1-52,1 0 4,-1 0-67,0 0-152,0 0-31,0 0-32,-1 1 26,1 0-87,0 1 12,0 2-21,0 0-115,0 1 41,0 2-38,0 0 16,0 1 37,0 1 26,0 1 15,0 2-24,0 2 42,0 0-32,0 3 11,0 0 16,0 2-48,0 1 24,0 0 6,0 2 6,0 0 23,0 1-28,0 0 18,0 0-24,0 0-7,0 0 15,0-1-11,0 0-24,0-2-2,0-1 3,0-2-22,0 0 40,0-2 1,0-1-13,0-1 57,0 0 87,0-2 295,0 0-67,0-1 0,0-1-98,0 0-286,0-1 68,0 0-76,0-2 46,0-1-30,0-1-27,0-2 46,0 0-35,-1-1 29,0-1-54,0 0-241,0-1-181,0 0-176,1 0-339,0-1-187,0 1-333,0 0-351,0-1-156,2 0-51,0 3-1172</inkml:trace>
  <inkml:trace contextRef="#ctx0" brushRef="#br8" timeOffset="10327.98">1448 491 1908,'0'0'0,"0"-2"176,0-4 108,0-3 118,0-2 168,0-3-48,0 0 28,0-2 110,0 1-120,0 1-34,0 0 55,0 1-163,0 2-10,0 1-163,-2 2-70,1 2-117,-3 3 164,0 0 26,-2 2-23,0 3 8,-1 1 174,0 4-75,-1 1-2,1 3 30,-1 1-380,0 2 408,1 1-4,0 1-9,2-1 233,1 0-235,1 0-37,1-2 233,1-2-151,3 0-92,2-2 394,2 0-315,3-2 139,0-1 117,3 0-351,0-2 115,1 0 76,1-2-95,0-1 25,0-1 83,0-3-269,-1-1 175,0-2-89,-2-1-105,-2-2-6,-2 0-198,-1 0-6,-3-1-22,0 0-4,-2-1-30,-3 1 45,-2-1 4,-3 1-4,-3-1 4,-2 0-11,-1 0-1,-2 1-103,-1 0-195,1 1-255,-1 2-294,0 0-262,2 3-183,2 0-326,0 2-265,3 0-375,1 2-161,1 0-161,1 1 622,2 1-323</inkml:trace>
  <inkml:trace contextRef="#ctx0" brushRef="#br9" timeOffset="12792.09">1973 351 928,'0'0'4686,"0"-1"-4505,0 0 3,0 0-63,0 0-59,0-1 22,0 1 5,0 0-3,0 0-17,0 0 71,0 1 2,0-2-39,0 1 38,0 0 72,0 0-68,0 0 7,0 0 87,-1 0-83,-1 1-19,1-1 10,0 0-3,0 0 0,-1 1 18,1-1 38,-1 0 83,1 1-76,0 0 6,-1-1 49,1 1-157,-1 0-4,0-1 22,1 1-94,-1 0-11,0 0 46,0 0-19,0 0-21,0 0 17,0 0-25,0 0-16,0 0 3,0 0-17,-1 0-1,-1 0 9,1 0 16,-2 2 18,0 1-8,-1 2 10,-1 1-12,0 2-20,0 1 14,0 0 28,0 1 24,1 0 298,1 0-76,0-1-15,2 1-2,1-1-277,0-1 42,2-1-6,-1-1-16,1 0 10,0-1 347,2 0-146,-1-1 102,2 0-89,0-1-244,1 1 164,0-2 84,0 1 12,0-1 24,0 0 124,-1-1-174,0 0 77,0 0-16,0 0-173,-1 0 27,0-1-50,1 0-88,-1 0 32,0 0-54,0 0 40,-1 0 20,1-1-29,0 0 67,-1-1-51,0 1-77,0-2 83,0 1-115,0-1 66,0 1 62,0-1-42,-1 1 9,1 0-15,-1 0 3,1 0-72,-1 0 90,0 0-30,0 0-4,1 0 88,-1 1-96,0 0 46,0 1-18,0-1-54,0 1 77,1 0-16,-1 0-41,0 0 61,0 0-57,-1 0 137,1-1-218,0 0 115,0-1-3,0 1 6,0-2-39,0 0 35,0 0-36,0-1 10,0 1 30,0-1-66,0 0 82,0 0-40,0-1-1,0 0 7,0-1 38,0-1-53,0 0 28,0-2 0,0-1-58,0-1 88,0-1-60,0-1 51,0-2-4,0 1-87,0-2 115,1 1-126,0-1 33,-1 2 394,2 0-195,-1 1 183,0 2-96,0 2-297,-1 2 62,1 1-63,-1 2 32,0 2-31,0 0 38,0 2-11,0 0 27,0 1-44,0 3 89,-2 1-50,0 2 64,-3 2 7,1 2-52,-2 2 33,0 1-68,0 2 27,0 1 13,-1 2-29,1 0 34,-1 0 18,1 1-71,-1-1 75,1 0-38,-1-1-45,1-1 18,0-1 10,1-2 28,-1 0-6,1-2 8,1 0-56,0-3-26,1 0 60,1-2 38,0-1-4,1-1 17,0-1-16,1-2-65,0 0 27,0-1 226,0 0 201,0-2-229,0-2-179,1 0 41,1-2-63,1-2 75,1 0 60,1-2-53,0-1 47,1-1 2,0-2-151,-1 0 74,1-2-49,0-2-46,0 0 83,-1-2-52,1 0 18,-1-1 19,0 1-39,-1 1 8,0 0 11,-1 3-43,-1 3 51,0 2-2,-1 2-51,0 3 4,0 2-4,-1 2-12,0 3 64,-2 2 42,-1 3-32,-1 3-8,-1 1 4,-1 3-32,-1 2 8,1 0 24,-1 2-22,0 1 31,1 0-41,0-1 8,1 1 20,1-1-17,0-1 21,2-2 17,0 0-65,1-3 21,0 0-23,1-3 50,0-1-10,1-3 29,-1 0 31,0-3-96,0-1 59,1 0-21,0-2-48,2-2 53,0-1-18,0-1 243,2-2-50,-1-1 53,1 0 5,0-3-289,0 0 85,0-2-94,0-2 30,1-1 2,1-2-7,0 0 32,0-2-9,1 0-20,0 0-11,-1 0-8,1 3-37,-2 1 10,0 3 36,-2 3-3,-1 3 50,-1 2 7,-1 3 11,0 3-14,-1 2-28,-2 4 54,1 2-27,-2 2 19,-2 2 47,0 1-65,0 2 9,0 0 24,0 1-90,1-1 32,0 1 34,1-1-36,1-1 79,-1 0-36,1 0-11,1-2 15,0-1-95,0-1 92,1-2-45,0-1-1,0-1 81,0-2-38,1-2 15,-1 0-30,0-2 50,0 0-96,0 0 58,0-3-86,0-1 102,0-1-60,0-1 22,1-1-48,0-1-21,1-1 13,0-1 81,0-1-84,1-1 30,-1-2-9,-1-1-14,1-1 4,0-2 72,-1 0-16,0-1-70,-1 1 84,1 0-75,-1 1-16,0 2 103,0 2-72,0 2-35,0 2 86,-1 3-81,1 2 16,0 1 80,-1 4-12,-2 1-16,0 4 47,-2 2-103,1 2-259,-1 2-200,0 1-422,1 2-258,0 1-319,1 0-389,1 0-321,1 0-285,0 1-218,0-1 511,1-4-660</inkml:trace>
  <inkml:trace contextRef="#ctx0" brushRef="#br10" timeOffset="13452.69">2386 436 1908,'0'0'0,"0"-1"40,0 0 220,0-1 16,0-1 204,0-1 68,0 0-36,1-1-27,0 0 118,2-1-90,1 0 119,0-1 159,1 1-140,-1-2 269,0 2-265,-1-1 65,-1 1-40,-1 1-286,0 1 32,-1 1-251,0 1-36,-2 0 139,-1 2-69,-1-1 72,-2 3-104,-1 1-20,-1 1 58,0 3-32,-1 1-13,-1 2-93,0 1-110,1 1 272,0 2 82,2 0 70,1 0 295,2 1-300,1 0 46,1-1 59,4 0-113,1-1 132,3 0 114,3-2-30,1-1-20,3-2 58,0-1-149,3-3-3,0-1 9,0-1-151,1-2 70,-1-1-117,-1-3-54,-1-1-3,-1-1-157,-1-1 40,-2-1-77,-2 0-40,-1-1 22,-1 0 2,-2-2-30,-2 0-18,-1-1-10,0 0-56,-3-2 84,-2 1-14,-1 0 20,-3-1-2,0 2-40,-1 0-16,-1 2-96,-1 1-111,0 1-284,-1 3-220,-2 1-233,0 2-323,-2 1-281,0 2-321,-2 3-453,1 3-225,0 1-225,1 2-92,3-1-1728</inkml:trace>
  <inkml:trace contextRef="#ctx0" brushRef="#br11" timeOffset="14937.96">3550 295 5384,'0'0'0,"0"-3"173,0-3 283,0-3 200,0-2 212,0 0 94,0-1-177,0 0-25,0 2-41,0 0-286,0 2 169,0 2-198,0 1-10,0 1 4,0 1-160,0 0 118,0 1-159,0 0 43,0 1-58,0 0-142,0 1-13,0 0-59,0 0-2,0 0 19,0 0-4,0 0 30,0 1 31,0 3-45,0 2 54,0 2-31,0 4-22,-1 2 53,-1 4-18,0 2-16,-2 2 6,0 3-17,-1 2 9,-1 0 62,0 1-28,-1 1 36,1-2 1,-2 0-79,1-1 24,0-2-11,0-2-32,0-2 41,1-2 42,0-2-11,2-2 22,0-3-4,1-1-21,1-3-26,0-1 38,1-3-14,1-1-41,-1-2 3,1-3-55,0-2-10,1-1 4,-1-2 28,0-2 1,0-2-31,0-2 24,1-1-45,1-2-25,1-2 10,0-3 12,1-2 9,-1-2 23,0-3-1,0-3-26,-2-2 23,0-2-22,0-2 39,-1 0 26,-2-1-30,-2 2 36,-1 2-34,-1 3 1,0 3 41,1 5-22,-1 4 32,2 4 15,2 4-60,0 4 30,1 2-2,1 3-20,1 2 2,3 1 50,2 0-67,2 2 13,3 2 33,4 1-73,3 0 69,3 2-22,4-1 7,3 1 24,4 0-8,4-1-19,2 0 16,4 0-39,2-1 10,3-1 43,2-1-46,2 0 71,2 0-80,1-2 29,2 0 0,-1 0-40,1-1 50,-1 0-3,-2-1-12,-2-1 16,-4-2 312,-5 0-66,-5-1 52,-6 1-28,-6-1-302,-6 1 28,-5-1 5,-6 1-32,-3 1 23,-3-1-6,-1 1-7,-4 0 12,0 1-19,-2-1 44,-1 1-84,-1 0 73,1 1 0,0 0-24,0 1 34,1 0-34,1 0-60,-1 0 41,1 1 6,0 2-27,1 1 104,-1 1-63,0 2 55,0 0-4,1 2-78,-1 1 71,1 1-81,0 2 56,1 1 29,0 1-32,0 3 13,0 1-26,1 1 6,1 3-3,0 0 70,2 2-43,2 2 40,3 0-43,3 2-11,1 1 58,2 0-28,1 1 80,1 0-21,0 0-74,-1-1 6,0 0-36,-2-1-17,-2-2 58,-2-1 37,-2-1-12,-2-3-29,-2-1 11,-3-3-39,-4-2 33,-3-2 12,-3-3-31,-3-2 39,-5-2-59,-3-1 18,-4-2-49,-5-2 30,-4-1-38,-5 0 19,-4-1 12,-3 0-17,-3-2 76,-2-1-32,-3-1 14,0-1-54,-2-1 20,-1-1 1,-1-1-16,1-1 42,-1-1-73,1 0 74,0-1 9,3-1-57,1 1-69,3 0-547,3 1-122,4 1-377,3 2-273,6 2 50,3 2-294,4 1-130,4 3 13,3 3-16,4 3 107,2 1 497,4 0-264</inkml:trace>
  <inkml:trace contextRef="#ctx0" brushRef="#br12" timeOffset="15697.03">3886 995 6461,'0'0'0,"0"-2"176,0-3 177,-1-1 197,-3-1 235,-1-1-115,-1 1-66,-2 1-245,-1 2-211,0 1 258,0 1-17,-1 2 49,0 2-9,0 3-375,1 1-17,0 3-10,0 2-39,0 2 40,2 1-36,0 1 11,2 2 48,1 0 0,1 1 68,2 0-72,2 1 30,2-2 9,3 1-47,2-2 66,3-1 3,3-2-50,2-1 45,3-2-24,0-2-68,3-2 29,0-2-252,0-2-140,0 0 49,0-3-143,-2-2 42,-1-1 95,-2-1-40,-1-2 88,-2 0 166,-2 0 26,-1-1 44,-1-1 23,-1 0 22,-1-1-17,-1-1-26,0 0 31,-1 0 218,1-1 161,-1-1 44,-1 1 187,1-1-142,-1 1-108,-1 0-67,0 2-195,-1 1-51,-1 1-95,-1 3 60,0 1-27,0 2 17,-1 2 10,0 1 8,-1 3 22,-1 2-29,0 2 57,-1 1-73,1 2 42,0 1-18,0 1-1,0 0 24,1 2-40,0-1-352,1 2-516,0-1-450,0 0-848,0-1-439,1 0 171,0-3-1472</inkml:trace>
  <inkml:trace contextRef="#ctx0" brushRef="#br13" timeOffset="15857.98">4107 1094 8141,'0'0'0,"-1"-2"264,-1-2 275,0-2 319,-1-1 200,1-1-68,1 0-96,0-1-259,0 1-119,3 0-232,0-1-46,3 1-136,2 1-78,1-1-27,2 0-13,3 0 35,2 0-17,1 0 20,3 0-4,1 0-30,2 0 4,0 1 1,1 0-226,0 1-243,-1 1-364,-1 2-526,-2 0-299,-3 2-290,-3 0-168,-4 0-166,-2 1-1545</inkml:trace>
  <inkml:trace contextRef="#ctx0" brushRef="#br14" timeOffset="16018.65">4142 1154 4952,'0'0'0,"0"1"256,-2 1 169,2 0 212,-1 1 122,0-1-156,3 0-51,2 0-235,3-1-99,3 0-170,2-2-3,2 0-35,1-2-69,2 0-361,1-1-546,0 0-510,0-1-711,-3 1-1803</inkml:trace>
  <inkml:trace contextRef="#ctx0" brushRef="#br15" timeOffset="16672.44">4129 1093 4856,'0'0'0,"0"-1"184,1-3 220,1 0 235,0-2 152,2 0-16,-1-1 117,0 1-211,0-1 15,0 1 38,0 0-273,-1 1 149,1 0-33,-1-1-70,0 1 61,1 0-101,-1 0 80,1 1-134,-1-1-41,0 2-49,0 0-237,0 0-24,-1 2-80,0 0 18,-1 1-23,0 0 4,0 0 60,0 0-55,0 0 29,0 1-4,0 2-4,0 1-8,0 1 16,0 1 28,0 1-31,0 1 25,0 2 3,0 1-2,0 1 40,0 2 2,0 1 44,0 1-28,0 2 34,-1 0-47,-1 2-55,0-1 51,0 1-394,-1-1-238,1 0-391,-1 0-728,1-2-170,0 0-471,0-2-166,1 0-22,0-4-1636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36:40.856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1 20 712,'0'0'12,"0"0"20,0 0 76,0 0 64,0 0-24,0 0 4,0 0-32,0 0-100,0-1 36,0 0 0,0-1-84,0 1 68,0-1-16,0 0-32,0 0 44,0 0-16,0 1-40,0-1 20,0 1 12,0 0 24,0 0 56,0 1-16,0-1-24,0 1-28,0 0 8,0 0 8,0 1-12,0-1 16,0 0-60,0 0-12,0 0 44,0 0-32,0 0 52,0 0-44,0 0-32,0 0 12,0 0-8,0 0 56,0 0 24,0 0-36,0 0-16,0 0-36,0 0 32,0 0-4,0 0 24,0 0 4,0 0-4,0 2 64,0 1 0,0 2 8,0 2 4,2 1-40,0 2 0,2 1 12,0 1-12,0 0-32,0 2-4,0 1-8,1 1 0,-1 1 20,1 0-4,-1 1 12,0-1-44,-1 0 16,1-1 40,-1-1-28,-1-1 20,1-2-40,-1 0 8,0-2 12,0-1 16,1 0-4,0-2-12,0 0 20,0-1-20,0 0 4,0 0 12,1-1-68,-1 0 8,1 0 32,-2 0-28,1-1 64,-2 0-28,1-2 12,0 0-12,-1-1-20,0 0 28,0 0 12,-1-1 8,0 0-44,0 0 20,0-1-24,0 1 4,0 0 16,0 0-24,0-2 4,0-3-24,0-1 12,0-2 24,0 0 0,0 0 8,0-1-16,0 1-64,0-1-68,-2 1 20,-1-1-16,0 0-16,-1 0 40,0-1-24,-1 1 40,0-1 52,1 0 28,-1-1 16,0 1-4,1 1 36,0 0-4,0 0-28,1 1 16,0 2-52,0 0 16,1 2 20,1 1 0,-1 1 8,2 1 4,-1 0-12,1 1-20,0 0-16,0 1 8,0-1 8,0 0 20,0 0 12,0 0 4,0 0-36,0 0 24,0 2-4,3 0-32,0 2 52,1 1-36,0 1 4,2-1-4,0 2 44,-1 0-20,1 0 36,-1 0-4,1 1-80,1 0 52,-1 0-12,2 0-8,-1 0 4,1-1-104,0 0-32,0 0-4,0-1 20,1-1 32,0 0-40,0-1 64,1 0 8,-1-1-4,2 0 80,0-1-12,1 0-32,2 0 44,0-1-16,1 0-20,1 0 24,0-1-24,-1 0 48,1-2-8,0 0 16,-1-2-16,1-3-40,0 0 32,-1-2 84,1 1 80,1-1 24,-1 0 0,0-1-108,0 1-44,0 0 68,0 0 48,0 0 68,0 0 20,-1 0-80,0 0-64,0 0-24,-1 0 72,-1-1 12,0 1-16,-1 0 4,0-1-100,-1 1-12,1 0-4,0 0-16,0 0-4,0 1-12,-1 1-24,1 0-4,-1 0 12,1 2-8,-1 1 60,0 1-60,-1 1 24,-1 1-20,0 0-28,-2 1 20,0 0-48,-2 0-44,-1 1-64,-2-1 32,0 2-52,-1 0 28,0 2-40,0 1-20,-1 0 28,0 2 20,0 0 68,0 0 8,0 0-36,0-1-116,0-1 12,0 0 20,0 0-64,0-2-148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01.22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86 48 900,'0'-10'4,"0"2"-8,0 0 16,0 1 12,0 2-12,0 0 0,0 2-16,0 1 8,0 10-4,0-2-28,0 0-24,0 0-80,0 0-120</inkml:trace>
  <inkml:trace contextRef="#ctx0" brushRef="#br0" timeOffset="1009.02">24 194 1260,'0'-78'10398,"-4"112"-10509,5-4 110,-1 40-17,0-65 18,-1-1-1,1 0 1,-1 1 0,0-1-1,0 0 1,0 1 0,-1-1-1,0 0 1,0 0 0,0 0-1,0-1 1,-3 5 0,5-19 2646,0-3-2589,0 1 0,0-1 1,4-20-1,11-4-163,-9 24 98,0-1 0,-2 1 0,1-1 0,-2 1 0,0-1 0,2-23 0,-5 38-7,1 0 8,-1 0 5,1 1 1,-1-1 0,0 1 0,1-1 0,-1 1 0,0-1 0,1 1-1,-1 0 1,0-1 0,0 1 0,1-1 0,-1 1 0,0 0-1,0-1 1,0 1 0,0 0 0,0-1 0,0 1 0,0 0 0,0-1-1,0 1 1,0-1 0,0 1 0,-1 0 0,1-1 0,0 1-1,0 0 1,-1-1 0,1 2 0,-7 20 18,2-9 154,1 1 0,1 0 1,0 0-1,1 0 1,0 0-1,1 24 0,1 17-3537,1-16-4957,-1-35 6756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08.83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70 26 2504,'-1'-1'6440,"-3"-2"-3282,-17-9-2537,16 10-544,0 0 1,0 1-1,0 0 0,0 0 1,0 0-1,0 0 0,0 1 0,-1 0 1,1 0-1,-6 1 0,6 1-75,1-1 0,0 1-1,0 0 1,0 0 0,0 0 0,0 1-1,0-1 1,1 1 0,-1 0 0,1 0-1,0 0 1,-3 4 0,-14 21-1744,18-25 861,1 0 0,-1 0-1,1 1 1,0-1 0,0 0-1,0 1 1,0 4 0,1-3-1067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21.251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79 185 328,'0'0'245,"0"28"1736,-2-26-1744,0 0 0,0-1 0,-1 1 0,1 0 0,-1-1 0,1 0 0,-1 0 0,0 1 0,1-2 0,-1 1 0,-5 1 0,-43-2 5661,23-28-3947,26 25-1871,-1 1 1,1 0-1,-1 0 0,1 0 0,-1 0 1,0 0-1,0 0 0,0 1 0,0-1 1,0 1-1,0 0 0,-1 0 0,1 0 1,0 0-1,-1 1 0,1-1 0,0 1 1,-1 0-1,-4 0 0,158-2 4780,8 1-4291,-158 1-541,9-1 75,-7-1-97,0 0 0,-1 0 1,1 1-1,0-1 0,0 0 0,0 1 0,0 0 1,0-1-1,0 1 0,0 0 0,0 0 1,0 0-1,1 1 0,-1-1 0,0 0 1,1 1-1,2-1 0,50-6-2,-44 7 47,-4 0-41,-1 1 1,0-1-1,0-1 0,1 1 1,-1-1-1,0 0 1,0-1-1,12-3 1,-18 4-9,0 1 0,0 0 0,0 0 0,0 0 1,1 0-1,-1 0 0,0 0 0,0 0 1,0-1-1,0 1 0,0 0 0,0 0 1,0 0-1,0 0 0,0 0 0,0 0 0,0-1 1,0 1-1,0 0 0,0 0 0,0 0 1,0 0-1,0 0 0,0-1 0,0 1 0,0 0 1,0 0-1,0 0 0,0 0 0,0 0 1,0-1-1,0 1 0,0 0 0,0 0 0,0 0 1,0 0-1,-1 0 0,1 0 0,0 0 1,0-1-1,0 1 0,0 0 0,0 0 1,0 0-1,0 0 0,-1 0 0,1 0 0,0 0 1,0 0-1,0 0 0,0 0 0,0 0 1,-1 0-1,1 0 0,0 0 0,0 0 0,0 0 1,0 0-1,0 0 0,-1 0 0,1 0 1,0 0-1,0 0 0,0 0 0,0 0 1,0 0-1,-1 0 0,-21-5 33,-28 0-66,-100 3-49,87 3 143,62-1-34,-41 0-101,38-1 70,0 0 1,1 0-1,0-1 1,-1 1 0,1-1-1,0 0 1,-1 0-1,1 0 1,0 0-1,0 0 1,-3-4-1,-16-10-6,29 17 2,1 0 1,-1-1 0,0 0-1,13-2 1,3 1-6,202 1 110,-199 9-154,26 12 99,-9-11-45,0-3-1,79 4 1,92-11 27,-91-2-41,357 2 48,-467-1-22,0 0 1,25-6-1,22-4 18,339 6-69,-241 6 79,-136-7-9,-20 5-30,0 0 0,0 0 0,1 0 0,-1 0 0,0 1 0,0-1 0,1 1 0,-1-1 0,4 1 0,13 0-35,-12 1 33,-1-1-1,1 0 0,-1 0 1,1-1-1,0 1 1,-1-1-1,1-1 1,12-4-1,11 1-22,-5 3 36,-14-1-15,1 0-1,-1 1 1,1 1 0,13 0 0,35-6 55,-27 1-76,61-3 0,-43 5 5,527-9 7,-380 15 50,-134 9-119,72-4 96,-115-5-23,0 0 0,22 5 0,17 3-1,274 17-27,-295-24 92,128 4-98,-152-5 53,-1 0 1,1 1-1,24 9 1,-24-8-11,37 8-3,2-2-1,-1-2 1,78 1 0,-71-6-24,4 1 15,189 18 0,-249-21 12,0 0 1,-1-1-1,1 1 0,0-1 1,-1 0-1,1-1 1,0 1-1,0 0 0,-1-1 1,1 0-1,0 0 0,-1 0 1,6-3-1,-5 1-8,0 1 0,0 0 0,0 0 0,0 0 0,1 0 0,-1 1 0,0 0 0,7-2 0,25-8-1,-35 10 7,0 0-1,0 1 1,0-1 0,-1 0-1,1 0 1,0 1 0,0-1 0,0 0-1,-1 0 1,1 0 0,-1 0-1,1 0 1,-1 0 0,1 0-1,-1 0 1,1 0 0,-1-1 0,0 1-1,0 0 1,1 0 0,-1 0-1,0 0 1,0 0 0,0-1-1,0 1 1,0 0 0,-1 0 0,1-2-1,-1-7 23,-1 7-19,-1 0-1,0 0 1,0 1-1,0-1 1,0 1-1,0 0 1,0 0-1,-6-3 1,-3-2-88,-7-7 63,14 10 28,0-1 0,0 2-1,-1-1 1,1 0 0,-1 1-1,0 0 1,1 1 0,-1-1-1,-1 1 1,1 0 0,0 1-1,0-1 1,-1 1 0,-10 0 0,-1133 1 103,1144-1-100,0 0 0,-1 0 0,1-1 0,0 1 0,-7-4 1,-24-6 21,-10 7 104,0 1 0,-64 5 0,23 0 354,46-1-436,21 0-44,0-1-1,1-1 0,-1 0 0,-20-5 0,26 4-1,0 0 0,0 1 0,0 1 0,-22 2-1,-5 0 24,-211-2-75,239 0 84,0 2-1,0 0 0,-16 5 0,-23 3 108,-315 21 105,158-17-46,-50 2-146,71-6-86,-82-7 77,146-5-92,52 10 112,-116-8-168,145 11 112,31-11-5,-1 0 0,1 1 0,-20 5 0,-51 0-3,-60 13 37,51-9-10,-129 12-36,108-13-22,31-7 21,80-3 9,1 1-1,-1-1 1,1 0-1,0 0 1,-1 1 0,1-1-1,-1-1 1,1 1-1,0 0 1,0-1-1,0 1 1,0-1 0,0 1-1,-2-4 1,2 4-6,0-1 0,0 0 1,1 1-1,-1-1 0,0 1 0,-1-1 1,1 1-1,0 0 0,0 0 1,0 0-1,-1 0 0,1 1 0,0-1 1,-3 0-1,4 1 2,1 0 0,0 0 0,0 0 0,0 0 0,0 0-1,0 0 1,0 0 0,0 0 0,0 0 0,-1 0 0,1 0 0,0-1 0,0 1 0,0 0-1,0 0 1,0 0 0,0 0 0,0 0 0,0 0 0,0 0 0,0 0 0,0 0 0,0-1-1,0 1 1,0 0 0,-1 0 0,1 0 0,0 0 0,0 0 0,0 0 0,0 0 0,0-1 0,0 1-1,0 0 1,0 0 0,0 0 0,1 0 0,-1 0 0,0 0 0,0 0 0,0-1 0,0 1-1,0 0 1,0 0 0,0 0 0,0 0 0,0 0 0,0 0 0,0 0 0,0 0 0,0 0-1,0-1 1,1 1 0,-1 0 0,0 0 0,0 0 0,0 0 0,0 0 0,0 0 0,0 0 0,0 0-1,1 0 1,-1 0 0,0 0 0,609 0-179,-574 2 187,34 5 0,4 2-64,723 42 162,-108-36-118,-487-16-14,-173 0 8,-1-2 1,31-7-1,31-3 39,398-32-90,-312 28 99,325-18-150,-416 35-1135,120 0 3879,-84 0-5502,-65-1-2193,-6 1-3423,-93 0 3981,35 0 3415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37.63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692 30 2620,'10'-1'1203,"-9"2"-1022,-1-1-1,1 0 0,0 0 0,0 0 1,0 0-1,-1 0 0,1 0 0,0 0 1,0 0-1,-1 0 0,1 0 0,0 0 1,0 0-1,0 0 0,-1-1 1,1 1-1,0 0 0,-1 0 0,1-1 1,0 1-1,0-1 0,-1 1 0,1-1 1,-1 1-1,1-1 0,0 1 0,-1-1 1,1 1-1,-1-1 0,0 0 0,1 1 1,-1-1-1,1 0 0,-1 0 0,-45 1 4161,41 0-4238,1 1 1,-1 0-1,0 0 1,0 0 0,0 0-1,1 1 1,-1-1-1,1 1 1,-1 0-1,1 0 1,0 1 0,-1-1-1,1 1 1,1-1-1,-1 1 1,0 0-1,1 0 1,-4 5 0,2-3 116,1 0 1,-1 0-1,1 1 1,1-1 0,-1 1-1,1-1 1,0 1-1,0 0 1,1-1 0,-1 1-1,0 11 1,3-15-148,-1 0 1,1 0-1,0 0 0,0 0 1,0 0-1,0 0 1,0-1-1,0 1 1,0 0-1,1-1 0,-1 1 1,1 0-1,-1-1 1,1 0-1,0 1 0,-1-1 1,1 0-1,0 0 1,0 0-1,0 0 1,0 0-1,0-1 0,0 1 1,2 0-1,3 2 224,1-1-1,-1 0 0,1 0 1,0-1-1,10 1 0,-13-2-194,0-1-1,0 0 0,-1 0 0,1 0 1,0 0-1,-1-1 0,1 1 0,-1-1 1,0 0-1,0-1 0,1 1 0,-2-1 0,1 0 1,0 0-1,0 0 0,-1 0 0,0-1 1,1 1-1,-1-1 0,-1 0 0,1 0 1,-1 0-1,1 0 0,1-6 0,-3 8-100,0 0-1,0-1 0,0 1 1,0 0-1,-1-1 0,1 1 0,-1-1 1,0 1-1,1-1 0,-1 1 1,0-1-1,0 1 0,-1 0 1,1-1-1,-1 1 0,1-1 1,-1 1-1,0-1 0,0 1 1,-1-4-1,-1 3-66,1 0-1,-1-1 1,0 1-1,1 0 1,-2 0 0,1 1-1,0-1 1,0 1 0,-1-1-1,0 1 1,-4-2 0,-2-1-1196,-1 1 1,1 1-1,-19-5 1,-26 2-11481,45 7 10262,-1 6 369</inkml:trace>
  <inkml:trace contextRef="#ctx0" brushRef="#br0" timeOffset="694.06">135 100 5228,'3'-3'49,"-1"1"354,1 0 1,-1 0-1,0-1 0,0 1 1,0-1-1,0 1 1,0-1-1,0 0 0,-1 0 1,1 1-1,-1-1 1,0 0-1,0 0 0,0-1 1,0-2-1,-4 5-306,0 0 1,1 0-1,-1 0 0,-1 1 1,1 0-1,0-1 0,0 1 0,0 0 1,0 1-1,0-1 0,-4 1 1,-1 2 82,0 0 1,1 1-1,-1 0 1,1 1 0,-1 0-1,1 0 1,1 0-1,-1 1 1,1-1 0,0 2-1,-9 11 1,11-14-3,1 1 0,0-1 0,0 1-1,0 0 1,0 0 0,1 0 0,0 0 0,0 0 0,0 1 0,1-1-1,0 1 1,0-1 0,0 1 0,0-1 0,1 1 0,0-1-1,0 1 1,1-1 0,1 8 0,-1-10-51,1 0-1,0-1 1,0 1-1,0 0 1,0 0-1,0-1 1,0 1 0,1-1-1,-1 0 1,1 0-1,0 0 1,0 0-1,0 0 1,-1-1 0,2 1-1,-1-1 1,0 0-1,0 1 1,0-2-1,1 1 1,-1 0 0,0-1-1,7 1 1,-4 0 75,1-1-1,-1 1 1,1-1 0,-1 0 0,0-1-1,1 0 1,-1 0 0,0 0 0,1-1 0,-1 0-1,10-4 1,-8 1 24,0-1-1,-1 0 1,0 0-1,0 0 1,0-1 0,8-10-1,-12 13-189,0 0 0,0-1 0,0 1 0,-1-1 1,1 0-1,-1 0 0,0 1 0,-1-2 0,1 1 0,-1 0 0,0 0 0,0-10 0,-1 14-34,-1 0-1,0-1 0,0 1 0,0 0 1,0 0-1,0 0 0,0 0 0,-1 0 1,1 1-1,0-1 0,0 0 0,-1 1 1,1-1-1,0 0 0,-1 1 0,1-1 1,0 1-1,-3-1 0,-28-7-89,24 7-348,1 0 0,-1 0 0,0 1 0,1 0 0,-1 0 0,1 1 0,-14 2 0,9 1-2439,1 0 0,-1 1 0,-20 10 0,15-4-2819,10-5 3118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35.35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75 27 2476,'-5'0'9377,"-3"0"-5354,7 0-4050,0 0 1,0 0-1,0 0 0,0 0 0,0 0 0,0 0 0,0 0 0,0 0 1,0 1-1,1-1 0,-1 0 0,0 1 0,0-1 0,0 1 1,-1 0-1,-18 14 690,16-11-461,1 0 0,-1 1 0,1-1 0,0 1 0,0 0 0,0 0 1,1 0-1,0 0 0,0 1 0,0-1 0,1 1 0,-1-1 0,1 1 0,1-1 0,-1 1 0,1 10 0,1-14-136,0-1-1,0 1 0,-1-1 1,1 0-1,0 1 0,0-1 1,1 0-1,-1 0 1,0 0-1,0 0 0,1 0 1,-1 0-1,0 0 1,1 0-1,-1-1 0,1 1 1,-1 0-1,3 0 1,30 11 823,-24-9-664,-1 0 0,1-1 0,-1-1 1,16 1-1,-21-2-140,-1 0-1,1 0 1,0 0 0,0-1-1,0 0 1,-1 0 0,1 0-1,0 0 1,-1 0 0,1-1-1,-1 0 1,1 1 0,5-6-1,-6 5-86,0-1 1,0 0-1,0 0 0,0 0 1,-1 0-1,1 0 0,-1-1 1,0 1-1,0-1 0,0 0 1,-1 1-1,1-1 0,-1 0 1,0 0-1,0 0 0,0 0 0,0 0 1,-1 0-1,0 0 0,0 0 1,0 0-1,0 0 0,-1-1 1,1 1-1,-1 0 0,0 0 1,0 1-1,0-1 0,-1 0 1,0 0-1,1 0 0,-1 1 0,-1-1 1,1 1-1,0 0 0,-1 0 1,0-1-1,1 2 0,-1-1 1,0 0-1,-1 0 0,1 1 1,0 0-1,-1 0 0,0 0 1,-3-2-1,2 2-617,0 1-1,0 0 1,0-1 0,0 2-1,0-1 1,0 0 0,0 1-1,-9 1 1,4 0-1326,1 0 0,-1 1 0,0 0 0,0 1-1,1 0 1,-11 6 0,8-3-314</inkml:trace>
  <inkml:trace contextRef="#ctx0" brushRef="#br0" timeOffset="1451.45">42 122 1120,'0'0'10523,"-1"-27"-5455,1 27-5023,0 0 0,0 0 0,0 0 1,-1 0-1,1 0 0,0 0 0,0 0 0,0 0 0,-1 0 0,1 0 1,0 0-1,0 0 0,0 0 0,-1 0 0,1 0 0,0 0 1,0 0-1,0 0 0,0-1 0,-1 1 0,1 0 0,0 0 1,0 0-1,0 0 0,0 0 0,0-1 0,0 1 0,-1 0 1,1 0-1,0 0 0,0-1 0,0 1 0,0 0 0,0 0 1,0 0-1,0 0 0,0-1 0,0 1 0,0 0 0,0 0 1,0 0-1,0-1 0,0 1 0,0 0 0,0 0 0,0 0 1,0-1-1,0 1 0,0 0 0,0 0 0,0 0 0,1-1 0,-1 1 1,0 0-1,0 0 0,2-2 276,-5 10-204,-3 10-53,0 0 1,1 0-1,1 1 1,1 0-1,-2 32 0,1-13-12,3-32-977,-1 8 2295,2-9-5633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34.20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8 79 1596,'-1'-2'706,"0"-1"0,0 0 0,1 0 0,-1 0 0,0 0 0,1 0 0,0 0 0,0 0 0,0 0 0,0 0 0,0 0 0,0 0 0,1 0 0,-1 0 0,1 1 0,0-1 0,0 0 0,0 0 0,2-3 0,0-10 2352,-4 15-2759,0 13-292,1 5 204,-1-1 0,-1 1 0,0 0 0,-8 28 0,7-36-363,-8 34 374,-7 44-1,14-31-3709,8-78-7341,-4 18 792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06.01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19 2852,'23'13'564,"0"-2"-1,2-1 0,-1 0 0,1-2 1,1-1-1,39 6 0,61 8 829,214 7 0,-333-28-1310,0 0 1,0-1-1,0 0 1,0 0 0,0-1-1,0 0 1,0 0-1,7-4 1,-12 5-58,1 0 0,-1-1 0,0 1 0,0 0-1,0-1 1,0 1 0,0-1 0,0 0 0,0 0 0,0 0 0,0 0 0,-1 0 0,1 0 0,-1 0 0,0 0 0,0 0 0,0-1 0,0 1 0,0-1 0,0 1 0,0-1 0,-1 1 0,1-1 0,-1-3 0,0 2-40,0 0 1,0 0 0,0 0-1,-1 0 1,1 0 0,-1 0-1,0 0 1,0 1-1,-1-1 1,1 0 0,-3-4-1,2 6 6,1 0 0,-1 1-1,1-1 1,-1 1-1,0-1 1,1 1 0,-1 0-1,0 0 1,0-1 0,0 1-1,0 1 1,0-1-1,0 0 1,0 0 0,0 1-1,0-1 1,-1 1 0,1 0-1,0-1 1,0 1-1,-4 1 1,1-1-1,-15 1 76,19-1-59,1 0 0,-1 0 1,1 0-1,-1 1 0,1-1 0,-1 0 1,1 0-1,-1 1 0,1-1 0,-1 0 1,1 1-1,0-1 0,-1 0 1,1 1-1,0-1 0,-1 0 0,1 1 1,0-1-1,-1 1 0,1-1 1,0 1-1,0-1 0,-1 1 0,1-1 1,0 1-1,0-1 0,0 1 1,0-1-1,0 1 0,0-1 0,0 2 1,1-2-2,0 1-1,0 0 1,0 0 0,0-1 0,0 1 0,0-1 0,0 1 0,0-1 0,1 1 0,-1-1 0,0 0-1,0 1 1,1-1 0,-1 0 0,0 0 0,0 0 0,3 0 0,25 1-66,42-1-421,-69 33 632,-3-26-194,0 1 1,-1-1-1,0 0 1,0 1-1,-4 8 1,-4 16-4186,9-22 1995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21.41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8 37 328,'0'0'329,"0"36"-159,0-11-335,0-17-33</inkml:trace>
  <inkml:trace contextRef="#ctx0" brushRef="#br0" timeOffset="459.18">0 63 652,'0'-4'2308,"0"6"-933,0 14-751,0 26-3152,6-35 1146,-6-6 961</inkml:trace>
  <inkml:trace contextRef="#ctx0" brushRef="#br0" timeOffset="859.73">6 76 1012,'0'-24'1809,"0"43"-1213,0-15-766,0-1 0,0 1 0,0-1 0,1 1 0,-1-1 0,1 1 0,0-1 0,0 1 0,1-1 0,-1 0 0,1 0 0,-1 1 0,1-1 0,0 0 0,0 0 0,1-1 0,-1 1 0,6 5 0,-7-7 39</inkml:trace>
  <inkml:trace contextRef="#ctx0" brushRef="#br0" timeOffset="2171.8">38 127 464,'0'-45'1420,"0"43"-1078,0 5-104,0 24-276,0-23 87,0 21-220,0-24 118,0 0 0,0-1 0,0 1 1,0-1-1,0 1 0,0 0 1,1-1-1,-1 1 0,0 0 0,0-1 1,0 1-1,1-1 0,-1 1 1,0 0-1,0-1 0,1 1 0,-1-1 1,1 1-1,-1-1 0,0 1 1,1-1-1,-1 1 0,1-1 0,-1 0 1,1 1-1,-1-1 0,1 0 0,0 1 1,0-1-1,-11-23 1477,9 22-1352,-13-14 2080,14 14-2143,0 1 0,-1 0 0,1 0 0,0 0 0,0-1 0,-1 1 0,1 0 0,0 0 0,0 0 0,0 0 0,-1 0 0,1 0 0,0 0 0,0 0 0,-1 0 0,1 0 0,0-1 0,-1 1 0,1 0 0,0 1 0,0-1 0,-1 0 0,1 0 0,0 0 0,0 0 0,-1 0 0,1 0 0,0 0 0,0 0 0,-1 0 0,1 0 0,0 1 0,0-1 0,0 0 0,-1 0 0,1 0 0,0 0 1,0 1-1,0-1 0,-1 0 0,1 0 0,0 0 0,0 1 0,0-1 0,0 0 0,0 0 0,0 1 0,0-1 0,-1 0 0,1 0 0,0 1 0,0-1 0,0 0 0,0 1 0,0-1 0,0 0 0,0 0 0,0 1 0,0-1 0,0 0 0,1 0 0,-1 1 0,0-1 0,0 0 0,0 0 0,0 1 0,0-1 0,1 1 2013,13 4-1871,-11-3-135,0 0-1,0 0 1,0 0 0,0 0 0,0-1-1,1 0 1,-1 1 0,1-1-1,-1 0 1,1-1 0,5 1 0,46 6 169,448 20 923,-76-26-764,-217-2-381,478-2 11,-288-8 24,-357 11 759,-22-16-826,41 12 109,-51 4-29,1 0 0,0-1 0,0 0 0,-1 0 0,1-2 0,13-3 0,-24 5-50,0 0 0,-1 0 0,1 0-1,0 0 1,-1 0 0,1 0 0,-1 0 0,1 0 0,-1 0-1,1 0 1,-1 0 0,0 0 0,1 0 0,-1 0-1,0 0 1,0 0 0,0-1 0,0 1 0,0-2 0,-1-31 102,0 23-112,1-55-332,0 71-5203,0-4 4372</inkml:trace>
  <inkml:trace contextRef="#ctx0" brushRef="#br0" timeOffset="2548.62">2549 58 1820,'0'0'-24,"0"7"24,0-3 24,0 0-4,0 0-208,0 0-248,0-1-12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1:34.19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06 73 3088,'0'0'172,"-16"0"1032,10-1-1017,1 1 1,-1 0 0,0 1-1,0-1 1,1 1 0,-1 0-1,1 1 1,-1-1-1,1 1 1,-1 0 0,1 0-1,0 1 1,-7 4 0,4-2 7,1 0 0,0 1 0,0 0 0,0 1 0,1 0-1,0 0 1,0 0 0,1 0 0,0 1 0,0 0 0,1 0 0,0 0 0,0 1 0,1 0 0,0-1 0,-2 13 0,-1 11 358,2-1-1,2 1 1,1 43 0,1-68-442,0-4-102,0 0-1,1 0 1,0 0 0,-1 0-1,1 0 1,0 0-1,1 0 1,-1 0 0,0 0-1,1 0 1,0-1 0,-1 1-1,1-1 1,0 1-1,0-1 1,1 0 0,-1 0-1,0 0 1,1 0-1,-1 0 1,1 0 0,0-1-1,3 2 1,0 1 13,1-1 0,0-1 1,0 1-1,0-1 0,0 0 0,0-1 0,1 1 1,13-1-1,-12-1-254,0-1 0,0 0 1,0-1-1,0 0 0,-1-1 0,1 1 0,-1-2 1,1 1-1,7-6 0,3-1-2317,-1-2 0,31-25 1,-36 26 1282</inkml:trace>
  <inkml:trace contextRef="#ctx0" brushRef="#br0" timeOffset="436.92">350 164 3056,'0'-41'4081,"0"39"-2627,0 4-275,0 24-536,0-19-518,0 1 0,1-1 0,0 0 0,0 0 0,0 0 0,4 9 0,3 28 43,-4-14-91,1-7-170,9 41-499,-12-59-543,0 0 1,0 0-1,0 0 1,1-1-1,5 9 1,-4-10-683</inkml:trace>
  <inkml:trace contextRef="#ctx0" brushRef="#br0" timeOffset="790.22">295 211 4068,'0'-80'4990,"1"78"-4935,0 1 0,-1-1-1,1 0 1,0 1 0,0-1 0,0 1 0,0-1-1,0 1 1,0-1 0,0 1 0,1 0-1,-1 0 1,1-1 0,-1 1 0,4-2-1,32-21 61,-22 16-124,57-36-772,-24 16-5618,-47 26 5043</inkml:trace>
  <inkml:trace contextRef="#ctx0" brushRef="#br0" timeOffset="791.22">358 268 3500,'-42'32'3971,"84"-31"-1347,-36-2-2617,0 0 0,0 0 0,0-1 1,-1 0-1,1 0 0,0-1 0,-1 1 0,1-1 0,-1 0 1,0-1-1,5-4 0,27-14-164,17-6-4978,-40 22 3134</inkml:trace>
  <inkml:trace contextRef="#ctx0" brushRef="#br0" timeOffset="1171.23">807 193 3708,'-48'35'3576,"17"-13"1399,40-25-4953,0-2 0,-1 1-1,0-1 1,0 0 0,0-1-1,12-10 1,6-1-909,-9 12-2745</inkml:trace>
  <inkml:trace contextRef="#ctx0" brushRef="#br0" timeOffset="1172.23">755 305 3320,'-15'18'549,"13"-16"-46,-1 0 0,1 0-1,0 0 1,1 0 0,-1 0-1,0 0 1,1 1 0,-1-1-1,1 1 1,0-1 0,0 1 0,0-1-1,-2 6 1,38-8 57,-31 0-551,-1 0-1,0-1 1,0 0 0,0 0-1,0 0 1,0 0-1,0 0 1,0-1 0,0 1-1,-1-1 1,4-2-1,24-11 44,24-2-1455,-1-5-3733,-44 19 4016,4-3-519</inkml:trace>
  <inkml:trace contextRef="#ctx0" brushRef="#br0" timeOffset="1559.81">1055 184 3380,'0'0'106,"-13"2"476,12 0-315,-1 0 0,0 1 0,0-1 0,1 1 0,-1 0 0,1-1 0,0 1 0,0 0 0,0 0 0,0 0 0,1 0 0,-1 0 0,1 0 0,-1 0 0,1 0 0,0 0 0,0 0-1,1 0 1,0 4 0,-1 8 1073,0-13-1168,0 0-1,0 1 1,0-1 0,1 1 0,-1-1-1,1 1 1,-1-1 0,1 0 0,0 1-1,0-1 1,0 0 0,0 0 0,0 1-1,0-1 1,1 0 0,2 3 0,0-2 4,-1 0 0,1-1 0,0 1 1,0-1-1,0 0 0,1 0 1,-1 0-1,7 2 0,1-1 174,1 0-1,0-1 1,0 0-1,-1-1 1,23-1-1,-25 0-209,-7-1-92,1 0 0,-1 1 1,0-1-1,1-1 0,-1 1 1,0 0-1,0-1 1,0 1-1,0-1 0,0 0 1,0 0-1,-1 0 1,1-1-1,-1 1 0,1 0 1,-1-1-1,0 0 0,0 0 1,0 1-1,2-6 1,0 2 30,-1 0 0,0 0 0,0 0 0,0 0 0,-1 0 0,0-1 0,0 0 0,-1 1 0,1-13 0,-2 17-74,0 0 0,0-1 0,0 1-1,0 0 1,-1-1 0,1 1 0,-1 0-1,1-1 1,-1 1 0,0 0-1,0 0 1,0 0 0,0 0 0,0 0-1,-1 0 1,-1-3 0,-1 2-5,-1-1 0,1 1 0,-1 0-1,0 0 1,-8-4 0,5 3-2,1 1 2,-1 0 0,1 1 0,-1 0 0,0 0-1,0 1 1,1 0 0,-1 1 0,0-1 0,-11 2 0,8-1 1,8 1-2,0 0 0,0 0-1,0 0 1,0 0 0,1 0 0,-1 1 0,0-1 0,1 1 0,-1 0-1,1 0 1,0 0 0,0 0 0,-1 0 0,1 0 0,1 0 0,-4 6 0,-29 44-101,32-48 88,-6 9-895,1 0 0,1 1-1,0 0 1,-6 29 0,9-30-1532,1 1 1,0-1 0,1 17-1,1-18 162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1:31.099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3 382 1820,'-3'-4'585,"1"-1"0,0 0-1,0-1 1,0 1 0,1 0-1,-1 0 1,1-1 0,0 1 0,0-10 705,28 16-720,-24 3-456,-1 0 0,1 0 0,-1 0 0,0 0 0,0 0 0,0 1 0,0-1 0,-1 1 0,0-1 0,0 1 0,0-1 1,0 1-1,-1 5 0,1 73-214,-2-51 276,1-29-238,0 0 0,0 0 0,0 1 0,-1-1 0,1 0 0,-1 0 0,0 0 0,0 0 0,0 0 0,0 0 0,-4 5 0,-9 35-5620,8-36 4016</inkml:trace>
  <inkml:trace contextRef="#ctx0" brushRef="#br0" timeOffset="522">35 200 3176,'0'0'85,"0"1"-1,0 0 1,0 0 0,0-1-1,0 1 1,0 0-1,0-1 1,-1 1 0,1 0-1,0 0 1,0-1-1,-1 1 1,1-1 0,0 1-1,-1 0 1,1-1-1,0 1 1,-1-1 0,1 1-1,-1 0 1,1-1 0,-1 0-1,1 1 1,-1-1-1,0 1 1,0 0 0,-1 24 3439,11-35-3108,-6 8-50,-8 1-11,3 1-331,2-23-2378,0 6-3456</inkml:trace>
  <inkml:trace contextRef="#ctx0" brushRef="#br0" timeOffset="1200.35">1 481 1068,'0'0'1340,"1"-11"-990,1 9-237,0 0 0,0 0 1,-1 0-1,1 0 0,-1 0 1,0-1-1,1 1 0,-1-1 1,0 1-1,0-1 0,0-2 1,5-35 2607,-6 22 449,0 46-2583,0-2-634,0 115 464,0-139-411,1 1-1,0-1 0,0 1 0,0-1 0,0 1 0,1-1 1,-1 1-1,1-1 0,-1 0 0,1 0 0,0 0 0,3 3 1,-2-2 2,0 0 1,0 0-1,-1 0 1,1 1 0,-1-1-1,3 7 1,4 7 238,1 1-1371,-8-7-3857</inkml:trace>
  <inkml:trace contextRef="#ctx0" brushRef="#br0" timeOffset="1673.64">26 189 1764,'12'17'972,"-5"-12"232,-4-10 1022,-3 4-2202,0 10 373,0-3-4251</inkml:trace>
  <inkml:trace contextRef="#ctx0" brushRef="#br0" timeOffset="2220.17">362 154 1568,'4'-8'316,"-1"1"1,1-1-1,-1 0 0,0 0 0,-1-1 1,0 1-1,0-1 0,-1 1 1,0-1-1,-1 1 0,0-1 0,-1-14 1,1 1 286,-1 21-568,0 0 0,-1 0-1,1 0 1,0 0-1,0 1 1,0-1 0,-1 0-1,1 1 1,0-1 0,-1 1-1,1 0 1,0-1 0,-1 1-1,1 0 1,-1 0 0,1 0-1,0 0 1,-1 0-1,1 0 1,-1 0 0,1 0-1,0 0 1,-1 1 0,1-1-1,-3 1 1,-1 5 134,0 0 0,0 0 0,0 0 0,1 0 0,0 1 0,0-1 0,1 1 0,0 0 0,0 0 0,0 0 0,-2 12 0,-3 16 646,-3 43 0,7-46-419,-4 54 841,3 105 1,5-189-1226,0 10-13,1 0 0,1 0-1,0-1 1,1 1 0,0-1 0,0 0 0,10 21 0,47 72-966,-35-62-505,-21-36-487,-4-1-2823</inkml:trace>
  <inkml:trace contextRef="#ctx0" brushRef="#br0" timeOffset="2605.99">140 631 3088,'-2'-2'130,"0"0"1,1-1-1,-1 1 0,1 0 0,-1-1 0,1 1 0,0-1 0,0 1 1,0-1-1,0 1 0,0-1 0,1 0 0,-1 1 0,1-1 1,0 0-1,0 0 0,0 1 0,0-1 0,0 0 0,0 0 0,1 1 1,0-4-1,1 2 4,1 0 0,-1 0 1,1 0-1,-1 0 0,1 0 1,0 1-1,1-1 0,-1 1 0,1 0 1,-1 0-1,8-4 0,13-9-76,1 1-1,48-20 0,-18 12-3244,-38 17 1373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28.34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79 1 436,'285'0'803,"-308"1"-647,-2 5 143,0 0 1,0-2-1,-1-1 0,0 0 1,-47-3-1,67 0-276,-206 0 1470,189-4-1280,24 1-204,14 2-35,280-3 105,-294 4-95,-2 1-172,-1 0 137,1-1 0,0 1 0,-1 0 0,1 0 0,0-1 0,-1 1 0,1-1 0,-1 1 0,1-1 0,-1 0 0,1 1 0,-3-1 0,-13 2-3276,16-2 2899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11.34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91 279 5448,'4'-43'6727,"-3"41"-6488,-1 0 0,1 1 1,0-1-1,-1 0 0,1 0 0,0 0 0,0 1 1,0-1-1,0 1 0,0-1 0,1 1 1,-1-1-1,0 1 0,1-1 0,-1 1 1,1 0-1,-1 0 0,4-2 0,-4 8-29,0 0 0,0 0 1,-1 0-1,0 0 0,0 0 0,-1 6 0,-7 14-130,2 0 0,1 1 1,1 0-1,1 0 0,1 29 0,2-55 141,0-9-3497,0-9-9086,0 16 10911</inkml:trace>
  <inkml:trace contextRef="#ctx0" brushRef="#br0" timeOffset="735">319 210 5573,'0'-53'12277,"-14"90"-11390,8 0-737,-1 43 0,5-45-25,-12 57 0,10-56 766,4-36-752,5-16-8228,6 0 281,-8 12 5876</inkml:trace>
  <inkml:trace contextRef="#ctx0" brushRef="#br0" timeOffset="2255.37">94 301 2972,'-3'-29'3067,"-1"-57"-1,15 31 893,-9 40-3178,-1 9-168,0 19-476,-2-2-58,-1-1-1,0 1 1,-6 19 0,-2 9 2,-1 25 115,-6 130-1,17-194-164,-1-10-286,0 1 10,0 0-1,1 0 1,1-1-1,-1 1 0,4-16 1,1-22-389,-6 3 455,3 1-1,1 0 1,3 0 0,1 0-1,14-45 1,-21 87 200,1 0-1,0 0 1,-1 0-1,1 0 0,0 0 1,0 0-1,0 0 1,0 0-1,0 0 1,0 0-1,1 0 1,-1 1-1,0-1 1,0 0-1,1 1 1,-1-1-1,0 1 1,0 0-1,1-1 1,-1 1-1,1 0 1,-1 0-1,0 0 0,3 0 1,42 0-42,-28 1 51,-13-1-32,332-14-68,-262 7 85,41-7 703,-121 17-630,0 0 0,1 0 0,-1 0 1,1 1-1,0 0 0,0 0 0,0 0 0,1 0 0,0 0 0,-5 8 0,0-2-72,1 1-1,0 1 1,1 0-1,-7 17 1,9-10 26,1 1-1,0-1 1,2 0 0,0 0-1,1 1 1,1-1 0,1 0-1,5 21 1,-3-5 390,1 36-1,-6-62-405,0 0-1,0 0 1,-1-1-1,0 1 1,0-1-1,-1 1 1,-1-1-1,1 0 1,-1 0-1,0 0 1,-1-1-1,0 1 1,0-1-1,-1 0 1,0-1-1,0 1 1,0-1-1,-1 0 1,0-1-1,0 0 1,-1 0-1,1 0 1,-1-1-1,0 0 1,0 0-1,0-1 1,-1 0-1,1-1 1,-1 0-1,-13 2 1,-29 1-469,0-2 0,-93-7 0,-37-14-10045,151 15 8484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07.35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62 65 4128,'-1'-2'171,"1"1"-1,-1 0 0,0 0 1,0 0-1,0 0 0,0 0 1,0 0-1,0 1 1,-1-1-1,1 0 0,0 1 1,0-1-1,-1 0 0,1 1 1,0-1-1,-1 1 0,1 0 1,0 0-1,-1-1 0,1 1 1,0 0-1,-2 0 1,-1-1 159,0 1 0,0-1 0,0 1 0,0 0 0,0 0 0,0 0 0,-6 2 0,3 2-71,0-1 0,0 2 0,1-1 1,-1 1-1,1 0 0,0 0 0,1 0 0,-1 1 0,1 0 1,0 0-1,-6 11 0,8-12-114,0-1-1,1 1 1,-1 0 0,1 0-1,0 0 1,0 0 0,1 1-1,-1-1 1,1 0 0,0 1 0,1-1-1,-1 1 1,1-1 0,0 1-1,1-1 1,-1 1 0,3 8 0,-2-11-50,1 0 0,0 0 0,-1 1 0,1-1 0,0 0 0,1 0 0,-1-1 0,0 1 1,1 0-1,0-1 0,-1 0 0,1 1 0,0-1 0,0 0 0,1-1 0,-1 1 0,0 0 1,1-1-1,-1 0 0,0 0 0,1 0 0,-1 0 0,1 0 0,0-1 0,-1 1 0,1-1 1,0 0-1,-1 0 0,1-1 0,5 0 0,-1 0 100,0 0 1,0-1-1,0 0 0,-1 0 1,1 0-1,0-1 0,-1 0 1,0-1-1,0 0 0,0 0 1,0 0-1,11-10 0,-16 12-196,-1 0 0,1 1 0,-1-1 0,1 0 1,-1 0-1,0 0 0,1 0 0,-1 0 0,0-1 0,0 1 0,-1 0 0,1 0 0,0-1 0,-1 1 0,1 0 0,-1-1 0,0 1 0,0-1 0,0 1 0,0 0 0,-1-4 0,0 1 41,-1 1-1,1 0 0,-1 0 1,0 0-1,0 0 1,0 0-1,-1 0 0,1 1 1,-1-1-1,0 1 0,-4-4 1,0 0-406,-1 1-1,1-1 1,-2 1 0,1 1 0,-1 0-1,0 0 1,0 0 0,0 1 0,-19-5-1,-30 5-11792,49 4 9504</inkml:trace>
  <inkml:trace contextRef="#ctx0" brushRef="#br0" timeOffset="598.37">49 108 5793,'0'-89'8709,"3"70"-6751,-1 21-1396,-2 11-441,-1 9 109,-2-1-1,0 1 1,-2-1 0,-9 31 0,-5 18-894,16-55-932,1-1 0,-1 29 0,3-26-3929,0-10 261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10.77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350 14 876,'-8'0'235,"1"0"0,-1 1 0,0 0 0,1 0 0,-1 1 0,1 0 0,-13 4 0,-7 8 1019,23-13-1037,-1 0 1,0 0 0,1 0-1,-1 0 1,0 0 0,0-1-1,0 0 1,1 0-1,-1 0 1,-6-2 0,-7 1 339,-62 1 3798,76-3-4217,1 0 0,-1 0 0,1-1 1,0 1-1,0-1 0,-4-8 555,7 12-668,0 0 0,0-1 0,0 1 0,0-1 0,0 1 0,0 0 1,0-1-1,0 1 0,0-1 0,0 1 0,0 0 0,0-1 0,0 1 0,0-1 0,1 1 1,-1 0-1,0-1 0,0 1 0,0 0 0,1-1 0,-1 1 0,0 0 0,0-1 0,1 1 1,-1 0-1,0-1 0,1 1 0,-1 0 0,0 0 0,1 0 0,-1-1 0,0 1 0,1 0 0,-1 0 1,0 0-1,1 0 0,-1 0 0,1-1 0,-1 1 0,1 0 0,0 0 5,0 0-1,0 0 1,0 0-1,0 0 1,0 0-1,0 0 0,0 1 1,0-1-1,0 0 1,0 0-1,0 1 1,0-1-1,0 0 1,-1 1-1,1-1 1,0 1-1,0 0 1,0-1-1,0 1 0,-1-1 1,2 2-1,5 5 88,0 0 0,1 0-1,0-1 1,0 0-1,1-1 1,0 0 0,0 0-1,0-1 1,12 4 0,-3 0 166,31 18-1,-40-22-203,0 0 0,0-1-1,0 0 1,1 0-1,-1-1 1,19 2 0,3 1 195,10 1 59,0-1 0,0-2 1,42-3-1,-50 0-270,-26 0-24,0 1 0,0 0-1,0 1 1,10 3 0,-9-3-1,-1 0 0,1 0 0,-1-1 0,12 1 0,157 14 512,222-16-518,-393 3-15,5 2-17,50-5 21,-36 0-3,-36 0-10,-239 0-40,185-8 65,-118 1-31,153-3-41,-29-1-9,-690 7 15,750 4 52,-24 0 30,67 0-65,86-12 1,-88 7 17,1 3 0,74 3 1,-33 1 50,834-2 62,-915 0 254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6:01.88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450.96289"/>
      <inkml:brushProperty name="anchorY" value="4150.12695"/>
      <inkml:brushProperty name="scaleFactor" value="0.4988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5385.11377"/>
      <inkml:brushProperty name="anchorY" value="3187.44019"/>
      <inkml:brushProperty name="scaleFactor" value="0.49888"/>
    </inkml:brush>
  </inkml:definitions>
  <inkml:trace contextRef="#ctx0" brushRef="#br0">20 68 792,'0'0'277,"0"0"-158,0-1-42,0 0-61,0-1 20,0 0 6,0 1 0,0-1 38,0 0 1645,1 2-1707,0 0 40,0 0-40,0 0 10,1 0-13,-1 0 35,1 0-1,0 0 15,0 0-30,0 0-22,1-1 9,-1 1-15,0-1 13,1 0-23,0 0-50,-1 1 108,0 0-22,0 0 24,0 0 31,0 0-64,0 0 49,0 0-67,0 0 79,-1 0-95,1 0 1,-1 0 73,0 0-91,0 0 62,1 0-23,-1 0-32,0 0 57,0 0-19,0 0 21,1 0 43,-1 0-128,0 0 49,1 0 36,-1 0-51,0 0 98,1-1-10,-1-1-64,0 1 37,0 0-14,0 0 7,0-1-20,0 1 19,0 0-48,0-1-14,0 0 40,1 1-67,-1-1 44,1 1-5,-1 0 0,0-1 21,0 1 27,1 1-21,-2-1-47,1 1 52,-1-1-10,1 1-16,-1 0 25,0 0-17,0 0-13,0 1 47,0-1-30,-1 0 13,1 0-10,0 0-15,-1 0-285,0 0 254,-1 0-12,1 0-40,-1 0 28,1 0 7,-1 0 7,0 0 9,0 0-16,0 0 53,1 0-30,-1 0 16,0 0 52,0 0-52,0 0 9,-1 1-21,0 0-1,1 1-25,-2 0 30,1 1 41,0 0-49,-1 0 14,1 0 0,-1-1-6,1 0 25,0-1 6,0 1 5,-1 0-9,1 0 3,0 0-19,0 0 23,0 0 6,0 0-5,1 0 7,-1-1-34,1 0 19,0 0-31,0-1-10,0 0 76,1 0-47,1 0-1,-1 0 29,1 0-61,-1 0 51,1 0-12,0 0 36,0 0 142,0 0-241,1 0 89,0 0 2,1 0-2,-1 0-2,1 0-37,0-1 34,0 0-27,1 0 8,-1-1 26,1 0-54,-1 0 21,1 0-40,0 0 47,-1 0 12,1 0 3,0 0 35,0 0-65,0 1 45,0 0-53,1-1 38,-1 1 20,0 0-52,1 0 36,-1 0-35,1 0 0,-1 0 37,0 0-13,0 0-22,0 1 18,-1-1-26,1 0 25,-1 1 30,1-1-9,-1 1-68,-1 0 86,1 0-58,-2 0 28,1 0 53,-1 0-86,1 0 29,-1 0-75,0 0 32,1 0 48,-1 0-62,0 0 141,0 0-98,1 0-452,0 0 478,0 0-16,0-1-8,0-1 23,-1 1 6,1 0-38,0-1 22,0 0-4,-1 1-32,1 0 37,-1 0-7,0 1-21,1 0 35,-1 0-39,2 0-2,-1 0 28,1 0-33,0 0 57,0 0-21,1 0 12,0 0 3,0-1-80,1 0 56,-1 0-11,1 0 29,0 0 8,0-1-14,0 1-3,-1 0-28,-1-1 54,1 2-32,-1-1 25,0 1-43,-1 0-6,1 0 37,-1 0-56,0 0 60,0 0-18,0 0 2,0 0-9,0 0-12,0 0 22,-1 0-8,1 0 27,-1 0-3,0 0-46,0 0 36,0 0 94,0 0-105,-1 0-176,0 0 129,-1 0 69,0-1-49,0 0 43,0 0-12,-1 0-38,1 1-25,0-1 37,-1 1-47,0 0-57,0 0 82,0 0-109,0 0 23,-1 0 19,1 0-18,-1 0 67,0 0-28,0 0 53,0 0-69,-1 0-24,2 0 18,-1 0-38,0 0 52,1 0-16,0 0 67,0 0-18,0 0 23,1 0 75,-1 0-57,0 0 44,0 0-30,0 0 4,1 0-1,0 0 27,-1 0-17,1 0 11,0 0 11,0 0-31,0 0 15,1 0-24,0 0 33,0 0-10,0 0 28,1 0 570,1 0-702,0 0 92,1 0-8,0 0-12,1 0 16,-1 0-24,1 0 95,-1 0-51,1 0-23,-1 0 37,1 0-51,-1 0 33,1 0 27,-1 0-32,1 0 40,-1 0-20,0 0 34,0 0-4,0 0-54,0 0 83,-1 0-32,-1 0-50,1 0 21,-1 0 86,0 0-68,0 0 17,0 0-109,0 0 64,-2 0 0,1 0-49,-1 0 49,-1 0 22,1 0-44,-1 0 16,-1 0 0,1 0 12,0 0-40,0 0 31,1 0 17,0 0-42,1 0 84,0 0-85,0 0-44,1 0 73,0 0-60,0 0 69,0 0 13,0 0-53,0 0 10,1 0-181,1 0 235,0 0-2,-1-1 60,1 0-23,0 0-18,0 0 54,-1 0-55,1 0-15,-1 1 3,0 0-22,0 0 9,-1 0-36,0 0 0,0 0-74,0 0 48,0 0 40,0 0 22,0 0 12,0 0-51,-1 0-112,0 0 114,-1 1-65,-1 0 39,1 1 50,-1-1-71,1 1 95,0 1-74,0-1 27,-1 0-50,1 0 4,0 0 76,0 0-43,0 0 77,1-1-90,-1 1 29,0-1-33,1 1 39,-1 0 20,1-1-9,-1 1 10,1 0-25,0-1-11,1 0 1,-1 0 36,1-1-68,0 0 69,0 0-8,0 0-34,0 0 17,0 0-16,0 0 13,0 0 9,0 0 30,0 0-37,0 1-189,0 0 225,0 0-19,0 0 16,0 0-13,0 0-52,0 0 29,0-1 211,0 1-171,0 1 27,0-1 58,0 0-53,0 0-23,0-1 262,0 0-266,0 0-57,1 0-96,0 0 90,1 0 71,-1 0-62,0 0 21,1 0-34,0 0 8,-1 0 34,1 0-30,-1 0 20,1 0-15,-1 0 4,0 0-43,1 0 45,-1 0-6,0 0 11,-1 0 50,1 0-14,0 0-76,-1 0 29,1-1-60,0 0 69,-1 1-12,1-1-47,-1 0 96,0 1-101,0 0 56,0 0 38,0 0-49,0 0 9,0 0 30,0 0-53,0 0 22,0 0 30,1 0-48,-1 0 35,0 0 31,0 0-55,0 0 24,0 0-30,0 0 24,0 0 34,1 0-52,-1 0 9,1 0-4,-1 0-15,1 0 28,0-1 4,-1-1 14,1 1-20,-1-1-54,1 0 10,-1 1 34,0 0-26,0 0 66,0 1 34,0-1-64,0 0 43,0 1-98,0-1 41,0 1-11,0 0 69,0 0-60,0 0-4,0 0 4,0 0 7,0-2-1049,0 1 1022,0 0 35,0 0-49,0 0 57,0 1 337,0-2-490,-1 1 155,0 0-23,0 0 72,1 0-70,-1 1-14,1-1-1,-1 1-5,1 0 30,0 0 3,0 0 8,1 0-19,-3 0-201,1 0 164,0 0 56,0 0 1,0 0-29,0 0 39,1 0-49,0 0 28,0 0-20,0 0-2,0 0 15,0 0-10,0 0 46,0 0-32,0-4-2799</inkml:trace>
  <inkml:trace contextRef="#ctx0" brushRef="#br1" timeOffset="946.75">0 53 220,'0'0'7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1:30.25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564 132 900,'0'0'65,"1"0"-1,-1 0 1,0 0-1,0 0 1,0 0-1,1 0 1,-1 0-1,0 0 1,0 0-1,0 0 1,1 0-1,-1 0 1,0 0-1,0 0 1,1 0-1,-1 0 1,0 0-1,0 0 1,0 0-1,1 0 1,-1 0-1,0 0 1,0 0-1,0 0 1,1 1-1,-1-1 1,0 0-1,0 0 1,0 0-1,0 0 1,1 0-1,-1 1 1,0-1-1,0 0 1,0 0-1,0 0 1,0 1-1,0-1 1,0 0-1,1 0 1,-1 0-1,0 1 1,0-1-1,0 0 1,0 0-1,0 0 1,0 1-1,0-1 1,0 3 4556,20-5-2509,-19 2-2048,0-1-1,-1 1 1,1-1-1,0 0 0,-1 1 1,1-1-1,-1 0 1,1 0-1,-1 1 1,1-1-1,-1 0 1,0 0-1,1 0 0,-1 0 1,0 1-1,1-1 1,-1 0-1,0 0 1,0 0-1,0-2 2026,-16 4-1817,0 1 1,0 0-1,0 2 1,-18 5-1,13-3-146,-35 5-1,-105 16 417,-10-19-133,170-8-410,1 0 1,-1 0 0,0 0 0,1-1 0,-1 1 0,0 0 0,1-1-1,-1 1 1,0 0 0,1-1 0,-1 1 0,1-1 0,-1 1 0,1-1 0,-1 1-1,1-1 1,-1 0 0,1 1 0,0-1 0,-1 1 0,1-1 0,0 0 0,-1 1-1,1-1 1,0 0 0,0 0 0,0 1 0,0-1 0,0-1 0,-2-23-3,1 20 0,1-1 0,0 1 0,1 0 0,-1 0 0,1 0 0,0 0 0,0 0 0,3-7 0,0-5-29,-4 15 33,0 1-1,0-1 0,1 1 0,-1 0 1,0-1-1,0 1 0,1 0 1,-1-1-1,1 1 0,-1 0 0,1-1 1,0 1-1,0-1 0,11-15 2,7-11 3,-18 27-3,0 0-1,0 0 0,0 0 1,0 0-1,0 0 1,0 0-1,0 0 0,1 0 1,-1 1-1,0-1 0,0 0 1,1 1-1,-1-1 1,1 1-1,-1-1 0,0 1 1,2-1-1,-2 1 57,-1 14-49,-1-10 1,0 0-1,-1 1 1,1-1-1,-1 0 1,1 0 0,-1-1-1,0 1 1,-1 0 0,1 0-1,-1-1 1,1 0 0,-6 6-1,-8 10 180,-80 135 880,95-152-1062,0-1 0,0 0 0,0 1 0,0 0 0,0-1 0,1 1 0,-1-1 0,1 1 0,-1 0 0,1-1 0,0 1 0,-1 0 0,1-1 0,0 1 0,0 0 0,0 0 0,0-1 0,1 1 0,-1 0 0,1 2 0,0-3-2,0 1 1,0-1-1,0 0 0,0 0 0,0 1 1,0-1-1,1 0 0,-1 0 0,0 0 1,1 0-1,-1 0 0,1 0 0,-1-1 0,1 1 1,-1 0-1,1-1 0,1 1 0,9 2 6,1-1 0,-1-1-1,0 0 1,20-1 0,-21 0-18,21-1-134,1 0-1,50-10 0,-82 11 22,46-12-1802,-45 11 1281,0 0-1,0 0 0,0 0 0,0 0 0,0 0 0,0 0 0,0 0 0,-1-1 0,1 1 0,2-3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48.97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993 37 4520,'0'7'730,"0"1"0,0-1-1,1 1 1,0-1-1,0 1 1,4 11 0,-4-17-601,0 0 1,0 0-1,0 0 1,1 0 0,-1-1-1,0 1 1,1 0 0,-1-1-1,1 1 1,-1-1-1,1 1 1,0-1 0,0 0-1,0 0 1,0 0 0,0 0-1,0 0 1,0 0 0,0 0-1,0-1 1,0 1-1,0-1 1,0 1 0,1-1-1,-1 0 1,0 0 0,4 0-1,3 0 165,1-1 0,0 1-1,-1-1 1,1-1-1,15-4 1,-23 5-260,0 0 1,1 1-1,-1-1 0,0 0 0,0-1 0,0 1 1,0 0-1,0-1 0,0 1 0,0-1 1,0 1-1,-1-1 0,1 0 0,-1 0 0,1 0 1,-1 0-1,0 0 0,0 0 0,1 0 0,-1 0 1,-1 0-1,1-1 0,0 1 0,-1 0 1,1-1-1,-1 1 0,1 0 0,-1-4 0,-1 4-37,1 0 0,-1 0 0,0 0 0,0 0 0,1 0 0,-1 0 0,0 1-1,-1-1 1,1 0 0,0 0 0,-1 1 0,1-1 0,0 1 0,-1 0 0,0-1-1,1 1 1,-1 0 0,0 0 0,0 0 0,1 0 0,-1 0 0,0 0 0,-3 0-1,-2-2-45,-1 0 0,1 1 0,-1 0 0,-15-2 0,14 3-306,4 0-806,-1 0 0,0 1 0,0 0-1,0 0 1,1 0 0,-12 3-1,8 2-1693</inkml:trace>
  <inkml:trace contextRef="#ctx0" brushRef="#br0" timeOffset="400.18">427 52 5104,'-1'0'93,"0"0"0,0 0 0,0 1 0,0-1 0,0 0-1,0 1 1,0-1 0,0 0 0,0 1 0,0 0-1,0-1 1,1 1 0,-1-1 0,0 1 0,0 0-1,0 0 1,1-1 0,-1 1 0,1 0 0,-1 0 0,0 0-1,1 0 1,-1 0 0,1 0 0,0 0 0,-1 0-1,1 0 1,0 0 0,0 0 0,-1 0 0,1 1 0,1-1 37,0 1 0,0-1 1,-1 0-1,1 0 1,0 0-1,0 0 0,0 0 1,1 0-1,-1 0 1,0 0-1,0-1 0,0 1 1,1 0-1,-1-1 1,0 1-1,0-1 0,1 1 1,-1-1-1,1 0 1,-1 0-1,0 1 1,1-1-1,1 0 0,6 1 120,0 0-1,-1-1 1,1 0-1,0 0 1,0-1-1,0 0 0,-1 0 1,1-1-1,-1 0 1,1-1-1,-1 0 1,0 0-1,0-1 1,0 0-1,13-8 0,-20 11-246,-1 1-1,1-1 0,0 1 1,-1-1-1,1 1 0,-1-1 1,1 1-1,-1-1 0,1 1 1,-1-1-1,1 0 0,-1 1 1,1-1-1,-1 0 0,0 1 1,0-1-1,1 0 0,-1 0 1,0 1-1,0-1 0,0 0 1,0 0-1,0 1 0,0-1 1,0 0-1,0 0 0,0 0 1,0 1-1,0-1 0,0 0 1,-1-1-1,0 0-4,-1 1 0,1 0 0,0-1 0,-1 1 1,1 0-1,-1 0 0,1 0 0,-1-1 0,0 2 0,0-1 0,1 0 0,-4-1 0,-7-2 1,0 1-1,0 0 0,-13-1 0,3 2 78,0 0 0,0 1 0,-40 4 0,50-1-467,0 0 1,0 1 0,-14 5-1,17-4-839,1 0-1,-1 0 0,1 0 0,-14 11 0,10-5-1547</inkml:trace>
  <inkml:trace contextRef="#ctx0" brushRef="#br0" timeOffset="401.18">11 144 1484,'-7'0'40,"4"6"-104,3-2-70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31.27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1 464,'0'0'1418,"8"7"-98,-7 2-463,-1-8-889,-1-1 1,1 0 0,0 0-1,0 0 1,0 0 0,0 0-1,0 0 1,0 1 0,0-1 0,0 0-1,0 0 1,0 0 0,0 0-1,0 0 1,0 1 0,0-1 0,0 0-1,0 0 1,0 0 0,1 0-1,-1 0 1,0 0 0,0 1-1,0-1 1,0 0 0,0 0 0,0 0-1,0 0 1,0 0 0,0 0-1,0 0 1,1 0 0,-1 1-1,0-1 1,0 0 0,0 0 0,0 0-1,0 0 1,0 0 0,1 0-1,-1 0 1,0 0 0,0 0 0,0 0-1,0 0 1,0 0 0,0 0-1,1 0 1,-1 0 0,0 0-1,0 0 1,0 0 0,0 0 0,0 0-1,1 0 1,-1 0 0,0 0-1,0 0 1,0 0 0,0-1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08.56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205 43 6081,'0'0'82,"0"0"1,1 0-1,-1 0 1,0 0 0,0 0-1,0 0 1,0-1-1,0 1 1,0 0 0,1 0-1,-1 0 1,0 0-1,0-1 1,0 1 0,0 0-1,0 0 1,0 0-1,0 0 1,0-1 0,0 1-1,0 0 1,0 0-1,0 0 1,0-1 0,0 1-1,0 0 1,0 0 0,0 0-1,0-1 1,0 1-1,0 0 1,0 0 0,0 0-1,0-1 1,0 1-1,0 0 1,0 0 0,-1 0-1,1 0 1,0 0-1,0-1 1,0 1 0,0 0-1,0 0 1,-1 0-1,-8 5 1298,-12 15-244,16-12-812,0-1-1,0 1 0,1 0 1,0 0-1,0 1 0,1-1 0,0 1 1,1 0-1,0 0 0,0 0 0,1 0 1,0 0-1,0 13 0,1-21-283,1 0-1,-1 0 1,0 0 0,1 0-1,-1 0 1,1 0-1,-1 0 1,1 0 0,-1-1-1,1 1 1,0 0-1,-1 0 1,1-1 0,0 1-1,0 0 1,0-1-1,-1 1 1,1-1 0,0 1-1,0-1 1,0 1-1,0-1 1,0 0 0,0 1-1,0-1 1,0 0-1,0 0 1,0 0 0,0 1-1,0-1 1,0 0-1,0-1 1,0 1-1,0 0 1,1 0 0,2 0 51,0-1-1,-1 1 1,1 0 0,0-1 0,-1 0 0,1 0-1,-1 0 1,7-3 0,14-12 336,-14 10-9,-1 0 1,0 0-1,14-14 0,-21 18-389,0-1 0,0 1 0,0-1 0,0 0 0,0 0-1,0 0 1,-1 0 0,1 0 0,-1 0 0,0-1 0,0 1 0,0 0 0,-1-1-1,1 1 1,-1-1 0,0-3 0,0 4-31,-1 1-1,0 0 1,0-1-1,0 1 1,-1 0-1,1 0 1,0 0-1,-1 0 1,0 0-1,1 0 1,-1 0-1,0 0 1,0 0 0,0 1-1,0-1 1,-4-1-1,-39-23-1175,2 12-2714,35 13 2526,0 0 0,1 0 1,-1 0-1,0 1 0,1 1 0,-1-1 1,-8 2-1,-2 5-1372</inkml:trace>
  <inkml:trace contextRef="#ctx0" brushRef="#br0" timeOffset="434.87">616 145 4952,'-1'2'201,"0"0"-1,-1-1 1,1 1 0,0 0-1,0-1 1,0 1-1,0 0 1,0 0-1,1 0 1,-1 0-1,0 0 1,1 0-1,0 0 1,-1 0-1,1 0 1,0 0-1,0 0 1,0 0-1,0 0 1,1 0-1,-1 0 1,0 0-1,1 0 1,-1 0-1,2 3 1,0-3 60,-1-1-1,1 1 1,-1 0 0,1-1 0,-1 1-1,1-1 1,0 1 0,0-1 0,0 0 0,0 0-1,0 0 1,0 0 0,0 0 0,0 0-1,0 0 1,1-1 0,-1 1 0,0-1-1,0 0 1,1 0 0,-1 0 0,3 0-1,1-1-54,0 0 0,0-1 0,0 1 0,0-2 0,-1 1-1,1 0 1,-1-1 0,1 0 0,-1-1 0,0 1-1,0-1 1,-1 0 0,1 0 0,-1 0 0,0-1 0,0 1-1,0-1 1,0 0 0,4-10 0,-7 13-201,-1 1 1,1-1-1,-1 1 0,0-1 1,0 1-1,0-1 1,0 0-1,0 1 1,0-1-1,0 1 0,0-1 1,-1 0-1,1 1 1,-1-1-1,1 1 0,-1-1 1,0 1-1,1-1 1,-1 1-1,0 0 0,0-1 1,0 1-1,0 0 1,-2-2-1,0 1-77,0-1 0,0 1 0,-1 0-1,1 1 1,-1-1 0,1 1 0,-1-1 0,1 1 0,-1 0-1,-5-1 1,0 1-833,0 0-1,0 0 1,0 1 0,0 0-1,0 1 1,0 0 0,0 0-1,-15 4 1,-12 11-4857,18-5 3067</inkml:trace>
  <inkml:trace contextRef="#ctx0" brushRef="#br0" timeOffset="1053.68">156 0 2420,'-53'10'4763,"51"-9"-4578,-1-1 0,0 1 1,1 0-1,-1 0 0,1 1 1,-1-1-1,1 0 0,-1 1 1,1-1-1,0 1 1,0 0-1,0 0 0,0 0 1,0 0-1,-3 4 0,-28 40 1236,31-42-1286,-2 2 68,0 1-1,1-1 1,0 1 0,0 0 0,1-1 0,0 1 0,0 0-1,0 1 1,1-1 0,0 0 0,0 0 0,1 10 0,1-15-76,-1 1 0,0 0 0,1 0 0,0 0 0,-1 0 0,1-1 0,0 1 0,0 0 0,1-1 0,-1 1 0,1-1 1,-1 1-1,1-1 0,0 0 0,0 0 0,0 0 0,0 0 0,0 0 0,0 0 0,0 0 0,1-1 0,-1 1 0,1-1 0,-1 1 0,1-1 0,0 0 1,-1 0-1,1-1 0,0 1 0,0 0 0,0-1 0,0 0 0,3 1 0,3-1 131,-1 0 0,1-1 0,-1 0 0,1 0 0,-1-1 0,1 0-1,-1-1 1,0 1 0,0-2 0,8-3 0,-9 4-115,-1-1 0,0 1-1,0-1 1,0 0 0,0-1-1,-1 1 1,0-1 0,0 0 0,0 0-1,-1-1 1,1 0 0,5-10-1,-9 13-137,1-1-1,-1 0 1,-1 1-1,1-1 1,0 0-1,-1 1 0,0-1 1,0 0-1,0 1 1,0-1-1,-1 0 0,1 1 1,-1-1-1,0 0 1,0 1-1,0-1 1,-1 1-1,1-1 0,-1 1 1,0 0-1,0 0 1,0 0-1,0 0 0,0 0 1,-1 0-1,0 0 1,1 1-1,-5-4 0,3 3-91,-1-1-1,0 1 0,1 0 0,-1 0 0,-1 0 0,1 1 0,0 0 0,-7-2 0,8 3-259,0 0-1,0 0 0,0 0 1,0 1-1,0 0 0,0 0 1,0 0-1,0 0 0,0 1 1,0-1-1,-7 3 0,5 0-1158,0 1 0,0-1 0,0 1-1,0 1 1,1-1 0,-8 8 0,3-1-1753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1:45.74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9 177 764,'0'0'2618,"-2"13"3546,1-13-6147,1-1 0,-1 1 1,1 0-1,0 0 0,-1 0 0,1 0 0,-1 0 0,1 0 0,-1 0 0,1 0 0,0 1 0,-1-1 1,1 0-1,-1 0 0,1 0 0,0 0 0,-1 1 0,1-1 0,0 0 0,-1 0 0,1 0 1,0 1-1,-1-1 0,1 0 0,0 1 0,-1-1 0,1 0 0,0 1 0,0-1 0,-1 0 1,1 1-1,0-1 0,0 1 0,0-1 0,0 0 0,0 1 0,-1-1 0,1 1 0,0-1 0,0 1 1,0 1 1204,0-2-1161,0 0-1,0 0 1,0 0 0,0 1 0,1-1 0,-1 0 0,0 0-1,0 0 1,0 0 0,0 0 0,0 0 0,0 0 0,0 1-1,0-1 1,0 0 0,-1 0 0,1 0 0,0 0 0,0 0-1,0 0 1,0 0 0,0 1 0,0-1 0,0 0 0,0 0-1,0 0 1,0 0 0,0 0 0,0 0 0,0 0 0,0 0 0,-1 0-1,1 0 1,0 1 0,0-1 0,0 0 0,0 0 0,0 0-1,0 0 1,0 0 0,0 0 0,-1 0 0,1 0 0,0 0-1,0 0 1,0 0 0,0 0 0,0 0 0,0 0 0,-1 0-1,1 0 1,0 0 0,0 0 0,0 0 0,0 0 0,0 0-1,0-1 1,15 9 497,25 3-874,86-7 470,-126-5-142,1 1 0,0-1 0,-1 0 0,1 0 0,0 1 0,-1-1 1,1 0-1,-1 0 0,1 0 0,-1 0 0,0 1 0,1-1 0,-1 0 0,0 0 0,0 0 0,1 0 0,-1 0 0,0 0 0,0 0 0,0 0 1,0 0-1,0 0 0,-1 0 0,1 0 0,0 0 0,0 0 0,-1 0 0,1 0 0,-1-1 0,-19-7-17,15 8-4,0-1-1,0 0 1,0-1 0,1 1 0,-1-1-1,0 0 1,-5-5 0,57 7-46,-45 1 38,1 0 0,-1 0 0,0 0-1,0 1 1,0-1 0,0 1 0,1-1 0,-1 1-1,0 0 1,0 0 0,0 0 0,0 0 0,-1 0 0,1 0-1,0 1 1,0-1 0,-1 1 0,3 2 0,-1-1 93,-1 1 1,1 0-1,-1 0 1,0 0-1,0 0 1,0 0-1,-1 1 1,2 6 0,0 3-372,-1 0 0,1 22 1,-2 2-3065,-1-31 2151,-5 6-1771,-1 6-1934,6-14 3635</inkml:trace>
  <inkml:trace contextRef="#ctx0" brushRef="#br0" timeOffset="363.29">399 247 3824,'1'-2'620,"0"-1"0,0 1 0,-1 0 0,1-1 0,-1 1 0,0 0 0,0-1 0,0 1 0,0-3 0,-1 2 2117,0 20-2129,2-15-606,-1 1 0,0 0-1,0-1 1,0 1 0,-1 0-1,1-1 1,0 1 0,-1 0-1,0-1 1,0 1 0,1-1-1,-1 1 1,-1-1 0,1 1-1,-3 2 1,3 0-311,0-1 1,0 1-1,0 0 1,1-1-1,-1 1 0,1 0 1,0-1-1,0 1 1,2 7-1,-1 5-5838,-1-13 4348</inkml:trace>
  <inkml:trace contextRef="#ctx0" brushRef="#br0" timeOffset="736.62">388 95 6173,'0'-54'6377,"0"54"-6377,13 13-2016,-11-9 1178,-1-3 534,-1 0-1,0 0 0,1 0 1,-1-1-1,1 1 1,-1 0-1,1 0 0,-1-1 1,1 1-1,0 0 1,-1-1-1,1 1 1,0-1-1,-1 1 0,1-1 1,0 1-1,0-1 1,1 1-1,2-1-1284</inkml:trace>
  <inkml:trace contextRef="#ctx0" brushRef="#br0" timeOffset="1116.53">643 7 3976,'16'-6'8260,"-21"6"-8082,-1 0 1,0 0-1,0 1 0,1 0 1,-1 0-1,0 1 0,1-1 1,-1 1-1,1 0 1,0 1-1,-1-1 0,1 1 1,1 0-1,-1 1 1,0-1-1,1 1 0,-7 6 1,4-4-27,1 0-1,0 0 1,0 1 0,1 0 0,-1 0-1,1 0 1,1 1 0,0 0 0,-6 12 0,5-4 119,0 2-1,0-1 1,-3 31 0,-9 51-47,-4 31 32,17-104-184,2-3-3020,1-7-6997</inkml:trace>
  <inkml:trace contextRef="#ctx0" brushRef="#br0" timeOffset="1508.83">423 302 6269,'0'-1'263,"0"0"1,0 1-1,0-1 1,0 0 0,1 0-1,-1 1 1,0-1-1,1 0 1,-1 1-1,0-1 1,1 1 0,-1-1-1,1 0 1,-1 1-1,1-1 1,-1 1 0,1-1-1,-1 1 1,1 0-1,0-1 1,-1 1 0,1-1-1,0 1 1,-1 0-1,1 0 1,0-1 0,-1 1-1,1 0 1,0 0-1,0 0 1,-1 0-1,1 0 1,1 0 0,38 0 138,-35 1-477,1-1-1,0 0 1,-1 0-1,1 0 1,0-1-1,5-1 1,16-8-2219,53-12 1,47-12-4344,-95 27 4896</inkml:trace>
  <inkml:trace contextRef="#ctx0" brushRef="#br0" timeOffset="2082.99">776 432 6045,'0'-1'147,"0"0"0,0 0 0,0 0 0,0 0 0,0 0 0,0 0 0,0 0 1,0 0-1,0 0 0,0 0 0,-1 0 0,1 0 0,0 0 0,-1 0 1,1 1-1,-1-1 0,1 0 0,-1 0 0,1 0 0,-1 1 0,0-1 0,1 0 1,-1 1-1,0-1 0,-1 0 0,-23-1 3745,8 3-4259,5-2 707,8 1-234,0 0 1,0-1 0,0 1 0,0 1-1,0-1 1,0 0 0,0 1 0,0 0-1,0 0 1,0 0 0,0 1 0,0-1-1,1 1 1,-1 0 0,-6 4 0,-3 6 182,0 0-1,1 0 1,0 2 0,-14 20 0,21-27-190,1 1 0,0-1 1,1 1-1,-1 0 0,2 0 1,-1 0-1,1 0 0,0 0 0,0 0 1,1 1-1,0 10 0,2-18-100,-1-1 0,1 1 0,0 0 0,-1-1 0,1 1-1,0-1 1,-1 1 0,1-1 0,0 1 0,0-1 0,0 0 0,-1 1-1,1-1 1,0 0 0,0 0 0,0 1 0,0-1 0,0 0 0,0 0 0,-1 0-1,1 0 1,0 0 0,1-1 0,31 2 4,-26-1-7,43 0-2190,26 0-5259,-71-1 7060,0 1 0,0-1 1,0 0-1,0 0 0,0 0 0,0-1 1,0 0-1,0 0 0,-1 0 0,1 0 1,-1-1-1,0 0 0,5-3 0,6-7-99,0-1-1,15-17 1,-21 20 1056,0 1 1,1 0-1,1 1 0,22-17 0,-30 24-25,-1 2-315,-1 0 0,-1-1 0,1 1 0,0-1 0,0 1 0,0-1 0,0 1 0,0-1 0,0 0 0,0 1-1,-1-1 1,1 0 0,0 0 0,-1 1 0,1-1 0,0 0 0,-1 0 0,1 0 0,-1 0 0,0 0 0,1 0 0,-1 0 0,0 0 0,1-2 820,-12 3 34,10 0-1002,-1-1 1,0 1-1,1 0 0,-1 0 0,1 0 0,-1 0 0,0 0 0,1 0 0,-1 1 1,1-1-1,-1 1 0,-2 0 0,1 2 125,-2 3-100,0 0 1,0 0-1,0 0 1,1 0-1,0 1 0,0 0 1,0 0-1,1 0 1,-2 8-1,3-4-118,0-1-1,1 1 0,0 0 0,1 14 0,0-13-574,0-12 459,1 1 1,-1-1-1,1 1 1,-1 0-1,0-1 0,1 1 1,-1-1-1,1 1 1,0-1-1,-1 1 0,1-1 1,-1 0-1,1 1 1,-1-1-1,1 0 0,0 1 1,-1-1-1,1 0 1,0 0-1,-1 0 1,1 0-1,0 1 0,-1-1 1,1 0-1,0 0 1,0 0-1,0 0 0,26 0-4958,-23 0 4164,5 0-862</inkml:trace>
  <inkml:trace contextRef="#ctx0" brushRef="#br0" timeOffset="2468.03">965 494 6081,'-9'-16'976,"9"16"-869,-1 0 0,1-1 0,0 1 0,0-1-1,-1 1 1,1 0 0,-1-1 0,1 1 0,0 0 0,-1-1 0,1 1 0,-1 0 0,1 0-1,0-1 1,-1 1 0,1 0 0,-1 0 0,1 0 0,-1-1 0,1 1 0,-1 0 0,1 0-1,-1 0 1,1 0 0,-1 0 0,1 0 0,-1 0 0,1 0 0,-1 0 0,1 1 0,-1-1-1,0 0 1,0-3 254,0 1-1,0-1 1,0 0-1,0 0 1,0 0-1,1 0 1,-1 0-1,1 0 1,0-4-1,0 6-440,0 0 84,1-1 1,0 1 0,0-1 0,-1 1-1,1 0 1,0-1 0,0 1 0,0 0 0,0 0-1,1 0 1,-1 0 0,0 0 0,0 0-1,1 0 1,-1 0 0,0 0 0,1 0-1,-1 1 1,1-1 0,-1 1 0,1-1 0,-1 1-1,1 0 1,3-1 0,51-9-379,-45 8 61,48-3-3297,-19 4-3080,-38 1 5177</inkml:trace>
  <inkml:trace contextRef="#ctx0" brushRef="#br0" timeOffset="2469.03">1037 459 3560,'-95'56'5427,"81"-50"-2918,35-8-2352,84 2-5910,-81 0 3525</inkml:trace>
  <inkml:trace contextRef="#ctx0" brushRef="#br0" timeOffset="2830.07">1298 497 5729,'-1'0'85,"0"0"0,0 0 0,0-1 0,0 1 0,0 0 0,0 0 0,0 1 0,1-1 0,-1 0 0,0 0 0,0 0 0,0 0 0,0 1 0,1-1 0,-1 0 0,0 1 0,0-1 0,0 1 0,1-1 0,-1 1 0,0-1 0,1 1 0,-1 0 0,0-1 0,1 1 0,-1 0 0,1-1 0,-1 1 0,0 1 0,-9 10 1316,-7-8 1436,15-5-1489,13 0-1184,24 1-2285,-1 0-5683,-26 0 5748</inkml:trace>
  <inkml:trace contextRef="#ctx0" brushRef="#br0" timeOffset="3250.96">1303 569 6017,'-25'0'5366,"23"0"-2948,14 0-3094,68 0-7041,-55 0 5377</inkml:trace>
  <inkml:trace contextRef="#ctx0" brushRef="#br0" timeOffset="3652.83">1657 543 5637,'-14'0'797,"0"2"1,0 0-1,0 0 1,0 1-1,-17 7 1,0-1 1889,28-11 1473,5-7-3255,6-8-1401,-7 17 741,5-11-195,0-1 1,2 2-1,12-17 0,10-19 130,-20 35-138,-1-1-1,-1 0 1,0 0-1,-1-1 1,0 0-1,6-16 0,-12 28-58,-3 17 60,-17 23-7,10-23-8,2 0 0,0 1 1,0-1-1,-4 25 0,8-27-5,-2 11-4,1 0-1,-2 40 1,6-58-148,-2 12-2453,0-18 2439,1-1-1,0 1 0,-1-1 0,1 1 0,0-1 0,-1 1 1,1-1-1,0 0 0,-1 0 0,1 0 0,0 0 1,-1 0-1,-2 0 0,-33 8 150,26-7 140,0 1 0,0 0 0,0 1 0,1 0 0,-1 1 0,-10 5 0,22-9-123,-1 0 0,0 0 0,0 0 0,0 1 0,1-1 1,-1 0-1,0 0 0,0 0 0,0 0 0,0 0 0,1 1 0,-1-1 0,0 0 0,0 0 0,0 0 0,0 0 0,0 1 1,1-1-1,-1 0 0,0 0 0,0 0 0,0 1 0,0-1 0,0 0 0,0 0 0,0 1 0,0-1 0,0 0 0,0 0 0,0 1 1,0-1-1,0 0 0,0 0 0,0 0 0,0 1 0,0-1 0,0 0 0,0 0 0,0 0 0,-1 1 0,1-1 0,0 0 1,0 0-1,0 0 0,0 1 0,0-1 0,-1 0 0,1 0 0,0 0 0,0 0 0,0 1 0,-1-1 0,24 1 184,33 0-236,-21 1 36,0-3 1,64-8-1,-88 8 5,0 0 1,0 1-1,13 0 0,-2 1-65,-22-1 11,1 0 1,-1-1-1,1 1 0,-1 0 1,0 0-1,1-1 0,-1 1 1,0 0-1,1 0 1,-1-1-1,0 1 0,0 0 1,1-1-1,-1 1 0,0-1 1,0 1-1,0 0 0,1-1 1,-1 1-1,0-1 1,0 1-1,0 0 0,0-1 1,0 1-1,0-1 0,0 0-189,1 1 1,-1 0-1,0-1 0,0 1 0,0-1 0,0 1 0,0 0 0,0-1 0,0 1 0,0-1 0,0 1 0,0 0 0,0-1 0,0 1 0,0-1 0,-1 1 0,1 0 0,0-1 0,0 1 0,0 0 0,0-1 0,-1 1 0,1 0 0,0-1 0,0 1 0,-1 0 0,0-1 0,-25 0-3642,16 1 1825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46.65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90 83 408,'0'0'-20</inkml:trace>
  <inkml:trace contextRef="#ctx0" brushRef="#br0" timeOffset="1466.82">481 85 4672,'9'-14'2114,"1"0"0,1 1 0,0 0 0,20-18-1,-30 31-2102,-5 3-1,1 0 0,-1 0 0,1 0 0,0 0 0,0 1 0,0-1 0,1 1 0,-1 0 0,-2 7 0,4-11-9,-7 16-372,-1 1-1,2 0 0,0 1 0,-8 35 1,0 33-7856,12-60 5719</inkml:trace>
  <inkml:trace contextRef="#ctx0" brushRef="#br0" timeOffset="1890.75">40 77 5320,'1'2'307,"0"0"-1,0 0 0,0 0 0,0 0 1,0 0-1,-1 0 0,1 1 0,0-1 1,-1 0-1,1 4 0,3 10 1629,-3-12-1677,1-1-1,0 0 1,0 0-1,0 0 1,1 0-1,-1 0 0,1 0 1,0-1-1,0 1 1,0-1-1,0 1 1,0-1-1,0 0 1,0-1-1,1 1 1,3 1-1,1-1 95,0 1 0,1-2 0,-1 1 0,1-2 0,-1 1 1,10-1-1,-17 0-331,0 0 0,1-1 0,-1 1 0,0-1 0,1 1 0,-1-1 0,0 1 0,0-1 0,0 0 0,1 1 0,-1-1 1,0 0-1,0 0 0,0 0 0,0 0 0,0 0 0,-1 0 0,1 0 0,0 0 0,0-1 0,-1 1 0,1 0 0,-1 0 1,1-1-1,-1 1 0,1 0 0,-1-1 0,0 1 0,0 0 0,1-2 0,-1 1-24,0 0 0,1 0 0,-1 0 1,0 0-1,0 0 0,0 0 0,0 0 0,0 0 0,-1 0 0,1 1 0,0-1 0,-1 0 0,0 0 1,1 0-1,-1 0 0,0 1 0,0-1 0,0 0 0,0 1 0,-2-3 0,-5-2-81,0 1-1,0 0 1,-1 0-1,0 1 1,0 0-1,0 1 1,-15-4 0,17 6-533,0 0 1,0 0 0,0 0-1,-12 1 1,15 1-158,0-1 0,0 1 0,0 0-1,0 0 1,0 0 0,0 0 0,0 1 0,-6 3-1,-4 3-208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47.39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96 86 3000,'0'-3'432,"0"0"0,0 0-1,-1 0 1,1 0 0,-1 0-1,0 0 1,1 0 0,-1 0 0,0 0-1,-1 1 1,-1-4 0,3 6-364,0-1 0,0 1 0,-1 0-1,1-1 1,0 1 0,-1 0 0,1 0 0,0-1 0,-1 1 0,1 0 0,0 0 0,-1-1 0,1 1 0,-1 0 0,1 0 0,0 0 0,-1 0 0,1 0 0,-1 0-1,1-1 1,0 1 0,-1 0 0,1 0 0,-1 0 0,1 0 0,-1 1 0,1-1 0,-1 0 0,-1 1 31,1 0 0,0-1 0,0 1 0,-1 0 0,1 0 0,0 1 0,0-1 0,0 0 0,0 0 0,0 0 0,0 1 0,-1 2 0,1-2 46,-1 1-1,1-1 0,0 1 0,0 0 0,0-1 0,0 1 0,1 0 0,-1 0 1,1 0-1,-1 0 0,1-1 0,0 1 0,0 0 0,0 0 0,1 0 1,-1 0-1,1 0 0,1 4 0,0-2 11,0-1 0,1 1 0,-1 0 1,1-1-1,0 1 0,0-1 0,1 0 0,0 0 0,5 6 0,-2-4 19,0-1 0,0 1-1,1-1 1,0-1 0,0 1 0,0-1-1,0-1 1,0 1 0,1-2 0,-1 1-1,17 2 1,-20-5-108,0 1-1,0-1 1,-1 0-1,1-1 1,0 1 0,0-1-1,-1 0 1,1 0-1,0-1 1,-1 1-1,1-1 1,5-3 0,-7 3-48,-1 0 0,0 0 1,0 0-1,0 0 0,0 0 1,0-1-1,-1 1 0,1 0 0,-1-1 1,1 1-1,-1-1 0,0 0 1,0 0-1,0 1 0,0-1 1,0 0-1,-1 0 0,1 0 1,-1 0-1,0 0 0,0-5 0,-1 2-25,0-1 0,0 1 0,0-1 0,-1 1-1,0 0 1,0-1 0,0 1 0,-1 0 0,0 0-1,0 1 1,-1-1 0,0 1 0,1-1 0,-9-7-1,8 9 18,0 0-1,-1 0 0,1 0 0,-1 0 1,0 0-1,0 1 0,0 0 0,-1 0 0,1 1 1,-1-1-1,1 1 0,-1 0 0,0 1 0,0-1 1,0 1-1,-8 0 0,3 2-762,-1 1 0,1 0-1,-1 1 1,1 0 0,0 0 0,0 2-1,-10 4 1,2-1-1863,17-7 1965,-1 0-1,1 0 1,-1 1-1,1-1 1,0 1 0,-1-1-1,1 1 1,0 0-1,0 0 1,0-1 0,0 2-1,-3 3 1,4-2-352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14.39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 1 652,'0'0'1754,"-7"0"-3428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1:41.64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422 1 1736,'13'1'63,"-10"7"324,-2-8-303,-1 0-1,1 1 0,-1-1 0,1 1 1,-1 0-1,0-1 0,1 1 0,-1-1 1,0 1-1,1 0 0,-1-1 0,0 1 1,0-1-1,1 1 0,-1 0 0,0-1 1,0 1-1,0 0 0,0-1 0,0 1 1,0 0-1,0 0 0,-12 4 7589,-24-5-8469,28 0 1655,-102-12 1049,107 12-1893,1 1 1,-1-1 0,1 1 0,-1-1 0,1 1-1,0 0 1,-1 0 0,1 0 0,0 0 0,0 0-1,-1 0 1,1 1 0,0-1 0,0 1 0,0-1 0,1 1-1,-1 0 1,0 0 0,1 0 0,-1 0 0,1 0-1,-1 0 1,1 0 0,0 1 0,0-1 0,-1 5-1,-4 9 233,2 0 0,0 0 0,-2 22 0,-4 14 604,-34 72 694,23-68-1110,2 0 1,-12 63-1,13-6-220,5-31 237,-24 85 1,34-157-317,0-1 0,1 1 0,-1 16 0,34-26-86,2 0-38,-1-1-1,1-1 1,60-12 0,180-39 24,-132 29-46,-95 16-1,194-45 35,-238 52-25,-1 1-1,1 0 1,-1-1 0,1 0 0,0 1-1,-1-1 1,1 0 0,-1 0 0,0 0-1,1 0 1,-1 0 0,0 0 0,1 0-1,-1-1 1,0 1 0,0 0-1,0-1 1,0 1 0,0-1 0,-1 1-1,2-2 1,-1-2-5,0 1-1,-1 0 1,1-1-1,-1 1 1,0-1-1,-1-6 1,0-9 0,1 18 6,0 0 1,-1 0-1,1 0 0,-1 0 0,1 0 0,-1 1 0,0-1 0,0 0 1,0 0-1,0 1 0,0-1 0,0 0 0,0 1 0,-1-1 1,1 1-1,-1 0 0,-1-2 0,-36-24-81,13 11 108,23 14-30,-1 0 1,1 1 0,-1 0-1,0 0 1,1 0-1,-1 0 1,0 0 0,0 1-1,1 0 1,-1 0-1,0 0 1,-5 0 0,-2 1 42,11-1-40,37 0-34,-27 0 43,0 1 1,-1 1-1,1-1 0,0 2 1,0-1-1,-1 2 0,1-1 0,-1 1 1,0 0-1,0 1 0,-1 0 1,11 8-1,-16-11 11,-1 0 0,0 1 1,0-1-1,0 0 0,0 1 0,0-1 0,0 1 1,-1-1-1,1 1 0,-1 0 0,0 0 1,0 0-1,0 0 0,0 0 0,1 5 1,0 48 456,-3-35-456,1-19-17,0 0-1,0-1 1,-1 1 0,1 0 0,-1-1-1,1 1 1,-1-1 0,1 1-1,-1 0 1,0-1 0,0 0 0,0 1-1,0-1 1,0 1 0,-2 1-1,-9 16 22,-21 59-3265,21-54 1373,1 0 1,-7 27-1,10-31-3339,7-12 2326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27:02.59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 0 628,'18'38'13784,"17"-37"-12321,-34 0-1429,-1-1 1,0 1 0,0 0-1,0 0 1,0 0 0,0 0-1,1-1 1,-1 1-1,0 0 1,1 0 0,-1 0-1,1-1 1,-1 1 0,1 0-1,-1-1 1,1 1 0,-1 0-1,1-1 1,0 1-1,-1-1 1,1 1 0,0-1-1,1 1 1,26 7 700,45-8 302,-45-2-812,450 2 1493,-434 10-1734,112-4 112,-145-5-82,0 0 1,0 1 0,14 5-1,2 0 1,15-1-13,0-2 1,0-2-1,63-4 1,-19 0-7,-40 12 63,502-10-68,-480-9-19,-44 7 13,-1 0 1,26-7-1,-28 5 9,59-6 24,-1 3-1,134 7 1,-91 2-66,335-2 84,-406-12-47,317 12-29,-365 0 41,0-1 0,-1 1 0,1-1 0,0 0 0,0 0 0,-1 0 1,6-3-1,-5 2 0,0 0 1,0 1 0,0 0 0,0 0 0,0 0 0,0 0 0,1 0-1,3 0 1,135 1 1043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52.40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76 87 4704,'-2'0'95,"1"0"0,0 0-1,0 1 1,0-1 0,-1 0 0,1 0-1,0 1 1,0-1 0,0 1-1,0-1 1,0 1 0,-1 0-1,1-1 1,0 1 0,1 0-1,-1 0 1,0 0 0,0 0-1,0-1 1,-1 3 0,-3 15 5289,11-17-4671,1 0 0,-1-1 0,1 0 0,-1 0 0,10-1 0,-12 0-528,1-1-1,-1 0 1,0 0-1,1 0 0,-1-1 1,7-5-1,-10 7-159,1 0 0,-1-1-1,1 1 1,-1-1 0,1 0 0,-1 1 0,0-1 0,0 0-1,0 0 1,0 1 0,0-1 0,0 0 0,0 0 0,-1 0-1,1 0 1,-1 0 0,1-1 0,-1-1 0,-1 2-23,1 1 1,-1 0 0,0-1 0,0 1-1,0 0 1,0 0 0,0 0 0,-1 0-1,1 0 1,0 0 0,0 0 0,-1 0-1,1 1 1,0-1 0,-1 0-1,1 1 1,-1-1 0,1 1 0,-4-1-1,-31-7-34,33 8-170,0 0 0,0 0-1,0 0 1,1 1 0,-1-1 0,0 1-1,0-1 1,0 1 0,1 0-1,-5 2 1,-20 21-9142,21-17 6493</inkml:trace>
  <inkml:trace contextRef="#ctx0" brushRef="#br0" timeOffset="415.14">455 127 6045,'4'3'417,"1"0"0,-1-1 1,0 1-1,1-1 1,-1 0-1,1-1 1,0 1-1,0-1 1,-1 1-1,1-2 1,0 1-1,0 0 0,0-1 1,0 0-1,0 0 1,0 0-1,0-1 1,0 0-1,0 0 1,0 0-1,0-1 0,-1 1 1,1-1-1,7-4 1,-7 3-216,-1 0 0,0 0 1,0 0-1,0-1 0,-1 1 1,1-1-1,5-8 0,-8 11-200,-1 0-1,1 0 1,-1 0-1,1 0 1,-1-1-1,0 1 1,1 0-1,-1 0 1,0 0-1,0 0 1,0-1-1,0 1 1,0 0-1,0 0 1,0-1-1,0 1 1,0 0-1,-1 0 1,1 0-1,0 0 1,-1-1-1,1 1 1,-1 0-1,1 0 1,-1 0-1,0 0 1,1 0-1,-1 0 1,0 0-1,0 0 1,0 1-1,1-1 1,-1 0-1,0 0 1,0 1-1,0-1 1,0 0-1,-3 0 1,0-2-21,0 1 0,0 0 0,0 0 0,0 0 0,-1 0 0,1 1 0,-1 0 0,1 0 0,-1 0 0,0 0 0,1 1 0,-1-1 0,0 1 0,0 0 0,1 1 0,-1-1 0,0 1 0,1 0 0,-1 0 0,1 1 1,-7 2-1,8-2-645,-1 0 1,1 0 0,0 0 0,0 1 0,0-1 0,0 1 0,0 0 0,0 0 0,1 0 0,-3 4 0,1 2-2239,3-1-131</inkml:trace>
  <inkml:trace contextRef="#ctx0" brushRef="#br0" timeOffset="-851.19">2427 37 2796,'0'0'1802,"-8"-1"5641,-22-3-6125,28 5-1267,0 0 0,0-1 0,0 1 0,0 0 1,0 0-1,0 0 0,0 0 0,0 0 0,1 0 1,-1 0-1,0 1 0,1-1 0,-1 1 1,1-1-1,0 1 0,-1 0 0,1-1 0,-2 5 1,1-2 78,-1 0 1,1 0-1,0 1 1,0-1-1,0 1 1,1 0 0,-2 6-1,3-8-59,0-1-1,0 1 1,0-1 0,0 0-1,0 1 1,1-1 0,-1 1 0,1-1-1,0 0 1,0 1 0,0-1-1,0 0 1,0 0 0,0 0-1,0 1 1,1-1 0,-1-1-1,1 1 1,0 0 0,-1 0-1,1-1 1,0 1 0,0 0-1,0-1 1,0 0 0,0 0 0,0 1-1,1-1 1,-1-1 0,3 2-1,-1-1 10,-1 0 0,1 0 0,-1 0 0,1 0 0,-1-1 0,1 0 0,0 0 0,-1 0 0,1 0 0,-1 0 0,1-1 0,0 1 0,-1-1 0,1 0 0,-1 0 0,0-1 0,1 1 0,-1-1 0,6-3 0,-6 3-79,-1 0 0,1 0 0,-1 1 0,0-2 1,0 1-1,0 0 0,0 0 0,0-1 0,-1 1 0,1-1 0,0 1 0,-1-1 0,0 0 0,0 0 0,0 1 1,0-1-1,0 0 0,-1 0 0,1 0 0,-1 0 0,0 0 0,0 0 0,0 0 0,0 0 0,0 0 0,0 0 1,-2-4-1,0 2-30,0 1 1,0 0 0,0 0-1,-1 0 1,1 0 0,-1 1-1,0-1 1,0 1 0,0-1-1,-1 1 1,1 0 0,-1 0-1,1 0 1,-1 1 0,0 0-1,0-1 1,-5-1 0,-17-4-3472,-16 3-6476,33 5 7740</inkml:trace>
  <inkml:trace contextRef="#ctx0" brushRef="#br0" timeOffset="-441.2">1937 100 4796,'-8'21'2719,"7"-19"-2240,0 0-1,-1 1 0,1-1 1,0 1-1,1-1 1,-1 1-1,0-1 0,1 1 1,-1 4-1,1-6-320,1 1 1,0-1-1,0 1 0,0-1 1,0 1-1,0-1 0,0 0 1,0 1-1,0-1 0,0 0 0,1 0 1,-1 0-1,0 0 0,1 0 1,-1 0-1,1 0 0,-1-1 1,1 1-1,0 0 0,-1-1 1,1 1-1,0-1 0,-1 0 0,1 1 1,3-1-1,-3 1-54,1-1 0,0 1 0,-1-1 0,1 0 0,0 0 0,-1 1 1,1-2-1,0 1 0,-1 0 0,1-1 0,0 1 0,-1-1 0,1 0 0,-1 1 0,1-1 0,3-3 0,-3 2-90,-1-1 0,1 0 0,-1 0 0,0 0 0,0 0 0,0 0 0,0 0 0,-1-1 0,1 1 0,-1-1 0,0 1 0,0-1 0,0 0 0,0 1-1,-1-1 1,1-6 0,-1 8-79,-1 0-1,1 0 1,-1 0-1,0 0 1,1 0-1,-1 0 1,0 0-1,0 0 1,0 0-1,0 0 1,-1 1-1,1-1 1,0 0-1,-1 1 0,1-1 1,-1 1-1,0-1 1,1 1-1,-1 0 1,0 0-1,0 0 1,0 0-1,0 0 1,0 0-1,0 0 1,0 1-1,0-1 1,0 1-1,0-1 1,-3 1-1,-51-2-9527,38 2 6676</inkml:trace>
  <inkml:trace contextRef="#ctx0" brushRef="#br0" timeOffset="22290.6">2730 145 2476,'5'1'6558,"-14"2"-5147,-9 0-1464,16 0 137,0 0 0,0 0 0,1 1 0,-1-1 0,1 0 0,0 1 0,0 0 0,0-1 0,0 1 0,0-1 0,1 1 0,0 5 0,1 55-120,0-31 151,-1-31-116,-1-1 0,1 0 0,-1 0 1,0 0-1,0 0 0,1 0 0,-1 0 0,0-1 0,0 1 0,0 0 0,0 0 1,0 0-1,0-1 0,0 1 0,0-1 0,0 1 0,-1-1 0,1 1 1,0-1-1,0 0 0,0 1 0,-3-1 0,-29 7 29,-385 19 549,40-26-563,219 9 831,-221-9-546,157 9-241,-111-17-56,186-2-34,26 10 44,104-1-12,0-1 0,-23-6 0,-4 0-19,22 5 129,0-1 0,1-1 0,-34-11 0,47 12-50,0 0 1,1 0-1,-1-1 0,1 0 1,0 0-1,0-1 0,1 0 1,0 0-1,0-1 0,0 0 0,-6-10 1,-32-37 41,31 37-342,0 1 0,1-2 0,0 0 1,-13-28-1,25 45-232,0-1-1,1 0 1,-1 0 0,1 0-1,-1 1 1,1-1 0,0 0-1,0 0 1,0 0 0,0 0-1,0 0 1,0 0 0,1 0-1,-1 0 1,1-2 0,7-1-2013</inkml:trace>
  <inkml:trace contextRef="#ctx0" brushRef="#br0" timeOffset="23017.07">1557 136 2504,'3'-5'539,"-1"0"-1,0 1 0,-1-1 1,1 0-1,-1 0 1,0 0-1,0 0 1,0-7-1,-2 11-438,1 1 0,-1-1 0,1 1-1,-1-1 1,0 1 0,1-1 0,-1 1 0,0 0 0,1-1-1,-1 1 1,0 0 0,1 0 0,-1-1 0,0 1 0,0 0-1,1 0 1,-1 0 0,0 0 0,0 0 0,1 0 0,-1 0 0,0 0-1,0 0 1,1 0 0,-1 1 0,0-1 0,0 0 0,0 1-1,-24 6 1451,22-5-1322,-1 1-1,1 0 0,-1 0 1,1 0-1,0 0 1,0 1-1,0-1 1,1 1-1,-1-1 1,1 1-1,0 0 1,0 0-1,0 0 1,1 0-1,-1 1 1,1-1-1,0 0 1,0 1-1,1-1 0,-1 0 1,1 1-1,0 8 1,1-12-193,-1 0 0,0-1 0,1 1 0,0 0 1,-1 0-1,1-1 0,-1 1 0,1 0 0,0-1 0,-1 1 0,1-1 1,0 1-1,0-1 0,-1 1 0,1-1 0,0 0 0,0 1 0,0-1 1,0 0-1,0 1 0,-1-1 0,1 0 0,0 0 0,0 0 0,0 0 1,0 0-1,1 0 0,31 1 465,-29-1-319,-1 0-102,0 0 0,1-1 0,-1 0 0,0 0 1,1 0-1,-1 0 0,0 0 0,0-1 0,0 1 0,0-1 0,0 0 1,0 0-1,0 0 0,-1 0 0,1 0 0,-1-1 0,1 1 1,-1-1-1,0 0 0,0 1 0,2-6 0,-2 6-71,-1 0 0,0 0 0,0 0 0,0 0 0,0 0 0,0-1 0,-1 1 0,1 0 0,-1 0 0,0-1 0,1 1 0,-1 0 0,0-1 0,0 1 0,0 0 0,-1-1 0,1 1-1,0 0 1,-1 0 0,0-1 0,0 1 0,1 0 0,-1 0 0,0 0 0,-1 0 0,1 0 0,0 0 0,0 0 0,-1 0 0,-3-3 0,1 2-9,0 0 1,0 0-1,0 0 0,-1 0 1,0 1-1,1 0 0,-1 0 1,0 0-1,0 1 0,0-1 1,0 1-1,0 0 1,0 1-1,0-1 0,-8 1 1,8 0-311,0 1 1,0 0-1,-1 0 1,1 0-1,0 1 1,0 0-1,0-1 1,-8 6 0,8-4-434,1 0 1,-1 0 0,0 1 0,1 0 0,0 0 0,-6 6 0,6-5-495,1 0 1,-1 0-1,1 1 0,0-1 0,1 1 0,-4 8 1,3-2-761</inkml:trace>
  <inkml:trace contextRef="#ctx0" brushRef="#br0" timeOffset="24317.89">379 259 736,'-12'1'201,"12"1"514,22 2-277,99 4 318,191 1 44,31-7-1725,-178-4-824,-125 2 1388,-1 0 86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54.32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83 62 4280,'-20'-27'10317,"20"27"-10229,-1 0 1,0 1 0,0-1 0,0 0 0,0 1-1,0-1 1,0 1 0,1-1 0,-1 1 0,0-1-1,0 1 1,1 0 0,-1-1 0,0 1-1,1 0 1,-1 0 0,1-1 0,-1 1 0,1 0-1,-1 0 1,1 0 0,0 0 0,-1 0 0,1 0-1,0-1 1,0 1 0,-1 2 0,-10 36 13,9-29 296,-2 5-252,1-7-49,1 1 0,0 0 0,0 0 0,0 13 0,2-22 326,0-34-462,1 24 9,0 0 0,1 1 0,1-1 0,-1 0 0,7-13 0,6-25 133,-13 40 91,1-6 114,-2 26-310,-12 33 145,5-29-105,-8 44 66,11-42-75,-2 1-1,0-1 0,-7 17 1,12-35 58,13-33-174,-4-21-20,-8 44 42,0 0-1,1 0 0,0 1 0,0-1 1,1 1-1,8-17 0,-11 45-14315,0-11 12417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8:39.62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21 844,'0'0'114,"12"5"566,23-6-196,36-6 0,-36 4-151,-1 2 1,37 4 0,-34-1 77,61-5 1,339-13-96,-417 16-314,-13 4 136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4:31.60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8092.73682"/>
      <inkml:brushProperty name="anchorY" value="4632.18457"/>
      <inkml:brushProperty name="scaleFactor" value="0.49888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236.85938"/>
      <inkml:brushProperty name="anchorY" value="3762.23413"/>
      <inkml:brushProperty name="scaleFactor" value="0.49888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951.63232"/>
      <inkml:brushProperty name="anchorY" value="2493.57007"/>
      <inkml:brushProperty name="scaleFactor" value="0.49888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582.85498"/>
      <inkml:brushProperty name="anchorY" value="4155.31445"/>
      <inkml:brushProperty name="scaleFactor" value="0.49888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7699.85059"/>
      <inkml:brushProperty name="anchorY" value="5139.96875"/>
      <inkml:brushProperty name="scaleFactor" value="0.49888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6678.90283"/>
      <inkml:brushProperty name="anchorY" value="4126.25146"/>
      <inkml:brushProperty name="scaleFactor" value="0.49888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5386.76855"/>
      <inkml:brushProperty name="anchorY" value="3173.42383"/>
      <inkml:brushProperty name="scaleFactor" value="0.49888"/>
    </inkml:brush>
  </inkml:definitions>
  <inkml:trace contextRef="#ctx0" brushRef="#br0">0 145 764,'0'0'656,"2"0"-712,0 0 71,0 0-17,0 0 19,1 0-8,0 0 32,0 0-18,0 0 6,1 0 64,-1 0-116,0 0 23,0 0 9,1 0 20,-1 0-28,0-1 52,1-1-20,-1 1-62,1-1 131,0 1-112,1-1 27,-1 1 20,1-1-23,0 1 27,0-1-40,1 1 25,0-1-3,1 0-14,0 0 1,1 0-53,-1 1 10,1-1-12,-1 0-3,1 1 6,-1-1-17,1 1 24,-1-1-3,1 1 1,-1-1 43,1 1 21,0-1 5,0 1 8,0-1-62,1 0-42,-1 0 74,0 1-41,1-1 36,-1 0 34,0-1-70,0 1 71,1 0-79,-1-1 79,0 1-38,0 0-58,1 1 107,-1-1-55,1 1 14,0-1-1,1 1-52,0-1 9,0 1 0,1-1 39,0 0-11,0 0 29,-1 0 13,1 0-31,0 0-3,0 0 9,0 1-46,0-1 78,0 0-38,1-1-6,0 1-5,1 0-15,-1 0-2,1 0-19,0 0-4,-1 1-71,0-1 66,-1 0-99,1 0 38,-1 0 43,0 1-15,0-1 83,0 0 6,1 0-25,0-1-21,0 1 20,1 1 0,-1-1 28,0 0 7,1 1-70,1 0 50,-1 0-32,1 0-29,0 0 13,0 0-40,1 0-54,-1 0 32,-2 0-112</inkml:trace>
  <inkml:trace contextRef="#ctx0" brushRef="#br1" timeOffset="740.26">1766 36 1372,'0'0'0,"1"0"12,1 0-5,0 0-40,2 0-8,0 0-51,0 0-17,0 0 76,-1 0 21,1 0 62,-1 0 40,0 0-24,-1 0-1,1 0-50,0 0-2,0 1-45,0 0 15,0 0-3,0 0-24,0 0 2,0 1-43,-1-1 86,0-1 0,0 1-16,1 0 61,-1 0-115,1 1 58,1 1-39,0-1 28,1 1 0,0 0-55,1 0 50,0 0-51,1 0 43,-1 1 1,0-1 37,-1 0-36,1 1 74,-1-1-55,0 0-4,0 1-8,0-1-57,0 0 66,-1 0-22,1 1-7,0-1-5,-1 1 37,1-1-44,-1 1 38,1 1 45,0-1-36,0 1 79,-1 0-77,1 1-3,-1-1 61,0 1-73,0 0 121,1-1-100,-1 1 46,1-1 48,-1 1-100,-1-1 112,1 1-127,0 0 32,-1 0 26,-1 0-62,1 0 38,-1 0 10,-1 0 2,1 1-55,0 0 31,-1-1-96,0 1 31,1-1 37,-2 1-50,1 0 3,-1 0-66,1-1-165</inkml:trace>
  <inkml:trace contextRef="#ctx0" brushRef="#br2" timeOffset="1565.95">987 671 1540,'0'0'0,"-6"0"56,-11 0 65,-7 0 38,-6 0 3,-4 0 79,-4 0-118,0 0 11,0 0 27,0 0-130,2 0 131,1 0-72,1 0 32,2 0-22,1 0-64,1 0 60,2 0-82,0 0-24,3 0-10,0-1-34,1-1 67,2-1 39,1-1-27,1 0 13,2-2-44,0 0-53,2 0-11,1 0 44,1-1-26,1 0 37,1 0-4,1 1-54,0-1 22,1 0-14,0 0-13,1 1 18,0 0-24,0-1 76,0 1 44,1 0-61,0 1 15,0-1-9,0 0-19,1 1 46,0-2-14,0 1-12,1-1 23,0 0-68,0-1 29,1 0-26,0-1-45,0 0 68,0 0-18,1 0 30,-1 0 7,1 0 10,1-1-25,0 1-52,1 0-75,1 0 35,0 0 5,1 0 53,0 0 80,0 0-51,0 0-5,0 0 22,0 0-15,0 0 42,0 0 26,0 0 0,1 1-48,0-1 20,0 2-37,1-1-10,-1 1 105,0 0-94,1 1 75,0 0-12,0 0-57,-1 0 47,1 1-110,0 0-40,1 0-26,-1 0 19,1-1-16,1 1 61,1-1 48,0-1 4,1 1 66,0-2-16,1 0-14,0 0 20,0-1 35,1 0 18,0 0 82,0 0-20,0 0-25,-1 1-32,1 0-49,-1 1 10,2 0-78,-1 1 29,1 1-17,0 0-30,1 0 107,2 0-24,0 0-39,2 1 20,1-1-65,1 1-58,1-1-70,2 1-38,1-1-40,1 1 33,-4 0-78</inkml:trace>
  <inkml:trace contextRef="#ctx0" brushRef="#br3" timeOffset="2551.16">1949 465 3028,'0'0'1862,"-1"0"-1796,-1 0-103,1 0 12,-1 0-13,-1 0-81,0 0-29,-1 0-188,-2 0-46,-2 1-145,-1 2-131,-4 1 76,-2 2-229,-5 2 244,4-1-171</inkml:trace>
  <inkml:trace contextRef="#ctx0" brushRef="#br4" timeOffset="2817.33">867 822 1652,'0'0'0,"0"0"-87,1 0 89,1 0 7,-1 0-15,0 0 36,0 0-47,0 0-9,-1 0 43,0 0-24</inkml:trace>
  <inkml:trace contextRef="#ctx0" brushRef="#br5" timeOffset="3494.26">1233 629 5044,'0'0'0,"0"-1"148,2 0 33,0-1-14,2 0 34,1-1-191,1 1 65,1 0-66,1 0 31,0 0-10,2 1-26,0-1 82,2 0-118,1-1 19,1 0-167,1 0-144,2 0-2,1-1-274,1 0-6,1 0-6,2 1-186,1-1 78,1-1 19,-4 2-443</inkml:trace>
  <inkml:trace contextRef="#ctx0" brushRef="#br6" timeOffset="4862.03">1776 590 2132,'0'0'0,"-1"1"20,-1 1-32,-2 2 41,0 1-84,-1 0-12,0 0 10,0-1-60,0 0 44,1-1-20,0-1 15,1-1-8,1 0-109,-1-1-95,1 0-97,1 0-333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1:40:45.835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486 124 4796,'0'0'60,"0"-1"180,-3 0 72,1 0 261,-3 0 51,-1 1-56,0-1 8,-2 1-152,-1 0 24,-1 0-8,1 0-16,-2 0 156,0 0 8,0 0-44,-1 0 20,0 0-160,0 0-48,0 0 32,0 0 32,-1 0-16,1 0 56,-2 0-68,1 0-84,-3 0-20,0 0-32,-1 0 48,-2 2 12,-1 0-68,0 1-123,-1 1-97,0 0-8,1 0 0,1 0 52,2 0-8,2 0 0,1 0-32,2 0-56,2-1 24,2 0 20,1 0-8,3-1 156,0 0 8,3-1-28,0-1 52,0 1-136,4-1 12,5 0-24,3-1 4,4 1-68,3 0-8,4 0-4,4-2-8,2 0 108,3-2 8,2 0-20,4 0 36,2-1-68,1 0 0,3 1 72,1 1 28,2 0 16,3 2-28,3 0-20,3 1-16,2 0 48,3 0 56,2 0-24,2 0-20,3 0-44,0 1-56,-1-1 44,-1 0-76,-3 0 0,-4 0 20,-5 0-8,-7 0 20,-6 0 0,-8 0 0,-7 0-56,-8 0 44,-7 0-40,-4 0-28,-8 0 36,-5-2-44,-4-2 0,-5-2 56,-4-1-44,-2-1 32,-1 0 32,-1-1-76,-1 1 8,1 0-8,0 0 12,2 1 12,-1 0-28,3 0 40,-1 1-48,2 1 0,2-1 20,0 1-40,1 0 44,0 0-56,2 2 32,2-1-52,2 1 8,2 1 68,3 1 0,3 0 44,0 1-24,5 0 24,3 0-44,6 0 8,3 0 12,4 1-8,3-1-4,2 0 60,3 0-48,0 0 0,0 0 68,0 0-48,-2 0 16,-2 0 8,-4 0-44,-2 0 36,-4 2 72,-2 4 36,-4 1 20,-1 4 4,-3 1-88,0 2 76,-2 1 12,0 2-44,-1 2 68,0 1-136,0 1-12,-1 1-8,1 1-48,-3 1 4,-4 1-104,-4-1-228,-2 0-492,-3-1-536,-2-1-653,-1-1-771,0-1-560,-1-2-244,4-3-1913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9:21.05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2 20 1736,'-33'0'2418,"-14"0"-195,26 0 1330,20 1-2993,6 1-170,8 0-290,74-17-38,232 15 184,-381-1-339,34-1 85,0 2-1,0 0 0,-48 9 0,10 2-16,39-7-96,-43 12-1,139-12 211,-18-7-94,0-2-1,52-12 1,39-4 144,-162 18-1157,-19 1-5494,32 2 5026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46.14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34 167 7873,'7'-16'3465,"-5"13"1733,-2 16-3546,2-6-1536,-1 1 0,1-1 1,0 0-1,1 0 1,4 7-1,-1 1-40,4 12 5,-1 0 1,7 38-1,-12-14-7726,-4-51 7531,0 0 0,0 0 1,0 1-1,0-1 0,0 0 0,0 0 0,0 1 0,-1-1 1,1 0-1,0 0 0,0 0 0,0 0 0,0 1 0,-1-1 1,1 0-1,0 0 0,0 0 0,0 0 0,-1 0 0,1 0 1,0 1-1,0-1 0,0 0 0,-1 0 0,1 0 1,0 0-1,0 0 0,-1 0 0,1 0 0,0 0 0,0 0 1,-1 0-1,1 0 0,0 0 0,-2 0-479,-5 0-2071</inkml:trace>
  <inkml:trace contextRef="#ctx0" brushRef="#br0" timeOffset="418.13">0 54 7737,'0'-9'108,"0"1"76,0 2 140,0 2 48,0 0-100,8 0-56,-8 1-140,8 0-40,-2 1 4,0 0-28,3 0-352,0 0-460,2 0-536,0 1-693,0 0 37</inkml:trace>
  <inkml:trace contextRef="#ctx0" brushRef="#br0" timeOffset="806.21">423 139 4736,'-17'12'3683,"17"-11"-3542,1-1 0,-1 0-1,1 1 1,0-1 0,-1 0 0,1 1 0,-1-1-1,1 0 1,0 1 0,-1-1 0,1 0-1,0 0 1,-1 0 0,1 0 0,-1 0 0,1 0-1,0 0 1,-1 0 0,1 0 0,0 0-1,-1 0 1,1 0 0,0 0 0,0-1-1,8 1 23,-7 0-18,-1 0 0,1 0 0,0 0 0,0 0 0,0 0 1,-1 0-1,1 0 0,0 1 0,-1-1 0,1 1 0,3 1 1,-4-1-28,0 0 1,-1 0 0,1 0 0,0 1 0,-1-1-1,1 0 1,-1 0 0,1 1 0,-1-1 0,1 1-1,-1-1 1,0 0 0,0 1 0,0-1-1,0 0 1,0 1 0,0 2 0,-2 0-54,0 1 1,0 0-1,0-1 0,0 0 1,0 0-1,-1 1 0,0-2 1,0 1-1,0 0 1,0 0-1,-5 3 0,-11 15 4,16-18-37,0 1 0,1 0 0,0-1 1,-1 1-1,2 0 0,-1 0 0,1 0 1,-1 0-1,1 0 0,1 1 0,-1-1 1,1 10-1,37-15-833,-20-7-1467,-1-1 1,1 0-1,26-20 1,-28 19 202,1-2-112</inkml:trace>
  <inkml:trace contextRef="#ctx0" brushRef="#br0" timeOffset="1207.72">670 162 8005,'-3'3'176,"1"-1"297,0 0 0,-1 0 1,1 0-1,-1 0 1,1-1-1,-1 1 0,0-1 1,0 1-1,-6 1 2181,10-3-2654,-1 0 1,0 0 0,1 0-1,-1 1 1,1-1 0,-1 0-1,1 0 1,-1 0 0,1 0-1,-1 0 1,1 0-1,-1 0 1,1 0 0,-1 0-1,0 0 1,1 0 0,-1 0-1,1 0 1,-1-1 0,1 1-1,-1 0 1,1 0 0,-1 0-1,0-1 1,1 1 0,-1 0-1,1 0 1,-1-1-1,17-7-173,-17 7 120,66-28-8027,-50 23 4768,-8 3 1621</inkml:trace>
  <inkml:trace contextRef="#ctx0" brushRef="#br0" timeOffset="1208.72">738 176 5953,'-13'12'964,"8"-9"80,1 1 1,-1 0-1,1 0 0,0 1 1,0-1-1,1 1 1,-5 8-1,7-13-1051,1 0-1,0 0 1,0 1 0,0-1-1,0 0 1,0 0 0,0 0-1,0 0 1,0 1 0,0-1-1,0 0 1,0 0 0,0 0 0,0 1-1,0-1 1,0 0 0,0 0-1,0 0 1,0 0 0,0 1-1,0-1 1,0 0 0,0 0-1,0 0 1,0 1 0,0-1-1,1 0 1,-1 0 0,0 0-1,0 0 1,0 0 0,0 1-1,0-1 1,0 0 0,1 0-1,-1 0 1,0 0 0,0 0-1,0 0 1,0 0 0,1 0-1,9 0-1300,11-7-2336,0-6-837,-8 6 2234</inkml:trace>
  <inkml:trace contextRef="#ctx0" brushRef="#br0" timeOffset="1605.79">926 122 6493,'-5'-8'2325,"4"6"-1426,0 0 0,0 0 0,-1 0 0,1 0 0,0 0 1,1 0-1,-1-1 0,0 1 0,0 0 0,1 0 0,0-1 1,-1 1-1,1-5 1165,0 40-1171,1-18-805,1 0 0,1 0 0,0 0 0,1-1 0,0 1 0,8 17 0,13 45-2362,-23-71-4773,-2-19-2573,-1 4 7900,1 5 297</inkml:trace>
  <inkml:trace contextRef="#ctx0" brushRef="#br0" timeOffset="2071.22">893 167 2708,'-6'-46'3999,"4"28"-2493,2 18-1577,1 0 0,-1 0 0,0 0-1,0 0 1,0 0 0,0 0 0,0 0 0,0 0 0,0 0 0,0 0-1,0 0 1,0 0 0,1 0 0,-1 0 0,0 0 0,0 0 0,0 0-1,0 0 1,0 0 0,0 0 0,0 0 0,0 0 0,0 0 0,0 0-1,0 0 1,0 0 0,0-1 0,0 1 0,1 0 0,-1 0 0,0 0-1,0 0 1,0 0 0,0 0 0,0 0 0,0 0 0,0 0 0,0 0-1,0 0 1,0-1 0,0 1 0,0 0 0,5 11-2069,-5-5 942</inkml:trace>
  <inkml:trace contextRef="#ctx0" brushRef="#br0" timeOffset="2728.02">904 349 4640,'-12'-2'1460,"24"-2"-939,29-2 5255,-43 3-4837,-9 0-624,7 3-297,1 1 1,0-1 0,0 1 0,0 0-1,-1 0 1,1 0 0,0 0-1,0 0 1,0 0 0,1 1 0,-1 0-1,0-1 1,0 1 0,1 0 0,-1 0-1,1 1 1,0-1 0,-3 3 0,5-4 135,6-2-152,0-1 1,-1 1 0,1-1-1,-1 0 1,1 0 0,-1-1-1,0 0 1,8-5 0,11-5 185,-21 11-114,2 0 15,0 0-1,0-1 1,0 2-1,0-1 1,0 0-1,10 0 1,-14 2-213,-21 0-10932,14 0 9133</inkml:trace>
  <inkml:trace contextRef="#ctx0" brushRef="#br0" timeOffset="3139.89">902 224 5701,'0'-78'9606,"0"77"-9568,-12 23-68,10-17-161,0 0 0,0 0 0,1 0 1,-1 0-1,0 8 0,1 28-6716,1-36 5386,0 5-909</inkml:trace>
  <inkml:trace contextRef="#ctx0" brushRef="#br0" timeOffset="3582.34">1292 286 7573,'-22'4'7454,"33"-3"-6414,5 1 64,-15-1-1004,0-1 0,0 1 0,0-1 1,1 0-1,-1 0 0,0 1 0,0-1 0,0 0 0,0 0 0,0 0 0,0 0 0,0 0 0,0-1 0,1 1 0,-1 0 1,0 0-1,0-1 0,0 1 0,0 0 0,0-1 0,0 0 0,0 1 0,0-1 0,-1 1 0,1-1 0,0 0 1,0 0-1,0 1 0,1-3 0,-2 3-76,1 0 0,-1-1 0,1 1 0,-1-1 0,1 1 0,-1 0-1,0-1 1,1 1 0,-1-1 0,1 1 0,-1-1 0,0 1 0,0-1 0,1 1 0,-1-1 0,0 0 0,0 1 0,0-1 0,1 1 0,-1-1 0,0 1 0,0-1 0,0 0 0,0 1 0,0-1 0,0 1 0,0-1-1,0 0 1,-1 1 0,1-1 0,0 1 0,0-1 0,0 0 0,-1 1 0,1-1 0,0 1 0,-1-1 0,1 1 0,0-1 0,-1 1 0,1-1 0,-1 1 0,1 0 0,0-1 0,-1 1 0,1 0 0,-1-1-1,1 1 1,-1 0 0,0-1 0,1 1 0,-1 0 0,1 0 0,-1 0 0,1 0 0,-1-1 0,0 1 0,1 0 0,-1 0 0,1 0 0,-1 0 0,-1 1 0,-50-2-448,37 2 16,14-1 223,0 0 0,0 0-1,0 0 1,0 0 0,0 0-1,0 1 1,0-1 0,0 0 0,0 1-1,0-1 1,0 1 0,0-1-1,0 1 1,1-1 0,-1 1-1,0 0 1,0-1 0,1 1-1,-1 0 1,0 0 0,1 0 0,-1 0-1,0 1 1,-3 15-9224,4-13 6638</inkml:trace>
  <inkml:trace contextRef="#ctx0" brushRef="#br0" timeOffset="3996.51">1414 270 7673,'0'-3'5756,"-3"9"-3713,2-6-2020,1 1 0,0-1 0,0 0 0,0 1 0,-1-1 1,1 1-1,0-1 0,0 1 0,0-1 0,0 0 0,0 1 0,0-1 0,0 1 0,0-1 0,0 1 0,0-1 1,0 1-1,0-1 0,0 1 0,0-1 0,1 0 0,-1 1 0,0-1 0,0 1 0,0-1 0,1 0 1,-1 1-1,0-1 0,0 1 0,1-1 0,-1 0 0,0 1 0,1-1 0,-1 0 0,1 0 0,-1 1 0,1-1 1,9 3 188,1 0 0,0-1 0,0 0 1,0-1-1,0 0 0,0-1 1,16-1-1,2 0-120,-27 1-29,-1 0 0,1 0-1,-1 0 1,1 0 0,-1 0-1,1-1 1,-1 1 0,1 0 0,-1-1-1,1 1 1,-1-1 0,1 0-1,-1 1 1,0-1 0,1 0-1,-1 0 1,0 0 0,0 0 0,0 0-1,1 0 1,-1 0 0,0-1-1,0 1 1,-1 0 0,1 0-1,0-1 1,0 1 0,-1-1-1,1 1 1,0-3 0,-5 1-70,-1 1 1,0 1 0,0-1-1,0 1 1,0 0-1,0 0 1,0 0-1,-7 0 1,4 1-276,0-1-1340,0 1 0,0 0 0,1 0 0,-11 2 0,16-1 1393,1-1 0,0 0 0,0 0 0,-1 1-1,1-1 1,0 1 0,0-1 0,0 1-1,-1-1 1,1 1 0,0 0 0,0 0 0,0-1-1,0 1 1,0 0 0,0 0 0,0 0 0,1 0-1,-1 0 1,0 0 0,0 1 0,1-1-1,-1 0 1,1 0 0,-1 0 0,1 1 0,-1-1-1,1 0 1,0 0 0,0 1 0,0-1 0,0 2-1,0-1-1748</inkml:trace>
  <inkml:trace contextRef="#ctx0" brushRef="#br0" timeOffset="4384.86">1618 254 7505,'0'0'125,"0"0"1,0 0-1,0 0 1,0 0-1,0-1 0,0 1 1,0 0-1,0 0 1,-1 0-1,1 0 1,0 0-1,0 0 1,0 0-1,0 0 1,0 0-1,0 0 1,-1 0-1,1 0 1,0 0-1,0 0 0,0 0 1,0 0-1,0 0 1,0 0-1,-1 0 1,1 0-1,0 0 1,0 0-1,0 0 1,0 0-1,0 0 1,0 1-1,-1-1 0,1 0 1,0 0-1,0 0 1,0 0-1,0 0 1,0 0-1,0 0 1,0 0-1,0 0 1,0 1-1,0-1 1,0 0-1,-1 0 0,1 0 1,0 0-1,0 0 1,0 0-1,0 1 1,0-1-1,0 0 1,0 0-1,0 0 1,0 0-1,0 0 1,0 0-1,0 1 1,0-1-1,0 0 0,1 0 1,-2 0-92,1 1 0,0-1 0,0 0 0,0 1 0,0-1 0,0 0 0,0 1 0,0-1 0,0 0 0,0 1 0,0-1 0,0 0 0,0 1 0,0-1 0,0 0 0,0 1 0,0-1 0,0 0 1,0 1-1,0-1 0,0 0 0,0 0 0,1 1 0,-1-1 0,0 0 0,0 1 0,0-1 0,1 0 0,-1 0 0,0 1 0,0-1 0,1 0 0,-1 0 0,0 0 0,0 0 0,1 1 0,-1-1 0,0 0 0,1 0 0,0 0 0,6 2 134,0 0 0,0-1 0,0 1 0,0-2 0,0 1 0,11-1-1,-15 0-120,0 0 0,-1 0 0,1-1-1,0 1 1,0-1 0,-1 1-1,1-1 1,0 0 0,-1 0-1,1 0 1,-1 0 0,1-1-1,-1 1 1,0-1 0,0 1-1,1-1 1,-1 0 0,0 0-1,3-3 1,-5 4-44,0 1 0,0-1 0,1 1 0,-1 0 0,0-1 0,0 1 0,0-1 0,1 1 0,-1-1-1,0 1 1,0-1 0,0 1 0,0-1 0,0 1 0,0 0 0,0-1 0,0 1 0,0-1 0,0 1 0,0-1 0,0 1 0,-1-1 0,1 1 0,0-1 0,0 1-1,0 0 1,-1-1 0,1 1 0,0-1 0,0 1 0,-1 0 0,1-1 0,0 1 0,-1 0 0,1-1 0,-1 1 0,-21-8-35,-30 5-114,50 3 145,-2 0-250,1 0 0,-1 0 0,0 1 0,1-1 0,-1 1 0,1 0 0,-5 2 0,-5 6-3236,8 5-3843</inkml:trace>
  <inkml:trace contextRef="#ctx0" brushRef="#br0" timeOffset="4834.82">1802 226 8817,'-1'0'218,"1"-1"-1,0 1 1,-1 0 0,1-1 0,-1 1 0,1 0 0,-1-1-1,1 1 1,-1 0 0,1 0 0,-1 0 0,1-1-1,-1 1 1,1 0 0,-1 0 0,1 0 0,-1 0-1,1 0 1,-1 0 0,0 0 0,1 0 0,-1 0 0,1 0-1,-1 0 1,1 0 0,-1 1 0,1-1 0,-1 0-1,1 0 1,-1 1 0,-5 4 1017,17 0-422,7-1-558,0-1 1,0-1-1,0-1 1,34-2 0,-12 0-327,-37 0 147,-1 1-1,1-1 1,-1 1 0,1-1 0,-1 0 0,0 0 0,1 0-1,-1 0 1,0 0 0,0-1 0,4-2 0,-6 4-61,1 0-1,-1-1 1,1 1 0,-1 0 0,1-1 0,-1 1-1,0 0 1,1-1 0,-1 1 0,0-1-1,1 1 1,-1-1 0,0 1 0,1 0-1,-1-1 1,0 1 0,0-1 0,0 1 0,1-1-1,-1 0 1,0 1 0,0-1 0,0 1-1,0-1 1,0 1 0,0-1 0,0 1 0,0-1-1,0 1 1,0-1 0,0 1 0,0-1-1,-1 1 1,1-1 0,0 1 0,0-1 0,-1 1-1,1-1 1,0 1 0,0-1 0,-1 1-1,1-1 1,0 1 0,-1 0 0,1-1 0,-1 1-1,1 0 1,-1-1 0,1 1 0,-1 0-1,1-1 1,-1 1 0,1 0 0,-1 0-1,0-1 1,-10-2-19,0-1-1,0 1 0,0 1 1,0 0-1,-1 1 0,1 0 1,-1 0-1,-11 2 0,11-1-30,9 1 8,0-1 0,0 1-1,0-1 1,1 1 0,-1 0 0,0 0 0,0 0 0,0 0-1,1 1 1,-1-1 0,1 1 0,-5 4 0,5-5-348,1 0 1,0 0-1,0 0 0,0 0 1,0 0-1,0 0 0,1 0 1,-1 1-1,0-1 0,0 0 1,1 1-1,-1-1 0,1 1 1,-1-1-1,1 0 1,0 1-1,-1 1 0,2-2 1,0 0 0,-1-1 0,1 1 0,0 0 0,-1-1 0,1 1-1,0-1 1,0 1 0,-1-1 0,1 1 0,0-1 0,0 1 0,0-1 0,0 0-1,0 0 1,0 1 0,-1-1 0,1 0 0,0 0 0,0 0 0,0 0 0,0 0 0,2 0-1,7 0-1673</inkml:trace>
  <inkml:trace contextRef="#ctx0" brushRef="#br0" timeOffset="4835.82">2085 196 8681,'0'-4'6937</inkml:trace>
  <inkml:trace contextRef="#ctx0" brushRef="#br0" timeOffset="5359.92">2339 188 12625,'-5'-4'2221,"4"4"-2119,1 0-1,-1 0 1,1 0 0,0 0 0,-1 0-1,1 0 1,-1 0 0,1 0-1,0 0 1,-1-1 0,1 1-1,-1 0 1,1 0 0,0 0-1,-1-1 1,1 1 0,0 0 0,0-1-1,-1 1 1,1 0 0,0 0-1,0-1 1,-1 1 0,1-1-1,0 1 1,0 0 0,0-1 0,-1 1-1,1 0 1,0-1 0,0 1-1,0-1 1,0 0 0,8 1-6082,-3 0-2280</inkml:trace>
  <inkml:trace contextRef="#ctx0" brushRef="#br0" timeOffset="5769.84">2231 249 6981,'-157'0'6774,"156"0"-6741,0 1 0,1-1 0,-1 1 0,1-1 0,0 1 0,-1-1 0,1 1-1,-1 0 1,1-1 0,0 1 0,-1 0 0,1-1 0,0 1 0,0 0 0,-1-1 0,1 1 0,0 0 0,0-1-1,0 1 1,0 0 0,0 0 0,0-1 0,0 1 0,0 0 0,0-1 0,0 1 0,1 0 0,-1-1-1,0 2 1,7 22 903,-4-22-900,0 1 0,0-1 0,0 0 0,0 0 0,1 0 1,-1 0-1,0 0 0,1-1 0,-1 0 0,1 0 0,0 0 0,-1 0 0,1 0 0,0-1 0,0 1 0,-1-1 0,1 0 0,0 0 1,0-1-1,-1 1 0,1-1 0,6-1 0,-2-1 101,-1 1 0,-1-1 0,1 0 0,0 0 0,-1-1 0,1 0 0,-1 0 0,0 0 1,-1-1-1,11-10 0,-16 15-136,1-1 1,0 1 0,-1-1 0,1 1 0,-1-1 0,1 0 0,-1 1-1,1-1 1,-1 1 0,0-1 0,1 0 0,-1 1 0,0-1 0,1 0-1,-1 0 1,0 1 0,0-1 0,0 0 0,0 0 0,1 1-1,-1-1 1,0 0 0,0 0 0,-1 1 0,1-1 0,0 0 0,0 0-1,0 1 1,0-1 0,-1 0 0,1 1 0,0-1 0,-1-1 0,-1 1-1,1 0 1,-1-1-1,0 1 1,1 0-1,-1 0 1,0 0-1,0 0 1,0 1-1,0-1 1,0 0-1,0 1 1,-2-1-1,-10-1-139,0 0 1,-21 1-1,34 1 119,0 0-137,0 0 1,-1 0 0,1 1 0,0-1-1,-1 0 1,1 1 0,0-1 0,0 1-1,0-1 1,-1 1 0,1-1 0,0 1-1,0 0 1,0 0 0,0-1 0,0 1-1,-1 1 1,1 0-550,0-1-1,0 1 1,0-1-1,0 1 1,0 0-1,0-1 1,0 1-1,1 0 1,-1-1-1,1 1 1,-1 3-1,0 1-2007</inkml:trace>
  <inkml:trace contextRef="#ctx0" brushRef="#br0" timeOffset="5770.84">2491 309 8241,'-26'-19'6993,"53"19"-18129,-21 0 9186</inkml:trace>
  <inkml:trace contextRef="#ctx0" brushRef="#br0" timeOffset="5771.84">2575 279 6145,'-4'-7'3943,"3"4"615,16-3-5169,19-3-550,48-5-7373,-56 11 6422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40.34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76 33 764,'0'0'53,"17"18"7574,-17-17-7438,-1-1-1,1 1 1,0-1-1,-1 1 1,1-1 0,-1 0-1,1 1 1,-1-1-1,1 1 1,-1-1 0,1 0-1,-1 0 1,0 1-1,1-1 1,-1 0-1,1 0 1,-1 0 0,0 0-1,1 1 1,-1-1-1,1 0 1,-1 0 0,0 0-1,1 0 1,-1-1-1,0 1 1,1 0-1,-2 0 1,-30-3-885,14 1 937,3 2-204,0 0-1,0 1 1,0 0 0,0 2 0,-20 4 0,24-5-14,1 0 1,-1-1 0,0 0-1,0-1 1,-19-1 0,-2-1-160,32 2 184,30 6-11,-4-6-21,1-1 1,-1-2-1,46-9 1,-52 8-17,1 1 0,0 2 1,29 0-1,-36 1 46,-14 0 18,-35 0-107,16 0 37,1-1 0,-1-1 1,1 0-1,-28-8 0,27 5-12,-13-3 39,23 4-43,12 0-55,9 1 81,1 0 1,0 1-1,0 0 0,1 1 0,-1 0 0,0 1 1,18 3-1,12-2-34,-40-1 67,0 0 0,0 0 0,0 0 0,1 0-1,-1 0 1,0 1 0,0-1 0,0 1 0,0 0-1,0 0 1,0 0 0,-1 0 0,1 0 0,0 1-1,0-1 1,-1 1 0,1 0 0,-1 0 0,0 0-1,1 0 1,-1 0 0,0 1 0,0-1 0,0 0 0,-1 1-1,1 0 1,0-1 0,-1 1 0,0 0 0,0 0-1,0 0 1,0 0 0,0 0 0,0 0 0,-1 0-1,1 0 1,-1 6 0,-1-5-6,1 0 0,-1 1 0,-1-1 0,1 0 0,0 0 0,-1 0 0,0 0 0,0 0 0,0 0 0,0 0 0,-1 0 0,0-1-1,-3 4 1,-20 19-1957,-3-9-6187,25-16 5773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15.76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98 4 1680,'-20'4'-31,"-27"4"44,-84 27 0,162-33-983,-22-2 709</inkml:trace>
  <inkml:trace contextRef="#ctx0" brushRef="#br0" timeOffset="409.25">437 1 1096,'0'0'43,"-24"5"166,-64 13-203,-1-4 0,-133 4 0,214-18-599,6 0 228</inkml:trace>
  <inkml:trace contextRef="#ctx0" brushRef="#br0" timeOffset="410.25">311 22 1204,'10'-1'68,"-1"0"24,-1 1 4,0 0 32,-2 0-44,-1 0-28,-2 0 72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47:41.69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81 46 4400,'-5'5'552,"0"-1"0,0 0 0,-1 0-1,1 0 1,-12 4 0,-21 16 1653,46-26 1324,38-17-3113,-38 16-374,0-1 16,0 0-1,0 1 1,1 0-1,-1 1 1,1 0-1,16-2 1,-26 28 671,-2-17-704,-2 0 1,1 0-1,-1 0 1,0 0-1,0-1 1,-1 0-1,-9 8 1,7-7-5,1 0 0,0 1 1,1 0-1,-8 12 0,13-20-15,1 0 0,-1 1 0,1-1 0,0 1 0,-1-1 0,1 1 0,0-1-1,0 1 1,0-1 0,-1 1 0,1-1 0,0 1 0,0-1 0,0 1 0,0-1-1,0 1 1,0-1 0,0 1 0,0 0 0,0-1 0,0 1 0,0-1 0,0 1 0,0-1-1,0 1 1,1-1 0,-1 1 0,0-1 0,0 1 0,1 0 0,15 1 395,20-14 192,13-12-3315,-33 16-1966,31-18-1,-34 17 2554</inkml:trace>
  <inkml:trace contextRef="#ctx0" brushRef="#br0" timeOffset="419.94">422 18 7277,'-7'5'157,"4"-3"401,-1 0-1,1 1 1,-1-1 0,0 0-1,0-1 1,1 1 0,-1-1-1,0 0 1,0 0-1,0 0 1,0 0 0,-5 0 491,30-7-1056,11-19-2290,-29 24 1337,0-1 0,0 1 0,0-1 0,0 1 0,0 0 0,0 0 0,0 0 0,1 1 1,5-1-1,-7 1-552</inkml:trace>
  <inkml:trace contextRef="#ctx0" brushRef="#br0" timeOffset="420.94">418 84 5541,'-1'1'480,"-1"1"0,0 0 0,1 0 0,0 1 1,-1-1-1,1 0 0,0 0 0,0 1 1,1-1-1,-1 0 0,0 1 0,1-1 1,-1 3-1,1-5-268,8-9-801,28-7-5848,-23 10 4199</inkml:trace>
  <inkml:trace contextRef="#ctx0" brushRef="#br0" timeOffset="1338.94">615 30 1680,'-1'-2'8824,"-2"0"-5131,3 2-3733,-1 0 0,1 0-1,0 0 1,0 0 0,-1 0 0,1 0 0,0-1 0,0 1 0,-1 0 0,1 0 0,0 0 0,0 0-1,0-1 1,-1 1 0,1 0 0,0 0 0,0 0 0,0-1 0,0 1 0,-1 0 0,1 0 0,0-1 0,0 1-1,0 0 1,0 0 0,0-1 0,0 1 0,0 0 0,0-1 0,0 1 0,0 0 0,0 0 0,0-1-1,0 1 1,0 0 0,0 0 0,0-1 0,0 1 0,0 0 0,0-1 0,0 1 0,0 0 0,1 0-1,-1-1 1,0 1 0,0 0 0,0 0 0,0 0 0,1-1 0,-1 1 0,0 0 0,0 0 0,0 0-1,1 0 1,-1-1 0,0 1 0,1 0 0,5-4-6044,6-2 1791,-11 6 3579</inkml:trace>
  <inkml:trace contextRef="#ctx0" brushRef="#br0" timeOffset="2118.37">653 56 2476,'0'0'3441,"-13"-4"1128,12 4-4421,0-1 0,0 1 0,0 0 0,0 0 0,0 0-1,0 0 1,-1 1 0,1-1 0,0 0 0,0 0 0,0 1 0,0-1-1,0 1 1,0-1 0,0 1 0,0-1 0,0 1 0,1-1 0,-1 1-1,0 0 1,0 0 0,0-1 0,1 1 0,-1 0 0,-1 2 0,1 0 23,0 0 1,1 1-1,-1-1 1,1 1-1,-1-1 1,1 1-1,0 4 1,0-6-92,0 0 15,0 0 0,0 0-1,0 0 1,0 0-1,1 0 1,-1 0-1,0 0 1,1 0-1,0 0 1,-1 0 0,1 0-1,0 0 1,0 0-1,0-1 1,0 1-1,0 0 1,0-1 0,0 1-1,1 0 1,-1-1-1,1 0 1,-1 1-1,1-1 1,0 0-1,-1 0 1,1 0 0,0 0-1,0 0 1,-1 0-1,1-1 1,0 1-1,0 0 1,0-1 0,0 0-1,0 1 1,0-1-1,0 0 1,0 0-1,0 0 1,0 0-1,0 0 1,0-1 0,0 1-1,0-1 1,0 1-1,2-2 1,5-1 277,-1 0 0,0-1 1,1 0-1,14-10 0,-21 13-283,0-1 0,1 1 0,-1-1 1,0 0-1,0 0 0,0 0 0,0 0 0,0 0 0,-1-1 1,1 1-1,-1 0 0,0-1 0,1 1 0,-1-1 0,0 0 1,0 1-1,-1-1 0,1 0 0,0-4 0,-1 6-87,-1 0 1,0 0-1,1 0 0,-1 0 0,0 0 0,0 0 1,1 0-1,-1 1 0,0-1 0,0 0 0,0 0 1,0 1-1,0-1 0,0 1 0,0-1 0,-1 1 1,1-1-1,0 1 0,0 0 0,0-1 0,0 1 1,-1 0-1,1 0 0,0 0 0,-2 0 0,-34-2-91,9 3-630,7 5-4373,20-5 4420,-1 0-1,1 1 0,0-1 0,-1 1 0,1-1 1,0 1-1,0 0 0,0-1 0,0 1 0,0 0 1,0 0-1,1 0 0,-1 0 0,0 0 0,1-1 1,0 1-1,-1 0 0,1 0 0,0 0 0,0 0 1,0 0-1,1 4 0,-1-1-51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0</Pages>
  <Words>1036</Words>
  <Characters>591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Mahum Samar</cp:lastModifiedBy>
  <cp:revision>26</cp:revision>
  <cp:lastPrinted>2012-10-21T15:06:00Z</cp:lastPrinted>
  <dcterms:created xsi:type="dcterms:W3CDTF">2020-12-12T11:49:00Z</dcterms:created>
  <dcterms:modified xsi:type="dcterms:W3CDTF">2021-01-27T18:57:00Z</dcterms:modified>
</cp:coreProperties>
</file>